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5808E56E" w:rsidR="00B249E4" w:rsidRPr="007309F3" w:rsidRDefault="00C96790" w:rsidP="00C96790">
      <w:pPr>
        <w:pStyle w:val="Cover-ProjectName"/>
        <w:jc w:val="center"/>
        <w:rPr>
          <w:rFonts w:cs="Arial"/>
          <w:sz w:val="44"/>
          <w:szCs w:val="44"/>
        </w:rPr>
      </w:pPr>
      <w:bookmarkStart w:id="0" w:name="_Hlk108347130"/>
      <w:bookmarkStart w:id="1" w:name="_Toc106834151"/>
      <w:bookmarkStart w:id="2" w:name="_Toc496861078"/>
      <w:bookmarkStart w:id="3" w:name="_Toc497231336"/>
      <w:bookmarkStart w:id="4" w:name="_Hlk108347215"/>
      <w:r w:rsidRPr="007309F3">
        <w:rPr>
          <w:rFonts w:cs="Arial"/>
          <w:b w:val="0"/>
          <w:noProof/>
          <w:sz w:val="44"/>
          <w:szCs w:val="44"/>
          <w:lang w:val="es-US"/>
        </w:rPr>
        <w:drawing>
          <wp:anchor distT="0" distB="0" distL="114300" distR="114300" simplePos="0" relativeHeight="251658248" behindDoc="1" locked="0" layoutInCell="1" allowOverlap="1" wp14:anchorId="06B4E0A0" wp14:editId="2EC234C9">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sidRPr="007309F3">
        <w:rPr>
          <w:rFonts w:cs="Arial"/>
          <w:bCs/>
          <w:sz w:val="44"/>
          <w:szCs w:val="44"/>
          <w:lang w:val="es-US"/>
        </w:rPr>
        <w:t>Programa de Peaje del Distrito Comercial Central (</w:t>
      </w:r>
      <w:proofErr w:type="spellStart"/>
      <w:r w:rsidRPr="007309F3">
        <w:rPr>
          <w:rFonts w:cs="Arial"/>
          <w:bCs/>
          <w:sz w:val="44"/>
          <w:szCs w:val="44"/>
          <w:lang w:val="es-US"/>
        </w:rPr>
        <w:t>CBD</w:t>
      </w:r>
      <w:proofErr w:type="spellEnd"/>
      <w:r w:rsidRPr="007309F3">
        <w:rPr>
          <w:rFonts w:cs="Arial"/>
          <w:bCs/>
          <w:sz w:val="44"/>
          <w:szCs w:val="44"/>
          <w:lang w:val="es-US"/>
        </w:rPr>
        <w:t xml:space="preserve">) </w:t>
      </w:r>
    </w:p>
    <w:p w14:paraId="33088AE1" w14:textId="62CDE78A" w:rsidR="00415899" w:rsidRPr="007309F3" w:rsidRDefault="00193C08" w:rsidP="00C96790">
      <w:pPr>
        <w:pStyle w:val="Cover-ProjectName"/>
        <w:jc w:val="center"/>
        <w:rPr>
          <w:rFonts w:cs="Arial"/>
          <w:sz w:val="44"/>
          <w:szCs w:val="44"/>
        </w:rPr>
      </w:pPr>
      <w:r w:rsidRPr="007309F3">
        <w:rPr>
          <w:rFonts w:cs="Arial"/>
          <w:bCs/>
          <w:sz w:val="44"/>
          <w:szCs w:val="44"/>
          <w:lang w:val="es-US"/>
        </w:rPr>
        <w:t>Evaluación ambiental</w:t>
      </w:r>
    </w:p>
    <w:p w14:paraId="38E5350D" w14:textId="77777777" w:rsidR="00415899" w:rsidRPr="007309F3" w:rsidRDefault="00C96790" w:rsidP="00C96790">
      <w:pPr>
        <w:pStyle w:val="Cover-ReportName"/>
        <w:jc w:val="center"/>
        <w:rPr>
          <w:rFonts w:ascii="Arial" w:hAnsi="Arial" w:cs="Arial"/>
        </w:rPr>
      </w:pPr>
      <w:r w:rsidRPr="007309F3">
        <w:rPr>
          <w:rFonts w:ascii="Arial" w:hAnsi="Arial" w:cs="Arial"/>
          <w:bCs/>
          <w:lang w:val="es-US"/>
        </w:rPr>
        <w:t>Resumen ejecutivo</w:t>
      </w:r>
    </w:p>
    <w:p w14:paraId="119CF695" w14:textId="6B3C1155" w:rsidR="00415899" w:rsidRPr="007309F3" w:rsidRDefault="00415899" w:rsidP="00C96790">
      <w:pPr>
        <w:pStyle w:val="Draft"/>
        <w:jc w:val="center"/>
        <w:rPr>
          <w:rFonts w:ascii="Arial" w:hAnsi="Arial" w:cs="Arial"/>
          <w:color w:val="auto"/>
        </w:rPr>
      </w:pPr>
    </w:p>
    <w:p w14:paraId="69CB5C97" w14:textId="77777777" w:rsidR="00415899" w:rsidRPr="007309F3" w:rsidRDefault="00C96790" w:rsidP="00B249E4">
      <w:pPr>
        <w:pStyle w:val="Date"/>
        <w:spacing w:after="2000"/>
        <w:ind w:left="0" w:firstLine="0"/>
        <w:jc w:val="center"/>
      </w:pPr>
      <w:r w:rsidRPr="007309F3">
        <w:rPr>
          <w:rFonts w:ascii="Arial" w:hAnsi="Arial" w:cs="Arial"/>
          <w:bCs/>
          <w:lang w:val="es-US"/>
        </w:rPr>
        <w:t>Agosto de 2022</w:t>
      </w:r>
    </w:p>
    <w:p w14:paraId="191E969B" w14:textId="77777777" w:rsidR="00193C08" w:rsidRPr="007309F3" w:rsidRDefault="00193C08" w:rsidP="00193C08">
      <w:pPr>
        <w:pStyle w:val="Cover-Prepared"/>
        <w:rPr>
          <w:sz w:val="24"/>
        </w:rPr>
      </w:pPr>
      <w:r w:rsidRPr="007309F3">
        <w:rPr>
          <w:sz w:val="24"/>
          <w:lang w:val="es-US"/>
        </w:rPr>
        <w:t>Agencia federal principal</w:t>
      </w:r>
    </w:p>
    <w:p w14:paraId="458478BF" w14:textId="77777777" w:rsidR="00193C08" w:rsidRPr="007309F3" w:rsidRDefault="00193C08" w:rsidP="00193C08">
      <w:pPr>
        <w:spacing w:before="240"/>
        <w:rPr>
          <w:i/>
          <w:iCs/>
        </w:rPr>
      </w:pPr>
      <w:r w:rsidRPr="007309F3">
        <w:rPr>
          <w:i/>
          <w:iCs/>
          <w:noProof/>
          <w:lang w:val="es-US"/>
        </w:rPr>
        <w:drawing>
          <wp:inline distT="0" distB="0" distL="0" distR="0" wp14:anchorId="30D490E7" wp14:editId="0E2E01E4">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7309F3" w:rsidRDefault="00193C08" w:rsidP="00193C08">
      <w:pPr>
        <w:spacing w:before="240"/>
        <w:rPr>
          <w:i/>
          <w:iCs/>
        </w:rPr>
      </w:pPr>
    </w:p>
    <w:p w14:paraId="0BED21C7" w14:textId="77777777" w:rsidR="00193C08" w:rsidRPr="007309F3" w:rsidRDefault="00193C08" w:rsidP="00193C08">
      <w:pPr>
        <w:spacing w:before="240" w:after="240"/>
        <w:rPr>
          <w:i/>
          <w:iCs/>
          <w:sz w:val="24"/>
        </w:rPr>
      </w:pPr>
      <w:r w:rsidRPr="007309F3">
        <w:rPr>
          <w:i/>
          <w:iCs/>
          <w:sz w:val="24"/>
          <w:lang w:val="es-US"/>
        </w:rPr>
        <w:t>Patrocinadores del Proyecto</w:t>
      </w:r>
    </w:p>
    <w:p w14:paraId="2335919B" w14:textId="259FC38E" w:rsidR="00193C08" w:rsidRPr="007309F3" w:rsidRDefault="00193C08" w:rsidP="00193C08">
      <w:pPr>
        <w:tabs>
          <w:tab w:val="center" w:pos="4140"/>
          <w:tab w:val="right" w:pos="9360"/>
        </w:tabs>
        <w:spacing w:after="120"/>
        <w:ind w:left="0" w:firstLine="0"/>
        <w:jc w:val="both"/>
      </w:pPr>
      <w:r w:rsidRPr="007309F3">
        <w:rPr>
          <w:noProof/>
          <w:lang w:val="es-US"/>
        </w:rPr>
        <w:drawing>
          <wp:inline distT="0" distB="0" distL="0" distR="0" wp14:anchorId="3A27E797" wp14:editId="465E017B">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sidRPr="007309F3">
        <w:rPr>
          <w:noProof/>
          <w:lang w:val="es-US"/>
        </w:rPr>
        <w:drawing>
          <wp:inline distT="0" distB="0" distL="0" distR="0" wp14:anchorId="34B27C11" wp14:editId="7E6F4638">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sidRPr="007309F3">
        <w:rPr>
          <w:noProof/>
          <w:lang w:val="es-US"/>
        </w:rPr>
        <w:drawing>
          <wp:inline distT="0" distB="0" distL="0" distR="0" wp14:anchorId="625EF64A" wp14:editId="0DE5DFA9">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591FB7A1" w14:textId="77777777" w:rsidR="00193C08" w:rsidRPr="007309F3" w:rsidRDefault="00193C08" w:rsidP="00193C08">
      <w:pPr>
        <w:spacing w:after="120"/>
        <w:sectPr w:rsidR="00193C08" w:rsidRPr="007309F3"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40FD6D68" w14:textId="77777777" w:rsidR="00502C32" w:rsidRPr="007309F3" w:rsidRDefault="00502C32" w:rsidP="0092493D">
      <w:pPr>
        <w:ind w:left="-360" w:right="-360" w:firstLine="0"/>
        <w:jc w:val="center"/>
        <w:rPr>
          <w:b/>
          <w:bCs/>
          <w:i/>
          <w:iCs/>
          <w:sz w:val="18"/>
          <w:szCs w:val="18"/>
        </w:rPr>
      </w:pPr>
    </w:p>
    <w:p w14:paraId="1D5E705B" w14:textId="77777777" w:rsidR="00502C32" w:rsidRPr="007309F3" w:rsidRDefault="00502C32" w:rsidP="0092493D">
      <w:pPr>
        <w:ind w:left="-360" w:right="-360" w:firstLine="0"/>
        <w:jc w:val="center"/>
        <w:rPr>
          <w:b/>
          <w:bCs/>
          <w:i/>
          <w:iCs/>
          <w:sz w:val="18"/>
          <w:szCs w:val="18"/>
        </w:rPr>
      </w:pPr>
    </w:p>
    <w:p w14:paraId="344107F6" w14:textId="77777777" w:rsidR="00502C32" w:rsidRPr="007309F3" w:rsidRDefault="00502C32" w:rsidP="0092493D">
      <w:pPr>
        <w:ind w:left="-360" w:right="-360" w:firstLine="0"/>
        <w:jc w:val="center"/>
        <w:rPr>
          <w:b/>
          <w:bCs/>
          <w:i/>
          <w:iCs/>
          <w:sz w:val="18"/>
          <w:szCs w:val="18"/>
        </w:rPr>
      </w:pPr>
    </w:p>
    <w:p w14:paraId="00172730" w14:textId="74416D8E" w:rsidR="00881CDD" w:rsidRPr="007309F3" w:rsidRDefault="006E0383" w:rsidP="0063683B">
      <w:pPr>
        <w:ind w:left="-360" w:right="-360" w:firstLine="0"/>
        <w:jc w:val="center"/>
        <w:rPr>
          <w:b/>
          <w:bCs/>
          <w:i/>
          <w:iCs/>
          <w:sz w:val="18"/>
          <w:szCs w:val="18"/>
        </w:rPr>
        <w:sectPr w:rsidR="00881CDD" w:rsidRPr="007309F3"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sidRPr="007309F3">
        <w:rPr>
          <w:b/>
          <w:bCs/>
          <w:i/>
          <w:iCs/>
          <w:sz w:val="18"/>
          <w:szCs w:val="18"/>
          <w:lang w:val="es-US"/>
        </w:rPr>
        <w:t>La traducción del Resumen ejecutivo de la versión oficial en inglés a cualquier otro idioma tiene el único propósito de facilitar la participación durante el período de comentarios públicos por parte de personas con dominio limitado del inglés (Limited English Proficiency, LEP) o aquellos que prefieren leer el documento en su idioma principal.</w:t>
      </w:r>
    </w:p>
    <w:bookmarkEnd w:id="0"/>
    <w:p w14:paraId="1E2B244D" w14:textId="239ACB19" w:rsidR="00415899" w:rsidRPr="007309F3" w:rsidRDefault="3B9D1D4C" w:rsidP="00881CDD">
      <w:pPr>
        <w:pStyle w:val="TOC-Title"/>
        <w:spacing w:after="360"/>
      </w:pPr>
      <w:r w:rsidRPr="007309F3">
        <w:rPr>
          <w:lang w:val="es-US"/>
        </w:rPr>
        <w:lastRenderedPageBreak/>
        <w:t xml:space="preserve">CONTENIDO </w:t>
      </w:r>
    </w:p>
    <w:p w14:paraId="5EB0D446" w14:textId="3D351979" w:rsidR="00822C37" w:rsidRPr="007309F3" w:rsidRDefault="00822C37">
      <w:pPr>
        <w:pStyle w:val="TOC1"/>
        <w:rPr>
          <w:rFonts w:asciiTheme="minorHAnsi" w:eastAsiaTheme="minorEastAsia" w:hAnsiTheme="minorHAnsi" w:cstheme="minorBidi"/>
          <w:b w:val="0"/>
          <w:bCs w:val="0"/>
          <w:caps w:val="0"/>
          <w:noProof/>
          <w:sz w:val="22"/>
          <w:szCs w:val="22"/>
        </w:rPr>
      </w:pPr>
      <w:r w:rsidRPr="007309F3">
        <w:rPr>
          <w:b w:val="0"/>
          <w:bCs w:val="0"/>
          <w:sz w:val="20"/>
          <w:lang w:val="es-US"/>
        </w:rPr>
        <w:fldChar w:fldCharType="begin"/>
      </w:r>
      <w:r w:rsidRPr="007309F3">
        <w:rPr>
          <w:b w:val="0"/>
          <w:bCs w:val="0"/>
          <w:sz w:val="20"/>
          <w:lang w:val="es-US"/>
        </w:rPr>
        <w:instrText xml:space="preserve"> TOC \o "1-2" \h \z \t "Heading 3,3,H3-1,4" </w:instrText>
      </w:r>
      <w:r w:rsidRPr="007309F3">
        <w:rPr>
          <w:b w:val="0"/>
          <w:bCs w:val="0"/>
          <w:sz w:val="20"/>
          <w:lang w:val="es-US"/>
        </w:rPr>
        <w:fldChar w:fldCharType="separate"/>
      </w:r>
      <w:hyperlink w:anchor="_Toc110243157" w:history="1">
        <w:r w:rsidRPr="007309F3">
          <w:rPr>
            <w:rStyle w:val="Hyperlink"/>
            <w:noProof/>
            <w:u w:val="none"/>
            <w:lang w:val="es-US"/>
          </w:rPr>
          <w:t>¿QUÉ ES EL PROGRAMA DE PEAJE DEL DISTRITO COMERCIAL CENTRAL?</w:t>
        </w:r>
        <w:r w:rsidRPr="007309F3">
          <w:rPr>
            <w:noProof/>
            <w:webHidden/>
            <w:lang w:val="es-US"/>
          </w:rPr>
          <w:tab/>
        </w:r>
        <w:r w:rsidR="00265A99">
          <w:rPr>
            <w:noProof/>
            <w:webHidden/>
            <w:lang w:val="es-US"/>
          </w:rPr>
          <w:t>ES-</w:t>
        </w:r>
        <w:r w:rsidRPr="007309F3">
          <w:rPr>
            <w:noProof/>
            <w:webHidden/>
            <w:lang w:val="es-US"/>
          </w:rPr>
          <w:fldChar w:fldCharType="begin"/>
        </w:r>
        <w:r w:rsidRPr="007309F3">
          <w:rPr>
            <w:noProof/>
            <w:webHidden/>
            <w:lang w:val="es-US"/>
          </w:rPr>
          <w:instrText xml:space="preserve"> PAGEREF _Toc110243157 \h </w:instrText>
        </w:r>
        <w:r w:rsidRPr="007309F3">
          <w:rPr>
            <w:noProof/>
            <w:webHidden/>
            <w:lang w:val="es-US"/>
          </w:rPr>
        </w:r>
        <w:r w:rsidRPr="007309F3">
          <w:rPr>
            <w:noProof/>
            <w:webHidden/>
            <w:lang w:val="es-US"/>
          </w:rPr>
          <w:fldChar w:fldCharType="separate"/>
        </w:r>
        <w:r w:rsidR="00DF1F99">
          <w:rPr>
            <w:noProof/>
            <w:webHidden/>
            <w:lang w:val="es-US"/>
          </w:rPr>
          <w:t>1</w:t>
        </w:r>
        <w:r w:rsidRPr="007309F3">
          <w:rPr>
            <w:b w:val="0"/>
            <w:bCs w:val="0"/>
            <w:noProof/>
            <w:webHidden/>
            <w:lang w:val="es-US"/>
          </w:rPr>
          <w:fldChar w:fldCharType="end"/>
        </w:r>
      </w:hyperlink>
    </w:p>
    <w:p w14:paraId="40CC7BF0" w14:textId="79CE1D04" w:rsidR="00822C37" w:rsidRPr="007309F3" w:rsidRDefault="00206554" w:rsidP="007862E7">
      <w:pPr>
        <w:pStyle w:val="TOC2"/>
        <w:rPr>
          <w:rFonts w:asciiTheme="minorHAnsi" w:eastAsiaTheme="minorEastAsia" w:hAnsiTheme="minorHAnsi" w:cstheme="minorBidi"/>
          <w:sz w:val="22"/>
          <w:szCs w:val="22"/>
        </w:rPr>
      </w:pPr>
      <w:hyperlink w:anchor="_Toc110243158" w:history="1">
        <w:r w:rsidR="00822C37" w:rsidRPr="007309F3">
          <w:rPr>
            <w:rStyle w:val="Hyperlink"/>
            <w:u w:val="none"/>
            <w:lang w:val="es-US"/>
          </w:rPr>
          <w:t>¿Dónde se propone el Proyect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58 \h </w:instrText>
        </w:r>
        <w:r w:rsidR="00822C37" w:rsidRPr="007309F3">
          <w:rPr>
            <w:webHidden/>
            <w:lang w:val="es-US"/>
          </w:rPr>
        </w:r>
        <w:r w:rsidR="00822C37" w:rsidRPr="007309F3">
          <w:rPr>
            <w:webHidden/>
            <w:lang w:val="es-US"/>
          </w:rPr>
          <w:fldChar w:fldCharType="separate"/>
        </w:r>
        <w:r w:rsidR="00DF1F99">
          <w:rPr>
            <w:webHidden/>
            <w:lang w:val="es-US"/>
          </w:rPr>
          <w:t>1</w:t>
        </w:r>
        <w:r w:rsidR="00822C37" w:rsidRPr="007309F3">
          <w:rPr>
            <w:webHidden/>
            <w:lang w:val="es-US"/>
          </w:rPr>
          <w:fldChar w:fldCharType="end"/>
        </w:r>
      </w:hyperlink>
    </w:p>
    <w:p w14:paraId="7FBB7F59" w14:textId="65831358" w:rsidR="00822C37" w:rsidRPr="007309F3" w:rsidRDefault="00206554" w:rsidP="007862E7">
      <w:pPr>
        <w:pStyle w:val="TOC2"/>
        <w:rPr>
          <w:rFonts w:asciiTheme="minorHAnsi" w:eastAsiaTheme="minorEastAsia" w:hAnsiTheme="minorHAnsi" w:cstheme="minorBidi"/>
          <w:sz w:val="22"/>
          <w:szCs w:val="22"/>
        </w:rPr>
      </w:pPr>
      <w:hyperlink w:anchor="_Toc110243159" w:history="1">
        <w:r w:rsidR="00822C37" w:rsidRPr="007309F3">
          <w:rPr>
            <w:rStyle w:val="Hyperlink"/>
            <w:u w:val="none"/>
            <w:lang w:val="es-US"/>
          </w:rPr>
          <w:t>¿Cómo llegan y se mueven las personas y los bienes en el CBD de Manhattan en la actualidad?</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59 \h </w:instrText>
        </w:r>
        <w:r w:rsidR="00822C37" w:rsidRPr="007309F3">
          <w:rPr>
            <w:webHidden/>
            <w:lang w:val="es-US"/>
          </w:rPr>
        </w:r>
        <w:r w:rsidR="00822C37" w:rsidRPr="007309F3">
          <w:rPr>
            <w:webHidden/>
            <w:lang w:val="es-US"/>
          </w:rPr>
          <w:fldChar w:fldCharType="separate"/>
        </w:r>
        <w:r w:rsidR="00DF1F99">
          <w:rPr>
            <w:webHidden/>
            <w:lang w:val="es-US"/>
          </w:rPr>
          <w:t>2</w:t>
        </w:r>
        <w:r w:rsidR="00822C37" w:rsidRPr="007309F3">
          <w:rPr>
            <w:webHidden/>
            <w:lang w:val="es-US"/>
          </w:rPr>
          <w:fldChar w:fldCharType="end"/>
        </w:r>
      </w:hyperlink>
    </w:p>
    <w:p w14:paraId="57117F61" w14:textId="7AB39B28" w:rsidR="00822C37" w:rsidRPr="007309F3" w:rsidRDefault="00206554" w:rsidP="007862E7">
      <w:pPr>
        <w:pStyle w:val="TOC2"/>
        <w:rPr>
          <w:rFonts w:asciiTheme="minorHAnsi" w:eastAsiaTheme="minorEastAsia" w:hAnsiTheme="minorHAnsi" w:cstheme="minorBidi"/>
          <w:sz w:val="22"/>
          <w:szCs w:val="22"/>
        </w:rPr>
      </w:pPr>
      <w:hyperlink w:anchor="_Toc110243160" w:history="1">
        <w:r w:rsidR="00822C37" w:rsidRPr="007309F3">
          <w:rPr>
            <w:rStyle w:val="Hyperlink"/>
            <w:u w:val="none"/>
            <w:lang w:val="es-US"/>
          </w:rPr>
          <w:t>¿Dónde se producirán los beneficios y efectos del Proyect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60 \h </w:instrText>
        </w:r>
        <w:r w:rsidR="00822C37" w:rsidRPr="007309F3">
          <w:rPr>
            <w:webHidden/>
            <w:lang w:val="es-US"/>
          </w:rPr>
        </w:r>
        <w:r w:rsidR="00822C37" w:rsidRPr="007309F3">
          <w:rPr>
            <w:webHidden/>
            <w:lang w:val="es-US"/>
          </w:rPr>
          <w:fldChar w:fldCharType="separate"/>
        </w:r>
        <w:r w:rsidR="00DF1F99">
          <w:rPr>
            <w:webHidden/>
            <w:lang w:val="es-US"/>
          </w:rPr>
          <w:t>2</w:t>
        </w:r>
        <w:r w:rsidR="00822C37" w:rsidRPr="007309F3">
          <w:rPr>
            <w:webHidden/>
            <w:lang w:val="es-US"/>
          </w:rPr>
          <w:fldChar w:fldCharType="end"/>
        </w:r>
      </w:hyperlink>
    </w:p>
    <w:p w14:paraId="5550846E" w14:textId="565F8C41" w:rsidR="00822C37" w:rsidRPr="007309F3" w:rsidRDefault="00206554" w:rsidP="007862E7">
      <w:pPr>
        <w:pStyle w:val="TOC2"/>
        <w:rPr>
          <w:rFonts w:asciiTheme="minorHAnsi" w:eastAsiaTheme="minorEastAsia" w:hAnsiTheme="minorHAnsi" w:cstheme="minorBidi"/>
          <w:sz w:val="22"/>
          <w:szCs w:val="22"/>
        </w:rPr>
      </w:pPr>
      <w:hyperlink w:anchor="_Toc110243161" w:history="1">
        <w:r w:rsidR="00822C37" w:rsidRPr="007309F3">
          <w:rPr>
            <w:rStyle w:val="Hyperlink"/>
            <w:u w:val="none"/>
            <w:lang w:val="es-US"/>
          </w:rPr>
          <w:t>¿Qué es una Evaluación Ambiental (EA) y por qué es necesaria para este Proyect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61 \h </w:instrText>
        </w:r>
        <w:r w:rsidR="00822C37" w:rsidRPr="007309F3">
          <w:rPr>
            <w:webHidden/>
            <w:lang w:val="es-US"/>
          </w:rPr>
        </w:r>
        <w:r w:rsidR="00822C37" w:rsidRPr="007309F3">
          <w:rPr>
            <w:webHidden/>
            <w:lang w:val="es-US"/>
          </w:rPr>
          <w:fldChar w:fldCharType="separate"/>
        </w:r>
        <w:r w:rsidR="00DF1F99">
          <w:rPr>
            <w:webHidden/>
            <w:lang w:val="es-US"/>
          </w:rPr>
          <w:t>3</w:t>
        </w:r>
        <w:r w:rsidR="00822C37" w:rsidRPr="007309F3">
          <w:rPr>
            <w:webHidden/>
            <w:lang w:val="es-US"/>
          </w:rPr>
          <w:fldChar w:fldCharType="end"/>
        </w:r>
      </w:hyperlink>
    </w:p>
    <w:p w14:paraId="0CF541C9" w14:textId="1AE4A8E9" w:rsidR="00822C37" w:rsidRPr="007309F3" w:rsidRDefault="00206554">
      <w:pPr>
        <w:pStyle w:val="TOC1"/>
        <w:rPr>
          <w:rFonts w:asciiTheme="minorHAnsi" w:eastAsiaTheme="minorEastAsia" w:hAnsiTheme="minorHAnsi" w:cstheme="minorBidi"/>
          <w:b w:val="0"/>
          <w:bCs w:val="0"/>
          <w:caps w:val="0"/>
          <w:noProof/>
          <w:sz w:val="22"/>
          <w:szCs w:val="22"/>
        </w:rPr>
      </w:pPr>
      <w:hyperlink w:anchor="_Toc110243162" w:history="1">
        <w:r w:rsidR="00822C37" w:rsidRPr="007309F3">
          <w:rPr>
            <w:rStyle w:val="Hyperlink"/>
            <w:noProof/>
            <w:u w:val="none"/>
            <w:lang w:val="es-US"/>
          </w:rPr>
          <w:t>¿POR QUÉ SE CONSIDERA EL PROGRAMA DE PEAJE DEL CBD?</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62 \h </w:instrText>
        </w:r>
        <w:r w:rsidR="00822C37" w:rsidRPr="007309F3">
          <w:rPr>
            <w:noProof/>
            <w:webHidden/>
            <w:lang w:val="es-US"/>
          </w:rPr>
        </w:r>
        <w:r w:rsidR="00822C37" w:rsidRPr="007309F3">
          <w:rPr>
            <w:noProof/>
            <w:webHidden/>
            <w:lang w:val="es-US"/>
          </w:rPr>
          <w:fldChar w:fldCharType="separate"/>
        </w:r>
        <w:r w:rsidR="00DF1F99">
          <w:rPr>
            <w:noProof/>
            <w:webHidden/>
            <w:lang w:val="es-US"/>
          </w:rPr>
          <w:t>5</w:t>
        </w:r>
        <w:r w:rsidR="00822C37" w:rsidRPr="007309F3">
          <w:rPr>
            <w:b w:val="0"/>
            <w:bCs w:val="0"/>
            <w:noProof/>
            <w:webHidden/>
            <w:lang w:val="es-US"/>
          </w:rPr>
          <w:fldChar w:fldCharType="end"/>
        </w:r>
      </w:hyperlink>
    </w:p>
    <w:p w14:paraId="37E97CFC" w14:textId="5663F6C3" w:rsidR="00822C37" w:rsidRPr="007309F3" w:rsidRDefault="00206554">
      <w:pPr>
        <w:pStyle w:val="TOC1"/>
        <w:rPr>
          <w:rFonts w:asciiTheme="minorHAnsi" w:eastAsiaTheme="minorEastAsia" w:hAnsiTheme="minorHAnsi" w:cstheme="minorBidi"/>
          <w:b w:val="0"/>
          <w:bCs w:val="0"/>
          <w:caps w:val="0"/>
          <w:noProof/>
          <w:sz w:val="22"/>
          <w:szCs w:val="22"/>
        </w:rPr>
      </w:pPr>
      <w:hyperlink w:anchor="_Toc110243163" w:history="1">
        <w:r w:rsidR="00822C37" w:rsidRPr="007309F3">
          <w:rPr>
            <w:rStyle w:val="Hyperlink"/>
            <w:noProof/>
            <w:u w:val="none"/>
            <w:lang w:val="es-US"/>
          </w:rPr>
          <w:t>PROPÓSITO, NECESIDAD Y OBJETIVOS DEL PROYECTO</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63 \h </w:instrText>
        </w:r>
        <w:r w:rsidR="00822C37" w:rsidRPr="007309F3">
          <w:rPr>
            <w:noProof/>
            <w:webHidden/>
            <w:lang w:val="es-US"/>
          </w:rPr>
        </w:r>
        <w:r w:rsidR="00822C37" w:rsidRPr="007309F3">
          <w:rPr>
            <w:noProof/>
            <w:webHidden/>
            <w:lang w:val="es-US"/>
          </w:rPr>
          <w:fldChar w:fldCharType="separate"/>
        </w:r>
        <w:r w:rsidR="00DF1F99">
          <w:rPr>
            <w:noProof/>
            <w:webHidden/>
            <w:lang w:val="es-US"/>
          </w:rPr>
          <w:t>6</w:t>
        </w:r>
        <w:r w:rsidR="00822C37" w:rsidRPr="007309F3">
          <w:rPr>
            <w:b w:val="0"/>
            <w:bCs w:val="0"/>
            <w:noProof/>
            <w:webHidden/>
            <w:lang w:val="es-US"/>
          </w:rPr>
          <w:fldChar w:fldCharType="end"/>
        </w:r>
      </w:hyperlink>
    </w:p>
    <w:p w14:paraId="136C9588" w14:textId="66E18A97" w:rsidR="00822C37" w:rsidRPr="007309F3" w:rsidRDefault="00206554" w:rsidP="007862E7">
      <w:pPr>
        <w:pStyle w:val="TOC2"/>
        <w:rPr>
          <w:rFonts w:asciiTheme="minorHAnsi" w:eastAsiaTheme="minorEastAsia" w:hAnsiTheme="minorHAnsi" w:cstheme="minorBidi"/>
          <w:sz w:val="22"/>
          <w:szCs w:val="22"/>
        </w:rPr>
      </w:pPr>
      <w:hyperlink w:anchor="_Toc110243164" w:history="1">
        <w:r w:rsidR="00822C37" w:rsidRPr="007309F3">
          <w:rPr>
            <w:rStyle w:val="Hyperlink"/>
            <w:u w:val="none"/>
            <w:lang w:val="es-US"/>
          </w:rPr>
          <w:t>¿Por qué debemos reducir la congestión del tráfic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64 \h </w:instrText>
        </w:r>
        <w:r w:rsidR="00822C37" w:rsidRPr="007309F3">
          <w:rPr>
            <w:webHidden/>
            <w:lang w:val="es-US"/>
          </w:rPr>
        </w:r>
        <w:r w:rsidR="00822C37" w:rsidRPr="007309F3">
          <w:rPr>
            <w:webHidden/>
            <w:lang w:val="es-US"/>
          </w:rPr>
          <w:fldChar w:fldCharType="separate"/>
        </w:r>
        <w:r w:rsidR="00DF1F99">
          <w:rPr>
            <w:webHidden/>
            <w:lang w:val="es-US"/>
          </w:rPr>
          <w:t>6</w:t>
        </w:r>
        <w:r w:rsidR="00822C37" w:rsidRPr="007309F3">
          <w:rPr>
            <w:webHidden/>
            <w:lang w:val="es-US"/>
          </w:rPr>
          <w:fldChar w:fldCharType="end"/>
        </w:r>
      </w:hyperlink>
    </w:p>
    <w:p w14:paraId="47B14EE8" w14:textId="0011D14F" w:rsidR="00822C37" w:rsidRPr="007309F3" w:rsidRDefault="00206554" w:rsidP="007862E7">
      <w:pPr>
        <w:pStyle w:val="TOC2"/>
        <w:rPr>
          <w:rFonts w:asciiTheme="minorHAnsi" w:eastAsiaTheme="minorEastAsia" w:hAnsiTheme="minorHAnsi" w:cstheme="minorBidi"/>
          <w:sz w:val="22"/>
          <w:szCs w:val="22"/>
        </w:rPr>
      </w:pPr>
      <w:hyperlink w:anchor="_Toc110243165" w:history="1">
        <w:r w:rsidR="00822C37" w:rsidRPr="007309F3">
          <w:rPr>
            <w:rStyle w:val="Hyperlink"/>
            <w:u w:val="none"/>
            <w:lang w:val="es-US"/>
          </w:rPr>
          <w:t>¿Por qué necesitamos dinero para la inversión en tránsit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65 \h </w:instrText>
        </w:r>
        <w:r w:rsidR="00822C37" w:rsidRPr="007309F3">
          <w:rPr>
            <w:webHidden/>
            <w:lang w:val="es-US"/>
          </w:rPr>
        </w:r>
        <w:r w:rsidR="00822C37" w:rsidRPr="007309F3">
          <w:rPr>
            <w:webHidden/>
            <w:lang w:val="es-US"/>
          </w:rPr>
          <w:fldChar w:fldCharType="separate"/>
        </w:r>
        <w:r w:rsidR="00DF1F99">
          <w:rPr>
            <w:webHidden/>
            <w:lang w:val="es-US"/>
          </w:rPr>
          <w:t>6</w:t>
        </w:r>
        <w:r w:rsidR="00822C37" w:rsidRPr="007309F3">
          <w:rPr>
            <w:webHidden/>
            <w:lang w:val="es-US"/>
          </w:rPr>
          <w:fldChar w:fldCharType="end"/>
        </w:r>
      </w:hyperlink>
    </w:p>
    <w:p w14:paraId="782D0593" w14:textId="3990645F" w:rsidR="00822C37" w:rsidRPr="007309F3" w:rsidRDefault="00206554" w:rsidP="007862E7">
      <w:pPr>
        <w:pStyle w:val="TOC2"/>
        <w:rPr>
          <w:rFonts w:asciiTheme="minorHAnsi" w:eastAsiaTheme="minorEastAsia" w:hAnsiTheme="minorHAnsi" w:cstheme="minorBidi"/>
          <w:sz w:val="22"/>
          <w:szCs w:val="22"/>
        </w:rPr>
      </w:pPr>
      <w:hyperlink w:anchor="_Toc110243166" w:history="1">
        <w:r w:rsidR="00822C37" w:rsidRPr="007309F3">
          <w:rPr>
            <w:rStyle w:val="Hyperlink"/>
            <w:u w:val="none"/>
            <w:lang w:val="es-US"/>
          </w:rPr>
          <w:t>¿Cuáles son los objetivos del Proyecto?</w:t>
        </w:r>
        <w:r w:rsidR="00822C37" w:rsidRPr="007309F3">
          <w:rPr>
            <w:webHidden/>
            <w:lang w:val="es-US"/>
          </w:rPr>
          <w:tab/>
        </w:r>
        <w:r w:rsidR="00265A99">
          <w:rPr>
            <w:webHidden/>
            <w:lang w:val="es-US"/>
          </w:rPr>
          <w:t>E</w:t>
        </w:r>
        <w:r w:rsidR="00265A99">
          <w:rPr>
            <w:webHidden/>
            <w:lang w:val="es-US"/>
          </w:rPr>
          <w:t>S</w:t>
        </w:r>
        <w:r w:rsidR="00265A99">
          <w:rPr>
            <w:webHidden/>
            <w:lang w:val="es-US"/>
          </w:rPr>
          <w:t>-</w:t>
        </w:r>
        <w:r w:rsidR="00822C37" w:rsidRPr="007309F3">
          <w:rPr>
            <w:webHidden/>
            <w:lang w:val="es-US"/>
          </w:rPr>
          <w:fldChar w:fldCharType="begin"/>
        </w:r>
        <w:r w:rsidR="00822C37" w:rsidRPr="007309F3">
          <w:rPr>
            <w:webHidden/>
            <w:lang w:val="es-US"/>
          </w:rPr>
          <w:instrText xml:space="preserve"> PAGEREF _Toc110243166 \h </w:instrText>
        </w:r>
        <w:r w:rsidR="00822C37" w:rsidRPr="007309F3">
          <w:rPr>
            <w:webHidden/>
            <w:lang w:val="es-US"/>
          </w:rPr>
        </w:r>
        <w:r w:rsidR="00822C37" w:rsidRPr="007309F3">
          <w:rPr>
            <w:webHidden/>
            <w:lang w:val="es-US"/>
          </w:rPr>
          <w:fldChar w:fldCharType="separate"/>
        </w:r>
        <w:r w:rsidR="00DF1F99">
          <w:rPr>
            <w:webHidden/>
            <w:lang w:val="es-US"/>
          </w:rPr>
          <w:t>7</w:t>
        </w:r>
        <w:r w:rsidR="00822C37" w:rsidRPr="007309F3">
          <w:rPr>
            <w:webHidden/>
            <w:lang w:val="es-US"/>
          </w:rPr>
          <w:fldChar w:fldCharType="end"/>
        </w:r>
      </w:hyperlink>
    </w:p>
    <w:p w14:paraId="723BDCCC" w14:textId="5DF27833" w:rsidR="00822C37" w:rsidRPr="007309F3" w:rsidRDefault="00206554">
      <w:pPr>
        <w:pStyle w:val="TOC1"/>
        <w:rPr>
          <w:rFonts w:asciiTheme="minorHAnsi" w:eastAsiaTheme="minorEastAsia" w:hAnsiTheme="minorHAnsi" w:cstheme="minorBidi"/>
          <w:b w:val="0"/>
          <w:bCs w:val="0"/>
          <w:caps w:val="0"/>
          <w:noProof/>
          <w:sz w:val="22"/>
          <w:szCs w:val="22"/>
        </w:rPr>
      </w:pPr>
      <w:hyperlink w:anchor="_Toc110243167" w:history="1">
        <w:r w:rsidR="00822C37" w:rsidRPr="007309F3">
          <w:rPr>
            <w:rStyle w:val="Hyperlink"/>
            <w:noProof/>
            <w:u w:val="none"/>
            <w:lang w:val="es-US"/>
          </w:rPr>
          <w:t>¿CUÁLES SON LAS ALTERNATIVAS DEL PROYECTO?</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67 \h </w:instrText>
        </w:r>
        <w:r w:rsidR="00822C37" w:rsidRPr="007309F3">
          <w:rPr>
            <w:noProof/>
            <w:webHidden/>
            <w:lang w:val="es-US"/>
          </w:rPr>
        </w:r>
        <w:r w:rsidR="00822C37" w:rsidRPr="007309F3">
          <w:rPr>
            <w:noProof/>
            <w:webHidden/>
            <w:lang w:val="es-US"/>
          </w:rPr>
          <w:fldChar w:fldCharType="separate"/>
        </w:r>
        <w:r w:rsidR="00DF1F99">
          <w:rPr>
            <w:noProof/>
            <w:webHidden/>
            <w:lang w:val="es-US"/>
          </w:rPr>
          <w:t>8</w:t>
        </w:r>
        <w:r w:rsidR="00822C37" w:rsidRPr="007309F3">
          <w:rPr>
            <w:b w:val="0"/>
            <w:bCs w:val="0"/>
            <w:noProof/>
            <w:webHidden/>
            <w:lang w:val="es-US"/>
          </w:rPr>
          <w:fldChar w:fldCharType="end"/>
        </w:r>
      </w:hyperlink>
    </w:p>
    <w:p w14:paraId="7D927CCF" w14:textId="4AABE0A6" w:rsidR="00822C37" w:rsidRPr="007309F3" w:rsidRDefault="00206554" w:rsidP="007862E7">
      <w:pPr>
        <w:pStyle w:val="TOC2"/>
        <w:rPr>
          <w:rFonts w:asciiTheme="minorHAnsi" w:eastAsiaTheme="minorEastAsia" w:hAnsiTheme="minorHAnsi" w:cstheme="minorBidi"/>
          <w:sz w:val="22"/>
          <w:szCs w:val="22"/>
        </w:rPr>
      </w:pPr>
      <w:hyperlink w:anchor="_Toc110243168" w:history="1">
        <w:r w:rsidR="00822C37" w:rsidRPr="007309F3">
          <w:rPr>
            <w:rStyle w:val="Hyperlink"/>
            <w:u w:val="none"/>
            <w:lang w:val="es-US"/>
          </w:rPr>
          <w:t>Alternativa de No Acción</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68 \h </w:instrText>
        </w:r>
        <w:r w:rsidR="00822C37" w:rsidRPr="007309F3">
          <w:rPr>
            <w:webHidden/>
            <w:lang w:val="es-US"/>
          </w:rPr>
        </w:r>
        <w:r w:rsidR="00822C37" w:rsidRPr="007309F3">
          <w:rPr>
            <w:webHidden/>
            <w:lang w:val="es-US"/>
          </w:rPr>
          <w:fldChar w:fldCharType="separate"/>
        </w:r>
        <w:r w:rsidR="00DF1F99">
          <w:rPr>
            <w:webHidden/>
            <w:lang w:val="es-US"/>
          </w:rPr>
          <w:t>8</w:t>
        </w:r>
        <w:r w:rsidR="00822C37" w:rsidRPr="007309F3">
          <w:rPr>
            <w:webHidden/>
            <w:lang w:val="es-US"/>
          </w:rPr>
          <w:fldChar w:fldCharType="end"/>
        </w:r>
      </w:hyperlink>
    </w:p>
    <w:p w14:paraId="77CB1765" w14:textId="34EFA38C" w:rsidR="00822C37" w:rsidRPr="007309F3" w:rsidRDefault="00206554" w:rsidP="007862E7">
      <w:pPr>
        <w:pStyle w:val="TOC2"/>
        <w:rPr>
          <w:rFonts w:asciiTheme="minorHAnsi" w:eastAsiaTheme="minorEastAsia" w:hAnsiTheme="minorHAnsi" w:cstheme="minorBidi"/>
          <w:sz w:val="22"/>
          <w:szCs w:val="22"/>
        </w:rPr>
      </w:pPr>
      <w:hyperlink w:anchor="_Toc110243169" w:history="1">
        <w:r w:rsidR="00822C37" w:rsidRPr="007309F3">
          <w:rPr>
            <w:rStyle w:val="Hyperlink"/>
            <w:u w:val="none"/>
            <w:lang w:val="es-US"/>
          </w:rPr>
          <w:t>Alternativa de peaje del CBD (Alternativa de Acción)</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69 \h </w:instrText>
        </w:r>
        <w:r w:rsidR="00822C37" w:rsidRPr="007309F3">
          <w:rPr>
            <w:webHidden/>
            <w:lang w:val="es-US"/>
          </w:rPr>
        </w:r>
        <w:r w:rsidR="00822C37" w:rsidRPr="007309F3">
          <w:rPr>
            <w:webHidden/>
            <w:lang w:val="es-US"/>
          </w:rPr>
          <w:fldChar w:fldCharType="separate"/>
        </w:r>
        <w:r w:rsidR="00DF1F99">
          <w:rPr>
            <w:webHidden/>
            <w:lang w:val="es-US"/>
          </w:rPr>
          <w:t>11</w:t>
        </w:r>
        <w:r w:rsidR="00822C37" w:rsidRPr="007309F3">
          <w:rPr>
            <w:webHidden/>
            <w:lang w:val="es-US"/>
          </w:rPr>
          <w:fldChar w:fldCharType="end"/>
        </w:r>
      </w:hyperlink>
    </w:p>
    <w:p w14:paraId="454D63D2" w14:textId="142E264A" w:rsidR="00822C37" w:rsidRPr="007309F3" w:rsidRDefault="00206554">
      <w:pPr>
        <w:pStyle w:val="TOC3"/>
        <w:rPr>
          <w:rFonts w:asciiTheme="minorHAnsi" w:eastAsiaTheme="minorEastAsia" w:hAnsiTheme="minorHAnsi" w:cstheme="minorBidi"/>
          <w:iCs w:val="0"/>
          <w:noProof/>
          <w:sz w:val="22"/>
          <w:szCs w:val="22"/>
        </w:rPr>
      </w:pPr>
      <w:hyperlink w:anchor="_Toc110243170" w:history="1">
        <w:r w:rsidR="00822C37" w:rsidRPr="007309F3">
          <w:rPr>
            <w:rStyle w:val="Hyperlink"/>
            <w:iCs w:val="0"/>
            <w:noProof/>
            <w:u w:val="none"/>
            <w:lang w:val="es-US"/>
          </w:rPr>
          <w:t>Efectos beneficiosos y adversos: ¿Qué es importante saber sobre los escenarios de peaje en la Alternativa de peaje del CBD?</w:t>
        </w:r>
        <w:r w:rsidR="00822C37" w:rsidRPr="007309F3">
          <w:rPr>
            <w:iCs w:val="0"/>
            <w:noProof/>
            <w:webHidden/>
            <w:lang w:val="es-US"/>
          </w:rPr>
          <w:tab/>
        </w:r>
        <w:r w:rsidR="00265A99">
          <w:rPr>
            <w:iCs w:val="0"/>
            <w:noProof/>
            <w:webHidden/>
            <w:lang w:val="es-US"/>
          </w:rPr>
          <w:t>ES-</w:t>
        </w:r>
        <w:r w:rsidR="00822C37" w:rsidRPr="007309F3">
          <w:rPr>
            <w:iCs w:val="0"/>
            <w:noProof/>
            <w:webHidden/>
            <w:lang w:val="es-US"/>
          </w:rPr>
          <w:fldChar w:fldCharType="begin"/>
        </w:r>
        <w:r w:rsidR="00822C37" w:rsidRPr="007309F3">
          <w:rPr>
            <w:iCs w:val="0"/>
            <w:noProof/>
            <w:webHidden/>
            <w:lang w:val="es-US"/>
          </w:rPr>
          <w:instrText xml:space="preserve"> PAGEREF _Toc110243170 \h </w:instrText>
        </w:r>
        <w:r w:rsidR="00822C37" w:rsidRPr="007309F3">
          <w:rPr>
            <w:iCs w:val="0"/>
            <w:noProof/>
            <w:webHidden/>
            <w:lang w:val="es-US"/>
          </w:rPr>
        </w:r>
        <w:r w:rsidR="00822C37" w:rsidRPr="007309F3">
          <w:rPr>
            <w:iCs w:val="0"/>
            <w:noProof/>
            <w:webHidden/>
            <w:lang w:val="es-US"/>
          </w:rPr>
          <w:fldChar w:fldCharType="separate"/>
        </w:r>
        <w:r w:rsidR="00DF1F99">
          <w:rPr>
            <w:iCs w:val="0"/>
            <w:noProof/>
            <w:webHidden/>
            <w:lang w:val="es-US"/>
          </w:rPr>
          <w:t>11</w:t>
        </w:r>
        <w:r w:rsidR="00822C37" w:rsidRPr="007309F3">
          <w:rPr>
            <w:iCs w:val="0"/>
            <w:noProof/>
            <w:webHidden/>
            <w:lang w:val="es-US"/>
          </w:rPr>
          <w:fldChar w:fldCharType="end"/>
        </w:r>
      </w:hyperlink>
    </w:p>
    <w:p w14:paraId="44FB38F2" w14:textId="3FCE0A0B" w:rsidR="00822C37" w:rsidRPr="007309F3" w:rsidRDefault="00206554">
      <w:pPr>
        <w:pStyle w:val="TOC4"/>
        <w:rPr>
          <w:rFonts w:asciiTheme="minorHAnsi" w:eastAsiaTheme="minorEastAsia" w:hAnsiTheme="minorHAnsi" w:cstheme="minorBidi"/>
          <w:noProof/>
          <w:sz w:val="22"/>
          <w:szCs w:val="22"/>
        </w:rPr>
      </w:pPr>
      <w:hyperlink w:anchor="_Toc110243171" w:history="1">
        <w:r w:rsidR="00822C37" w:rsidRPr="007309F3">
          <w:rPr>
            <w:rStyle w:val="Hyperlink"/>
            <w:noProof/>
            <w:u w:val="none"/>
            <w:lang w:val="es-US"/>
          </w:rPr>
          <w:t>Precio de peaje para camiones.</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71 \h </w:instrText>
        </w:r>
        <w:r w:rsidR="00822C37" w:rsidRPr="007309F3">
          <w:rPr>
            <w:noProof/>
            <w:webHidden/>
            <w:lang w:val="es-US"/>
          </w:rPr>
        </w:r>
        <w:r w:rsidR="00822C37" w:rsidRPr="007309F3">
          <w:rPr>
            <w:noProof/>
            <w:webHidden/>
            <w:lang w:val="es-US"/>
          </w:rPr>
          <w:fldChar w:fldCharType="separate"/>
        </w:r>
        <w:r w:rsidR="00DF1F99">
          <w:rPr>
            <w:noProof/>
            <w:webHidden/>
            <w:lang w:val="es-US"/>
          </w:rPr>
          <w:t>15</w:t>
        </w:r>
        <w:r w:rsidR="00822C37" w:rsidRPr="007309F3">
          <w:rPr>
            <w:noProof/>
            <w:webHidden/>
            <w:lang w:val="es-US"/>
          </w:rPr>
          <w:fldChar w:fldCharType="end"/>
        </w:r>
      </w:hyperlink>
    </w:p>
    <w:p w14:paraId="74C46497" w14:textId="3F650397" w:rsidR="00822C37" w:rsidRPr="007309F3" w:rsidRDefault="00206554">
      <w:pPr>
        <w:pStyle w:val="TOC4"/>
        <w:rPr>
          <w:rFonts w:asciiTheme="minorHAnsi" w:eastAsiaTheme="minorEastAsia" w:hAnsiTheme="minorHAnsi" w:cstheme="minorBidi"/>
          <w:noProof/>
          <w:sz w:val="22"/>
          <w:szCs w:val="22"/>
        </w:rPr>
      </w:pPr>
      <w:hyperlink w:anchor="_Toc110243172" w:history="1">
        <w:r w:rsidR="00822C37" w:rsidRPr="007309F3">
          <w:rPr>
            <w:rStyle w:val="Hyperlink"/>
            <w:noProof/>
            <w:u w:val="none"/>
            <w:lang w:val="es-US"/>
          </w:rPr>
          <w:t>Hora del día.</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72 \h </w:instrText>
        </w:r>
        <w:r w:rsidR="00822C37" w:rsidRPr="007309F3">
          <w:rPr>
            <w:noProof/>
            <w:webHidden/>
            <w:lang w:val="es-US"/>
          </w:rPr>
        </w:r>
        <w:r w:rsidR="00822C37" w:rsidRPr="007309F3">
          <w:rPr>
            <w:noProof/>
            <w:webHidden/>
            <w:lang w:val="es-US"/>
          </w:rPr>
          <w:fldChar w:fldCharType="separate"/>
        </w:r>
        <w:r w:rsidR="00DF1F99">
          <w:rPr>
            <w:noProof/>
            <w:webHidden/>
            <w:lang w:val="es-US"/>
          </w:rPr>
          <w:t>16</w:t>
        </w:r>
        <w:r w:rsidR="00822C37" w:rsidRPr="007309F3">
          <w:rPr>
            <w:noProof/>
            <w:webHidden/>
            <w:lang w:val="es-US"/>
          </w:rPr>
          <w:fldChar w:fldCharType="end"/>
        </w:r>
      </w:hyperlink>
    </w:p>
    <w:p w14:paraId="2D53FC67" w14:textId="52DDDDA0" w:rsidR="00822C37" w:rsidRPr="007309F3" w:rsidRDefault="00206554">
      <w:pPr>
        <w:pStyle w:val="TOC1"/>
        <w:rPr>
          <w:rFonts w:asciiTheme="minorHAnsi" w:eastAsiaTheme="minorEastAsia" w:hAnsiTheme="minorHAnsi" w:cstheme="minorBidi"/>
          <w:b w:val="0"/>
          <w:bCs w:val="0"/>
          <w:caps w:val="0"/>
          <w:noProof/>
          <w:sz w:val="22"/>
          <w:szCs w:val="22"/>
        </w:rPr>
      </w:pPr>
      <w:hyperlink w:anchor="_Toc110243173" w:history="1">
        <w:r w:rsidR="00822C37" w:rsidRPr="007309F3">
          <w:rPr>
            <w:rStyle w:val="Hyperlink"/>
            <w:noProof/>
            <w:u w:val="none"/>
            <w:lang w:val="es-US"/>
          </w:rPr>
          <w:t>¿CÓMO CUMPLE LA ALTERNATIVA DE ACCIÓN LOS OBJETIVOS DEL PROYECTO?</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73 \h </w:instrText>
        </w:r>
        <w:r w:rsidR="00822C37" w:rsidRPr="007309F3">
          <w:rPr>
            <w:noProof/>
            <w:webHidden/>
            <w:lang w:val="es-US"/>
          </w:rPr>
        </w:r>
        <w:r w:rsidR="00822C37" w:rsidRPr="007309F3">
          <w:rPr>
            <w:noProof/>
            <w:webHidden/>
            <w:lang w:val="es-US"/>
          </w:rPr>
          <w:fldChar w:fldCharType="separate"/>
        </w:r>
        <w:r w:rsidR="00DF1F99">
          <w:rPr>
            <w:noProof/>
            <w:webHidden/>
            <w:lang w:val="es-US"/>
          </w:rPr>
          <w:t>16</w:t>
        </w:r>
        <w:r w:rsidR="00822C37" w:rsidRPr="007309F3">
          <w:rPr>
            <w:b w:val="0"/>
            <w:bCs w:val="0"/>
            <w:noProof/>
            <w:webHidden/>
            <w:lang w:val="es-US"/>
          </w:rPr>
          <w:fldChar w:fldCharType="end"/>
        </w:r>
      </w:hyperlink>
    </w:p>
    <w:p w14:paraId="0A06C587" w14:textId="31B55992" w:rsidR="00822C37" w:rsidRPr="007309F3" w:rsidRDefault="00206554" w:rsidP="007862E7">
      <w:pPr>
        <w:pStyle w:val="TOC2"/>
        <w:rPr>
          <w:rFonts w:asciiTheme="minorHAnsi" w:eastAsiaTheme="minorEastAsia" w:hAnsiTheme="minorHAnsi" w:cstheme="minorBidi"/>
          <w:sz w:val="22"/>
          <w:szCs w:val="22"/>
        </w:rPr>
      </w:pPr>
      <w:hyperlink w:anchor="_Toc110243174" w:history="1">
        <w:r w:rsidR="00822C37" w:rsidRPr="007309F3">
          <w:rPr>
            <w:rStyle w:val="Hyperlink"/>
            <w:u w:val="none"/>
            <w:lang w:val="es-US"/>
          </w:rPr>
          <w:t>¿Cuáles son los efectos del Proyect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74 \h </w:instrText>
        </w:r>
        <w:r w:rsidR="00822C37" w:rsidRPr="007309F3">
          <w:rPr>
            <w:webHidden/>
            <w:lang w:val="es-US"/>
          </w:rPr>
        </w:r>
        <w:r w:rsidR="00822C37" w:rsidRPr="007309F3">
          <w:rPr>
            <w:webHidden/>
            <w:lang w:val="es-US"/>
          </w:rPr>
          <w:fldChar w:fldCharType="separate"/>
        </w:r>
        <w:r w:rsidR="00DF1F99">
          <w:rPr>
            <w:webHidden/>
            <w:lang w:val="es-US"/>
          </w:rPr>
          <w:t>17</w:t>
        </w:r>
        <w:r w:rsidR="00822C37" w:rsidRPr="007309F3">
          <w:rPr>
            <w:webHidden/>
            <w:lang w:val="es-US"/>
          </w:rPr>
          <w:fldChar w:fldCharType="end"/>
        </w:r>
      </w:hyperlink>
    </w:p>
    <w:p w14:paraId="40D471CF" w14:textId="6EF042E0" w:rsidR="00822C37" w:rsidRPr="007309F3" w:rsidRDefault="00206554" w:rsidP="007862E7">
      <w:pPr>
        <w:pStyle w:val="TOC2"/>
        <w:rPr>
          <w:rFonts w:asciiTheme="minorHAnsi" w:eastAsiaTheme="minorEastAsia" w:hAnsiTheme="minorHAnsi" w:cstheme="minorBidi"/>
          <w:sz w:val="22"/>
          <w:szCs w:val="22"/>
        </w:rPr>
      </w:pPr>
      <w:hyperlink w:anchor="_Toc110243175" w:history="1">
        <w:r w:rsidR="00822C37" w:rsidRPr="007309F3">
          <w:rPr>
            <w:rStyle w:val="Hyperlink"/>
            <w:u w:val="none"/>
            <w:lang w:val="es-US"/>
          </w:rPr>
          <w:t>¿Cuáles son los efectos del Proyecto en las poblaciones de justicia ambiental?</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75 \h </w:instrText>
        </w:r>
        <w:r w:rsidR="00822C37" w:rsidRPr="007309F3">
          <w:rPr>
            <w:webHidden/>
            <w:lang w:val="es-US"/>
          </w:rPr>
        </w:r>
        <w:r w:rsidR="00822C37" w:rsidRPr="007309F3">
          <w:rPr>
            <w:webHidden/>
            <w:lang w:val="es-US"/>
          </w:rPr>
          <w:fldChar w:fldCharType="separate"/>
        </w:r>
        <w:r w:rsidR="00DF1F99">
          <w:rPr>
            <w:webHidden/>
            <w:lang w:val="es-US"/>
          </w:rPr>
          <w:t>17</w:t>
        </w:r>
        <w:r w:rsidR="00822C37" w:rsidRPr="007309F3">
          <w:rPr>
            <w:webHidden/>
            <w:lang w:val="es-US"/>
          </w:rPr>
          <w:fldChar w:fldCharType="end"/>
        </w:r>
      </w:hyperlink>
    </w:p>
    <w:p w14:paraId="311EDAA8" w14:textId="1A42A8EF" w:rsidR="00822C37" w:rsidRPr="007309F3" w:rsidRDefault="00206554">
      <w:pPr>
        <w:pStyle w:val="TOC3"/>
        <w:rPr>
          <w:rFonts w:asciiTheme="minorHAnsi" w:eastAsiaTheme="minorEastAsia" w:hAnsiTheme="minorHAnsi" w:cstheme="minorBidi"/>
          <w:iCs w:val="0"/>
          <w:noProof/>
          <w:sz w:val="22"/>
          <w:szCs w:val="22"/>
        </w:rPr>
      </w:pPr>
      <w:hyperlink w:anchor="_Toc110243176" w:history="1">
        <w:r w:rsidR="00822C37" w:rsidRPr="007309F3">
          <w:rPr>
            <w:rStyle w:val="Hyperlink"/>
            <w:iCs w:val="0"/>
            <w:noProof/>
            <w:u w:val="none"/>
            <w:lang w:val="es-US"/>
          </w:rPr>
          <w:t>Conductores de bajos ingresos.</w:t>
        </w:r>
        <w:r w:rsidR="00822C37" w:rsidRPr="007309F3">
          <w:rPr>
            <w:iCs w:val="0"/>
            <w:noProof/>
            <w:webHidden/>
            <w:lang w:val="es-US"/>
          </w:rPr>
          <w:tab/>
        </w:r>
        <w:r w:rsidR="00265A99">
          <w:rPr>
            <w:iCs w:val="0"/>
            <w:noProof/>
            <w:webHidden/>
            <w:lang w:val="es-US"/>
          </w:rPr>
          <w:t>ES-</w:t>
        </w:r>
        <w:r w:rsidR="00822C37" w:rsidRPr="007309F3">
          <w:rPr>
            <w:iCs w:val="0"/>
            <w:noProof/>
            <w:webHidden/>
            <w:lang w:val="es-US"/>
          </w:rPr>
          <w:fldChar w:fldCharType="begin"/>
        </w:r>
        <w:r w:rsidR="00822C37" w:rsidRPr="007309F3">
          <w:rPr>
            <w:iCs w:val="0"/>
            <w:noProof/>
            <w:webHidden/>
            <w:lang w:val="es-US"/>
          </w:rPr>
          <w:instrText xml:space="preserve"> PAGEREF _Toc110243176 \h </w:instrText>
        </w:r>
        <w:r w:rsidR="00822C37" w:rsidRPr="007309F3">
          <w:rPr>
            <w:iCs w:val="0"/>
            <w:noProof/>
            <w:webHidden/>
            <w:lang w:val="es-US"/>
          </w:rPr>
        </w:r>
        <w:r w:rsidR="00822C37" w:rsidRPr="007309F3">
          <w:rPr>
            <w:iCs w:val="0"/>
            <w:noProof/>
            <w:webHidden/>
            <w:lang w:val="es-US"/>
          </w:rPr>
          <w:fldChar w:fldCharType="separate"/>
        </w:r>
        <w:r w:rsidR="00DF1F99">
          <w:rPr>
            <w:iCs w:val="0"/>
            <w:noProof/>
            <w:webHidden/>
            <w:lang w:val="es-US"/>
          </w:rPr>
          <w:t>17</w:t>
        </w:r>
        <w:r w:rsidR="00822C37" w:rsidRPr="007309F3">
          <w:rPr>
            <w:iCs w:val="0"/>
            <w:noProof/>
            <w:webHidden/>
            <w:lang w:val="es-US"/>
          </w:rPr>
          <w:fldChar w:fldCharType="end"/>
        </w:r>
      </w:hyperlink>
    </w:p>
    <w:p w14:paraId="07B72B50" w14:textId="5E013CDF" w:rsidR="00822C37" w:rsidRPr="007309F3" w:rsidRDefault="00206554">
      <w:pPr>
        <w:pStyle w:val="TOC3"/>
        <w:rPr>
          <w:rFonts w:asciiTheme="minorHAnsi" w:eastAsiaTheme="minorEastAsia" w:hAnsiTheme="minorHAnsi" w:cstheme="minorBidi"/>
          <w:iCs w:val="0"/>
          <w:noProof/>
          <w:sz w:val="22"/>
          <w:szCs w:val="22"/>
        </w:rPr>
      </w:pPr>
      <w:hyperlink w:anchor="_Toc110243177" w:history="1">
        <w:r w:rsidR="00822C37" w:rsidRPr="007309F3">
          <w:rPr>
            <w:rStyle w:val="Hyperlink"/>
            <w:iCs w:val="0"/>
            <w:noProof/>
            <w:u w:val="none"/>
            <w:lang w:val="es-US"/>
          </w:rPr>
          <w:t>Taxis y FHV.</w:t>
        </w:r>
        <w:r w:rsidR="00822C37" w:rsidRPr="007309F3">
          <w:rPr>
            <w:iCs w:val="0"/>
            <w:noProof/>
            <w:webHidden/>
            <w:lang w:val="es-US"/>
          </w:rPr>
          <w:tab/>
        </w:r>
        <w:r w:rsidR="00265A99">
          <w:rPr>
            <w:iCs w:val="0"/>
            <w:noProof/>
            <w:webHidden/>
            <w:lang w:val="es-US"/>
          </w:rPr>
          <w:t>ES-</w:t>
        </w:r>
        <w:r w:rsidR="00822C37" w:rsidRPr="007309F3">
          <w:rPr>
            <w:iCs w:val="0"/>
            <w:noProof/>
            <w:webHidden/>
            <w:lang w:val="es-US"/>
          </w:rPr>
          <w:fldChar w:fldCharType="begin"/>
        </w:r>
        <w:r w:rsidR="00822C37" w:rsidRPr="007309F3">
          <w:rPr>
            <w:iCs w:val="0"/>
            <w:noProof/>
            <w:webHidden/>
            <w:lang w:val="es-US"/>
          </w:rPr>
          <w:instrText xml:space="preserve"> PAGEREF _Toc110243177 \h </w:instrText>
        </w:r>
        <w:r w:rsidR="00822C37" w:rsidRPr="007309F3">
          <w:rPr>
            <w:iCs w:val="0"/>
            <w:noProof/>
            <w:webHidden/>
            <w:lang w:val="es-US"/>
          </w:rPr>
        </w:r>
        <w:r w:rsidR="00822C37" w:rsidRPr="007309F3">
          <w:rPr>
            <w:iCs w:val="0"/>
            <w:noProof/>
            <w:webHidden/>
            <w:lang w:val="es-US"/>
          </w:rPr>
          <w:fldChar w:fldCharType="separate"/>
        </w:r>
        <w:r w:rsidR="00DF1F99">
          <w:rPr>
            <w:iCs w:val="0"/>
            <w:noProof/>
            <w:webHidden/>
            <w:lang w:val="es-US"/>
          </w:rPr>
          <w:t>18</w:t>
        </w:r>
        <w:r w:rsidR="00822C37" w:rsidRPr="007309F3">
          <w:rPr>
            <w:iCs w:val="0"/>
            <w:noProof/>
            <w:webHidden/>
            <w:lang w:val="es-US"/>
          </w:rPr>
          <w:fldChar w:fldCharType="end"/>
        </w:r>
      </w:hyperlink>
    </w:p>
    <w:p w14:paraId="19054C18" w14:textId="59AAFB13" w:rsidR="00822C37" w:rsidRPr="007309F3" w:rsidRDefault="00206554" w:rsidP="007862E7">
      <w:pPr>
        <w:pStyle w:val="TOC2"/>
        <w:rPr>
          <w:rFonts w:asciiTheme="minorHAnsi" w:eastAsiaTheme="minorEastAsia" w:hAnsiTheme="minorHAnsi" w:cstheme="minorBidi"/>
          <w:sz w:val="22"/>
          <w:szCs w:val="22"/>
        </w:rPr>
      </w:pPr>
      <w:hyperlink w:anchor="_Toc110243178" w:history="1">
        <w:r w:rsidR="00822C37" w:rsidRPr="007309F3">
          <w:rPr>
            <w:rStyle w:val="Hyperlink"/>
            <w:u w:val="none"/>
            <w:lang w:val="es-US"/>
          </w:rPr>
          <w:t>¿Cómo se ha involucrado el público?</w:t>
        </w:r>
        <w:r w:rsidR="00822C37" w:rsidRPr="007309F3">
          <w:rPr>
            <w:webHidden/>
            <w:lang w:val="es-US"/>
          </w:rPr>
          <w:tab/>
        </w:r>
        <w:r w:rsidR="00265A99">
          <w:rPr>
            <w:webHidden/>
            <w:lang w:val="es-US"/>
          </w:rPr>
          <w:t>ES-</w:t>
        </w:r>
        <w:r w:rsidR="00822C37" w:rsidRPr="007309F3">
          <w:rPr>
            <w:webHidden/>
            <w:lang w:val="es-US"/>
          </w:rPr>
          <w:fldChar w:fldCharType="begin"/>
        </w:r>
        <w:r w:rsidR="00822C37" w:rsidRPr="007309F3">
          <w:rPr>
            <w:webHidden/>
            <w:lang w:val="es-US"/>
          </w:rPr>
          <w:instrText xml:space="preserve"> PAGEREF _Toc110243178 \h </w:instrText>
        </w:r>
        <w:r w:rsidR="00822C37" w:rsidRPr="007309F3">
          <w:rPr>
            <w:webHidden/>
            <w:lang w:val="es-US"/>
          </w:rPr>
        </w:r>
        <w:r w:rsidR="00822C37" w:rsidRPr="007309F3">
          <w:rPr>
            <w:webHidden/>
            <w:lang w:val="es-US"/>
          </w:rPr>
          <w:fldChar w:fldCharType="separate"/>
        </w:r>
        <w:r w:rsidR="00DF1F99">
          <w:rPr>
            <w:webHidden/>
            <w:lang w:val="es-US"/>
          </w:rPr>
          <w:t>20</w:t>
        </w:r>
        <w:r w:rsidR="00822C37" w:rsidRPr="007309F3">
          <w:rPr>
            <w:webHidden/>
            <w:lang w:val="es-US"/>
          </w:rPr>
          <w:fldChar w:fldCharType="end"/>
        </w:r>
      </w:hyperlink>
    </w:p>
    <w:p w14:paraId="7B44F8C0" w14:textId="2F7A5DCC" w:rsidR="00822C37" w:rsidRPr="007309F3" w:rsidRDefault="00206554">
      <w:pPr>
        <w:pStyle w:val="TOC3"/>
        <w:rPr>
          <w:rFonts w:asciiTheme="minorHAnsi" w:eastAsiaTheme="minorEastAsia" w:hAnsiTheme="minorHAnsi" w:cstheme="minorBidi"/>
          <w:iCs w:val="0"/>
          <w:noProof/>
          <w:sz w:val="22"/>
          <w:szCs w:val="22"/>
        </w:rPr>
      </w:pPr>
      <w:hyperlink w:anchor="_Toc110243179" w:history="1">
        <w:r w:rsidR="00822C37" w:rsidRPr="007309F3">
          <w:rPr>
            <w:rStyle w:val="Hyperlink"/>
            <w:iCs w:val="0"/>
            <w:noProof/>
            <w:u w:val="none"/>
            <w:lang w:val="es-US"/>
          </w:rPr>
          <w:t>Grupo Asesor Técnico de Justicia Ambiental.</w:t>
        </w:r>
        <w:r w:rsidR="00822C37" w:rsidRPr="007309F3">
          <w:rPr>
            <w:iCs w:val="0"/>
            <w:noProof/>
            <w:webHidden/>
            <w:lang w:val="es-US"/>
          </w:rPr>
          <w:tab/>
        </w:r>
        <w:r w:rsidR="00265A99">
          <w:rPr>
            <w:iCs w:val="0"/>
            <w:noProof/>
            <w:webHidden/>
            <w:lang w:val="es-US"/>
          </w:rPr>
          <w:t>ES-</w:t>
        </w:r>
        <w:r w:rsidR="00822C37" w:rsidRPr="007309F3">
          <w:rPr>
            <w:iCs w:val="0"/>
            <w:noProof/>
            <w:webHidden/>
            <w:lang w:val="es-US"/>
          </w:rPr>
          <w:fldChar w:fldCharType="begin"/>
        </w:r>
        <w:r w:rsidR="00822C37" w:rsidRPr="007309F3">
          <w:rPr>
            <w:iCs w:val="0"/>
            <w:noProof/>
            <w:webHidden/>
            <w:lang w:val="es-US"/>
          </w:rPr>
          <w:instrText xml:space="preserve"> PAGEREF _Toc110243179 \h </w:instrText>
        </w:r>
        <w:r w:rsidR="00822C37" w:rsidRPr="007309F3">
          <w:rPr>
            <w:iCs w:val="0"/>
            <w:noProof/>
            <w:webHidden/>
            <w:lang w:val="es-US"/>
          </w:rPr>
        </w:r>
        <w:r w:rsidR="00822C37" w:rsidRPr="007309F3">
          <w:rPr>
            <w:iCs w:val="0"/>
            <w:noProof/>
            <w:webHidden/>
            <w:lang w:val="es-US"/>
          </w:rPr>
          <w:fldChar w:fldCharType="separate"/>
        </w:r>
        <w:r w:rsidR="00DF1F99">
          <w:rPr>
            <w:iCs w:val="0"/>
            <w:noProof/>
            <w:webHidden/>
            <w:lang w:val="es-US"/>
          </w:rPr>
          <w:t>21</w:t>
        </w:r>
        <w:r w:rsidR="00822C37" w:rsidRPr="007309F3">
          <w:rPr>
            <w:iCs w:val="0"/>
            <w:noProof/>
            <w:webHidden/>
            <w:lang w:val="es-US"/>
          </w:rPr>
          <w:fldChar w:fldCharType="end"/>
        </w:r>
      </w:hyperlink>
    </w:p>
    <w:p w14:paraId="2007DB42" w14:textId="67E39601" w:rsidR="00822C37" w:rsidRPr="007309F3" w:rsidRDefault="00206554">
      <w:pPr>
        <w:pStyle w:val="TOC3"/>
        <w:rPr>
          <w:rFonts w:asciiTheme="minorHAnsi" w:eastAsiaTheme="minorEastAsia" w:hAnsiTheme="minorHAnsi" w:cstheme="minorBidi"/>
          <w:iCs w:val="0"/>
          <w:noProof/>
          <w:sz w:val="22"/>
          <w:szCs w:val="22"/>
        </w:rPr>
      </w:pPr>
      <w:hyperlink w:anchor="_Toc110243180" w:history="1">
        <w:r w:rsidR="00822C37" w:rsidRPr="007309F3">
          <w:rPr>
            <w:rStyle w:val="Hyperlink"/>
            <w:iCs w:val="0"/>
            <w:noProof/>
            <w:u w:val="none"/>
            <w:lang w:val="es-US"/>
          </w:rPr>
          <w:t>Grupo de trabajo de partes interesadas en Justicia Ambiental.</w:t>
        </w:r>
        <w:r w:rsidR="00822C37" w:rsidRPr="007309F3">
          <w:rPr>
            <w:iCs w:val="0"/>
            <w:noProof/>
            <w:webHidden/>
            <w:lang w:val="es-US"/>
          </w:rPr>
          <w:tab/>
        </w:r>
        <w:r w:rsidR="00265A99">
          <w:rPr>
            <w:iCs w:val="0"/>
            <w:noProof/>
            <w:webHidden/>
            <w:lang w:val="es-US"/>
          </w:rPr>
          <w:t>ES-</w:t>
        </w:r>
        <w:r w:rsidR="00822C37" w:rsidRPr="007309F3">
          <w:rPr>
            <w:iCs w:val="0"/>
            <w:noProof/>
            <w:webHidden/>
            <w:lang w:val="es-US"/>
          </w:rPr>
          <w:fldChar w:fldCharType="begin"/>
        </w:r>
        <w:r w:rsidR="00822C37" w:rsidRPr="007309F3">
          <w:rPr>
            <w:iCs w:val="0"/>
            <w:noProof/>
            <w:webHidden/>
            <w:lang w:val="es-US"/>
          </w:rPr>
          <w:instrText xml:space="preserve"> PAGEREF _Toc110243180 \h </w:instrText>
        </w:r>
        <w:r w:rsidR="00822C37" w:rsidRPr="007309F3">
          <w:rPr>
            <w:iCs w:val="0"/>
            <w:noProof/>
            <w:webHidden/>
            <w:lang w:val="es-US"/>
          </w:rPr>
        </w:r>
        <w:r w:rsidR="00822C37" w:rsidRPr="007309F3">
          <w:rPr>
            <w:iCs w:val="0"/>
            <w:noProof/>
            <w:webHidden/>
            <w:lang w:val="es-US"/>
          </w:rPr>
          <w:fldChar w:fldCharType="separate"/>
        </w:r>
        <w:r w:rsidR="00DF1F99">
          <w:rPr>
            <w:iCs w:val="0"/>
            <w:noProof/>
            <w:webHidden/>
            <w:lang w:val="es-US"/>
          </w:rPr>
          <w:t>21</w:t>
        </w:r>
        <w:r w:rsidR="00822C37" w:rsidRPr="007309F3">
          <w:rPr>
            <w:iCs w:val="0"/>
            <w:noProof/>
            <w:webHidden/>
            <w:lang w:val="es-US"/>
          </w:rPr>
          <w:fldChar w:fldCharType="end"/>
        </w:r>
      </w:hyperlink>
    </w:p>
    <w:p w14:paraId="6873300A" w14:textId="635B2797" w:rsidR="00822C37" w:rsidRPr="007309F3" w:rsidRDefault="00206554">
      <w:pPr>
        <w:pStyle w:val="TOC1"/>
        <w:rPr>
          <w:rFonts w:asciiTheme="minorHAnsi" w:eastAsiaTheme="minorEastAsia" w:hAnsiTheme="minorHAnsi" w:cstheme="minorBidi"/>
          <w:b w:val="0"/>
          <w:bCs w:val="0"/>
          <w:caps w:val="0"/>
          <w:noProof/>
          <w:sz w:val="22"/>
          <w:szCs w:val="22"/>
        </w:rPr>
      </w:pPr>
      <w:hyperlink w:anchor="_Toc110243181" w:history="1">
        <w:r w:rsidR="00822C37" w:rsidRPr="007309F3">
          <w:rPr>
            <w:rStyle w:val="Hyperlink"/>
            <w:noProof/>
            <w:u w:val="none"/>
            <w:lang w:val="es-US"/>
          </w:rPr>
          <w:t>¿CUÁLES SON LOS EFECTOS DEL PROYECTO PARA LAS PROPIEDADES DE LA SECCIÓN 4(f)?</w:t>
        </w:r>
        <w:r w:rsidR="00822C37" w:rsidRPr="007309F3">
          <w:rPr>
            <w:noProof/>
            <w:webHidden/>
            <w:lang w:val="es-US"/>
          </w:rPr>
          <w:tab/>
        </w:r>
        <w:r w:rsidR="00265A99">
          <w:rPr>
            <w:noProof/>
            <w:webHidden/>
            <w:lang w:val="es-US"/>
          </w:rPr>
          <w:t>ES-</w:t>
        </w:r>
        <w:r w:rsidR="00822C37" w:rsidRPr="007309F3">
          <w:rPr>
            <w:noProof/>
            <w:webHidden/>
            <w:lang w:val="es-US"/>
          </w:rPr>
          <w:fldChar w:fldCharType="begin"/>
        </w:r>
        <w:r w:rsidR="00822C37" w:rsidRPr="007309F3">
          <w:rPr>
            <w:noProof/>
            <w:webHidden/>
            <w:lang w:val="es-US"/>
          </w:rPr>
          <w:instrText xml:space="preserve"> PAGEREF _Toc110243181 \h </w:instrText>
        </w:r>
        <w:r w:rsidR="00822C37" w:rsidRPr="007309F3">
          <w:rPr>
            <w:noProof/>
            <w:webHidden/>
            <w:lang w:val="es-US"/>
          </w:rPr>
        </w:r>
        <w:r w:rsidR="00822C37" w:rsidRPr="007309F3">
          <w:rPr>
            <w:noProof/>
            <w:webHidden/>
            <w:lang w:val="es-US"/>
          </w:rPr>
          <w:fldChar w:fldCharType="separate"/>
        </w:r>
        <w:r w:rsidR="00DF1F99">
          <w:rPr>
            <w:noProof/>
            <w:webHidden/>
            <w:lang w:val="es-US"/>
          </w:rPr>
          <w:t>33</w:t>
        </w:r>
        <w:r w:rsidR="00822C37" w:rsidRPr="007309F3">
          <w:rPr>
            <w:b w:val="0"/>
            <w:bCs w:val="0"/>
            <w:noProof/>
            <w:webHidden/>
            <w:lang w:val="es-US"/>
          </w:rPr>
          <w:fldChar w:fldCharType="end"/>
        </w:r>
      </w:hyperlink>
    </w:p>
    <w:p w14:paraId="72FF6465" w14:textId="0667D937" w:rsidR="001923AB" w:rsidRPr="007309F3" w:rsidRDefault="00822C37" w:rsidP="00EE15DE">
      <w:pPr>
        <w:pStyle w:val="Bulletdash"/>
        <w:numPr>
          <w:ilvl w:val="0"/>
          <w:numId w:val="0"/>
        </w:numPr>
        <w:tabs>
          <w:tab w:val="left" w:pos="1260"/>
          <w:tab w:val="left" w:pos="1530"/>
          <w:tab w:val="right" w:leader="dot" w:pos="9360"/>
        </w:tabs>
        <w:spacing w:after="40"/>
        <w:ind w:left="1530" w:hanging="1350"/>
        <w:rPr>
          <w:sz w:val="20"/>
        </w:rPr>
      </w:pPr>
      <w:r w:rsidRPr="007309F3">
        <w:rPr>
          <w:sz w:val="20"/>
          <w:lang w:val="es-US"/>
        </w:rPr>
        <w:fldChar w:fldCharType="end"/>
      </w:r>
    </w:p>
    <w:p w14:paraId="2606F143" w14:textId="77777777" w:rsidR="00822C37" w:rsidRPr="007309F3" w:rsidRDefault="00822C37" w:rsidP="00EE15DE">
      <w:pPr>
        <w:pStyle w:val="Bulletdash"/>
        <w:numPr>
          <w:ilvl w:val="0"/>
          <w:numId w:val="0"/>
        </w:numPr>
        <w:tabs>
          <w:tab w:val="left" w:pos="1260"/>
          <w:tab w:val="left" w:pos="1530"/>
          <w:tab w:val="right" w:leader="dot" w:pos="9360"/>
        </w:tabs>
        <w:spacing w:after="40"/>
        <w:ind w:left="1530" w:hanging="1350"/>
        <w:rPr>
          <w:sz w:val="20"/>
        </w:rPr>
      </w:pPr>
    </w:p>
    <w:p w14:paraId="09CABC5A" w14:textId="182BEDDB" w:rsidR="0063683B" w:rsidRPr="007309F3"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sidRPr="007309F3">
        <w:rPr>
          <w:b/>
          <w:bCs/>
          <w:sz w:val="24"/>
          <w:szCs w:val="24"/>
          <w:lang w:val="es-US"/>
        </w:rPr>
        <w:t>Imágenes</w:t>
      </w:r>
    </w:p>
    <w:p w14:paraId="6973920D" w14:textId="22892F14" w:rsidR="00BB78D3" w:rsidRDefault="00BB78D3">
      <w:pPr>
        <w:pStyle w:val="TableofFigures"/>
        <w:tabs>
          <w:tab w:val="left" w:pos="1620"/>
        </w:tabs>
        <w:rPr>
          <w:rFonts w:asciiTheme="minorHAnsi" w:eastAsiaTheme="minorEastAsia" w:hAnsiTheme="minorHAnsi" w:cstheme="minorBidi"/>
          <w:szCs w:val="22"/>
        </w:rPr>
      </w:pPr>
      <w:r>
        <w:rPr>
          <w:rFonts w:eastAsia="Times New Roman" w:cs="Times New Roman Bold"/>
          <w:sz w:val="24"/>
          <w:lang w:val="es-US"/>
        </w:rPr>
        <w:fldChar w:fldCharType="begin"/>
      </w:r>
      <w:r>
        <w:rPr>
          <w:rFonts w:eastAsia="Times New Roman" w:cs="Times New Roman Bold"/>
          <w:sz w:val="24"/>
          <w:lang w:val="es-US"/>
        </w:rPr>
        <w:instrText xml:space="preserve"> TOC \h \z \t "F1,2" \c "Ilustración" </w:instrText>
      </w:r>
      <w:r>
        <w:rPr>
          <w:rFonts w:eastAsia="Times New Roman" w:cs="Times New Roman Bold"/>
          <w:sz w:val="24"/>
          <w:lang w:val="es-US"/>
        </w:rPr>
        <w:fldChar w:fldCharType="separate"/>
      </w:r>
      <w:hyperlink r:id="rId28" w:anchor="_Toc111454573" w:history="1">
        <w:r w:rsidRPr="002F4952">
          <w:rPr>
            <w:rStyle w:val="Hyperlink"/>
            <w:lang w:val="es-US"/>
          </w:rPr>
          <w:t>Imagen ES-1.</w:t>
        </w:r>
        <w:r>
          <w:rPr>
            <w:rFonts w:asciiTheme="minorHAnsi" w:eastAsiaTheme="minorEastAsia" w:hAnsiTheme="minorHAnsi" w:cstheme="minorBidi"/>
            <w:szCs w:val="22"/>
          </w:rPr>
          <w:tab/>
        </w:r>
        <w:r w:rsidRPr="002F4952">
          <w:rPr>
            <w:rStyle w:val="Hyperlink"/>
            <w:lang w:val="es-US"/>
          </w:rPr>
          <w:t>El área de estudio de la región de 28 condados</w:t>
        </w:r>
        <w:r>
          <w:rPr>
            <w:webHidden/>
          </w:rPr>
          <w:tab/>
          <w:t>ES-</w:t>
        </w:r>
        <w:r>
          <w:rPr>
            <w:webHidden/>
          </w:rPr>
          <w:fldChar w:fldCharType="begin"/>
        </w:r>
        <w:r>
          <w:rPr>
            <w:webHidden/>
          </w:rPr>
          <w:instrText xml:space="preserve"> PAGEREF _Toc111454573 \h </w:instrText>
        </w:r>
        <w:r>
          <w:rPr>
            <w:webHidden/>
          </w:rPr>
        </w:r>
        <w:r>
          <w:rPr>
            <w:webHidden/>
          </w:rPr>
          <w:fldChar w:fldCharType="separate"/>
        </w:r>
        <w:r w:rsidR="00DF1F99">
          <w:rPr>
            <w:webHidden/>
          </w:rPr>
          <w:t>1</w:t>
        </w:r>
        <w:r>
          <w:rPr>
            <w:webHidden/>
          </w:rPr>
          <w:fldChar w:fldCharType="end"/>
        </w:r>
      </w:hyperlink>
    </w:p>
    <w:p w14:paraId="11B6E6AD" w14:textId="3F24287C" w:rsidR="00BB78D3" w:rsidRDefault="00BB78D3">
      <w:pPr>
        <w:pStyle w:val="TableofFigures"/>
        <w:tabs>
          <w:tab w:val="left" w:pos="1620"/>
        </w:tabs>
        <w:rPr>
          <w:rFonts w:asciiTheme="minorHAnsi" w:eastAsiaTheme="minorEastAsia" w:hAnsiTheme="minorHAnsi" w:cstheme="minorBidi"/>
          <w:szCs w:val="22"/>
        </w:rPr>
      </w:pPr>
      <w:hyperlink r:id="rId29" w:anchor="_Toc111454574" w:history="1">
        <w:r w:rsidRPr="002F4952">
          <w:rPr>
            <w:rStyle w:val="Hyperlink"/>
            <w:lang w:val="es-US"/>
          </w:rPr>
          <w:t>Imagen ES-2.</w:t>
        </w:r>
        <w:r>
          <w:rPr>
            <w:rFonts w:asciiTheme="minorHAnsi" w:eastAsiaTheme="minorEastAsia" w:hAnsiTheme="minorHAnsi" w:cstheme="minorBidi"/>
            <w:szCs w:val="22"/>
          </w:rPr>
          <w:tab/>
        </w:r>
        <w:r w:rsidRPr="002F4952">
          <w:rPr>
            <w:rStyle w:val="Hyperlink"/>
            <w:lang w:val="es-US"/>
          </w:rPr>
          <w:t>Personas que ingresan al CBD de Manhattan (por modo)</w:t>
        </w:r>
        <w:r>
          <w:rPr>
            <w:webHidden/>
          </w:rPr>
          <w:tab/>
          <w:t>ES-</w:t>
        </w:r>
        <w:r>
          <w:rPr>
            <w:webHidden/>
          </w:rPr>
          <w:fldChar w:fldCharType="begin"/>
        </w:r>
        <w:r>
          <w:rPr>
            <w:webHidden/>
          </w:rPr>
          <w:instrText xml:space="preserve"> PAGEREF _Toc111454574 \h </w:instrText>
        </w:r>
        <w:r>
          <w:rPr>
            <w:webHidden/>
          </w:rPr>
        </w:r>
        <w:r>
          <w:rPr>
            <w:webHidden/>
          </w:rPr>
          <w:fldChar w:fldCharType="separate"/>
        </w:r>
        <w:r w:rsidR="00DF1F99">
          <w:rPr>
            <w:webHidden/>
          </w:rPr>
          <w:t>2</w:t>
        </w:r>
        <w:r>
          <w:rPr>
            <w:webHidden/>
          </w:rPr>
          <w:fldChar w:fldCharType="end"/>
        </w:r>
      </w:hyperlink>
    </w:p>
    <w:p w14:paraId="30BC282E" w14:textId="39AE989B" w:rsidR="00BB78D3" w:rsidRDefault="00BB78D3">
      <w:pPr>
        <w:pStyle w:val="TableofFigures"/>
        <w:tabs>
          <w:tab w:val="left" w:pos="1620"/>
        </w:tabs>
        <w:rPr>
          <w:rFonts w:asciiTheme="minorHAnsi" w:eastAsiaTheme="minorEastAsia" w:hAnsiTheme="minorHAnsi" w:cstheme="minorBidi"/>
          <w:szCs w:val="22"/>
        </w:rPr>
      </w:pPr>
      <w:hyperlink r:id="rId30" w:anchor="_Toc111454575" w:history="1">
        <w:r w:rsidRPr="002F4952">
          <w:rPr>
            <w:rStyle w:val="Hyperlink"/>
            <w:lang w:val="es-US"/>
          </w:rPr>
          <w:t>Imagen ES</w:t>
        </w:r>
        <w:r w:rsidRPr="002F4952">
          <w:rPr>
            <w:rStyle w:val="Hyperlink"/>
            <w:lang w:val="es-US"/>
          </w:rPr>
          <w:noBreakHyphen/>
          <w:t>3.</w:t>
        </w:r>
        <w:r>
          <w:rPr>
            <w:rFonts w:asciiTheme="minorHAnsi" w:eastAsiaTheme="minorEastAsia" w:hAnsiTheme="minorHAnsi" w:cstheme="minorBidi"/>
            <w:szCs w:val="22"/>
          </w:rPr>
          <w:tab/>
        </w:r>
        <w:r w:rsidRPr="002F4952">
          <w:rPr>
            <w:rStyle w:val="Hyperlink"/>
            <w:lang w:val="es-US"/>
          </w:rPr>
          <w:t>Áreas urbanas más congestionadas (2021)</w:t>
        </w:r>
        <w:r>
          <w:rPr>
            <w:webHidden/>
          </w:rPr>
          <w:tab/>
          <w:t>ES-</w:t>
        </w:r>
        <w:r>
          <w:rPr>
            <w:webHidden/>
          </w:rPr>
          <w:fldChar w:fldCharType="begin"/>
        </w:r>
        <w:r>
          <w:rPr>
            <w:webHidden/>
          </w:rPr>
          <w:instrText xml:space="preserve"> PAGEREF _Toc111454575 \h </w:instrText>
        </w:r>
        <w:r>
          <w:rPr>
            <w:webHidden/>
          </w:rPr>
        </w:r>
        <w:r>
          <w:rPr>
            <w:webHidden/>
          </w:rPr>
          <w:fldChar w:fldCharType="separate"/>
        </w:r>
        <w:r w:rsidR="00DF1F99">
          <w:rPr>
            <w:webHidden/>
          </w:rPr>
          <w:t>5</w:t>
        </w:r>
        <w:r>
          <w:rPr>
            <w:webHidden/>
          </w:rPr>
          <w:fldChar w:fldCharType="end"/>
        </w:r>
      </w:hyperlink>
    </w:p>
    <w:p w14:paraId="3D5E426E" w14:textId="6C110CDA" w:rsidR="00BB78D3" w:rsidRDefault="00BB78D3">
      <w:pPr>
        <w:pStyle w:val="TableofFigures"/>
        <w:tabs>
          <w:tab w:val="left" w:pos="1620"/>
        </w:tabs>
        <w:rPr>
          <w:rFonts w:asciiTheme="minorHAnsi" w:eastAsiaTheme="minorEastAsia" w:hAnsiTheme="minorHAnsi" w:cstheme="minorBidi"/>
          <w:szCs w:val="22"/>
        </w:rPr>
      </w:pPr>
      <w:hyperlink w:anchor="_Toc111454576" w:history="1">
        <w:r w:rsidRPr="002F4952">
          <w:rPr>
            <w:rStyle w:val="Hyperlink"/>
            <w:lang w:val="es-US"/>
          </w:rPr>
          <w:t>Imagen ES-4.</w:t>
        </w:r>
        <w:r>
          <w:rPr>
            <w:rFonts w:asciiTheme="minorHAnsi" w:eastAsiaTheme="minorEastAsia" w:hAnsiTheme="minorHAnsi" w:cstheme="minorBidi"/>
            <w:szCs w:val="22"/>
          </w:rPr>
          <w:tab/>
        </w:r>
        <w:r w:rsidRPr="002F4952">
          <w:rPr>
            <w:rStyle w:val="Hyperlink"/>
            <w:lang w:val="es-US"/>
          </w:rPr>
          <w:t>Áreas de recursos y efectos evaluados en la EA</w:t>
        </w:r>
        <w:r>
          <w:rPr>
            <w:webHidden/>
          </w:rPr>
          <w:tab/>
          <w:t>ES-</w:t>
        </w:r>
        <w:r>
          <w:rPr>
            <w:webHidden/>
          </w:rPr>
          <w:fldChar w:fldCharType="begin"/>
        </w:r>
        <w:r>
          <w:rPr>
            <w:webHidden/>
          </w:rPr>
          <w:instrText xml:space="preserve"> PAGEREF _Toc111454576 \h </w:instrText>
        </w:r>
        <w:r>
          <w:rPr>
            <w:webHidden/>
          </w:rPr>
        </w:r>
        <w:r>
          <w:rPr>
            <w:webHidden/>
          </w:rPr>
          <w:fldChar w:fldCharType="separate"/>
        </w:r>
        <w:r w:rsidR="00DF1F99">
          <w:rPr>
            <w:webHidden/>
          </w:rPr>
          <w:t>17</w:t>
        </w:r>
        <w:r>
          <w:rPr>
            <w:webHidden/>
          </w:rPr>
          <w:fldChar w:fldCharType="end"/>
        </w:r>
      </w:hyperlink>
    </w:p>
    <w:p w14:paraId="32EEDF54" w14:textId="64274801" w:rsidR="0063683B" w:rsidRPr="007309F3" w:rsidRDefault="00BB78D3"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es-US"/>
        </w:rPr>
        <w:fldChar w:fldCharType="end"/>
      </w:r>
    </w:p>
    <w:p w14:paraId="7E85AB67" w14:textId="06883892" w:rsidR="0063683B" w:rsidRPr="007309F3"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sidRPr="007309F3">
        <w:rPr>
          <w:b/>
          <w:bCs/>
          <w:sz w:val="24"/>
          <w:szCs w:val="24"/>
          <w:lang w:val="es-US"/>
        </w:rPr>
        <w:t>Cuadros</w:t>
      </w:r>
    </w:p>
    <w:p w14:paraId="683D2BB5" w14:textId="2296455C" w:rsidR="00BB78D3" w:rsidRDefault="00BB78D3">
      <w:pPr>
        <w:pStyle w:val="TableofFigures"/>
        <w:tabs>
          <w:tab w:val="left" w:pos="1620"/>
        </w:tabs>
        <w:rPr>
          <w:rFonts w:asciiTheme="minorHAnsi" w:eastAsiaTheme="minorEastAsia" w:hAnsiTheme="minorHAnsi" w:cstheme="minorBidi"/>
          <w:szCs w:val="22"/>
        </w:rPr>
      </w:pPr>
      <w:r>
        <w:rPr>
          <w:rFonts w:eastAsia="Times New Roman" w:cs="Times New Roman Bold"/>
          <w:sz w:val="24"/>
          <w:lang w:val="es-US"/>
        </w:rPr>
        <w:fldChar w:fldCharType="begin"/>
      </w:r>
      <w:r>
        <w:rPr>
          <w:rFonts w:eastAsia="Times New Roman" w:cs="Times New Roman Bold"/>
          <w:sz w:val="24"/>
          <w:lang w:val="es-US"/>
        </w:rPr>
        <w:instrText xml:space="preserve"> TOC \h \z \t "T1,2" \c "Ilustración" </w:instrText>
      </w:r>
      <w:r>
        <w:rPr>
          <w:rFonts w:eastAsia="Times New Roman" w:cs="Times New Roman Bold"/>
          <w:sz w:val="24"/>
          <w:lang w:val="es-US"/>
        </w:rPr>
        <w:fldChar w:fldCharType="separate"/>
      </w:r>
      <w:hyperlink w:anchor="_Toc111454580" w:history="1">
        <w:r w:rsidRPr="005F5A73">
          <w:rPr>
            <w:rStyle w:val="Hyperlink"/>
            <w:bCs/>
            <w:lang w:val="es-US"/>
          </w:rPr>
          <w:t>Cuadro ES-1.</w:t>
        </w:r>
        <w:r>
          <w:rPr>
            <w:rFonts w:asciiTheme="minorHAnsi" w:eastAsiaTheme="minorEastAsia" w:hAnsiTheme="minorHAnsi" w:cstheme="minorBidi"/>
            <w:szCs w:val="22"/>
          </w:rPr>
          <w:tab/>
        </w:r>
        <w:r w:rsidRPr="005F5A73">
          <w:rPr>
            <w:rStyle w:val="Hyperlink"/>
            <w:bCs/>
            <w:lang w:val="es-US"/>
          </w:rPr>
          <w:t>Resultados de la evaluación preliminar de las Alternativas</w:t>
        </w:r>
        <w:r w:rsidRPr="005F5A73">
          <w:rPr>
            <w:rStyle w:val="Hyperlink"/>
            <w:bCs/>
            <w:vertAlign w:val="superscript"/>
            <w:lang w:val="es-US"/>
          </w:rPr>
          <w:t>1</w:t>
        </w:r>
        <w:r>
          <w:rPr>
            <w:webHidden/>
          </w:rPr>
          <w:tab/>
          <w:t>ES-</w:t>
        </w:r>
        <w:r>
          <w:rPr>
            <w:webHidden/>
          </w:rPr>
          <w:fldChar w:fldCharType="begin"/>
        </w:r>
        <w:r>
          <w:rPr>
            <w:webHidden/>
          </w:rPr>
          <w:instrText xml:space="preserve"> PAGEREF _Toc111454580 \h </w:instrText>
        </w:r>
        <w:r>
          <w:rPr>
            <w:webHidden/>
          </w:rPr>
        </w:r>
        <w:r>
          <w:rPr>
            <w:webHidden/>
          </w:rPr>
          <w:fldChar w:fldCharType="separate"/>
        </w:r>
        <w:r w:rsidR="00DF1F99">
          <w:rPr>
            <w:webHidden/>
          </w:rPr>
          <w:t>9</w:t>
        </w:r>
        <w:r>
          <w:rPr>
            <w:webHidden/>
          </w:rPr>
          <w:fldChar w:fldCharType="end"/>
        </w:r>
      </w:hyperlink>
    </w:p>
    <w:p w14:paraId="0DC2B572" w14:textId="78540901" w:rsidR="00BB78D3" w:rsidRDefault="00BB78D3">
      <w:pPr>
        <w:pStyle w:val="TableofFigures"/>
        <w:tabs>
          <w:tab w:val="left" w:pos="1620"/>
        </w:tabs>
        <w:rPr>
          <w:rFonts w:asciiTheme="minorHAnsi" w:eastAsiaTheme="minorEastAsia" w:hAnsiTheme="minorHAnsi" w:cstheme="minorBidi"/>
          <w:szCs w:val="22"/>
        </w:rPr>
      </w:pPr>
      <w:hyperlink w:anchor="_Toc111454581" w:history="1">
        <w:r w:rsidRPr="005F5A73">
          <w:rPr>
            <w:rStyle w:val="Hyperlink"/>
            <w:bCs/>
            <w:lang w:val="es-US"/>
          </w:rPr>
          <w:t>Cuadro ES</w:t>
        </w:r>
        <w:r w:rsidRPr="005F5A73">
          <w:rPr>
            <w:rStyle w:val="Hyperlink"/>
            <w:bCs/>
            <w:lang w:val="es-US"/>
          </w:rPr>
          <w:noBreakHyphen/>
          <w:t>2.</w:t>
        </w:r>
        <w:r>
          <w:rPr>
            <w:rFonts w:asciiTheme="minorHAnsi" w:eastAsiaTheme="minorEastAsia" w:hAnsiTheme="minorHAnsi" w:cstheme="minorBidi"/>
            <w:szCs w:val="22"/>
          </w:rPr>
          <w:tab/>
        </w:r>
        <w:r w:rsidRPr="005F5A73">
          <w:rPr>
            <w:rStyle w:val="Hyperlink"/>
            <w:bCs/>
            <w:lang w:val="es-US"/>
          </w:rPr>
          <w:t>Escenarios de peaje evaluados para la Alternativa de peaje del CBD</w:t>
        </w:r>
        <w:r>
          <w:rPr>
            <w:webHidden/>
          </w:rPr>
          <w:tab/>
          <w:t>ES-</w:t>
        </w:r>
        <w:r>
          <w:rPr>
            <w:webHidden/>
          </w:rPr>
          <w:fldChar w:fldCharType="begin"/>
        </w:r>
        <w:r>
          <w:rPr>
            <w:webHidden/>
          </w:rPr>
          <w:instrText xml:space="preserve"> PAGEREF _Toc111454581 \h </w:instrText>
        </w:r>
        <w:r>
          <w:rPr>
            <w:webHidden/>
          </w:rPr>
        </w:r>
        <w:r>
          <w:rPr>
            <w:webHidden/>
          </w:rPr>
          <w:fldChar w:fldCharType="separate"/>
        </w:r>
        <w:r w:rsidR="00DF1F99">
          <w:rPr>
            <w:webHidden/>
          </w:rPr>
          <w:t>13</w:t>
        </w:r>
        <w:r>
          <w:rPr>
            <w:webHidden/>
          </w:rPr>
          <w:fldChar w:fldCharType="end"/>
        </w:r>
      </w:hyperlink>
    </w:p>
    <w:p w14:paraId="01B77F1B" w14:textId="1E6CA894" w:rsidR="00BB78D3" w:rsidRDefault="00BB78D3">
      <w:pPr>
        <w:pStyle w:val="TableofFigures"/>
        <w:tabs>
          <w:tab w:val="left" w:pos="1620"/>
        </w:tabs>
        <w:rPr>
          <w:rFonts w:asciiTheme="minorHAnsi" w:eastAsiaTheme="minorEastAsia" w:hAnsiTheme="minorHAnsi" w:cstheme="minorBidi"/>
          <w:szCs w:val="22"/>
        </w:rPr>
      </w:pPr>
      <w:hyperlink w:anchor="_Toc111454582" w:history="1">
        <w:r w:rsidRPr="005F5A73">
          <w:rPr>
            <w:rStyle w:val="Hyperlink"/>
            <w:bCs/>
            <w:lang w:val="es-US"/>
          </w:rPr>
          <w:t>Cuadro ES-3.</w:t>
        </w:r>
        <w:r>
          <w:rPr>
            <w:rFonts w:asciiTheme="minorHAnsi" w:eastAsiaTheme="minorEastAsia" w:hAnsiTheme="minorHAnsi" w:cstheme="minorBidi"/>
            <w:szCs w:val="22"/>
          </w:rPr>
          <w:tab/>
        </w:r>
        <w:r w:rsidRPr="005F5A73">
          <w:rPr>
            <w:rStyle w:val="Hyperlink"/>
            <w:bCs/>
            <w:lang w:val="es-US"/>
          </w:rPr>
          <w:t>Comparación de los resultados de la evaluación para las Alternativas de No Acción y de peaje del CBD</w:t>
        </w:r>
        <w:r>
          <w:rPr>
            <w:webHidden/>
          </w:rPr>
          <w:tab/>
          <w:t>ES-</w:t>
        </w:r>
        <w:r>
          <w:rPr>
            <w:webHidden/>
          </w:rPr>
          <w:fldChar w:fldCharType="begin"/>
        </w:r>
        <w:r>
          <w:rPr>
            <w:webHidden/>
          </w:rPr>
          <w:instrText xml:space="preserve"> PAGEREF _Toc111454582 \h </w:instrText>
        </w:r>
        <w:r>
          <w:rPr>
            <w:webHidden/>
          </w:rPr>
        </w:r>
        <w:r>
          <w:rPr>
            <w:webHidden/>
          </w:rPr>
          <w:fldChar w:fldCharType="separate"/>
        </w:r>
        <w:r w:rsidR="00DF1F99">
          <w:rPr>
            <w:webHidden/>
          </w:rPr>
          <w:t>16</w:t>
        </w:r>
        <w:r>
          <w:rPr>
            <w:webHidden/>
          </w:rPr>
          <w:fldChar w:fldCharType="end"/>
        </w:r>
      </w:hyperlink>
    </w:p>
    <w:p w14:paraId="7793D41F" w14:textId="1C22EBC9" w:rsidR="00BB78D3" w:rsidRDefault="00BB78D3">
      <w:pPr>
        <w:pStyle w:val="TableofFigures"/>
        <w:tabs>
          <w:tab w:val="left" w:pos="1620"/>
        </w:tabs>
        <w:rPr>
          <w:rFonts w:asciiTheme="minorHAnsi" w:eastAsiaTheme="minorEastAsia" w:hAnsiTheme="minorHAnsi" w:cstheme="minorBidi"/>
          <w:szCs w:val="22"/>
        </w:rPr>
      </w:pPr>
      <w:hyperlink w:anchor="_Toc111454583" w:history="1">
        <w:r w:rsidRPr="005F5A73">
          <w:rPr>
            <w:rStyle w:val="Hyperlink"/>
            <w:bCs/>
            <w:lang w:val="es-US"/>
          </w:rPr>
          <w:t xml:space="preserve">Cuadro ES-4. </w:t>
        </w:r>
        <w:r>
          <w:rPr>
            <w:rFonts w:asciiTheme="minorHAnsi" w:eastAsiaTheme="minorEastAsia" w:hAnsiTheme="minorHAnsi" w:cstheme="minorBidi"/>
            <w:szCs w:val="22"/>
          </w:rPr>
          <w:tab/>
        </w:r>
        <w:r w:rsidRPr="005F5A73">
          <w:rPr>
            <w:rStyle w:val="Hyperlink"/>
            <w:bCs/>
            <w:lang w:val="es-US"/>
          </w:rPr>
          <w:t>Resumen de los beneficios y efectos de la Alternativa de peaje del CBD con comparación de escenarios de peaje</w:t>
        </w:r>
        <w:r>
          <w:rPr>
            <w:webHidden/>
          </w:rPr>
          <w:tab/>
          <w:t>ES-</w:t>
        </w:r>
        <w:r>
          <w:rPr>
            <w:webHidden/>
          </w:rPr>
          <w:fldChar w:fldCharType="begin"/>
        </w:r>
        <w:r>
          <w:rPr>
            <w:webHidden/>
          </w:rPr>
          <w:instrText xml:space="preserve"> PAGEREF _Toc111454583 \h </w:instrText>
        </w:r>
        <w:r>
          <w:rPr>
            <w:webHidden/>
          </w:rPr>
        </w:r>
        <w:r>
          <w:rPr>
            <w:webHidden/>
          </w:rPr>
          <w:fldChar w:fldCharType="separate"/>
        </w:r>
        <w:r w:rsidR="00DF1F99">
          <w:rPr>
            <w:webHidden/>
          </w:rPr>
          <w:t>22</w:t>
        </w:r>
        <w:r>
          <w:rPr>
            <w:webHidden/>
          </w:rPr>
          <w:fldChar w:fldCharType="end"/>
        </w:r>
      </w:hyperlink>
    </w:p>
    <w:p w14:paraId="6850AF31" w14:textId="7D3D94A2" w:rsidR="0063683B" w:rsidRPr="007309F3" w:rsidRDefault="00BB78D3"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es-US"/>
        </w:rPr>
        <w:fldChar w:fldCharType="end"/>
      </w:r>
    </w:p>
    <w:p w14:paraId="05C03F3B" w14:textId="77777777" w:rsidR="004E11B8" w:rsidRPr="007309F3" w:rsidRDefault="004E11B8" w:rsidP="00F92506">
      <w:pPr>
        <w:tabs>
          <w:tab w:val="right" w:leader="dot" w:pos="9360"/>
        </w:tabs>
        <w:sectPr w:rsidR="004E11B8" w:rsidRPr="007309F3" w:rsidSect="00BB78D3">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7309F3" w:rsidRDefault="065855FA" w:rsidP="0064122F">
      <w:pPr>
        <w:pStyle w:val="BodyText"/>
        <w:spacing w:after="0" w:line="240" w:lineRule="auto"/>
        <w:rPr>
          <w:rFonts w:eastAsia="Arial"/>
        </w:rPr>
      </w:pPr>
      <w:r w:rsidRPr="007309F3">
        <w:rPr>
          <w:rFonts w:eastAsia="Arial"/>
          <w:lang w:val="es-US"/>
        </w:rPr>
        <w:lastRenderedPageBreak/>
        <w:t>El Resumen ejecutivo de la Evaluación Ambiental (Environmental Assessment, EA) para el Programa de Peaje del Distrito Comercial Central (Central Business District, CBD) (el Proyecto) presenta un resumen de alto nivel del Proyecto, que incluye</w:t>
      </w:r>
    </w:p>
    <w:p w14:paraId="604B0F51" w14:textId="77777777" w:rsidR="004A6F99" w:rsidRPr="007309F3" w:rsidRDefault="004A6F99" w:rsidP="0064122F">
      <w:pPr>
        <w:pStyle w:val="BodyText"/>
        <w:spacing w:after="0" w:line="240" w:lineRule="auto"/>
        <w:rPr>
          <w:rFonts w:eastAsia="Arial"/>
        </w:rPr>
      </w:pPr>
    </w:p>
    <w:p w14:paraId="579018BC" w14:textId="1069E5EE" w:rsidR="004278E2" w:rsidRPr="007309F3" w:rsidRDefault="065855FA" w:rsidP="00B0661B">
      <w:pPr>
        <w:pStyle w:val="ListBullet-nospace"/>
        <w:tabs>
          <w:tab w:val="clear" w:pos="360"/>
        </w:tabs>
        <w:spacing w:line="240" w:lineRule="auto"/>
        <w:ind w:left="720"/>
      </w:pPr>
      <w:r w:rsidRPr="007309F3">
        <w:rPr>
          <w:lang w:val="es-US"/>
        </w:rPr>
        <w:t xml:space="preserve">Propósito, necesidad y objetivos del Proyecto </w:t>
      </w:r>
    </w:p>
    <w:p w14:paraId="29351EE6" w14:textId="52E7C764" w:rsidR="004278E2" w:rsidRPr="007309F3" w:rsidRDefault="2C3F594F" w:rsidP="00B0661B">
      <w:pPr>
        <w:pStyle w:val="ListBullet-nospace"/>
        <w:tabs>
          <w:tab w:val="clear" w:pos="360"/>
        </w:tabs>
        <w:spacing w:line="240" w:lineRule="auto"/>
        <w:ind w:left="720"/>
      </w:pPr>
      <w:r w:rsidRPr="007309F3">
        <w:rPr>
          <w:lang w:val="es-US"/>
        </w:rPr>
        <w:t>Las Alternativas</w:t>
      </w:r>
    </w:p>
    <w:p w14:paraId="75EF28B4" w14:textId="77777777" w:rsidR="004278E2" w:rsidRPr="007309F3" w:rsidRDefault="2C3F594F" w:rsidP="00B0661B">
      <w:pPr>
        <w:pStyle w:val="ListBullet-nospace"/>
        <w:tabs>
          <w:tab w:val="clear" w:pos="360"/>
        </w:tabs>
        <w:spacing w:line="240" w:lineRule="auto"/>
        <w:ind w:left="720"/>
      </w:pPr>
      <w:r w:rsidRPr="007309F3">
        <w:rPr>
          <w:lang w:val="es-US"/>
        </w:rPr>
        <w:t>Efectos del proyecto</w:t>
      </w:r>
    </w:p>
    <w:p w14:paraId="2634678D" w14:textId="77777777" w:rsidR="00415899" w:rsidRPr="007309F3" w:rsidRDefault="2C3F594F" w:rsidP="00B0661B">
      <w:pPr>
        <w:pStyle w:val="ListBullet-LastinSeries"/>
        <w:tabs>
          <w:tab w:val="clear" w:pos="360"/>
        </w:tabs>
        <w:spacing w:after="0" w:line="240" w:lineRule="auto"/>
        <w:ind w:left="720"/>
      </w:pPr>
      <w:r w:rsidRPr="007309F3">
        <w:rPr>
          <w:lang w:val="es-US"/>
        </w:rPr>
        <w:t xml:space="preserve">Resultados clave </w:t>
      </w:r>
    </w:p>
    <w:p w14:paraId="531FC646" w14:textId="77777777" w:rsidR="004A6F99" w:rsidRPr="007309F3" w:rsidRDefault="004A6F99" w:rsidP="0064122F">
      <w:pPr>
        <w:pStyle w:val="BodyText"/>
        <w:spacing w:after="0" w:line="240" w:lineRule="auto"/>
      </w:pPr>
    </w:p>
    <w:p w14:paraId="02004BB2" w14:textId="515F612C" w:rsidR="00BF014F" w:rsidRPr="007309F3" w:rsidRDefault="00BF014F" w:rsidP="0064122F">
      <w:pPr>
        <w:pStyle w:val="BodyText"/>
        <w:spacing w:after="0" w:line="240" w:lineRule="auto"/>
      </w:pPr>
      <w:r w:rsidRPr="007309F3">
        <w:rPr>
          <w:b/>
          <w:bCs/>
          <w:lang w:val="es-US"/>
        </w:rPr>
        <w:t>Programa de Peaje del Distrito Comercial Central (CBD)</w:t>
      </w:r>
    </w:p>
    <w:bookmarkEnd w:id="1"/>
    <w:p w14:paraId="2720CDCC" w14:textId="77777777" w:rsidR="0064122F" w:rsidRPr="007309F3" w:rsidRDefault="0064122F" w:rsidP="00373CC2">
      <w:pPr>
        <w:ind w:left="0" w:firstLine="0"/>
      </w:pPr>
    </w:p>
    <w:p w14:paraId="7BA6B71F" w14:textId="77777777" w:rsidR="00373CC2" w:rsidRPr="007309F3" w:rsidRDefault="00373CC2" w:rsidP="00373CC2">
      <w:pPr>
        <w:ind w:left="0" w:firstLine="0"/>
      </w:pPr>
    </w:p>
    <w:p w14:paraId="558615D1" w14:textId="5D6C846A" w:rsidR="00415899" w:rsidRPr="007309F3" w:rsidRDefault="00840713" w:rsidP="00D4250D">
      <w:pPr>
        <w:pStyle w:val="Heading1"/>
      </w:pPr>
      <w:bookmarkStart w:id="5" w:name="_Toc110243157"/>
      <w:bookmarkStart w:id="6" w:name="_Toc110243101"/>
      <w:bookmarkStart w:id="7" w:name="_Toc110242485"/>
      <w:r w:rsidRPr="007309F3">
        <w:rPr>
          <w:lang w:val="es-US"/>
        </w:rPr>
        <w:t>¿QUÉ ES EL PROGRAMA DE PEAJE DEL DISTRITO COMERCIAL CENTRAL?</w:t>
      </w:r>
      <w:bookmarkEnd w:id="5"/>
      <w:bookmarkEnd w:id="6"/>
      <w:bookmarkEnd w:id="7"/>
    </w:p>
    <w:p w14:paraId="7146F2FA" w14:textId="77777777" w:rsidR="0045200D" w:rsidRPr="007309F3" w:rsidRDefault="0045200D" w:rsidP="0064122F">
      <w:pPr>
        <w:pStyle w:val="BodyText"/>
        <w:spacing w:after="0" w:line="240" w:lineRule="auto"/>
      </w:pPr>
    </w:p>
    <w:p w14:paraId="582E4390" w14:textId="44662789" w:rsidR="00415899" w:rsidRPr="007309F3" w:rsidRDefault="00874ABC" w:rsidP="007309F3">
      <w:pPr>
        <w:pStyle w:val="BodyText"/>
        <w:spacing w:after="0" w:line="240" w:lineRule="auto"/>
        <w:jc w:val="left"/>
      </w:pPr>
      <w:r w:rsidRPr="007309F3">
        <w:rPr>
          <w:noProof/>
          <w:lang w:val="es-US"/>
        </w:rPr>
        <mc:AlternateContent>
          <mc:Choice Requires="wpg">
            <w:drawing>
              <wp:anchor distT="0" distB="0" distL="114300" distR="114300" simplePos="0" relativeHeight="251658240" behindDoc="0" locked="0" layoutInCell="1" allowOverlap="1" wp14:anchorId="0D2FE6FD" wp14:editId="29A6B064">
                <wp:simplePos x="0" y="0"/>
                <wp:positionH relativeFrom="column">
                  <wp:posOffset>2743200</wp:posOffset>
                </wp:positionH>
                <wp:positionV relativeFrom="paragraph">
                  <wp:posOffset>70647</wp:posOffset>
                </wp:positionV>
                <wp:extent cx="3548380" cy="5390515"/>
                <wp:effectExtent l="0" t="0" r="0" b="635"/>
                <wp:wrapSquare wrapText="bothSides"/>
                <wp:docPr id="28" name="Group 28"/>
                <wp:cNvGraphicFramePr/>
                <a:graphic xmlns:a="http://schemas.openxmlformats.org/drawingml/2006/main">
                  <a:graphicData uri="http://schemas.microsoft.com/office/word/2010/wordprocessingGroup">
                    <wpg:wgp>
                      <wpg:cNvGrpSpPr/>
                      <wpg:grpSpPr>
                        <a:xfrm>
                          <a:off x="0" y="0"/>
                          <a:ext cx="3548380" cy="5390515"/>
                          <a:chOff x="9524" y="-10813"/>
                          <a:chExt cx="3802381" cy="5453746"/>
                        </a:xfrm>
                      </wpg:grpSpPr>
                      <wps:wsp>
                        <wps:cNvPr id="217" name="Text Box 2"/>
                        <wps:cNvSpPr txBox="1">
                          <a:spLocks noChangeArrowheads="1"/>
                        </wps:cNvSpPr>
                        <wps:spPr bwMode="auto">
                          <a:xfrm>
                            <a:off x="9525" y="-10813"/>
                            <a:ext cx="3542921" cy="473291"/>
                          </a:xfrm>
                          <a:prstGeom prst="rect">
                            <a:avLst/>
                          </a:prstGeom>
                          <a:solidFill>
                            <a:srgbClr val="FFFFFF"/>
                          </a:solidFill>
                          <a:ln w="9525">
                            <a:noFill/>
                            <a:miter lim="800000"/>
                            <a:headEnd/>
                            <a:tailEnd/>
                          </a:ln>
                        </wps:spPr>
                        <wps:txbx>
                          <w:txbxContent>
                            <w:p w14:paraId="0F514A9B" w14:textId="5B57E7D9" w:rsidR="00386F5B" w:rsidRPr="007309F3" w:rsidRDefault="00386F5B" w:rsidP="00822C37">
                              <w:pPr>
                                <w:pStyle w:val="F1"/>
                              </w:pPr>
                              <w:bookmarkStart w:id="8" w:name="_Toc111454573"/>
                              <w:r w:rsidRPr="007309F3">
                                <w:rPr>
                                  <w:lang w:val="es-US"/>
                                </w:rPr>
                                <w:t>Imagen ES-1.</w:t>
                              </w:r>
                              <w:r w:rsidRPr="007309F3">
                                <w:rPr>
                                  <w:lang w:val="es-US"/>
                                </w:rPr>
                                <w:tab/>
                                <w:t>El área de estudio de la región de 28 condados</w:t>
                              </w:r>
                              <w:bookmarkEnd w:id="8"/>
                            </w:p>
                          </w:txbxContent>
                        </wps:txbx>
                        <wps:bodyPr rot="0" vert="horz" wrap="square" lIns="0" tIns="45720" rIns="91440" bIns="45720" anchor="t" anchorCtr="0">
                          <a:noAutofit/>
                        </wps:bodyPr>
                      </wps:wsp>
                      <pic:pic xmlns:pic="http://schemas.openxmlformats.org/drawingml/2006/picture">
                        <pic:nvPicPr>
                          <pic:cNvPr id="25" name="Picture 25"/>
                          <pic:cNvPicPr>
                            <a:picLocks noChangeAspect="1"/>
                          </pic:cNvPicPr>
                        </pic:nvPicPr>
                        <pic:blipFill>
                          <a:blip r:embed="rId33"/>
                          <a:stretch>
                            <a:fillRect/>
                          </a:stretch>
                        </pic:blipFill>
                        <pic:spPr>
                          <a:xfrm>
                            <a:off x="9525" y="387182"/>
                            <a:ext cx="3802380" cy="4696555"/>
                          </a:xfrm>
                          <a:prstGeom prst="rect">
                            <a:avLst/>
                          </a:prstGeom>
                        </pic:spPr>
                      </pic:pic>
                      <wps:wsp>
                        <wps:cNvPr id="27" name="Text Box 2"/>
                        <wps:cNvSpPr txBox="1">
                          <a:spLocks noChangeArrowheads="1"/>
                        </wps:cNvSpPr>
                        <wps:spPr bwMode="auto">
                          <a:xfrm>
                            <a:off x="9524" y="5095876"/>
                            <a:ext cx="3802381" cy="347057"/>
                          </a:xfrm>
                          <a:prstGeom prst="rect">
                            <a:avLst/>
                          </a:prstGeom>
                          <a:solidFill>
                            <a:srgbClr val="FFFFFF"/>
                          </a:solidFill>
                          <a:ln w="9525">
                            <a:noFill/>
                            <a:miter lim="800000"/>
                            <a:headEnd/>
                            <a:tailEnd/>
                          </a:ln>
                        </wps:spPr>
                        <wps:txbx>
                          <w:txbxContent>
                            <w:p w14:paraId="02B9922E" w14:textId="0F3BFD61" w:rsidR="00386F5B" w:rsidRPr="007309F3" w:rsidRDefault="00386F5B">
                              <w:pPr>
                                <w:rPr>
                                  <w:sz w:val="18"/>
                                  <w:szCs w:val="18"/>
                                </w:rPr>
                              </w:pPr>
                              <w:r w:rsidRPr="007309F3">
                                <w:rPr>
                                  <w:sz w:val="18"/>
                                  <w:szCs w:val="18"/>
                                  <w:lang w:val="es-US"/>
                                </w:rPr>
                                <w:t>Fuente: ESRI, NYC Open Data, NYMTC 2020 TransCAD Highway Network</w:t>
                              </w:r>
                            </w:p>
                          </w:txbxContent>
                        </wps:txbx>
                        <wps:bodyPr rot="0" vert="horz" wrap="square" lIns="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2FE6FD" id="Group 28" o:spid="_x0000_s1026" style="position:absolute;margin-left:3in;margin-top:5.55pt;width:279.4pt;height:424.45pt;z-index:251658240;mso-width-relative:margin;mso-height-relative:margin" coordorigin="95,-108" coordsize="38023,54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">
                <v:shapetype id="_x0000_t202" coordsize="21600,21600" o:spt="202" path="m,l,21600r21600,l21600,xe">
                  <v:stroke joinstyle="miter"/>
                  <v:path gradientshapeok="t" o:connecttype="rect"/>
                </v:shapetype>
                <v:shape id="_x0000_s1027" type="#_x0000_t202" style="position:absolute;left:95;top:-108;width:35429;height:4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" stroked="f">
                  <v:textbox inset="0">
                    <w:txbxContent>
                      <w:p w14:paraId="0F514A9B" w14:textId="5B57E7D9" w:rsidR="00386F5B" w:rsidRPr="007309F3" w:rsidRDefault="00386F5B" w:rsidP="00822C37">
                        <w:pPr>
                          <w:pStyle w:val="F1"/>
                        </w:pPr>
                        <w:bookmarkStart w:id="9" w:name="_Toc111454573"/>
                        <w:r w:rsidRPr="007309F3">
                          <w:rPr>
                            <w:lang w:val="es-US"/>
                          </w:rPr>
                          <w:t>Imagen ES-1.</w:t>
                        </w:r>
                        <w:r w:rsidRPr="007309F3">
                          <w:rPr>
                            <w:lang w:val="es-US"/>
                          </w:rPr>
                          <w:tab/>
                          <w:t>El área de estudio de la región de 28 condados</w:t>
                        </w:r>
                        <w:bookmarkEnd w:id="9"/>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95;top:3871;width:38024;height:46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">
                  <v:imagedata r:id="rId34" o:title=""/>
                </v:shape>
                <v:shape id="_x0000_s1029" type="#_x0000_t202" style="position:absolute;left:95;top:50958;width:38024;height:3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" stroked="f">
                  <v:textbox inset="0">
                    <w:txbxContent>
                      <w:p w14:paraId="02B9922E" w14:textId="0F3BFD61" w:rsidR="00386F5B" w:rsidRPr="007309F3" w:rsidRDefault="00386F5B">
                        <w:pPr>
                          <w:rPr>
                            <w:sz w:val="18"/>
                            <w:szCs w:val="18"/>
                          </w:rPr>
                        </w:pPr>
                        <w:r w:rsidRPr="007309F3">
                          <w:rPr>
                            <w:sz w:val="18"/>
                            <w:szCs w:val="18"/>
                            <w:lang w:val="es-US"/>
                          </w:rPr>
                          <w:t>Fuente: ESRI, NYC Open Data, NYMTC 2020 TransCAD Highway Network</w:t>
                        </w:r>
                      </w:p>
                    </w:txbxContent>
                  </v:textbox>
                </v:shape>
                <w10:wrap type="square"/>
              </v:group>
            </w:pict>
          </mc:Fallback>
        </mc:AlternateContent>
      </w:r>
      <w:r w:rsidRPr="007309F3">
        <w:rPr>
          <w:lang w:val="es-US"/>
        </w:rPr>
        <w:t>La Triborough Bridge and Tunnel Authority (TBTA), una filial de Metropolitan Transportation Authority (MTA) y el New York State Department of Transportation (NYSDOT</w:t>
      </w:r>
      <w:proofErr w:type="gramStart"/>
      <w:r w:rsidRPr="007309F3">
        <w:rPr>
          <w:lang w:val="es-US"/>
        </w:rPr>
        <w:t>)(</w:t>
      </w:r>
      <w:proofErr w:type="gramEnd"/>
      <w:r w:rsidRPr="007309F3">
        <w:rPr>
          <w:lang w:val="es-US"/>
        </w:rPr>
        <w:t xml:space="preserve">colectivamente, los Patrocinadores del Proyecto) proponen el </w:t>
      </w:r>
      <w:r w:rsidRPr="007309F3">
        <w:rPr>
          <w:b/>
          <w:bCs/>
          <w:lang w:val="es-US"/>
        </w:rPr>
        <w:t>Programa de Peaje del Distrito Comercial Central (CBD)</w:t>
      </w:r>
      <w:r w:rsidRPr="007309F3">
        <w:rPr>
          <w:lang w:val="es-US"/>
        </w:rPr>
        <w:t xml:space="preserve"> (el Proyecto). El Proyecto, un tipo de tarifa por congestión, cobraría peaje a los vehículos que ingresen o permanezcan en el CBD de Manhattan para reducir la congestión del tráfico y generar ingresos para financiar $15,000 millones para mejorar los sistemas de subterráneo, autobús y tren suburbano en el Plan de Capital 2020-2024 de MTA o planes sucesores.</w:t>
      </w:r>
    </w:p>
    <w:p w14:paraId="249B57F9" w14:textId="77777777" w:rsidR="003D38B2" w:rsidRPr="007309F3" w:rsidRDefault="003D38B2" w:rsidP="0064122F">
      <w:pPr>
        <w:pStyle w:val="Heading2"/>
        <w:spacing w:after="0"/>
      </w:pPr>
    </w:p>
    <w:p w14:paraId="11FCF5BB" w14:textId="59A3D475" w:rsidR="005F3418" w:rsidRPr="007309F3" w:rsidRDefault="005F3418" w:rsidP="00D4250D">
      <w:pPr>
        <w:pStyle w:val="Heading2"/>
      </w:pPr>
      <w:bookmarkStart w:id="10" w:name="_Toc110243158"/>
      <w:bookmarkStart w:id="11" w:name="_Toc110243102"/>
      <w:bookmarkStart w:id="12" w:name="_Toc110242486"/>
      <w:r w:rsidRPr="007309F3">
        <w:rPr>
          <w:lang w:val="es-US"/>
        </w:rPr>
        <w:t>¿Dónde se propone el Proyecto?</w:t>
      </w:r>
      <w:bookmarkEnd w:id="10"/>
      <w:bookmarkEnd w:id="11"/>
      <w:bookmarkEnd w:id="12"/>
    </w:p>
    <w:p w14:paraId="7527EA06" w14:textId="7D1A78EC" w:rsidR="00415899" w:rsidRPr="007309F3" w:rsidRDefault="007B659D" w:rsidP="0064122F">
      <w:pPr>
        <w:pStyle w:val="BodyText"/>
        <w:spacing w:after="0" w:line="240" w:lineRule="auto"/>
      </w:pPr>
      <w:r w:rsidRPr="007309F3">
        <w:rPr>
          <w:lang w:val="es-US"/>
        </w:rPr>
        <w:t>El CBD de Manhattan consiste en el área geográfica en el sur de Manhattan, incluida 60th Street, sin incluir Franklin D. Roosevelt (FDR) Drive y West Side Highway/Route 9A, Battery Park Underpass y cualquier parte en la superficie de la carretera de Hugh L. Carey Tunnel que conecta con West Street (West Side Highway/Route 9A).</w:t>
      </w:r>
    </w:p>
    <w:p w14:paraId="5D3515FA" w14:textId="77777777" w:rsidR="00AF72F3" w:rsidRPr="007309F3" w:rsidRDefault="00AF72F3" w:rsidP="0064122F">
      <w:pPr>
        <w:pStyle w:val="BodyText"/>
        <w:spacing w:after="0" w:line="240" w:lineRule="auto"/>
      </w:pPr>
    </w:p>
    <w:p w14:paraId="09875EBA" w14:textId="7AC9B7A1" w:rsidR="00415899" w:rsidRDefault="004760A7" w:rsidP="007309F3">
      <w:pPr>
        <w:pStyle w:val="BodyText"/>
        <w:spacing w:after="0" w:line="240" w:lineRule="auto"/>
        <w:jc w:val="left"/>
        <w:rPr>
          <w:lang w:val="es-US"/>
        </w:rPr>
      </w:pPr>
      <w:r w:rsidRPr="007309F3">
        <w:rPr>
          <w:lang w:val="es-US"/>
        </w:rPr>
        <w:t>El CBD de Manhattan es el centro comercial de una gran región metropolitana de 28 condados en New York, New Jersey y Connecticut, que rodea e incluye a New York City (</w:t>
      </w:r>
      <w:r w:rsidRPr="007309F3">
        <w:rPr>
          <w:b/>
          <w:bCs/>
          <w:lang w:val="es-US"/>
        </w:rPr>
        <w:t>Imagen ES</w:t>
      </w:r>
      <w:r w:rsidRPr="007309F3">
        <w:rPr>
          <w:b/>
          <w:bCs/>
          <w:lang w:val="es-US"/>
        </w:rPr>
        <w:noBreakHyphen/>
        <w:t>1</w:t>
      </w:r>
      <w:r w:rsidRPr="007309F3">
        <w:rPr>
          <w:lang w:val="es-US"/>
        </w:rPr>
        <w:t xml:space="preserve">). Juntos, estos 28 condados albergan a </w:t>
      </w:r>
      <w:r w:rsidRPr="007309F3">
        <w:rPr>
          <w:lang w:val="es-US"/>
        </w:rPr>
        <w:lastRenderedPageBreak/>
        <w:t xml:space="preserve">22.2 millones de residentes y más de 10.7 millones de puestos de trabajo, lo que la convierte en la región metropolitana más grande y económicamente más importante de los Estados Unidos. </w:t>
      </w:r>
    </w:p>
    <w:p w14:paraId="27968A62" w14:textId="77777777" w:rsidR="007309F3" w:rsidRPr="007309F3" w:rsidRDefault="007309F3" w:rsidP="007309F3">
      <w:pPr>
        <w:pStyle w:val="BodyText"/>
        <w:spacing w:after="0" w:line="240" w:lineRule="auto"/>
        <w:jc w:val="left"/>
      </w:pPr>
    </w:p>
    <w:p w14:paraId="44637EBC" w14:textId="1BBD528B" w:rsidR="00415899" w:rsidRPr="007309F3" w:rsidRDefault="00C11E32" w:rsidP="0064122F">
      <w:pPr>
        <w:pStyle w:val="BodyText"/>
        <w:spacing w:after="0" w:line="240" w:lineRule="auto"/>
      </w:pPr>
      <w:r w:rsidRPr="007309F3">
        <w:rPr>
          <w:lang w:val="es-US"/>
        </w:rPr>
        <w:t>Solo New York City contiene aproximadamente 4.6 millones (43%) de los puestos de trabajo de la región y 8.4 millones (38%) de la población de la región.</w:t>
      </w:r>
      <w:bookmarkEnd w:id="2"/>
      <w:bookmarkEnd w:id="3"/>
      <w:bookmarkEnd w:id="4"/>
      <w:r w:rsidRPr="007309F3">
        <w:rPr>
          <w:rStyle w:val="EndnoteReference"/>
          <w:rFonts w:eastAsiaTheme="majorEastAsia" w:cs="Arial"/>
          <w:lang w:val="es-US"/>
        </w:rPr>
        <w:endnoteReference w:id="2"/>
      </w:r>
      <w:r w:rsidRPr="007309F3">
        <w:rPr>
          <w:lang w:val="es-US"/>
        </w:rPr>
        <w:t xml:space="preserve"> El CBD de Manhattan alberga 1.5 millones de puestos de trabajo, 450 millones de pies cuadrados de espacio de oficinas y más de 617,000 residentes.</w:t>
      </w:r>
      <w:r w:rsidRPr="007309F3">
        <w:rPr>
          <w:vertAlign w:val="superscript"/>
          <w:lang w:val="es-US"/>
        </w:rPr>
        <w:endnoteReference w:id="3"/>
      </w:r>
      <w:r w:rsidRPr="007309F3">
        <w:rPr>
          <w:lang w:val="es-US"/>
        </w:rPr>
        <w:t xml:space="preserve"> También es un destino regional y nacional para el comercio, el entretenimiento y el turismo. </w:t>
      </w:r>
      <w:r w:rsidRPr="007309F3">
        <w:rPr>
          <w:b/>
          <w:bCs/>
          <w:lang w:val="es-US"/>
        </w:rPr>
        <w:t>El Capítulo 1, “Introducción”,</w:t>
      </w:r>
      <w:r w:rsidRPr="007309F3">
        <w:rPr>
          <w:lang w:val="es-US"/>
        </w:rPr>
        <w:t xml:space="preserve"> proporciona más información sobre la configuración del Proyecto.</w:t>
      </w:r>
    </w:p>
    <w:p w14:paraId="35D95B62" w14:textId="77777777" w:rsidR="002655D7" w:rsidRPr="007309F3" w:rsidRDefault="002655D7" w:rsidP="0064122F">
      <w:pPr>
        <w:pStyle w:val="BodyText"/>
        <w:spacing w:after="0" w:line="240" w:lineRule="auto"/>
      </w:pPr>
    </w:p>
    <w:p w14:paraId="138478B1" w14:textId="38BE161D" w:rsidR="001666F7" w:rsidRPr="007309F3" w:rsidRDefault="001666F7" w:rsidP="00D4250D">
      <w:pPr>
        <w:pStyle w:val="Heading2"/>
      </w:pPr>
      <w:bookmarkStart w:id="14" w:name="_Toc110243159"/>
      <w:bookmarkStart w:id="15" w:name="_Toc110243103"/>
      <w:bookmarkStart w:id="16" w:name="_Toc110242487"/>
      <w:r w:rsidRPr="007309F3">
        <w:rPr>
          <w:lang w:val="es-US"/>
        </w:rPr>
        <w:t>¿Cómo llegan y se mueven las personas y los bienes en el CBD de Manhattan en la actualidad?</w:t>
      </w:r>
      <w:bookmarkEnd w:id="14"/>
      <w:bookmarkEnd w:id="15"/>
      <w:bookmarkEnd w:id="16"/>
    </w:p>
    <w:p w14:paraId="00325941" w14:textId="369C589B" w:rsidR="001666F7" w:rsidRPr="007309F3" w:rsidRDefault="001666F7" w:rsidP="0064122F">
      <w:pPr>
        <w:pStyle w:val="BodyText"/>
        <w:spacing w:after="0" w:line="240" w:lineRule="auto"/>
      </w:pPr>
      <w:r w:rsidRPr="007309F3">
        <w:rPr>
          <w:lang w:val="es-US"/>
        </w:rPr>
        <w:t>Manhattan está conectada con el resto de la región por veinte puentes y túneles vehiculares, el tren suburbano más grandes del país, el sistema de subterráneo más grande y dos de los cinco sistemas de tránsito de autobuses más grandes de los Estados Unidos,</w:t>
      </w:r>
      <w:r w:rsidRPr="007309F3">
        <w:rPr>
          <w:rStyle w:val="EndnoteReference"/>
          <w:rFonts w:cs="Arial"/>
          <w:lang w:val="es-US"/>
        </w:rPr>
        <w:endnoteReference w:id="4"/>
      </w:r>
      <w:r w:rsidRPr="007309F3">
        <w:rPr>
          <w:lang w:val="es-US"/>
        </w:rPr>
        <w:t xml:space="preserve"> así como servicio de ferry privado y servicio de tranvía. Gran parte del transporte público funciona las 24 horas del día, los 7 días de la semana, los 365 días del año. </w:t>
      </w:r>
      <w:r w:rsidRPr="007309F3">
        <w:rPr>
          <w:b/>
          <w:bCs/>
          <w:lang w:val="es-US"/>
        </w:rPr>
        <w:t>Capítulo</w:t>
      </w:r>
      <w:r w:rsidRPr="007309F3">
        <w:rPr>
          <w:lang w:val="es-US"/>
        </w:rPr>
        <w:t xml:space="preserve"> </w:t>
      </w:r>
      <w:r w:rsidRPr="007309F3">
        <w:rPr>
          <w:b/>
          <w:bCs/>
          <w:lang w:val="es-US"/>
        </w:rPr>
        <w:t>4, “Transporte”, Subcapítulo 4B, “Transporte: Carreteras e intersecciones locales”, y el Subcapítulo 4C, “Transporte: Transit”</w:t>
      </w:r>
      <w:r w:rsidRPr="007309F3">
        <w:rPr>
          <w:lang w:val="es-US"/>
        </w:rPr>
        <w:t xml:space="preserve"> proporciona detalles sobre los sistemas de carreteras y tránsito de la región.</w:t>
      </w:r>
    </w:p>
    <w:p w14:paraId="72C84192" w14:textId="7F2834D6" w:rsidR="007E0294" w:rsidRPr="007309F3" w:rsidRDefault="007309F3" w:rsidP="0064122F">
      <w:pPr>
        <w:pStyle w:val="BodyText"/>
        <w:spacing w:after="0" w:line="240" w:lineRule="auto"/>
      </w:pPr>
      <w:r w:rsidRPr="007309F3">
        <w:rPr>
          <w:noProof/>
          <w:lang w:val="es-US"/>
        </w:rPr>
        <mc:AlternateContent>
          <mc:Choice Requires="wpg">
            <w:drawing>
              <wp:anchor distT="0" distB="0" distL="114300" distR="114300" simplePos="0" relativeHeight="251658245" behindDoc="0" locked="0" layoutInCell="1" allowOverlap="1" wp14:anchorId="25B9E0BA" wp14:editId="00236A8D">
                <wp:simplePos x="0" y="0"/>
                <wp:positionH relativeFrom="column">
                  <wp:posOffset>31750</wp:posOffset>
                </wp:positionH>
                <wp:positionV relativeFrom="paragraph">
                  <wp:posOffset>104140</wp:posOffset>
                </wp:positionV>
                <wp:extent cx="3999865" cy="2506345"/>
                <wp:effectExtent l="0" t="0" r="635" b="8255"/>
                <wp:wrapSquare wrapText="bothSides"/>
                <wp:docPr id="9" name="Group 9"/>
                <wp:cNvGraphicFramePr/>
                <a:graphic xmlns:a="http://schemas.openxmlformats.org/drawingml/2006/main">
                  <a:graphicData uri="http://schemas.microsoft.com/office/word/2010/wordprocessingGroup">
                    <wpg:wgp>
                      <wpg:cNvGrpSpPr/>
                      <wpg:grpSpPr>
                        <a:xfrm>
                          <a:off x="0" y="0"/>
                          <a:ext cx="3999865" cy="2506345"/>
                          <a:chOff x="0" y="-63794"/>
                          <a:chExt cx="4000499" cy="2506797"/>
                        </a:xfrm>
                      </wpg:grpSpPr>
                      <wps:wsp>
                        <wps:cNvPr id="200" name="Text Box 200"/>
                        <wps:cNvSpPr txBox="1"/>
                        <wps:spPr>
                          <a:xfrm>
                            <a:off x="9524" y="-63794"/>
                            <a:ext cx="3990975" cy="473370"/>
                          </a:xfrm>
                          <a:prstGeom prst="rect">
                            <a:avLst/>
                          </a:prstGeom>
                          <a:solidFill>
                            <a:schemeClr val="lt1"/>
                          </a:solidFill>
                          <a:ln w="6350">
                            <a:noFill/>
                          </a:ln>
                        </wps:spPr>
                        <wps:txbx>
                          <w:txbxContent>
                            <w:p w14:paraId="16B60AE2" w14:textId="77777777" w:rsidR="00386F5B" w:rsidRPr="007309F3" w:rsidRDefault="00386F5B" w:rsidP="007309F3">
                              <w:pPr>
                                <w:pStyle w:val="F1"/>
                                <w:ind w:left="1440" w:hanging="1440"/>
                              </w:pPr>
                              <w:bookmarkStart w:id="17" w:name="_Toc106731378"/>
                              <w:bookmarkStart w:id="18" w:name="_Toc111454574"/>
                              <w:r w:rsidRPr="007309F3">
                                <w:rPr>
                                  <w:lang w:val="es-US"/>
                                </w:rPr>
                                <w:t>Imagen ES-2.</w:t>
                              </w:r>
                              <w:r w:rsidRPr="007309F3">
                                <w:rPr>
                                  <w:lang w:val="es-US"/>
                                </w:rPr>
                                <w:tab/>
                                <w:t>Personas que ingresan al CBD de Manhattan (por modo)</w:t>
                              </w:r>
                              <w:bookmarkEnd w:id="17"/>
                              <w:bookmarkEnd w:id="18"/>
                            </w:p>
                            <w:p w14:paraId="4845C574" w14:textId="46D28E9E" w:rsidR="00386F5B" w:rsidRPr="007309F3" w:rsidRDefault="00386F5B">
                              <w:pPr>
                                <w:ind w:left="0"/>
                              </w:pPr>
                            </w:p>
                          </w:txbxContent>
                        </wps:txbx>
                        <wps:bodyPr rot="0" spcFirstLastPara="0" vertOverflow="overflow" horzOverflow="overflow" vert="horz" wrap="square" lIns="182880" tIns="45720" rIns="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324327"/>
                            <a:ext cx="3943350" cy="211867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B9E0BA" id="Group 9" o:spid="_x0000_s1030" style="position:absolute;left:0;text-align:left;margin-left:2.5pt;margin-top:8.2pt;width:314.95pt;height:197.35pt;z-index:251658245;mso-width-relative:margin;mso-height-relative:margin" coordorigin=",-637" coordsize="40004,25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">
                <v:shape id="Text Box 200" o:spid="_x0000_s1031" type="#_x0000_t202" style="position:absolute;left:95;top:-637;width:39909;height:4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" fillcolor="white [3201]" stroked="f" strokeweight=".5pt">
                  <v:textbox inset="14.4pt,,0">
                    <w:txbxContent>
                      <w:p w14:paraId="16B60AE2" w14:textId="77777777" w:rsidR="00386F5B" w:rsidRPr="007309F3" w:rsidRDefault="00386F5B" w:rsidP="007309F3">
                        <w:pPr>
                          <w:pStyle w:val="F1"/>
                          <w:ind w:left="1440" w:hanging="1440"/>
                        </w:pPr>
                        <w:bookmarkStart w:id="19" w:name="_Toc106731378"/>
                        <w:bookmarkStart w:id="20" w:name="_Toc111454574"/>
                        <w:r w:rsidRPr="007309F3">
                          <w:rPr>
                            <w:lang w:val="es-US"/>
                          </w:rPr>
                          <w:t>Imagen ES-2.</w:t>
                        </w:r>
                        <w:r w:rsidRPr="007309F3">
                          <w:rPr>
                            <w:lang w:val="es-US"/>
                          </w:rPr>
                          <w:tab/>
                          <w:t>Personas que ingresan al CBD de Manhattan (por modo)</w:t>
                        </w:r>
                        <w:bookmarkEnd w:id="19"/>
                        <w:bookmarkEnd w:id="20"/>
                      </w:p>
                      <w:p w14:paraId="4845C574" w14:textId="46D28E9E" w:rsidR="00386F5B" w:rsidRPr="007309F3" w:rsidRDefault="00386F5B">
                        <w:pPr>
                          <w:ind w:left="0"/>
                        </w:pPr>
                      </w:p>
                    </w:txbxContent>
                  </v:textbox>
                </v:shape>
                <v:shape id="Picture 7" o:spid="_x0000_s1032" type="#_x0000_t75" style="position:absolute;top:3243;width:39433;height:21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">
                  <v:imagedata r:id="rId36" o:title=""/>
                </v:shape>
                <w10:wrap type="square"/>
              </v:group>
            </w:pict>
          </mc:Fallback>
        </mc:AlternateContent>
      </w:r>
    </w:p>
    <w:p w14:paraId="3A87EF4A" w14:textId="1AAF3FCA" w:rsidR="00415899" w:rsidRPr="007309F3" w:rsidRDefault="007309F3" w:rsidP="007309F3">
      <w:pPr>
        <w:pStyle w:val="BodyText"/>
        <w:spacing w:after="0" w:line="240" w:lineRule="auto"/>
        <w:jc w:val="left"/>
      </w:pPr>
      <w:r w:rsidRPr="007309F3">
        <w:rPr>
          <w:noProof/>
          <w:lang w:val="es-US"/>
        </w:rPr>
        <mc:AlternateContent>
          <mc:Choice Requires="wps">
            <w:drawing>
              <wp:anchor distT="0" distB="0" distL="114300" distR="114300" simplePos="0" relativeHeight="251659275" behindDoc="0" locked="0" layoutInCell="1" allowOverlap="1" wp14:anchorId="75EB9F61" wp14:editId="63987720">
                <wp:simplePos x="0" y="0"/>
                <wp:positionH relativeFrom="column">
                  <wp:posOffset>2711302</wp:posOffset>
                </wp:positionH>
                <wp:positionV relativeFrom="paragraph">
                  <wp:posOffset>762325</wp:posOffset>
                </wp:positionV>
                <wp:extent cx="1162050" cy="1254642"/>
                <wp:effectExtent l="0" t="0" r="0" b="3175"/>
                <wp:wrapNone/>
                <wp:docPr id="8" name="Text Box 8"/>
                <wp:cNvGraphicFramePr/>
                <a:graphic xmlns:a="http://schemas.openxmlformats.org/drawingml/2006/main">
                  <a:graphicData uri="http://schemas.microsoft.com/office/word/2010/wordprocessingShape">
                    <wps:wsp>
                      <wps:cNvSpPr txBox="1"/>
                      <wps:spPr>
                        <a:xfrm>
                          <a:off x="0" y="0"/>
                          <a:ext cx="1162050" cy="125464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7309F3" w:rsidRDefault="00386F5B" w:rsidP="00386F5B">
                            <w:pPr>
                              <w:ind w:left="0" w:firstLine="0"/>
                              <w:rPr>
                                <w:b/>
                                <w:bCs/>
                                <w:sz w:val="28"/>
                                <w:szCs w:val="32"/>
                              </w:rPr>
                            </w:pPr>
                            <w:r w:rsidRPr="007309F3">
                              <w:rPr>
                                <w:b/>
                                <w:bCs/>
                                <w:sz w:val="28"/>
                                <w:szCs w:val="32"/>
                                <w:lang w:val="es-US"/>
                              </w:rPr>
                              <w:t>7.7 millones</w:t>
                            </w:r>
                          </w:p>
                          <w:p w14:paraId="7E2DEBDD" w14:textId="07959810" w:rsidR="00386F5B" w:rsidRPr="007309F3" w:rsidRDefault="00386F5B" w:rsidP="00386F5B">
                            <w:pPr>
                              <w:ind w:left="0" w:firstLine="0"/>
                              <w:rPr>
                                <w:sz w:val="18"/>
                                <w:szCs w:val="20"/>
                              </w:rPr>
                            </w:pPr>
                            <w:proofErr w:type="gramStart"/>
                            <w:r w:rsidRPr="007309F3">
                              <w:rPr>
                                <w:sz w:val="18"/>
                                <w:szCs w:val="20"/>
                                <w:lang w:val="es-US"/>
                              </w:rPr>
                              <w:t>total</w:t>
                            </w:r>
                            <w:proofErr w:type="gramEnd"/>
                            <w:r w:rsidRPr="007309F3">
                              <w:rPr>
                                <w:sz w:val="18"/>
                                <w:szCs w:val="20"/>
                                <w:lang w:val="es-US"/>
                              </w:rPr>
                              <w:t xml:space="preserve"> por día de la semana</w:t>
                            </w:r>
                          </w:p>
                          <w:p w14:paraId="23582E07" w14:textId="77777777" w:rsidR="00386F5B" w:rsidRPr="007309F3" w:rsidRDefault="00386F5B" w:rsidP="00386F5B">
                            <w:pPr>
                              <w:ind w:left="0" w:firstLine="0"/>
                              <w:rPr>
                                <w:sz w:val="10"/>
                                <w:szCs w:val="12"/>
                              </w:rPr>
                            </w:pPr>
                          </w:p>
                          <w:p w14:paraId="290927DD" w14:textId="5A4F79AA" w:rsidR="00386F5B" w:rsidRPr="007309F3" w:rsidRDefault="00386F5B" w:rsidP="00386F5B">
                            <w:pPr>
                              <w:ind w:left="0" w:firstLine="0"/>
                            </w:pPr>
                            <w:r w:rsidRPr="007309F3">
                              <w:rPr>
                                <w:b/>
                                <w:bCs/>
                                <w:sz w:val="28"/>
                                <w:szCs w:val="32"/>
                                <w:lang w:val="es-US"/>
                              </w:rPr>
                              <w:t>= 2</w:t>
                            </w:r>
                            <w:r w:rsidRPr="007309F3">
                              <w:rPr>
                                <w:lang w:val="es-US"/>
                              </w:rPr>
                              <w:t xml:space="preserve"> </w:t>
                            </w:r>
                            <w:r w:rsidRPr="007309F3">
                              <w:rPr>
                                <w:sz w:val="28"/>
                                <w:szCs w:val="28"/>
                                <w:lang w:val="es-US"/>
                              </w:rPr>
                              <w:t>veces</w:t>
                            </w:r>
                          </w:p>
                          <w:p w14:paraId="426ECF02" w14:textId="3C9C9130" w:rsidR="00386F5B" w:rsidRPr="007309F3" w:rsidRDefault="00386F5B" w:rsidP="00386F5B">
                            <w:pPr>
                              <w:ind w:left="0" w:firstLine="0"/>
                              <w:rPr>
                                <w:sz w:val="18"/>
                                <w:szCs w:val="20"/>
                              </w:rPr>
                            </w:pPr>
                            <w:r w:rsidRPr="007309F3">
                              <w:rPr>
                                <w:sz w:val="18"/>
                                <w:szCs w:val="20"/>
                                <w:lang w:val="es-US"/>
                              </w:rPr>
                              <w:t xml:space="preserve">la población de </w:t>
                            </w:r>
                            <w:r w:rsidR="007309F3">
                              <w:rPr>
                                <w:sz w:val="18"/>
                                <w:szCs w:val="20"/>
                                <w:lang w:val="es-US"/>
                              </w:rPr>
                              <w:br/>
                            </w:r>
                            <w:r w:rsidRPr="007309F3">
                              <w:rPr>
                                <w:sz w:val="18"/>
                                <w:szCs w:val="20"/>
                                <w:lang w:val="es-US"/>
                              </w:rPr>
                              <w:t xml:space="preserve">Los </w:t>
                            </w:r>
                            <w:proofErr w:type="spellStart"/>
                            <w:r w:rsidRPr="007309F3">
                              <w:rPr>
                                <w:sz w:val="18"/>
                                <w:szCs w:val="20"/>
                                <w:lang w:val="es-US"/>
                              </w:rPr>
                              <w:t>Angeles</w:t>
                            </w:r>
                            <w:proofErr w:type="spellEnd"/>
                            <w:r w:rsidRPr="007309F3">
                              <w:rPr>
                                <w:sz w:val="18"/>
                                <w:szCs w:val="20"/>
                                <w:lang w:val="es-US"/>
                              </w:rPr>
                              <w:t>, CA</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33" type="#_x0000_t202" style="position:absolute;margin-left:213.5pt;margin-top:60.05pt;width:91.5pt;height:98.8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" filled="f" stroked="f" strokeweight=".5pt">
                <v:textbox inset="0,0,0">
                  <w:txbxContent>
                    <w:p w14:paraId="36AEF32D" w14:textId="42BE7864" w:rsidR="00386F5B" w:rsidRPr="007309F3" w:rsidRDefault="00386F5B" w:rsidP="00386F5B">
                      <w:pPr>
                        <w:ind w:left="0" w:firstLine="0"/>
                        <w:rPr>
                          <w:b/>
                          <w:bCs/>
                          <w:sz w:val="28"/>
                          <w:szCs w:val="32"/>
                        </w:rPr>
                      </w:pPr>
                      <w:r w:rsidRPr="007309F3">
                        <w:rPr>
                          <w:b/>
                          <w:bCs/>
                          <w:sz w:val="28"/>
                          <w:szCs w:val="32"/>
                          <w:lang w:val="es-US"/>
                        </w:rPr>
                        <w:t>7.7 millones</w:t>
                      </w:r>
                    </w:p>
                    <w:p w14:paraId="7E2DEBDD" w14:textId="07959810" w:rsidR="00386F5B" w:rsidRPr="007309F3" w:rsidRDefault="00386F5B" w:rsidP="00386F5B">
                      <w:pPr>
                        <w:ind w:left="0" w:firstLine="0"/>
                        <w:rPr>
                          <w:sz w:val="18"/>
                          <w:szCs w:val="20"/>
                        </w:rPr>
                      </w:pPr>
                      <w:proofErr w:type="gramStart"/>
                      <w:r w:rsidRPr="007309F3">
                        <w:rPr>
                          <w:sz w:val="18"/>
                          <w:szCs w:val="20"/>
                          <w:lang w:val="es-US"/>
                        </w:rPr>
                        <w:t>total</w:t>
                      </w:r>
                      <w:proofErr w:type="gramEnd"/>
                      <w:r w:rsidRPr="007309F3">
                        <w:rPr>
                          <w:sz w:val="18"/>
                          <w:szCs w:val="20"/>
                          <w:lang w:val="es-US"/>
                        </w:rPr>
                        <w:t xml:space="preserve"> por día de la semana</w:t>
                      </w:r>
                    </w:p>
                    <w:p w14:paraId="23582E07" w14:textId="77777777" w:rsidR="00386F5B" w:rsidRPr="007309F3" w:rsidRDefault="00386F5B" w:rsidP="00386F5B">
                      <w:pPr>
                        <w:ind w:left="0" w:firstLine="0"/>
                        <w:rPr>
                          <w:sz w:val="10"/>
                          <w:szCs w:val="12"/>
                        </w:rPr>
                      </w:pPr>
                    </w:p>
                    <w:p w14:paraId="290927DD" w14:textId="5A4F79AA" w:rsidR="00386F5B" w:rsidRPr="007309F3" w:rsidRDefault="00386F5B" w:rsidP="00386F5B">
                      <w:pPr>
                        <w:ind w:left="0" w:firstLine="0"/>
                      </w:pPr>
                      <w:r w:rsidRPr="007309F3">
                        <w:rPr>
                          <w:b/>
                          <w:bCs/>
                          <w:sz w:val="28"/>
                          <w:szCs w:val="32"/>
                          <w:lang w:val="es-US"/>
                        </w:rPr>
                        <w:t>= 2</w:t>
                      </w:r>
                      <w:r w:rsidRPr="007309F3">
                        <w:rPr>
                          <w:lang w:val="es-US"/>
                        </w:rPr>
                        <w:t xml:space="preserve"> </w:t>
                      </w:r>
                      <w:r w:rsidRPr="007309F3">
                        <w:rPr>
                          <w:sz w:val="28"/>
                          <w:szCs w:val="28"/>
                          <w:lang w:val="es-US"/>
                        </w:rPr>
                        <w:t>veces</w:t>
                      </w:r>
                    </w:p>
                    <w:p w14:paraId="426ECF02" w14:textId="3C9C9130" w:rsidR="00386F5B" w:rsidRPr="007309F3" w:rsidRDefault="00386F5B" w:rsidP="00386F5B">
                      <w:pPr>
                        <w:ind w:left="0" w:firstLine="0"/>
                        <w:rPr>
                          <w:sz w:val="18"/>
                          <w:szCs w:val="20"/>
                        </w:rPr>
                      </w:pPr>
                      <w:r w:rsidRPr="007309F3">
                        <w:rPr>
                          <w:sz w:val="18"/>
                          <w:szCs w:val="20"/>
                          <w:lang w:val="es-US"/>
                        </w:rPr>
                        <w:t xml:space="preserve">la población de </w:t>
                      </w:r>
                      <w:r w:rsidR="007309F3">
                        <w:rPr>
                          <w:sz w:val="18"/>
                          <w:szCs w:val="20"/>
                          <w:lang w:val="es-US"/>
                        </w:rPr>
                        <w:br/>
                      </w:r>
                      <w:r w:rsidRPr="007309F3">
                        <w:rPr>
                          <w:sz w:val="18"/>
                          <w:szCs w:val="20"/>
                          <w:lang w:val="es-US"/>
                        </w:rPr>
                        <w:t xml:space="preserve">Los </w:t>
                      </w:r>
                      <w:proofErr w:type="spellStart"/>
                      <w:r w:rsidRPr="007309F3">
                        <w:rPr>
                          <w:sz w:val="18"/>
                          <w:szCs w:val="20"/>
                          <w:lang w:val="es-US"/>
                        </w:rPr>
                        <w:t>Angeles</w:t>
                      </w:r>
                      <w:proofErr w:type="spellEnd"/>
                      <w:r w:rsidRPr="007309F3">
                        <w:rPr>
                          <w:sz w:val="18"/>
                          <w:szCs w:val="20"/>
                          <w:lang w:val="es-US"/>
                        </w:rPr>
                        <w:t>, CA</w:t>
                      </w:r>
                    </w:p>
                  </w:txbxContent>
                </v:textbox>
              </v:shape>
            </w:pict>
          </mc:Fallback>
        </mc:AlternateContent>
      </w:r>
      <w:r w:rsidRPr="007309F3">
        <w:rPr>
          <w:noProof/>
          <w:lang w:val="es-US"/>
        </w:rPr>
        <mc:AlternateContent>
          <mc:Choice Requires="wps">
            <w:drawing>
              <wp:anchor distT="0" distB="0" distL="114300" distR="114300" simplePos="0" relativeHeight="251665419" behindDoc="0" locked="0" layoutInCell="1" allowOverlap="1" wp14:anchorId="4DAE17A2" wp14:editId="708946CE">
                <wp:simplePos x="0" y="0"/>
                <wp:positionH relativeFrom="column">
                  <wp:posOffset>1190846</wp:posOffset>
                </wp:positionH>
                <wp:positionV relativeFrom="paragraph">
                  <wp:posOffset>1549134</wp:posOffset>
                </wp:positionV>
                <wp:extent cx="680483" cy="355600"/>
                <wp:effectExtent l="0" t="0" r="5715" b="6350"/>
                <wp:wrapNone/>
                <wp:docPr id="16" name="Text Box 16"/>
                <wp:cNvGraphicFramePr/>
                <a:graphic xmlns:a="http://schemas.openxmlformats.org/drawingml/2006/main">
                  <a:graphicData uri="http://schemas.microsoft.com/office/word/2010/wordprocessingShape">
                    <wps:wsp>
                      <wps:cNvSpPr txBox="1"/>
                      <wps:spPr>
                        <a:xfrm>
                          <a:off x="0" y="0"/>
                          <a:ext cx="680483"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7309F3" w:rsidRDefault="00386F5B" w:rsidP="00386F5B">
                            <w:pPr>
                              <w:ind w:left="0" w:firstLine="0"/>
                              <w:rPr>
                                <w:color w:val="FFFFFF" w:themeColor="background1"/>
                                <w:sz w:val="18"/>
                                <w:szCs w:val="20"/>
                              </w:rPr>
                            </w:pPr>
                            <w:r w:rsidRPr="007309F3">
                              <w:rPr>
                                <w:color w:val="FFFFFF" w:themeColor="background1"/>
                                <w:sz w:val="18"/>
                                <w:szCs w:val="20"/>
                                <w:lang w:val="es-US"/>
                              </w:rPr>
                              <w:t>24% Automóvil</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4" type="#_x0000_t202" style="position:absolute;margin-left:93.75pt;margin-top:122pt;width:53.6pt;height:28pt;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" filled="f" stroked="f" strokeweight=".5pt">
                <v:textbox inset="0,0,0">
                  <w:txbxContent>
                    <w:p w14:paraId="74343CCB" w14:textId="5A921BD6" w:rsidR="00386F5B" w:rsidRPr="007309F3" w:rsidRDefault="00386F5B" w:rsidP="00386F5B">
                      <w:pPr>
                        <w:ind w:left="0" w:firstLine="0"/>
                        <w:rPr>
                          <w:color w:val="FFFFFF" w:themeColor="background1"/>
                          <w:sz w:val="18"/>
                          <w:szCs w:val="20"/>
                        </w:rPr>
                      </w:pPr>
                      <w:r w:rsidRPr="007309F3">
                        <w:rPr>
                          <w:color w:val="FFFFFF" w:themeColor="background1"/>
                          <w:sz w:val="18"/>
                          <w:szCs w:val="20"/>
                          <w:lang w:val="es-US"/>
                        </w:rPr>
                        <w:t>24% Automóvil</w:t>
                      </w:r>
                    </w:p>
                  </w:txbxContent>
                </v:textbox>
              </v:shape>
            </w:pict>
          </mc:Fallback>
        </mc:AlternateContent>
      </w:r>
      <w:r w:rsidR="00386F5B" w:rsidRPr="007309F3">
        <w:rPr>
          <w:noProof/>
          <w:lang w:val="es-US"/>
        </w:rPr>
        <mc:AlternateContent>
          <mc:Choice Requires="wps">
            <w:drawing>
              <wp:anchor distT="0" distB="0" distL="114300" distR="114300" simplePos="0" relativeHeight="251667467" behindDoc="0" locked="0" layoutInCell="1" allowOverlap="1" wp14:anchorId="5954DDAF" wp14:editId="54A64C39">
                <wp:simplePos x="0" y="0"/>
                <wp:positionH relativeFrom="column">
                  <wp:posOffset>82550</wp:posOffset>
                </wp:positionH>
                <wp:positionV relativeFrom="paragraph">
                  <wp:posOffset>2300605</wp:posOffset>
                </wp:positionV>
                <wp:extent cx="2216150" cy="17145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2216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7309F3" w:rsidRDefault="00386F5B" w:rsidP="00386F5B">
                            <w:pPr>
                              <w:ind w:left="0" w:firstLine="0"/>
                              <w:rPr>
                                <w:sz w:val="13"/>
                                <w:szCs w:val="13"/>
                              </w:rPr>
                            </w:pPr>
                            <w:r w:rsidRPr="007309F3">
                              <w:rPr>
                                <w:sz w:val="13"/>
                                <w:szCs w:val="13"/>
                                <w:lang w:val="es-US"/>
                              </w:rPr>
                              <w:t xml:space="preserve">Fuente: NYMTC </w:t>
                            </w:r>
                            <w:proofErr w:type="gramStart"/>
                            <w:r w:rsidRPr="007309F3">
                              <w:rPr>
                                <w:sz w:val="13"/>
                                <w:szCs w:val="13"/>
                                <w:lang w:val="es-US"/>
                              </w:rPr>
                              <w:t>Hub</w:t>
                            </w:r>
                            <w:proofErr w:type="gramEnd"/>
                            <w:r w:rsidRPr="007309F3">
                              <w:rPr>
                                <w:sz w:val="13"/>
                                <w:szCs w:val="13"/>
                                <w:lang w:val="es-US"/>
                              </w:rPr>
                              <w:t xml:space="preserve"> Bound Travel Data Report, 2019</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5" type="#_x0000_t202" style="position:absolute;margin-left:6.5pt;margin-top:181.15pt;width:174.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" filled="f" stroked="f" strokeweight=".5pt">
                <v:textbox inset="0,0,0">
                  <w:txbxContent>
                    <w:p w14:paraId="2168B311" w14:textId="085240A0" w:rsidR="00386F5B" w:rsidRPr="007309F3" w:rsidRDefault="00386F5B" w:rsidP="00386F5B">
                      <w:pPr>
                        <w:ind w:left="0" w:firstLine="0"/>
                        <w:rPr>
                          <w:sz w:val="13"/>
                          <w:szCs w:val="13"/>
                        </w:rPr>
                      </w:pPr>
                      <w:r w:rsidRPr="007309F3">
                        <w:rPr>
                          <w:sz w:val="13"/>
                          <w:szCs w:val="13"/>
                          <w:lang w:val="es-US"/>
                        </w:rPr>
                        <w:t xml:space="preserve">Fuente: NYMTC </w:t>
                      </w:r>
                      <w:proofErr w:type="gramStart"/>
                      <w:r w:rsidRPr="007309F3">
                        <w:rPr>
                          <w:sz w:val="13"/>
                          <w:szCs w:val="13"/>
                          <w:lang w:val="es-US"/>
                        </w:rPr>
                        <w:t>Hub</w:t>
                      </w:r>
                      <w:proofErr w:type="gramEnd"/>
                      <w:r w:rsidRPr="007309F3">
                        <w:rPr>
                          <w:sz w:val="13"/>
                          <w:szCs w:val="13"/>
                          <w:lang w:val="es-US"/>
                        </w:rPr>
                        <w:t xml:space="preserve"> Bound Travel Data Report, 2019</w:t>
                      </w:r>
                    </w:p>
                  </w:txbxContent>
                </v:textbox>
              </v:shape>
            </w:pict>
          </mc:Fallback>
        </mc:AlternateContent>
      </w:r>
      <w:r w:rsidR="00386F5B" w:rsidRPr="007309F3">
        <w:rPr>
          <w:noProof/>
          <w:lang w:val="es-US"/>
        </w:rPr>
        <mc:AlternateContent>
          <mc:Choice Requires="wps">
            <w:drawing>
              <wp:anchor distT="0" distB="0" distL="114300" distR="114300" simplePos="0" relativeHeight="251661323" behindDoc="0" locked="0" layoutInCell="1" allowOverlap="1" wp14:anchorId="2EBA1459" wp14:editId="756B407B">
                <wp:simplePos x="0" y="0"/>
                <wp:positionH relativeFrom="column">
                  <wp:posOffset>323850</wp:posOffset>
                </wp:positionH>
                <wp:positionV relativeFrom="paragraph">
                  <wp:posOffset>1381125</wp:posOffset>
                </wp:positionV>
                <wp:extent cx="565150" cy="171450"/>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565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7309F3" w:rsidRDefault="00386F5B" w:rsidP="00386F5B">
                            <w:pPr>
                              <w:ind w:left="0" w:firstLine="0"/>
                              <w:rPr>
                                <w:sz w:val="18"/>
                                <w:szCs w:val="20"/>
                              </w:rPr>
                            </w:pPr>
                            <w:r w:rsidRPr="007309F3">
                              <w:rPr>
                                <w:sz w:val="18"/>
                                <w:szCs w:val="20"/>
                                <w:lang w:val="es-US"/>
                              </w:rPr>
                              <w:t>1% Otros</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6" type="#_x0000_t202" style="position:absolute;margin-left:25.5pt;margin-top:108.75pt;width:44.5pt;height:13.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" filled="f" stroked="f" strokeweight=".5pt">
                <v:textbox inset="0,0,0">
                  <w:txbxContent>
                    <w:p w14:paraId="697CF700" w14:textId="79EF8101" w:rsidR="00386F5B" w:rsidRPr="007309F3" w:rsidRDefault="00386F5B" w:rsidP="00386F5B">
                      <w:pPr>
                        <w:ind w:left="0" w:firstLine="0"/>
                        <w:rPr>
                          <w:sz w:val="18"/>
                          <w:szCs w:val="20"/>
                        </w:rPr>
                      </w:pPr>
                      <w:r w:rsidRPr="007309F3">
                        <w:rPr>
                          <w:sz w:val="18"/>
                          <w:szCs w:val="20"/>
                          <w:lang w:val="es-US"/>
                        </w:rPr>
                        <w:t>1% Otros</w:t>
                      </w:r>
                    </w:p>
                  </w:txbxContent>
                </v:textbox>
              </v:shape>
            </w:pict>
          </mc:Fallback>
        </mc:AlternateContent>
      </w:r>
      <w:r w:rsidR="00386F5B" w:rsidRPr="007309F3">
        <w:rPr>
          <w:noProof/>
          <w:lang w:val="es-US"/>
        </w:rPr>
        <mc:AlternateContent>
          <mc:Choice Requires="wps">
            <w:drawing>
              <wp:anchor distT="0" distB="0" distL="114300" distR="114300" simplePos="0" relativeHeight="251663371" behindDoc="0" locked="0" layoutInCell="1" allowOverlap="1" wp14:anchorId="5A07CDB3" wp14:editId="447FF1C0">
                <wp:simplePos x="0" y="0"/>
                <wp:positionH relativeFrom="column">
                  <wp:posOffset>1358900</wp:posOffset>
                </wp:positionH>
                <wp:positionV relativeFrom="paragraph">
                  <wp:posOffset>822325</wp:posOffset>
                </wp:positionV>
                <wp:extent cx="800100" cy="1714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0010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A404A3F" w:rsidR="00386F5B" w:rsidRPr="007309F3" w:rsidRDefault="00386F5B" w:rsidP="00386F5B">
                            <w:pPr>
                              <w:ind w:left="0" w:firstLine="0"/>
                              <w:rPr>
                                <w:color w:val="FFFFFF" w:themeColor="background1"/>
                                <w:sz w:val="18"/>
                                <w:szCs w:val="20"/>
                              </w:rPr>
                            </w:pPr>
                            <w:r w:rsidRPr="007309F3">
                              <w:rPr>
                                <w:color w:val="FFFFFF" w:themeColor="background1"/>
                                <w:sz w:val="18"/>
                                <w:szCs w:val="20"/>
                                <w:lang w:val="es-US"/>
                              </w:rPr>
                              <w:t>75% Transit</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37" type="#_x0000_t202" style="position:absolute;margin-left:107pt;margin-top:64.75pt;width:63pt;height:13.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" filled="f" stroked="f" strokeweight=".5pt">
                <v:textbox inset="0,0,0">
                  <w:txbxContent>
                    <w:p w14:paraId="7D270858" w14:textId="0A404A3F" w:rsidR="00386F5B" w:rsidRPr="007309F3" w:rsidRDefault="00386F5B" w:rsidP="00386F5B">
                      <w:pPr>
                        <w:ind w:left="0" w:firstLine="0"/>
                        <w:rPr>
                          <w:color w:val="FFFFFF" w:themeColor="background1"/>
                          <w:sz w:val="18"/>
                          <w:szCs w:val="20"/>
                        </w:rPr>
                      </w:pPr>
                      <w:r w:rsidRPr="007309F3">
                        <w:rPr>
                          <w:color w:val="FFFFFF" w:themeColor="background1"/>
                          <w:sz w:val="18"/>
                          <w:szCs w:val="20"/>
                          <w:lang w:val="es-US"/>
                        </w:rPr>
                        <w:t>75% Transit</w:t>
                      </w:r>
                    </w:p>
                  </w:txbxContent>
                </v:textbox>
              </v:shape>
            </w:pict>
          </mc:Fallback>
        </mc:AlternateContent>
      </w:r>
      <w:r w:rsidR="00386F5B" w:rsidRPr="007309F3">
        <w:rPr>
          <w:lang w:val="es-US"/>
        </w:rPr>
        <w:t xml:space="preserve">Las personas que viajan al CBD de Manhattan llegan en transporte público (tren, subterráneo, autobús, tranvía, ferry y paratránsito), caminan o andan en bicicleta, o viajan en automóvil de pasajeros, taxi, vehículo de alquiler (For-Hire Vehicle, FHV) o camión. La mayoría de las personas utilizan el transporte público para ingresar al CBD de Manhattan, tanto por trabajo como por placer. Según el </w:t>
      </w:r>
      <w:r w:rsidR="00386F5B" w:rsidRPr="007309F3">
        <w:rPr>
          <w:i/>
          <w:iCs/>
          <w:lang w:val="es-US"/>
        </w:rPr>
        <w:t xml:space="preserve">Informe de datos de viajes vinculados al </w:t>
      </w:r>
      <w:proofErr w:type="gramStart"/>
      <w:r w:rsidR="00386F5B" w:rsidRPr="007309F3">
        <w:rPr>
          <w:i/>
          <w:iCs/>
          <w:lang w:val="es-US"/>
        </w:rPr>
        <w:t>hub</w:t>
      </w:r>
      <w:proofErr w:type="gramEnd"/>
      <w:r w:rsidR="00386F5B" w:rsidRPr="007309F3">
        <w:rPr>
          <w:i/>
          <w:iCs/>
          <w:lang w:val="es-US"/>
        </w:rPr>
        <w:t xml:space="preserve"> de</w:t>
      </w:r>
      <w:r w:rsidR="00386F5B" w:rsidRPr="007309F3">
        <w:rPr>
          <w:lang w:val="es-US"/>
        </w:rPr>
        <w:t xml:space="preserve"> New York Metropolitan Transportation Council (NYMTC), aproximadamente 7,665,000 personas entraron y salieron del CBD de Manhattan en un día laborable promedio en 2019, casi el doble de la población de Los </w:t>
      </w:r>
      <w:proofErr w:type="spellStart"/>
      <w:r w:rsidR="00386F5B" w:rsidRPr="007309F3">
        <w:rPr>
          <w:lang w:val="es-US"/>
        </w:rPr>
        <w:t>Angeles</w:t>
      </w:r>
      <w:proofErr w:type="spellEnd"/>
      <w:r w:rsidR="00386F5B" w:rsidRPr="007309F3">
        <w:rPr>
          <w:lang w:val="es-US"/>
        </w:rPr>
        <w:t>, California</w:t>
      </w:r>
      <w:r w:rsidR="00386F5B" w:rsidRPr="007309F3">
        <w:rPr>
          <w:i/>
          <w:iCs/>
          <w:lang w:val="es-US"/>
        </w:rPr>
        <w:t xml:space="preserve"> </w:t>
      </w:r>
      <w:r w:rsidR="00386F5B" w:rsidRPr="007309F3">
        <w:rPr>
          <w:lang w:val="es-US"/>
        </w:rPr>
        <w:t>(</w:t>
      </w:r>
      <w:r w:rsidR="00386F5B" w:rsidRPr="007309F3">
        <w:rPr>
          <w:lang w:val="es-US"/>
        </w:rPr>
        <w:fldChar w:fldCharType="begin"/>
      </w:r>
      <w:r w:rsidR="00386F5B" w:rsidRPr="007309F3">
        <w:rPr>
          <w:lang w:val="es-US"/>
        </w:rPr>
        <w:instrText xml:space="preserve"> REF _Ref106363695 \h  \* MERGEFORMAT </w:instrText>
      </w:r>
      <w:r w:rsidR="00386F5B" w:rsidRPr="007309F3">
        <w:rPr>
          <w:lang w:val="es-US"/>
        </w:rPr>
      </w:r>
      <w:r w:rsidR="00386F5B" w:rsidRPr="007309F3">
        <w:rPr>
          <w:lang w:val="es-US"/>
        </w:rPr>
        <w:fldChar w:fldCharType="separate"/>
      </w:r>
      <w:r w:rsidR="0069117D">
        <w:rPr>
          <w:b/>
          <w:bCs/>
        </w:rPr>
        <w:t>Error! Reference source not found.</w:t>
      </w:r>
      <w:r w:rsidR="00386F5B" w:rsidRPr="007309F3">
        <w:rPr>
          <w:b/>
          <w:bCs/>
          <w:lang w:val="es-US"/>
        </w:rPr>
        <w:fldChar w:fldCharType="end"/>
      </w:r>
      <w:r w:rsidR="00386F5B" w:rsidRPr="007309F3">
        <w:rPr>
          <w:b/>
          <w:bCs/>
          <w:lang w:val="es-US"/>
        </w:rPr>
        <w:t>ES-2</w:t>
      </w:r>
      <w:r w:rsidR="00386F5B" w:rsidRPr="007309F3">
        <w:rPr>
          <w:lang w:val="es-US"/>
        </w:rPr>
        <w:t>)</w:t>
      </w:r>
      <w:r w:rsidR="00386F5B" w:rsidRPr="007309F3">
        <w:rPr>
          <w:i/>
          <w:iCs/>
          <w:lang w:val="es-US"/>
        </w:rPr>
        <w:t>.</w:t>
      </w:r>
      <w:r w:rsidR="00386F5B" w:rsidRPr="007309F3">
        <w:rPr>
          <w:rStyle w:val="EndnoteReference"/>
          <w:lang w:val="es-US"/>
        </w:rPr>
        <w:endnoteReference w:id="5"/>
      </w:r>
      <w:r w:rsidR="00386F5B" w:rsidRPr="007309F3">
        <w:rPr>
          <w:lang w:val="es-US"/>
        </w:rPr>
        <w:t xml:space="preserve"> El 75% de estos viajes se realizaron en transporte público, pero se estima que 1,856,000 (24%) se realizaron en automóvil, taxi, furgoneta o camión.</w:t>
      </w:r>
      <w:r w:rsidR="00386F5B" w:rsidRPr="007309F3">
        <w:rPr>
          <w:rStyle w:val="EndnoteReference"/>
          <w:rFonts w:ascii="Calibri Light" w:hAnsi="Calibri Light"/>
          <w:lang w:val="es-US"/>
        </w:rPr>
        <w:endnoteReference w:id="6"/>
      </w:r>
      <w:r w:rsidR="00386F5B" w:rsidRPr="007309F3">
        <w:rPr>
          <w:lang w:val="es-US"/>
        </w:rPr>
        <w:t xml:space="preserve"> </w:t>
      </w:r>
    </w:p>
    <w:p w14:paraId="75925C13" w14:textId="77777777" w:rsidR="00C62DDC" w:rsidRPr="007309F3" w:rsidRDefault="00C62DDC" w:rsidP="0001181A">
      <w:pPr>
        <w:ind w:left="0" w:firstLine="0"/>
      </w:pPr>
    </w:p>
    <w:p w14:paraId="18442B77" w14:textId="3801DCFF" w:rsidR="001666F7" w:rsidRPr="007309F3" w:rsidRDefault="001666F7" w:rsidP="00D4250D">
      <w:pPr>
        <w:pStyle w:val="Heading2"/>
      </w:pPr>
      <w:bookmarkStart w:id="21" w:name="_Toc110243160"/>
      <w:bookmarkStart w:id="22" w:name="_Toc110243104"/>
      <w:bookmarkStart w:id="23" w:name="_Toc110242488"/>
      <w:r w:rsidRPr="007309F3">
        <w:rPr>
          <w:lang w:val="es-US"/>
        </w:rPr>
        <w:t>¿Dónde se producirán los beneficios y efectos del Proyecto?</w:t>
      </w:r>
      <w:bookmarkEnd w:id="21"/>
      <w:bookmarkEnd w:id="22"/>
      <w:bookmarkEnd w:id="23"/>
    </w:p>
    <w:p w14:paraId="4A825FB7" w14:textId="39ABD9ED" w:rsidR="005F694D" w:rsidRPr="007309F3" w:rsidRDefault="59187144" w:rsidP="007309F3">
      <w:pPr>
        <w:ind w:left="0" w:firstLine="0"/>
        <w:jc w:val="both"/>
        <w:rPr>
          <w:b/>
          <w:bCs/>
          <w:color w:val="003AA6"/>
          <w:sz w:val="24"/>
        </w:rPr>
      </w:pPr>
      <w:r w:rsidRPr="007309F3">
        <w:rPr>
          <w:lang w:val="es-US"/>
        </w:rPr>
        <w:t xml:space="preserve">La región metropolitana de 28 condados es la principal área de captación de viajes hacia y desde el CBD de Manhattan. El Proyecto afectaría los patrones de viaje dentro del CBD de Manhattan y en otras partes de la región. Los patrones de viaje cambian más intensamente al acercarse y dentro del CBD de Manhattan. Para evaluar los efectos beneficiosos y adversos del Proyecto, la EA utiliza una combinación del área de estudio regional de 28 condados y varias áreas de estudio locales. Las áreas de estudio locales cambian de acuerdo con el problema que se está </w:t>
      </w:r>
      <w:r w:rsidRPr="007309F3">
        <w:rPr>
          <w:lang w:val="es-US"/>
        </w:rPr>
        <w:lastRenderedPageBreak/>
        <w:t xml:space="preserve">explorando en busca de efectos. Por ejemplo, el área de estudio local utilizada para evaluar los efectos visuales asociados con la instalación de la infraestructura de peaje y el equipo del sistema de peaje es mucho más pequeña que el área de estudio local para evaluar los cambios en la calidad del aire. Se proporciona una discusión adicional de estas áreas de estudio en el </w:t>
      </w:r>
      <w:r w:rsidRPr="007309F3">
        <w:rPr>
          <w:b/>
          <w:bCs/>
          <w:lang w:val="es-US"/>
        </w:rPr>
        <w:t>Capítulo 3, "Marco de análisis ambiental"</w:t>
      </w:r>
      <w:r w:rsidRPr="007309F3">
        <w:rPr>
          <w:lang w:val="es-US"/>
        </w:rPr>
        <w:t xml:space="preserve">, y en cada capítulo a lo largo de la EA. </w:t>
      </w:r>
    </w:p>
    <w:p w14:paraId="12EEF3DD" w14:textId="77777777" w:rsidR="005F694D" w:rsidRPr="007309F3" w:rsidRDefault="005F694D" w:rsidP="00404598">
      <w:pPr>
        <w:spacing w:after="60"/>
        <w:rPr>
          <w:b/>
          <w:bCs/>
          <w:color w:val="003AA6"/>
          <w:sz w:val="24"/>
        </w:rPr>
      </w:pPr>
    </w:p>
    <w:p w14:paraId="4CB4EE45" w14:textId="069EBE16" w:rsidR="001666F7" w:rsidRPr="007309F3" w:rsidRDefault="001666F7" w:rsidP="00D4250D">
      <w:pPr>
        <w:pStyle w:val="Heading2"/>
      </w:pPr>
      <w:bookmarkStart w:id="24" w:name="_Toc110243161"/>
      <w:bookmarkStart w:id="25" w:name="_Toc110243105"/>
      <w:bookmarkStart w:id="26" w:name="_Toc110242489"/>
      <w:r w:rsidRPr="007309F3">
        <w:rPr>
          <w:lang w:val="es-US"/>
        </w:rPr>
        <w:t>¿Qué es una Evaluación Ambiental (EA) y por qué es necesaria para este Proyecto?</w:t>
      </w:r>
      <w:bookmarkEnd w:id="24"/>
      <w:bookmarkEnd w:id="25"/>
      <w:bookmarkEnd w:id="26"/>
    </w:p>
    <w:p w14:paraId="4D9A735B" w14:textId="20F0AA3B" w:rsidR="00415899" w:rsidRPr="007309F3" w:rsidRDefault="7FAFB099" w:rsidP="00404598">
      <w:pPr>
        <w:pStyle w:val="BodyText"/>
        <w:spacing w:after="0" w:line="240" w:lineRule="auto"/>
      </w:pPr>
      <w:r w:rsidRPr="007309F3">
        <w:rPr>
          <w:lang w:val="es-US"/>
        </w:rPr>
        <w:t xml:space="preserve">Antes de que una agencia federal tome una decisión, la National Environmental Policy Act, (NEPA) requiere que la agencia federal comprenda y divulgue los efectos ambientales de la acción. Se realiza una EA (40 CFR §1506.1(h)) para garantizar que las agencias federales consideren los impactos ambientales de sus acciones en el proceso de toma de decisiones (40 CFR §1500.1(a)). Para una acción propuesta que probablemente no tenga efectos significativos, o cuando se desconoce la importancia del efecto (23 CFR §1501.5), la EA ayuda a determinar la importancia de los efectos adversos. Si los efectos adversos no son significativos o pueden mitigarse por debajo de niveles significativos, la agencia federal puede emitir un Hallazgo de Impacto No Significativo (Finding of No Significant Impact, FONSI) (40 CFR §1501.6). Si hay efectos significativos que no se pueden mitigar, la agencia federal debe desarrollar una Declaración de Impacto Ambiental (Environmental Impact Statement, EIS) que conduzca a un Registro de Decisión (Record of Decision, ROD). </w:t>
      </w:r>
    </w:p>
    <w:p w14:paraId="0643C952" w14:textId="77777777" w:rsidR="001B6BCC" w:rsidRPr="007309F3" w:rsidRDefault="001B6BCC" w:rsidP="0064122F">
      <w:pPr>
        <w:pStyle w:val="BodyText"/>
        <w:spacing w:after="0" w:line="240" w:lineRule="auto"/>
      </w:pPr>
    </w:p>
    <w:p w14:paraId="255BB4FA" w14:textId="2B4A7A3E" w:rsidR="00415899" w:rsidRPr="007309F3" w:rsidRDefault="004F7534" w:rsidP="0064122F">
      <w:pPr>
        <w:pStyle w:val="BodyText"/>
        <w:spacing w:after="0" w:line="240" w:lineRule="auto"/>
      </w:pPr>
      <w:r w:rsidRPr="007309F3">
        <w:rPr>
          <w:noProof/>
          <w:szCs w:val="24"/>
          <w:lang w:val="es-US"/>
        </w:rPr>
        <mc:AlternateContent>
          <mc:Choice Requires="wps">
            <w:drawing>
              <wp:anchor distT="45720" distB="45720" distL="114300" distR="114300" simplePos="0" relativeHeight="251658242" behindDoc="0" locked="0" layoutInCell="1" allowOverlap="1" wp14:anchorId="0916FBB9" wp14:editId="18A7D918">
                <wp:simplePos x="0" y="0"/>
                <wp:positionH relativeFrom="column">
                  <wp:posOffset>19050</wp:posOffset>
                </wp:positionH>
                <wp:positionV relativeFrom="paragraph">
                  <wp:posOffset>19050</wp:posOffset>
                </wp:positionV>
                <wp:extent cx="3286125" cy="3828415"/>
                <wp:effectExtent l="19050" t="19050" r="47625" b="3873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382841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Pr="007309F3" w:rsidRDefault="00386F5B" w:rsidP="001F293C">
                            <w:pPr>
                              <w:ind w:left="0" w:firstLine="0"/>
                              <w:jc w:val="center"/>
                              <w:rPr>
                                <w:b/>
                                <w:bCs/>
                                <w:color w:val="003AA6"/>
                                <w:sz w:val="20"/>
                                <w:szCs w:val="20"/>
                              </w:rPr>
                            </w:pPr>
                            <w:r w:rsidRPr="007309F3">
                              <w:rPr>
                                <w:b/>
                                <w:bCs/>
                                <w:color w:val="003AA6"/>
                                <w:sz w:val="20"/>
                                <w:szCs w:val="20"/>
                                <w:lang w:val="es-US"/>
                              </w:rPr>
                              <w:t>El Value Pricing Pilot Program (VPPP) y la National Environmental Policy Act (NEPA)</w:t>
                            </w:r>
                          </w:p>
                          <w:p w14:paraId="6CFE63B7" w14:textId="77777777" w:rsidR="00386F5B" w:rsidRPr="007309F3" w:rsidRDefault="00386F5B" w:rsidP="001F293C">
                            <w:pPr>
                              <w:ind w:left="0" w:firstLine="0"/>
                              <w:jc w:val="center"/>
                              <w:rPr>
                                <w:b/>
                                <w:bCs/>
                                <w:color w:val="003AA6"/>
                                <w:sz w:val="20"/>
                                <w:szCs w:val="20"/>
                              </w:rPr>
                            </w:pPr>
                          </w:p>
                          <w:p w14:paraId="16F79B19" w14:textId="77777777" w:rsidR="00386F5B" w:rsidRPr="007309F3" w:rsidRDefault="00386F5B" w:rsidP="00A03F03">
                            <w:pPr>
                              <w:ind w:left="0" w:firstLine="0"/>
                              <w:jc w:val="both"/>
                              <w:rPr>
                                <w:color w:val="003AA6"/>
                                <w:sz w:val="18"/>
                                <w:szCs w:val="18"/>
                              </w:rPr>
                            </w:pPr>
                            <w:r w:rsidRPr="007309F3">
                              <w:rPr>
                                <w:color w:val="003AA6"/>
                                <w:sz w:val="18"/>
                                <w:szCs w:val="18"/>
                                <w:lang w:val="es-US"/>
                              </w:rPr>
                              <w:t>Establecido por el Congreso de los EE. UU. como el Programa Piloto de Tarificación por Congestión en 1991, y rebautizado en 1998, el VPPP tiene como objetivo demostrar si las estrategias de tarificación por congestión pueden reducir la congestión y en qué medida, al mismo tiempo que explora los efectos de estas estrategias en el “comportamiento del conductor, el volumen de tráfico, los pasajeros del transporte público, la calidad del aire y la disponibilidad de fondos para programas de transporte”.</w:t>
                            </w:r>
                          </w:p>
                          <w:p w14:paraId="5C6E3BC9" w14:textId="77777777" w:rsidR="00386F5B" w:rsidRPr="007309F3" w:rsidRDefault="00386F5B" w:rsidP="00A03F03">
                            <w:pPr>
                              <w:ind w:left="0" w:firstLine="0"/>
                              <w:jc w:val="both"/>
                              <w:rPr>
                                <w:color w:val="003AA6"/>
                                <w:sz w:val="18"/>
                                <w:szCs w:val="18"/>
                              </w:rPr>
                            </w:pPr>
                          </w:p>
                          <w:p w14:paraId="5D328D5C" w14:textId="0363CC07" w:rsidR="00386F5B" w:rsidRPr="007309F3" w:rsidRDefault="00386F5B" w:rsidP="00CC09CA">
                            <w:pPr>
                              <w:ind w:left="0" w:firstLine="0"/>
                              <w:jc w:val="both"/>
                              <w:rPr>
                                <w:color w:val="003AA6"/>
                                <w:sz w:val="18"/>
                                <w:szCs w:val="18"/>
                              </w:rPr>
                            </w:pPr>
                            <w:r w:rsidRPr="007309F3">
                              <w:rPr>
                                <w:color w:val="003AA6"/>
                                <w:sz w:val="18"/>
                                <w:szCs w:val="18"/>
                                <w:lang w:val="es-US"/>
                              </w:rPr>
                              <w:t>Promulgada en 1970, la NEPA requiere que las agencias federales evalúen los efectos ambientales de las acciones propuestas antes de tomar decisiones. La aprobación del Proyecto bajo el VPPP sería una acción de FHWA y, por lo tanto, está sujeta a la NEPA.</w:t>
                            </w:r>
                          </w:p>
                          <w:p w14:paraId="05BFAF44" w14:textId="77777777" w:rsidR="00386F5B" w:rsidRPr="007309F3" w:rsidRDefault="00386F5B" w:rsidP="00A03F03">
                            <w:pPr>
                              <w:ind w:left="0" w:firstLine="0"/>
                              <w:rPr>
                                <w:b/>
                                <w:bCs/>
                                <w:color w:val="003AA6"/>
                                <w:sz w:val="18"/>
                                <w:szCs w:val="18"/>
                              </w:rPr>
                            </w:pPr>
                          </w:p>
                          <w:p w14:paraId="7B0B8BC4" w14:textId="2696E443" w:rsidR="00386F5B" w:rsidRPr="007309F3" w:rsidRDefault="00386F5B" w:rsidP="00A03F03">
                            <w:pPr>
                              <w:ind w:left="0" w:firstLine="0"/>
                              <w:rPr>
                                <w:b/>
                                <w:bCs/>
                                <w:color w:val="003AA6"/>
                                <w:sz w:val="18"/>
                                <w:szCs w:val="18"/>
                              </w:rPr>
                            </w:pPr>
                            <w:r w:rsidRPr="007309F3">
                              <w:rPr>
                                <w:b/>
                                <w:bCs/>
                                <w:color w:val="003AA6"/>
                                <w:sz w:val="18"/>
                                <w:szCs w:val="18"/>
                                <w:lang w:val="es-US"/>
                              </w:rPr>
                              <w:t xml:space="preserve">Fuentes: </w:t>
                            </w:r>
                          </w:p>
                          <w:p w14:paraId="4E598195" w14:textId="39F738AE" w:rsidR="00386F5B" w:rsidRPr="007309F3" w:rsidRDefault="00386F5B" w:rsidP="00A03F03">
                            <w:pPr>
                              <w:ind w:left="0" w:firstLine="0"/>
                              <w:rPr>
                                <w:sz w:val="18"/>
                                <w:szCs w:val="18"/>
                              </w:rPr>
                            </w:pPr>
                            <w:r w:rsidRPr="007309F3">
                              <w:rPr>
                                <w:color w:val="003AA6"/>
                                <w:sz w:val="18"/>
                                <w:szCs w:val="18"/>
                                <w:lang w:val="es-US"/>
                              </w:rPr>
                              <w:t>FHWA. “Value Pricing Pilot Program”.</w:t>
                            </w:r>
                            <w:r w:rsidRPr="007309F3">
                              <w:rPr>
                                <w:color w:val="003AA6"/>
                                <w:lang w:val="es-US"/>
                              </w:rPr>
                              <w:t xml:space="preserve"> </w:t>
                            </w:r>
                            <w:hyperlink r:id="rId37" w:history="1">
                              <w:r w:rsidRPr="007309F3">
                                <w:rPr>
                                  <w:rStyle w:val="Hyperlink"/>
                                  <w:sz w:val="18"/>
                                  <w:szCs w:val="18"/>
                                  <w:lang w:val="es-US"/>
                                </w:rPr>
                                <w:t>https://ops.fhwa.dot.gov/congestionpricing/‌value_pricing/index.htm</w:t>
                              </w:r>
                            </w:hyperlink>
                          </w:p>
                          <w:p w14:paraId="09F75BF0" w14:textId="7FCA823F" w:rsidR="00386F5B" w:rsidRPr="007309F3" w:rsidRDefault="00386F5B" w:rsidP="00C60AA5">
                            <w:pPr>
                              <w:ind w:left="0" w:firstLine="0"/>
                              <w:rPr>
                                <w:color w:val="1B587C" w:themeColor="accent3"/>
                                <w:sz w:val="18"/>
                                <w:szCs w:val="18"/>
                              </w:rPr>
                            </w:pPr>
                            <w:r w:rsidRPr="007309F3">
                              <w:rPr>
                                <w:color w:val="003AA6"/>
                                <w:sz w:val="18"/>
                                <w:szCs w:val="18"/>
                                <w:lang w:val="es-US"/>
                              </w:rPr>
                              <w:t>United States Environmental Protection Agency. “What is the National Environmental Policy Act.”</w:t>
                            </w:r>
                            <w:r w:rsidRPr="007309F3">
                              <w:rPr>
                                <w:color w:val="003AA6"/>
                                <w:lang w:val="es-US"/>
                              </w:rPr>
                              <w:t xml:space="preserve"> </w:t>
                            </w:r>
                            <w:hyperlink r:id="rId38" w:history="1">
                              <w:r w:rsidRPr="007309F3">
                                <w:rPr>
                                  <w:rStyle w:val="Hyperlink"/>
                                  <w:sz w:val="18"/>
                                  <w:szCs w:val="18"/>
                                  <w:lang w:val="es-US"/>
                                </w:rPr>
                                <w:t>https://www.epa.gov/nepa/what-national-environmental-policy-act</w:t>
                              </w:r>
                            </w:hyperlink>
                            <w:r w:rsidRPr="007309F3">
                              <w:rPr>
                                <w:color w:val="1F638D"/>
                                <w:sz w:val="18"/>
                                <w:szCs w:val="18"/>
                                <w:lang w:val="es-US"/>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8" type="#_x0000_t202" style="position:absolute;left:0;text-align:left;margin-left:1.5pt;margin-top:1.5pt;width:258.75pt;height:301.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" filled="f" strokecolor="#003aa6" strokeweight="5pt">
                <v:stroke linestyle="thickBetweenThin" endcap="square"/>
                <v:textbox inset=",7.2pt">
                  <w:txbxContent>
                    <w:p w14:paraId="1687338F" w14:textId="77777777" w:rsidR="00386F5B" w:rsidRPr="007309F3" w:rsidRDefault="00386F5B" w:rsidP="001F293C">
                      <w:pPr>
                        <w:ind w:left="0" w:firstLine="0"/>
                        <w:jc w:val="center"/>
                        <w:rPr>
                          <w:b/>
                          <w:bCs/>
                          <w:color w:val="003AA6"/>
                          <w:sz w:val="20"/>
                          <w:szCs w:val="20"/>
                        </w:rPr>
                      </w:pPr>
                      <w:r w:rsidRPr="007309F3">
                        <w:rPr>
                          <w:b/>
                          <w:bCs/>
                          <w:color w:val="003AA6"/>
                          <w:sz w:val="20"/>
                          <w:szCs w:val="20"/>
                          <w:lang w:val="es-US"/>
                        </w:rPr>
                        <w:t>El Value Pricing Pilot Program (VPPP) y la National Environmental Policy Act (NEPA)</w:t>
                      </w:r>
                    </w:p>
                    <w:p w14:paraId="6CFE63B7" w14:textId="77777777" w:rsidR="00386F5B" w:rsidRPr="007309F3" w:rsidRDefault="00386F5B" w:rsidP="001F293C">
                      <w:pPr>
                        <w:ind w:left="0" w:firstLine="0"/>
                        <w:jc w:val="center"/>
                        <w:rPr>
                          <w:b/>
                          <w:bCs/>
                          <w:color w:val="003AA6"/>
                          <w:sz w:val="20"/>
                          <w:szCs w:val="20"/>
                        </w:rPr>
                      </w:pPr>
                    </w:p>
                    <w:p w14:paraId="16F79B19" w14:textId="77777777" w:rsidR="00386F5B" w:rsidRPr="007309F3" w:rsidRDefault="00386F5B" w:rsidP="00A03F03">
                      <w:pPr>
                        <w:ind w:left="0" w:firstLine="0"/>
                        <w:jc w:val="both"/>
                        <w:rPr>
                          <w:color w:val="003AA6"/>
                          <w:sz w:val="18"/>
                          <w:szCs w:val="18"/>
                        </w:rPr>
                      </w:pPr>
                      <w:r w:rsidRPr="007309F3">
                        <w:rPr>
                          <w:color w:val="003AA6"/>
                          <w:sz w:val="18"/>
                          <w:szCs w:val="18"/>
                          <w:lang w:val="es-US"/>
                        </w:rPr>
                        <w:t>Establecido por el Congreso de los EE. UU. como el Programa Piloto de Tarificación por Congestión en 1991, y rebautizado en 1998, el VPPP tiene como objetivo demostrar si las estrategias de tarificación por congestión pueden reducir la congestión y en qué medida, al mismo tiempo que explora los efectos de estas estrategias en el “comportamiento del conductor, el volumen de tráfico, los pasajeros del transporte público, la calidad del aire y la disponibilidad de fondos para programas de transporte”.</w:t>
                      </w:r>
                    </w:p>
                    <w:p w14:paraId="5C6E3BC9" w14:textId="77777777" w:rsidR="00386F5B" w:rsidRPr="007309F3" w:rsidRDefault="00386F5B" w:rsidP="00A03F03">
                      <w:pPr>
                        <w:ind w:left="0" w:firstLine="0"/>
                        <w:jc w:val="both"/>
                        <w:rPr>
                          <w:color w:val="003AA6"/>
                          <w:sz w:val="18"/>
                          <w:szCs w:val="18"/>
                        </w:rPr>
                      </w:pPr>
                    </w:p>
                    <w:p w14:paraId="5D328D5C" w14:textId="0363CC07" w:rsidR="00386F5B" w:rsidRPr="007309F3" w:rsidRDefault="00386F5B" w:rsidP="00CC09CA">
                      <w:pPr>
                        <w:ind w:left="0" w:firstLine="0"/>
                        <w:jc w:val="both"/>
                        <w:rPr>
                          <w:color w:val="003AA6"/>
                          <w:sz w:val="18"/>
                          <w:szCs w:val="18"/>
                        </w:rPr>
                      </w:pPr>
                      <w:r w:rsidRPr="007309F3">
                        <w:rPr>
                          <w:color w:val="003AA6"/>
                          <w:sz w:val="18"/>
                          <w:szCs w:val="18"/>
                          <w:lang w:val="es-US"/>
                        </w:rPr>
                        <w:t>Promulgada en 1970, la NEPA requiere que las agencias federales evalúen los efectos ambientales de las acciones propuestas antes de tomar decisiones. La aprobación del Proyecto bajo el VPPP sería una acción de FHWA y, por lo tanto, está sujeta a la NEPA.</w:t>
                      </w:r>
                    </w:p>
                    <w:p w14:paraId="05BFAF44" w14:textId="77777777" w:rsidR="00386F5B" w:rsidRPr="007309F3" w:rsidRDefault="00386F5B" w:rsidP="00A03F03">
                      <w:pPr>
                        <w:ind w:left="0" w:firstLine="0"/>
                        <w:rPr>
                          <w:b/>
                          <w:bCs/>
                          <w:color w:val="003AA6"/>
                          <w:sz w:val="18"/>
                          <w:szCs w:val="18"/>
                        </w:rPr>
                      </w:pPr>
                    </w:p>
                    <w:p w14:paraId="7B0B8BC4" w14:textId="2696E443" w:rsidR="00386F5B" w:rsidRPr="007309F3" w:rsidRDefault="00386F5B" w:rsidP="00A03F03">
                      <w:pPr>
                        <w:ind w:left="0" w:firstLine="0"/>
                        <w:rPr>
                          <w:b/>
                          <w:bCs/>
                          <w:color w:val="003AA6"/>
                          <w:sz w:val="18"/>
                          <w:szCs w:val="18"/>
                        </w:rPr>
                      </w:pPr>
                      <w:r w:rsidRPr="007309F3">
                        <w:rPr>
                          <w:b/>
                          <w:bCs/>
                          <w:color w:val="003AA6"/>
                          <w:sz w:val="18"/>
                          <w:szCs w:val="18"/>
                          <w:lang w:val="es-US"/>
                        </w:rPr>
                        <w:t xml:space="preserve">Fuentes: </w:t>
                      </w:r>
                    </w:p>
                    <w:p w14:paraId="4E598195" w14:textId="39F738AE" w:rsidR="00386F5B" w:rsidRPr="007309F3" w:rsidRDefault="00386F5B" w:rsidP="00A03F03">
                      <w:pPr>
                        <w:ind w:left="0" w:firstLine="0"/>
                        <w:rPr>
                          <w:sz w:val="18"/>
                          <w:szCs w:val="18"/>
                        </w:rPr>
                      </w:pPr>
                      <w:r w:rsidRPr="007309F3">
                        <w:rPr>
                          <w:color w:val="003AA6"/>
                          <w:sz w:val="18"/>
                          <w:szCs w:val="18"/>
                          <w:lang w:val="es-US"/>
                        </w:rPr>
                        <w:t>FHWA. “Value Pricing Pilot Program”.</w:t>
                      </w:r>
                      <w:r w:rsidRPr="007309F3">
                        <w:rPr>
                          <w:color w:val="003AA6"/>
                          <w:lang w:val="es-US"/>
                        </w:rPr>
                        <w:t xml:space="preserve"> </w:t>
                      </w:r>
                      <w:hyperlink r:id="rId39" w:history="1">
                        <w:r w:rsidRPr="007309F3">
                          <w:rPr>
                            <w:rStyle w:val="Hyperlink"/>
                            <w:sz w:val="18"/>
                            <w:szCs w:val="18"/>
                            <w:lang w:val="es-US"/>
                          </w:rPr>
                          <w:t>https://ops.fhwa.dot.gov/congestionpricing/‌value_pricing/index.htm</w:t>
                        </w:r>
                      </w:hyperlink>
                    </w:p>
                    <w:p w14:paraId="09F75BF0" w14:textId="7FCA823F" w:rsidR="00386F5B" w:rsidRPr="007309F3" w:rsidRDefault="00386F5B" w:rsidP="00C60AA5">
                      <w:pPr>
                        <w:ind w:left="0" w:firstLine="0"/>
                        <w:rPr>
                          <w:color w:val="1B587C" w:themeColor="accent3"/>
                          <w:sz w:val="18"/>
                          <w:szCs w:val="18"/>
                        </w:rPr>
                      </w:pPr>
                      <w:r w:rsidRPr="007309F3">
                        <w:rPr>
                          <w:color w:val="003AA6"/>
                          <w:sz w:val="18"/>
                          <w:szCs w:val="18"/>
                          <w:lang w:val="es-US"/>
                        </w:rPr>
                        <w:t>United States Environmental Protection Agency. “What is the National Environmental Policy Act.”</w:t>
                      </w:r>
                      <w:r w:rsidRPr="007309F3">
                        <w:rPr>
                          <w:color w:val="003AA6"/>
                          <w:lang w:val="es-US"/>
                        </w:rPr>
                        <w:t xml:space="preserve"> </w:t>
                      </w:r>
                      <w:hyperlink r:id="rId40" w:history="1">
                        <w:r w:rsidRPr="007309F3">
                          <w:rPr>
                            <w:rStyle w:val="Hyperlink"/>
                            <w:sz w:val="18"/>
                            <w:szCs w:val="18"/>
                            <w:lang w:val="es-US"/>
                          </w:rPr>
                          <w:t>https://www.epa.gov/nepa/what-national-environmental-policy-act</w:t>
                        </w:r>
                      </w:hyperlink>
                      <w:r w:rsidRPr="007309F3">
                        <w:rPr>
                          <w:color w:val="1F638D"/>
                          <w:sz w:val="18"/>
                          <w:szCs w:val="18"/>
                          <w:lang w:val="es-US"/>
                        </w:rPr>
                        <w:t xml:space="preserve"> </w:t>
                      </w:r>
                    </w:p>
                  </w:txbxContent>
                </v:textbox>
                <w10:wrap type="square"/>
              </v:shape>
            </w:pict>
          </mc:Fallback>
        </mc:AlternateContent>
      </w:r>
      <w:r w:rsidRPr="007309F3">
        <w:rPr>
          <w:lang w:val="es-US"/>
        </w:rPr>
        <w:t>Algunas carreteras dentro del CBD de Manhattan son parte del Sistema Nacional de Carreteras y algunas han sido mejoradas con fondos del gobierno federal. Para el peaje de estas carreteras, los Patrocinadores del Proyecto necesitan la aprobación de la Transportation’s Federal Highway Administration (FHWA) del Departamento de Transporte de EE. UU., en este caso a través de su Value Pricing Pilot Program (VPPP). Cuando FHWA revisa la solicitud del patrocinador de un proyecto al VPPP con la intención de tomar una acción, debe cumplir con la NEPA.</w:t>
      </w:r>
    </w:p>
    <w:p w14:paraId="3A8B2526" w14:textId="77777777" w:rsidR="00EE3556" w:rsidRPr="007309F3" w:rsidRDefault="00EE3556" w:rsidP="0064122F">
      <w:pPr>
        <w:pStyle w:val="BodyText"/>
        <w:spacing w:after="0" w:line="240" w:lineRule="auto"/>
      </w:pPr>
    </w:p>
    <w:p w14:paraId="472380BC" w14:textId="115BD6E8" w:rsidR="00415899" w:rsidRPr="007309F3" w:rsidRDefault="59187144" w:rsidP="0064122F">
      <w:pPr>
        <w:pStyle w:val="BodyText"/>
        <w:spacing w:after="0" w:line="240" w:lineRule="auto"/>
      </w:pPr>
      <w:r w:rsidRPr="007309F3">
        <w:rPr>
          <w:lang w:val="es-US"/>
        </w:rPr>
        <w:t xml:space="preserve">FHWA, como agencia federal principal para el proceso de la NEPA, determinó que una EA es la clase de acción apropiada para este Proyecto, ya que sus objetivos resultan principalmente en cambios operativos, con muy pocos impactos físicos en el medioambiente existente. El enfoque para reducir la congestión en el CBD de Manhattan se presta a efectos beneficiosos sobre la calidad del aire y la calidad de vida. </w:t>
      </w:r>
    </w:p>
    <w:p w14:paraId="7C716A7E" w14:textId="77777777" w:rsidR="00EE3556" w:rsidRPr="007309F3" w:rsidRDefault="00EE3556" w:rsidP="0064122F">
      <w:pPr>
        <w:pStyle w:val="BodyText"/>
        <w:spacing w:after="0" w:line="240" w:lineRule="auto"/>
      </w:pPr>
    </w:p>
    <w:p w14:paraId="7DD5474E" w14:textId="08F2F097" w:rsidR="00EE3556" w:rsidRPr="007309F3" w:rsidRDefault="00CD2ED2" w:rsidP="007309F3">
      <w:pPr>
        <w:pStyle w:val="BodyText"/>
        <w:spacing w:after="0" w:line="240" w:lineRule="auto"/>
        <w:rPr>
          <w:b/>
          <w:bCs/>
          <w:caps/>
          <w:color w:val="003AA6"/>
          <w:sz w:val="28"/>
          <w:szCs w:val="28"/>
        </w:rPr>
      </w:pPr>
      <w:r w:rsidRPr="007309F3">
        <w:rPr>
          <w:lang w:val="es-US"/>
        </w:rPr>
        <w:lastRenderedPageBreak/>
        <w:t xml:space="preserve">FHWA reconoce que el Proyecto podría tener efectos en las poblaciones de justicia ambiental. Como resultado, FHWA solicitó que el proceso de la NEPA incluyera una mayor participación pública y coordinación con las agencias de recursos federales y estatales. </w:t>
      </w:r>
      <w:r w:rsidR="00EE3556" w:rsidRPr="007309F3">
        <w:rPr>
          <w:lang w:val="es-US"/>
        </w:rPr>
        <w:br w:type="page"/>
      </w:r>
    </w:p>
    <w:p w14:paraId="25257D96" w14:textId="275675C3" w:rsidR="00415899" w:rsidRPr="007309F3" w:rsidRDefault="001666F7" w:rsidP="00D4250D">
      <w:pPr>
        <w:pStyle w:val="Heading1"/>
      </w:pPr>
      <w:bookmarkStart w:id="27" w:name="_Toc110243162"/>
      <w:bookmarkStart w:id="28" w:name="_Toc110243106"/>
      <w:bookmarkStart w:id="29" w:name="_Toc110242490"/>
      <w:r w:rsidRPr="007309F3">
        <w:rPr>
          <w:lang w:val="es-US"/>
        </w:rPr>
        <w:lastRenderedPageBreak/>
        <w:t>¿POR QUÉ SE CONSIDERA EL PROGRAMA DE PEAJE DEL CBD?</w:t>
      </w:r>
      <w:bookmarkEnd w:id="27"/>
      <w:bookmarkEnd w:id="28"/>
      <w:bookmarkEnd w:id="29"/>
    </w:p>
    <w:p w14:paraId="479E3EF6" w14:textId="77777777" w:rsidR="00AC75C1" w:rsidRPr="007309F3" w:rsidRDefault="00AC75C1" w:rsidP="0064122F">
      <w:pPr>
        <w:pStyle w:val="BodyText"/>
        <w:spacing w:after="0" w:line="240" w:lineRule="auto"/>
      </w:pPr>
    </w:p>
    <w:p w14:paraId="4BCC8957" w14:textId="0C569CB0" w:rsidR="00415899" w:rsidRPr="007309F3" w:rsidRDefault="59187144" w:rsidP="0064122F">
      <w:pPr>
        <w:pStyle w:val="BodyText"/>
        <w:spacing w:after="0" w:line="240" w:lineRule="auto"/>
      </w:pPr>
      <w:r w:rsidRPr="007309F3">
        <w:rPr>
          <w:lang w:val="es-US"/>
        </w:rPr>
        <w:t>La congestión del tráfico ha sido un problema en el CBD de Manhattan durante muchos años,</w:t>
      </w:r>
      <w:r w:rsidRPr="007309F3">
        <w:rPr>
          <w:vertAlign w:val="superscript"/>
          <w:lang w:val="es-US"/>
        </w:rPr>
        <w:endnoteReference w:id="7"/>
      </w:r>
      <w:r w:rsidRPr="007309F3">
        <w:rPr>
          <w:lang w:val="es-US"/>
        </w:rPr>
        <w:t xml:space="preserve"> y ha sido uno de los problemas de política más desafiantes de New York City para las personas en general. A medida que la población regional y el comercio han crecido, el tráfico se ha enredado con tanta regularidad a lo largo de los años que se creó una nueva palabra para describirlo: embotellamiento.</w:t>
      </w:r>
      <w:r w:rsidRPr="007309F3">
        <w:rPr>
          <w:vertAlign w:val="superscript"/>
          <w:lang w:val="es-US"/>
        </w:rPr>
        <w:endnoteReference w:id="8"/>
      </w:r>
    </w:p>
    <w:p w14:paraId="7ADAF1F6" w14:textId="77777777" w:rsidR="00AC75C1" w:rsidRPr="007309F3" w:rsidRDefault="00AC75C1" w:rsidP="0064122F">
      <w:pPr>
        <w:pStyle w:val="BodyText"/>
        <w:spacing w:after="0" w:line="240" w:lineRule="auto"/>
      </w:pPr>
    </w:p>
    <w:p w14:paraId="08F0B833" w14:textId="77777777" w:rsidR="00415899" w:rsidRPr="007309F3" w:rsidRDefault="59187144" w:rsidP="0064122F">
      <w:pPr>
        <w:pStyle w:val="BodyText"/>
        <w:spacing w:after="0" w:line="240" w:lineRule="auto"/>
      </w:pPr>
      <w:r w:rsidRPr="007309F3">
        <w:rPr>
          <w:lang w:val="es-US"/>
        </w:rPr>
        <w:t xml:space="preserve">NYCDOT, MTA y otras agencias de transporte han implementado programas para reducir la congestión y mejorar la accesibilidad del transporte público, los peatones y las bicicletas en y hacia el CBD de Manhattan. NYCDOT ha reutilizado el estacionamiento en la acera para establecer carriles para bicicletas y aumentar el espacio para peatones con salientes en las aceras y las esquinas. También ha convertido los carriles junto a la acera y los carriles de tráfico de uso general en carriles exclusivos para autobuses en ciertas avenidas de Manhattan y en las calles transversales de este a oeste. </w:t>
      </w:r>
    </w:p>
    <w:p w14:paraId="4A35E821" w14:textId="77777777" w:rsidR="00AC75C1" w:rsidRPr="007309F3" w:rsidRDefault="00AC75C1" w:rsidP="0064122F">
      <w:pPr>
        <w:pStyle w:val="BodyText"/>
        <w:spacing w:after="0" w:line="240" w:lineRule="auto"/>
      </w:pPr>
    </w:p>
    <w:p w14:paraId="423221FF" w14:textId="1E8148EA" w:rsidR="001666F7" w:rsidRPr="007309F3" w:rsidRDefault="427EC24A" w:rsidP="0064122F">
      <w:pPr>
        <w:pStyle w:val="BodyText"/>
        <w:spacing w:after="0" w:line="240" w:lineRule="auto"/>
      </w:pPr>
      <w:r w:rsidRPr="007309F3">
        <w:rPr>
          <w:lang w:val="es-US"/>
        </w:rPr>
        <w:t>Además, MTA y otras agencias de tránsito ofrecen tarifas de tránsito reducidas para personas mayores, discapacitadas y niños en edad escolar, y a principios de 2022, MTA implementó la limitación de tarifas como parte de su nuevo lanzamiento del sistema de tarifas (OMNY), que permite viajes gratuitos e ilimitados a los clientes el resto de la semana una vez que han gastado $33 (lo mismo que hacer 12 viajes). Muchos empleadores participan en un programa federal que permite a los empleados utilizar dólares antes de impuestos para pagar el tránsito, y muchas empresas han adoptado horarios de trabajo flexibles, incluidas opciones para trabajar de forma remota.</w:t>
      </w:r>
    </w:p>
    <w:p w14:paraId="3F6E8605" w14:textId="77777777" w:rsidR="00AC75C1" w:rsidRPr="007309F3" w:rsidRDefault="00AC75C1" w:rsidP="0064122F">
      <w:pPr>
        <w:pStyle w:val="BodyText"/>
        <w:spacing w:after="0" w:line="240" w:lineRule="auto"/>
      </w:pPr>
    </w:p>
    <w:p w14:paraId="365455DA" w14:textId="7BDDA0D4" w:rsidR="001666F7" w:rsidRPr="007309F3" w:rsidRDefault="004337D3" w:rsidP="0064122F">
      <w:pPr>
        <w:pStyle w:val="BodyText"/>
        <w:spacing w:after="0" w:line="240" w:lineRule="auto"/>
        <w:rPr>
          <w:vertAlign w:val="superscript"/>
        </w:rPr>
      </w:pPr>
      <w:r w:rsidRPr="007309F3">
        <w:rPr>
          <w:noProof/>
          <w:lang w:val="es-US"/>
        </w:rPr>
        <mc:AlternateContent>
          <mc:Choice Requires="wps">
            <w:drawing>
              <wp:anchor distT="0" distB="0" distL="114300" distR="114300" simplePos="0" relativeHeight="251658249" behindDoc="0" locked="0" layoutInCell="1" allowOverlap="1" wp14:anchorId="1EFE7D29" wp14:editId="272DD786">
                <wp:simplePos x="0" y="0"/>
                <wp:positionH relativeFrom="margin">
                  <wp:posOffset>-95250</wp:posOffset>
                </wp:positionH>
                <wp:positionV relativeFrom="paragraph">
                  <wp:posOffset>108585</wp:posOffset>
                </wp:positionV>
                <wp:extent cx="2413000" cy="24066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2406650"/>
                        </a:xfrm>
                        <a:prstGeom prst="rect">
                          <a:avLst/>
                        </a:prstGeom>
                        <a:noFill/>
                        <a:ln w="6350">
                          <a:noFill/>
                        </a:ln>
                      </wps:spPr>
                      <wps:txbx>
                        <w:txbxContent>
                          <w:p w14:paraId="755F1BEE" w14:textId="16F394D7" w:rsidR="00386F5B" w:rsidRPr="007309F3" w:rsidRDefault="00386F5B" w:rsidP="0063683B">
                            <w:pPr>
                              <w:pStyle w:val="F1"/>
                            </w:pPr>
                            <w:bookmarkStart w:id="30" w:name="_Toc106720738"/>
                            <w:bookmarkStart w:id="31" w:name="_Toc111454575"/>
                            <w:r w:rsidRPr="007309F3">
                              <w:rPr>
                                <w:lang w:val="es-US"/>
                              </w:rPr>
                              <w:t>Imagen ES</w:t>
                            </w:r>
                            <w:r w:rsidRPr="007309F3">
                              <w:rPr>
                                <w:lang w:val="es-US"/>
                              </w:rPr>
                              <w:noBreakHyphen/>
                              <w:t>3.</w:t>
                            </w:r>
                            <w:r w:rsidRPr="007309F3">
                              <w:rPr>
                                <w:lang w:val="es-US"/>
                              </w:rPr>
                              <w:tab/>
                              <w:t>Áreas urbanas más congestionadas (2021)</w:t>
                            </w:r>
                            <w:bookmarkEnd w:id="30"/>
                            <w:bookmarkEnd w:id="31"/>
                          </w:p>
                          <w:p w14:paraId="4249146F" w14:textId="77777777" w:rsidR="00386F5B" w:rsidRPr="007309F3"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7309F3" w14:paraId="234DE057" w14:textId="77777777" w:rsidTr="00386F5B">
                              <w:trPr>
                                <w:trHeight w:val="360"/>
                              </w:trPr>
                              <w:tc>
                                <w:tcPr>
                                  <w:tcW w:w="3033" w:type="dxa"/>
                                  <w:shd w:val="clear" w:color="auto" w:fill="000000" w:themeFill="text1"/>
                                  <w:vAlign w:val="center"/>
                                </w:tcPr>
                                <w:p w14:paraId="3F6F138D" w14:textId="3CC5A811" w:rsidR="00386F5B" w:rsidRPr="007309F3" w:rsidRDefault="00386F5B" w:rsidP="00386F5B">
                                  <w:pPr>
                                    <w:jc w:val="center"/>
                                    <w:rPr>
                                      <w:rFonts w:ascii="Arial" w:hAnsi="Arial" w:cs="Arial"/>
                                      <w:b/>
                                      <w:bCs/>
                                      <w:sz w:val="24"/>
                                      <w:szCs w:val="24"/>
                                    </w:rPr>
                                  </w:pPr>
                                  <w:r w:rsidRPr="007309F3">
                                    <w:rPr>
                                      <w:rFonts w:ascii="Arial" w:hAnsi="Arial" w:cs="Arial"/>
                                      <w:b/>
                                      <w:bCs/>
                                      <w:sz w:val="24"/>
                                      <w:szCs w:val="24"/>
                                      <w:lang w:val="es-US"/>
                                    </w:rPr>
                                    <w:t>Estados Unidos</w:t>
                                  </w:r>
                                </w:p>
                              </w:tc>
                            </w:tr>
                            <w:tr w:rsidR="00386F5B" w:rsidRPr="007309F3" w14:paraId="1F7D57F4" w14:textId="77777777" w:rsidTr="00386F5B">
                              <w:trPr>
                                <w:trHeight w:val="360"/>
                              </w:trPr>
                              <w:tc>
                                <w:tcPr>
                                  <w:tcW w:w="3033" w:type="dxa"/>
                                  <w:shd w:val="clear" w:color="auto" w:fill="FF6600"/>
                                  <w:vAlign w:val="center"/>
                                </w:tcPr>
                                <w:p w14:paraId="7DA43475" w14:textId="7C2DB332" w:rsidR="00386F5B" w:rsidRPr="007309F3" w:rsidRDefault="00386F5B" w:rsidP="00386F5B">
                                  <w:pPr>
                                    <w:rPr>
                                      <w:rFonts w:ascii="Arial" w:hAnsi="Arial" w:cs="Arial"/>
                                      <w:color w:val="FFFFFF" w:themeColor="background1"/>
                                      <w:sz w:val="24"/>
                                      <w:szCs w:val="24"/>
                                    </w:rPr>
                                  </w:pPr>
                                  <w:r w:rsidRPr="007309F3">
                                    <w:rPr>
                                      <w:rFonts w:ascii="Arial" w:hAnsi="Arial" w:cs="Arial"/>
                                      <w:color w:val="FFFFFF" w:themeColor="background1"/>
                                      <w:sz w:val="24"/>
                                      <w:szCs w:val="24"/>
                                      <w:lang w:val="es-US"/>
                                    </w:rPr>
                                    <w:t>1. New York, NY</w:t>
                                  </w:r>
                                </w:p>
                              </w:tc>
                            </w:tr>
                            <w:tr w:rsidR="00386F5B" w:rsidRPr="007309F3"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7309F3" w:rsidRDefault="00386F5B" w:rsidP="00386F5B">
                                  <w:pPr>
                                    <w:rPr>
                                      <w:rFonts w:ascii="Arial" w:hAnsi="Arial" w:cs="Arial"/>
                                      <w:sz w:val="24"/>
                                      <w:szCs w:val="24"/>
                                    </w:rPr>
                                  </w:pPr>
                                  <w:r w:rsidRPr="007309F3">
                                    <w:rPr>
                                      <w:rFonts w:ascii="Arial" w:hAnsi="Arial" w:cs="Arial"/>
                                      <w:sz w:val="24"/>
                                      <w:szCs w:val="24"/>
                                      <w:lang w:val="es-US"/>
                                    </w:rPr>
                                    <w:t>2. Chicago, IL</w:t>
                                  </w:r>
                                </w:p>
                              </w:tc>
                            </w:tr>
                            <w:tr w:rsidR="00386F5B" w:rsidRPr="007309F3"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7309F3" w:rsidRDefault="00386F5B" w:rsidP="00386F5B">
                                  <w:pPr>
                                    <w:rPr>
                                      <w:rFonts w:ascii="Arial" w:hAnsi="Arial" w:cs="Arial"/>
                                      <w:sz w:val="24"/>
                                      <w:szCs w:val="24"/>
                                    </w:rPr>
                                  </w:pPr>
                                  <w:r w:rsidRPr="007309F3">
                                    <w:rPr>
                                      <w:rFonts w:ascii="Arial" w:hAnsi="Arial" w:cs="Arial"/>
                                      <w:sz w:val="24"/>
                                      <w:szCs w:val="24"/>
                                      <w:lang w:val="es-US"/>
                                    </w:rPr>
                                    <w:t>3. Philadelphia, PA</w:t>
                                  </w:r>
                                </w:p>
                              </w:tc>
                            </w:tr>
                            <w:tr w:rsidR="00386F5B" w:rsidRPr="007309F3"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7309F3" w:rsidRDefault="00386F5B" w:rsidP="00386F5B">
                                  <w:pPr>
                                    <w:rPr>
                                      <w:rFonts w:ascii="Arial" w:hAnsi="Arial" w:cs="Arial"/>
                                      <w:sz w:val="24"/>
                                      <w:szCs w:val="24"/>
                                    </w:rPr>
                                  </w:pPr>
                                  <w:r w:rsidRPr="007309F3">
                                    <w:rPr>
                                      <w:rFonts w:ascii="Arial" w:hAnsi="Arial" w:cs="Arial"/>
                                      <w:sz w:val="24"/>
                                      <w:szCs w:val="24"/>
                                      <w:lang w:val="es-US"/>
                                    </w:rPr>
                                    <w:t>4. Boston, MA</w:t>
                                  </w:r>
                                </w:p>
                              </w:tc>
                            </w:tr>
                            <w:tr w:rsidR="00386F5B" w:rsidRPr="007309F3"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7309F3" w:rsidRDefault="00386F5B" w:rsidP="00386F5B">
                                  <w:pPr>
                                    <w:rPr>
                                      <w:rFonts w:ascii="Arial" w:hAnsi="Arial" w:cs="Arial"/>
                                      <w:sz w:val="24"/>
                                      <w:szCs w:val="24"/>
                                    </w:rPr>
                                  </w:pPr>
                                  <w:r w:rsidRPr="007309F3">
                                    <w:rPr>
                                      <w:rFonts w:ascii="Arial" w:hAnsi="Arial" w:cs="Arial"/>
                                      <w:sz w:val="24"/>
                                      <w:szCs w:val="24"/>
                                      <w:lang w:val="es-US"/>
                                    </w:rPr>
                                    <w:t>5. Miami, FL</w:t>
                                  </w:r>
                                </w:p>
                              </w:tc>
                            </w:tr>
                            <w:tr w:rsidR="00386F5B" w:rsidRPr="007309F3"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7309F3" w:rsidRDefault="00386F5B" w:rsidP="00386F5B">
                                  <w:pPr>
                                    <w:rPr>
                                      <w:rFonts w:ascii="Arial" w:hAnsi="Arial" w:cs="Arial"/>
                                      <w:sz w:val="24"/>
                                      <w:szCs w:val="24"/>
                                    </w:rPr>
                                  </w:pPr>
                                  <w:r w:rsidRPr="007309F3">
                                    <w:rPr>
                                      <w:rFonts w:ascii="Arial" w:hAnsi="Arial" w:cs="Arial"/>
                                      <w:sz w:val="24"/>
                                      <w:szCs w:val="24"/>
                                      <w:lang w:val="es-US"/>
                                    </w:rPr>
                                    <w:t>Fuente: INRIX, 2021</w:t>
                                  </w:r>
                                </w:p>
                              </w:tc>
                            </w:tr>
                          </w:tbl>
                          <w:p w14:paraId="08A1B394" w14:textId="77777777" w:rsidR="00386F5B" w:rsidRPr="007309F3" w:rsidRDefault="00386F5B" w:rsidP="00386F5B">
                            <w:pPr>
                              <w:ind w:left="0" w:firstLine="0"/>
                            </w:pPr>
                          </w:p>
                          <w:p w14:paraId="5CBF6342" w14:textId="1E8A88A9" w:rsidR="00386F5B" w:rsidRPr="007309F3" w:rsidRDefault="00386F5B" w:rsidP="007753BB">
                            <w:pPr>
                              <w:pStyle w:val="FigureAlignm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7D29" id="Text Box 12" o:spid="_x0000_s1039" type="#_x0000_t202" style="position:absolute;left:0;text-align:left;margin-left:-7.5pt;margin-top:8.55pt;width:190pt;height:18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" filled="f" stroked="f" strokeweight=".5pt">
                <v:textbox>
                  <w:txbxContent>
                    <w:p w14:paraId="755F1BEE" w14:textId="16F394D7" w:rsidR="00386F5B" w:rsidRPr="007309F3" w:rsidRDefault="00386F5B" w:rsidP="0063683B">
                      <w:pPr>
                        <w:pStyle w:val="F1"/>
                      </w:pPr>
                      <w:bookmarkStart w:id="32" w:name="_Toc106720738"/>
                      <w:bookmarkStart w:id="33" w:name="_Toc111454575"/>
                      <w:r w:rsidRPr="007309F3">
                        <w:rPr>
                          <w:lang w:val="es-US"/>
                        </w:rPr>
                        <w:t>Imagen ES</w:t>
                      </w:r>
                      <w:r w:rsidRPr="007309F3">
                        <w:rPr>
                          <w:lang w:val="es-US"/>
                        </w:rPr>
                        <w:noBreakHyphen/>
                        <w:t>3.</w:t>
                      </w:r>
                      <w:r w:rsidRPr="007309F3">
                        <w:rPr>
                          <w:lang w:val="es-US"/>
                        </w:rPr>
                        <w:tab/>
                        <w:t>Áreas urbanas más congestionadas (2021)</w:t>
                      </w:r>
                      <w:bookmarkEnd w:id="32"/>
                      <w:bookmarkEnd w:id="33"/>
                    </w:p>
                    <w:p w14:paraId="4249146F" w14:textId="77777777" w:rsidR="00386F5B" w:rsidRPr="007309F3"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7309F3" w14:paraId="234DE057" w14:textId="77777777" w:rsidTr="00386F5B">
                        <w:trPr>
                          <w:trHeight w:val="360"/>
                        </w:trPr>
                        <w:tc>
                          <w:tcPr>
                            <w:tcW w:w="3033" w:type="dxa"/>
                            <w:shd w:val="clear" w:color="auto" w:fill="000000" w:themeFill="text1"/>
                            <w:vAlign w:val="center"/>
                          </w:tcPr>
                          <w:p w14:paraId="3F6F138D" w14:textId="3CC5A811" w:rsidR="00386F5B" w:rsidRPr="007309F3" w:rsidRDefault="00386F5B" w:rsidP="00386F5B">
                            <w:pPr>
                              <w:jc w:val="center"/>
                              <w:rPr>
                                <w:rFonts w:ascii="Arial" w:hAnsi="Arial" w:cs="Arial"/>
                                <w:b/>
                                <w:bCs/>
                                <w:sz w:val="24"/>
                                <w:szCs w:val="24"/>
                              </w:rPr>
                            </w:pPr>
                            <w:r w:rsidRPr="007309F3">
                              <w:rPr>
                                <w:rFonts w:ascii="Arial" w:hAnsi="Arial" w:cs="Arial"/>
                                <w:b/>
                                <w:bCs/>
                                <w:sz w:val="24"/>
                                <w:szCs w:val="24"/>
                                <w:lang w:val="es-US"/>
                              </w:rPr>
                              <w:t>Estados Unidos</w:t>
                            </w:r>
                          </w:p>
                        </w:tc>
                      </w:tr>
                      <w:tr w:rsidR="00386F5B" w:rsidRPr="007309F3" w14:paraId="1F7D57F4" w14:textId="77777777" w:rsidTr="00386F5B">
                        <w:trPr>
                          <w:trHeight w:val="360"/>
                        </w:trPr>
                        <w:tc>
                          <w:tcPr>
                            <w:tcW w:w="3033" w:type="dxa"/>
                            <w:shd w:val="clear" w:color="auto" w:fill="FF6600"/>
                            <w:vAlign w:val="center"/>
                          </w:tcPr>
                          <w:p w14:paraId="7DA43475" w14:textId="7C2DB332" w:rsidR="00386F5B" w:rsidRPr="007309F3" w:rsidRDefault="00386F5B" w:rsidP="00386F5B">
                            <w:pPr>
                              <w:rPr>
                                <w:rFonts w:ascii="Arial" w:hAnsi="Arial" w:cs="Arial"/>
                                <w:color w:val="FFFFFF" w:themeColor="background1"/>
                                <w:sz w:val="24"/>
                                <w:szCs w:val="24"/>
                              </w:rPr>
                            </w:pPr>
                            <w:r w:rsidRPr="007309F3">
                              <w:rPr>
                                <w:rFonts w:ascii="Arial" w:hAnsi="Arial" w:cs="Arial"/>
                                <w:color w:val="FFFFFF" w:themeColor="background1"/>
                                <w:sz w:val="24"/>
                                <w:szCs w:val="24"/>
                                <w:lang w:val="es-US"/>
                              </w:rPr>
                              <w:t>1. New York, NY</w:t>
                            </w:r>
                          </w:p>
                        </w:tc>
                      </w:tr>
                      <w:tr w:rsidR="00386F5B" w:rsidRPr="007309F3"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7309F3" w:rsidRDefault="00386F5B" w:rsidP="00386F5B">
                            <w:pPr>
                              <w:rPr>
                                <w:rFonts w:ascii="Arial" w:hAnsi="Arial" w:cs="Arial"/>
                                <w:sz w:val="24"/>
                                <w:szCs w:val="24"/>
                              </w:rPr>
                            </w:pPr>
                            <w:r w:rsidRPr="007309F3">
                              <w:rPr>
                                <w:rFonts w:ascii="Arial" w:hAnsi="Arial" w:cs="Arial"/>
                                <w:sz w:val="24"/>
                                <w:szCs w:val="24"/>
                                <w:lang w:val="es-US"/>
                              </w:rPr>
                              <w:t>2. Chicago, IL</w:t>
                            </w:r>
                          </w:p>
                        </w:tc>
                      </w:tr>
                      <w:tr w:rsidR="00386F5B" w:rsidRPr="007309F3"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7309F3" w:rsidRDefault="00386F5B" w:rsidP="00386F5B">
                            <w:pPr>
                              <w:rPr>
                                <w:rFonts w:ascii="Arial" w:hAnsi="Arial" w:cs="Arial"/>
                                <w:sz w:val="24"/>
                                <w:szCs w:val="24"/>
                              </w:rPr>
                            </w:pPr>
                            <w:r w:rsidRPr="007309F3">
                              <w:rPr>
                                <w:rFonts w:ascii="Arial" w:hAnsi="Arial" w:cs="Arial"/>
                                <w:sz w:val="24"/>
                                <w:szCs w:val="24"/>
                                <w:lang w:val="es-US"/>
                              </w:rPr>
                              <w:t>3. Philadelphia, PA</w:t>
                            </w:r>
                          </w:p>
                        </w:tc>
                      </w:tr>
                      <w:tr w:rsidR="00386F5B" w:rsidRPr="007309F3"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7309F3" w:rsidRDefault="00386F5B" w:rsidP="00386F5B">
                            <w:pPr>
                              <w:rPr>
                                <w:rFonts w:ascii="Arial" w:hAnsi="Arial" w:cs="Arial"/>
                                <w:sz w:val="24"/>
                                <w:szCs w:val="24"/>
                              </w:rPr>
                            </w:pPr>
                            <w:r w:rsidRPr="007309F3">
                              <w:rPr>
                                <w:rFonts w:ascii="Arial" w:hAnsi="Arial" w:cs="Arial"/>
                                <w:sz w:val="24"/>
                                <w:szCs w:val="24"/>
                                <w:lang w:val="es-US"/>
                              </w:rPr>
                              <w:t>4. Boston, MA</w:t>
                            </w:r>
                          </w:p>
                        </w:tc>
                      </w:tr>
                      <w:tr w:rsidR="00386F5B" w:rsidRPr="007309F3"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7309F3" w:rsidRDefault="00386F5B" w:rsidP="00386F5B">
                            <w:pPr>
                              <w:rPr>
                                <w:rFonts w:ascii="Arial" w:hAnsi="Arial" w:cs="Arial"/>
                                <w:sz w:val="24"/>
                                <w:szCs w:val="24"/>
                              </w:rPr>
                            </w:pPr>
                            <w:r w:rsidRPr="007309F3">
                              <w:rPr>
                                <w:rFonts w:ascii="Arial" w:hAnsi="Arial" w:cs="Arial"/>
                                <w:sz w:val="24"/>
                                <w:szCs w:val="24"/>
                                <w:lang w:val="es-US"/>
                              </w:rPr>
                              <w:t>5. Miami, FL</w:t>
                            </w:r>
                          </w:p>
                        </w:tc>
                      </w:tr>
                      <w:tr w:rsidR="00386F5B" w:rsidRPr="007309F3"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7309F3" w:rsidRDefault="00386F5B" w:rsidP="00386F5B">
                            <w:pPr>
                              <w:rPr>
                                <w:rFonts w:ascii="Arial" w:hAnsi="Arial" w:cs="Arial"/>
                                <w:sz w:val="24"/>
                                <w:szCs w:val="24"/>
                              </w:rPr>
                            </w:pPr>
                            <w:r w:rsidRPr="007309F3">
                              <w:rPr>
                                <w:rFonts w:ascii="Arial" w:hAnsi="Arial" w:cs="Arial"/>
                                <w:sz w:val="24"/>
                                <w:szCs w:val="24"/>
                                <w:lang w:val="es-US"/>
                              </w:rPr>
                              <w:t>Fuente: INRIX, 2021</w:t>
                            </w:r>
                          </w:p>
                        </w:tc>
                      </w:tr>
                    </w:tbl>
                    <w:p w14:paraId="08A1B394" w14:textId="77777777" w:rsidR="00386F5B" w:rsidRPr="007309F3" w:rsidRDefault="00386F5B" w:rsidP="00386F5B">
                      <w:pPr>
                        <w:ind w:left="0" w:firstLine="0"/>
                      </w:pPr>
                    </w:p>
                    <w:p w14:paraId="5CBF6342" w14:textId="1E8A88A9" w:rsidR="00386F5B" w:rsidRPr="007309F3" w:rsidRDefault="00386F5B" w:rsidP="007753BB">
                      <w:pPr>
                        <w:pStyle w:val="FigureAlignment"/>
                      </w:pPr>
                    </w:p>
                  </w:txbxContent>
                </v:textbox>
                <w10:wrap type="square" anchorx="margin"/>
              </v:shape>
            </w:pict>
          </mc:Fallback>
        </mc:AlternateContent>
      </w:r>
      <w:r w:rsidRPr="007309F3">
        <w:rPr>
          <w:lang w:val="es-US"/>
        </w:rPr>
        <w:t>A pesar de estas iniciativas de reducción del tráfico y de la existencia de la red de transporte público más extensa y robusta del país, la congestión del tráfico persiste. En 2020 y 2021, la congestión del tráfico de New York City ocupó el peor lugar entre las ciudades de los Estados Unidos (</w:t>
      </w:r>
      <w:r w:rsidRPr="007309F3">
        <w:rPr>
          <w:b/>
          <w:bCs/>
          <w:lang w:val="es-US"/>
        </w:rPr>
        <w:t>Imagen ES-3</w:t>
      </w:r>
      <w:r w:rsidRPr="007309F3">
        <w:rPr>
          <w:lang w:val="es-US"/>
        </w:rPr>
        <w:t>).</w:t>
      </w:r>
      <w:r w:rsidRPr="007309F3">
        <w:rPr>
          <w:vertAlign w:val="superscript"/>
          <w:lang w:val="es-US"/>
        </w:rPr>
        <w:endnoteReference w:id="9"/>
      </w:r>
      <w:r w:rsidRPr="007309F3">
        <w:rPr>
          <w:vertAlign w:val="superscript"/>
          <w:lang w:val="es-US"/>
        </w:rPr>
        <w:t xml:space="preserve"> </w:t>
      </w:r>
    </w:p>
    <w:p w14:paraId="566793D9" w14:textId="77777777" w:rsidR="00AC75C1" w:rsidRPr="007309F3" w:rsidRDefault="00AC75C1" w:rsidP="0064122F">
      <w:pPr>
        <w:pStyle w:val="BodyText"/>
        <w:spacing w:after="0" w:line="240" w:lineRule="auto"/>
        <w:rPr>
          <w:b/>
          <w:szCs w:val="22"/>
        </w:rPr>
      </w:pPr>
    </w:p>
    <w:p w14:paraId="1603785E" w14:textId="60D70E0D" w:rsidR="001666F7" w:rsidRPr="007309F3" w:rsidRDefault="001666F7" w:rsidP="0064122F">
      <w:pPr>
        <w:pStyle w:val="BodyText"/>
        <w:spacing w:after="0" w:line="240" w:lineRule="auto"/>
      </w:pPr>
      <w:r w:rsidRPr="007309F3">
        <w:rPr>
          <w:szCs w:val="22"/>
          <w:lang w:val="es-US"/>
        </w:rPr>
        <w:t>Los funcionarios del estado y de Ne</w:t>
      </w:r>
      <w:r w:rsidRPr="007309F3">
        <w:rPr>
          <w:lang w:val="es-US"/>
        </w:rPr>
        <w:t xml:space="preserve">w York City, las partes interesadas y los grupos de defensa han llevado a cabo varios estudios durante los últimos 45 años para determinar la forma más eficaz de abordar la congestión en el CBD de Manhattan. Estos estudios apuntaron abrumadoramente a la tarificación por congestión, o la introducción de peajes basados en los niveles de tráfico, como la herramienta más eficaz. </w:t>
      </w:r>
      <w:r w:rsidRPr="007309F3">
        <w:rPr>
          <w:b/>
          <w:bCs/>
          <w:lang w:val="es-US"/>
        </w:rPr>
        <w:t xml:space="preserve"> Capítulo 2, “Alternativas del proyecto”, y Apéndice 2A, “Alternativas del proyecto: Estudios y conceptos previos considerados”, </w:t>
      </w:r>
      <w:r w:rsidRPr="007309F3">
        <w:rPr>
          <w:lang w:val="es-US"/>
        </w:rPr>
        <w:t>proporcionan más información sobre otras alternativas y estos estudios anteriores.</w:t>
      </w:r>
    </w:p>
    <w:p w14:paraId="317AD426" w14:textId="77777777" w:rsidR="00AC75C1" w:rsidRPr="007309F3" w:rsidRDefault="00AC75C1" w:rsidP="0064122F">
      <w:pPr>
        <w:pStyle w:val="BodyText"/>
        <w:spacing w:after="0" w:line="240" w:lineRule="auto"/>
      </w:pPr>
    </w:p>
    <w:p w14:paraId="6627D6B9" w14:textId="77777777" w:rsidR="00AC75C1" w:rsidRPr="007309F3" w:rsidRDefault="00AC75C1">
      <w:pPr>
        <w:rPr>
          <w:b/>
          <w:bCs/>
          <w:caps/>
          <w:color w:val="003AA6"/>
          <w:sz w:val="28"/>
          <w:szCs w:val="28"/>
        </w:rPr>
      </w:pPr>
      <w:r w:rsidRPr="007309F3">
        <w:rPr>
          <w:lang w:val="es-US"/>
        </w:rPr>
        <w:br w:type="page"/>
      </w:r>
    </w:p>
    <w:p w14:paraId="7B341537" w14:textId="50299437" w:rsidR="00415899" w:rsidRPr="007309F3" w:rsidRDefault="001666F7" w:rsidP="00D4250D">
      <w:pPr>
        <w:pStyle w:val="Heading1"/>
      </w:pPr>
      <w:bookmarkStart w:id="34" w:name="_Toc110243163"/>
      <w:bookmarkStart w:id="35" w:name="_Toc110243107"/>
      <w:bookmarkStart w:id="36" w:name="_Toc110242491"/>
      <w:r w:rsidRPr="007309F3">
        <w:rPr>
          <w:lang w:val="es-US"/>
        </w:rPr>
        <w:lastRenderedPageBreak/>
        <w:t>PROPÓSITO, NECESIDAD Y OBJETIVOS DEL PROYECTO</w:t>
      </w:r>
      <w:bookmarkEnd w:id="34"/>
      <w:bookmarkEnd w:id="35"/>
      <w:bookmarkEnd w:id="36"/>
    </w:p>
    <w:p w14:paraId="71CE35C0" w14:textId="77777777" w:rsidR="001D7619" w:rsidRPr="007309F3" w:rsidRDefault="001D7619" w:rsidP="001D7619">
      <w:pPr>
        <w:pStyle w:val="BodyText"/>
        <w:spacing w:after="0" w:line="240" w:lineRule="auto"/>
      </w:pPr>
    </w:p>
    <w:p w14:paraId="720D5F3C" w14:textId="77777777" w:rsidR="00415899" w:rsidRPr="007309F3" w:rsidRDefault="001666F7" w:rsidP="001D7619">
      <w:pPr>
        <w:pStyle w:val="BodyText"/>
        <w:spacing w:after="0" w:line="240" w:lineRule="auto"/>
      </w:pPr>
      <w:bookmarkStart w:id="37" w:name="_Toc79412327"/>
      <w:r w:rsidRPr="007309F3">
        <w:rPr>
          <w:lang w:val="es-US"/>
        </w:rPr>
        <w:t>El propósito del Proyecto es reducir la congestión del tráfico en el CBD de Manhattan de una manera que genere ingresos para futuras mejoras en el transporte, de conformidad con la aceptación en el VPPP de FHWA.</w:t>
      </w:r>
      <w:bookmarkEnd w:id="37"/>
    </w:p>
    <w:p w14:paraId="5AD7E766" w14:textId="4B54073D" w:rsidR="001D7619" w:rsidRPr="007309F3" w:rsidRDefault="001D7619" w:rsidP="001D7619">
      <w:pPr>
        <w:pStyle w:val="BodyText"/>
        <w:spacing w:after="0" w:line="240" w:lineRule="auto"/>
      </w:pPr>
      <w:r w:rsidRPr="007309F3">
        <w:rPr>
          <w:b/>
          <w:bCs/>
          <w:noProof/>
          <w:color w:val="1F638D"/>
          <w:sz w:val="28"/>
          <w:szCs w:val="28"/>
          <w:lang w:val="es-US"/>
        </w:rPr>
        <mc:AlternateContent>
          <mc:Choice Requires="wps">
            <w:drawing>
              <wp:anchor distT="45720" distB="45720" distL="114300" distR="114300" simplePos="0" relativeHeight="251658241" behindDoc="0" locked="0" layoutInCell="1" allowOverlap="1" wp14:anchorId="130992C0" wp14:editId="680ED7E5">
                <wp:simplePos x="0" y="0"/>
                <wp:positionH relativeFrom="column">
                  <wp:posOffset>4112260</wp:posOffset>
                </wp:positionH>
                <wp:positionV relativeFrom="page">
                  <wp:posOffset>1751965</wp:posOffset>
                </wp:positionV>
                <wp:extent cx="2166620" cy="6562090"/>
                <wp:effectExtent l="19050" t="19050" r="43180" b="2921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656209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Pr="007309F3" w:rsidRDefault="00386F5B" w:rsidP="001802DB">
                            <w:pPr>
                              <w:jc w:val="center"/>
                              <w:rPr>
                                <w:b/>
                                <w:bCs/>
                                <w:color w:val="003AA6"/>
                                <w:sz w:val="20"/>
                                <w:szCs w:val="20"/>
                              </w:rPr>
                            </w:pPr>
                            <w:r w:rsidRPr="007309F3">
                              <w:rPr>
                                <w:b/>
                                <w:bCs/>
                                <w:color w:val="003AA6"/>
                                <w:sz w:val="20"/>
                                <w:szCs w:val="20"/>
                                <w:lang w:val="es-US"/>
                              </w:rPr>
                              <w:t>La congestión en números</w:t>
                            </w:r>
                          </w:p>
                          <w:p w14:paraId="2109FC22" w14:textId="77777777" w:rsidR="00386F5B" w:rsidRPr="007309F3" w:rsidRDefault="00386F5B" w:rsidP="001802DB">
                            <w:pPr>
                              <w:jc w:val="center"/>
                              <w:rPr>
                                <w:b/>
                                <w:bCs/>
                                <w:color w:val="003AA6"/>
                                <w:sz w:val="20"/>
                                <w:szCs w:val="20"/>
                              </w:rPr>
                            </w:pPr>
                          </w:p>
                          <w:p w14:paraId="5DE59ED5" w14:textId="1C7D69D9" w:rsidR="00386F5B" w:rsidRPr="007309F3" w:rsidRDefault="00386F5B" w:rsidP="00544F45">
                            <w:pPr>
                              <w:pStyle w:val="ListBullet"/>
                              <w:numPr>
                                <w:ilvl w:val="0"/>
                                <w:numId w:val="0"/>
                              </w:numPr>
                              <w:spacing w:after="0" w:line="240" w:lineRule="auto"/>
                              <w:rPr>
                                <w:rFonts w:cs="Arial"/>
                                <w:color w:val="003AA6"/>
                                <w:sz w:val="18"/>
                                <w:szCs w:val="18"/>
                                <w:vertAlign w:val="superscript"/>
                              </w:rPr>
                            </w:pPr>
                            <w:r w:rsidRPr="007309F3">
                              <w:rPr>
                                <w:rFonts w:cs="Arial"/>
                                <w:b/>
                                <w:bCs/>
                                <w:color w:val="003AA6"/>
                                <w:sz w:val="18"/>
                                <w:szCs w:val="18"/>
                                <w:lang w:val="es-US"/>
                              </w:rPr>
                              <w:t>El costo de la congestión:</w:t>
                            </w:r>
                            <w:r w:rsidRPr="007309F3">
                              <w:rPr>
                                <w:rFonts w:cs="Arial"/>
                                <w:color w:val="003AA6"/>
                                <w:sz w:val="18"/>
                                <w:szCs w:val="18"/>
                                <w:lang w:val="es-US"/>
                              </w:rPr>
                              <w:t xml:space="preserve"> 102 horas de tiempo perdido; casi $1,595 por año por conductor en la región de New York </w:t>
                            </w:r>
                            <w:proofErr w:type="gramStart"/>
                            <w:r w:rsidRPr="007309F3">
                              <w:rPr>
                                <w:rFonts w:cs="Arial"/>
                                <w:color w:val="003AA6"/>
                                <w:sz w:val="18"/>
                                <w:szCs w:val="18"/>
                                <w:lang w:val="es-US"/>
                              </w:rPr>
                              <w:t>City.</w:t>
                            </w:r>
                            <w:r w:rsidRPr="007309F3">
                              <w:rPr>
                                <w:rFonts w:cs="Arial"/>
                                <w:color w:val="003AA6"/>
                                <w:sz w:val="18"/>
                                <w:szCs w:val="18"/>
                                <w:vertAlign w:val="superscript"/>
                                <w:lang w:val="es-US"/>
                              </w:rPr>
                              <w:t>*</w:t>
                            </w:r>
                            <w:proofErr w:type="gramEnd"/>
                            <w:r w:rsidRPr="007309F3">
                              <w:rPr>
                                <w:rFonts w:cs="Arial"/>
                                <w:color w:val="003AA6"/>
                                <w:sz w:val="18"/>
                                <w:szCs w:val="18"/>
                                <w:vertAlign w:val="superscript"/>
                                <w:lang w:val="es-US"/>
                              </w:rPr>
                              <w:t xml:space="preserve"> </w:t>
                            </w:r>
                          </w:p>
                          <w:p w14:paraId="005A9CD6" w14:textId="77777777" w:rsidR="00386F5B" w:rsidRPr="007309F3" w:rsidRDefault="00386F5B" w:rsidP="00544F45">
                            <w:pPr>
                              <w:pStyle w:val="ListBullet"/>
                              <w:numPr>
                                <w:ilvl w:val="0"/>
                                <w:numId w:val="0"/>
                              </w:numPr>
                              <w:spacing w:after="0" w:line="240" w:lineRule="auto"/>
                              <w:rPr>
                                <w:rFonts w:cs="Arial"/>
                                <w:color w:val="003AA6"/>
                                <w:sz w:val="18"/>
                                <w:szCs w:val="18"/>
                              </w:rPr>
                            </w:pPr>
                          </w:p>
                          <w:p w14:paraId="3FFEBB18" w14:textId="6D3F4A42" w:rsidR="00386F5B" w:rsidRPr="007309F3" w:rsidRDefault="00386F5B" w:rsidP="00544F45">
                            <w:pPr>
                              <w:pStyle w:val="ListBullet"/>
                              <w:numPr>
                                <w:ilvl w:val="0"/>
                                <w:numId w:val="0"/>
                              </w:numPr>
                              <w:spacing w:after="0" w:line="240" w:lineRule="auto"/>
                              <w:rPr>
                                <w:rFonts w:cs="Arial"/>
                                <w:color w:val="003AA6"/>
                                <w:sz w:val="18"/>
                                <w:szCs w:val="18"/>
                              </w:rPr>
                            </w:pPr>
                            <w:r w:rsidRPr="007309F3">
                              <w:rPr>
                                <w:rFonts w:cs="Arial"/>
                                <w:b/>
                                <w:bCs/>
                                <w:color w:val="003AA6"/>
                                <w:sz w:val="18"/>
                                <w:szCs w:val="18"/>
                                <w:lang w:val="es-US"/>
                              </w:rPr>
                              <w:t xml:space="preserve">Velocidades de viaje: </w:t>
                            </w:r>
                            <w:r w:rsidRPr="007309F3">
                              <w:rPr>
                                <w:rFonts w:cs="Arial"/>
                                <w:color w:val="003AA6"/>
                                <w:sz w:val="18"/>
                                <w:szCs w:val="18"/>
                                <w:lang w:val="es-US"/>
                              </w:rPr>
                              <w:t xml:space="preserve">Disminuyeron un 22% en el CBD de Manhattan, de 9.1 millas por hora (mph) a 7.1 mph entre 2010 y </w:t>
                            </w:r>
                            <w:proofErr w:type="gramStart"/>
                            <w:r w:rsidRPr="007309F3">
                              <w:rPr>
                                <w:rFonts w:cs="Arial"/>
                                <w:color w:val="003AA6"/>
                                <w:sz w:val="18"/>
                                <w:szCs w:val="18"/>
                                <w:lang w:val="es-US"/>
                              </w:rPr>
                              <w:t>2019.</w:t>
                            </w:r>
                            <w:r w:rsidRPr="007309F3">
                              <w:rPr>
                                <w:rFonts w:cs="Arial"/>
                                <w:color w:val="003AA6"/>
                                <w:sz w:val="18"/>
                                <w:szCs w:val="18"/>
                                <w:vertAlign w:val="superscript"/>
                                <w:lang w:val="es-US"/>
                              </w:rPr>
                              <w:t>*</w:t>
                            </w:r>
                            <w:proofErr w:type="gramEnd"/>
                            <w:r w:rsidRPr="007309F3">
                              <w:rPr>
                                <w:rFonts w:cs="Arial"/>
                                <w:color w:val="003AA6"/>
                                <w:sz w:val="18"/>
                                <w:szCs w:val="18"/>
                                <w:vertAlign w:val="superscript"/>
                                <w:lang w:val="es-US"/>
                              </w:rPr>
                              <w:t xml:space="preserve">* </w:t>
                            </w:r>
                          </w:p>
                          <w:p w14:paraId="3103D637" w14:textId="77777777" w:rsidR="00386F5B" w:rsidRPr="007309F3" w:rsidRDefault="00386F5B" w:rsidP="00544F45">
                            <w:pPr>
                              <w:pStyle w:val="ListBullet"/>
                              <w:numPr>
                                <w:ilvl w:val="0"/>
                                <w:numId w:val="0"/>
                              </w:numPr>
                              <w:spacing w:after="0" w:line="240" w:lineRule="auto"/>
                              <w:rPr>
                                <w:rFonts w:cs="Arial"/>
                                <w:b/>
                                <w:bCs/>
                                <w:color w:val="003AA6"/>
                                <w:sz w:val="18"/>
                                <w:szCs w:val="18"/>
                              </w:rPr>
                            </w:pPr>
                            <w:bookmarkStart w:id="38" w:name="_Hlk14023455"/>
                          </w:p>
                          <w:p w14:paraId="32EBB470" w14:textId="09C15BD0" w:rsidR="00386F5B" w:rsidRPr="007309F3" w:rsidRDefault="00386F5B" w:rsidP="00544F45">
                            <w:pPr>
                              <w:pStyle w:val="ListBullet"/>
                              <w:numPr>
                                <w:ilvl w:val="0"/>
                                <w:numId w:val="0"/>
                              </w:numPr>
                              <w:spacing w:after="0" w:line="240" w:lineRule="auto"/>
                              <w:rPr>
                                <w:rFonts w:cs="Arial"/>
                                <w:color w:val="003AA6"/>
                                <w:sz w:val="18"/>
                                <w:szCs w:val="18"/>
                              </w:rPr>
                            </w:pPr>
                            <w:r w:rsidRPr="007309F3">
                              <w:rPr>
                                <w:rFonts w:cs="Arial"/>
                                <w:b/>
                                <w:bCs/>
                                <w:color w:val="003AA6"/>
                                <w:sz w:val="18"/>
                                <w:szCs w:val="18"/>
                                <w:lang w:val="es-US"/>
                              </w:rPr>
                              <w:t xml:space="preserve">Registros de FHV: </w:t>
                            </w:r>
                            <w:r w:rsidRPr="007309F3">
                              <w:rPr>
                                <w:rFonts w:cs="Arial"/>
                                <w:color w:val="003AA6"/>
                                <w:sz w:val="18"/>
                                <w:szCs w:val="18"/>
                                <w:lang w:val="es-US"/>
                              </w:rPr>
                              <w:t>Se triplicaron en New York City, de menos de 40,000 a más de 120,000 entre 2010 y 2019. Debido a los efectos de la pandemia de COVID</w:t>
                            </w:r>
                            <w:r w:rsidRPr="007309F3">
                              <w:rPr>
                                <w:rFonts w:cs="Arial"/>
                                <w:color w:val="003AA6"/>
                                <w:sz w:val="18"/>
                                <w:szCs w:val="18"/>
                                <w:lang w:val="es-US"/>
                              </w:rPr>
                              <w:noBreakHyphen/>
                              <w:t xml:space="preserve">19 y el límite continuo de registros de FHV en la ciudad, el número de FHV que realizan viajes se redujo a 70,000 en abril de </w:t>
                            </w:r>
                            <w:proofErr w:type="gramStart"/>
                            <w:r w:rsidRPr="007309F3">
                              <w:rPr>
                                <w:rFonts w:cs="Arial"/>
                                <w:color w:val="003AA6"/>
                                <w:sz w:val="18"/>
                                <w:szCs w:val="18"/>
                                <w:lang w:val="es-US"/>
                              </w:rPr>
                              <w:t>2022.</w:t>
                            </w:r>
                            <w:r w:rsidRPr="007309F3">
                              <w:rPr>
                                <w:rFonts w:cs="Arial"/>
                                <w:color w:val="003AA6"/>
                                <w:sz w:val="18"/>
                                <w:szCs w:val="18"/>
                                <w:vertAlign w:val="superscript"/>
                                <w:lang w:val="es-US"/>
                              </w:rPr>
                              <w:t>†</w:t>
                            </w:r>
                            <w:proofErr w:type="gramEnd"/>
                          </w:p>
                          <w:p w14:paraId="0CB11CF1" w14:textId="77777777" w:rsidR="00386F5B" w:rsidRPr="007309F3" w:rsidRDefault="00386F5B" w:rsidP="00544F45">
                            <w:pPr>
                              <w:pStyle w:val="ListBullet-LastinSeries"/>
                              <w:numPr>
                                <w:ilvl w:val="0"/>
                                <w:numId w:val="0"/>
                              </w:numPr>
                              <w:spacing w:after="0" w:line="240" w:lineRule="auto"/>
                              <w:rPr>
                                <w:rFonts w:cs="Arial"/>
                                <w:b/>
                                <w:bCs/>
                                <w:color w:val="003AA6"/>
                                <w:sz w:val="18"/>
                                <w:szCs w:val="18"/>
                              </w:rPr>
                            </w:pPr>
                          </w:p>
                          <w:p w14:paraId="0ABEE923" w14:textId="7B3DCB67" w:rsidR="00386F5B" w:rsidRPr="007309F3" w:rsidRDefault="00386F5B" w:rsidP="00544F45">
                            <w:pPr>
                              <w:pStyle w:val="ListBullet-LastinSeries"/>
                              <w:numPr>
                                <w:ilvl w:val="0"/>
                                <w:numId w:val="0"/>
                              </w:numPr>
                              <w:spacing w:after="0" w:line="240" w:lineRule="auto"/>
                              <w:rPr>
                                <w:rFonts w:cs="Arial"/>
                                <w:color w:val="003AA6"/>
                                <w:sz w:val="18"/>
                                <w:szCs w:val="18"/>
                              </w:rPr>
                            </w:pPr>
                            <w:r w:rsidRPr="007309F3">
                              <w:rPr>
                                <w:rFonts w:cs="Arial"/>
                                <w:b/>
                                <w:bCs/>
                                <w:color w:val="003AA6"/>
                                <w:sz w:val="18"/>
                                <w:szCs w:val="18"/>
                                <w:lang w:val="es-US"/>
                              </w:rPr>
                              <w:t xml:space="preserve">Velocidades de autobuses locales: </w:t>
                            </w:r>
                            <w:r w:rsidRPr="007309F3">
                              <w:rPr>
                                <w:rFonts w:cs="Arial"/>
                                <w:color w:val="003AA6"/>
                                <w:sz w:val="18"/>
                                <w:szCs w:val="18"/>
                                <w:lang w:val="es-US"/>
                              </w:rPr>
                              <w:t xml:space="preserve">Disminuyeron un 28% en el CBD de Manhattan desde 2010. La velocidad promedio de las rutas de Select Bus Service (el servicio de autobús de tránsito rápido de New York City Transit) en Manhattan es un 19% más lenta que las rutas de Select Bus Service en otros </w:t>
                            </w:r>
                            <w:proofErr w:type="gramStart"/>
                            <w:r w:rsidRPr="007309F3">
                              <w:rPr>
                                <w:rFonts w:cs="Arial"/>
                                <w:color w:val="003AA6"/>
                                <w:sz w:val="18"/>
                                <w:szCs w:val="18"/>
                                <w:lang w:val="es-US"/>
                              </w:rPr>
                              <w:t>distritos</w:t>
                            </w:r>
                            <w:bookmarkEnd w:id="38"/>
                            <w:r w:rsidRPr="007309F3">
                              <w:rPr>
                                <w:rFonts w:cs="Arial"/>
                                <w:color w:val="003AA6"/>
                                <w:sz w:val="18"/>
                                <w:szCs w:val="18"/>
                                <w:lang w:val="es-US"/>
                              </w:rPr>
                              <w:t>.</w:t>
                            </w:r>
                            <w:r w:rsidRPr="007309F3">
                              <w:rPr>
                                <w:rFonts w:cs="Arial"/>
                                <w:color w:val="003AA6"/>
                                <w:sz w:val="18"/>
                                <w:szCs w:val="18"/>
                                <w:vertAlign w:val="superscript"/>
                                <w:lang w:val="es-US"/>
                              </w:rPr>
                              <w:t>†</w:t>
                            </w:r>
                            <w:proofErr w:type="gramEnd"/>
                            <w:r w:rsidRPr="007309F3">
                              <w:rPr>
                                <w:rFonts w:cs="Arial"/>
                                <w:color w:val="003AA6"/>
                                <w:sz w:val="18"/>
                                <w:szCs w:val="18"/>
                                <w:vertAlign w:val="superscript"/>
                                <w:lang w:val="es-US"/>
                              </w:rPr>
                              <w:t xml:space="preserve">† </w:t>
                            </w:r>
                          </w:p>
                          <w:p w14:paraId="74BBC21C" w14:textId="77777777" w:rsidR="00386F5B" w:rsidRPr="007309F3" w:rsidRDefault="00386F5B" w:rsidP="00896D6D">
                            <w:pPr>
                              <w:ind w:left="0" w:firstLine="0"/>
                              <w:rPr>
                                <w:color w:val="003AA6"/>
                                <w:sz w:val="18"/>
                                <w:szCs w:val="18"/>
                              </w:rPr>
                            </w:pPr>
                          </w:p>
                          <w:p w14:paraId="09B9B21B" w14:textId="16B9E610" w:rsidR="00386F5B" w:rsidRPr="007309F3" w:rsidRDefault="00386F5B" w:rsidP="00896D6D">
                            <w:pPr>
                              <w:ind w:left="0" w:firstLine="0"/>
                              <w:rPr>
                                <w:b/>
                                <w:bCs/>
                                <w:color w:val="003AA6"/>
                                <w:sz w:val="18"/>
                                <w:szCs w:val="18"/>
                              </w:rPr>
                            </w:pPr>
                            <w:r w:rsidRPr="007309F3">
                              <w:rPr>
                                <w:b/>
                                <w:bCs/>
                                <w:color w:val="003AA6"/>
                                <w:sz w:val="18"/>
                                <w:szCs w:val="18"/>
                                <w:lang w:val="es-US"/>
                              </w:rPr>
                              <w:t xml:space="preserve">Fuentes: </w:t>
                            </w:r>
                          </w:p>
                          <w:p w14:paraId="12577FDF" w14:textId="7FAA8E9B" w:rsidR="00386F5B" w:rsidRPr="007309F3" w:rsidRDefault="00386F5B" w:rsidP="00896D6D">
                            <w:pPr>
                              <w:pStyle w:val="ListBullet"/>
                              <w:numPr>
                                <w:ilvl w:val="0"/>
                                <w:numId w:val="0"/>
                              </w:numPr>
                              <w:spacing w:after="0" w:line="240" w:lineRule="auto"/>
                              <w:ind w:left="180" w:hanging="180"/>
                              <w:rPr>
                                <w:rFonts w:cs="Arial"/>
                                <w:color w:val="1B587C" w:themeColor="accent3"/>
                                <w:sz w:val="16"/>
                                <w:szCs w:val="16"/>
                              </w:rPr>
                            </w:pPr>
                            <w:r w:rsidRPr="007309F3">
                              <w:rPr>
                                <w:rFonts w:cs="Arial"/>
                                <w:color w:val="003AA6"/>
                                <w:sz w:val="18"/>
                                <w:szCs w:val="18"/>
                                <w:vertAlign w:val="superscript"/>
                                <w:lang w:val="es-US"/>
                              </w:rPr>
                              <w:t xml:space="preserve">* </w:t>
                            </w:r>
                            <w:r w:rsidRPr="007309F3">
                              <w:rPr>
                                <w:rFonts w:cs="Arial"/>
                                <w:color w:val="003AA6"/>
                                <w:sz w:val="18"/>
                                <w:szCs w:val="18"/>
                                <w:lang w:val="es-US"/>
                              </w:rPr>
                              <w:tab/>
                            </w:r>
                            <w:r w:rsidRPr="007309F3">
                              <w:rPr>
                                <w:rFonts w:cs="Arial"/>
                                <w:color w:val="003AA6"/>
                                <w:sz w:val="16"/>
                                <w:szCs w:val="16"/>
                                <w:lang w:val="es-US"/>
                              </w:rPr>
                              <w:t xml:space="preserve">INRIX 2021 Global Traffic Scorecard. </w:t>
                            </w:r>
                            <w:hyperlink r:id="rId41" w:history="1">
                              <w:r w:rsidRPr="007309F3">
                                <w:rPr>
                                  <w:rStyle w:val="Hyperlink"/>
                                  <w:rFonts w:cs="Arial"/>
                                  <w:sz w:val="16"/>
                                  <w:szCs w:val="16"/>
                                  <w:lang w:val="es-US"/>
                                </w:rPr>
                                <w:t>https://inrix.com/scorecard-city/?city=New%20York%20City%20NY&amp;index=5)</w:t>
                              </w:r>
                            </w:hyperlink>
                            <w:r w:rsidRPr="007309F3">
                              <w:rPr>
                                <w:rFonts w:cs="Arial"/>
                                <w:color w:val="1B587C" w:themeColor="accent3"/>
                                <w:sz w:val="16"/>
                                <w:szCs w:val="16"/>
                                <w:lang w:val="es-US"/>
                              </w:rPr>
                              <w:t xml:space="preserve"> </w:t>
                            </w:r>
                          </w:p>
                          <w:p w14:paraId="7A4AFF2C" w14:textId="77777777" w:rsidR="00386F5B" w:rsidRPr="007309F3" w:rsidRDefault="00386F5B" w:rsidP="00896D6D">
                            <w:pPr>
                              <w:pStyle w:val="ListBullet"/>
                              <w:numPr>
                                <w:ilvl w:val="0"/>
                                <w:numId w:val="0"/>
                              </w:numPr>
                              <w:spacing w:after="0" w:line="240" w:lineRule="auto"/>
                              <w:ind w:left="180" w:hanging="180"/>
                              <w:rPr>
                                <w:rFonts w:cs="Arial"/>
                                <w:color w:val="003AA6"/>
                                <w:sz w:val="16"/>
                                <w:szCs w:val="16"/>
                              </w:rPr>
                            </w:pPr>
                            <w:r w:rsidRPr="007309F3">
                              <w:rPr>
                                <w:rFonts w:cs="Arial"/>
                                <w:color w:val="003AA6"/>
                                <w:sz w:val="16"/>
                                <w:szCs w:val="16"/>
                                <w:vertAlign w:val="superscript"/>
                                <w:lang w:val="es-US"/>
                              </w:rPr>
                              <w:t>**</w:t>
                            </w:r>
                            <w:r w:rsidRPr="007309F3">
                              <w:rPr>
                                <w:rFonts w:cs="Arial"/>
                                <w:color w:val="003AA6"/>
                                <w:sz w:val="16"/>
                                <w:szCs w:val="16"/>
                                <w:lang w:val="es-US"/>
                              </w:rPr>
                              <w:tab/>
                              <w:t xml:space="preserve">NYCDOT. August 2019. New York City Mobility Report. </w:t>
                            </w:r>
                          </w:p>
                          <w:p w14:paraId="1FD05363" w14:textId="5A219B3E" w:rsidR="00386F5B" w:rsidRPr="007309F3" w:rsidRDefault="00386F5B" w:rsidP="00896D6D">
                            <w:pPr>
                              <w:pStyle w:val="ListBullet"/>
                              <w:numPr>
                                <w:ilvl w:val="0"/>
                                <w:numId w:val="0"/>
                              </w:numPr>
                              <w:spacing w:after="0" w:line="240" w:lineRule="auto"/>
                              <w:ind w:left="180"/>
                              <w:rPr>
                                <w:rStyle w:val="Hyperlink"/>
                                <w:rFonts w:cs="Arial"/>
                                <w:sz w:val="16"/>
                                <w:szCs w:val="16"/>
                              </w:rPr>
                            </w:pPr>
                            <w:r w:rsidRPr="007309F3">
                              <w:rPr>
                                <w:rFonts w:cs="Arial"/>
                                <w:color w:val="1B587C" w:themeColor="accent3"/>
                                <w:sz w:val="16"/>
                                <w:szCs w:val="16"/>
                                <w:lang w:val="es-US"/>
                              </w:rPr>
                              <w:fldChar w:fldCharType="begin"/>
                            </w:r>
                            <w:r w:rsidRPr="007309F3">
                              <w:rPr>
                                <w:rFonts w:cs="Arial"/>
                                <w:color w:val="1B587C" w:themeColor="accent3"/>
                                <w:sz w:val="16"/>
                                <w:szCs w:val="16"/>
                                <w:lang w:val="es-US"/>
                              </w:rPr>
                              <w:instrText xml:space="preserve"> HYPERLINK "https://www1.nyc.gov/html/dot/downloads/pdf/mobility-report-print-2019.pdf" </w:instrText>
                            </w:r>
                            <w:r w:rsidRPr="007309F3">
                              <w:rPr>
                                <w:rFonts w:cs="Arial"/>
                                <w:color w:val="1B587C" w:themeColor="accent3"/>
                                <w:sz w:val="16"/>
                                <w:szCs w:val="16"/>
                                <w:lang w:val="es-US"/>
                              </w:rPr>
                              <w:fldChar w:fldCharType="separate"/>
                            </w:r>
                            <w:r w:rsidRPr="007309F3">
                              <w:rPr>
                                <w:rStyle w:val="Hyperlink"/>
                                <w:rFonts w:cs="Arial"/>
                                <w:sz w:val="16"/>
                                <w:szCs w:val="16"/>
                                <w:lang w:val="es-US"/>
                              </w:rPr>
                              <w:t xml:space="preserve">https://www1.nyc.gov/html/dot/downloads/pdf/mobility-report-print-2019.pdf. </w:t>
                            </w:r>
                          </w:p>
                          <w:p w14:paraId="33DBE6A1" w14:textId="1DE97D36" w:rsidR="00386F5B" w:rsidRPr="007309F3" w:rsidRDefault="00386F5B" w:rsidP="00896D6D">
                            <w:pPr>
                              <w:pStyle w:val="ListBullet"/>
                              <w:numPr>
                                <w:ilvl w:val="0"/>
                                <w:numId w:val="0"/>
                              </w:numPr>
                              <w:spacing w:after="0" w:line="240" w:lineRule="auto"/>
                              <w:ind w:left="180" w:hanging="180"/>
                              <w:rPr>
                                <w:rFonts w:cs="Arial"/>
                                <w:color w:val="003AA6"/>
                                <w:sz w:val="16"/>
                                <w:szCs w:val="16"/>
                              </w:rPr>
                            </w:pPr>
                            <w:r w:rsidRPr="007309F3">
                              <w:rPr>
                                <w:rFonts w:cs="Arial"/>
                                <w:color w:val="1B587C" w:themeColor="accent3"/>
                                <w:sz w:val="16"/>
                                <w:szCs w:val="16"/>
                                <w:lang w:val="es-US"/>
                              </w:rPr>
                              <w:fldChar w:fldCharType="end"/>
                            </w:r>
                            <w:r w:rsidRPr="007309F3">
                              <w:rPr>
                                <w:rFonts w:cs="Arial"/>
                                <w:color w:val="003AA6"/>
                                <w:sz w:val="16"/>
                                <w:szCs w:val="16"/>
                                <w:vertAlign w:val="superscript"/>
                                <w:lang w:val="es-US"/>
                              </w:rPr>
                              <w:t xml:space="preserve">† </w:t>
                            </w:r>
                            <w:r w:rsidRPr="007309F3">
                              <w:rPr>
                                <w:rFonts w:cs="Arial"/>
                                <w:color w:val="003AA6"/>
                                <w:sz w:val="16"/>
                                <w:szCs w:val="16"/>
                                <w:lang w:val="es-US"/>
                              </w:rPr>
                              <w:t xml:space="preserve">New York City Taxi and Limousine Commission and NYCDOT. June 2019. </w:t>
                            </w:r>
                            <w:r w:rsidRPr="007309F3">
                              <w:rPr>
                                <w:rFonts w:cs="Arial"/>
                                <w:i/>
                                <w:iCs/>
                                <w:color w:val="003AA6"/>
                                <w:sz w:val="16"/>
                                <w:szCs w:val="16"/>
                                <w:lang w:val="es-US"/>
                              </w:rPr>
                              <w:t>Improving Efficiency and Managing Growth in New York’s For-Hire Vehicle Sector</w:t>
                            </w:r>
                            <w:r w:rsidRPr="007309F3">
                              <w:rPr>
                                <w:rFonts w:cs="Arial"/>
                                <w:color w:val="003AA6"/>
                                <w:sz w:val="16"/>
                                <w:szCs w:val="16"/>
                                <w:lang w:val="es-US"/>
                              </w:rPr>
                              <w:t>; NYC TLC FHV trip data.</w:t>
                            </w:r>
                          </w:p>
                          <w:p w14:paraId="62A5F611" w14:textId="77777777" w:rsidR="00386F5B" w:rsidRPr="007309F3" w:rsidRDefault="00386F5B" w:rsidP="00896D6D">
                            <w:pPr>
                              <w:pStyle w:val="ListBullet"/>
                              <w:numPr>
                                <w:ilvl w:val="0"/>
                                <w:numId w:val="0"/>
                              </w:numPr>
                              <w:spacing w:after="0" w:line="240" w:lineRule="auto"/>
                              <w:ind w:left="180" w:hanging="180"/>
                              <w:rPr>
                                <w:rFonts w:cs="Arial"/>
                                <w:color w:val="003AA6"/>
                                <w:sz w:val="16"/>
                                <w:szCs w:val="16"/>
                              </w:rPr>
                            </w:pPr>
                            <w:r w:rsidRPr="007309F3">
                              <w:rPr>
                                <w:rFonts w:cs="Arial"/>
                                <w:color w:val="003AA6"/>
                                <w:sz w:val="16"/>
                                <w:szCs w:val="16"/>
                                <w:vertAlign w:val="superscript"/>
                                <w:lang w:val="es-US"/>
                              </w:rPr>
                              <w:t>††</w:t>
                            </w:r>
                            <w:r w:rsidRPr="007309F3">
                              <w:rPr>
                                <w:rFonts w:cs="Arial"/>
                                <w:color w:val="003AA6"/>
                                <w:sz w:val="16"/>
                                <w:szCs w:val="16"/>
                                <w:lang w:val="es-US"/>
                              </w:rPr>
                              <w:tab/>
                              <w:t xml:space="preserve">NYCDOT. August 2019. New York City Mobility Report. </w:t>
                            </w:r>
                          </w:p>
                          <w:p w14:paraId="69E4B037" w14:textId="7CA14363" w:rsidR="00386F5B" w:rsidRPr="007309F3" w:rsidRDefault="00206554" w:rsidP="00896D6D">
                            <w:pPr>
                              <w:pStyle w:val="ListBullet"/>
                              <w:numPr>
                                <w:ilvl w:val="0"/>
                                <w:numId w:val="0"/>
                              </w:numPr>
                              <w:spacing w:after="0" w:line="240" w:lineRule="auto"/>
                              <w:ind w:left="180"/>
                              <w:rPr>
                                <w:rFonts w:cs="Arial"/>
                                <w:color w:val="1B587C" w:themeColor="accent3"/>
                                <w:sz w:val="16"/>
                                <w:szCs w:val="16"/>
                              </w:rPr>
                            </w:pPr>
                            <w:hyperlink r:id="rId42" w:history="1">
                              <w:r w:rsidR="00386F5B" w:rsidRPr="007309F3">
                                <w:rPr>
                                  <w:rStyle w:val="Hyperlink"/>
                                  <w:rFonts w:cs="Arial"/>
                                  <w:sz w:val="16"/>
                                  <w:szCs w:val="16"/>
                                  <w:lang w:val="es-US"/>
                                </w:rPr>
                                <w:t xml:space="preserve">https://www1.nyc.gov/html/dot/downloads/pdf/mobility-report-print-2019.pdf; </w:t>
                              </w:r>
                            </w:hyperlink>
                            <w:r w:rsidR="00386F5B" w:rsidRPr="007309F3">
                              <w:rPr>
                                <w:rFonts w:cs="Arial"/>
                                <w:color w:val="003AA6"/>
                                <w:sz w:val="16"/>
                                <w:szCs w:val="16"/>
                                <w:lang w:val="es-US"/>
                              </w:rPr>
                              <w:t>New York City Transit analysis.</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40" type="#_x0000_t202" style="position:absolute;left:0;text-align:left;margin-left:323.8pt;margin-top:137.95pt;width:170.6pt;height:516.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" filled="f" strokecolor="#003aa6" strokeweight="5pt">
                <v:stroke linestyle="thickBetweenThin" endcap="square"/>
                <v:textbox inset=",7.2pt">
                  <w:txbxContent>
                    <w:p w14:paraId="7E2FC117" w14:textId="77777777" w:rsidR="00386F5B" w:rsidRPr="007309F3" w:rsidRDefault="00386F5B" w:rsidP="001802DB">
                      <w:pPr>
                        <w:jc w:val="center"/>
                        <w:rPr>
                          <w:b/>
                          <w:bCs/>
                          <w:color w:val="003AA6"/>
                          <w:sz w:val="20"/>
                          <w:szCs w:val="20"/>
                        </w:rPr>
                      </w:pPr>
                      <w:r w:rsidRPr="007309F3">
                        <w:rPr>
                          <w:b/>
                          <w:bCs/>
                          <w:color w:val="003AA6"/>
                          <w:sz w:val="20"/>
                          <w:szCs w:val="20"/>
                          <w:lang w:val="es-US"/>
                        </w:rPr>
                        <w:t>La congestión en números</w:t>
                      </w:r>
                    </w:p>
                    <w:p w14:paraId="2109FC22" w14:textId="77777777" w:rsidR="00386F5B" w:rsidRPr="007309F3" w:rsidRDefault="00386F5B" w:rsidP="001802DB">
                      <w:pPr>
                        <w:jc w:val="center"/>
                        <w:rPr>
                          <w:b/>
                          <w:bCs/>
                          <w:color w:val="003AA6"/>
                          <w:sz w:val="20"/>
                          <w:szCs w:val="20"/>
                        </w:rPr>
                      </w:pPr>
                    </w:p>
                    <w:p w14:paraId="5DE59ED5" w14:textId="1C7D69D9" w:rsidR="00386F5B" w:rsidRPr="007309F3" w:rsidRDefault="00386F5B" w:rsidP="00544F45">
                      <w:pPr>
                        <w:pStyle w:val="ListBullet"/>
                        <w:numPr>
                          <w:ilvl w:val="0"/>
                          <w:numId w:val="0"/>
                        </w:numPr>
                        <w:spacing w:after="0" w:line="240" w:lineRule="auto"/>
                        <w:rPr>
                          <w:rFonts w:cs="Arial"/>
                          <w:color w:val="003AA6"/>
                          <w:sz w:val="18"/>
                          <w:szCs w:val="18"/>
                          <w:vertAlign w:val="superscript"/>
                        </w:rPr>
                      </w:pPr>
                      <w:r w:rsidRPr="007309F3">
                        <w:rPr>
                          <w:rFonts w:cs="Arial"/>
                          <w:b/>
                          <w:bCs/>
                          <w:color w:val="003AA6"/>
                          <w:sz w:val="18"/>
                          <w:szCs w:val="18"/>
                          <w:lang w:val="es-US"/>
                        </w:rPr>
                        <w:t>El costo de la congestión:</w:t>
                      </w:r>
                      <w:r w:rsidRPr="007309F3">
                        <w:rPr>
                          <w:rFonts w:cs="Arial"/>
                          <w:color w:val="003AA6"/>
                          <w:sz w:val="18"/>
                          <w:szCs w:val="18"/>
                          <w:lang w:val="es-US"/>
                        </w:rPr>
                        <w:t xml:space="preserve"> 102 horas de tiempo perdido; casi $1,595 por año por conductor en la región de New York </w:t>
                      </w:r>
                      <w:proofErr w:type="gramStart"/>
                      <w:r w:rsidRPr="007309F3">
                        <w:rPr>
                          <w:rFonts w:cs="Arial"/>
                          <w:color w:val="003AA6"/>
                          <w:sz w:val="18"/>
                          <w:szCs w:val="18"/>
                          <w:lang w:val="es-US"/>
                        </w:rPr>
                        <w:t>City.</w:t>
                      </w:r>
                      <w:r w:rsidRPr="007309F3">
                        <w:rPr>
                          <w:rFonts w:cs="Arial"/>
                          <w:color w:val="003AA6"/>
                          <w:sz w:val="18"/>
                          <w:szCs w:val="18"/>
                          <w:vertAlign w:val="superscript"/>
                          <w:lang w:val="es-US"/>
                        </w:rPr>
                        <w:t>*</w:t>
                      </w:r>
                      <w:proofErr w:type="gramEnd"/>
                      <w:r w:rsidRPr="007309F3">
                        <w:rPr>
                          <w:rFonts w:cs="Arial"/>
                          <w:color w:val="003AA6"/>
                          <w:sz w:val="18"/>
                          <w:szCs w:val="18"/>
                          <w:vertAlign w:val="superscript"/>
                          <w:lang w:val="es-US"/>
                        </w:rPr>
                        <w:t xml:space="preserve"> </w:t>
                      </w:r>
                    </w:p>
                    <w:p w14:paraId="005A9CD6" w14:textId="77777777" w:rsidR="00386F5B" w:rsidRPr="007309F3" w:rsidRDefault="00386F5B" w:rsidP="00544F45">
                      <w:pPr>
                        <w:pStyle w:val="ListBullet"/>
                        <w:numPr>
                          <w:ilvl w:val="0"/>
                          <w:numId w:val="0"/>
                        </w:numPr>
                        <w:spacing w:after="0" w:line="240" w:lineRule="auto"/>
                        <w:rPr>
                          <w:rFonts w:cs="Arial"/>
                          <w:color w:val="003AA6"/>
                          <w:sz w:val="18"/>
                          <w:szCs w:val="18"/>
                        </w:rPr>
                      </w:pPr>
                    </w:p>
                    <w:p w14:paraId="3FFEBB18" w14:textId="6D3F4A42" w:rsidR="00386F5B" w:rsidRPr="007309F3" w:rsidRDefault="00386F5B" w:rsidP="00544F45">
                      <w:pPr>
                        <w:pStyle w:val="ListBullet"/>
                        <w:numPr>
                          <w:ilvl w:val="0"/>
                          <w:numId w:val="0"/>
                        </w:numPr>
                        <w:spacing w:after="0" w:line="240" w:lineRule="auto"/>
                        <w:rPr>
                          <w:rFonts w:cs="Arial"/>
                          <w:color w:val="003AA6"/>
                          <w:sz w:val="18"/>
                          <w:szCs w:val="18"/>
                        </w:rPr>
                      </w:pPr>
                      <w:r w:rsidRPr="007309F3">
                        <w:rPr>
                          <w:rFonts w:cs="Arial"/>
                          <w:b/>
                          <w:bCs/>
                          <w:color w:val="003AA6"/>
                          <w:sz w:val="18"/>
                          <w:szCs w:val="18"/>
                          <w:lang w:val="es-US"/>
                        </w:rPr>
                        <w:t xml:space="preserve">Velocidades de viaje: </w:t>
                      </w:r>
                      <w:r w:rsidRPr="007309F3">
                        <w:rPr>
                          <w:rFonts w:cs="Arial"/>
                          <w:color w:val="003AA6"/>
                          <w:sz w:val="18"/>
                          <w:szCs w:val="18"/>
                          <w:lang w:val="es-US"/>
                        </w:rPr>
                        <w:t xml:space="preserve">Disminuyeron un 22% en el CBD de Manhattan, de 9.1 millas por hora (mph) a 7.1 mph entre 2010 y </w:t>
                      </w:r>
                      <w:proofErr w:type="gramStart"/>
                      <w:r w:rsidRPr="007309F3">
                        <w:rPr>
                          <w:rFonts w:cs="Arial"/>
                          <w:color w:val="003AA6"/>
                          <w:sz w:val="18"/>
                          <w:szCs w:val="18"/>
                          <w:lang w:val="es-US"/>
                        </w:rPr>
                        <w:t>2019.</w:t>
                      </w:r>
                      <w:r w:rsidRPr="007309F3">
                        <w:rPr>
                          <w:rFonts w:cs="Arial"/>
                          <w:color w:val="003AA6"/>
                          <w:sz w:val="18"/>
                          <w:szCs w:val="18"/>
                          <w:vertAlign w:val="superscript"/>
                          <w:lang w:val="es-US"/>
                        </w:rPr>
                        <w:t>*</w:t>
                      </w:r>
                      <w:proofErr w:type="gramEnd"/>
                      <w:r w:rsidRPr="007309F3">
                        <w:rPr>
                          <w:rFonts w:cs="Arial"/>
                          <w:color w:val="003AA6"/>
                          <w:sz w:val="18"/>
                          <w:szCs w:val="18"/>
                          <w:vertAlign w:val="superscript"/>
                          <w:lang w:val="es-US"/>
                        </w:rPr>
                        <w:t xml:space="preserve">* </w:t>
                      </w:r>
                    </w:p>
                    <w:p w14:paraId="3103D637" w14:textId="77777777" w:rsidR="00386F5B" w:rsidRPr="007309F3" w:rsidRDefault="00386F5B" w:rsidP="00544F45">
                      <w:pPr>
                        <w:pStyle w:val="ListBullet"/>
                        <w:numPr>
                          <w:ilvl w:val="0"/>
                          <w:numId w:val="0"/>
                        </w:numPr>
                        <w:spacing w:after="0" w:line="240" w:lineRule="auto"/>
                        <w:rPr>
                          <w:rFonts w:cs="Arial"/>
                          <w:b/>
                          <w:bCs/>
                          <w:color w:val="003AA6"/>
                          <w:sz w:val="18"/>
                          <w:szCs w:val="18"/>
                        </w:rPr>
                      </w:pPr>
                      <w:bookmarkStart w:id="39" w:name="_Hlk14023455"/>
                    </w:p>
                    <w:p w14:paraId="32EBB470" w14:textId="09C15BD0" w:rsidR="00386F5B" w:rsidRPr="007309F3" w:rsidRDefault="00386F5B" w:rsidP="00544F45">
                      <w:pPr>
                        <w:pStyle w:val="ListBullet"/>
                        <w:numPr>
                          <w:ilvl w:val="0"/>
                          <w:numId w:val="0"/>
                        </w:numPr>
                        <w:spacing w:after="0" w:line="240" w:lineRule="auto"/>
                        <w:rPr>
                          <w:rFonts w:cs="Arial"/>
                          <w:color w:val="003AA6"/>
                          <w:sz w:val="18"/>
                          <w:szCs w:val="18"/>
                        </w:rPr>
                      </w:pPr>
                      <w:r w:rsidRPr="007309F3">
                        <w:rPr>
                          <w:rFonts w:cs="Arial"/>
                          <w:b/>
                          <w:bCs/>
                          <w:color w:val="003AA6"/>
                          <w:sz w:val="18"/>
                          <w:szCs w:val="18"/>
                          <w:lang w:val="es-US"/>
                        </w:rPr>
                        <w:t xml:space="preserve">Registros de FHV: </w:t>
                      </w:r>
                      <w:r w:rsidRPr="007309F3">
                        <w:rPr>
                          <w:rFonts w:cs="Arial"/>
                          <w:color w:val="003AA6"/>
                          <w:sz w:val="18"/>
                          <w:szCs w:val="18"/>
                          <w:lang w:val="es-US"/>
                        </w:rPr>
                        <w:t>Se triplicaron en New York City, de menos de 40,000 a más de 120,000 entre 2010 y 2019. Debido a los efectos de la pandemia de COVID</w:t>
                      </w:r>
                      <w:r w:rsidRPr="007309F3">
                        <w:rPr>
                          <w:rFonts w:cs="Arial"/>
                          <w:color w:val="003AA6"/>
                          <w:sz w:val="18"/>
                          <w:szCs w:val="18"/>
                          <w:lang w:val="es-US"/>
                        </w:rPr>
                        <w:noBreakHyphen/>
                        <w:t xml:space="preserve">19 y el límite continuo de registros de FHV en la ciudad, el número de FHV que realizan viajes se redujo a 70,000 en abril de </w:t>
                      </w:r>
                      <w:proofErr w:type="gramStart"/>
                      <w:r w:rsidRPr="007309F3">
                        <w:rPr>
                          <w:rFonts w:cs="Arial"/>
                          <w:color w:val="003AA6"/>
                          <w:sz w:val="18"/>
                          <w:szCs w:val="18"/>
                          <w:lang w:val="es-US"/>
                        </w:rPr>
                        <w:t>2022.</w:t>
                      </w:r>
                      <w:r w:rsidRPr="007309F3">
                        <w:rPr>
                          <w:rFonts w:cs="Arial"/>
                          <w:color w:val="003AA6"/>
                          <w:sz w:val="18"/>
                          <w:szCs w:val="18"/>
                          <w:vertAlign w:val="superscript"/>
                          <w:lang w:val="es-US"/>
                        </w:rPr>
                        <w:t>†</w:t>
                      </w:r>
                      <w:proofErr w:type="gramEnd"/>
                    </w:p>
                    <w:p w14:paraId="0CB11CF1" w14:textId="77777777" w:rsidR="00386F5B" w:rsidRPr="007309F3" w:rsidRDefault="00386F5B" w:rsidP="00544F45">
                      <w:pPr>
                        <w:pStyle w:val="ListBullet-LastinSeries"/>
                        <w:numPr>
                          <w:ilvl w:val="0"/>
                          <w:numId w:val="0"/>
                        </w:numPr>
                        <w:spacing w:after="0" w:line="240" w:lineRule="auto"/>
                        <w:rPr>
                          <w:rFonts w:cs="Arial"/>
                          <w:b/>
                          <w:bCs/>
                          <w:color w:val="003AA6"/>
                          <w:sz w:val="18"/>
                          <w:szCs w:val="18"/>
                        </w:rPr>
                      </w:pPr>
                    </w:p>
                    <w:p w14:paraId="0ABEE923" w14:textId="7B3DCB67" w:rsidR="00386F5B" w:rsidRPr="007309F3" w:rsidRDefault="00386F5B" w:rsidP="00544F45">
                      <w:pPr>
                        <w:pStyle w:val="ListBullet-LastinSeries"/>
                        <w:numPr>
                          <w:ilvl w:val="0"/>
                          <w:numId w:val="0"/>
                        </w:numPr>
                        <w:spacing w:after="0" w:line="240" w:lineRule="auto"/>
                        <w:rPr>
                          <w:rFonts w:cs="Arial"/>
                          <w:color w:val="003AA6"/>
                          <w:sz w:val="18"/>
                          <w:szCs w:val="18"/>
                        </w:rPr>
                      </w:pPr>
                      <w:r w:rsidRPr="007309F3">
                        <w:rPr>
                          <w:rFonts w:cs="Arial"/>
                          <w:b/>
                          <w:bCs/>
                          <w:color w:val="003AA6"/>
                          <w:sz w:val="18"/>
                          <w:szCs w:val="18"/>
                          <w:lang w:val="es-US"/>
                        </w:rPr>
                        <w:t xml:space="preserve">Velocidades de autobuses locales: </w:t>
                      </w:r>
                      <w:r w:rsidRPr="007309F3">
                        <w:rPr>
                          <w:rFonts w:cs="Arial"/>
                          <w:color w:val="003AA6"/>
                          <w:sz w:val="18"/>
                          <w:szCs w:val="18"/>
                          <w:lang w:val="es-US"/>
                        </w:rPr>
                        <w:t xml:space="preserve">Disminuyeron un 28% en el CBD de Manhattan desde 2010. La velocidad promedio de las rutas de Select Bus Service (el servicio de autobús de tránsito rápido de New York City Transit) en Manhattan es un 19% más lenta que las rutas de Select Bus Service en otros </w:t>
                      </w:r>
                      <w:proofErr w:type="gramStart"/>
                      <w:r w:rsidRPr="007309F3">
                        <w:rPr>
                          <w:rFonts w:cs="Arial"/>
                          <w:color w:val="003AA6"/>
                          <w:sz w:val="18"/>
                          <w:szCs w:val="18"/>
                          <w:lang w:val="es-US"/>
                        </w:rPr>
                        <w:t>distritos</w:t>
                      </w:r>
                      <w:bookmarkEnd w:id="39"/>
                      <w:r w:rsidRPr="007309F3">
                        <w:rPr>
                          <w:rFonts w:cs="Arial"/>
                          <w:color w:val="003AA6"/>
                          <w:sz w:val="18"/>
                          <w:szCs w:val="18"/>
                          <w:lang w:val="es-US"/>
                        </w:rPr>
                        <w:t>.</w:t>
                      </w:r>
                      <w:r w:rsidRPr="007309F3">
                        <w:rPr>
                          <w:rFonts w:cs="Arial"/>
                          <w:color w:val="003AA6"/>
                          <w:sz w:val="18"/>
                          <w:szCs w:val="18"/>
                          <w:vertAlign w:val="superscript"/>
                          <w:lang w:val="es-US"/>
                        </w:rPr>
                        <w:t>†</w:t>
                      </w:r>
                      <w:proofErr w:type="gramEnd"/>
                      <w:r w:rsidRPr="007309F3">
                        <w:rPr>
                          <w:rFonts w:cs="Arial"/>
                          <w:color w:val="003AA6"/>
                          <w:sz w:val="18"/>
                          <w:szCs w:val="18"/>
                          <w:vertAlign w:val="superscript"/>
                          <w:lang w:val="es-US"/>
                        </w:rPr>
                        <w:t xml:space="preserve">† </w:t>
                      </w:r>
                    </w:p>
                    <w:p w14:paraId="74BBC21C" w14:textId="77777777" w:rsidR="00386F5B" w:rsidRPr="007309F3" w:rsidRDefault="00386F5B" w:rsidP="00896D6D">
                      <w:pPr>
                        <w:ind w:left="0" w:firstLine="0"/>
                        <w:rPr>
                          <w:color w:val="003AA6"/>
                          <w:sz w:val="18"/>
                          <w:szCs w:val="18"/>
                        </w:rPr>
                      </w:pPr>
                    </w:p>
                    <w:p w14:paraId="09B9B21B" w14:textId="16B9E610" w:rsidR="00386F5B" w:rsidRPr="007309F3" w:rsidRDefault="00386F5B" w:rsidP="00896D6D">
                      <w:pPr>
                        <w:ind w:left="0" w:firstLine="0"/>
                        <w:rPr>
                          <w:b/>
                          <w:bCs/>
                          <w:color w:val="003AA6"/>
                          <w:sz w:val="18"/>
                          <w:szCs w:val="18"/>
                        </w:rPr>
                      </w:pPr>
                      <w:r w:rsidRPr="007309F3">
                        <w:rPr>
                          <w:b/>
                          <w:bCs/>
                          <w:color w:val="003AA6"/>
                          <w:sz w:val="18"/>
                          <w:szCs w:val="18"/>
                          <w:lang w:val="es-US"/>
                        </w:rPr>
                        <w:t xml:space="preserve">Fuentes: </w:t>
                      </w:r>
                    </w:p>
                    <w:p w14:paraId="12577FDF" w14:textId="7FAA8E9B" w:rsidR="00386F5B" w:rsidRPr="007309F3" w:rsidRDefault="00386F5B" w:rsidP="00896D6D">
                      <w:pPr>
                        <w:pStyle w:val="ListBullet"/>
                        <w:numPr>
                          <w:ilvl w:val="0"/>
                          <w:numId w:val="0"/>
                        </w:numPr>
                        <w:spacing w:after="0" w:line="240" w:lineRule="auto"/>
                        <w:ind w:left="180" w:hanging="180"/>
                        <w:rPr>
                          <w:rFonts w:cs="Arial"/>
                          <w:color w:val="1B587C" w:themeColor="accent3"/>
                          <w:sz w:val="16"/>
                          <w:szCs w:val="16"/>
                        </w:rPr>
                      </w:pPr>
                      <w:r w:rsidRPr="007309F3">
                        <w:rPr>
                          <w:rFonts w:cs="Arial"/>
                          <w:color w:val="003AA6"/>
                          <w:sz w:val="18"/>
                          <w:szCs w:val="18"/>
                          <w:vertAlign w:val="superscript"/>
                          <w:lang w:val="es-US"/>
                        </w:rPr>
                        <w:t xml:space="preserve">* </w:t>
                      </w:r>
                      <w:r w:rsidRPr="007309F3">
                        <w:rPr>
                          <w:rFonts w:cs="Arial"/>
                          <w:color w:val="003AA6"/>
                          <w:sz w:val="18"/>
                          <w:szCs w:val="18"/>
                          <w:lang w:val="es-US"/>
                        </w:rPr>
                        <w:tab/>
                      </w:r>
                      <w:r w:rsidRPr="007309F3">
                        <w:rPr>
                          <w:rFonts w:cs="Arial"/>
                          <w:color w:val="003AA6"/>
                          <w:sz w:val="16"/>
                          <w:szCs w:val="16"/>
                          <w:lang w:val="es-US"/>
                        </w:rPr>
                        <w:t xml:space="preserve">INRIX 2021 Global Traffic Scorecard. </w:t>
                      </w:r>
                      <w:hyperlink r:id="rId43" w:history="1">
                        <w:r w:rsidRPr="007309F3">
                          <w:rPr>
                            <w:rStyle w:val="Hyperlink"/>
                            <w:rFonts w:cs="Arial"/>
                            <w:sz w:val="16"/>
                            <w:szCs w:val="16"/>
                            <w:lang w:val="es-US"/>
                          </w:rPr>
                          <w:t>https://inrix.com/scorecard-city/?city=New%20York%20City%20NY&amp;index=5)</w:t>
                        </w:r>
                      </w:hyperlink>
                      <w:r w:rsidRPr="007309F3">
                        <w:rPr>
                          <w:rFonts w:cs="Arial"/>
                          <w:color w:val="1B587C" w:themeColor="accent3"/>
                          <w:sz w:val="16"/>
                          <w:szCs w:val="16"/>
                          <w:lang w:val="es-US"/>
                        </w:rPr>
                        <w:t xml:space="preserve"> </w:t>
                      </w:r>
                    </w:p>
                    <w:p w14:paraId="7A4AFF2C" w14:textId="77777777" w:rsidR="00386F5B" w:rsidRPr="007309F3" w:rsidRDefault="00386F5B" w:rsidP="00896D6D">
                      <w:pPr>
                        <w:pStyle w:val="ListBullet"/>
                        <w:numPr>
                          <w:ilvl w:val="0"/>
                          <w:numId w:val="0"/>
                        </w:numPr>
                        <w:spacing w:after="0" w:line="240" w:lineRule="auto"/>
                        <w:ind w:left="180" w:hanging="180"/>
                        <w:rPr>
                          <w:rFonts w:cs="Arial"/>
                          <w:color w:val="003AA6"/>
                          <w:sz w:val="16"/>
                          <w:szCs w:val="16"/>
                        </w:rPr>
                      </w:pPr>
                      <w:r w:rsidRPr="007309F3">
                        <w:rPr>
                          <w:rFonts w:cs="Arial"/>
                          <w:color w:val="003AA6"/>
                          <w:sz w:val="16"/>
                          <w:szCs w:val="16"/>
                          <w:vertAlign w:val="superscript"/>
                          <w:lang w:val="es-US"/>
                        </w:rPr>
                        <w:t>**</w:t>
                      </w:r>
                      <w:r w:rsidRPr="007309F3">
                        <w:rPr>
                          <w:rFonts w:cs="Arial"/>
                          <w:color w:val="003AA6"/>
                          <w:sz w:val="16"/>
                          <w:szCs w:val="16"/>
                          <w:lang w:val="es-US"/>
                        </w:rPr>
                        <w:tab/>
                        <w:t xml:space="preserve">NYCDOT. August 2019. New York City Mobility Report. </w:t>
                      </w:r>
                    </w:p>
                    <w:p w14:paraId="1FD05363" w14:textId="5A219B3E" w:rsidR="00386F5B" w:rsidRPr="007309F3" w:rsidRDefault="00386F5B" w:rsidP="00896D6D">
                      <w:pPr>
                        <w:pStyle w:val="ListBullet"/>
                        <w:numPr>
                          <w:ilvl w:val="0"/>
                          <w:numId w:val="0"/>
                        </w:numPr>
                        <w:spacing w:after="0" w:line="240" w:lineRule="auto"/>
                        <w:ind w:left="180"/>
                        <w:rPr>
                          <w:rStyle w:val="Hyperlink"/>
                          <w:rFonts w:cs="Arial"/>
                          <w:sz w:val="16"/>
                          <w:szCs w:val="16"/>
                        </w:rPr>
                      </w:pPr>
                      <w:r w:rsidRPr="007309F3">
                        <w:rPr>
                          <w:rFonts w:cs="Arial"/>
                          <w:color w:val="1B587C" w:themeColor="accent3"/>
                          <w:sz w:val="16"/>
                          <w:szCs w:val="16"/>
                          <w:lang w:val="es-US"/>
                        </w:rPr>
                        <w:fldChar w:fldCharType="begin"/>
                      </w:r>
                      <w:r w:rsidRPr="007309F3">
                        <w:rPr>
                          <w:rFonts w:cs="Arial"/>
                          <w:color w:val="1B587C" w:themeColor="accent3"/>
                          <w:sz w:val="16"/>
                          <w:szCs w:val="16"/>
                          <w:lang w:val="es-US"/>
                        </w:rPr>
                        <w:instrText xml:space="preserve"> HYPERLINK "https://www1.nyc.gov/html/dot/downloads/pdf/mobility-report-print-2019.pdf" </w:instrText>
                      </w:r>
                      <w:r w:rsidRPr="007309F3">
                        <w:rPr>
                          <w:rFonts w:cs="Arial"/>
                          <w:color w:val="1B587C" w:themeColor="accent3"/>
                          <w:sz w:val="16"/>
                          <w:szCs w:val="16"/>
                          <w:lang w:val="es-US"/>
                        </w:rPr>
                        <w:fldChar w:fldCharType="separate"/>
                      </w:r>
                      <w:r w:rsidRPr="007309F3">
                        <w:rPr>
                          <w:rStyle w:val="Hyperlink"/>
                          <w:rFonts w:cs="Arial"/>
                          <w:sz w:val="16"/>
                          <w:szCs w:val="16"/>
                          <w:lang w:val="es-US"/>
                        </w:rPr>
                        <w:t xml:space="preserve">https://www1.nyc.gov/html/dot/downloads/pdf/mobility-report-print-2019.pdf. </w:t>
                      </w:r>
                    </w:p>
                    <w:p w14:paraId="33DBE6A1" w14:textId="1DE97D36" w:rsidR="00386F5B" w:rsidRPr="007309F3" w:rsidRDefault="00386F5B" w:rsidP="00896D6D">
                      <w:pPr>
                        <w:pStyle w:val="ListBullet"/>
                        <w:numPr>
                          <w:ilvl w:val="0"/>
                          <w:numId w:val="0"/>
                        </w:numPr>
                        <w:spacing w:after="0" w:line="240" w:lineRule="auto"/>
                        <w:ind w:left="180" w:hanging="180"/>
                        <w:rPr>
                          <w:rFonts w:cs="Arial"/>
                          <w:color w:val="003AA6"/>
                          <w:sz w:val="16"/>
                          <w:szCs w:val="16"/>
                        </w:rPr>
                      </w:pPr>
                      <w:r w:rsidRPr="007309F3">
                        <w:rPr>
                          <w:rFonts w:cs="Arial"/>
                          <w:color w:val="1B587C" w:themeColor="accent3"/>
                          <w:sz w:val="16"/>
                          <w:szCs w:val="16"/>
                          <w:lang w:val="es-US"/>
                        </w:rPr>
                        <w:fldChar w:fldCharType="end"/>
                      </w:r>
                      <w:r w:rsidRPr="007309F3">
                        <w:rPr>
                          <w:rFonts w:cs="Arial"/>
                          <w:color w:val="003AA6"/>
                          <w:sz w:val="16"/>
                          <w:szCs w:val="16"/>
                          <w:vertAlign w:val="superscript"/>
                          <w:lang w:val="es-US"/>
                        </w:rPr>
                        <w:t xml:space="preserve">† </w:t>
                      </w:r>
                      <w:r w:rsidRPr="007309F3">
                        <w:rPr>
                          <w:rFonts w:cs="Arial"/>
                          <w:color w:val="003AA6"/>
                          <w:sz w:val="16"/>
                          <w:szCs w:val="16"/>
                          <w:lang w:val="es-US"/>
                        </w:rPr>
                        <w:t xml:space="preserve">New York City Taxi and Limousine Commission and NYCDOT. June 2019. </w:t>
                      </w:r>
                      <w:r w:rsidRPr="007309F3">
                        <w:rPr>
                          <w:rFonts w:cs="Arial"/>
                          <w:i/>
                          <w:iCs/>
                          <w:color w:val="003AA6"/>
                          <w:sz w:val="16"/>
                          <w:szCs w:val="16"/>
                          <w:lang w:val="es-US"/>
                        </w:rPr>
                        <w:t>Improving Efficiency and Managing Growth in New York’s For-Hire Vehicle Sector</w:t>
                      </w:r>
                      <w:r w:rsidRPr="007309F3">
                        <w:rPr>
                          <w:rFonts w:cs="Arial"/>
                          <w:color w:val="003AA6"/>
                          <w:sz w:val="16"/>
                          <w:szCs w:val="16"/>
                          <w:lang w:val="es-US"/>
                        </w:rPr>
                        <w:t>; NYC TLC FHV trip data.</w:t>
                      </w:r>
                    </w:p>
                    <w:p w14:paraId="62A5F611" w14:textId="77777777" w:rsidR="00386F5B" w:rsidRPr="007309F3" w:rsidRDefault="00386F5B" w:rsidP="00896D6D">
                      <w:pPr>
                        <w:pStyle w:val="ListBullet"/>
                        <w:numPr>
                          <w:ilvl w:val="0"/>
                          <w:numId w:val="0"/>
                        </w:numPr>
                        <w:spacing w:after="0" w:line="240" w:lineRule="auto"/>
                        <w:ind w:left="180" w:hanging="180"/>
                        <w:rPr>
                          <w:rFonts w:cs="Arial"/>
                          <w:color w:val="003AA6"/>
                          <w:sz w:val="16"/>
                          <w:szCs w:val="16"/>
                        </w:rPr>
                      </w:pPr>
                      <w:r w:rsidRPr="007309F3">
                        <w:rPr>
                          <w:rFonts w:cs="Arial"/>
                          <w:color w:val="003AA6"/>
                          <w:sz w:val="16"/>
                          <w:szCs w:val="16"/>
                          <w:vertAlign w:val="superscript"/>
                          <w:lang w:val="es-US"/>
                        </w:rPr>
                        <w:t>††</w:t>
                      </w:r>
                      <w:r w:rsidRPr="007309F3">
                        <w:rPr>
                          <w:rFonts w:cs="Arial"/>
                          <w:color w:val="003AA6"/>
                          <w:sz w:val="16"/>
                          <w:szCs w:val="16"/>
                          <w:lang w:val="es-US"/>
                        </w:rPr>
                        <w:tab/>
                        <w:t xml:space="preserve">NYCDOT. August 2019. New York City Mobility Report. </w:t>
                      </w:r>
                    </w:p>
                    <w:p w14:paraId="69E4B037" w14:textId="7CA14363" w:rsidR="00386F5B" w:rsidRPr="007309F3" w:rsidRDefault="00206554" w:rsidP="00896D6D">
                      <w:pPr>
                        <w:pStyle w:val="ListBullet"/>
                        <w:numPr>
                          <w:ilvl w:val="0"/>
                          <w:numId w:val="0"/>
                        </w:numPr>
                        <w:spacing w:after="0" w:line="240" w:lineRule="auto"/>
                        <w:ind w:left="180"/>
                        <w:rPr>
                          <w:rFonts w:cs="Arial"/>
                          <w:color w:val="1B587C" w:themeColor="accent3"/>
                          <w:sz w:val="16"/>
                          <w:szCs w:val="16"/>
                        </w:rPr>
                      </w:pPr>
                      <w:hyperlink r:id="rId44" w:history="1">
                        <w:r w:rsidR="00386F5B" w:rsidRPr="007309F3">
                          <w:rPr>
                            <w:rStyle w:val="Hyperlink"/>
                            <w:rFonts w:cs="Arial"/>
                            <w:sz w:val="16"/>
                            <w:szCs w:val="16"/>
                            <w:lang w:val="es-US"/>
                          </w:rPr>
                          <w:t xml:space="preserve">https://www1.nyc.gov/html/dot/downloads/pdf/mobility-report-print-2019.pdf; </w:t>
                        </w:r>
                      </w:hyperlink>
                      <w:r w:rsidR="00386F5B" w:rsidRPr="007309F3">
                        <w:rPr>
                          <w:rFonts w:cs="Arial"/>
                          <w:color w:val="003AA6"/>
                          <w:sz w:val="16"/>
                          <w:szCs w:val="16"/>
                          <w:lang w:val="es-US"/>
                        </w:rPr>
                        <w:t>New York City Transit analysis.</w:t>
                      </w:r>
                    </w:p>
                  </w:txbxContent>
                </v:textbox>
                <w10:wrap type="square" anchory="page"/>
              </v:shape>
            </w:pict>
          </mc:Fallback>
        </mc:AlternateContent>
      </w:r>
    </w:p>
    <w:p w14:paraId="69E5A4FA" w14:textId="0A87B3DC" w:rsidR="001666F7" w:rsidRPr="007309F3" w:rsidRDefault="59187144" w:rsidP="00D4250D">
      <w:pPr>
        <w:pStyle w:val="Heading2"/>
      </w:pPr>
      <w:bookmarkStart w:id="40" w:name="_Toc103245046"/>
      <w:bookmarkStart w:id="41" w:name="_Toc110243164"/>
      <w:bookmarkStart w:id="42" w:name="_Toc110243108"/>
      <w:bookmarkStart w:id="43" w:name="_Toc110242492"/>
      <w:r w:rsidRPr="007309F3">
        <w:rPr>
          <w:lang w:val="es-US"/>
        </w:rPr>
        <w:t>¿Por qué debemos reducir la congestión del tráfico</w:t>
      </w:r>
      <w:bookmarkEnd w:id="40"/>
      <w:r w:rsidRPr="007309F3">
        <w:rPr>
          <w:lang w:val="es-US"/>
        </w:rPr>
        <w:t>?</w:t>
      </w:r>
      <w:bookmarkEnd w:id="41"/>
      <w:bookmarkEnd w:id="42"/>
      <w:bookmarkEnd w:id="43"/>
    </w:p>
    <w:p w14:paraId="70E34C89" w14:textId="1D816832" w:rsidR="00415899" w:rsidRPr="007309F3" w:rsidRDefault="00DF1F99" w:rsidP="00C84C20">
      <w:pPr>
        <w:pStyle w:val="BodyText"/>
        <w:spacing w:after="0" w:line="240" w:lineRule="auto"/>
        <w:jc w:val="left"/>
      </w:pPr>
      <w:r w:rsidRPr="007309F3">
        <w:rPr>
          <w:b/>
          <w:bCs/>
          <w:noProof/>
          <w:lang w:val="es-US"/>
        </w:rPr>
        <mc:AlternateContent>
          <mc:Choice Requires="wps">
            <w:drawing>
              <wp:anchor distT="0" distB="0" distL="114300" distR="114300" simplePos="0" relativeHeight="251658243" behindDoc="0" locked="0" layoutInCell="1" allowOverlap="1" wp14:anchorId="0A3F7B7F" wp14:editId="58011A96">
                <wp:simplePos x="0" y="0"/>
                <wp:positionH relativeFrom="column">
                  <wp:posOffset>-61595</wp:posOffset>
                </wp:positionH>
                <wp:positionV relativeFrom="paragraph">
                  <wp:posOffset>2843530</wp:posOffset>
                </wp:positionV>
                <wp:extent cx="3990975" cy="101917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019175"/>
                        </a:xfrm>
                        <a:prstGeom prst="rect">
                          <a:avLst/>
                        </a:prstGeom>
                        <a:solidFill>
                          <a:srgbClr val="003AA6"/>
                        </a:solidFill>
                        <a:ln w="9525">
                          <a:noFill/>
                          <a:miter lim="800000"/>
                          <a:headEnd/>
                          <a:tailEnd/>
                        </a:ln>
                        <a:effectLst>
                          <a:softEdge rad="63500"/>
                        </a:effectLst>
                      </wps:spPr>
                      <wps:txbx>
                        <w:txbxContent>
                          <w:p w14:paraId="3376848B" w14:textId="77777777" w:rsidR="00386F5B" w:rsidRPr="007309F3" w:rsidRDefault="00386F5B" w:rsidP="001C7778">
                            <w:pPr>
                              <w:pStyle w:val="BodyText"/>
                              <w:spacing w:after="0" w:line="240" w:lineRule="auto"/>
                              <w:ind w:right="540"/>
                              <w:jc w:val="center"/>
                              <w:rPr>
                                <w:rFonts w:cs="Arial"/>
                                <w:b/>
                                <w:bCs/>
                                <w:i/>
                                <w:iCs/>
                                <w:color w:val="FFFFFF" w:themeColor="background1"/>
                              </w:rPr>
                            </w:pPr>
                            <w:r w:rsidRPr="007309F3">
                              <w:rPr>
                                <w:rFonts w:cs="Arial"/>
                                <w:b/>
                                <w:bCs/>
                                <w:i/>
                                <w:iCs/>
                                <w:color w:val="FFFFFF" w:themeColor="background1"/>
                                <w:lang w:val="es-US"/>
                              </w:rPr>
                              <w:t xml:space="preserve">“La única forma de acabar con los atascos de tráfico en Manhattan y sus accesos es mejorando el transporte público”. </w:t>
                            </w:r>
                          </w:p>
                          <w:p w14:paraId="4056A2EF" w14:textId="47E8CBFB" w:rsidR="00386F5B" w:rsidRPr="007309F3" w:rsidRDefault="00386F5B" w:rsidP="00415899">
                            <w:pPr>
                              <w:pStyle w:val="BodyText"/>
                              <w:spacing w:after="0" w:line="240" w:lineRule="auto"/>
                              <w:ind w:right="180"/>
                              <w:jc w:val="center"/>
                            </w:pPr>
                            <w:r w:rsidRPr="007309F3">
                              <w:rPr>
                                <w:rFonts w:cs="Arial"/>
                                <w:i/>
                                <w:iCs/>
                                <w:color w:val="FFFFFF" w:themeColor="background1"/>
                                <w:sz w:val="18"/>
                                <w:szCs w:val="18"/>
                                <w:lang w:val="es-US"/>
                              </w:rPr>
                              <w:t>Regional Plan Association, Regional Plan News, No. 82, February 1966</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1" type="#_x0000_t202" style="position:absolute;margin-left:-4.85pt;margin-top:223.9pt;width:314.25pt;height:8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" fillcolor="#003aa6" stroked="f">
                <v:textbox inset=",10.8pt">
                  <w:txbxContent>
                    <w:p w14:paraId="3376848B" w14:textId="77777777" w:rsidR="00386F5B" w:rsidRPr="007309F3" w:rsidRDefault="00386F5B" w:rsidP="001C7778">
                      <w:pPr>
                        <w:pStyle w:val="BodyText"/>
                        <w:spacing w:after="0" w:line="240" w:lineRule="auto"/>
                        <w:ind w:right="540"/>
                        <w:jc w:val="center"/>
                        <w:rPr>
                          <w:rFonts w:cs="Arial"/>
                          <w:b/>
                          <w:bCs/>
                          <w:i/>
                          <w:iCs/>
                          <w:color w:val="FFFFFF" w:themeColor="background1"/>
                        </w:rPr>
                      </w:pPr>
                      <w:r w:rsidRPr="007309F3">
                        <w:rPr>
                          <w:rFonts w:cs="Arial"/>
                          <w:b/>
                          <w:bCs/>
                          <w:i/>
                          <w:iCs/>
                          <w:color w:val="FFFFFF" w:themeColor="background1"/>
                          <w:lang w:val="es-US"/>
                        </w:rPr>
                        <w:t xml:space="preserve">“La única forma de acabar con los atascos de tráfico en Manhattan y sus accesos es mejorando el transporte público”. </w:t>
                      </w:r>
                    </w:p>
                    <w:p w14:paraId="4056A2EF" w14:textId="47E8CBFB" w:rsidR="00386F5B" w:rsidRPr="007309F3" w:rsidRDefault="00386F5B" w:rsidP="00415899">
                      <w:pPr>
                        <w:pStyle w:val="BodyText"/>
                        <w:spacing w:after="0" w:line="240" w:lineRule="auto"/>
                        <w:ind w:right="180"/>
                        <w:jc w:val="center"/>
                      </w:pPr>
                      <w:r w:rsidRPr="007309F3">
                        <w:rPr>
                          <w:rFonts w:cs="Arial"/>
                          <w:i/>
                          <w:iCs/>
                          <w:color w:val="FFFFFF" w:themeColor="background1"/>
                          <w:sz w:val="18"/>
                          <w:szCs w:val="18"/>
                          <w:lang w:val="es-US"/>
                        </w:rPr>
                        <w:t>Regional Plan Association, Regional Plan News, No. 82, February 1966</w:t>
                      </w:r>
                    </w:p>
                  </w:txbxContent>
                </v:textbox>
                <w10:wrap type="square"/>
              </v:shape>
            </w:pict>
          </mc:Fallback>
        </mc:AlternateContent>
      </w:r>
      <w:r w:rsidR="001D7619" w:rsidRPr="007309F3">
        <w:rPr>
          <w:noProof/>
          <w:lang w:val="es-US"/>
        </w:rPr>
        <mc:AlternateContent>
          <mc:Choice Requires="wpg">
            <w:drawing>
              <wp:anchor distT="0" distB="0" distL="114300" distR="114300" simplePos="0" relativeHeight="251658251" behindDoc="0" locked="0" layoutInCell="1" allowOverlap="1" wp14:anchorId="74E5A266" wp14:editId="6A875065">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42" style="position:absolute;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qx1A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 id="Picture 209" o:spid="_x0000_s1043"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6" o:title=""/>
                </v:shape>
                <v:shape id="_x0000_s1044"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sidR="001D7619" w:rsidRPr="007309F3">
        <w:rPr>
          <w:lang w:val="es-US"/>
        </w:rPr>
        <w:t>Las velocidades de viaje bajas y los tiempos de viaje poco confiables hacia, desde y dentro del CBD de Manhattan aumentan los tiempos de desplazamiento y de viaje para los vehículos que utilizan las carreteras, erosionan la productividad de los trabajadores, reducen la calidad del servicio de autobuses y transporte alternativo, aumentan el costo de las entregas y el costo total de hacer negocios, y retrasan los vehículos de emergencia. Por lo tanto, existe la necesidad de reducir la congestión vehicular en el CBD de Manhattan para mejorar la confiabilidad y eficiencia del sistema de transporte.</w:t>
      </w:r>
    </w:p>
    <w:p w14:paraId="4B0798EF" w14:textId="378284E5" w:rsidR="001D7619" w:rsidRPr="007309F3" w:rsidRDefault="001D7619" w:rsidP="0064122F">
      <w:pPr>
        <w:pStyle w:val="BodyText"/>
        <w:spacing w:after="0" w:line="240" w:lineRule="auto"/>
      </w:pPr>
    </w:p>
    <w:p w14:paraId="7D57652D" w14:textId="6C37388D" w:rsidR="001666F7" w:rsidRPr="007309F3" w:rsidRDefault="001666F7" w:rsidP="00D4250D">
      <w:pPr>
        <w:pStyle w:val="Heading2"/>
      </w:pPr>
      <w:bookmarkStart w:id="44" w:name="_Toc106834156"/>
      <w:bookmarkStart w:id="45" w:name="_Toc110243165"/>
      <w:bookmarkStart w:id="46" w:name="_Toc110243109"/>
      <w:bookmarkStart w:id="47" w:name="_Toc110242493"/>
      <w:r w:rsidRPr="007309F3">
        <w:rPr>
          <w:lang w:val="es-US"/>
        </w:rPr>
        <w:t xml:space="preserve">¿Por qué necesitamos dinero para </w:t>
      </w:r>
      <w:bookmarkEnd w:id="44"/>
      <w:r w:rsidRPr="007309F3">
        <w:rPr>
          <w:lang w:val="es-US"/>
        </w:rPr>
        <w:t>la inversión en tránsito?</w:t>
      </w:r>
      <w:bookmarkEnd w:id="45"/>
      <w:bookmarkEnd w:id="46"/>
      <w:bookmarkEnd w:id="47"/>
    </w:p>
    <w:p w14:paraId="6772C7C7" w14:textId="77777777" w:rsidR="00415899" w:rsidRPr="007309F3" w:rsidRDefault="001666F7" w:rsidP="0064122F">
      <w:pPr>
        <w:pStyle w:val="BodyText"/>
        <w:spacing w:after="0" w:line="240" w:lineRule="auto"/>
      </w:pPr>
      <w:r w:rsidRPr="007309F3">
        <w:rPr>
          <w:lang w:val="es-US"/>
        </w:rPr>
        <w:t xml:space="preserve">Transit es fundamental para la economía general de New York City y para los residentes, trabajadores y visitantes de la región, y es necesaria una inversión continua en el transporte público para garantizar la movilidad y la accesibilidad continuas. </w:t>
      </w:r>
    </w:p>
    <w:p w14:paraId="6B74A47F" w14:textId="77777777" w:rsidR="005834A3" w:rsidRPr="007309F3" w:rsidRDefault="005834A3" w:rsidP="0064122F">
      <w:pPr>
        <w:pStyle w:val="BodyText"/>
        <w:spacing w:after="0" w:line="240" w:lineRule="auto"/>
      </w:pPr>
    </w:p>
    <w:p w14:paraId="0C909BA7" w14:textId="125274C3" w:rsidR="005834A3" w:rsidRPr="007309F3" w:rsidRDefault="001666F7" w:rsidP="00C84C20">
      <w:pPr>
        <w:pStyle w:val="BodyText"/>
        <w:spacing w:after="0" w:line="240" w:lineRule="auto"/>
      </w:pPr>
      <w:r w:rsidRPr="007309F3">
        <w:rPr>
          <w:lang w:val="es-US"/>
        </w:rPr>
        <w:t>En 2019, los subterráneos de MTA sirvieron a 1,700 millones de pasajeros y los autobuses de MTA transportaron a 677.6 millones de pasajeros, proporcionando acceso a empleo, atención médica, educación y la gama completa de servicios y opciones de entretenimiento disponibles en todo New York City. Las 10 estaciones de subterráneo más concurridas en el sistema de MTA se encuentran en el CBD de Manhattan, y dos de las 10 rutas de autobús más concurridas de MTA se encuentran en el CBD de Manhattan o lo sirven.</w:t>
      </w:r>
      <w:r w:rsidRPr="007309F3">
        <w:rPr>
          <w:vertAlign w:val="superscript"/>
          <w:lang w:val="es-US"/>
        </w:rPr>
        <w:endnoteReference w:id="10"/>
      </w:r>
      <w:r w:rsidRPr="007309F3">
        <w:rPr>
          <w:lang w:val="es-US"/>
        </w:rPr>
        <w:t xml:space="preserve"> Long Island Rail Road y Metro-North Railroad fueron los sistemas de trenes suburbanos más concurridos de los Estados Unidos en 2019, y Penn Station </w:t>
      </w:r>
      <w:r w:rsidRPr="007309F3">
        <w:rPr>
          <w:lang w:val="es-US"/>
        </w:rPr>
        <w:lastRenderedPageBreak/>
        <w:t>New York y Grand Central Terminal, ambas dentro del CBD de Manhattan, son las dos estaciones ferroviarias de pasajeros más concurridas en Norteamérica.</w:t>
      </w:r>
      <w:r w:rsidRPr="007309F3">
        <w:rPr>
          <w:vertAlign w:val="superscript"/>
          <w:lang w:val="es-US"/>
        </w:rPr>
        <w:endnoteReference w:id="11"/>
      </w:r>
      <w:r w:rsidRPr="007309F3">
        <w:rPr>
          <w:lang w:val="es-US"/>
        </w:rPr>
        <w:t xml:space="preserve"> </w:t>
      </w:r>
    </w:p>
    <w:p w14:paraId="690F61C5" w14:textId="6AD09EC3" w:rsidR="00415899" w:rsidRPr="007309F3" w:rsidRDefault="001666F7" w:rsidP="0064122F">
      <w:pPr>
        <w:pStyle w:val="BodyText"/>
        <w:spacing w:after="0" w:line="240" w:lineRule="auto"/>
      </w:pPr>
      <w:r w:rsidRPr="007309F3">
        <w:rPr>
          <w:lang w:val="es-US"/>
        </w:rPr>
        <w:t>MTA emplea aproximadamente a 70,000 personas, lo que la convierte en uno de los empleadores individuales más grandes del estado de Nueva York (y más grande que muchas ciudades pequeñas). A través de su gasto de capital, MTA inyecta anualmente miles de millones de dólares en la economía local, tanto a través de grandes proyectos de infraestructura como de operaciones diarias y programas de mantenimiento, apoyando indirectamente miles de empleos adicionales mucho más allá de su empleo directo.</w:t>
      </w:r>
      <w:r w:rsidRPr="007309F3">
        <w:rPr>
          <w:rStyle w:val="EndnoteReference"/>
          <w:rFonts w:cs="Arial"/>
          <w:lang w:val="es-US"/>
        </w:rPr>
        <w:endnoteReference w:id="12"/>
      </w:r>
    </w:p>
    <w:p w14:paraId="56EC748E" w14:textId="77777777" w:rsidR="004C0444" w:rsidRPr="007309F3" w:rsidRDefault="004C0444" w:rsidP="0064122F">
      <w:pPr>
        <w:pStyle w:val="BodyText"/>
        <w:spacing w:after="0" w:line="240" w:lineRule="auto"/>
      </w:pPr>
    </w:p>
    <w:p w14:paraId="7D4D70CA" w14:textId="77777777" w:rsidR="00415899" w:rsidRPr="007309F3" w:rsidRDefault="001666F7" w:rsidP="0064122F">
      <w:pPr>
        <w:pStyle w:val="BodyText"/>
        <w:spacing w:after="0" w:line="240" w:lineRule="auto"/>
      </w:pPr>
      <w:r w:rsidRPr="007309F3">
        <w:rPr>
          <w:lang w:val="es-US"/>
        </w:rPr>
        <w:t>A partir de 2017, las agencias operativas de MTA se involucraron en proyectos para abordar algunas de las causas fundamentales de la disminución del servicio que había comenzado en 2010 e implementaron mejoras en la infraestructura del tren suburbano y subterráneo. Como se documenta en el Programa de Capital 2020-2024 de MTA, estos proyectos resultaron en reducciones sustanciales en la demora y mejoras en el desempeño a tiempo.</w:t>
      </w:r>
      <w:r w:rsidRPr="007309F3">
        <w:rPr>
          <w:rStyle w:val="EndnoteReference"/>
          <w:rFonts w:cs="Arial"/>
          <w:lang w:val="es-US"/>
        </w:rPr>
        <w:endnoteReference w:id="13"/>
      </w:r>
    </w:p>
    <w:p w14:paraId="65DF2AD1" w14:textId="77777777" w:rsidR="004C0444" w:rsidRPr="007309F3" w:rsidRDefault="004C0444" w:rsidP="0064122F">
      <w:pPr>
        <w:pStyle w:val="BodyText"/>
        <w:spacing w:after="0" w:line="240" w:lineRule="auto"/>
      </w:pPr>
    </w:p>
    <w:p w14:paraId="218353D2" w14:textId="60916FF4" w:rsidR="004C0444" w:rsidRPr="007309F3" w:rsidRDefault="001666F7" w:rsidP="0064122F">
      <w:pPr>
        <w:pStyle w:val="BodyText"/>
        <w:spacing w:after="0" w:line="240" w:lineRule="auto"/>
      </w:pPr>
      <w:r w:rsidRPr="007309F3">
        <w:rPr>
          <w:lang w:val="es-US"/>
        </w:rPr>
        <w:t>Los elementos del sistema de subterráneo y tren suburbano de MTA tienen más de 100 años de antigüedad, y las necesidades de capital siguen siendo esenciales para garantizar un buen estado y llevar los activos ferroviarios y de tránsito de MTA al siglo XXI. El Programa de Capital 2020-2024 tiene como objetivo “construir sobre estos logros, asegurando que las mejoras implementadas sean sostenibles en los años venideros”.</w:t>
      </w:r>
      <w:r w:rsidRPr="007309F3">
        <w:rPr>
          <w:rStyle w:val="EndnoteReference"/>
          <w:rFonts w:cs="Arial"/>
          <w:lang w:val="es-US"/>
        </w:rPr>
        <w:endnoteReference w:id="14"/>
      </w:r>
      <w:r w:rsidRPr="007309F3">
        <w:rPr>
          <w:lang w:val="es-US"/>
        </w:rPr>
        <w:t xml:space="preserve"> </w:t>
      </w:r>
      <w:bookmarkStart w:id="48" w:name="_Toc74637595"/>
      <w:bookmarkStart w:id="49" w:name="_Toc74545722"/>
      <w:bookmarkStart w:id="50" w:name="_Toc74306268"/>
      <w:bookmarkEnd w:id="48"/>
      <w:bookmarkEnd w:id="49"/>
      <w:bookmarkEnd w:id="50"/>
      <w:r w:rsidRPr="007309F3">
        <w:rPr>
          <w:lang w:val="es-US"/>
        </w:rPr>
        <w:t>El programa identifica $52,000 millones en inversiones</w:t>
      </w:r>
      <w:r w:rsidRPr="007309F3">
        <w:rPr>
          <w:rStyle w:val="EndnoteReference"/>
          <w:rFonts w:cs="Arial"/>
          <w:lang w:val="es-US"/>
        </w:rPr>
        <w:endnoteReference w:id="15"/>
      </w:r>
      <w:r w:rsidRPr="007309F3">
        <w:rPr>
          <w:lang w:val="es-US"/>
        </w:rPr>
        <w:t xml:space="preserve"> en el subterráneo, los autobuses y los trenes suburbanos de la región. Los siguientes son principios clave del Programa de Capital 2020-2024.</w:t>
      </w:r>
    </w:p>
    <w:p w14:paraId="04BB800D" w14:textId="3A79752F" w:rsidR="00415899" w:rsidRPr="007309F3" w:rsidRDefault="00415899" w:rsidP="0064122F">
      <w:pPr>
        <w:pStyle w:val="BodyText"/>
        <w:spacing w:after="0" w:line="240" w:lineRule="auto"/>
      </w:pPr>
    </w:p>
    <w:p w14:paraId="25FF48C5" w14:textId="1EECFD3B" w:rsidR="001666F7" w:rsidRPr="007309F3" w:rsidRDefault="001666F7" w:rsidP="00D52E45">
      <w:pPr>
        <w:pStyle w:val="ListBullet-nospace"/>
        <w:tabs>
          <w:tab w:val="clear" w:pos="360"/>
        </w:tabs>
        <w:spacing w:line="240" w:lineRule="auto"/>
        <w:ind w:left="720"/>
      </w:pPr>
      <w:r w:rsidRPr="007309F3">
        <w:rPr>
          <w:lang w:val="es-US"/>
        </w:rPr>
        <w:t>Invertir para mejorar la confiabilidad</w:t>
      </w:r>
    </w:p>
    <w:p w14:paraId="4D976AB5" w14:textId="77777777" w:rsidR="001666F7" w:rsidRPr="007309F3" w:rsidRDefault="001666F7" w:rsidP="00D52E45">
      <w:pPr>
        <w:pStyle w:val="ListBullet-nospace"/>
        <w:tabs>
          <w:tab w:val="clear" w:pos="360"/>
        </w:tabs>
        <w:spacing w:line="240" w:lineRule="auto"/>
        <w:ind w:left="720"/>
      </w:pPr>
      <w:r w:rsidRPr="007309F3">
        <w:rPr>
          <w:lang w:val="es-US"/>
        </w:rPr>
        <w:t>Comprometidos con la sostenibilidad ambiental</w:t>
      </w:r>
    </w:p>
    <w:p w14:paraId="44E583FC" w14:textId="77777777" w:rsidR="001666F7" w:rsidRPr="007309F3" w:rsidRDefault="001666F7" w:rsidP="00D52E45">
      <w:pPr>
        <w:pStyle w:val="ListBullet-nospace"/>
        <w:tabs>
          <w:tab w:val="clear" w:pos="360"/>
        </w:tabs>
        <w:spacing w:line="240" w:lineRule="auto"/>
        <w:ind w:left="720"/>
      </w:pPr>
      <w:r w:rsidRPr="007309F3">
        <w:rPr>
          <w:lang w:val="es-US"/>
        </w:rPr>
        <w:t>Construir un sistema de tránsito accesible para todos los neoyorquinos</w:t>
      </w:r>
    </w:p>
    <w:p w14:paraId="34053968" w14:textId="0277DDE7" w:rsidR="001666F7" w:rsidRPr="007309F3" w:rsidRDefault="001666F7" w:rsidP="00D52E45">
      <w:pPr>
        <w:pStyle w:val="ListBullet-nospace"/>
        <w:tabs>
          <w:tab w:val="clear" w:pos="360"/>
        </w:tabs>
        <w:spacing w:line="240" w:lineRule="auto"/>
        <w:ind w:left="720"/>
      </w:pPr>
      <w:r w:rsidRPr="007309F3">
        <w:rPr>
          <w:lang w:val="es-US"/>
        </w:rPr>
        <w:t>Aliviar la congestión y generar crecimiento</w:t>
      </w:r>
    </w:p>
    <w:p w14:paraId="41FB961A" w14:textId="77777777" w:rsidR="00415899" w:rsidRPr="007309F3" w:rsidRDefault="001666F7" w:rsidP="00D52E45">
      <w:pPr>
        <w:pStyle w:val="ListBullet-LastinSeries"/>
        <w:tabs>
          <w:tab w:val="clear" w:pos="360"/>
        </w:tabs>
        <w:spacing w:after="0" w:line="240" w:lineRule="auto"/>
        <w:ind w:left="720"/>
      </w:pPr>
      <w:r w:rsidRPr="007309F3">
        <w:rPr>
          <w:lang w:val="es-US"/>
        </w:rPr>
        <w:t>Mejorar la seguridad y el servicio al cliente a través de la tecnología</w:t>
      </w:r>
      <w:r w:rsidRPr="007309F3">
        <w:rPr>
          <w:rStyle w:val="EndnoteReference"/>
          <w:rFonts w:cs="Arial"/>
          <w:lang w:val="es-US"/>
        </w:rPr>
        <w:endnoteReference w:id="16"/>
      </w:r>
    </w:p>
    <w:p w14:paraId="54ACC0F3" w14:textId="77777777" w:rsidR="004C0444" w:rsidRPr="007309F3" w:rsidRDefault="004C0444" w:rsidP="004C0444">
      <w:pPr>
        <w:pStyle w:val="ListBullet-LastinSeries"/>
        <w:numPr>
          <w:ilvl w:val="0"/>
          <w:numId w:val="0"/>
        </w:numPr>
        <w:spacing w:after="0" w:line="240" w:lineRule="auto"/>
        <w:ind w:left="360"/>
      </w:pPr>
    </w:p>
    <w:p w14:paraId="66E27C47" w14:textId="0CD1F12D" w:rsidR="001666F7" w:rsidRPr="007309F3" w:rsidRDefault="59187144" w:rsidP="00D4250D">
      <w:pPr>
        <w:pStyle w:val="Heading2"/>
      </w:pPr>
      <w:bookmarkStart w:id="51" w:name="_Toc106834157"/>
      <w:bookmarkStart w:id="52" w:name="_Toc79412330"/>
      <w:bookmarkStart w:id="53" w:name="_Toc110243166"/>
      <w:bookmarkStart w:id="54" w:name="_Toc110243110"/>
      <w:bookmarkStart w:id="55" w:name="_Toc110242494"/>
      <w:r w:rsidRPr="007309F3">
        <w:rPr>
          <w:lang w:val="es-US"/>
        </w:rPr>
        <w:t>¿Cuáles son los objetivos del Proyecto?</w:t>
      </w:r>
      <w:bookmarkEnd w:id="51"/>
      <w:bookmarkEnd w:id="52"/>
      <w:r w:rsidRPr="007309F3">
        <w:rPr>
          <w:lang w:val="es-US"/>
        </w:rPr>
        <w:t>?</w:t>
      </w:r>
      <w:bookmarkEnd w:id="53"/>
      <w:bookmarkEnd w:id="54"/>
      <w:bookmarkEnd w:id="55"/>
    </w:p>
    <w:p w14:paraId="6468F8B2" w14:textId="300098F7" w:rsidR="00415899" w:rsidRPr="007309F3" w:rsidRDefault="001666F7" w:rsidP="0064122F">
      <w:pPr>
        <w:pStyle w:val="BodyText"/>
        <w:spacing w:after="0" w:line="240" w:lineRule="auto"/>
      </w:pPr>
      <w:r w:rsidRPr="007309F3">
        <w:rPr>
          <w:lang w:val="es-US"/>
        </w:rPr>
        <w:t>FHWA y los Patrocinadores del Proyecto han establecido los siguientes objetivos para refinar aún más el propósito del proyecto y abordar las necesidades descritas anteriormente.</w:t>
      </w:r>
    </w:p>
    <w:p w14:paraId="31C231E2" w14:textId="77777777" w:rsidR="004C0444" w:rsidRPr="007309F3" w:rsidRDefault="004C0444" w:rsidP="0064122F">
      <w:pPr>
        <w:pStyle w:val="BodyText"/>
        <w:spacing w:after="0" w:line="240" w:lineRule="auto"/>
      </w:pPr>
    </w:p>
    <w:p w14:paraId="72A0463E" w14:textId="2945B733" w:rsidR="001666F7" w:rsidRPr="007309F3" w:rsidRDefault="001666F7" w:rsidP="00D52E45">
      <w:pPr>
        <w:pStyle w:val="ListBullet-nospace"/>
        <w:tabs>
          <w:tab w:val="clear" w:pos="360"/>
        </w:tabs>
        <w:spacing w:line="240" w:lineRule="auto"/>
        <w:ind w:left="720"/>
      </w:pPr>
      <w:r w:rsidRPr="007309F3">
        <w:rPr>
          <w:lang w:val="es-US"/>
        </w:rPr>
        <w:t>Reducir las millas recorridas por vehículo (Vehicle-Miles Traveled, VMT) diarias dentro del CBD de Manhattan en al menos un 5%</w:t>
      </w:r>
    </w:p>
    <w:p w14:paraId="09B3AB64" w14:textId="7291D938" w:rsidR="001666F7" w:rsidRPr="007309F3" w:rsidRDefault="001666F7" w:rsidP="00D52E45">
      <w:pPr>
        <w:pStyle w:val="ListBullet-nospace"/>
        <w:tabs>
          <w:tab w:val="clear" w:pos="360"/>
        </w:tabs>
        <w:spacing w:line="240" w:lineRule="auto"/>
        <w:ind w:left="720"/>
      </w:pPr>
      <w:r w:rsidRPr="007309F3">
        <w:rPr>
          <w:lang w:val="es-US"/>
        </w:rPr>
        <w:t>Reducir el número de vehículos que ingresan diariamente al CBD de Manhattan en al menos un 10%</w:t>
      </w:r>
    </w:p>
    <w:p w14:paraId="4CC2E056" w14:textId="6047344D" w:rsidR="001666F7" w:rsidRPr="007309F3" w:rsidRDefault="001666F7" w:rsidP="00D52E45">
      <w:pPr>
        <w:pStyle w:val="ListBullet-nospace"/>
        <w:tabs>
          <w:tab w:val="clear" w:pos="360"/>
        </w:tabs>
        <w:spacing w:line="240" w:lineRule="auto"/>
        <w:ind w:left="720"/>
      </w:pPr>
      <w:r w:rsidRPr="007309F3">
        <w:rPr>
          <w:lang w:val="es-US"/>
        </w:rPr>
        <w:t>Crear una fuente de financiamiento para mejoras de capital y generar ingresos netos anuales suficientes para financiar $15,000 millones para proyectos de capital para el Programa de Capital de MTA</w:t>
      </w:r>
    </w:p>
    <w:p w14:paraId="6B25283E" w14:textId="26AE4AA9" w:rsidR="001666F7" w:rsidRPr="007309F3" w:rsidRDefault="001666F7" w:rsidP="00D52E45">
      <w:pPr>
        <w:pStyle w:val="ListBullet-LastinSeries"/>
        <w:tabs>
          <w:tab w:val="clear" w:pos="360"/>
        </w:tabs>
        <w:spacing w:after="0" w:line="240" w:lineRule="auto"/>
        <w:ind w:left="720"/>
        <w:rPr>
          <w:b/>
        </w:rPr>
      </w:pPr>
      <w:r w:rsidRPr="007309F3">
        <w:rPr>
          <w:lang w:val="es-US"/>
        </w:rPr>
        <w:t>Establecer un programa de peaje coherente con los propósitos subyacentes de la legislación del Estado de Nueva York titulada MTA Reform and Traffic Mobility Act</w:t>
      </w:r>
      <w:r w:rsidRPr="007309F3">
        <w:rPr>
          <w:rStyle w:val="EndnoteReference"/>
          <w:rFonts w:cs="Arial"/>
          <w:lang w:val="es-US"/>
        </w:rPr>
        <w:endnoteReference w:id="17"/>
      </w:r>
    </w:p>
    <w:p w14:paraId="20E2037A" w14:textId="77777777" w:rsidR="004C0444" w:rsidRPr="007309F3" w:rsidRDefault="004C0444" w:rsidP="004C0444">
      <w:pPr>
        <w:pStyle w:val="ListBullet-LastinSeries"/>
        <w:numPr>
          <w:ilvl w:val="0"/>
          <w:numId w:val="0"/>
        </w:numPr>
        <w:spacing w:after="0" w:line="240" w:lineRule="auto"/>
        <w:ind w:left="540"/>
        <w:rPr>
          <w:b/>
        </w:rPr>
      </w:pPr>
    </w:p>
    <w:p w14:paraId="7DFFF83D" w14:textId="77777777" w:rsidR="004C0444" w:rsidRPr="007309F3" w:rsidRDefault="004C0444">
      <w:pPr>
        <w:rPr>
          <w:b/>
          <w:bCs/>
          <w:caps/>
          <w:color w:val="003AA6"/>
          <w:sz w:val="28"/>
          <w:szCs w:val="28"/>
        </w:rPr>
      </w:pPr>
      <w:bookmarkStart w:id="56" w:name="_Toc106834158"/>
      <w:r w:rsidRPr="007309F3">
        <w:rPr>
          <w:lang w:val="es-US"/>
        </w:rPr>
        <w:br w:type="page"/>
      </w:r>
    </w:p>
    <w:p w14:paraId="378022E5" w14:textId="19AC31D2" w:rsidR="00415899" w:rsidRPr="007309F3" w:rsidRDefault="001666F7" w:rsidP="00D4250D">
      <w:pPr>
        <w:pStyle w:val="Heading1"/>
      </w:pPr>
      <w:bookmarkStart w:id="57" w:name="_Toc110243167"/>
      <w:bookmarkStart w:id="58" w:name="_Toc110243111"/>
      <w:bookmarkStart w:id="59" w:name="_Toc110242495"/>
      <w:r w:rsidRPr="007309F3">
        <w:rPr>
          <w:lang w:val="es-US"/>
        </w:rPr>
        <w:lastRenderedPageBreak/>
        <w:t xml:space="preserve">¿CUÁLES SON LAS ALTERNATIVAS </w:t>
      </w:r>
      <w:bookmarkEnd w:id="56"/>
      <w:r w:rsidRPr="007309F3">
        <w:rPr>
          <w:lang w:val="es-US"/>
        </w:rPr>
        <w:t>DEL PROYECTO?</w:t>
      </w:r>
      <w:bookmarkEnd w:id="57"/>
      <w:bookmarkEnd w:id="58"/>
      <w:bookmarkEnd w:id="59"/>
    </w:p>
    <w:p w14:paraId="4D04B7E2" w14:textId="77777777" w:rsidR="001073FA" w:rsidRPr="007309F3" w:rsidRDefault="001073FA" w:rsidP="0064122F">
      <w:pPr>
        <w:pStyle w:val="BodyText"/>
        <w:spacing w:after="0" w:line="240" w:lineRule="auto"/>
      </w:pPr>
    </w:p>
    <w:p w14:paraId="34C8964F" w14:textId="046B9AAF" w:rsidR="00415899" w:rsidRPr="007309F3" w:rsidRDefault="001666F7" w:rsidP="0064122F">
      <w:pPr>
        <w:pStyle w:val="BodyText"/>
        <w:spacing w:after="0" w:line="240" w:lineRule="auto"/>
      </w:pPr>
      <w:r w:rsidRPr="007309F3">
        <w:rPr>
          <w:lang w:val="es-US"/>
        </w:rPr>
        <w:t>FHWA y los Patrocinadores del Proyecto evaluaron una serie de alternativas preliminares frente al propósito, la necesidad y tres de los cuatro objetivos del proyecto (</w:t>
      </w:r>
      <w:r w:rsidRPr="007309F3">
        <w:rPr>
          <w:b/>
          <w:bCs/>
          <w:lang w:val="es-US"/>
        </w:rPr>
        <w:t>Cuadro ES-1)</w:t>
      </w:r>
      <w:r w:rsidRPr="007309F3">
        <w:rPr>
          <w:lang w:val="es-US"/>
        </w:rPr>
        <w:t>.</w:t>
      </w:r>
      <w:r w:rsidRPr="007309F3">
        <w:rPr>
          <w:b/>
          <w:bCs/>
          <w:lang w:val="es-US"/>
        </w:rPr>
        <w:t xml:space="preserve"> El Capítulo 2, "Alternativas del proyecto",</w:t>
      </w:r>
      <w:r w:rsidRPr="007309F3">
        <w:rPr>
          <w:lang w:val="es-US"/>
        </w:rPr>
        <w:t xml:space="preserve"> proporciona este análisis con más detalle. La Alternativa de peaje del CBD es la alternativa que cumple con el propósito, la necesidad y los tres objetivos del Proyecto. Por lo tanto, a los efectos de esta EA, existen dos alternativas: </w:t>
      </w:r>
    </w:p>
    <w:p w14:paraId="0CF5BD34" w14:textId="77777777" w:rsidR="004C0444" w:rsidRPr="007309F3" w:rsidRDefault="004C0444" w:rsidP="0064122F">
      <w:pPr>
        <w:pStyle w:val="BodyText"/>
        <w:spacing w:after="0" w:line="240" w:lineRule="auto"/>
      </w:pPr>
    </w:p>
    <w:p w14:paraId="0C9DF687" w14:textId="77777777" w:rsidR="00415899" w:rsidRPr="007309F3" w:rsidRDefault="001666F7" w:rsidP="000C41B6">
      <w:pPr>
        <w:pStyle w:val="ListBullet-nospace"/>
        <w:tabs>
          <w:tab w:val="clear" w:pos="360"/>
        </w:tabs>
        <w:spacing w:line="240" w:lineRule="auto"/>
        <w:ind w:left="900"/>
      </w:pPr>
      <w:r w:rsidRPr="007309F3">
        <w:rPr>
          <w:b/>
          <w:bCs/>
          <w:lang w:val="es-US"/>
        </w:rPr>
        <w:t>Alternativa de No Acción</w:t>
      </w:r>
      <w:r w:rsidRPr="007309F3">
        <w:rPr>
          <w:lang w:val="es-US"/>
        </w:rPr>
        <w:t>, que no implementaría un programa de peaje vehicular en el CBD de Manhattan</w:t>
      </w:r>
    </w:p>
    <w:p w14:paraId="5A46CCDC" w14:textId="77777777" w:rsidR="004C0444" w:rsidRPr="007309F3" w:rsidRDefault="004C0444" w:rsidP="000C41B6">
      <w:pPr>
        <w:pStyle w:val="ListBullet-nospace"/>
        <w:numPr>
          <w:ilvl w:val="0"/>
          <w:numId w:val="0"/>
        </w:numPr>
        <w:spacing w:line="240" w:lineRule="auto"/>
        <w:ind w:left="900"/>
      </w:pPr>
    </w:p>
    <w:p w14:paraId="6B03B0FE" w14:textId="210290E5" w:rsidR="00415899" w:rsidRPr="007309F3" w:rsidRDefault="001666F7" w:rsidP="000C41B6">
      <w:pPr>
        <w:pStyle w:val="ListBullet-LastinSeries"/>
        <w:tabs>
          <w:tab w:val="clear" w:pos="360"/>
        </w:tabs>
        <w:spacing w:after="0" w:line="240" w:lineRule="auto"/>
        <w:ind w:left="900"/>
      </w:pPr>
      <w:r w:rsidRPr="007309F3">
        <w:rPr>
          <w:b/>
          <w:bCs/>
          <w:lang w:val="es-US"/>
        </w:rPr>
        <w:t>Alternativa de peaje del CBD (Alternativa de Acción)</w:t>
      </w:r>
      <w:r w:rsidRPr="007309F3">
        <w:rPr>
          <w:lang w:val="es-US"/>
        </w:rPr>
        <w:t xml:space="preserve">, que implementaría un programa de peaje vehicular en el CBD de Manhattan </w:t>
      </w:r>
    </w:p>
    <w:p w14:paraId="239F5126" w14:textId="77777777" w:rsidR="004C0444" w:rsidRPr="007309F3" w:rsidRDefault="004C0444" w:rsidP="0064122F">
      <w:pPr>
        <w:pStyle w:val="BodyText"/>
        <w:spacing w:after="0" w:line="240" w:lineRule="auto"/>
      </w:pPr>
    </w:p>
    <w:p w14:paraId="1F0F4396" w14:textId="692DF866" w:rsidR="00415899" w:rsidRPr="007309F3" w:rsidRDefault="001666F7" w:rsidP="0064122F">
      <w:pPr>
        <w:pStyle w:val="BodyText"/>
        <w:spacing w:after="0" w:line="240" w:lineRule="auto"/>
      </w:pPr>
      <w:r w:rsidRPr="007309F3">
        <w:rPr>
          <w:lang w:val="es-US"/>
        </w:rPr>
        <w:t>Si bien la Alternativa de No Acción no cumple con el propósito y los objetivos del Proyecto, las reglamentaciones de la NEPA exigen que se evalúe y sirva como condición de referencia contra la cual se evalúan los posibles efectos de la Alternativa de peaje de CBD.</w:t>
      </w:r>
    </w:p>
    <w:p w14:paraId="443EFA59" w14:textId="77777777" w:rsidR="00A27B49" w:rsidRPr="007309F3" w:rsidRDefault="00A27B49" w:rsidP="0064122F">
      <w:pPr>
        <w:pStyle w:val="BodyText"/>
        <w:spacing w:after="0" w:line="240" w:lineRule="auto"/>
      </w:pPr>
    </w:p>
    <w:p w14:paraId="4530412B" w14:textId="07A9FB02" w:rsidR="001666F7" w:rsidRPr="007309F3" w:rsidRDefault="001666F7" w:rsidP="00D4250D">
      <w:pPr>
        <w:pStyle w:val="Heading2"/>
      </w:pPr>
      <w:bookmarkStart w:id="60" w:name="_Toc110243168"/>
      <w:bookmarkStart w:id="61" w:name="_Toc110243112"/>
      <w:bookmarkStart w:id="62" w:name="_Toc110242496"/>
      <w:r w:rsidRPr="007309F3">
        <w:rPr>
          <w:lang w:val="es-US"/>
        </w:rPr>
        <w:t>Alternativa de No Acción</w:t>
      </w:r>
      <w:bookmarkEnd w:id="60"/>
      <w:bookmarkEnd w:id="61"/>
      <w:bookmarkEnd w:id="62"/>
    </w:p>
    <w:p w14:paraId="553682F6" w14:textId="23E6EB20" w:rsidR="00415899" w:rsidRPr="007309F3" w:rsidRDefault="003A1AE5" w:rsidP="0064122F">
      <w:pPr>
        <w:pStyle w:val="BodyText"/>
        <w:spacing w:after="0" w:line="240" w:lineRule="auto"/>
      </w:pPr>
      <w:r w:rsidRPr="007309F3">
        <w:rPr>
          <w:lang w:val="es-US"/>
        </w:rPr>
        <w:t>La Alternativa de No Acción asume que las siguientes políticas y programas existentes continuarían y se implementarían una serie de iniciativas planificadas, que incluyen lo siguiente:</w:t>
      </w:r>
    </w:p>
    <w:p w14:paraId="0FEB0027" w14:textId="77777777" w:rsidR="00A27B49" w:rsidRPr="007309F3" w:rsidRDefault="00A27B49" w:rsidP="0064122F">
      <w:pPr>
        <w:pStyle w:val="BodyText"/>
        <w:spacing w:after="0" w:line="240" w:lineRule="auto"/>
      </w:pPr>
    </w:p>
    <w:p w14:paraId="7F8E7A01" w14:textId="71A4EB35" w:rsidR="001666F7" w:rsidRPr="007309F3" w:rsidRDefault="008D7A2A" w:rsidP="000C41B6">
      <w:pPr>
        <w:pStyle w:val="ListBullet"/>
        <w:tabs>
          <w:tab w:val="clear" w:pos="360"/>
        </w:tabs>
        <w:spacing w:after="0" w:line="240" w:lineRule="auto"/>
        <w:ind w:left="720"/>
      </w:pPr>
      <w:r w:rsidRPr="007309F3">
        <w:rPr>
          <w:lang w:val="es-US"/>
        </w:rPr>
        <w:t>Se mantendría un límite en el número de licencias de FHV en New York City.</w:t>
      </w:r>
    </w:p>
    <w:p w14:paraId="17EB6FCD" w14:textId="1C8D19C5" w:rsidR="001666F7" w:rsidRPr="007309F3" w:rsidRDefault="001666F7" w:rsidP="000C41B6">
      <w:pPr>
        <w:pStyle w:val="ListBullet"/>
        <w:tabs>
          <w:tab w:val="clear" w:pos="360"/>
        </w:tabs>
        <w:spacing w:after="0" w:line="240" w:lineRule="auto"/>
        <w:ind w:left="720"/>
      </w:pPr>
      <w:bookmarkStart w:id="63" w:name="_Hlk74638429"/>
      <w:r w:rsidRPr="007309F3">
        <w:rPr>
          <w:lang w:val="es-US"/>
        </w:rPr>
        <w:t>Los carriles para bicicletas protegidos de doble sentido en Brooklyn Bridge, implementados por NYCDOT en el otoño de 2021, permanecerían.</w:t>
      </w:r>
      <w:r w:rsidRPr="007309F3">
        <w:rPr>
          <w:rStyle w:val="EndnoteReference"/>
          <w:rFonts w:eastAsiaTheme="majorEastAsia" w:cs="Arial"/>
          <w:lang w:val="es-US"/>
        </w:rPr>
        <w:endnoteReference w:id="18"/>
      </w:r>
    </w:p>
    <w:bookmarkEnd w:id="63"/>
    <w:p w14:paraId="508AC730" w14:textId="50AFE872" w:rsidR="001666F7" w:rsidRPr="007309F3" w:rsidRDefault="001666F7" w:rsidP="000C41B6">
      <w:pPr>
        <w:pStyle w:val="ListBullet"/>
        <w:tabs>
          <w:tab w:val="clear" w:pos="360"/>
        </w:tabs>
        <w:spacing w:after="0" w:line="240" w:lineRule="auto"/>
        <w:ind w:left="720"/>
      </w:pPr>
      <w:r w:rsidRPr="007309F3">
        <w:rPr>
          <w:lang w:val="es-US"/>
        </w:rPr>
        <w:t>NYCDOT continuaría con la configuración actual de dos carriles en cada dirección entre Atlantic Avenue y Brooklyn Bridge en Brooklyn-Queens Expressway; iniciaría las reparaciones de los puentes y estructuras entre Atlantic Avenue y Sands Street.</w:t>
      </w:r>
      <w:r w:rsidRPr="007309F3">
        <w:rPr>
          <w:rStyle w:val="EndnoteReference"/>
          <w:rFonts w:eastAsiaTheme="majorEastAsia" w:cs="Arial"/>
          <w:lang w:val="es-US"/>
        </w:rPr>
        <w:endnoteReference w:id="19"/>
      </w:r>
    </w:p>
    <w:p w14:paraId="3E2CD3A1" w14:textId="3824EFA6" w:rsidR="001666F7" w:rsidRPr="007309F3" w:rsidRDefault="001666F7" w:rsidP="000C41B6">
      <w:pPr>
        <w:pStyle w:val="ListBullet"/>
        <w:tabs>
          <w:tab w:val="clear" w:pos="360"/>
        </w:tabs>
        <w:spacing w:after="0" w:line="240" w:lineRule="auto"/>
        <w:ind w:left="720"/>
      </w:pPr>
      <w:r w:rsidRPr="007309F3">
        <w:rPr>
          <w:lang w:val="es-US"/>
        </w:rPr>
        <w:t>NYCDOT convertiría un carril de tráfico en una pasarela peatonal en el nivel inferior de Ed Koch Queensboro Bridge, y el camino de uso compartido existente en el lado norte del nivel inferior se usaría solo para bicicletas.</w:t>
      </w:r>
    </w:p>
    <w:p w14:paraId="4A270A7D" w14:textId="2F19D59D" w:rsidR="001666F7" w:rsidRPr="007309F3" w:rsidRDefault="001666F7" w:rsidP="000C41B6">
      <w:pPr>
        <w:pStyle w:val="ListBullet"/>
        <w:tabs>
          <w:tab w:val="clear" w:pos="360"/>
        </w:tabs>
        <w:spacing w:after="0" w:line="240" w:lineRule="auto"/>
        <w:ind w:left="720"/>
      </w:pPr>
      <w:r w:rsidRPr="007309F3">
        <w:rPr>
          <w:lang w:val="es-US"/>
        </w:rPr>
        <w:t xml:space="preserve">TBTA y Port Authority of New York and New Jersey (PANYNJ) continuarían cobrando peaje en sus puentes y túneles, mientras que los puentes de East River y Harlem River permanecerían sin peaje. </w:t>
      </w:r>
      <w:r w:rsidRPr="007309F3">
        <w:rPr>
          <w:b/>
          <w:bCs/>
          <w:lang w:val="es-US"/>
        </w:rPr>
        <w:t>El Capítulo 1, "Introducción",</w:t>
      </w:r>
      <w:r w:rsidRPr="007309F3">
        <w:rPr>
          <w:lang w:val="es-US"/>
        </w:rPr>
        <w:t xml:space="preserve"> proporciona más información sobre los peajes actuales.</w:t>
      </w:r>
    </w:p>
    <w:p w14:paraId="205AE05B" w14:textId="57D13BE6" w:rsidR="001666F7" w:rsidRPr="007309F3" w:rsidRDefault="001666F7" w:rsidP="000C41B6">
      <w:pPr>
        <w:pStyle w:val="ListBullet"/>
        <w:tabs>
          <w:tab w:val="clear" w:pos="360"/>
        </w:tabs>
        <w:spacing w:after="0" w:line="240" w:lineRule="auto"/>
        <w:ind w:left="720"/>
      </w:pPr>
      <w:bookmarkStart w:id="64" w:name="_Hlk108888630"/>
      <w:r w:rsidRPr="007309F3">
        <w:rPr>
          <w:lang w:val="es-US"/>
        </w:rPr>
        <w:t xml:space="preserve">MTA continuaría implementando proyectos de mejora del transporte público y el ferrocarril en su Programa de Capital 2020-2024, según los fondos disponibles. </w:t>
      </w:r>
      <w:r w:rsidRPr="007309F3">
        <w:rPr>
          <w:b/>
          <w:bCs/>
          <w:lang w:val="es-US"/>
        </w:rPr>
        <w:t>El Apéndice 4A.1, Cuadro 4A.1-3,</w:t>
      </w:r>
      <w:r w:rsidRPr="007309F3">
        <w:rPr>
          <w:lang w:val="es-US"/>
        </w:rPr>
        <w:t xml:space="preserve"> proporciona información sobre proyectos recientes de mejora del transporte público y del ferrocarril incluidos en el análisis de EA. </w:t>
      </w:r>
    </w:p>
    <w:bookmarkEnd w:id="64"/>
    <w:p w14:paraId="390761A3" w14:textId="4F212751" w:rsidR="001666F7" w:rsidRPr="007309F3" w:rsidRDefault="001666F7" w:rsidP="000C41B6">
      <w:pPr>
        <w:pStyle w:val="ListBullet"/>
        <w:tabs>
          <w:tab w:val="clear" w:pos="360"/>
        </w:tabs>
        <w:spacing w:after="0" w:line="240" w:lineRule="auto"/>
        <w:ind w:left="720"/>
      </w:pPr>
      <w:r w:rsidRPr="007309F3">
        <w:rPr>
          <w:lang w:val="es-US"/>
        </w:rPr>
        <w:t>NYCDOT y otras agencias de New York City continuarían con los programas establecidos en respuesta a la pandemia de COVID-19, incluido el cierre de ciertas secciones de calles al tráfico vehicular ("Calles abiertas") y el uso de los carriles de estacionamiento en la acera para comer al aire libre ("Restaurantes abiertos").</w:t>
      </w:r>
    </w:p>
    <w:p w14:paraId="031C9886" w14:textId="022A17FD" w:rsidR="00415899" w:rsidRPr="007309F3" w:rsidRDefault="001666F7" w:rsidP="000C41B6">
      <w:pPr>
        <w:pStyle w:val="ListBullet"/>
        <w:tabs>
          <w:tab w:val="clear" w:pos="360"/>
        </w:tabs>
        <w:spacing w:after="0" w:line="240" w:lineRule="auto"/>
        <w:ind w:left="720"/>
      </w:pPr>
      <w:bookmarkStart w:id="65" w:name="_Hlk108888743"/>
      <w:r w:rsidRPr="007309F3">
        <w:rPr>
          <w:lang w:val="es-US"/>
        </w:rPr>
        <w:t>NYCDOT continuaría desarrollando infraestructura para bicicletas y autobuses, incluidos nuevos carriles.</w:t>
      </w:r>
      <w:r w:rsidRPr="007309F3">
        <w:rPr>
          <w:rStyle w:val="EndnoteReference"/>
          <w:rFonts w:eastAsiaTheme="majorEastAsia" w:cs="Arial"/>
          <w:lang w:val="es-US"/>
        </w:rPr>
        <w:endnoteReference w:id="20"/>
      </w:r>
      <w:r w:rsidRPr="007309F3">
        <w:rPr>
          <w:b/>
          <w:bCs/>
          <w:lang w:val="es-US"/>
        </w:rPr>
        <w:t xml:space="preserve"> </w:t>
      </w:r>
      <w:bookmarkEnd w:id="65"/>
      <w:r w:rsidRPr="007309F3">
        <w:rPr>
          <w:b/>
          <w:bCs/>
          <w:lang w:val="es-US"/>
        </w:rPr>
        <w:t xml:space="preserve">Capítulo 4E, “Transporte: Peatones y bicicletas”, </w:t>
      </w:r>
      <w:r w:rsidRPr="007309F3">
        <w:rPr>
          <w:lang w:val="es-US"/>
        </w:rPr>
        <w:t>proporciona más información sobre las mejoras para bicicletas recientemente implementadas y planificadas.</w:t>
      </w:r>
    </w:p>
    <w:p w14:paraId="0530A71F" w14:textId="274AFEC5" w:rsidR="001666F7" w:rsidRPr="007309F3" w:rsidRDefault="001666F7" w:rsidP="00621214">
      <w:pPr>
        <w:pStyle w:val="BodyText"/>
        <w:rPr>
          <w:rFonts w:cs="Arial"/>
        </w:rPr>
        <w:sectPr w:rsidR="001666F7" w:rsidRPr="007309F3" w:rsidSect="00BB78D3">
          <w:headerReference w:type="first" r:id="rId47"/>
          <w:footerReference w:type="first" r:id="rId48"/>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7309F3" w:rsidRDefault="001666F7" w:rsidP="0063683B">
      <w:pPr>
        <w:pStyle w:val="T1"/>
      </w:pPr>
      <w:bookmarkStart w:id="66" w:name="_Toc106645895"/>
      <w:bookmarkStart w:id="67" w:name="_Toc111454580"/>
      <w:r w:rsidRPr="007309F3">
        <w:rPr>
          <w:bCs/>
          <w:lang w:val="es-US"/>
        </w:rPr>
        <w:lastRenderedPageBreak/>
        <w:t>Cuadro ES-1.</w:t>
      </w:r>
      <w:r w:rsidRPr="007309F3">
        <w:rPr>
          <w:bCs/>
          <w:lang w:val="es-US"/>
        </w:rPr>
        <w:tab/>
        <w:t>Resultados de la evaluación preliminar de las Alternativas</w:t>
      </w:r>
      <w:r w:rsidRPr="007309F3">
        <w:rPr>
          <w:bCs/>
          <w:vertAlign w:val="superscript"/>
          <w:lang w:val="es-US"/>
        </w:rPr>
        <w:t>1</w:t>
      </w:r>
      <w:bookmarkEnd w:id="66"/>
      <w:bookmarkEnd w:id="67"/>
    </w:p>
    <w:tbl>
      <w:tblPr>
        <w:tblStyle w:val="TableGrid"/>
        <w:tblW w:w="5000" w:type="pct"/>
        <w:tblLook w:val="04A0" w:firstRow="1" w:lastRow="0" w:firstColumn="1" w:lastColumn="0" w:noHBand="0" w:noVBand="1"/>
      </w:tblPr>
      <w:tblGrid>
        <w:gridCol w:w="3692"/>
        <w:gridCol w:w="2387"/>
        <w:gridCol w:w="2294"/>
        <w:gridCol w:w="2068"/>
        <w:gridCol w:w="2519"/>
      </w:tblGrid>
      <w:tr w:rsidR="001666F7" w:rsidRPr="007309F3" w14:paraId="39B82F22" w14:textId="77777777" w:rsidTr="00C84C20">
        <w:trPr>
          <w:cantSplit/>
          <w:tblHeader/>
        </w:trPr>
        <w:tc>
          <w:tcPr>
            <w:tcW w:w="1424"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7309F3" w:rsidRDefault="001666F7" w:rsidP="00896170">
            <w:pPr>
              <w:pStyle w:val="TableColumnHeading"/>
              <w:rPr>
                <w:rFonts w:ascii="Arial" w:hAnsi="Arial" w:cs="Arial"/>
              </w:rPr>
            </w:pPr>
            <w:r w:rsidRPr="007309F3">
              <w:rPr>
                <w:rFonts w:ascii="Arial" w:hAnsi="Arial" w:cs="Arial"/>
                <w:bCs/>
                <w:lang w:val="es-US"/>
              </w:rPr>
              <w:t>Alternativa</w:t>
            </w:r>
          </w:p>
        </w:tc>
        <w:tc>
          <w:tcPr>
            <w:tcW w:w="92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7309F3" w:rsidRDefault="001666F7" w:rsidP="00896170">
            <w:pPr>
              <w:pStyle w:val="TableColumnHeading"/>
              <w:rPr>
                <w:rFonts w:ascii="Arial" w:hAnsi="Arial" w:cs="Arial"/>
              </w:rPr>
            </w:pPr>
            <w:r w:rsidRPr="007309F3">
              <w:rPr>
                <w:rFonts w:ascii="Arial" w:hAnsi="Arial" w:cs="Arial"/>
                <w:bCs/>
                <w:lang w:val="es-US"/>
              </w:rPr>
              <w:t>Propósito y necesidad:</w:t>
            </w:r>
          </w:p>
          <w:p w14:paraId="1CBA29E8" w14:textId="77777777" w:rsidR="001666F7" w:rsidRPr="007309F3" w:rsidRDefault="001666F7" w:rsidP="00896170">
            <w:pPr>
              <w:pStyle w:val="TableText-Centered"/>
              <w:spacing w:before="0" w:after="0"/>
              <w:rPr>
                <w:rFonts w:ascii="Arial" w:hAnsi="Arial" w:cs="Arial"/>
                <w:b/>
                <w:color w:val="FFFFFF" w:themeColor="background1"/>
                <w:sz w:val="18"/>
                <w:szCs w:val="18"/>
              </w:rPr>
            </w:pPr>
            <w:r w:rsidRPr="007309F3">
              <w:rPr>
                <w:rFonts w:ascii="Arial" w:hAnsi="Arial" w:cs="Arial"/>
                <w:b/>
                <w:bCs/>
                <w:color w:val="FFFFFF" w:themeColor="background1"/>
                <w:sz w:val="18"/>
                <w:szCs w:val="18"/>
                <w:lang w:val="es-US"/>
              </w:rPr>
              <w:t>Reducir la congestión del tráfico en el CBD de Manhattan de una manera que genere ingresos para futuras mejoras en el transporte</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7309F3" w:rsidRDefault="001666F7" w:rsidP="00896170">
            <w:pPr>
              <w:pStyle w:val="TableColumnHeading"/>
              <w:rPr>
                <w:rFonts w:ascii="Arial" w:hAnsi="Arial" w:cs="Arial"/>
              </w:rPr>
            </w:pPr>
            <w:r w:rsidRPr="007309F3">
              <w:rPr>
                <w:rFonts w:ascii="Arial" w:hAnsi="Arial" w:cs="Arial"/>
                <w:bCs/>
                <w:lang w:val="es-US"/>
              </w:rPr>
              <w:t>Objetivo 1:</w:t>
            </w:r>
          </w:p>
          <w:p w14:paraId="46B90E57" w14:textId="77777777" w:rsidR="00415899" w:rsidRPr="007309F3" w:rsidRDefault="001666F7" w:rsidP="00896170">
            <w:pPr>
              <w:pStyle w:val="TableText-Centered"/>
              <w:spacing w:before="0" w:after="0"/>
              <w:rPr>
                <w:rFonts w:ascii="Arial" w:hAnsi="Arial" w:cs="Arial"/>
                <w:b/>
                <w:color w:val="FFFFFF" w:themeColor="background1"/>
                <w:sz w:val="18"/>
                <w:szCs w:val="18"/>
              </w:rPr>
            </w:pPr>
            <w:r w:rsidRPr="007309F3">
              <w:rPr>
                <w:rFonts w:ascii="Arial" w:hAnsi="Arial" w:cs="Arial"/>
                <w:b/>
                <w:bCs/>
                <w:color w:val="FFFFFF" w:themeColor="background1"/>
                <w:sz w:val="18"/>
                <w:szCs w:val="18"/>
                <w:lang w:val="es-US"/>
              </w:rPr>
              <w:t>Reducir las millas recorridas por vehículo (VMT) diarias dentro del CBD de Manhattan</w:t>
            </w:r>
          </w:p>
          <w:p w14:paraId="59CEA45E" w14:textId="7B13EEB2" w:rsidR="001666F7" w:rsidRPr="007309F3" w:rsidRDefault="001666F7" w:rsidP="00896170">
            <w:pPr>
              <w:pStyle w:val="TableText-Centered"/>
              <w:spacing w:before="0" w:after="0"/>
              <w:rPr>
                <w:rFonts w:ascii="Arial" w:hAnsi="Arial" w:cs="Arial"/>
                <w:b/>
                <w:color w:val="FFFFFF" w:themeColor="background1"/>
              </w:rPr>
            </w:pPr>
            <w:r w:rsidRPr="007309F3">
              <w:rPr>
                <w:rFonts w:ascii="Arial" w:hAnsi="Arial" w:cs="Arial"/>
                <w:b/>
                <w:bCs/>
                <w:color w:val="FFFFFF" w:themeColor="background1"/>
                <w:lang w:val="es-US"/>
              </w:rPr>
              <w:t>Criterio:</w:t>
            </w:r>
            <w:r w:rsidRPr="007309F3">
              <w:rPr>
                <w:rFonts w:ascii="Arial" w:hAnsi="Arial" w:cs="Arial"/>
                <w:color w:val="FFFFFF" w:themeColor="background1"/>
                <w:lang w:val="es-US"/>
              </w:rPr>
              <w:br/>
            </w:r>
            <w:r w:rsidRPr="007309F3">
              <w:rPr>
                <w:rFonts w:ascii="Arial" w:hAnsi="Arial" w:cs="Arial"/>
                <w:b/>
                <w:bCs/>
                <w:color w:val="FFFFFF" w:themeColor="background1"/>
                <w:sz w:val="18"/>
                <w:szCs w:val="18"/>
                <w:lang w:val="es-US"/>
              </w:rPr>
              <w:t xml:space="preserve">Reducir en un 5% </w:t>
            </w:r>
            <w:r w:rsidRPr="007309F3">
              <w:rPr>
                <w:rFonts w:ascii="Arial" w:hAnsi="Arial" w:cs="Arial"/>
                <w:color w:val="FFFFFF" w:themeColor="background1"/>
                <w:sz w:val="18"/>
                <w:szCs w:val="18"/>
                <w:lang w:val="es-US"/>
              </w:rPr>
              <w:br/>
            </w:r>
            <w:r w:rsidRPr="007309F3">
              <w:rPr>
                <w:rFonts w:ascii="Arial" w:hAnsi="Arial" w:cs="Arial"/>
                <w:b/>
                <w:bCs/>
                <w:color w:val="FFFFFF" w:themeColor="background1"/>
                <w:sz w:val="18"/>
                <w:szCs w:val="18"/>
                <w:lang w:val="es-US"/>
              </w:rPr>
              <w:t xml:space="preserve"> (relativo a No acción)</w:t>
            </w:r>
          </w:p>
        </w:tc>
        <w:tc>
          <w:tcPr>
            <w:tcW w:w="798"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7309F3" w:rsidRDefault="001666F7" w:rsidP="00896170">
            <w:pPr>
              <w:pStyle w:val="TableColumnHeading"/>
              <w:rPr>
                <w:rFonts w:ascii="Arial" w:hAnsi="Arial" w:cs="Arial"/>
              </w:rPr>
            </w:pPr>
            <w:r w:rsidRPr="007309F3">
              <w:rPr>
                <w:rFonts w:ascii="Arial" w:hAnsi="Arial" w:cs="Arial"/>
                <w:bCs/>
                <w:lang w:val="es-US"/>
              </w:rPr>
              <w:t>Objetivo 2:</w:t>
            </w:r>
          </w:p>
          <w:p w14:paraId="61A5F56F" w14:textId="77777777" w:rsidR="00415899" w:rsidRPr="007309F3" w:rsidRDefault="001666F7" w:rsidP="00896170">
            <w:pPr>
              <w:pStyle w:val="TableText-Centered"/>
              <w:spacing w:before="0" w:after="0"/>
              <w:rPr>
                <w:rFonts w:ascii="Arial" w:hAnsi="Arial" w:cs="Arial"/>
                <w:b/>
                <w:color w:val="FFFFFF" w:themeColor="background1"/>
                <w:sz w:val="18"/>
                <w:szCs w:val="18"/>
              </w:rPr>
            </w:pPr>
            <w:r w:rsidRPr="007309F3">
              <w:rPr>
                <w:rFonts w:ascii="Arial" w:hAnsi="Arial" w:cs="Arial"/>
                <w:b/>
                <w:bCs/>
                <w:color w:val="FFFFFF" w:themeColor="background1"/>
                <w:sz w:val="18"/>
                <w:szCs w:val="18"/>
                <w:lang w:val="es-US"/>
              </w:rPr>
              <w:t>Reducir el número de vehículos que ingresan diariamente al CBD de Manhattan</w:t>
            </w:r>
          </w:p>
          <w:p w14:paraId="76AA76B5" w14:textId="4467EAC2" w:rsidR="001666F7" w:rsidRPr="007309F3" w:rsidRDefault="001666F7" w:rsidP="00896170">
            <w:pPr>
              <w:pStyle w:val="TableText-Centered"/>
              <w:spacing w:before="0" w:after="0"/>
              <w:rPr>
                <w:rFonts w:ascii="Arial" w:hAnsi="Arial" w:cs="Arial"/>
                <w:b/>
                <w:color w:val="FFFFFF" w:themeColor="background1"/>
              </w:rPr>
            </w:pPr>
            <w:r w:rsidRPr="007309F3">
              <w:rPr>
                <w:rFonts w:ascii="Arial" w:hAnsi="Arial" w:cs="Arial"/>
                <w:b/>
                <w:bCs/>
                <w:color w:val="FFFFFF" w:themeColor="background1"/>
                <w:lang w:val="es-US"/>
              </w:rPr>
              <w:t>Criterio:</w:t>
            </w:r>
            <w:r w:rsidRPr="007309F3">
              <w:rPr>
                <w:rFonts w:ascii="Arial" w:hAnsi="Arial" w:cs="Arial"/>
                <w:color w:val="FFFFFF" w:themeColor="background1"/>
                <w:lang w:val="es-US"/>
              </w:rPr>
              <w:br/>
            </w:r>
            <w:r w:rsidRPr="007309F3">
              <w:rPr>
                <w:rFonts w:ascii="Arial" w:hAnsi="Arial" w:cs="Arial"/>
                <w:b/>
                <w:bCs/>
                <w:color w:val="FFFFFF" w:themeColor="background1"/>
                <w:sz w:val="18"/>
                <w:szCs w:val="18"/>
                <w:lang w:val="es-US"/>
              </w:rPr>
              <w:t xml:space="preserve">Reducir en un 10% </w:t>
            </w:r>
            <w:r w:rsidRPr="007309F3">
              <w:rPr>
                <w:rFonts w:ascii="Arial" w:hAnsi="Arial" w:cs="Arial"/>
                <w:color w:val="FFFFFF" w:themeColor="background1"/>
                <w:sz w:val="18"/>
                <w:szCs w:val="18"/>
                <w:lang w:val="es-US"/>
              </w:rPr>
              <w:br/>
            </w:r>
            <w:r w:rsidRPr="007309F3">
              <w:rPr>
                <w:rFonts w:ascii="Arial" w:hAnsi="Arial" w:cs="Arial"/>
                <w:b/>
                <w:bCs/>
                <w:color w:val="FFFFFF" w:themeColor="background1"/>
                <w:sz w:val="18"/>
                <w:szCs w:val="18"/>
                <w:lang w:val="es-US"/>
              </w:rPr>
              <w:t xml:space="preserve"> (relativo a No acción)</w:t>
            </w:r>
          </w:p>
        </w:tc>
        <w:tc>
          <w:tcPr>
            <w:tcW w:w="972"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7309F3" w:rsidRDefault="001666F7" w:rsidP="00896170">
            <w:pPr>
              <w:pStyle w:val="TableColumnHeading"/>
              <w:rPr>
                <w:rFonts w:ascii="Arial" w:hAnsi="Arial" w:cs="Arial"/>
              </w:rPr>
            </w:pPr>
            <w:r w:rsidRPr="007309F3">
              <w:rPr>
                <w:rFonts w:ascii="Arial" w:hAnsi="Arial" w:cs="Arial"/>
                <w:bCs/>
                <w:lang w:val="es-US"/>
              </w:rPr>
              <w:t>Objetivo 3:</w:t>
            </w:r>
          </w:p>
          <w:p w14:paraId="7DC640FD" w14:textId="77777777" w:rsidR="001666F7" w:rsidRPr="007309F3" w:rsidRDefault="001666F7" w:rsidP="00896170">
            <w:pPr>
              <w:pStyle w:val="TableText-Centered"/>
              <w:spacing w:before="0" w:after="0"/>
              <w:rPr>
                <w:rFonts w:ascii="Arial" w:hAnsi="Arial" w:cs="Arial"/>
                <w:b/>
                <w:color w:val="FFFFFF" w:themeColor="background1"/>
                <w:sz w:val="18"/>
                <w:szCs w:val="18"/>
              </w:rPr>
            </w:pPr>
            <w:r w:rsidRPr="007309F3">
              <w:rPr>
                <w:rFonts w:ascii="Arial" w:hAnsi="Arial" w:cs="Arial"/>
                <w:b/>
                <w:bCs/>
                <w:color w:val="FFFFFF" w:themeColor="background1"/>
                <w:sz w:val="18"/>
                <w:szCs w:val="18"/>
                <w:lang w:val="es-US"/>
              </w:rPr>
              <w:t>Crear una fuente de financiamiento para mejoras de capital y generar ingresos netos anuales suficientes para financiar $15,000 millones para proyectos de capital para el Programa de Capital de MTA</w:t>
            </w:r>
          </w:p>
        </w:tc>
      </w:tr>
      <w:tr w:rsidR="001666F7" w:rsidRPr="007309F3" w14:paraId="2398EF22" w14:textId="77777777" w:rsidTr="00C84C20">
        <w:trPr>
          <w:cantSplit/>
        </w:trPr>
        <w:tc>
          <w:tcPr>
            <w:tcW w:w="1424"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NA-1:</w:t>
            </w:r>
            <w:r w:rsidRPr="00B76801">
              <w:rPr>
                <w:rFonts w:ascii="Arial" w:hAnsi="Arial" w:cs="Arial"/>
                <w:sz w:val="18"/>
                <w:szCs w:val="18"/>
                <w:lang w:val="es-US"/>
              </w:rPr>
              <w:t xml:space="preserve"> No Acción</w:t>
            </w:r>
          </w:p>
        </w:tc>
        <w:tc>
          <w:tcPr>
            <w:tcW w:w="921"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798"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972"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281691C2"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NTP-1:</w:t>
            </w:r>
            <w:r w:rsidRPr="00B76801">
              <w:rPr>
                <w:rFonts w:ascii="Arial" w:hAnsi="Arial" w:cs="Arial"/>
                <w:sz w:val="18"/>
                <w:szCs w:val="18"/>
                <w:lang w:val="es-US"/>
              </w:rPr>
              <w:t xml:space="preserve"> Estrategias de precios de estacionamiento</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2)</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2)</w:t>
            </w:r>
          </w:p>
        </w:tc>
      </w:tr>
      <w:tr w:rsidR="001666F7" w:rsidRPr="007309F3" w14:paraId="1C71BF59"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T-1: </w:t>
            </w:r>
            <w:r w:rsidRPr="00B76801">
              <w:rPr>
                <w:rFonts w:ascii="Arial" w:hAnsi="Arial" w:cs="Arial"/>
                <w:sz w:val="18"/>
                <w:szCs w:val="18"/>
                <w:lang w:val="es-US"/>
              </w:rPr>
              <w:t>Precios en carreteras completas: Aumentar los peajes o implementar peajes variables en las instalaciones de peaje existentes</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3)</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3)</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016AD471"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T-2: </w:t>
            </w:r>
            <w:r w:rsidRPr="00B76801">
              <w:rPr>
                <w:rFonts w:ascii="Arial" w:hAnsi="Arial" w:cs="Arial"/>
                <w:sz w:val="18"/>
                <w:szCs w:val="18"/>
                <w:lang w:val="es-US"/>
              </w:rPr>
              <w:t>Precios en carreteras completas: Peaje para puentes de East River y Harlem River</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4)</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972"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4)</w:t>
            </w:r>
          </w:p>
        </w:tc>
      </w:tr>
      <w:tr w:rsidR="001666F7" w:rsidRPr="007309F3" w14:paraId="21C2AA21"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T-3: </w:t>
            </w:r>
            <w:r w:rsidRPr="00B76801">
              <w:rPr>
                <w:rFonts w:ascii="Arial" w:hAnsi="Arial" w:cs="Arial"/>
                <w:sz w:val="18"/>
                <w:szCs w:val="18"/>
                <w:lang w:val="es-US"/>
              </w:rPr>
              <w:t>Carriles de peaje de alta ocupación (High-occupancy toll, HOT)</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5)</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5)</w:t>
            </w:r>
          </w:p>
        </w:tc>
      </w:tr>
      <w:tr w:rsidR="001666F7" w:rsidRPr="007309F3" w14:paraId="5FA1F595"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B76801" w:rsidRDefault="59187144" w:rsidP="00EC3D6B">
            <w:pPr>
              <w:pStyle w:val="TableText-leftaligned"/>
              <w:rPr>
                <w:rFonts w:ascii="Arial" w:hAnsi="Arial" w:cs="Arial"/>
                <w:sz w:val="18"/>
                <w:szCs w:val="18"/>
              </w:rPr>
            </w:pPr>
            <w:r w:rsidRPr="00B76801">
              <w:rPr>
                <w:rFonts w:ascii="Arial" w:hAnsi="Arial" w:cs="Arial"/>
                <w:b/>
                <w:bCs/>
                <w:sz w:val="18"/>
                <w:szCs w:val="18"/>
                <w:lang w:val="es-US"/>
              </w:rPr>
              <w:t xml:space="preserve">T-4: </w:t>
            </w:r>
            <w:r w:rsidRPr="00B76801">
              <w:rPr>
                <w:rFonts w:ascii="Arial" w:hAnsi="Arial" w:cs="Arial"/>
                <w:sz w:val="18"/>
                <w:szCs w:val="18"/>
                <w:lang w:val="es-US"/>
              </w:rPr>
              <w:t>Precios basados en zonas: Programa de Peaje del CBD</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B76801" w:rsidRDefault="59187144" w:rsidP="00EC3D6B">
            <w:pPr>
              <w:pStyle w:val="TableText-Centered"/>
              <w:rPr>
                <w:rFonts w:ascii="Arial" w:hAnsi="Arial" w:cs="Arial"/>
                <w:sz w:val="18"/>
                <w:szCs w:val="18"/>
              </w:rPr>
            </w:pPr>
            <w:r w:rsidRPr="00B76801">
              <w:rPr>
                <w:rFonts w:ascii="Arial" w:hAnsi="Arial" w:cs="Arial"/>
                <w:sz w:val="18"/>
                <w:szCs w:val="18"/>
                <w:lang w:val="es-US"/>
              </w:rPr>
              <w:t>Cumple</w:t>
            </w:r>
          </w:p>
        </w:tc>
      </w:tr>
      <w:tr w:rsidR="001666F7" w:rsidRPr="007309F3" w14:paraId="4254386E"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63574A64"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O-1:</w:t>
            </w:r>
            <w:r w:rsidRPr="00B76801">
              <w:rPr>
                <w:rFonts w:ascii="Arial" w:hAnsi="Arial" w:cs="Arial"/>
                <w:sz w:val="18"/>
                <w:szCs w:val="18"/>
                <w:lang w:val="es-US"/>
              </w:rPr>
              <w:t xml:space="preserve"> Precios de estacionamiento Reducir los permisos de estacionamiento emitidos por el gobierno</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18EC0779"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O-2:</w:t>
            </w:r>
            <w:r w:rsidRPr="00B76801">
              <w:rPr>
                <w:rFonts w:ascii="Arial" w:hAnsi="Arial" w:cs="Arial"/>
                <w:sz w:val="18"/>
                <w:szCs w:val="18"/>
                <w:lang w:val="es-US"/>
              </w:rPr>
              <w:t xml:space="preserve"> Proporcionar paradas de taxis adicionales para reducir los viajes en crucero</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6)</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009A0860"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O-3: </w:t>
            </w:r>
            <w:r w:rsidRPr="00B76801">
              <w:rPr>
                <w:rFonts w:ascii="Arial" w:hAnsi="Arial" w:cs="Arial"/>
                <w:sz w:val="18"/>
                <w:szCs w:val="18"/>
                <w:lang w:val="es-US"/>
              </w:rPr>
              <w:t>Crear incentivos para el teletrabajo</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7)</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7A2F253C"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O-4: </w:t>
            </w:r>
            <w:r w:rsidRPr="00B76801">
              <w:rPr>
                <w:rFonts w:ascii="Arial" w:hAnsi="Arial" w:cs="Arial"/>
                <w:sz w:val="18"/>
                <w:szCs w:val="18"/>
                <w:lang w:val="es-US"/>
              </w:rPr>
              <w:t>Racionamiento de matrículas</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0F02DA95" w14:textId="77777777" w:rsidTr="00C84C20">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O-5: </w:t>
            </w:r>
            <w:r w:rsidRPr="00B76801">
              <w:rPr>
                <w:rFonts w:ascii="Arial" w:hAnsi="Arial" w:cs="Arial"/>
                <w:sz w:val="18"/>
                <w:szCs w:val="18"/>
                <w:lang w:val="es-US"/>
              </w:rPr>
              <w:t>Obligación de compartir automóvil</w:t>
            </w:r>
          </w:p>
        </w:tc>
        <w:tc>
          <w:tcPr>
            <w:tcW w:w="921"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79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Cumple</w:t>
            </w:r>
          </w:p>
        </w:tc>
        <w:tc>
          <w:tcPr>
            <w:tcW w:w="972"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r w:rsidR="001666F7" w:rsidRPr="007309F3" w14:paraId="4C9D0B7B" w14:textId="77777777" w:rsidTr="00C84C20">
        <w:trPr>
          <w:cantSplit/>
        </w:trPr>
        <w:tc>
          <w:tcPr>
            <w:tcW w:w="1424"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B76801" w:rsidRDefault="001666F7" w:rsidP="00EC3D6B">
            <w:pPr>
              <w:pStyle w:val="TableText-leftaligned"/>
              <w:rPr>
                <w:rFonts w:ascii="Arial" w:hAnsi="Arial" w:cs="Arial"/>
                <w:sz w:val="18"/>
                <w:szCs w:val="18"/>
              </w:rPr>
            </w:pPr>
            <w:r w:rsidRPr="00B76801">
              <w:rPr>
                <w:rFonts w:ascii="Arial" w:hAnsi="Arial" w:cs="Arial"/>
                <w:b/>
                <w:bCs/>
                <w:sz w:val="18"/>
                <w:szCs w:val="18"/>
                <w:lang w:val="es-US"/>
              </w:rPr>
              <w:t xml:space="preserve">O-6: </w:t>
            </w:r>
            <w:r w:rsidRPr="00B76801">
              <w:rPr>
                <w:rFonts w:ascii="Arial" w:hAnsi="Arial" w:cs="Arial"/>
                <w:sz w:val="18"/>
                <w:szCs w:val="18"/>
                <w:lang w:val="es-US"/>
              </w:rPr>
              <w:t>Restricciones para camiones de entrega según la hora del día</w:t>
            </w:r>
          </w:p>
        </w:tc>
        <w:tc>
          <w:tcPr>
            <w:tcW w:w="921"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consultar nota 8)</w:t>
            </w:r>
          </w:p>
        </w:tc>
        <w:tc>
          <w:tcPr>
            <w:tcW w:w="798"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r w:rsidRPr="00B76801">
              <w:rPr>
                <w:rFonts w:ascii="Arial" w:hAnsi="Arial" w:cs="Arial"/>
                <w:sz w:val="18"/>
                <w:szCs w:val="18"/>
                <w:lang w:val="es-US"/>
              </w:rPr>
              <w:br/>
              <w:t xml:space="preserve">(consultar nota 8) </w:t>
            </w:r>
          </w:p>
        </w:tc>
        <w:tc>
          <w:tcPr>
            <w:tcW w:w="972"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B76801" w:rsidRDefault="001666F7" w:rsidP="00EC3D6B">
            <w:pPr>
              <w:pStyle w:val="TableText-Centered"/>
              <w:rPr>
                <w:rFonts w:ascii="Arial" w:hAnsi="Arial" w:cs="Arial"/>
                <w:sz w:val="18"/>
                <w:szCs w:val="18"/>
              </w:rPr>
            </w:pPr>
            <w:r w:rsidRPr="00B76801">
              <w:rPr>
                <w:rFonts w:ascii="Arial" w:hAnsi="Arial" w:cs="Arial"/>
                <w:sz w:val="18"/>
                <w:szCs w:val="18"/>
                <w:lang w:val="es-US"/>
              </w:rPr>
              <w:t>No cumple</w:t>
            </w:r>
          </w:p>
        </w:tc>
      </w:tr>
    </w:tbl>
    <w:p w14:paraId="3FCE3970" w14:textId="77777777" w:rsidR="001666F7" w:rsidRPr="00C84C20" w:rsidRDefault="001666F7" w:rsidP="00A825B2">
      <w:pPr>
        <w:rPr>
          <w:sz w:val="2"/>
          <w:szCs w:val="2"/>
        </w:rPr>
      </w:pPr>
    </w:p>
    <w:p w14:paraId="657E49AA" w14:textId="17513CA9" w:rsidR="001666F7" w:rsidRPr="007309F3" w:rsidRDefault="001666F7" w:rsidP="00B76801">
      <w:pPr>
        <w:pStyle w:val="Notes"/>
        <w:keepNext/>
        <w:keepLines/>
        <w:rPr>
          <w:rFonts w:ascii="Arial" w:hAnsi="Arial" w:cs="Arial"/>
          <w:b/>
          <w:bCs/>
          <w:sz w:val="20"/>
          <w:szCs w:val="20"/>
        </w:rPr>
      </w:pPr>
      <w:r w:rsidRPr="007309F3">
        <w:rPr>
          <w:rFonts w:ascii="Arial" w:hAnsi="Arial" w:cs="Arial"/>
          <w:b/>
          <w:bCs/>
          <w:iCs w:val="0"/>
          <w:sz w:val="20"/>
          <w:szCs w:val="20"/>
          <w:lang w:val="es-US"/>
        </w:rPr>
        <w:lastRenderedPageBreak/>
        <w:t xml:space="preserve"> Notas para el Cuadro ES-1</w:t>
      </w:r>
    </w:p>
    <w:p w14:paraId="38DCDFA4" w14:textId="77777777" w:rsidR="001666F7" w:rsidRPr="007309F3" w:rsidRDefault="001666F7" w:rsidP="00B76801">
      <w:pPr>
        <w:pStyle w:val="Notes"/>
        <w:keepNext/>
        <w:keepLines/>
        <w:ind w:left="360" w:hanging="360"/>
        <w:rPr>
          <w:rFonts w:ascii="Arial" w:hAnsi="Arial" w:cs="Arial"/>
          <w:szCs w:val="18"/>
        </w:rPr>
      </w:pPr>
      <w:r w:rsidRPr="007309F3">
        <w:rPr>
          <w:rFonts w:ascii="Arial" w:hAnsi="Arial" w:cs="Arial"/>
          <w:iCs w:val="0"/>
          <w:szCs w:val="18"/>
          <w:vertAlign w:val="superscript"/>
          <w:lang w:val="es-US"/>
        </w:rPr>
        <w:t>1</w:t>
      </w:r>
      <w:r w:rsidRPr="007309F3">
        <w:rPr>
          <w:rFonts w:ascii="Arial" w:hAnsi="Arial" w:cs="Arial"/>
          <w:iCs w:val="0"/>
          <w:szCs w:val="18"/>
          <w:lang w:val="es-US"/>
        </w:rPr>
        <w:tab/>
        <w:t>La evaluación se basó en una variedad de estudios y documentos anteriores, incluidos los siguientes: New York City Traffic Congestion Mitigation Commission, “Congestion Mitigation Strategies: Alternatives to the City’s Plan” (December 10, 2007); y “Report to the Traffic Congestion Mitigation Commission &amp; Recommended Implementation Plan” (January 31, 2008), y sus apéndices, incluidos Cambridge Systematics, Inc., “Technical Memorandum: Telecommuting Incentives,” prepared for New York City Economic Development Corporation and New York City Department of Transportation (December 10, 2007); Cambridge Systematics, Inc., “Technical Memorandum: Night Delivery Incentives,” prepared for New York City Economic Development Corporation and New York City Department of Transportation (December 10, 2007); Cambridge Systematics, Inc., “Technical Memorandum: Congestion Reduction Policies Involving Taxis,” prepared for New York City Economic Development Corporation and New York City Department of Transportation (December 10, 2007); Cambridge Systematics, Inc., “Technical Memorandum: Increase Cost of Parking in the Manhattan Central Business District (CBD),” prepared for New York City Economic Development Corporation and New York City Department of Transportation (December 10, 2007).</w:t>
      </w:r>
    </w:p>
    <w:p w14:paraId="75F6C171" w14:textId="6CD6F687" w:rsidR="00D7789F" w:rsidRPr="007309F3" w:rsidRDefault="001666F7" w:rsidP="00B76801">
      <w:pPr>
        <w:pStyle w:val="Notes"/>
        <w:keepNext/>
        <w:keepLines/>
        <w:ind w:left="360" w:hanging="360"/>
        <w:rPr>
          <w:rFonts w:ascii="Arial" w:hAnsi="Arial" w:cs="Arial"/>
        </w:rPr>
      </w:pPr>
      <w:r w:rsidRPr="007309F3">
        <w:rPr>
          <w:rFonts w:ascii="Arial" w:hAnsi="Arial"/>
          <w:iCs w:val="0"/>
          <w:vertAlign w:val="superscript"/>
          <w:lang w:val="es-US"/>
        </w:rPr>
        <w:t>2</w:t>
      </w:r>
      <w:r w:rsidRPr="007309F3">
        <w:rPr>
          <w:rFonts w:ascii="Arial" w:hAnsi="Arial"/>
          <w:iCs w:val="0"/>
          <w:lang w:val="es-US"/>
        </w:rPr>
        <w:tab/>
      </w:r>
      <w:proofErr w:type="gramStart"/>
      <w:r w:rsidRPr="007309F3">
        <w:rPr>
          <w:rFonts w:ascii="Arial" w:hAnsi="Arial"/>
          <w:iCs w:val="0"/>
          <w:lang w:val="es-US"/>
        </w:rPr>
        <w:t>Para</w:t>
      </w:r>
      <w:proofErr w:type="gramEnd"/>
      <w:r w:rsidRPr="007309F3">
        <w:rPr>
          <w:rFonts w:ascii="Arial" w:hAnsi="Arial"/>
          <w:iCs w:val="0"/>
          <w:lang w:val="es-US"/>
        </w:rPr>
        <w:t xml:space="preserve"> NTP-1: La reducción de las VMT se estimó en sustancialmente menos del 1%. Además, no existe ninguna ley o acuerdo vigente entre New York City y MTA que dirija los ingresos generados por esta alternativa a MTA para respaldar el Programa de Capital. </w:t>
      </w:r>
    </w:p>
    <w:p w14:paraId="1C2573BA" w14:textId="77777777" w:rsidR="001666F7" w:rsidRPr="007309F3" w:rsidRDefault="001666F7" w:rsidP="00B76801">
      <w:pPr>
        <w:pStyle w:val="Notes"/>
        <w:keepNext/>
        <w:keepLines/>
        <w:ind w:left="360" w:hanging="360"/>
        <w:rPr>
          <w:rFonts w:ascii="Arial" w:hAnsi="Arial" w:cs="Arial"/>
          <w:szCs w:val="18"/>
        </w:rPr>
      </w:pPr>
      <w:r w:rsidRPr="007309F3">
        <w:rPr>
          <w:rFonts w:ascii="Arial" w:hAnsi="Arial" w:cs="Arial"/>
          <w:iCs w:val="0"/>
          <w:szCs w:val="18"/>
          <w:vertAlign w:val="superscript"/>
          <w:lang w:val="es-US"/>
        </w:rPr>
        <w:t>3</w:t>
      </w:r>
      <w:r w:rsidRPr="007309F3">
        <w:rPr>
          <w:rFonts w:ascii="Arial" w:hAnsi="Arial" w:cs="Arial"/>
          <w:iCs w:val="0"/>
          <w:szCs w:val="18"/>
          <w:lang w:val="es-US"/>
        </w:rPr>
        <w:tab/>
      </w:r>
      <w:proofErr w:type="gramStart"/>
      <w:r w:rsidRPr="007309F3">
        <w:rPr>
          <w:rFonts w:ascii="Arial" w:hAnsi="Arial" w:cs="Arial"/>
          <w:iCs w:val="0"/>
          <w:szCs w:val="18"/>
          <w:lang w:val="es-US"/>
        </w:rPr>
        <w:t>Para</w:t>
      </w:r>
      <w:proofErr w:type="gramEnd"/>
      <w:r w:rsidRPr="007309F3">
        <w:rPr>
          <w:rFonts w:ascii="Arial" w:hAnsi="Arial" w:cs="Arial"/>
          <w:iCs w:val="0"/>
          <w:szCs w:val="18"/>
          <w:lang w:val="es-US"/>
        </w:rPr>
        <w:t xml:space="preserve"> T-1: Esta alternativa generaría ingresos, pero los ingresos netos anuales no serían suficientes para financiar $15 mil millones para proyectos de capital para el Programa de Capital de MTA. Los ingresos, así como la reducción en las VMT y el número de vehículos con esta alternativa, dependen de qué tan alto se aumente el peaje y si se aumentan solo en las instalaciones de Triborough Bridge and Tunnel Authority (TBTA) o tanto en las de TBTA como en las de Port Authority of New York and New Jersey. Sin embargo, con algunos cruces sin peaje, el tráfico se desviaría a instalaciones sin peaje, lo que reduciría los ingresos y no reduciría el tráfico. Además, esta alternativa no abordaría la congestión en el CBD de Manhattan, dado que permanecerían disponibles varios puntos de entrada gratuitos al CBD de Manhattan.</w:t>
      </w:r>
    </w:p>
    <w:p w14:paraId="5F7D5E89" w14:textId="5EBE0ECC" w:rsidR="00D7789F" w:rsidRPr="007309F3" w:rsidRDefault="001666F7" w:rsidP="00B76801">
      <w:pPr>
        <w:pStyle w:val="Notes"/>
        <w:ind w:left="360" w:hanging="360"/>
        <w:rPr>
          <w:rFonts w:ascii="Arial" w:hAnsi="Arial" w:cs="Arial"/>
        </w:rPr>
      </w:pPr>
      <w:r w:rsidRPr="007309F3">
        <w:rPr>
          <w:rFonts w:ascii="Arial" w:hAnsi="Arial"/>
          <w:iCs w:val="0"/>
          <w:vertAlign w:val="superscript"/>
          <w:lang w:val="es-US"/>
        </w:rPr>
        <w:t>4</w:t>
      </w:r>
      <w:r w:rsidRPr="007309F3">
        <w:rPr>
          <w:rFonts w:ascii="Arial" w:hAnsi="Arial"/>
          <w:iCs w:val="0"/>
          <w:lang w:val="es-US"/>
        </w:rPr>
        <w:tab/>
      </w:r>
      <w:proofErr w:type="gramStart"/>
      <w:r w:rsidRPr="007309F3">
        <w:rPr>
          <w:rFonts w:ascii="Arial" w:hAnsi="Arial"/>
          <w:iCs w:val="0"/>
          <w:lang w:val="es-US"/>
        </w:rPr>
        <w:t>Para</w:t>
      </w:r>
      <w:proofErr w:type="gramEnd"/>
      <w:r w:rsidRPr="007309F3">
        <w:rPr>
          <w:rFonts w:ascii="Arial" w:hAnsi="Arial"/>
          <w:iCs w:val="0"/>
          <w:lang w:val="es-US"/>
        </w:rPr>
        <w:t xml:space="preserve"> T-2:</w:t>
      </w:r>
      <w:r w:rsidRPr="007309F3">
        <w:rPr>
          <w:rFonts w:ascii="Arial" w:hAnsi="Arial"/>
          <w:iCs w:val="0"/>
          <w:szCs w:val="18"/>
          <w:lang w:val="es-US"/>
        </w:rPr>
        <w:t xml:space="preserve"> Estudios anteriores demostraron que esta alternativa reduciría la congestión y podría generar ingresos por peaje equivalentes a los objetivos del proyecto. Sin embargo, no existe ninguna ley o acuerdo vigente entre New York City y MTA que dirija los ingresos a MTA para respaldar el Programa de Capital.</w:t>
      </w:r>
    </w:p>
    <w:p w14:paraId="0E75C74C" w14:textId="5F55A173" w:rsidR="001666F7" w:rsidRPr="007309F3" w:rsidRDefault="001666F7" w:rsidP="00B76801">
      <w:pPr>
        <w:pStyle w:val="Notes"/>
        <w:ind w:left="360" w:hanging="360"/>
        <w:rPr>
          <w:rFonts w:ascii="Arial" w:hAnsi="Arial" w:cs="Arial"/>
          <w:szCs w:val="18"/>
        </w:rPr>
      </w:pPr>
      <w:r w:rsidRPr="007309F3">
        <w:rPr>
          <w:rFonts w:ascii="Arial" w:hAnsi="Arial" w:cs="Arial"/>
          <w:iCs w:val="0"/>
          <w:szCs w:val="18"/>
          <w:vertAlign w:val="superscript"/>
          <w:lang w:val="es-US"/>
        </w:rPr>
        <w:t>5</w:t>
      </w:r>
      <w:r w:rsidRPr="007309F3">
        <w:rPr>
          <w:rFonts w:ascii="Arial" w:hAnsi="Arial" w:cs="Arial"/>
          <w:iCs w:val="0"/>
          <w:szCs w:val="18"/>
          <w:lang w:val="es-US"/>
        </w:rPr>
        <w:tab/>
      </w:r>
      <w:proofErr w:type="gramStart"/>
      <w:r w:rsidRPr="007309F3">
        <w:rPr>
          <w:rFonts w:ascii="Arial" w:hAnsi="Arial" w:cs="Arial"/>
          <w:iCs w:val="0"/>
          <w:szCs w:val="18"/>
          <w:lang w:val="es-US"/>
        </w:rPr>
        <w:t>Para</w:t>
      </w:r>
      <w:proofErr w:type="gramEnd"/>
      <w:r w:rsidRPr="007309F3">
        <w:rPr>
          <w:rFonts w:ascii="Arial" w:hAnsi="Arial" w:cs="Arial"/>
          <w:iCs w:val="0"/>
          <w:szCs w:val="18"/>
          <w:lang w:val="es-US"/>
        </w:rPr>
        <w:t xml:space="preserve"> T-3: Los carriles HOT pueden ser generadores de ingresos efectivos, pero su capacidad para reducir la congestión y recaudar suficientes ingresos para cumplir con el objetivo es limitada debido a la disponibilidad de carriles gratuitos en la misma carretera.</w:t>
      </w:r>
    </w:p>
    <w:p w14:paraId="576B67DA" w14:textId="6ECBE8F4" w:rsidR="001666F7" w:rsidRPr="007309F3" w:rsidRDefault="001666F7" w:rsidP="00B76801">
      <w:pPr>
        <w:pStyle w:val="Notes"/>
        <w:tabs>
          <w:tab w:val="clear" w:pos="702"/>
          <w:tab w:val="left" w:pos="360"/>
        </w:tabs>
        <w:ind w:left="360" w:hanging="360"/>
        <w:rPr>
          <w:rFonts w:ascii="Arial" w:hAnsi="Arial" w:cs="Arial"/>
          <w:szCs w:val="18"/>
        </w:rPr>
      </w:pPr>
      <w:r w:rsidRPr="007309F3">
        <w:rPr>
          <w:rFonts w:ascii="Arial" w:hAnsi="Arial"/>
          <w:iCs w:val="0"/>
          <w:vertAlign w:val="superscript"/>
          <w:lang w:val="es-US"/>
        </w:rPr>
        <w:t>6</w:t>
      </w:r>
      <w:r w:rsidRPr="007309F3">
        <w:rPr>
          <w:rFonts w:ascii="Arial" w:hAnsi="Arial"/>
          <w:iCs w:val="0"/>
          <w:lang w:val="es-US"/>
        </w:rPr>
        <w:tab/>
      </w:r>
      <w:proofErr w:type="gramStart"/>
      <w:r w:rsidRPr="007309F3">
        <w:rPr>
          <w:rFonts w:ascii="Arial" w:hAnsi="Arial"/>
          <w:iCs w:val="0"/>
          <w:lang w:val="es-US"/>
        </w:rPr>
        <w:t>Para</w:t>
      </w:r>
      <w:proofErr w:type="gramEnd"/>
      <w:r w:rsidRPr="007309F3">
        <w:rPr>
          <w:rFonts w:ascii="Arial" w:hAnsi="Arial"/>
          <w:iCs w:val="0"/>
          <w:lang w:val="es-US"/>
        </w:rPr>
        <w:t xml:space="preserve"> O-2: La provisión de paradas de taxis adicionales no tendría ningún efecto sobre el número de taxis que ingresan al CBD de Manhattan y no necesariamente reduciría las VMT, ya que los taxis tendrían que viajar de regreso a una parada de taxis después de dejar a los clientes. Además, esta alternativa no abordaría ampliamente las VMT para todos los vehículos, ni reduciría el número que ingresa al CBD de Manhattan.</w:t>
      </w:r>
    </w:p>
    <w:p w14:paraId="4E7C0DB5" w14:textId="338E6A7A" w:rsidR="001666F7" w:rsidRPr="007309F3" w:rsidRDefault="001666F7" w:rsidP="00B76801">
      <w:pPr>
        <w:pStyle w:val="Notes"/>
        <w:tabs>
          <w:tab w:val="clear" w:pos="702"/>
          <w:tab w:val="left" w:pos="360"/>
        </w:tabs>
        <w:ind w:left="360" w:hanging="360"/>
        <w:rPr>
          <w:rFonts w:ascii="Arial" w:hAnsi="Arial" w:cs="Arial"/>
          <w:szCs w:val="18"/>
        </w:rPr>
      </w:pPr>
      <w:r w:rsidRPr="007309F3">
        <w:rPr>
          <w:rFonts w:ascii="Arial" w:hAnsi="Arial" w:cs="Arial"/>
          <w:iCs w:val="0"/>
          <w:szCs w:val="18"/>
          <w:vertAlign w:val="superscript"/>
          <w:lang w:val="es-US"/>
        </w:rPr>
        <w:t>7</w:t>
      </w:r>
      <w:r w:rsidRPr="007309F3">
        <w:rPr>
          <w:rFonts w:ascii="Arial" w:hAnsi="Arial" w:cs="Arial"/>
          <w:iCs w:val="0"/>
          <w:szCs w:val="18"/>
          <w:lang w:val="es-US"/>
        </w:rPr>
        <w:tab/>
      </w:r>
      <w:proofErr w:type="gramStart"/>
      <w:r w:rsidRPr="007309F3">
        <w:rPr>
          <w:rFonts w:ascii="Arial" w:hAnsi="Arial" w:cs="Arial"/>
          <w:iCs w:val="0"/>
          <w:szCs w:val="18"/>
          <w:lang w:val="es-US"/>
        </w:rPr>
        <w:t>Para</w:t>
      </w:r>
      <w:proofErr w:type="gramEnd"/>
      <w:r w:rsidRPr="007309F3">
        <w:rPr>
          <w:rFonts w:ascii="Arial" w:hAnsi="Arial" w:cs="Arial"/>
          <w:iCs w:val="0"/>
          <w:szCs w:val="18"/>
          <w:lang w:val="es-US"/>
        </w:rPr>
        <w:t xml:space="preserve"> O-3: Estudios anteriores concluyeron que esta alternativa reduciría los viajes al trabajo en New York City en menos del 2%. La experiencia reciente con la pandemia de COVID-19 ha respaldado esa conclusión. A medida que la región regresa a las actividades comerciales normales, luego del teletrabajo a gran escala y de tiempo completo, muchos trabajadores de oficina continúan teletrabajando, pero los niveles de tráfico están regresando a los niveles previos a la pandemia de COVID-19 (para obtener más información, consulte el </w:t>
      </w:r>
      <w:r w:rsidRPr="007309F3">
        <w:rPr>
          <w:rFonts w:ascii="Arial" w:hAnsi="Arial" w:cs="Arial"/>
          <w:b/>
          <w:bCs/>
          <w:iCs w:val="0"/>
          <w:szCs w:val="18"/>
          <w:lang w:val="es-US"/>
        </w:rPr>
        <w:t>Capítulo 1, “Introducción”, Sección 1.4.1).</w:t>
      </w:r>
      <w:r w:rsidRPr="007309F3">
        <w:rPr>
          <w:rFonts w:ascii="Arial" w:hAnsi="Arial" w:cs="Arial"/>
          <w:iCs w:val="0"/>
          <w:szCs w:val="18"/>
          <w:lang w:val="es-US"/>
        </w:rPr>
        <w:t xml:space="preserve"> Con un impacto tan mínimo, incluso la combinación de esta alternativa con otras como NTP-1 u O-2 no generaría reducciones de congestión y nuevos ingresos para cumplir con el propósito, la necesidad y los objetivos del proyecto.</w:t>
      </w:r>
    </w:p>
    <w:p w14:paraId="0826A7BB" w14:textId="738BBAB4" w:rsidR="001666F7" w:rsidRPr="007309F3" w:rsidRDefault="001666F7" w:rsidP="00B76801">
      <w:pPr>
        <w:pStyle w:val="Notes-nospaceafter"/>
        <w:tabs>
          <w:tab w:val="left" w:pos="702"/>
        </w:tabs>
        <w:rPr>
          <w:rFonts w:ascii="Arial" w:hAnsi="Arial" w:cs="Arial"/>
          <w:szCs w:val="18"/>
        </w:rPr>
      </w:pPr>
      <w:r w:rsidRPr="007309F3">
        <w:rPr>
          <w:rFonts w:ascii="Arial" w:hAnsi="Arial" w:cs="Arial"/>
          <w:iCs w:val="0"/>
          <w:szCs w:val="18"/>
          <w:vertAlign w:val="superscript"/>
          <w:lang w:val="es-US"/>
        </w:rPr>
        <w:t>8</w:t>
      </w:r>
      <w:r w:rsidRPr="007309F3">
        <w:rPr>
          <w:rFonts w:ascii="Arial" w:hAnsi="Arial" w:cs="Arial"/>
          <w:iCs w:val="0"/>
          <w:szCs w:val="18"/>
          <w:lang w:val="es-US"/>
        </w:rPr>
        <w:tab/>
      </w:r>
      <w:proofErr w:type="gramStart"/>
      <w:r w:rsidRPr="007309F3">
        <w:rPr>
          <w:rFonts w:ascii="Arial" w:hAnsi="Arial" w:cs="Arial"/>
          <w:iCs w:val="0"/>
          <w:szCs w:val="18"/>
          <w:lang w:val="es-US"/>
        </w:rPr>
        <w:t>Para</w:t>
      </w:r>
      <w:proofErr w:type="gramEnd"/>
      <w:r w:rsidRPr="007309F3">
        <w:rPr>
          <w:rFonts w:ascii="Arial" w:hAnsi="Arial" w:cs="Arial"/>
          <w:iCs w:val="0"/>
          <w:szCs w:val="18"/>
          <w:lang w:val="es-US"/>
        </w:rPr>
        <w:t xml:space="preserve"> O-6: Para tener éxito, las restricciones de la hora del día de los camiones requerirían que los receptores estén abiertos y dispuestos a recibir los vehículos durante la noche. Además, dependiendo de cómo se implementen las restricciones, algunos camiones grandes podrían enviar varios camiones pequeños, lo que aumentaría el número de vehículos y VMT. </w:t>
      </w:r>
    </w:p>
    <w:p w14:paraId="4DFD75A4" w14:textId="77777777" w:rsidR="001666F7" w:rsidRPr="007309F3" w:rsidRDefault="001666F7" w:rsidP="00A825B2">
      <w:pPr>
        <w:pStyle w:val="BodyText"/>
        <w:rPr>
          <w:rFonts w:cs="Arial"/>
          <w:sz w:val="18"/>
          <w:szCs w:val="18"/>
        </w:rPr>
        <w:sectPr w:rsidR="001666F7" w:rsidRPr="007309F3" w:rsidSect="00BB78D3">
          <w:pgSz w:w="15840" w:h="12240" w:orient="landscape" w:code="1"/>
          <w:pgMar w:top="1440" w:right="1440" w:bottom="1440" w:left="1440" w:header="504" w:footer="504" w:gutter="0"/>
          <w:pgNumType w:chapStyle="1"/>
          <w:cols w:space="720"/>
          <w:docGrid w:linePitch="326"/>
        </w:sectPr>
      </w:pPr>
    </w:p>
    <w:p w14:paraId="0F970413" w14:textId="0FB07481" w:rsidR="001666F7" w:rsidRPr="007309F3" w:rsidRDefault="001666F7" w:rsidP="00D4250D">
      <w:pPr>
        <w:pStyle w:val="Heading2"/>
      </w:pPr>
      <w:bookmarkStart w:id="68" w:name="_Toc106834159"/>
      <w:bookmarkStart w:id="69" w:name="_Toc105582504"/>
      <w:bookmarkStart w:id="70" w:name="_Toc110243169"/>
      <w:bookmarkStart w:id="71" w:name="_Toc110243113"/>
      <w:bookmarkStart w:id="72" w:name="_Toc110242497"/>
      <w:r w:rsidRPr="007309F3">
        <w:rPr>
          <w:lang w:val="es-US"/>
        </w:rPr>
        <w:lastRenderedPageBreak/>
        <w:t>Alternativa de peaje del CBD</w:t>
      </w:r>
      <w:bookmarkEnd w:id="68"/>
      <w:bookmarkEnd w:id="69"/>
      <w:r w:rsidRPr="007309F3">
        <w:rPr>
          <w:lang w:val="es-US"/>
        </w:rPr>
        <w:t xml:space="preserve"> (Alternativa de Acción)</w:t>
      </w:r>
      <w:bookmarkEnd w:id="70"/>
      <w:bookmarkEnd w:id="71"/>
      <w:bookmarkEnd w:id="72"/>
    </w:p>
    <w:p w14:paraId="2F840B2B" w14:textId="5DCB6B73" w:rsidR="001666F7" w:rsidRPr="007309F3" w:rsidRDefault="001666F7" w:rsidP="0064122F">
      <w:pPr>
        <w:pStyle w:val="BodyText"/>
        <w:spacing w:after="0" w:line="240" w:lineRule="auto"/>
      </w:pPr>
      <w:r w:rsidRPr="007309F3">
        <w:rPr>
          <w:lang w:val="es-US"/>
        </w:rPr>
        <w:t xml:space="preserve">La Alternativa de peaje del CBD cobraría peaje a los vehículos que ingresen o permanezcan en el CBD de Manhattan. A los vehículos de pasajeros no comerciales que ingresen al CBD se les cobrará peaje una vez al día. Los vehículos que permanecen en el CBD de Manhattan son aquellos que se detectan al salir, pero sin haber detectado su ingreso el mismo día. Dado que fueron detectados al salir, deben haber conducido a través del CBD de Manhattan y, por lo tanto, permanecieron allí una parte del día. A los vehículos de pasajeros no comerciales se les cobrará peaje no más de una vez al día. Habría exenciones para los vehículos que califiquen que transporten a una persona con discapacidades y los vehículos de emergencia autorizados que califiquen. </w:t>
      </w:r>
    </w:p>
    <w:p w14:paraId="6CF4CE5A" w14:textId="20C615A7" w:rsidR="00617F54" w:rsidRPr="003915FD" w:rsidRDefault="00617F54" w:rsidP="0064122F">
      <w:pPr>
        <w:pStyle w:val="BodyText"/>
        <w:spacing w:after="0" w:line="240" w:lineRule="auto"/>
        <w:rPr>
          <w:sz w:val="12"/>
          <w:szCs w:val="8"/>
        </w:rPr>
      </w:pPr>
    </w:p>
    <w:p w14:paraId="519EC315" w14:textId="6A3965EE" w:rsidR="00415899" w:rsidRPr="007309F3" w:rsidRDefault="00B76801" w:rsidP="0064122F">
      <w:pPr>
        <w:pStyle w:val="BodyText"/>
        <w:spacing w:after="0" w:line="240" w:lineRule="auto"/>
      </w:pPr>
      <w:r w:rsidRPr="00B76801">
        <w:rPr>
          <w:noProof/>
          <w:sz w:val="16"/>
          <w:szCs w:val="12"/>
          <w:lang w:val="es-US"/>
        </w:rPr>
        <mc:AlternateContent>
          <mc:Choice Requires="wps">
            <w:drawing>
              <wp:anchor distT="45720" distB="45720" distL="114300" distR="114300" simplePos="0" relativeHeight="251658244" behindDoc="0" locked="0" layoutInCell="1" allowOverlap="1" wp14:anchorId="75A1D6DA" wp14:editId="6CB45EFF">
                <wp:simplePos x="0" y="0"/>
                <wp:positionH relativeFrom="column">
                  <wp:posOffset>3197860</wp:posOffset>
                </wp:positionH>
                <wp:positionV relativeFrom="paragraph">
                  <wp:posOffset>15875</wp:posOffset>
                </wp:positionV>
                <wp:extent cx="2819400" cy="5307330"/>
                <wp:effectExtent l="19050" t="19050" r="38100" b="457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5307330"/>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7309F3" w:rsidRDefault="00386F5B" w:rsidP="00F435B8">
                            <w:pPr>
                              <w:jc w:val="center"/>
                              <w:rPr>
                                <w:b/>
                                <w:bCs/>
                                <w:i/>
                                <w:iCs/>
                                <w:color w:val="003AA6"/>
                                <w:sz w:val="20"/>
                                <w:szCs w:val="20"/>
                              </w:rPr>
                            </w:pPr>
                            <w:r w:rsidRPr="007309F3">
                              <w:rPr>
                                <w:b/>
                                <w:bCs/>
                                <w:i/>
                                <w:iCs/>
                                <w:color w:val="003AA6"/>
                                <w:sz w:val="20"/>
                                <w:szCs w:val="20"/>
                                <w:lang w:val="es-US"/>
                              </w:rPr>
                              <w:t>¿Cómo y cuándo me cobrarían el peaje?</w:t>
                            </w:r>
                          </w:p>
                          <w:p w14:paraId="2BAAB6FD" w14:textId="77777777" w:rsidR="00386F5B" w:rsidRPr="003915FD" w:rsidRDefault="00386F5B" w:rsidP="00F435B8">
                            <w:pPr>
                              <w:ind w:left="0" w:firstLine="0"/>
                              <w:rPr>
                                <w:color w:val="003AA6"/>
                                <w:sz w:val="8"/>
                                <w:szCs w:val="8"/>
                              </w:rPr>
                            </w:pPr>
                          </w:p>
                          <w:p w14:paraId="0FE3A6AD" w14:textId="5713BF9C" w:rsidR="00386F5B" w:rsidRPr="007309F3" w:rsidRDefault="00386F5B" w:rsidP="00F435B8">
                            <w:pPr>
                              <w:ind w:left="0" w:firstLine="0"/>
                              <w:rPr>
                                <w:color w:val="003AA6"/>
                                <w:sz w:val="18"/>
                                <w:szCs w:val="18"/>
                              </w:rPr>
                            </w:pPr>
                            <w:r w:rsidRPr="007309F3">
                              <w:rPr>
                                <w:color w:val="003AA6"/>
                                <w:sz w:val="18"/>
                                <w:szCs w:val="18"/>
                                <w:lang w:val="es-US"/>
                              </w:rPr>
                              <w:t xml:space="preserve">A </w:t>
                            </w:r>
                            <w:proofErr w:type="gramStart"/>
                            <w:r w:rsidRPr="007309F3">
                              <w:rPr>
                                <w:color w:val="003AA6"/>
                                <w:sz w:val="18"/>
                                <w:szCs w:val="18"/>
                                <w:lang w:val="es-US"/>
                              </w:rPr>
                              <w:t>continuación</w:t>
                            </w:r>
                            <w:proofErr w:type="gramEnd"/>
                            <w:r w:rsidRPr="007309F3">
                              <w:rPr>
                                <w:color w:val="003AA6"/>
                                <w:sz w:val="18"/>
                                <w:szCs w:val="18"/>
                                <w:lang w:val="es-US"/>
                              </w:rPr>
                              <w:t xml:space="preserve"> se muestran algunos ejemplos de cuándo y cómo se aplicaría el peaje.</w:t>
                            </w:r>
                          </w:p>
                          <w:p w14:paraId="1E55928F" w14:textId="77777777" w:rsidR="00386F5B" w:rsidRPr="003915FD" w:rsidRDefault="00386F5B" w:rsidP="00F435B8">
                            <w:pPr>
                              <w:ind w:left="0" w:firstLine="0"/>
                              <w:rPr>
                                <w:color w:val="003AA6"/>
                                <w:sz w:val="4"/>
                                <w:szCs w:val="4"/>
                              </w:rPr>
                            </w:pPr>
                          </w:p>
                          <w:p w14:paraId="40A569F5" w14:textId="5AC342B9"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ingresa al CBD de Manhattan el lunes por la mañana y sale antes de la medianoche. Se detectaría cuando entra y cuando sale del CBD de Manhattan. Debido a que los vehículos de pasajeros se cobrarían solo una vez al día, se cobraría un solo peaje. </w:t>
                            </w:r>
                          </w:p>
                          <w:p w14:paraId="24DEA643" w14:textId="48E62AB5"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ingresa al CBD de Manhattan el lunes y se estaciona hasta que sale el miércoles. Se le cobraría la entrada el lunes y la permanencia cuando atravesara el CBD de Manhattan el miércoles para salir. No se le cobraría las 24 horas completas del martes que hubiera estado estacionado. </w:t>
                            </w:r>
                          </w:p>
                          <w:p w14:paraId="0C9D0C0B" w14:textId="6C58FA8F"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hace dos viajes de ida y vuelta al CBD de Manhattan el mismo día. Se cobraría un único peaje, ya que los vehículos de pasajeros se cobrarían una sola vez al día. </w:t>
                            </w:r>
                          </w:p>
                          <w:p w14:paraId="7FE3C235" w14:textId="115DEEBF"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se estaciona toda la semana dentro del CBD de Manhattan y luego sale del CBD para un viaje de un día el sábado y regresa antes de la medianoche. El automóvil se detectaría al salir (luego de permanecer) y al entrar en el CBD de Manhattan el mismo día. Debido a que los vehículos de pasajeros se cobrarían solo una vez al día, el sábado se le cobraría un solo peaje. </w:t>
                            </w:r>
                          </w:p>
                          <w:p w14:paraId="17205363" w14:textId="68AB1F35" w:rsidR="00386F5B" w:rsidRPr="00B76801" w:rsidRDefault="00386F5B" w:rsidP="00B76801">
                            <w:pPr>
                              <w:pStyle w:val="ListBullet-LastinSeries"/>
                              <w:tabs>
                                <w:tab w:val="clear" w:pos="360"/>
                                <w:tab w:val="num" w:pos="180"/>
                              </w:tabs>
                              <w:spacing w:after="0" w:line="240" w:lineRule="auto"/>
                              <w:ind w:left="180" w:hanging="180"/>
                              <w:rPr>
                                <w:color w:val="1F638D"/>
                                <w:sz w:val="18"/>
                                <w:szCs w:val="18"/>
                              </w:rPr>
                            </w:pPr>
                            <w:r w:rsidRPr="00B76801">
                              <w:rPr>
                                <w:rFonts w:cs="Arial"/>
                                <w:color w:val="003AA6"/>
                                <w:sz w:val="18"/>
                                <w:szCs w:val="18"/>
                                <w:lang w:val="es-US"/>
                              </w:rPr>
                              <w:t>Un automóvil se estaciona toda la semana dentro del CBD de Manhattan y luego sale del CBD el viernes y regresa el lunes. El automóvil se detectaría al salir (tras permanecer) el viernes y al entrar el lunes. Se le cobraría el viernes por permanecer y el lunes por ingresar. No se le cobraría ningún otro día que hubiera estado estacionado todo el día en el CBD de Manhattan, ni los días que estuviera fuera.</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5" type="#_x0000_t202" style="position:absolute;left:0;text-align:left;margin-left:251.8pt;margin-top:1.25pt;width:222pt;height:417.9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" filled="f" strokecolor="#003aa6" strokeweight="5pt">
                <v:stroke linestyle="thickBetweenThin"/>
                <v:textbox inset="3.6pt,,3.6pt">
                  <w:txbxContent>
                    <w:p w14:paraId="0D663572" w14:textId="39150604" w:rsidR="00386F5B" w:rsidRPr="007309F3" w:rsidRDefault="00386F5B" w:rsidP="00F435B8">
                      <w:pPr>
                        <w:jc w:val="center"/>
                        <w:rPr>
                          <w:b/>
                          <w:bCs/>
                          <w:i/>
                          <w:iCs/>
                          <w:color w:val="003AA6"/>
                          <w:sz w:val="20"/>
                          <w:szCs w:val="20"/>
                        </w:rPr>
                      </w:pPr>
                      <w:r w:rsidRPr="007309F3">
                        <w:rPr>
                          <w:b/>
                          <w:bCs/>
                          <w:i/>
                          <w:iCs/>
                          <w:color w:val="003AA6"/>
                          <w:sz w:val="20"/>
                          <w:szCs w:val="20"/>
                          <w:lang w:val="es-US"/>
                        </w:rPr>
                        <w:t>¿Cómo y cuándo me cobrarían el peaje?</w:t>
                      </w:r>
                    </w:p>
                    <w:p w14:paraId="2BAAB6FD" w14:textId="77777777" w:rsidR="00386F5B" w:rsidRPr="003915FD" w:rsidRDefault="00386F5B" w:rsidP="00F435B8">
                      <w:pPr>
                        <w:ind w:left="0" w:firstLine="0"/>
                        <w:rPr>
                          <w:color w:val="003AA6"/>
                          <w:sz w:val="8"/>
                          <w:szCs w:val="8"/>
                        </w:rPr>
                      </w:pPr>
                    </w:p>
                    <w:p w14:paraId="0FE3A6AD" w14:textId="5713BF9C" w:rsidR="00386F5B" w:rsidRPr="007309F3" w:rsidRDefault="00386F5B" w:rsidP="00F435B8">
                      <w:pPr>
                        <w:ind w:left="0" w:firstLine="0"/>
                        <w:rPr>
                          <w:color w:val="003AA6"/>
                          <w:sz w:val="18"/>
                          <w:szCs w:val="18"/>
                        </w:rPr>
                      </w:pPr>
                      <w:r w:rsidRPr="007309F3">
                        <w:rPr>
                          <w:color w:val="003AA6"/>
                          <w:sz w:val="18"/>
                          <w:szCs w:val="18"/>
                          <w:lang w:val="es-US"/>
                        </w:rPr>
                        <w:t xml:space="preserve">A </w:t>
                      </w:r>
                      <w:proofErr w:type="gramStart"/>
                      <w:r w:rsidRPr="007309F3">
                        <w:rPr>
                          <w:color w:val="003AA6"/>
                          <w:sz w:val="18"/>
                          <w:szCs w:val="18"/>
                          <w:lang w:val="es-US"/>
                        </w:rPr>
                        <w:t>continuación</w:t>
                      </w:r>
                      <w:proofErr w:type="gramEnd"/>
                      <w:r w:rsidRPr="007309F3">
                        <w:rPr>
                          <w:color w:val="003AA6"/>
                          <w:sz w:val="18"/>
                          <w:szCs w:val="18"/>
                          <w:lang w:val="es-US"/>
                        </w:rPr>
                        <w:t xml:space="preserve"> se muestran algunos ejemplos de cuándo y cómo se aplicaría el peaje.</w:t>
                      </w:r>
                    </w:p>
                    <w:p w14:paraId="1E55928F" w14:textId="77777777" w:rsidR="00386F5B" w:rsidRPr="003915FD" w:rsidRDefault="00386F5B" w:rsidP="00F435B8">
                      <w:pPr>
                        <w:ind w:left="0" w:firstLine="0"/>
                        <w:rPr>
                          <w:color w:val="003AA6"/>
                          <w:sz w:val="4"/>
                          <w:szCs w:val="4"/>
                        </w:rPr>
                      </w:pPr>
                    </w:p>
                    <w:p w14:paraId="40A569F5" w14:textId="5AC342B9"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ingresa al CBD de Manhattan el lunes por la mañana y sale antes de la medianoche. Se detectaría cuando entra y cuando sale del CBD de Manhattan. Debido a que los vehículos de pasajeros se cobrarían solo una vez al día, se cobraría un solo peaje. </w:t>
                      </w:r>
                    </w:p>
                    <w:p w14:paraId="24DEA643" w14:textId="48E62AB5"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ingresa al CBD de Manhattan el lunes y se estaciona hasta que sale el miércoles. Se le cobraría la entrada el lunes y la permanencia cuando atravesara el CBD de Manhattan el miércoles para salir. No se le cobraría las 24 horas completas del martes que hubiera estado estacionado. </w:t>
                      </w:r>
                    </w:p>
                    <w:p w14:paraId="0C9D0C0B" w14:textId="6C58FA8F"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hace dos viajes de ida y vuelta al CBD de Manhattan el mismo día. Se cobraría un único peaje, ya que los vehículos de pasajeros se cobrarían una sola vez al día. </w:t>
                      </w:r>
                    </w:p>
                    <w:p w14:paraId="7FE3C235" w14:textId="115DEEBF" w:rsidR="00386F5B" w:rsidRPr="007309F3" w:rsidRDefault="00386F5B" w:rsidP="00F435B8">
                      <w:pPr>
                        <w:pStyle w:val="ListBullet"/>
                        <w:tabs>
                          <w:tab w:val="clear" w:pos="360"/>
                          <w:tab w:val="num" w:pos="180"/>
                        </w:tabs>
                        <w:spacing w:after="60" w:line="240" w:lineRule="auto"/>
                        <w:ind w:left="187" w:hanging="187"/>
                        <w:rPr>
                          <w:rFonts w:cs="Arial"/>
                          <w:color w:val="003AA6"/>
                          <w:sz w:val="18"/>
                          <w:szCs w:val="18"/>
                        </w:rPr>
                      </w:pPr>
                      <w:r w:rsidRPr="007309F3">
                        <w:rPr>
                          <w:rFonts w:cs="Arial"/>
                          <w:color w:val="003AA6"/>
                          <w:sz w:val="18"/>
                          <w:szCs w:val="18"/>
                          <w:lang w:val="es-US"/>
                        </w:rPr>
                        <w:t xml:space="preserve">Un automóvil se estaciona toda la semana dentro del CBD de Manhattan y luego sale del CBD para un viaje de un día el sábado y regresa antes de la medianoche. El automóvil se detectaría al salir (luego de permanecer) y al entrar en el CBD de Manhattan el mismo día. Debido a que los vehículos de pasajeros se cobrarían solo una vez al día, el sábado se le cobraría un solo peaje. </w:t>
                      </w:r>
                    </w:p>
                    <w:p w14:paraId="17205363" w14:textId="68AB1F35" w:rsidR="00386F5B" w:rsidRPr="00B76801" w:rsidRDefault="00386F5B" w:rsidP="00B76801">
                      <w:pPr>
                        <w:pStyle w:val="ListBullet-LastinSeries"/>
                        <w:tabs>
                          <w:tab w:val="clear" w:pos="360"/>
                          <w:tab w:val="num" w:pos="180"/>
                        </w:tabs>
                        <w:spacing w:after="0" w:line="240" w:lineRule="auto"/>
                        <w:ind w:left="180" w:hanging="180"/>
                        <w:rPr>
                          <w:color w:val="1F638D"/>
                          <w:sz w:val="18"/>
                          <w:szCs w:val="18"/>
                        </w:rPr>
                      </w:pPr>
                      <w:r w:rsidRPr="00B76801">
                        <w:rPr>
                          <w:rFonts w:cs="Arial"/>
                          <w:color w:val="003AA6"/>
                          <w:sz w:val="18"/>
                          <w:szCs w:val="18"/>
                          <w:lang w:val="es-US"/>
                        </w:rPr>
                        <w:t>Un automóvil se estaciona toda la semana dentro del CBD de Manhattan y luego sale del CBD el viernes y regresa el lunes. El automóvil se detectaría al salir (tras permanecer) el viernes y al entrar el lunes. Se le cobraría el viernes por permanecer y el lunes por ingresar. No se le cobraría ningún otro día que hubiera estado estacionado todo el día en el CBD de Manhattan, ni los días que estuviera fuera.</w:t>
                      </w:r>
                    </w:p>
                  </w:txbxContent>
                </v:textbox>
                <w10:wrap type="square"/>
              </v:shape>
            </w:pict>
          </mc:Fallback>
        </mc:AlternateContent>
      </w:r>
      <w:r w:rsidR="001666F7" w:rsidRPr="007309F3">
        <w:rPr>
          <w:lang w:val="es-US"/>
        </w:rPr>
        <w:t xml:space="preserve">Los residentes cuya residencia principal esté dentro del CBD de Manhattan y cuyo ingreso bruto ajustado del estado de Nueva York sea inferior a $60,000 serían elegibles para un crédito fiscal del estado de Nueva York equivalente al monto de los peajes del CBD de Manhattan pagados durante el año fiscal. </w:t>
      </w:r>
    </w:p>
    <w:p w14:paraId="586BC260" w14:textId="77777777" w:rsidR="00617F54" w:rsidRPr="003915FD" w:rsidRDefault="00617F54" w:rsidP="0064122F">
      <w:pPr>
        <w:pStyle w:val="BodyText"/>
        <w:spacing w:after="0" w:line="240" w:lineRule="auto"/>
        <w:rPr>
          <w:sz w:val="12"/>
          <w:szCs w:val="8"/>
        </w:rPr>
      </w:pPr>
    </w:p>
    <w:p w14:paraId="1BFE61E2" w14:textId="09DE0B1A" w:rsidR="00415899" w:rsidRPr="007309F3" w:rsidRDefault="001666F7" w:rsidP="0064122F">
      <w:pPr>
        <w:pStyle w:val="BodyText"/>
        <w:spacing w:after="0" w:line="240" w:lineRule="auto"/>
      </w:pPr>
      <w:r w:rsidRPr="007309F3">
        <w:rPr>
          <w:lang w:val="es-US"/>
        </w:rPr>
        <w:t xml:space="preserve">El monto del peaje sería variable, con peajes más altos durante los períodos pico cuando la congestión es mayor. Debido a que los efectos están estrechamente relacionados con la estructura de peaje, la Alternativa de peaje de CBD evaluó una variedad de estructuras de peaje en escenarios de peaje definidos. En la mayoría de estos escenarios de peaje, las tarifas de peaje para diferentes tipos de vehículos, como camiones de reparto, son diferentes a las tarifas de peaje para vehículos de pasajeros no comerciales. </w:t>
      </w:r>
    </w:p>
    <w:p w14:paraId="3959EA2D" w14:textId="77777777" w:rsidR="00617F54" w:rsidRPr="003915FD" w:rsidRDefault="00617F54" w:rsidP="0064122F">
      <w:pPr>
        <w:pStyle w:val="Heading3"/>
        <w:spacing w:after="0"/>
        <w:rPr>
          <w:sz w:val="12"/>
          <w:szCs w:val="8"/>
        </w:rPr>
      </w:pPr>
    </w:p>
    <w:p w14:paraId="64AD9CF2" w14:textId="528507A3" w:rsidR="001666F7" w:rsidRPr="007309F3" w:rsidRDefault="002D7731" w:rsidP="00D4250D">
      <w:pPr>
        <w:pStyle w:val="Heading3"/>
      </w:pPr>
      <w:bookmarkStart w:id="73" w:name="_Toc110243170"/>
      <w:bookmarkStart w:id="74" w:name="_Toc110243114"/>
      <w:r w:rsidRPr="007309F3">
        <w:rPr>
          <w:lang w:val="es-US"/>
        </w:rPr>
        <w:t>Efectos beneficiosos y adversos: ¿Qué es importante saber sobre los escenarios de peaje en la Alternativa de peaje del CBD?</w:t>
      </w:r>
      <w:bookmarkEnd w:id="73"/>
      <w:bookmarkEnd w:id="74"/>
      <w:r w:rsidRPr="007309F3">
        <w:rPr>
          <w:lang w:val="es-US"/>
        </w:rPr>
        <w:t xml:space="preserve"> </w:t>
      </w:r>
    </w:p>
    <w:p w14:paraId="1BB2DA2D" w14:textId="3DECDC27" w:rsidR="00C81E26" w:rsidRPr="007309F3" w:rsidRDefault="001666F7" w:rsidP="00B76801">
      <w:pPr>
        <w:pStyle w:val="BodyText"/>
        <w:spacing w:after="0" w:line="240" w:lineRule="auto"/>
        <w:jc w:val="left"/>
      </w:pPr>
      <w:r w:rsidRPr="007309F3">
        <w:rPr>
          <w:lang w:val="es-US"/>
        </w:rPr>
        <w:t>Se tomará una decisión sobre la estructura de peaje real después de que se complete la EA. Se establecerá una Junta de Revisión de Movilidad del Tráfico (TMRB) para desarrollar recomendaciones sobre tarifas de peaje, exenciones, créditos de cruce aplicados contra el peaje del CBD para peajes pagados en otros túneles o puentes de peaje, o descuentos. Para la EA, a fin de explorar la gama de efectos que podrían ocurrir con la Alternativa de peaje del CBD, los Patrocinadores del Proyecto desarrollaron inicialmente seis escenarios de peaje (A-F). Cada escenario incluye diferentes combinaciones de créditos de cruce, posibles descuentos (en forma de límites) y exenciones (</w:t>
      </w:r>
      <w:r w:rsidRPr="007309F3">
        <w:rPr>
          <w:b/>
          <w:bCs/>
          <w:lang w:val="es-US"/>
        </w:rPr>
        <w:t>Cuadro ES-2</w:t>
      </w:r>
      <w:r w:rsidRPr="007309F3">
        <w:rPr>
          <w:lang w:val="es-US"/>
        </w:rPr>
        <w:t xml:space="preserve">). Después de la participación pública inicial, y dadas las preocupaciones expresadas con respecto a las desviaciones del tráfico de camiones, se agregó un séptimo escenario (G) para evitar algunos de estos efectos en el tráfico. </w:t>
      </w:r>
      <w:r w:rsidRPr="007309F3">
        <w:rPr>
          <w:b/>
          <w:bCs/>
          <w:lang w:val="es-US"/>
        </w:rPr>
        <w:t>El Capítulo 2, "Alternativas del proyecto",</w:t>
      </w:r>
      <w:r w:rsidRPr="007309F3">
        <w:rPr>
          <w:lang w:val="es-US"/>
        </w:rPr>
        <w:t xml:space="preserve"> proporciona más detalles sobre cada escenario, mientras que </w:t>
      </w:r>
      <w:r w:rsidRPr="007309F3">
        <w:rPr>
          <w:b/>
          <w:bCs/>
          <w:lang w:val="es-US"/>
        </w:rPr>
        <w:t xml:space="preserve">El Subcapítulo </w:t>
      </w:r>
      <w:r w:rsidRPr="007309F3">
        <w:rPr>
          <w:b/>
          <w:bCs/>
          <w:lang w:val="es-US"/>
        </w:rPr>
        <w:lastRenderedPageBreak/>
        <w:t xml:space="preserve">4A, "Transporte: Efectos y modelado del transporte regional” </w:t>
      </w:r>
      <w:r w:rsidRPr="007309F3">
        <w:rPr>
          <w:lang w:val="es-US"/>
        </w:rPr>
        <w:t xml:space="preserve">y </w:t>
      </w:r>
      <w:r w:rsidRPr="007309F3">
        <w:rPr>
          <w:b/>
          <w:bCs/>
          <w:lang w:val="es-US"/>
        </w:rPr>
        <w:t>Subcapítulo 4B, “Transporte: Carreteras e intersecciones locales”</w:t>
      </w:r>
      <w:r w:rsidRPr="007309F3">
        <w:rPr>
          <w:lang w:val="es-US"/>
        </w:rPr>
        <w:t xml:space="preserve"> proporciona más información sobre los efectos del tráfico.</w:t>
      </w:r>
    </w:p>
    <w:p w14:paraId="0771EE13" w14:textId="3FDC3885" w:rsidR="00681ED2" w:rsidRPr="007309F3" w:rsidRDefault="00681ED2" w:rsidP="00A825B2">
      <w:pPr>
        <w:pStyle w:val="ListBullet"/>
        <w:numPr>
          <w:ilvl w:val="0"/>
          <w:numId w:val="0"/>
        </w:numPr>
        <w:rPr>
          <w:rFonts w:cs="Arial"/>
        </w:rPr>
        <w:sectPr w:rsidR="00681ED2" w:rsidRPr="007309F3" w:rsidSect="00BB78D3">
          <w:pgSz w:w="12240" w:h="15840" w:code="1"/>
          <w:pgMar w:top="1440" w:right="1440" w:bottom="1260" w:left="1440" w:header="504" w:footer="504" w:gutter="0"/>
          <w:pgNumType w:chapStyle="1"/>
          <w:cols w:space="720"/>
          <w:docGrid w:linePitch="326"/>
        </w:sectPr>
      </w:pPr>
    </w:p>
    <w:p w14:paraId="38C7084C" w14:textId="06CAD96E" w:rsidR="001666F7" w:rsidRPr="007309F3" w:rsidRDefault="001666F7" w:rsidP="0063683B">
      <w:pPr>
        <w:pStyle w:val="T1"/>
        <w:ind w:hanging="1519"/>
      </w:pPr>
      <w:bookmarkStart w:id="75" w:name="_Toc111454581"/>
      <w:r w:rsidRPr="007309F3">
        <w:rPr>
          <w:bCs/>
          <w:lang w:val="es-US"/>
        </w:rPr>
        <w:lastRenderedPageBreak/>
        <w:t>Cuadro ES</w:t>
      </w:r>
      <w:r w:rsidRPr="007309F3">
        <w:rPr>
          <w:bCs/>
          <w:lang w:val="es-US"/>
        </w:rPr>
        <w:noBreakHyphen/>
        <w:t>2.</w:t>
      </w:r>
      <w:r w:rsidRPr="007309F3">
        <w:rPr>
          <w:bCs/>
          <w:lang w:val="es-US"/>
        </w:rPr>
        <w:tab/>
        <w:t>Escenarios de peaje evaluados para la Alternativa de peaje del CBD</w:t>
      </w:r>
      <w:bookmarkEnd w:id="75"/>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7309F3"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7309F3" w:rsidRDefault="001666F7" w:rsidP="007A27D1">
            <w:pPr>
              <w:pStyle w:val="TableColumnHeading"/>
              <w:rPr>
                <w:rFonts w:ascii="Arial" w:hAnsi="Arial" w:cs="Arial"/>
                <w:szCs w:val="18"/>
              </w:rPr>
            </w:pPr>
            <w:r w:rsidRPr="007309F3">
              <w:rPr>
                <w:rFonts w:ascii="Arial" w:hAnsi="Arial" w:cs="Arial"/>
                <w:bCs/>
                <w:szCs w:val="18"/>
                <w:lang w:val="es-US"/>
              </w:rPr>
              <w:t>Parámetro</w:t>
            </w:r>
            <w:r w:rsidRPr="007309F3">
              <w:rPr>
                <w:rFonts w:ascii="Arial" w:hAnsi="Arial" w:cs="Arial"/>
                <w:bCs/>
                <w:szCs w:val="18"/>
                <w:vertAlign w:val="superscript"/>
                <w:lang w:val="es-US"/>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7309F3"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Escenario G</w:t>
            </w:r>
          </w:p>
        </w:tc>
      </w:tr>
      <w:tr w:rsidR="00BA207A" w:rsidRPr="007309F3" w14:paraId="333B807F" w14:textId="77777777" w:rsidTr="28959F06">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7309F3" w:rsidRDefault="001666F7" w:rsidP="007A27D1">
            <w:pPr>
              <w:pStyle w:val="TableColumnHeading"/>
              <w:rPr>
                <w:rFonts w:ascii="Arial" w:hAnsi="Arial" w:cs="Arial"/>
                <w:szCs w:val="18"/>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Plan base</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 xml:space="preserve">Plan base </w:t>
            </w:r>
            <w:r w:rsidRPr="007309F3">
              <w:rPr>
                <w:rFonts w:ascii="Arial" w:hAnsi="Arial" w:cs="Arial"/>
                <w:b w:val="0"/>
                <w:szCs w:val="18"/>
                <w:lang w:val="es-US"/>
              </w:rPr>
              <w:br/>
            </w:r>
            <w:r w:rsidRPr="007309F3">
              <w:rPr>
                <w:rFonts w:ascii="Arial" w:hAnsi="Arial" w:cs="Arial"/>
                <w:bCs/>
                <w:szCs w:val="18"/>
                <w:lang w:val="es-US"/>
              </w:rPr>
              <w:t>con límites y exenciones</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Créditos de cruce bajo para vehículos que usan túneles para acceder al CBD, con algunos límites y exenciones</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Créditos de cruce alto para vehículos que usan túneles para acceder al CBD</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Créditos de cruce alto para vehículos que usan túneles para acceder al CBD, con algunos límites y exenciones</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Créditos de cruce alto para vehículos que usan puentes y túneles de Manhattan para acceder al CBD, con algunos límites y exenciones</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7309F3"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7309F3">
              <w:rPr>
                <w:rFonts w:ascii="Arial" w:hAnsi="Arial" w:cs="Arial"/>
                <w:bCs/>
                <w:szCs w:val="18"/>
                <w:lang w:val="es-US"/>
              </w:rPr>
              <w:t xml:space="preserve">Plan base con </w:t>
            </w:r>
            <w:r w:rsidRPr="007309F3">
              <w:rPr>
                <w:rFonts w:ascii="Arial" w:hAnsi="Arial" w:cs="Arial"/>
                <w:b w:val="0"/>
                <w:szCs w:val="18"/>
                <w:lang w:val="es-US"/>
              </w:rPr>
              <w:br/>
            </w:r>
            <w:r w:rsidRPr="007309F3">
              <w:rPr>
                <w:rFonts w:ascii="Arial" w:hAnsi="Arial" w:cs="Arial"/>
                <w:bCs/>
                <w:szCs w:val="18"/>
                <w:lang w:val="es-US"/>
              </w:rPr>
              <w:t>Los mismos peajes para todas las clases de vehículos</w:t>
            </w:r>
          </w:p>
        </w:tc>
      </w:tr>
      <w:tr w:rsidR="00772734" w:rsidRPr="007309F3"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7309F3" w:rsidRDefault="001666F7" w:rsidP="00EC3D6B">
            <w:pPr>
              <w:pStyle w:val="TableText-Bold"/>
              <w:rPr>
                <w:rFonts w:ascii="Arial" w:hAnsi="Arial" w:cs="Arial"/>
                <w:sz w:val="18"/>
                <w:szCs w:val="18"/>
              </w:rPr>
            </w:pPr>
            <w:r w:rsidRPr="007309F3">
              <w:rPr>
                <w:rFonts w:ascii="Arial" w:hAnsi="Arial" w:cs="Arial"/>
                <w:bCs/>
                <w:sz w:val="18"/>
                <w:szCs w:val="18"/>
                <w:lang w:val="es-US"/>
              </w:rPr>
              <w:t>Períodos de tiempo</w:t>
            </w:r>
            <w:r w:rsidRPr="007309F3">
              <w:rPr>
                <w:rFonts w:ascii="Arial" w:hAnsi="Arial" w:cs="Arial"/>
                <w:bCs/>
                <w:sz w:val="18"/>
                <w:szCs w:val="18"/>
                <w:vertAlign w:val="superscript"/>
                <w:lang w:val="es-US"/>
              </w:rPr>
              <w:t>2</w:t>
            </w:r>
          </w:p>
        </w:tc>
      </w:tr>
      <w:tr w:rsidR="002E20DC" w:rsidRPr="007309F3"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Horas pico: Día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6 a.m. a 8 p. m.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6 a.m. a 8 p. m.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6 a.m. a 8 p. m.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6 a.m. a 8 p. m.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6 a.m. a 8 p. m.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6 a.m. a 10 a. m. </w:t>
            </w:r>
            <w:r w:rsidRPr="007309F3">
              <w:rPr>
                <w:rFonts w:ascii="Arial" w:hAnsi="Arial" w:cs="Arial"/>
                <w:sz w:val="18"/>
                <w:szCs w:val="18"/>
                <w:lang w:val="es-US"/>
              </w:rPr>
              <w:br/>
              <w:t xml:space="preserve">4 p.m. a 8 p.m.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6 a.m. a 8 p. m.</w:t>
            </w:r>
          </w:p>
        </w:tc>
      </w:tr>
      <w:tr w:rsidR="002E20DC" w:rsidRPr="007309F3"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Horas pico: Fine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10 p. m.</w:t>
            </w:r>
          </w:p>
        </w:tc>
      </w:tr>
      <w:tr w:rsidR="002E20DC" w:rsidRPr="007309F3"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Fuera de horas pico: Día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10 p. 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10 p. m.</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10 p. m.</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10 p. m.</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10 p. m.</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a.m. a 4 p. m.</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10 p. m.</w:t>
            </w:r>
          </w:p>
        </w:tc>
      </w:tr>
      <w:tr w:rsidR="002E20DC" w:rsidRPr="007309F3"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Noche: Día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6 a. 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6 a. m.</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6 a. m.</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6 a. m.</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6 a. m.</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 p.m. a 6 a. m.</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6 a. m.</w:t>
            </w:r>
          </w:p>
        </w:tc>
      </w:tr>
      <w:tr w:rsidR="002E20DC" w:rsidRPr="007309F3"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Noche de fine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 p.m. a 10 a. m.</w:t>
            </w:r>
          </w:p>
        </w:tc>
      </w:tr>
      <w:tr w:rsidR="00772734" w:rsidRPr="007309F3"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7309F3" w:rsidRDefault="001666F7" w:rsidP="00EC3D6B">
            <w:pPr>
              <w:pStyle w:val="TableText-Bold"/>
              <w:rPr>
                <w:rFonts w:ascii="Arial" w:hAnsi="Arial" w:cs="Arial"/>
                <w:sz w:val="18"/>
                <w:szCs w:val="18"/>
              </w:rPr>
            </w:pPr>
            <w:r w:rsidRPr="007309F3">
              <w:rPr>
                <w:rFonts w:ascii="Arial" w:hAnsi="Arial" w:cs="Arial"/>
                <w:bCs/>
                <w:sz w:val="18"/>
                <w:szCs w:val="18"/>
                <w:lang w:val="es-US"/>
              </w:rPr>
              <w:t>Posibles créditos de cruce</w:t>
            </w:r>
          </w:p>
        </w:tc>
      </w:tr>
      <w:tr w:rsidR="002E20DC" w:rsidRPr="007309F3"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 xml:space="preserve">Crédito para el peaje del CBD por los peajes pagados en los túneles Queens-Midtown, Hugh L. Carey, Lincoln, Holland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í</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í</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í</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í</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r>
      <w:tr w:rsidR="002E20DC" w:rsidRPr="007309F3"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Crédito para el peaje del CBD por los peajes pagados en los puentes Robert F. Kennedy, Henry Hudson y George Washington</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í</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No</w:t>
            </w:r>
          </w:p>
        </w:tc>
      </w:tr>
      <w:tr w:rsidR="00772734" w:rsidRPr="007309F3"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7309F3" w:rsidRDefault="001666F7" w:rsidP="00EC3D6B">
            <w:pPr>
              <w:pStyle w:val="TableText-Bold"/>
              <w:rPr>
                <w:rFonts w:ascii="Arial" w:hAnsi="Arial" w:cs="Arial"/>
                <w:sz w:val="18"/>
                <w:szCs w:val="18"/>
              </w:rPr>
            </w:pPr>
            <w:r w:rsidRPr="007309F3">
              <w:rPr>
                <w:rFonts w:ascii="Arial" w:hAnsi="Arial" w:cs="Arial"/>
                <w:bCs/>
                <w:sz w:val="18"/>
                <w:szCs w:val="18"/>
                <w:lang w:val="es-US"/>
              </w:rPr>
              <w:t>Posibles exenciones y límites en el número de peajes por día</w:t>
            </w:r>
          </w:p>
        </w:tc>
      </w:tr>
      <w:tr w:rsidR="002E20DC" w:rsidRPr="007309F3"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7309F3" w:rsidRDefault="0060391B" w:rsidP="00EC3D6B">
            <w:pPr>
              <w:pStyle w:val="TableText-leftaligned"/>
              <w:rPr>
                <w:rFonts w:ascii="Arial" w:hAnsi="Arial" w:cs="Arial"/>
                <w:spacing w:val="-10"/>
                <w:sz w:val="18"/>
                <w:szCs w:val="18"/>
              </w:rPr>
            </w:pPr>
            <w:r w:rsidRPr="007309F3">
              <w:rPr>
                <w:rFonts w:ascii="Arial" w:hAnsi="Arial" w:cs="Arial"/>
                <w:sz w:val="18"/>
                <w:szCs w:val="18"/>
                <w:lang w:val="es-US"/>
              </w:rPr>
              <w:t>Automóviles, motos, furgonetas comerciales</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Una vez al día</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Una vez al día</w:t>
            </w:r>
          </w:p>
        </w:tc>
      </w:tr>
      <w:tr w:rsidR="002E20DC" w:rsidRPr="007309F3"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Taxis</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Exento</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Exento</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r>
      <w:tr w:rsidR="002E20DC" w:rsidRPr="007309F3"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FHV</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Tres veces al día</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Tres veces al día</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 xml:space="preserve"> Una vez al día</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r>
      <w:tr w:rsidR="002E20DC" w:rsidRPr="007309F3"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Camiones grandes y pequeños</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Dos veces al día</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Una vez al día</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7309F3" w:rsidRDefault="00721754" w:rsidP="00EC3D6B">
            <w:pPr>
              <w:pStyle w:val="TableText-Centered"/>
              <w:rPr>
                <w:rFonts w:ascii="Arial" w:hAnsi="Arial" w:cs="Arial"/>
                <w:sz w:val="18"/>
                <w:szCs w:val="18"/>
              </w:rPr>
            </w:pPr>
            <w:r w:rsidRPr="007309F3">
              <w:rPr>
                <w:rFonts w:ascii="Arial" w:hAnsi="Arial" w:cs="Arial"/>
                <w:sz w:val="18"/>
                <w:szCs w:val="18"/>
                <w:lang w:val="es-US"/>
              </w:rPr>
              <w:t>Sin límite</w:t>
            </w:r>
          </w:p>
        </w:tc>
      </w:tr>
      <w:tr w:rsidR="002E20DC" w:rsidRPr="007309F3"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Autobuses</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Exento</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2BD6359A"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Autobuses de Transit: exentos</w:t>
            </w:r>
            <w:r w:rsidRPr="007309F3">
              <w:rPr>
                <w:rFonts w:ascii="Arial" w:hAnsi="Arial" w:cs="Arial"/>
                <w:sz w:val="18"/>
                <w:szCs w:val="18"/>
                <w:lang w:val="es-US"/>
              </w:rPr>
              <w:br/>
              <w:t xml:space="preserve">Sin límite en los demás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Exento</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Sin límite</w:t>
            </w:r>
          </w:p>
        </w:tc>
      </w:tr>
      <w:tr w:rsidR="00772734" w:rsidRPr="007309F3"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7309F3" w:rsidRDefault="001666F7" w:rsidP="00EC3D6B">
            <w:pPr>
              <w:pStyle w:val="TableText-Centered"/>
              <w:jc w:val="left"/>
              <w:rPr>
                <w:rFonts w:ascii="Arial" w:hAnsi="Arial" w:cs="Arial"/>
                <w:b/>
                <w:bCs/>
                <w:sz w:val="18"/>
                <w:szCs w:val="18"/>
              </w:rPr>
            </w:pPr>
            <w:r w:rsidRPr="007309F3">
              <w:rPr>
                <w:rFonts w:ascii="Arial" w:hAnsi="Arial" w:cs="Arial"/>
                <w:b/>
                <w:bCs/>
                <w:sz w:val="18"/>
                <w:szCs w:val="18"/>
                <w:lang w:val="es-US"/>
              </w:rPr>
              <w:t>Tarifa de peaje aproximada asumida</w:t>
            </w:r>
            <w:r w:rsidRPr="007309F3">
              <w:rPr>
                <w:rFonts w:ascii="Arial" w:hAnsi="Arial" w:cs="Arial"/>
                <w:b/>
                <w:bCs/>
                <w:sz w:val="18"/>
                <w:szCs w:val="18"/>
                <w:vertAlign w:val="superscript"/>
                <w:lang w:val="es-US"/>
              </w:rPr>
              <w:t>3</w:t>
            </w:r>
          </w:p>
        </w:tc>
      </w:tr>
      <w:tr w:rsidR="002E20DC" w:rsidRPr="007309F3"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Horas pico</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23</w:t>
            </w:r>
          </w:p>
        </w:tc>
        <w:tc>
          <w:tcPr>
            <w:tcW w:w="587" w:type="pct"/>
            <w:tcBorders>
              <w:top w:val="single" w:sz="6" w:space="0" w:color="F2A62B"/>
              <w:left w:val="single" w:sz="6" w:space="0" w:color="F2A62B"/>
              <w:bottom w:val="single" w:sz="6" w:space="0" w:color="F2A62B"/>
              <w:right w:val="single" w:sz="6" w:space="0" w:color="F2A62B"/>
            </w:tcBorders>
          </w:tcPr>
          <w:p w14:paraId="141F0C8E"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23</w:t>
            </w:r>
          </w:p>
        </w:tc>
        <w:tc>
          <w:tcPr>
            <w:tcW w:w="591" w:type="pct"/>
            <w:tcBorders>
              <w:top w:val="single" w:sz="6" w:space="0" w:color="F2A62B"/>
              <w:left w:val="single" w:sz="6" w:space="0" w:color="F2A62B"/>
              <w:bottom w:val="single" w:sz="6" w:space="0" w:color="F2A62B"/>
            </w:tcBorders>
          </w:tcPr>
          <w:p w14:paraId="06316501" w14:textId="363531BD"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2</w:t>
            </w:r>
          </w:p>
        </w:tc>
      </w:tr>
      <w:tr w:rsidR="002E20DC" w:rsidRPr="007309F3"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Fuera de horas pico</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7</w:t>
            </w:r>
          </w:p>
        </w:tc>
        <w:tc>
          <w:tcPr>
            <w:tcW w:w="587" w:type="pct"/>
            <w:tcBorders>
              <w:top w:val="single" w:sz="6" w:space="0" w:color="F2A62B"/>
              <w:left w:val="single" w:sz="6" w:space="0" w:color="F2A62B"/>
              <w:bottom w:val="single" w:sz="6" w:space="0" w:color="F2A62B"/>
              <w:right w:val="single" w:sz="6" w:space="0" w:color="F2A62B"/>
            </w:tcBorders>
          </w:tcPr>
          <w:p w14:paraId="5C96FBE2"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7</w:t>
            </w:r>
          </w:p>
        </w:tc>
        <w:tc>
          <w:tcPr>
            <w:tcW w:w="591" w:type="pct"/>
            <w:tcBorders>
              <w:top w:val="single" w:sz="6" w:space="0" w:color="F2A62B"/>
              <w:left w:val="single" w:sz="6" w:space="0" w:color="F2A62B"/>
              <w:bottom w:val="single" w:sz="6" w:space="0" w:color="F2A62B"/>
            </w:tcBorders>
          </w:tcPr>
          <w:p w14:paraId="2749E7EB"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9</w:t>
            </w:r>
          </w:p>
        </w:tc>
      </w:tr>
      <w:tr w:rsidR="002E20DC" w:rsidRPr="007309F3"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1666F7" w:rsidRPr="007309F3" w:rsidRDefault="001666F7" w:rsidP="00EC3D6B">
            <w:pPr>
              <w:pStyle w:val="TableText-leftaligned"/>
              <w:rPr>
                <w:rFonts w:ascii="Arial" w:hAnsi="Arial" w:cs="Arial"/>
                <w:sz w:val="18"/>
                <w:szCs w:val="18"/>
              </w:rPr>
            </w:pPr>
            <w:r w:rsidRPr="007309F3">
              <w:rPr>
                <w:rFonts w:ascii="Arial" w:hAnsi="Arial" w:cs="Arial"/>
                <w:sz w:val="18"/>
                <w:szCs w:val="18"/>
                <w:lang w:val="es-US"/>
              </w:rPr>
              <w:t>Noche</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2</w:t>
            </w:r>
          </w:p>
        </w:tc>
        <w:tc>
          <w:tcPr>
            <w:tcW w:w="587" w:type="pct"/>
            <w:tcBorders>
              <w:top w:val="single" w:sz="6" w:space="0" w:color="F2A62B"/>
              <w:left w:val="single" w:sz="6" w:space="0" w:color="F2A62B"/>
              <w:bottom w:val="single" w:sz="12" w:space="0" w:color="F2A62B"/>
              <w:right w:val="single" w:sz="6" w:space="0" w:color="F2A62B"/>
            </w:tcBorders>
          </w:tcPr>
          <w:p w14:paraId="33E1055D" w14:textId="77777777"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12</w:t>
            </w:r>
          </w:p>
        </w:tc>
        <w:tc>
          <w:tcPr>
            <w:tcW w:w="591" w:type="pct"/>
            <w:tcBorders>
              <w:top w:val="single" w:sz="6" w:space="0" w:color="F2A62B"/>
              <w:left w:val="single" w:sz="6" w:space="0" w:color="F2A62B"/>
              <w:bottom w:val="single" w:sz="12" w:space="0" w:color="F2A62B"/>
            </w:tcBorders>
          </w:tcPr>
          <w:p w14:paraId="5A979288" w14:textId="75CD605D" w:rsidR="001666F7" w:rsidRPr="007309F3" w:rsidRDefault="001666F7" w:rsidP="00EC3D6B">
            <w:pPr>
              <w:pStyle w:val="TableText-Centered"/>
              <w:rPr>
                <w:rFonts w:ascii="Arial" w:hAnsi="Arial" w:cs="Arial"/>
                <w:sz w:val="18"/>
                <w:szCs w:val="18"/>
              </w:rPr>
            </w:pPr>
            <w:r w:rsidRPr="007309F3">
              <w:rPr>
                <w:rFonts w:ascii="Arial" w:hAnsi="Arial" w:cs="Arial"/>
                <w:sz w:val="18"/>
                <w:szCs w:val="18"/>
                <w:lang w:val="es-US"/>
              </w:rPr>
              <w:t>$7</w:t>
            </w:r>
          </w:p>
        </w:tc>
      </w:tr>
    </w:tbl>
    <w:p w14:paraId="5BB0684E" w14:textId="34535663" w:rsidR="001666F7" w:rsidRPr="007309F3" w:rsidRDefault="001666F7" w:rsidP="00A825B2">
      <w:pPr>
        <w:pStyle w:val="Notes-nospaceafter"/>
        <w:tabs>
          <w:tab w:val="clear" w:pos="360"/>
        </w:tabs>
        <w:ind w:left="-180" w:right="-630" w:hanging="180"/>
        <w:rPr>
          <w:rFonts w:ascii="Arial" w:hAnsi="Arial" w:cs="Arial"/>
          <w:sz w:val="16"/>
          <w:szCs w:val="16"/>
        </w:rPr>
      </w:pPr>
      <w:r w:rsidRPr="007309F3">
        <w:rPr>
          <w:rFonts w:ascii="Arial" w:hAnsi="Arial"/>
          <w:iCs w:val="0"/>
          <w:sz w:val="16"/>
          <w:szCs w:val="16"/>
          <w:vertAlign w:val="superscript"/>
          <w:lang w:val="es-US"/>
        </w:rPr>
        <w:t>1</w:t>
      </w:r>
      <w:r w:rsidRPr="007309F3">
        <w:rPr>
          <w:rFonts w:ascii="Arial" w:hAnsi="Arial"/>
          <w:iCs w:val="0"/>
          <w:sz w:val="16"/>
          <w:szCs w:val="16"/>
          <w:lang w:val="es-US"/>
        </w:rPr>
        <w:tab/>
      </w:r>
      <w:proofErr w:type="gramStart"/>
      <w:r w:rsidRPr="007309F3">
        <w:rPr>
          <w:rFonts w:ascii="Arial" w:hAnsi="Arial"/>
          <w:iCs w:val="0"/>
          <w:sz w:val="16"/>
          <w:szCs w:val="16"/>
          <w:lang w:val="es-US"/>
        </w:rPr>
        <w:t>Los</w:t>
      </w:r>
      <w:proofErr w:type="gramEnd"/>
      <w:r w:rsidRPr="007309F3">
        <w:rPr>
          <w:rFonts w:ascii="Arial" w:hAnsi="Arial"/>
          <w:iCs w:val="0"/>
          <w:sz w:val="16"/>
          <w:szCs w:val="16"/>
          <w:lang w:val="es-US"/>
        </w:rPr>
        <w:t xml:space="preserve"> parámetros en este cuadro se asumieron con fines de modelado para evaluar el rango de los posibles efectos que resultarían de la implementación de la Alternativa de peaje de CBD. Las tarifas de peaje reales, los posibles créditos, exenciones o descuentos, y la hora del día en que se aplicarían las tarifas de peaje serían determinadas por la Junta de TBTA después de que la Junta de Revisión de Movilidad del Tráfico haga las recomendaciones. </w:t>
      </w:r>
      <w:r w:rsidRPr="007309F3">
        <w:rPr>
          <w:rFonts w:ascii="Arial" w:hAnsi="Arial"/>
          <w:b/>
          <w:bCs/>
          <w:iCs w:val="0"/>
          <w:sz w:val="16"/>
          <w:szCs w:val="16"/>
          <w:lang w:val="es-US"/>
        </w:rPr>
        <w:t xml:space="preserve">El Apéndice 2E, “Alternativas del proyecto: Definición de escenarios de peaje”, </w:t>
      </w:r>
      <w:r w:rsidRPr="007309F3">
        <w:rPr>
          <w:rFonts w:ascii="Arial" w:hAnsi="Arial"/>
          <w:iCs w:val="0"/>
          <w:sz w:val="16"/>
          <w:szCs w:val="16"/>
          <w:lang w:val="es-US"/>
        </w:rPr>
        <w:t>proporciona información más detallada sobre las tarifas, posibles créditos de cruce, exenciones o descuentos asumidos para cada escenario de peaje.</w:t>
      </w:r>
    </w:p>
    <w:p w14:paraId="199E6AD4" w14:textId="12B298FE" w:rsidR="001666F7" w:rsidRPr="007309F3" w:rsidRDefault="001666F7" w:rsidP="00A825B2">
      <w:pPr>
        <w:pStyle w:val="Notes-nospaceafter"/>
        <w:tabs>
          <w:tab w:val="clear" w:pos="360"/>
        </w:tabs>
        <w:ind w:left="-180" w:right="-630" w:hanging="180"/>
        <w:rPr>
          <w:rFonts w:ascii="Arial" w:hAnsi="Arial" w:cs="Arial"/>
          <w:sz w:val="16"/>
          <w:szCs w:val="16"/>
        </w:rPr>
      </w:pPr>
      <w:r w:rsidRPr="007309F3">
        <w:rPr>
          <w:rFonts w:ascii="Arial" w:hAnsi="Arial"/>
          <w:iCs w:val="0"/>
          <w:sz w:val="16"/>
          <w:szCs w:val="16"/>
          <w:vertAlign w:val="superscript"/>
          <w:lang w:val="es-US"/>
        </w:rPr>
        <w:lastRenderedPageBreak/>
        <w:t>2</w:t>
      </w:r>
      <w:r w:rsidRPr="007309F3">
        <w:rPr>
          <w:rFonts w:ascii="Arial" w:hAnsi="Arial"/>
          <w:iCs w:val="0"/>
          <w:sz w:val="16"/>
          <w:szCs w:val="16"/>
          <w:lang w:val="es-US"/>
        </w:rPr>
        <w:tab/>
      </w:r>
      <w:proofErr w:type="gramStart"/>
      <w:r w:rsidRPr="007309F3">
        <w:rPr>
          <w:rFonts w:ascii="Arial" w:hAnsi="Arial"/>
          <w:iCs w:val="0"/>
          <w:sz w:val="16"/>
          <w:szCs w:val="16"/>
          <w:lang w:val="es-US"/>
        </w:rPr>
        <w:t>Los</w:t>
      </w:r>
      <w:proofErr w:type="gramEnd"/>
      <w:r w:rsidRPr="007309F3">
        <w:rPr>
          <w:rFonts w:ascii="Arial" w:hAnsi="Arial"/>
          <w:iCs w:val="0"/>
          <w:sz w:val="16"/>
          <w:szCs w:val="16"/>
          <w:lang w:val="es-US"/>
        </w:rPr>
        <w:t xml:space="preserve"> peajes serían más altos durante los períodos pico cuando el tráfico es mayor. Estos estarían establecidos por la TBTA en el cronograma de peaje final. Todos los escenarios de peaje incluyen un peaje más alto en los días designados de "Alerta de embotellamiento", aunque el modelo realizado para el Proyecto no reflejó este peaje más alto, ya que considera días típicos en lugar de días con niveles de tráfico inusualmente altos.</w:t>
      </w:r>
    </w:p>
    <w:p w14:paraId="6D750F78" w14:textId="5843276B" w:rsidR="001666F7" w:rsidRPr="007309F3" w:rsidRDefault="001666F7" w:rsidP="00A825B2">
      <w:pPr>
        <w:pStyle w:val="Notes-nospaceafter"/>
        <w:tabs>
          <w:tab w:val="clear" w:pos="360"/>
        </w:tabs>
        <w:ind w:left="-180" w:right="-630" w:hanging="180"/>
        <w:rPr>
          <w:rFonts w:ascii="Arial" w:hAnsi="Arial" w:cs="Arial"/>
          <w:sz w:val="16"/>
          <w:szCs w:val="16"/>
        </w:rPr>
      </w:pPr>
      <w:r w:rsidRPr="007309F3">
        <w:rPr>
          <w:rFonts w:ascii="Arial" w:hAnsi="Arial"/>
          <w:iCs w:val="0"/>
          <w:sz w:val="16"/>
          <w:szCs w:val="16"/>
          <w:vertAlign w:val="superscript"/>
          <w:lang w:val="es-US"/>
        </w:rPr>
        <w:t>3</w:t>
      </w:r>
      <w:r w:rsidRPr="007309F3">
        <w:rPr>
          <w:rFonts w:ascii="Arial" w:hAnsi="Arial"/>
          <w:iCs w:val="0"/>
          <w:sz w:val="16"/>
          <w:szCs w:val="16"/>
          <w:lang w:val="es-US"/>
        </w:rPr>
        <w:tab/>
      </w:r>
      <w:proofErr w:type="gramStart"/>
      <w:r w:rsidRPr="007309F3">
        <w:rPr>
          <w:rFonts w:ascii="Arial" w:hAnsi="Arial"/>
          <w:iCs w:val="0"/>
          <w:sz w:val="16"/>
          <w:szCs w:val="16"/>
          <w:lang w:val="es-US"/>
        </w:rPr>
        <w:t>Las</w:t>
      </w:r>
      <w:proofErr w:type="gramEnd"/>
      <w:r w:rsidRPr="007309F3">
        <w:rPr>
          <w:rFonts w:ascii="Arial" w:hAnsi="Arial"/>
          <w:iCs w:val="0"/>
          <w:sz w:val="16"/>
          <w:szCs w:val="16"/>
          <w:lang w:val="es-US"/>
        </w:rPr>
        <w:t xml:space="preserve"> tarifas de peaje son para automóviles, furgonetas comerciales y motocicletas que usan E-ZPass, y están redondeados. Para todos los escenarios de peaje, se aplicarían diferentes tarifas para los vehículos que no usan E-ZPass; para los escenarios de peaje A a F, diferentes clases de vehículos pagarían peajes diferentes (ver </w:t>
      </w:r>
      <w:r w:rsidRPr="007309F3">
        <w:rPr>
          <w:rFonts w:ascii="Arial" w:hAnsi="Arial"/>
          <w:b/>
          <w:bCs/>
          <w:iCs w:val="0"/>
          <w:sz w:val="16"/>
          <w:szCs w:val="16"/>
          <w:lang w:val="es-US"/>
        </w:rPr>
        <w:t>Apéndice 2E, “Definición de escenarios de peaje”</w:t>
      </w:r>
      <w:r w:rsidRPr="007309F3">
        <w:rPr>
          <w:rFonts w:ascii="Arial" w:hAnsi="Arial"/>
          <w:iCs w:val="0"/>
          <w:sz w:val="16"/>
          <w:szCs w:val="16"/>
          <w:lang w:val="es-US"/>
        </w:rPr>
        <w:t xml:space="preserve">). El rango máximo de tarifas de E-ZPass (redondeado) en escenarios de peaje para camiones pequeños sería de $12 a $65; para camiones grandes, el rango sería de $12 a $82. </w:t>
      </w:r>
    </w:p>
    <w:p w14:paraId="3EDF613C" w14:textId="77777777" w:rsidR="001666F7" w:rsidRPr="007309F3" w:rsidRDefault="001666F7" w:rsidP="00A825B2">
      <w:pPr>
        <w:sectPr w:rsidR="001666F7" w:rsidRPr="007309F3" w:rsidSect="00BB78D3">
          <w:pgSz w:w="15840" w:h="12240" w:orient="landscape" w:code="1"/>
          <w:pgMar w:top="720" w:right="720" w:bottom="720" w:left="720" w:header="504" w:footer="504" w:gutter="0"/>
          <w:pgNumType w:chapStyle="1"/>
          <w:cols w:space="720"/>
          <w:docGrid w:linePitch="326"/>
        </w:sectPr>
      </w:pPr>
    </w:p>
    <w:p w14:paraId="0F716CD5" w14:textId="7DAF240E" w:rsidR="00415899" w:rsidRPr="007309F3" w:rsidRDefault="120DA24D" w:rsidP="0064122F">
      <w:pPr>
        <w:pStyle w:val="BodyText"/>
        <w:spacing w:after="0" w:line="240" w:lineRule="auto"/>
      </w:pPr>
      <w:bookmarkStart w:id="76" w:name="_Toc106834160"/>
      <w:r w:rsidRPr="007309F3">
        <w:rPr>
          <w:lang w:val="es-US"/>
        </w:rPr>
        <w:lastRenderedPageBreak/>
        <w:t xml:space="preserve">Hay varios componentes en la estructura de peaje, pero el factor más importante en la magnitud y distribución de los efectos del Proyecto es la tarifa del peaje. En general, el Proyecto generaría un beneficio de congestión tanto a nivel regional como dentro del CBD de Manhattan. A nivel local, dependiendo de la estructura de peaje, cerca y adyacente al CBD de Manhattan habría aumentos o disminuciones en los volúmenes de tráfico a medida que los vehículos se desviaran a otras rutas para evitar el peaje. </w:t>
      </w:r>
      <w:r w:rsidRPr="007309F3">
        <w:rPr>
          <w:b/>
          <w:bCs/>
          <w:lang w:val="es-US"/>
        </w:rPr>
        <w:t>El Cuadro ES-4</w:t>
      </w:r>
      <w:r w:rsidRPr="007309F3">
        <w:rPr>
          <w:lang w:val="es-US"/>
        </w:rPr>
        <w:t xml:space="preserve"> proporciona información adicional sobre estos efectos y las mitigaciones propuestas. Es importante comprender las siguientes tendencias: </w:t>
      </w:r>
    </w:p>
    <w:p w14:paraId="207F1913" w14:textId="77777777" w:rsidR="00AA4AA6" w:rsidRPr="007309F3" w:rsidRDefault="00AA4AA6" w:rsidP="0064122F">
      <w:pPr>
        <w:pStyle w:val="BodyText"/>
        <w:spacing w:after="0" w:line="240" w:lineRule="auto"/>
      </w:pPr>
    </w:p>
    <w:p w14:paraId="05A415C9" w14:textId="19CECF06" w:rsidR="008B18B6" w:rsidRPr="007309F3" w:rsidRDefault="00681ED2" w:rsidP="0018286A">
      <w:pPr>
        <w:pStyle w:val="ListBullet"/>
        <w:tabs>
          <w:tab w:val="clear" w:pos="360"/>
        </w:tabs>
        <w:spacing w:after="0" w:line="240" w:lineRule="auto"/>
        <w:ind w:left="720"/>
      </w:pPr>
      <w:r w:rsidRPr="007309F3">
        <w:rPr>
          <w:lang w:val="es-US"/>
        </w:rPr>
        <w:t xml:space="preserve">Todos los escenarios de peaje reducirían el tráfico que ingresa al CBD de Manhattan. </w:t>
      </w:r>
    </w:p>
    <w:p w14:paraId="2A6BA904" w14:textId="6545F91C" w:rsidR="00681ED2" w:rsidRPr="007309F3" w:rsidRDefault="008B18B6" w:rsidP="0018286A">
      <w:pPr>
        <w:pStyle w:val="ListBullet"/>
        <w:tabs>
          <w:tab w:val="clear" w:pos="360"/>
        </w:tabs>
        <w:spacing w:after="0" w:line="240" w:lineRule="auto"/>
        <w:ind w:left="720"/>
      </w:pPr>
      <w:r w:rsidRPr="007309F3">
        <w:rPr>
          <w:lang w:val="es-US"/>
        </w:rPr>
        <w:t>Todos los escenarios de peaje tendrían un beneficio neto general en la reducción de la congestión para la región.</w:t>
      </w:r>
    </w:p>
    <w:p w14:paraId="7F3FC435" w14:textId="521E7F08" w:rsidR="00681ED2" w:rsidRPr="007309F3" w:rsidRDefault="008B18B6" w:rsidP="0018286A">
      <w:pPr>
        <w:pStyle w:val="ListBullet"/>
        <w:tabs>
          <w:tab w:val="clear" w:pos="360"/>
        </w:tabs>
        <w:spacing w:after="0" w:line="240" w:lineRule="auto"/>
        <w:ind w:left="720"/>
      </w:pPr>
      <w:r w:rsidRPr="007309F3">
        <w:rPr>
          <w:lang w:val="es-US"/>
        </w:rPr>
        <w:t xml:space="preserve">La adición de descuentos, créditos de cruce y exenciones requeriría que las tarifas generales de peaje aumentaran, lo que conduciría a una mayor reducción de la congestión. </w:t>
      </w:r>
    </w:p>
    <w:p w14:paraId="234C372B" w14:textId="43073083" w:rsidR="00B75F6D" w:rsidRPr="007309F3" w:rsidRDefault="00B75F6D" w:rsidP="0018286A">
      <w:pPr>
        <w:pStyle w:val="ListBullet"/>
        <w:tabs>
          <w:tab w:val="clear" w:pos="360"/>
        </w:tabs>
        <w:spacing w:after="0" w:line="240" w:lineRule="auto"/>
        <w:ind w:left="720"/>
      </w:pPr>
      <w:r w:rsidRPr="007309F3">
        <w:rPr>
          <w:lang w:val="es-US"/>
        </w:rPr>
        <w:t>Tarifas de peaje más altas reducirían el tráfico y aumentarían el número de pasajeros que ingresaría al CBD de Manhattan en transporte público.</w:t>
      </w:r>
    </w:p>
    <w:p w14:paraId="4C572994" w14:textId="04F64705" w:rsidR="00681ED2" w:rsidRPr="007309F3" w:rsidRDefault="008B18B6" w:rsidP="0018286A">
      <w:pPr>
        <w:pStyle w:val="ListBullet"/>
        <w:tabs>
          <w:tab w:val="clear" w:pos="360"/>
        </w:tabs>
        <w:spacing w:after="0" w:line="240" w:lineRule="auto"/>
        <w:ind w:left="720"/>
      </w:pPr>
      <w:r w:rsidRPr="007309F3">
        <w:rPr>
          <w:lang w:val="es-US"/>
        </w:rPr>
        <w:t xml:space="preserve">Las tarifas de peaje más altas aumentarían las desviaciones del tráfico en la medida en que los conductores evitarían el peaje. Esto conduciría a menos tráfico en el CBD de Manhattan y cambios en los patrones de tráfico fuera del CBD, con aumentos y disminuciones del tráfico en ubicaciones localizadas en otros lugares. </w:t>
      </w:r>
    </w:p>
    <w:p w14:paraId="0959D678" w14:textId="3470DC8D" w:rsidR="00681ED2" w:rsidRPr="007309F3" w:rsidRDefault="00681ED2" w:rsidP="0018286A">
      <w:pPr>
        <w:pStyle w:val="ListBullet"/>
        <w:tabs>
          <w:tab w:val="clear" w:pos="360"/>
        </w:tabs>
        <w:spacing w:after="0" w:line="240" w:lineRule="auto"/>
        <w:ind w:left="720"/>
      </w:pPr>
      <w:r w:rsidRPr="007309F3">
        <w:rPr>
          <w:lang w:val="es-US"/>
        </w:rPr>
        <w:t xml:space="preserve">Los créditos de cruce, que acreditarían parte de la cantidad que los conductores pagan por los peajes de TBTA o PANYNJ para el peaje del CBD, acercarían los costos totales de las diferentes rutas al CBD a la paridad y, por lo tanto, cambiarían el grado y el equilibrio de dónde se producen las reducciones de tráfico. </w:t>
      </w:r>
    </w:p>
    <w:p w14:paraId="56856DD1" w14:textId="252DBCED" w:rsidR="00681ED2" w:rsidRPr="007309F3" w:rsidRDefault="000774D3" w:rsidP="003E1226">
      <w:pPr>
        <w:pStyle w:val="ListBullet2"/>
        <w:numPr>
          <w:ilvl w:val="0"/>
          <w:numId w:val="28"/>
        </w:numPr>
        <w:spacing w:after="0" w:line="240" w:lineRule="auto"/>
        <w:ind w:left="1260"/>
      </w:pPr>
      <w:r w:rsidRPr="007309F3">
        <w:rPr>
          <w:lang w:val="es-US"/>
        </w:rPr>
        <w:t xml:space="preserve">Los escenarios de peaje con créditos de cruce tendrían menos efecto en la reducción del tráfico que ingresa al CBD de Manhattan desde Queens, y mucho menos efecto en la reducción del tráfico que ingresa desde New Jersey que los escenarios de peaje sin créditos de cruce. Los escenarios de peaje con créditos de cruce conducirían a mayores reducciones en el tráfico que ingresa desde el norte de 60th Street y Brooklyn. </w:t>
      </w:r>
    </w:p>
    <w:p w14:paraId="0C1C442A" w14:textId="439EEC09" w:rsidR="00415899" w:rsidRPr="007309F3" w:rsidRDefault="00A11627" w:rsidP="003E1226">
      <w:pPr>
        <w:pStyle w:val="ListBullet2"/>
        <w:numPr>
          <w:ilvl w:val="0"/>
          <w:numId w:val="28"/>
        </w:numPr>
        <w:spacing w:after="0" w:line="240" w:lineRule="auto"/>
        <w:ind w:left="1260"/>
      </w:pPr>
      <w:r w:rsidRPr="007309F3">
        <w:rPr>
          <w:b/>
          <w:bCs/>
          <w:noProof/>
          <w:lang w:val="es-US"/>
        </w:rPr>
        <mc:AlternateContent>
          <mc:Choice Requires="wps">
            <w:drawing>
              <wp:anchor distT="45720" distB="45720" distL="114300" distR="114300" simplePos="0" relativeHeight="251658246" behindDoc="0" locked="0" layoutInCell="1" allowOverlap="1" wp14:anchorId="17670539" wp14:editId="07A132E3">
                <wp:simplePos x="0" y="0"/>
                <wp:positionH relativeFrom="column">
                  <wp:posOffset>3729355</wp:posOffset>
                </wp:positionH>
                <wp:positionV relativeFrom="paragraph">
                  <wp:posOffset>1099820</wp:posOffset>
                </wp:positionV>
                <wp:extent cx="2276475" cy="2491740"/>
                <wp:effectExtent l="19050" t="19050" r="47625" b="419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491740"/>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7309F3" w:rsidRDefault="00386F5B" w:rsidP="00626336">
                            <w:pPr>
                              <w:pStyle w:val="ListBullet2-LastinSeries"/>
                              <w:numPr>
                                <w:ilvl w:val="0"/>
                                <w:numId w:val="0"/>
                              </w:numPr>
                              <w:spacing w:after="60" w:line="240" w:lineRule="auto"/>
                              <w:jc w:val="center"/>
                              <w:rPr>
                                <w:rFonts w:cs="Arial"/>
                                <w:b/>
                                <w:bCs/>
                                <w:i/>
                                <w:iCs/>
                                <w:color w:val="003AA6"/>
                                <w:sz w:val="20"/>
                                <w:szCs w:val="20"/>
                              </w:rPr>
                            </w:pPr>
                            <w:r w:rsidRPr="007309F3">
                              <w:rPr>
                                <w:rFonts w:cs="Arial"/>
                                <w:b/>
                                <w:bCs/>
                                <w:i/>
                                <w:iCs/>
                                <w:color w:val="003AA6"/>
                                <w:sz w:val="20"/>
                                <w:szCs w:val="20"/>
                                <w:lang w:val="es-US"/>
                              </w:rPr>
                              <w:t>Respuesta de participación pública</w:t>
                            </w:r>
                          </w:p>
                          <w:p w14:paraId="0454E0D8" w14:textId="2516F46E" w:rsidR="00386F5B" w:rsidRPr="007309F3" w:rsidRDefault="00386F5B" w:rsidP="00415899">
                            <w:pPr>
                              <w:pStyle w:val="ListBullet2-LastinSeries"/>
                              <w:numPr>
                                <w:ilvl w:val="0"/>
                                <w:numId w:val="0"/>
                              </w:numPr>
                              <w:spacing w:before="60" w:after="0" w:line="240" w:lineRule="auto"/>
                            </w:pPr>
                            <w:r w:rsidRPr="007309F3">
                              <w:rPr>
                                <w:rFonts w:cs="Arial"/>
                                <w:i/>
                                <w:iCs/>
                                <w:color w:val="003AA6"/>
                                <w:sz w:val="18"/>
                                <w:szCs w:val="18"/>
                                <w:lang w:val="es-US"/>
                              </w:rPr>
                              <w:t>En respuesta a las inquietudes planteadas durante la participación pública inicial relacionada con el aumento del tráfico de camiones en Cross Bronx Expressway y el hecho de que los camiones no tienen un modo de viaje alternativo para evitar el peaje, se agregó el Escenario G. Este escenario cobra la misma tarifa de peaje para automóviles y camiones y reduce significativamente los desvíos de camiones en el sur del Bronx y Staten Island.</w:t>
                            </w:r>
                            <w:r w:rsidRPr="007309F3">
                              <w:rPr>
                                <w:rFonts w:cs="Arial"/>
                                <w:color w:val="003AA6"/>
                                <w:sz w:val="18"/>
                                <w:szCs w:val="18"/>
                                <w:lang w:val="es-US"/>
                              </w:rPr>
                              <w:t xml:space="preserve"> Consulte </w:t>
                            </w:r>
                            <w:r w:rsidRPr="007309F3">
                              <w:rPr>
                                <w:rFonts w:cs="Arial"/>
                                <w:b/>
                                <w:bCs/>
                                <w:color w:val="003AA6"/>
                                <w:sz w:val="18"/>
                                <w:szCs w:val="18"/>
                                <w:lang w:val="es-US"/>
                              </w:rPr>
                              <w:t>el Capítulo 4A, “Efectos y modelado del transporte reg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6" type="#_x0000_t202" style="position:absolute;left:0;text-align:left;margin-left:293.65pt;margin-top:86.6pt;width:179.25pt;height:196.2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" strokecolor="#003aa6" strokeweight="5pt">
                <v:stroke linestyle="thickBetweenThin"/>
                <v:textbox>
                  <w:txbxContent>
                    <w:p w14:paraId="281630B3" w14:textId="79D63E6D" w:rsidR="00386F5B" w:rsidRPr="007309F3" w:rsidRDefault="00386F5B" w:rsidP="00626336">
                      <w:pPr>
                        <w:pStyle w:val="ListBullet2-LastinSeries"/>
                        <w:numPr>
                          <w:ilvl w:val="0"/>
                          <w:numId w:val="0"/>
                        </w:numPr>
                        <w:spacing w:after="60" w:line="240" w:lineRule="auto"/>
                        <w:jc w:val="center"/>
                        <w:rPr>
                          <w:rFonts w:cs="Arial"/>
                          <w:b/>
                          <w:bCs/>
                          <w:i/>
                          <w:iCs/>
                          <w:color w:val="003AA6"/>
                          <w:sz w:val="20"/>
                          <w:szCs w:val="20"/>
                        </w:rPr>
                      </w:pPr>
                      <w:r w:rsidRPr="007309F3">
                        <w:rPr>
                          <w:rFonts w:cs="Arial"/>
                          <w:b/>
                          <w:bCs/>
                          <w:i/>
                          <w:iCs/>
                          <w:color w:val="003AA6"/>
                          <w:sz w:val="20"/>
                          <w:szCs w:val="20"/>
                          <w:lang w:val="es-US"/>
                        </w:rPr>
                        <w:t>Respuesta de participación pública</w:t>
                      </w:r>
                    </w:p>
                    <w:p w14:paraId="0454E0D8" w14:textId="2516F46E" w:rsidR="00386F5B" w:rsidRPr="007309F3" w:rsidRDefault="00386F5B" w:rsidP="00415899">
                      <w:pPr>
                        <w:pStyle w:val="ListBullet2-LastinSeries"/>
                        <w:numPr>
                          <w:ilvl w:val="0"/>
                          <w:numId w:val="0"/>
                        </w:numPr>
                        <w:spacing w:before="60" w:after="0" w:line="240" w:lineRule="auto"/>
                      </w:pPr>
                      <w:r w:rsidRPr="007309F3">
                        <w:rPr>
                          <w:rFonts w:cs="Arial"/>
                          <w:i/>
                          <w:iCs/>
                          <w:color w:val="003AA6"/>
                          <w:sz w:val="18"/>
                          <w:szCs w:val="18"/>
                          <w:lang w:val="es-US"/>
                        </w:rPr>
                        <w:t>En respuesta a las inquietudes planteadas durante la participación pública inicial relacionada con el aumento del tráfico de camiones en Cross Bronx Expressway y el hecho de que los camiones no tienen un modo de viaje alternativo para evitar el peaje, se agregó el Escenario G. Este escenario cobra la misma tarifa de peaje para automóviles y camiones y reduce significativamente los desvíos de camiones en el sur del Bronx y Staten Island.</w:t>
                      </w:r>
                      <w:r w:rsidRPr="007309F3">
                        <w:rPr>
                          <w:rFonts w:cs="Arial"/>
                          <w:color w:val="003AA6"/>
                          <w:sz w:val="18"/>
                          <w:szCs w:val="18"/>
                          <w:lang w:val="es-US"/>
                        </w:rPr>
                        <w:t xml:space="preserve"> Consulte </w:t>
                      </w:r>
                      <w:r w:rsidRPr="007309F3">
                        <w:rPr>
                          <w:rFonts w:cs="Arial"/>
                          <w:b/>
                          <w:bCs/>
                          <w:color w:val="003AA6"/>
                          <w:sz w:val="18"/>
                          <w:szCs w:val="18"/>
                          <w:lang w:val="es-US"/>
                        </w:rPr>
                        <w:t>el Capítulo 4A, “Efectos y modelado del transporte regional”.</w:t>
                      </w:r>
                    </w:p>
                  </w:txbxContent>
                </v:textbox>
                <w10:wrap type="square"/>
              </v:shape>
            </w:pict>
          </mc:Fallback>
        </mc:AlternateContent>
      </w:r>
      <w:r w:rsidR="00084AFA" w:rsidRPr="007309F3">
        <w:rPr>
          <w:lang w:val="es-US"/>
        </w:rPr>
        <w:t>Los créditos de cruce animarían a algunos conductores a pasar de los puentes del East River, actualmente gratuitos, a los túneles con peaje de TBTA. Como resultado, el tráfico aumentaría en Queens-Midtown Tunnel y Hugh L. Carey Tunnel, lo que generaría más tráfico en Long Island Expressway y un cambio de tráfico a lo largo de Gowanus Expressway de BQE a Hugh L. Carey Tunnel, así como como aumentos en el tráfico en las calles locales de Manhattan que alimentan el tráfico hacia y desde estos túneles.</w:t>
      </w:r>
    </w:p>
    <w:p w14:paraId="5EA4B7A1" w14:textId="6BEECF98" w:rsidR="00AA4AA6" w:rsidRPr="007309F3" w:rsidRDefault="00AA4AA6" w:rsidP="00AA4AA6">
      <w:pPr>
        <w:pStyle w:val="ListBullet2"/>
        <w:numPr>
          <w:ilvl w:val="0"/>
          <w:numId w:val="0"/>
        </w:numPr>
        <w:spacing w:after="0" w:line="240" w:lineRule="auto"/>
        <w:ind w:left="360"/>
      </w:pPr>
    </w:p>
    <w:p w14:paraId="22CF8EFB" w14:textId="59C7E6FF" w:rsidR="00681ED2" w:rsidRPr="007309F3" w:rsidRDefault="729B4D6C" w:rsidP="0064122F">
      <w:pPr>
        <w:pStyle w:val="BodyText"/>
        <w:spacing w:after="0" w:line="240" w:lineRule="auto"/>
      </w:pPr>
      <w:r w:rsidRPr="007309F3">
        <w:rPr>
          <w:lang w:val="es-US"/>
        </w:rPr>
        <w:t xml:space="preserve">Además de la tarifa de peaje y los créditos de cruce, varios otros factores juegan un papel en la generación de efectos beneficiosos y adversos. </w:t>
      </w:r>
    </w:p>
    <w:p w14:paraId="6C03DBCB" w14:textId="77777777" w:rsidR="00AA4AA6" w:rsidRPr="007309F3" w:rsidRDefault="00AA4AA6" w:rsidP="0064122F">
      <w:pPr>
        <w:pStyle w:val="BodyText"/>
        <w:spacing w:after="0" w:line="240" w:lineRule="auto"/>
      </w:pPr>
    </w:p>
    <w:p w14:paraId="657E5905" w14:textId="1F8D4E01" w:rsidR="0063683B" w:rsidRPr="007309F3" w:rsidRDefault="00C60AA5" w:rsidP="00822C37">
      <w:pPr>
        <w:pStyle w:val="H3-1"/>
        <w:rPr>
          <w:specVanish/>
        </w:rPr>
      </w:pPr>
      <w:bookmarkStart w:id="77" w:name="_Toc110243171"/>
      <w:bookmarkStart w:id="78" w:name="_Toc110243115"/>
      <w:r w:rsidRPr="007309F3">
        <w:rPr>
          <w:lang w:val="es-US"/>
        </w:rPr>
        <w:t>Precio de peaje para camiones.</w:t>
      </w:r>
      <w:bookmarkEnd w:id="77"/>
      <w:bookmarkEnd w:id="78"/>
    </w:p>
    <w:p w14:paraId="5E0EF4A4" w14:textId="3997558F" w:rsidR="00415899" w:rsidRPr="007309F3" w:rsidRDefault="0063683B" w:rsidP="0063683B">
      <w:pPr>
        <w:pStyle w:val="BodyText"/>
        <w:spacing w:after="0" w:line="240" w:lineRule="auto"/>
      </w:pPr>
      <w:r w:rsidRPr="007309F3">
        <w:rPr>
          <w:lang w:val="es-US"/>
        </w:rPr>
        <w:t xml:space="preserve"> A diferencia de los automóviles, los camiones no pueden cambiar a un modo diferente (por ejemplo, transporte público). Para los camiones que viajan por el CBD en ruta a su destino final, la única alternativa a pagar el peaje es no hacer el viaje o desviarse fuera del CBD de Manhattan. De manera similar al tráfico general, el aumento de los peajes reduce el tráfico de camiones que ingresan al CBD de Manhattan. El desvío de camiones aumenta con los aumentos en el peaje (similar al tráfico general). En </w:t>
      </w:r>
      <w:r w:rsidRPr="007309F3">
        <w:rPr>
          <w:lang w:val="es-US"/>
        </w:rPr>
        <w:lastRenderedPageBreak/>
        <w:t>particular, los camiones se desviarían a rutas en carreteras en Staten Island y en el sur del Bronx.</w:t>
      </w:r>
    </w:p>
    <w:p w14:paraId="3970C51B" w14:textId="77777777" w:rsidR="001D5563" w:rsidRPr="007309F3" w:rsidRDefault="001D5563" w:rsidP="0064122F">
      <w:pPr>
        <w:pStyle w:val="BodyText"/>
        <w:spacing w:after="0" w:line="240" w:lineRule="auto"/>
      </w:pPr>
    </w:p>
    <w:p w14:paraId="7DBA13A8" w14:textId="77777777" w:rsidR="0063683B" w:rsidRPr="007309F3" w:rsidRDefault="00681ED2" w:rsidP="00822C37">
      <w:pPr>
        <w:pStyle w:val="H3-1"/>
        <w:rPr>
          <w:b w:val="0"/>
          <w:bCs w:val="0"/>
          <w:specVanish/>
        </w:rPr>
      </w:pPr>
      <w:bookmarkStart w:id="79" w:name="_Toc110243116"/>
      <w:bookmarkStart w:id="80" w:name="_Toc110243172"/>
      <w:r w:rsidRPr="007309F3">
        <w:rPr>
          <w:rStyle w:val="Heading3Char"/>
          <w:b/>
          <w:bCs/>
          <w:i w:val="0"/>
          <w:iCs w:val="0"/>
          <w:lang w:val="es-US"/>
        </w:rPr>
        <w:t>Hora del día</w:t>
      </w:r>
      <w:bookmarkEnd w:id="79"/>
      <w:r w:rsidRPr="007309F3">
        <w:rPr>
          <w:b w:val="0"/>
          <w:bCs w:val="0"/>
          <w:lang w:val="es-US"/>
        </w:rPr>
        <w:t>.</w:t>
      </w:r>
      <w:bookmarkEnd w:id="80"/>
      <w:r w:rsidRPr="007309F3">
        <w:rPr>
          <w:b w:val="0"/>
          <w:bCs w:val="0"/>
          <w:lang w:val="es-US"/>
        </w:rPr>
        <w:t xml:space="preserve"> </w:t>
      </w:r>
    </w:p>
    <w:p w14:paraId="79276F2F" w14:textId="2FE2AA45" w:rsidR="00681ED2" w:rsidRDefault="0063683B" w:rsidP="0064122F">
      <w:pPr>
        <w:pStyle w:val="BodyText"/>
        <w:spacing w:after="0" w:line="240" w:lineRule="auto"/>
        <w:rPr>
          <w:lang w:val="es-US"/>
        </w:rPr>
      </w:pPr>
      <w:r w:rsidRPr="007309F3">
        <w:rPr>
          <w:lang w:val="es-US"/>
        </w:rPr>
        <w:t>Bajar el peaje en el período nocturno reduciría los desvíos a rutas alternativas, disminuyendo los efectos fuera del CBD de Manhattan y alentando a los vehículos de reparto a cambiar al período nocturno menos congestionado. Aunque no tan sustanciales con este cobro nocturno más bajo, aún se producirían reducciones de tráfico.</w:t>
      </w:r>
    </w:p>
    <w:p w14:paraId="25AAD48D" w14:textId="77777777" w:rsidR="0004026C" w:rsidRPr="007309F3" w:rsidRDefault="0004026C" w:rsidP="0064122F">
      <w:pPr>
        <w:pStyle w:val="BodyText"/>
        <w:spacing w:after="0" w:line="240" w:lineRule="auto"/>
      </w:pPr>
    </w:p>
    <w:p w14:paraId="6D61ED6E" w14:textId="123A1A49" w:rsidR="00415899" w:rsidRPr="007309F3" w:rsidRDefault="00295AA6" w:rsidP="00D4250D">
      <w:pPr>
        <w:pStyle w:val="Heading1"/>
      </w:pPr>
      <w:bookmarkStart w:id="81" w:name="_Toc110243173"/>
      <w:bookmarkStart w:id="82" w:name="_Toc110243117"/>
      <w:bookmarkStart w:id="83" w:name="_Toc110242498"/>
      <w:bookmarkEnd w:id="76"/>
      <w:r w:rsidRPr="007309F3">
        <w:rPr>
          <w:lang w:val="es-US"/>
        </w:rPr>
        <w:t>¿CÓMO CUMPLE LA ALTERNATIVA DE ACCIÓN LOS OBJETIVOS DEL PROYECTO?</w:t>
      </w:r>
      <w:bookmarkEnd w:id="81"/>
      <w:bookmarkEnd w:id="82"/>
      <w:bookmarkEnd w:id="83"/>
    </w:p>
    <w:p w14:paraId="3CF0761D" w14:textId="77777777" w:rsidR="00D9440D" w:rsidRPr="007309F3" w:rsidRDefault="00D9440D" w:rsidP="00D9440D">
      <w:pPr>
        <w:ind w:left="0" w:firstLine="0"/>
        <w:jc w:val="center"/>
        <w:rPr>
          <w:b/>
          <w:bCs/>
          <w:color w:val="003AA6"/>
          <w:sz w:val="28"/>
          <w:szCs w:val="28"/>
        </w:rPr>
      </w:pPr>
    </w:p>
    <w:p w14:paraId="52BD4414" w14:textId="33B858CA" w:rsidR="00415899" w:rsidRPr="007309F3" w:rsidRDefault="00A530DF" w:rsidP="0064122F">
      <w:pPr>
        <w:pStyle w:val="BodyText"/>
        <w:spacing w:after="0" w:line="240" w:lineRule="auto"/>
        <w:rPr>
          <w:rStyle w:val="normaltextrun"/>
          <w:rFonts w:cs="Arial"/>
          <w:color w:val="000000"/>
          <w:shd w:val="clear" w:color="auto" w:fill="FFFFFF"/>
        </w:rPr>
      </w:pPr>
      <w:r w:rsidRPr="007309F3">
        <w:rPr>
          <w:rStyle w:val="normaltextrun"/>
          <w:rFonts w:cs="Arial"/>
          <w:color w:val="000000" w:themeColor="text1"/>
          <w:lang w:val="es-US"/>
        </w:rPr>
        <w:t>FHWA</w:t>
      </w:r>
      <w:r w:rsidRPr="007309F3">
        <w:rPr>
          <w:rStyle w:val="normaltextrun"/>
          <w:rFonts w:cs="Arial"/>
          <w:color w:val="000000"/>
          <w:shd w:val="clear" w:color="auto" w:fill="FFFFFF"/>
          <w:lang w:val="es-US"/>
        </w:rPr>
        <w:t xml:space="preserve"> considerará las Alternativas de No Acción y de peaje del CBD (</w:t>
      </w:r>
      <w:r w:rsidRPr="007309F3">
        <w:rPr>
          <w:rStyle w:val="normaltextrun"/>
          <w:rFonts w:cs="Arial"/>
          <w:color w:val="000000" w:themeColor="text1"/>
          <w:lang w:val="es-US"/>
        </w:rPr>
        <w:t>Alternativa de Acción) como un todo, teniendo en cuenta que la Alternativa de Acción incluye una variedad de posibles escenarios de peaje</w:t>
      </w:r>
      <w:r w:rsidRPr="007309F3">
        <w:rPr>
          <w:rStyle w:val="normaltextrun"/>
          <w:rFonts w:cs="Arial"/>
          <w:color w:val="000000"/>
          <w:shd w:val="clear" w:color="auto" w:fill="FFFFFF"/>
          <w:lang w:val="es-US"/>
        </w:rPr>
        <w:t xml:space="preserve">. </w:t>
      </w:r>
      <w:r w:rsidRPr="007309F3">
        <w:rPr>
          <w:rStyle w:val="normaltextrun"/>
          <w:rFonts w:cs="Arial"/>
          <w:b/>
          <w:bCs/>
          <w:color w:val="000000"/>
          <w:shd w:val="clear" w:color="auto" w:fill="FFFFFF"/>
          <w:lang w:val="es-US"/>
        </w:rPr>
        <w:t>El Cuadro ES-3</w:t>
      </w:r>
      <w:r w:rsidRPr="007309F3">
        <w:rPr>
          <w:rStyle w:val="normaltextrun"/>
          <w:rFonts w:cs="Arial"/>
          <w:b/>
          <w:bCs/>
          <w:color w:val="000000" w:themeColor="text1"/>
          <w:lang w:val="es-US"/>
        </w:rPr>
        <w:t xml:space="preserve"> </w:t>
      </w:r>
      <w:r w:rsidRPr="007309F3">
        <w:rPr>
          <w:rStyle w:val="normaltextrun"/>
          <w:rFonts w:cs="Arial"/>
          <w:color w:val="000000" w:themeColor="text1"/>
          <w:lang w:val="es-US"/>
        </w:rPr>
        <w:t>resume cómo las Alternativas de No Acción y Acción cumplen con el propósito, las necesidades y los objetivos del Proyecto</w:t>
      </w:r>
      <w:r w:rsidRPr="007309F3">
        <w:rPr>
          <w:rStyle w:val="normaltextrun"/>
          <w:rFonts w:cs="Arial"/>
          <w:color w:val="000000"/>
          <w:shd w:val="clear" w:color="auto" w:fill="FFFFFF"/>
          <w:lang w:val="es-US"/>
        </w:rPr>
        <w:t xml:space="preserve">. </w:t>
      </w:r>
    </w:p>
    <w:p w14:paraId="786C346E" w14:textId="77777777" w:rsidR="00916955" w:rsidRPr="007309F3" w:rsidRDefault="00916955" w:rsidP="0064122F">
      <w:pPr>
        <w:pStyle w:val="BodyText"/>
        <w:spacing w:after="0" w:line="240" w:lineRule="auto"/>
        <w:rPr>
          <w:rStyle w:val="normaltextrun"/>
          <w:rFonts w:cs="Arial"/>
          <w:color w:val="000000"/>
          <w:shd w:val="clear" w:color="auto" w:fill="FFFFFF"/>
        </w:rPr>
      </w:pPr>
    </w:p>
    <w:p w14:paraId="2430D117" w14:textId="4A891A83" w:rsidR="003400E9" w:rsidRPr="007309F3" w:rsidRDefault="003400E9" w:rsidP="0063683B">
      <w:pPr>
        <w:pStyle w:val="T1"/>
        <w:ind w:left="27" w:hanging="27"/>
      </w:pPr>
      <w:bookmarkStart w:id="84" w:name="_Toc111454582"/>
      <w:r w:rsidRPr="007309F3">
        <w:rPr>
          <w:bCs/>
          <w:lang w:val="es-US"/>
        </w:rPr>
        <w:t>Cuadro ES-3.</w:t>
      </w:r>
      <w:r w:rsidRPr="007309F3">
        <w:rPr>
          <w:bCs/>
          <w:lang w:val="es-US"/>
        </w:rPr>
        <w:tab/>
        <w:t>Comparación de los resultados de la evaluación para las Alternativas de No Acción y de peaje del CBD</w:t>
      </w:r>
      <w:bookmarkEnd w:id="84"/>
      <w:r w:rsidRPr="007309F3">
        <w:rPr>
          <w:bCs/>
          <w:lang w:val="es-US"/>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7309F3"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7309F3" w:rsidRDefault="003400E9" w:rsidP="0064122F">
            <w:pPr>
              <w:pStyle w:val="TableColumnHeading"/>
              <w:keepNext w:val="0"/>
              <w:rPr>
                <w:rFonts w:ascii="Arial" w:hAnsi="Arial" w:cs="Arial"/>
              </w:rPr>
            </w:pPr>
            <w:bookmarkStart w:id="85" w:name="_Hlk108687803"/>
            <w:r w:rsidRPr="007309F3">
              <w:rPr>
                <w:rFonts w:ascii="Arial" w:hAnsi="Arial" w:cs="Arial"/>
                <w:bCs/>
                <w:lang w:val="es-US"/>
              </w:rPr>
              <w:t>Criterio de evaluación</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7309F3"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rPr>
            </w:pPr>
            <w:r w:rsidRPr="007309F3">
              <w:rPr>
                <w:rFonts w:ascii="Arial" w:hAnsi="Arial" w:cs="Arial"/>
                <w:bCs/>
                <w:lang w:val="es-US"/>
              </w:rPr>
              <w:t>Alternativa de No Acción</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584D21E" w:rsidR="003400E9" w:rsidRPr="007309F3"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rPr>
            </w:pPr>
            <w:r w:rsidRPr="007309F3">
              <w:rPr>
                <w:rFonts w:ascii="Arial" w:hAnsi="Arial" w:cs="Arial"/>
                <w:bCs/>
                <w:lang w:val="es-US"/>
              </w:rPr>
              <w:t>Alternativa de peaje del CBD (ACCIÓN)</w:t>
            </w:r>
          </w:p>
        </w:tc>
      </w:tr>
      <w:tr w:rsidR="00056C2A" w:rsidRPr="007309F3"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7309F3" w:rsidRDefault="003400E9" w:rsidP="0064122F">
            <w:pPr>
              <w:pStyle w:val="TableText-leftaligned"/>
              <w:keepNext w:val="0"/>
              <w:spacing w:before="0" w:after="0"/>
              <w:rPr>
                <w:rFonts w:ascii="Arial" w:hAnsi="Arial" w:cs="Arial"/>
                <w:sz w:val="18"/>
                <w:szCs w:val="18"/>
              </w:rPr>
            </w:pPr>
            <w:r w:rsidRPr="007309F3">
              <w:rPr>
                <w:rFonts w:ascii="Arial" w:hAnsi="Arial" w:cs="Arial"/>
                <w:b/>
                <w:bCs/>
                <w:sz w:val="18"/>
                <w:szCs w:val="18"/>
                <w:lang w:val="es-US"/>
              </w:rPr>
              <w:t xml:space="preserve">Propósito y necesidad: </w:t>
            </w:r>
            <w:r w:rsidRPr="007309F3">
              <w:rPr>
                <w:rFonts w:ascii="Arial" w:hAnsi="Arial" w:cs="Arial"/>
                <w:sz w:val="18"/>
                <w:szCs w:val="18"/>
                <w:lang w:val="es-US"/>
              </w:rPr>
              <w:t>Reducir la congestión del tráfico en el CBD de Manhattan de una manera que genere ingresos para futuras mejoras en el transporte</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7309F3" w:rsidRDefault="003400E9"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NO CUMPLE</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7309F3" w:rsidRDefault="003400E9"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CUMPLE</w:t>
            </w:r>
          </w:p>
        </w:tc>
      </w:tr>
      <w:tr w:rsidR="00056C2A" w:rsidRPr="007309F3"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7309F3" w:rsidRDefault="003400E9" w:rsidP="0064122F">
            <w:pPr>
              <w:pStyle w:val="TableText-leftaligned"/>
              <w:keepNext w:val="0"/>
              <w:spacing w:before="0" w:after="0"/>
              <w:rPr>
                <w:rFonts w:ascii="Arial" w:hAnsi="Arial" w:cs="Arial"/>
                <w:b/>
                <w:bCs/>
                <w:sz w:val="18"/>
                <w:szCs w:val="18"/>
              </w:rPr>
            </w:pPr>
            <w:r w:rsidRPr="007309F3">
              <w:rPr>
                <w:rFonts w:ascii="Arial" w:hAnsi="Arial" w:cs="Arial"/>
                <w:b/>
                <w:bCs/>
                <w:sz w:val="18"/>
                <w:szCs w:val="18"/>
                <w:lang w:val="es-US"/>
              </w:rPr>
              <w:t>Objetivo 1:</w:t>
            </w:r>
          </w:p>
          <w:p w14:paraId="6CE46B43" w14:textId="77777777" w:rsidR="003400E9" w:rsidRPr="007309F3" w:rsidRDefault="003400E9" w:rsidP="0064122F">
            <w:pPr>
              <w:pStyle w:val="TableText-leftaligned"/>
              <w:keepNext w:val="0"/>
              <w:spacing w:before="0" w:after="0"/>
              <w:rPr>
                <w:rFonts w:ascii="Arial" w:hAnsi="Arial" w:cs="Arial"/>
                <w:sz w:val="18"/>
                <w:szCs w:val="18"/>
              </w:rPr>
            </w:pPr>
            <w:r w:rsidRPr="007309F3">
              <w:rPr>
                <w:rFonts w:ascii="Arial" w:hAnsi="Arial" w:cs="Arial"/>
                <w:sz w:val="18"/>
                <w:szCs w:val="18"/>
                <w:lang w:val="es-US"/>
              </w:rPr>
              <w:t>Reducir las millas recorridas por vehículo (VMT) diarias dentro del CBD de Manhattan</w:t>
            </w:r>
          </w:p>
          <w:p w14:paraId="11F3D76A" w14:textId="77777777" w:rsidR="003400E9" w:rsidRPr="007309F3" w:rsidRDefault="003400E9" w:rsidP="0064122F">
            <w:pPr>
              <w:pStyle w:val="TableText-leftalignedindented"/>
              <w:keepNext w:val="0"/>
              <w:spacing w:before="0" w:after="0"/>
              <w:rPr>
                <w:rFonts w:ascii="Arial" w:hAnsi="Arial" w:cs="Arial"/>
                <w:i/>
                <w:iCs/>
                <w:sz w:val="18"/>
                <w:szCs w:val="18"/>
              </w:rPr>
            </w:pPr>
            <w:r w:rsidRPr="007309F3">
              <w:rPr>
                <w:rFonts w:ascii="Arial" w:hAnsi="Arial" w:cs="Arial"/>
                <w:sz w:val="18"/>
                <w:szCs w:val="18"/>
                <w:lang w:val="es-US"/>
              </w:rPr>
              <w:t>Criterio: Reducir en un 5% (relativa a No acción)</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7309F3" w:rsidRDefault="003400E9"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NO CUMPLE</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7309F3" w:rsidRDefault="003400E9"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CUMPLE</w:t>
            </w:r>
          </w:p>
        </w:tc>
      </w:tr>
      <w:tr w:rsidR="00056C2A" w:rsidRPr="007309F3"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7309F3" w:rsidRDefault="003400E9" w:rsidP="0064122F">
            <w:pPr>
              <w:pStyle w:val="TableText-rightaligneditalics"/>
              <w:keepNext w:val="0"/>
              <w:spacing w:before="0" w:after="0"/>
              <w:rPr>
                <w:rFonts w:ascii="Arial" w:hAnsi="Arial" w:cs="Arial"/>
                <w:sz w:val="18"/>
                <w:szCs w:val="18"/>
              </w:rPr>
            </w:pPr>
            <w:r w:rsidRPr="007309F3">
              <w:rPr>
                <w:rFonts w:ascii="Arial" w:hAnsi="Arial" w:cs="Arial"/>
                <w:iCs/>
                <w:sz w:val="18"/>
                <w:szCs w:val="18"/>
                <w:lang w:val="es-US"/>
              </w:rPr>
              <w:t>Reducción diaria de las VMT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7309F3" w:rsidRDefault="00B75F6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7309F3" w:rsidRDefault="003400E9"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7.1% a 9.2%</w:t>
            </w:r>
          </w:p>
        </w:tc>
      </w:tr>
      <w:tr w:rsidR="00056C2A" w:rsidRPr="007309F3"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7309F3" w:rsidRDefault="003400E9" w:rsidP="0064122F">
            <w:pPr>
              <w:pStyle w:val="TableText-leftaligned"/>
              <w:keepNext w:val="0"/>
              <w:spacing w:before="0" w:after="0"/>
              <w:rPr>
                <w:rFonts w:ascii="Arial" w:hAnsi="Arial" w:cs="Arial"/>
                <w:b/>
                <w:bCs/>
                <w:sz w:val="18"/>
                <w:szCs w:val="18"/>
              </w:rPr>
            </w:pPr>
            <w:r w:rsidRPr="007309F3">
              <w:rPr>
                <w:rFonts w:ascii="Arial" w:hAnsi="Arial" w:cs="Arial"/>
                <w:b/>
                <w:bCs/>
                <w:sz w:val="18"/>
                <w:szCs w:val="18"/>
                <w:lang w:val="es-US"/>
              </w:rPr>
              <w:t>Objetivo 2:</w:t>
            </w:r>
          </w:p>
          <w:p w14:paraId="1BB0804C" w14:textId="77777777" w:rsidR="003400E9" w:rsidRPr="007309F3" w:rsidRDefault="003400E9" w:rsidP="0064122F">
            <w:pPr>
              <w:pStyle w:val="TableText-leftaligned"/>
              <w:keepNext w:val="0"/>
              <w:spacing w:before="0" w:after="0"/>
              <w:rPr>
                <w:rFonts w:ascii="Arial" w:hAnsi="Arial" w:cs="Arial"/>
                <w:sz w:val="18"/>
                <w:szCs w:val="18"/>
              </w:rPr>
            </w:pPr>
            <w:r w:rsidRPr="007309F3">
              <w:rPr>
                <w:rFonts w:ascii="Arial" w:hAnsi="Arial" w:cs="Arial"/>
                <w:sz w:val="18"/>
                <w:szCs w:val="18"/>
                <w:lang w:val="es-US"/>
              </w:rPr>
              <w:t>Reducir el número de vehículos que ingresan diariamente al CBD de Manhattan</w:t>
            </w:r>
          </w:p>
          <w:p w14:paraId="5D36AED6" w14:textId="77777777" w:rsidR="003400E9" w:rsidRPr="007309F3" w:rsidRDefault="003400E9" w:rsidP="0064122F">
            <w:pPr>
              <w:pStyle w:val="TableText-leftalignedindented"/>
              <w:keepNext w:val="0"/>
              <w:spacing w:before="0" w:after="0"/>
              <w:rPr>
                <w:rFonts w:ascii="Arial" w:hAnsi="Arial" w:cs="Arial"/>
                <w:i/>
                <w:iCs/>
                <w:sz w:val="18"/>
                <w:szCs w:val="18"/>
              </w:rPr>
            </w:pPr>
            <w:r w:rsidRPr="007309F3">
              <w:rPr>
                <w:rFonts w:ascii="Arial" w:hAnsi="Arial" w:cs="Arial"/>
                <w:sz w:val="18"/>
                <w:szCs w:val="18"/>
                <w:lang w:val="es-US"/>
              </w:rPr>
              <w:t>Criterio: Reducir en un 10% (relativa a No acción)</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NO CUMPLE</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CUMPLE</w:t>
            </w:r>
          </w:p>
        </w:tc>
      </w:tr>
      <w:tr w:rsidR="00BC691D" w:rsidRPr="007309F3"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7309F3" w:rsidRDefault="00BC691D" w:rsidP="0064122F">
            <w:pPr>
              <w:pStyle w:val="TableText-rightaligneditalics"/>
              <w:keepNext w:val="0"/>
              <w:spacing w:before="0" w:after="0"/>
              <w:rPr>
                <w:rFonts w:ascii="Arial" w:hAnsi="Arial" w:cs="Arial"/>
                <w:b/>
                <w:bCs/>
                <w:sz w:val="18"/>
                <w:szCs w:val="18"/>
              </w:rPr>
            </w:pPr>
            <w:r w:rsidRPr="007309F3">
              <w:rPr>
                <w:rFonts w:ascii="Arial" w:hAnsi="Arial" w:cs="Arial"/>
                <w:iCs/>
                <w:sz w:val="18"/>
                <w:szCs w:val="18"/>
                <w:lang w:val="es-US"/>
              </w:rPr>
              <w:t>Reducción diaria de vehículos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7309F3" w:rsidRDefault="00B75F6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15.4% a 19.9%</w:t>
            </w:r>
          </w:p>
        </w:tc>
      </w:tr>
      <w:tr w:rsidR="00BC691D" w:rsidRPr="007309F3"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7309F3" w:rsidRDefault="00BC691D" w:rsidP="0064122F">
            <w:pPr>
              <w:pStyle w:val="TableText-leftaligned"/>
              <w:keepNext w:val="0"/>
              <w:spacing w:before="0" w:after="0"/>
              <w:rPr>
                <w:rFonts w:ascii="Arial" w:hAnsi="Arial" w:cs="Arial"/>
                <w:b/>
                <w:bCs/>
                <w:sz w:val="18"/>
                <w:szCs w:val="18"/>
              </w:rPr>
            </w:pPr>
            <w:r w:rsidRPr="007309F3">
              <w:rPr>
                <w:rFonts w:ascii="Arial" w:hAnsi="Arial" w:cs="Arial"/>
                <w:b/>
                <w:bCs/>
                <w:sz w:val="18"/>
                <w:szCs w:val="18"/>
                <w:lang w:val="es-US"/>
              </w:rPr>
              <w:t>Objetivo 3:</w:t>
            </w:r>
          </w:p>
          <w:p w14:paraId="37195D20" w14:textId="77777777" w:rsidR="00BC691D" w:rsidRPr="007309F3" w:rsidRDefault="00BC691D" w:rsidP="0064122F">
            <w:pPr>
              <w:pStyle w:val="TableText-leftaligned"/>
              <w:keepNext w:val="0"/>
              <w:spacing w:before="0" w:after="0"/>
              <w:rPr>
                <w:rFonts w:ascii="Arial" w:hAnsi="Arial" w:cs="Arial"/>
                <w:i/>
                <w:iCs/>
                <w:sz w:val="18"/>
                <w:szCs w:val="18"/>
              </w:rPr>
            </w:pPr>
            <w:r w:rsidRPr="007309F3">
              <w:rPr>
                <w:rFonts w:ascii="Arial" w:hAnsi="Arial" w:cs="Arial"/>
                <w:sz w:val="18"/>
                <w:szCs w:val="18"/>
                <w:lang w:val="es-US"/>
              </w:rPr>
              <w:t>Crear una fuente de financiamiento para mejoras de capital y generar ingresos netos anuales suficientes para financiar $15,000 millones para proyectos de capital para el Programa de Capital de MTA</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NO CUMPLE</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CUMPLE</w:t>
            </w:r>
            <w:r w:rsidRPr="007309F3">
              <w:rPr>
                <w:rFonts w:ascii="Arial" w:hAnsi="Arial" w:cs="Arial"/>
                <w:sz w:val="18"/>
                <w:szCs w:val="18"/>
                <w:vertAlign w:val="superscript"/>
                <w:lang w:val="es-US"/>
              </w:rPr>
              <w:t>1</w:t>
            </w:r>
          </w:p>
        </w:tc>
      </w:tr>
      <w:tr w:rsidR="00BC691D" w:rsidRPr="007309F3"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14F95B09" w:rsidR="00BC691D" w:rsidRPr="007309F3" w:rsidRDefault="00BC691D" w:rsidP="0064122F">
            <w:pPr>
              <w:pStyle w:val="TableText-rightaligneditalics"/>
              <w:keepNext w:val="0"/>
              <w:spacing w:before="0" w:after="0"/>
              <w:rPr>
                <w:rFonts w:ascii="Arial" w:hAnsi="Arial" w:cs="Arial"/>
                <w:b/>
                <w:bCs/>
                <w:sz w:val="18"/>
                <w:szCs w:val="18"/>
              </w:rPr>
            </w:pPr>
            <w:r w:rsidRPr="007309F3">
              <w:rPr>
                <w:rFonts w:ascii="Arial" w:hAnsi="Arial" w:cs="Arial"/>
                <w:iCs/>
                <w:sz w:val="18"/>
                <w:szCs w:val="18"/>
                <w:lang w:val="es-US"/>
              </w:rPr>
              <w:t>Ingresos netos para apoyar el Programa de Capital de MTA</w:t>
            </w:r>
            <w:r w:rsidRPr="007309F3">
              <w:rPr>
                <w:rFonts w:ascii="Arial" w:hAnsi="Arial" w:cs="Arial"/>
                <w:iCs/>
                <w:sz w:val="18"/>
                <w:szCs w:val="18"/>
                <w:vertAlign w:val="superscript"/>
                <w:lang w:val="es-US"/>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7309F3" w:rsidRDefault="00FF4C84"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0</w:t>
            </w:r>
          </w:p>
        </w:tc>
        <w:tc>
          <w:tcPr>
            <w:tcW w:w="1151" w:type="pct"/>
            <w:tcBorders>
              <w:top w:val="single" w:sz="6" w:space="0" w:color="F2A62B"/>
              <w:left w:val="single" w:sz="6" w:space="0" w:color="F2A62B"/>
              <w:bottom w:val="single" w:sz="6" w:space="0" w:color="F2A62B"/>
              <w:right w:val="nil"/>
            </w:tcBorders>
            <w:vAlign w:val="center"/>
          </w:tcPr>
          <w:p w14:paraId="29573645" w14:textId="75804F88" w:rsidR="00BC691D"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1.02 mil millones a $1.48 mil millones</w:t>
            </w:r>
          </w:p>
        </w:tc>
      </w:tr>
      <w:tr w:rsidR="00BC691D" w:rsidRPr="007309F3"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7309F3" w:rsidRDefault="00BC691D" w:rsidP="0064122F">
            <w:pPr>
              <w:pStyle w:val="TableText-leftaligned"/>
              <w:keepNext w:val="0"/>
              <w:spacing w:before="0" w:after="0"/>
              <w:rPr>
                <w:rFonts w:ascii="Arial" w:hAnsi="Arial" w:cs="Arial"/>
                <w:b/>
                <w:bCs/>
                <w:sz w:val="18"/>
                <w:szCs w:val="18"/>
              </w:rPr>
            </w:pPr>
            <w:r w:rsidRPr="007309F3">
              <w:rPr>
                <w:rFonts w:ascii="Arial" w:hAnsi="Arial" w:cs="Arial"/>
                <w:b/>
                <w:bCs/>
                <w:sz w:val="18"/>
                <w:szCs w:val="18"/>
                <w:lang w:val="es-US"/>
              </w:rPr>
              <w:t>Objetivo 4:</w:t>
            </w:r>
          </w:p>
          <w:p w14:paraId="2B214A50" w14:textId="77777777" w:rsidR="00BC691D" w:rsidRPr="007309F3" w:rsidRDefault="00BC691D" w:rsidP="0064122F">
            <w:pPr>
              <w:pStyle w:val="TableText-leftaligned"/>
              <w:keepNext w:val="0"/>
              <w:spacing w:before="0" w:after="0"/>
              <w:rPr>
                <w:rFonts w:ascii="Arial" w:hAnsi="Arial" w:cs="Arial"/>
                <w:sz w:val="18"/>
                <w:szCs w:val="18"/>
              </w:rPr>
            </w:pPr>
            <w:r w:rsidRPr="007309F3">
              <w:rPr>
                <w:rFonts w:ascii="Arial" w:hAnsi="Arial" w:cs="Arial"/>
                <w:sz w:val="18"/>
                <w:szCs w:val="18"/>
                <w:lang w:val="es-US"/>
              </w:rPr>
              <w:t>Establecer un programa de peaje coherente con los propósitos subyacentes de la legislación del Estado de Nueva York titulada "MTA Reform and Traffic Mobility Act"</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NO CUMPLE</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7309F3" w:rsidRDefault="00BC691D" w:rsidP="0064122F">
            <w:pPr>
              <w:pStyle w:val="TableText-Centered"/>
              <w:keepNext w:val="0"/>
              <w:spacing w:before="0" w:after="0"/>
              <w:rPr>
                <w:rFonts w:ascii="Arial" w:hAnsi="Arial" w:cs="Arial"/>
                <w:sz w:val="18"/>
                <w:szCs w:val="18"/>
              </w:rPr>
            </w:pPr>
            <w:r w:rsidRPr="007309F3">
              <w:rPr>
                <w:rFonts w:ascii="Arial" w:hAnsi="Arial" w:cs="Arial"/>
                <w:sz w:val="18"/>
                <w:szCs w:val="18"/>
                <w:lang w:val="es-US"/>
              </w:rPr>
              <w:t>CUMPLE</w:t>
            </w:r>
          </w:p>
        </w:tc>
      </w:tr>
    </w:tbl>
    <w:p w14:paraId="501A551F" w14:textId="6EAB0C7B" w:rsidR="00B75F6D" w:rsidRPr="007309F3" w:rsidRDefault="003400E9" w:rsidP="0064122F">
      <w:pPr>
        <w:pStyle w:val="Notes"/>
        <w:tabs>
          <w:tab w:val="clear" w:pos="702"/>
          <w:tab w:val="left" w:pos="270"/>
        </w:tabs>
        <w:ind w:left="270" w:hanging="270"/>
        <w:rPr>
          <w:rFonts w:ascii="Arial" w:hAnsi="Arial" w:cs="Arial"/>
          <w:sz w:val="16"/>
          <w:szCs w:val="16"/>
        </w:rPr>
      </w:pPr>
      <w:bookmarkStart w:id="86" w:name="_Hlk108687884"/>
      <w:bookmarkEnd w:id="85"/>
      <w:r w:rsidRPr="007309F3">
        <w:rPr>
          <w:rFonts w:ascii="Arial" w:hAnsi="Arial" w:cs="Arial"/>
          <w:iCs w:val="0"/>
          <w:sz w:val="16"/>
          <w:szCs w:val="16"/>
          <w:vertAlign w:val="superscript"/>
          <w:lang w:val="es-US"/>
        </w:rPr>
        <w:t>1</w:t>
      </w:r>
      <w:r w:rsidRPr="007309F3">
        <w:rPr>
          <w:rFonts w:ascii="Arial" w:hAnsi="Arial" w:cs="Arial"/>
          <w:iCs w:val="0"/>
          <w:sz w:val="16"/>
          <w:szCs w:val="16"/>
          <w:lang w:val="es-US"/>
        </w:rPr>
        <w:t xml:space="preserve"> </w:t>
      </w:r>
      <w:r w:rsidRPr="007309F3">
        <w:rPr>
          <w:rFonts w:ascii="Arial" w:hAnsi="Arial" w:cs="Arial"/>
          <w:iCs w:val="0"/>
          <w:sz w:val="16"/>
          <w:szCs w:val="16"/>
          <w:lang w:val="es-US"/>
        </w:rPr>
        <w:tab/>
      </w:r>
      <w:proofErr w:type="gramStart"/>
      <w:r w:rsidRPr="007309F3">
        <w:rPr>
          <w:rFonts w:ascii="Arial" w:hAnsi="Arial" w:cs="Arial"/>
          <w:iCs w:val="0"/>
          <w:sz w:val="16"/>
          <w:szCs w:val="16"/>
          <w:lang w:val="es-US"/>
        </w:rPr>
        <w:t>Aunque</w:t>
      </w:r>
      <w:proofErr w:type="gramEnd"/>
      <w:r w:rsidRPr="007309F3">
        <w:rPr>
          <w:rFonts w:ascii="Arial" w:hAnsi="Arial" w:cs="Arial"/>
          <w:iCs w:val="0"/>
          <w:sz w:val="16"/>
          <w:szCs w:val="16"/>
          <w:lang w:val="es-US"/>
        </w:rPr>
        <w:t xml:space="preserve"> el escenario de peaje B no cumpliría el objetivo 3 con las tarifas de peaje identificadas y evaluadas en esta Evaluación Ambiental (EA), se realizó un análisis adicional para demostrar que cumpliría este objetivo con un mayor tasa de peaje; la reducción de las VMT y los ingresos resultantes para ese escenario modificado estarían dentro del rango de los otros escenarios presentados. </w:t>
      </w:r>
      <w:r w:rsidRPr="007309F3">
        <w:rPr>
          <w:rFonts w:ascii="Arial" w:hAnsi="Arial" w:cs="Arial"/>
          <w:b/>
          <w:bCs/>
          <w:iCs w:val="0"/>
          <w:sz w:val="16"/>
          <w:szCs w:val="16"/>
          <w:lang w:val="es-US"/>
        </w:rPr>
        <w:t xml:space="preserve"> El Capítulo 16, "Resumen de los efectos",</w:t>
      </w:r>
      <w:r w:rsidRPr="007309F3">
        <w:rPr>
          <w:rFonts w:ascii="Arial" w:hAnsi="Arial" w:cs="Arial"/>
          <w:iCs w:val="0"/>
          <w:sz w:val="16"/>
          <w:szCs w:val="16"/>
          <w:lang w:val="es-US"/>
        </w:rPr>
        <w:t xml:space="preserve"> proporciona más información sobre el escenario de peaje B modificado.</w:t>
      </w:r>
    </w:p>
    <w:p w14:paraId="3BBC899B" w14:textId="7EB3E74E" w:rsidR="00415899" w:rsidRPr="007309F3" w:rsidRDefault="003400E9" w:rsidP="0064122F">
      <w:pPr>
        <w:pStyle w:val="Notes"/>
        <w:tabs>
          <w:tab w:val="clear" w:pos="702"/>
          <w:tab w:val="left" w:pos="270"/>
        </w:tabs>
        <w:ind w:left="270" w:hanging="270"/>
        <w:rPr>
          <w:rFonts w:ascii="Arial" w:hAnsi="Arial" w:cs="Arial"/>
          <w:iCs w:val="0"/>
          <w:sz w:val="16"/>
          <w:szCs w:val="16"/>
        </w:rPr>
      </w:pPr>
      <w:r w:rsidRPr="007309F3">
        <w:rPr>
          <w:rFonts w:ascii="Arial" w:hAnsi="Arial" w:cs="Arial"/>
          <w:iCs w:val="0"/>
          <w:sz w:val="16"/>
          <w:szCs w:val="16"/>
          <w:vertAlign w:val="superscript"/>
          <w:lang w:val="es-US"/>
        </w:rPr>
        <w:t xml:space="preserve">2 </w:t>
      </w:r>
      <w:r w:rsidRPr="007309F3">
        <w:rPr>
          <w:rFonts w:ascii="Arial" w:hAnsi="Arial" w:cs="Arial"/>
          <w:iCs w:val="0"/>
          <w:sz w:val="16"/>
          <w:szCs w:val="16"/>
          <w:lang w:val="es-US"/>
        </w:rPr>
        <w:tab/>
      </w:r>
      <w:proofErr w:type="gramStart"/>
      <w:r w:rsidRPr="007309F3">
        <w:rPr>
          <w:rFonts w:ascii="Arial" w:hAnsi="Arial" w:cs="Arial"/>
          <w:iCs w:val="0"/>
          <w:sz w:val="16"/>
          <w:szCs w:val="16"/>
          <w:lang w:val="es-US"/>
        </w:rPr>
        <w:t>Los</w:t>
      </w:r>
      <w:proofErr w:type="gramEnd"/>
      <w:r w:rsidRPr="007309F3">
        <w:rPr>
          <w:rFonts w:ascii="Arial" w:hAnsi="Arial" w:cs="Arial"/>
          <w:iCs w:val="0"/>
          <w:sz w:val="16"/>
          <w:szCs w:val="16"/>
          <w:lang w:val="es-US"/>
        </w:rPr>
        <w:t xml:space="preserve"> ingresos netos necesarios para financiar $15 mil millones dependen de una serie de factores económicos, incluidos, entre otros, las tasas de interés y el plazo. Para los fines de esta EA, el modelo asume que el Proyecto debe proporcionar al menos mil millones anuales en ingresos netos totales, que se invertirían o vincularían para generar fondos suficientes. Los valores de ingresos netos proporcionados en este cuadro están redondeados y se basan en el modelado del proyecto. </w:t>
      </w:r>
      <w:bookmarkEnd w:id="86"/>
    </w:p>
    <w:p w14:paraId="65B0D47E" w14:textId="77777777" w:rsidR="00415899" w:rsidRPr="007309F3" w:rsidRDefault="00415899" w:rsidP="0064122F">
      <w:pPr>
        <w:pStyle w:val="BodyText"/>
        <w:spacing w:after="0" w:line="240" w:lineRule="auto"/>
      </w:pPr>
    </w:p>
    <w:p w14:paraId="3D552365" w14:textId="76AF3F4C" w:rsidR="001A34B6" w:rsidRPr="007309F3" w:rsidRDefault="74539119" w:rsidP="0004026C">
      <w:pPr>
        <w:pStyle w:val="BodyText"/>
        <w:spacing w:after="0" w:line="240" w:lineRule="auto"/>
      </w:pPr>
      <w:r w:rsidRPr="007309F3">
        <w:rPr>
          <w:lang w:val="es-US"/>
        </w:rPr>
        <w:t xml:space="preserve">Como se describe en la EA, la Junta de TBTA adoptaría una estructura de peaje final, incluidas las tarifas de peaje y cualquier crédito, descuento o exención de cruce, informado por las recomendaciones hechas por la Junta de Revisión de Movilidad del Tráfico y luego de una audiencia pública de acuerdo con la State Administrative Procedure Act. </w:t>
      </w:r>
    </w:p>
    <w:p w14:paraId="1521BBD0" w14:textId="51B02E8E" w:rsidR="00404689" w:rsidRPr="007309F3" w:rsidRDefault="4F97954D" w:rsidP="00D4250D">
      <w:pPr>
        <w:pStyle w:val="Heading2"/>
      </w:pPr>
      <w:bookmarkStart w:id="87" w:name="_Toc110243174"/>
      <w:bookmarkStart w:id="88" w:name="_Toc110243118"/>
      <w:bookmarkStart w:id="89" w:name="_Toc110242499"/>
      <w:r w:rsidRPr="007309F3">
        <w:rPr>
          <w:lang w:val="es-US"/>
        </w:rPr>
        <w:lastRenderedPageBreak/>
        <w:t>¿Cuáles son los efectos del Proyecto?</w:t>
      </w:r>
      <w:bookmarkEnd w:id="87"/>
      <w:bookmarkEnd w:id="88"/>
      <w:bookmarkEnd w:id="89"/>
    </w:p>
    <w:p w14:paraId="4C2A1B89" w14:textId="44366630" w:rsidR="00415899" w:rsidRPr="007309F3" w:rsidRDefault="00404689" w:rsidP="0064122F">
      <w:pPr>
        <w:pStyle w:val="BodyText"/>
        <w:spacing w:after="0" w:line="240" w:lineRule="auto"/>
        <w:rPr>
          <w:rStyle w:val="normaltextrun"/>
          <w:rFonts w:cs="Arial"/>
          <w:color w:val="000000"/>
          <w:shd w:val="clear" w:color="auto" w:fill="FFFFFF"/>
        </w:rPr>
      </w:pPr>
      <w:r w:rsidRPr="007309F3">
        <w:rPr>
          <w:lang w:val="es-US"/>
        </w:rPr>
        <w:t xml:space="preserve">Esta EA analiza 18 áreas de recursos. </w:t>
      </w:r>
      <w:r w:rsidRPr="007309F3">
        <w:rPr>
          <w:b/>
          <w:bCs/>
          <w:lang w:val="es-US"/>
        </w:rPr>
        <w:t>La Imagen ES-4</w:t>
      </w:r>
      <w:r w:rsidRPr="007309F3">
        <w:rPr>
          <w:lang w:val="es-US"/>
        </w:rPr>
        <w:t xml:space="preserve"> identifica aquellas donde solo habría efectos beneficiosos o no adversos del Proyecto, y aquellas áreas que han identificado posibles efectos adversos que serán mitigados. En el caso de posibles efectos adversos, algunos solo ocurrirían en ciertos escenarios de peaje. </w:t>
      </w:r>
      <w:r w:rsidRPr="007309F3">
        <w:rPr>
          <w:b/>
          <w:bCs/>
          <w:lang w:val="es-US"/>
        </w:rPr>
        <w:t>El Cuadro ES-4</w:t>
      </w:r>
      <w:r w:rsidRPr="007309F3">
        <w:rPr>
          <w:lang w:val="es-US"/>
        </w:rPr>
        <w:t xml:space="preserve"> proporciona más detalles sobre qué escenarios de peaje generarían efectos beneficiosos o adversos, y en qué medida.</w:t>
      </w:r>
      <w:r w:rsidRPr="007309F3">
        <w:rPr>
          <w:rStyle w:val="normaltextrun"/>
          <w:rFonts w:cs="Arial"/>
          <w:color w:val="000000"/>
          <w:shd w:val="clear" w:color="auto" w:fill="FFFFFF"/>
          <w:lang w:val="es-US"/>
        </w:rPr>
        <w:t xml:space="preserve"> Cada capítulo respectivo proporciona una descripción y discusión adicionales.</w:t>
      </w:r>
    </w:p>
    <w:p w14:paraId="736379EF" w14:textId="6AB315C3" w:rsidR="00415899" w:rsidRPr="007309F3" w:rsidRDefault="00D8297D" w:rsidP="0063683B">
      <w:pPr>
        <w:pStyle w:val="F1"/>
      </w:pPr>
      <w:bookmarkStart w:id="90" w:name="_Toc111454576"/>
      <w:r w:rsidRPr="007309F3">
        <w:rPr>
          <w:b w:val="0"/>
          <w:bCs w:val="0"/>
          <w:lang w:val="es-US"/>
        </w:rPr>
        <mc:AlternateContent>
          <mc:Choice Requires="wps">
            <w:drawing>
              <wp:anchor distT="0" distB="0" distL="114300" distR="114300" simplePos="0" relativeHeight="251658247" behindDoc="0" locked="0" layoutInCell="1" allowOverlap="1" wp14:anchorId="2C12BF97" wp14:editId="7FB389FF">
                <wp:simplePos x="0" y="0"/>
                <wp:positionH relativeFrom="column">
                  <wp:posOffset>690880</wp:posOffset>
                </wp:positionH>
                <wp:positionV relativeFrom="paragraph">
                  <wp:posOffset>247015</wp:posOffset>
                </wp:positionV>
                <wp:extent cx="4457700" cy="3263900"/>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3263900"/>
                        </a:xfrm>
                        <a:prstGeom prst="rect">
                          <a:avLst/>
                        </a:prstGeom>
                        <a:solidFill>
                          <a:srgbClr val="FFFFFF"/>
                        </a:solidFill>
                        <a:ln w="9525">
                          <a:noFill/>
                          <a:miter lim="800000"/>
                          <a:headEnd/>
                          <a:tailEnd/>
                        </a:ln>
                      </wps:spPr>
                      <wps:txb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7309F3" w14:paraId="01042B49" w14:textId="77777777" w:rsidTr="00BE26B7">
                              <w:tc>
                                <w:tcPr>
                                  <w:tcW w:w="3325" w:type="dxa"/>
                                  <w:shd w:val="clear" w:color="auto" w:fill="003AA6"/>
                                  <w:vAlign w:val="center"/>
                                </w:tcPr>
                                <w:p w14:paraId="71612AE1" w14:textId="77777777" w:rsidR="00386F5B" w:rsidRPr="007309F3"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rPr>
                                  </w:pPr>
                                  <w:r w:rsidRPr="007309F3">
                                    <w:rPr>
                                      <w:rFonts w:ascii="Arial" w:hAnsi="Arial" w:cs="Arial"/>
                                      <w:b/>
                                      <w:bCs/>
                                      <w:color w:val="FFFFFF" w:themeColor="background1"/>
                                      <w:sz w:val="22"/>
                                      <w:szCs w:val="22"/>
                                      <w:lang w:val="es-US"/>
                                    </w:rPr>
                                    <w:t>Áreas con solo efectos beneficiosos o sin efectos adversos</w:t>
                                  </w:r>
                                </w:p>
                              </w:tc>
                              <w:tc>
                                <w:tcPr>
                                  <w:tcW w:w="3510" w:type="dxa"/>
                                  <w:shd w:val="clear" w:color="auto" w:fill="003AA6"/>
                                  <w:vAlign w:val="center"/>
                                </w:tcPr>
                                <w:p w14:paraId="37B6F5E5" w14:textId="77777777" w:rsidR="00386F5B" w:rsidRPr="007309F3"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r w:rsidRPr="007309F3">
                                    <w:rPr>
                                      <w:rFonts w:ascii="Arial" w:hAnsi="Arial" w:cs="Arial"/>
                                      <w:b/>
                                      <w:bCs/>
                                      <w:color w:val="FFFFFF" w:themeColor="background1"/>
                                      <w:sz w:val="22"/>
                                      <w:szCs w:val="22"/>
                                      <w:lang w:val="es-US"/>
                                    </w:rPr>
                                    <w:t>Áreas con posibles efectos adversos</w:t>
                                  </w:r>
                                </w:p>
                              </w:tc>
                            </w:tr>
                            <w:tr w:rsidR="00386F5B" w:rsidRPr="007309F3" w14:paraId="2745413B" w14:textId="77777777" w:rsidTr="0077311D">
                              <w:tc>
                                <w:tcPr>
                                  <w:tcW w:w="3325" w:type="dxa"/>
                                  <w:vAlign w:val="center"/>
                                </w:tcPr>
                                <w:p w14:paraId="17FD41E0" w14:textId="77777777" w:rsidR="00386F5B" w:rsidRPr="007309F3"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7309F3"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7309F3" w14:paraId="1D7935AA" w14:textId="77777777" w:rsidTr="0077311D">
                              <w:tc>
                                <w:tcPr>
                                  <w:tcW w:w="3325" w:type="dxa"/>
                                  <w:vAlign w:val="center"/>
                                </w:tcPr>
                                <w:p w14:paraId="26E44BA7" w14:textId="77777777" w:rsidR="00386F5B" w:rsidRPr="007309F3" w:rsidRDefault="00386F5B" w:rsidP="00D8297D">
                                  <w:pPr>
                                    <w:pStyle w:val="ListBullet"/>
                                    <w:numPr>
                                      <w:ilvl w:val="0"/>
                                      <w:numId w:val="0"/>
                                    </w:numPr>
                                    <w:spacing w:after="0" w:line="240" w:lineRule="auto"/>
                                    <w:jc w:val="center"/>
                                    <w:rPr>
                                      <w:rFonts w:ascii="Arial" w:hAnsi="Arial" w:cs="Arial"/>
                                      <w:spacing w:val="-10"/>
                                      <w:sz w:val="18"/>
                                      <w:szCs w:val="18"/>
                                    </w:rPr>
                                  </w:pPr>
                                  <w:r w:rsidRPr="007309F3">
                                    <w:rPr>
                                      <w:rFonts w:ascii="Arial" w:hAnsi="Arial" w:cs="Arial"/>
                                      <w:sz w:val="18"/>
                                      <w:szCs w:val="18"/>
                                      <w:lang w:val="es-US"/>
                                    </w:rPr>
                                    <w:t>Transporte: Transporte regional</w:t>
                                  </w:r>
                                </w:p>
                              </w:tc>
                              <w:tc>
                                <w:tcPr>
                                  <w:tcW w:w="3510" w:type="dxa"/>
                                  <w:vAlign w:val="center"/>
                                </w:tcPr>
                                <w:p w14:paraId="1F3709A1" w14:textId="77777777" w:rsidR="00386F5B" w:rsidRPr="007309F3"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7309F3">
                                    <w:rPr>
                                      <w:rFonts w:ascii="Arial" w:hAnsi="Arial" w:cs="Arial"/>
                                      <w:sz w:val="18"/>
                                      <w:szCs w:val="18"/>
                                      <w:lang w:val="es-US"/>
                                    </w:rPr>
                                    <w:t>Transporte: Carreteras e intersecciones</w:t>
                                  </w:r>
                                </w:p>
                              </w:tc>
                            </w:tr>
                            <w:tr w:rsidR="00386F5B" w:rsidRPr="007309F3" w14:paraId="1BCCAE16" w14:textId="77777777" w:rsidTr="0077311D">
                              <w:tc>
                                <w:tcPr>
                                  <w:tcW w:w="3325" w:type="dxa"/>
                                  <w:vAlign w:val="center"/>
                                </w:tcPr>
                                <w:p w14:paraId="4E0C7BDF"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Transporte: Estacionamiento</w:t>
                                  </w:r>
                                </w:p>
                              </w:tc>
                              <w:tc>
                                <w:tcPr>
                                  <w:tcW w:w="3510" w:type="dxa"/>
                                  <w:vAlign w:val="center"/>
                                </w:tcPr>
                                <w:p w14:paraId="4FF8EDEE" w14:textId="77777777" w:rsidR="00386F5B" w:rsidRPr="007309F3" w:rsidRDefault="00386F5B" w:rsidP="00D8297D">
                                  <w:pPr>
                                    <w:pStyle w:val="ListBullet"/>
                                    <w:numPr>
                                      <w:ilvl w:val="0"/>
                                      <w:numId w:val="0"/>
                                    </w:numPr>
                                    <w:spacing w:after="0" w:line="240" w:lineRule="auto"/>
                                    <w:ind w:left="165"/>
                                    <w:jc w:val="center"/>
                                    <w:rPr>
                                      <w:rFonts w:ascii="Arial" w:hAnsi="Arial" w:cs="Arial"/>
                                      <w:sz w:val="18"/>
                                      <w:szCs w:val="18"/>
                                    </w:rPr>
                                  </w:pPr>
                                  <w:r w:rsidRPr="007309F3">
                                    <w:rPr>
                                      <w:rFonts w:ascii="Arial" w:hAnsi="Arial" w:cs="Arial"/>
                                      <w:sz w:val="18"/>
                                      <w:szCs w:val="18"/>
                                      <w:lang w:val="es-US"/>
                                    </w:rPr>
                                    <w:t>Transporte: Transit</w:t>
                                  </w:r>
                                </w:p>
                              </w:tc>
                            </w:tr>
                            <w:tr w:rsidR="00386F5B" w:rsidRPr="007309F3" w14:paraId="614DA386" w14:textId="77777777" w:rsidTr="0077311D">
                              <w:tc>
                                <w:tcPr>
                                  <w:tcW w:w="3325" w:type="dxa"/>
                                  <w:vAlign w:val="center"/>
                                </w:tcPr>
                                <w:p w14:paraId="163F47AE"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ondiciones sociales: Población</w:t>
                                  </w:r>
                                </w:p>
                              </w:tc>
                              <w:tc>
                                <w:tcPr>
                                  <w:tcW w:w="3510" w:type="dxa"/>
                                  <w:vAlign w:val="center"/>
                                </w:tcPr>
                                <w:p w14:paraId="14AD8ED8" w14:textId="77777777" w:rsidR="00386F5B" w:rsidRPr="007309F3"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7309F3">
                                    <w:rPr>
                                      <w:rFonts w:ascii="Arial" w:hAnsi="Arial" w:cs="Arial"/>
                                      <w:sz w:val="18"/>
                                      <w:szCs w:val="18"/>
                                      <w:lang w:val="es-US"/>
                                    </w:rPr>
                                    <w:t>Transporte: Peatones y bicicletas</w:t>
                                  </w:r>
                                </w:p>
                              </w:tc>
                            </w:tr>
                            <w:tr w:rsidR="00386F5B" w:rsidRPr="007309F3" w14:paraId="69C61783" w14:textId="77777777" w:rsidTr="0077311D">
                              <w:tc>
                                <w:tcPr>
                                  <w:tcW w:w="3325" w:type="dxa"/>
                                  <w:vAlign w:val="center"/>
                                </w:tcPr>
                                <w:p w14:paraId="7A872836" w14:textId="77777777" w:rsidR="00386F5B" w:rsidRPr="007309F3" w:rsidRDefault="00386F5B" w:rsidP="00D8297D">
                                  <w:pPr>
                                    <w:pStyle w:val="ListBullet"/>
                                    <w:numPr>
                                      <w:ilvl w:val="0"/>
                                      <w:numId w:val="0"/>
                                    </w:numPr>
                                    <w:spacing w:after="0" w:line="240" w:lineRule="auto"/>
                                    <w:jc w:val="center"/>
                                    <w:rPr>
                                      <w:rFonts w:ascii="Arial" w:hAnsi="Arial" w:cs="Arial"/>
                                      <w:spacing w:val="-10"/>
                                      <w:sz w:val="18"/>
                                      <w:szCs w:val="18"/>
                                    </w:rPr>
                                  </w:pPr>
                                  <w:r w:rsidRPr="007309F3">
                                    <w:rPr>
                                      <w:rFonts w:ascii="Arial" w:hAnsi="Arial" w:cs="Arial"/>
                                      <w:sz w:val="18"/>
                                      <w:szCs w:val="18"/>
                                      <w:lang w:val="es-US"/>
                                    </w:rPr>
                                    <w:t>Condiciones sociales: Carácter del vecindario</w:t>
                                  </w:r>
                                </w:p>
                              </w:tc>
                              <w:tc>
                                <w:tcPr>
                                  <w:tcW w:w="3510" w:type="dxa"/>
                                  <w:vAlign w:val="center"/>
                                </w:tcPr>
                                <w:p w14:paraId="2E1EAC55" w14:textId="77777777" w:rsidR="00386F5B" w:rsidRPr="007309F3" w:rsidRDefault="00386F5B" w:rsidP="00D8297D">
                                  <w:pPr>
                                    <w:pStyle w:val="ListBullet"/>
                                    <w:numPr>
                                      <w:ilvl w:val="0"/>
                                      <w:numId w:val="0"/>
                                    </w:numPr>
                                    <w:spacing w:after="0" w:line="240" w:lineRule="auto"/>
                                    <w:ind w:left="165"/>
                                    <w:jc w:val="center"/>
                                    <w:rPr>
                                      <w:rFonts w:ascii="Arial" w:hAnsi="Arial" w:cs="Arial"/>
                                      <w:sz w:val="18"/>
                                      <w:szCs w:val="18"/>
                                    </w:rPr>
                                  </w:pPr>
                                  <w:r w:rsidRPr="007309F3">
                                    <w:rPr>
                                      <w:rFonts w:ascii="Arial" w:hAnsi="Arial" w:cs="Arial"/>
                                      <w:sz w:val="18"/>
                                      <w:szCs w:val="18"/>
                                      <w:lang w:val="es-US"/>
                                    </w:rPr>
                                    <w:t>Justicia ambiental</w:t>
                                  </w:r>
                                </w:p>
                              </w:tc>
                            </w:tr>
                            <w:tr w:rsidR="00386F5B" w:rsidRPr="007309F3" w14:paraId="1174B64E" w14:textId="77777777" w:rsidTr="0077311D">
                              <w:tc>
                                <w:tcPr>
                                  <w:tcW w:w="3325" w:type="dxa"/>
                                  <w:vAlign w:val="center"/>
                                </w:tcPr>
                                <w:p w14:paraId="6F80E63C"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ondiciones sociales: Política pública</w:t>
                                  </w:r>
                                </w:p>
                              </w:tc>
                              <w:tc>
                                <w:tcPr>
                                  <w:tcW w:w="3510" w:type="dxa"/>
                                  <w:vMerge w:val="restart"/>
                                  <w:vAlign w:val="center"/>
                                </w:tcPr>
                                <w:p w14:paraId="605D7CAA" w14:textId="77777777" w:rsidR="00386F5B" w:rsidRPr="007309F3"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Pr="007309F3"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7309F3"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7309F3" w14:paraId="30E2971A" w14:textId="77777777" w:rsidTr="0077311D">
                              <w:tc>
                                <w:tcPr>
                                  <w:tcW w:w="3325" w:type="dxa"/>
                                  <w:vAlign w:val="center"/>
                                </w:tcPr>
                                <w:p w14:paraId="458290F2"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ondiciones económicas</w:t>
                                  </w:r>
                                </w:p>
                              </w:tc>
                              <w:tc>
                                <w:tcPr>
                                  <w:tcW w:w="3510" w:type="dxa"/>
                                  <w:vMerge/>
                                  <w:vAlign w:val="center"/>
                                </w:tcPr>
                                <w:p w14:paraId="3CFF801C"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3A93ADBE" w14:textId="77777777" w:rsidTr="0077311D">
                              <w:tc>
                                <w:tcPr>
                                  <w:tcW w:w="3325" w:type="dxa"/>
                                  <w:vAlign w:val="center"/>
                                </w:tcPr>
                                <w:p w14:paraId="7FCB8D9E"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Energía</w:t>
                                  </w:r>
                                </w:p>
                              </w:tc>
                              <w:tc>
                                <w:tcPr>
                                  <w:tcW w:w="3510" w:type="dxa"/>
                                  <w:vMerge/>
                                  <w:vAlign w:val="center"/>
                                </w:tcPr>
                                <w:p w14:paraId="3F04EA0C"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508F8B9A" w14:textId="77777777" w:rsidTr="0077311D">
                              <w:tc>
                                <w:tcPr>
                                  <w:tcW w:w="3325" w:type="dxa"/>
                                  <w:vAlign w:val="center"/>
                                </w:tcPr>
                                <w:p w14:paraId="4E7D34A1"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Parques y recursos recreativos</w:t>
                                  </w:r>
                                </w:p>
                              </w:tc>
                              <w:tc>
                                <w:tcPr>
                                  <w:tcW w:w="3510" w:type="dxa"/>
                                  <w:vMerge/>
                                  <w:vAlign w:val="center"/>
                                </w:tcPr>
                                <w:p w14:paraId="3458DFD4"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776670A7" w14:textId="77777777" w:rsidTr="0077311D">
                              <w:tc>
                                <w:tcPr>
                                  <w:tcW w:w="3325" w:type="dxa"/>
                                  <w:vAlign w:val="center"/>
                                </w:tcPr>
                                <w:p w14:paraId="2DEB66A4"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ecursos históricos y culturales</w:t>
                                  </w:r>
                                </w:p>
                              </w:tc>
                              <w:tc>
                                <w:tcPr>
                                  <w:tcW w:w="3510" w:type="dxa"/>
                                  <w:vMerge/>
                                  <w:vAlign w:val="center"/>
                                </w:tcPr>
                                <w:p w14:paraId="3ACD774C"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0D159881" w14:textId="77777777" w:rsidTr="0077311D">
                              <w:tc>
                                <w:tcPr>
                                  <w:tcW w:w="3325" w:type="dxa"/>
                                  <w:vAlign w:val="center"/>
                                </w:tcPr>
                                <w:p w14:paraId="2FFCB2E7"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ecursos visuales</w:t>
                                  </w:r>
                                </w:p>
                              </w:tc>
                              <w:tc>
                                <w:tcPr>
                                  <w:tcW w:w="3510" w:type="dxa"/>
                                  <w:vMerge/>
                                  <w:vAlign w:val="center"/>
                                </w:tcPr>
                                <w:p w14:paraId="0C6801B1"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5B44DA26" w14:textId="77777777" w:rsidTr="0077311D">
                              <w:tc>
                                <w:tcPr>
                                  <w:tcW w:w="3325" w:type="dxa"/>
                                  <w:vAlign w:val="center"/>
                                </w:tcPr>
                                <w:p w14:paraId="10883EFE"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alidad del aire</w:t>
                                  </w:r>
                                </w:p>
                              </w:tc>
                              <w:tc>
                                <w:tcPr>
                                  <w:tcW w:w="3510" w:type="dxa"/>
                                  <w:vMerge/>
                                  <w:vAlign w:val="center"/>
                                </w:tcPr>
                                <w:p w14:paraId="55E55D9B"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75B0B54E" w14:textId="77777777" w:rsidTr="0077311D">
                              <w:tc>
                                <w:tcPr>
                                  <w:tcW w:w="3325" w:type="dxa"/>
                                  <w:vAlign w:val="center"/>
                                </w:tcPr>
                                <w:p w14:paraId="7B71D1A5"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Energía</w:t>
                                  </w:r>
                                </w:p>
                              </w:tc>
                              <w:tc>
                                <w:tcPr>
                                  <w:tcW w:w="3510" w:type="dxa"/>
                                  <w:vMerge/>
                                  <w:vAlign w:val="center"/>
                                </w:tcPr>
                                <w:p w14:paraId="5884B215"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7E07CAFA" w14:textId="77777777" w:rsidTr="0077311D">
                              <w:tc>
                                <w:tcPr>
                                  <w:tcW w:w="3325" w:type="dxa"/>
                                  <w:vAlign w:val="center"/>
                                </w:tcPr>
                                <w:p w14:paraId="17285DD6"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uido</w:t>
                                  </w:r>
                                </w:p>
                              </w:tc>
                              <w:tc>
                                <w:tcPr>
                                  <w:tcW w:w="3510" w:type="dxa"/>
                                  <w:vMerge/>
                                  <w:vAlign w:val="center"/>
                                </w:tcPr>
                                <w:p w14:paraId="02A48ED2"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595E25AA" w14:textId="77777777" w:rsidTr="0077311D">
                              <w:tc>
                                <w:tcPr>
                                  <w:tcW w:w="3325" w:type="dxa"/>
                                  <w:vAlign w:val="center"/>
                                </w:tcPr>
                                <w:p w14:paraId="0C02DDF9"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ecursos naturales</w:t>
                                  </w:r>
                                </w:p>
                              </w:tc>
                              <w:tc>
                                <w:tcPr>
                                  <w:tcW w:w="3510" w:type="dxa"/>
                                  <w:vMerge/>
                                  <w:vAlign w:val="center"/>
                                </w:tcPr>
                                <w:p w14:paraId="650A5B51"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38B2CDAB" w14:textId="77777777" w:rsidTr="0077311D">
                              <w:tc>
                                <w:tcPr>
                                  <w:tcW w:w="3325" w:type="dxa"/>
                                  <w:vAlign w:val="center"/>
                                </w:tcPr>
                                <w:p w14:paraId="0BD7D289" w14:textId="17AD8ED2" w:rsidR="00386F5B" w:rsidRPr="007309F3" w:rsidRDefault="00386F5B" w:rsidP="00D8297D">
                                  <w:pPr>
                                    <w:pStyle w:val="ListBullet"/>
                                    <w:numPr>
                                      <w:ilvl w:val="0"/>
                                      <w:numId w:val="0"/>
                                    </w:numPr>
                                    <w:spacing w:after="0" w:line="240" w:lineRule="auto"/>
                                    <w:jc w:val="center"/>
                                    <w:rPr>
                                      <w:rFonts w:ascii="Arial" w:hAnsi="Arial" w:cs="Arial"/>
                                      <w:spacing w:val="-8"/>
                                      <w:sz w:val="18"/>
                                      <w:szCs w:val="18"/>
                                    </w:rPr>
                                  </w:pPr>
                                  <w:r w:rsidRPr="007309F3">
                                    <w:rPr>
                                      <w:rFonts w:ascii="Arial" w:hAnsi="Arial" w:cs="Arial"/>
                                      <w:sz w:val="18"/>
                                      <w:szCs w:val="18"/>
                                      <w:lang w:val="es-US"/>
                                    </w:rPr>
                                    <w:t>Residuos peligrosos/Materiales contaminados</w:t>
                                  </w:r>
                                </w:p>
                              </w:tc>
                              <w:tc>
                                <w:tcPr>
                                  <w:tcW w:w="3510" w:type="dxa"/>
                                  <w:vMerge/>
                                  <w:vAlign w:val="center"/>
                                </w:tcPr>
                                <w:p w14:paraId="71B49B32"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4A0E5923" w14:textId="77777777" w:rsidTr="0077311D">
                              <w:tc>
                                <w:tcPr>
                                  <w:tcW w:w="3325" w:type="dxa"/>
                                  <w:vAlign w:val="center"/>
                                </w:tcPr>
                                <w:p w14:paraId="3E88E061"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Efectos de construcción</w:t>
                                  </w:r>
                                </w:p>
                              </w:tc>
                              <w:tc>
                                <w:tcPr>
                                  <w:tcW w:w="3510" w:type="dxa"/>
                                  <w:vMerge/>
                                  <w:vAlign w:val="center"/>
                                </w:tcPr>
                                <w:p w14:paraId="2414B91D" w14:textId="77777777" w:rsidR="00386F5B" w:rsidRPr="007309F3"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Pr="007309F3" w:rsidRDefault="00386F5B" w:rsidP="00D8297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7" type="#_x0000_t202" style="position:absolute;left:0;text-align:left;margin-left:54.4pt;margin-top:19.45pt;width:351pt;height:25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" stroked="f">
                <v:textbo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7309F3" w14:paraId="01042B49" w14:textId="77777777" w:rsidTr="00BE26B7">
                        <w:tc>
                          <w:tcPr>
                            <w:tcW w:w="3325" w:type="dxa"/>
                            <w:shd w:val="clear" w:color="auto" w:fill="003AA6"/>
                            <w:vAlign w:val="center"/>
                          </w:tcPr>
                          <w:p w14:paraId="71612AE1" w14:textId="77777777" w:rsidR="00386F5B" w:rsidRPr="007309F3"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rPr>
                            </w:pPr>
                            <w:r w:rsidRPr="007309F3">
                              <w:rPr>
                                <w:rFonts w:ascii="Arial" w:hAnsi="Arial" w:cs="Arial"/>
                                <w:b/>
                                <w:bCs/>
                                <w:color w:val="FFFFFF" w:themeColor="background1"/>
                                <w:sz w:val="22"/>
                                <w:szCs w:val="22"/>
                                <w:lang w:val="es-US"/>
                              </w:rPr>
                              <w:t>Áreas con solo efectos beneficiosos o sin efectos adversos</w:t>
                            </w:r>
                          </w:p>
                        </w:tc>
                        <w:tc>
                          <w:tcPr>
                            <w:tcW w:w="3510" w:type="dxa"/>
                            <w:shd w:val="clear" w:color="auto" w:fill="003AA6"/>
                            <w:vAlign w:val="center"/>
                          </w:tcPr>
                          <w:p w14:paraId="37B6F5E5" w14:textId="77777777" w:rsidR="00386F5B" w:rsidRPr="007309F3"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r w:rsidRPr="007309F3">
                              <w:rPr>
                                <w:rFonts w:ascii="Arial" w:hAnsi="Arial" w:cs="Arial"/>
                                <w:b/>
                                <w:bCs/>
                                <w:color w:val="FFFFFF" w:themeColor="background1"/>
                                <w:sz w:val="22"/>
                                <w:szCs w:val="22"/>
                                <w:lang w:val="es-US"/>
                              </w:rPr>
                              <w:t>Áreas con posibles efectos adversos</w:t>
                            </w:r>
                          </w:p>
                        </w:tc>
                      </w:tr>
                      <w:tr w:rsidR="00386F5B" w:rsidRPr="007309F3" w14:paraId="2745413B" w14:textId="77777777" w:rsidTr="0077311D">
                        <w:tc>
                          <w:tcPr>
                            <w:tcW w:w="3325" w:type="dxa"/>
                            <w:vAlign w:val="center"/>
                          </w:tcPr>
                          <w:p w14:paraId="17FD41E0" w14:textId="77777777" w:rsidR="00386F5B" w:rsidRPr="007309F3"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7309F3"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7309F3" w14:paraId="1D7935AA" w14:textId="77777777" w:rsidTr="0077311D">
                        <w:tc>
                          <w:tcPr>
                            <w:tcW w:w="3325" w:type="dxa"/>
                            <w:vAlign w:val="center"/>
                          </w:tcPr>
                          <w:p w14:paraId="26E44BA7" w14:textId="77777777" w:rsidR="00386F5B" w:rsidRPr="007309F3" w:rsidRDefault="00386F5B" w:rsidP="00D8297D">
                            <w:pPr>
                              <w:pStyle w:val="ListBullet"/>
                              <w:numPr>
                                <w:ilvl w:val="0"/>
                                <w:numId w:val="0"/>
                              </w:numPr>
                              <w:spacing w:after="0" w:line="240" w:lineRule="auto"/>
                              <w:jc w:val="center"/>
                              <w:rPr>
                                <w:rFonts w:ascii="Arial" w:hAnsi="Arial" w:cs="Arial"/>
                                <w:spacing w:val="-10"/>
                                <w:sz w:val="18"/>
                                <w:szCs w:val="18"/>
                              </w:rPr>
                            </w:pPr>
                            <w:r w:rsidRPr="007309F3">
                              <w:rPr>
                                <w:rFonts w:ascii="Arial" w:hAnsi="Arial" w:cs="Arial"/>
                                <w:sz w:val="18"/>
                                <w:szCs w:val="18"/>
                                <w:lang w:val="es-US"/>
                              </w:rPr>
                              <w:t>Transporte: Transporte regional</w:t>
                            </w:r>
                          </w:p>
                        </w:tc>
                        <w:tc>
                          <w:tcPr>
                            <w:tcW w:w="3510" w:type="dxa"/>
                            <w:vAlign w:val="center"/>
                          </w:tcPr>
                          <w:p w14:paraId="1F3709A1" w14:textId="77777777" w:rsidR="00386F5B" w:rsidRPr="007309F3"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7309F3">
                              <w:rPr>
                                <w:rFonts w:ascii="Arial" w:hAnsi="Arial" w:cs="Arial"/>
                                <w:sz w:val="18"/>
                                <w:szCs w:val="18"/>
                                <w:lang w:val="es-US"/>
                              </w:rPr>
                              <w:t>Transporte: Carreteras e intersecciones</w:t>
                            </w:r>
                          </w:p>
                        </w:tc>
                      </w:tr>
                      <w:tr w:rsidR="00386F5B" w:rsidRPr="007309F3" w14:paraId="1BCCAE16" w14:textId="77777777" w:rsidTr="0077311D">
                        <w:tc>
                          <w:tcPr>
                            <w:tcW w:w="3325" w:type="dxa"/>
                            <w:vAlign w:val="center"/>
                          </w:tcPr>
                          <w:p w14:paraId="4E0C7BDF"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Transporte: Estacionamiento</w:t>
                            </w:r>
                          </w:p>
                        </w:tc>
                        <w:tc>
                          <w:tcPr>
                            <w:tcW w:w="3510" w:type="dxa"/>
                            <w:vAlign w:val="center"/>
                          </w:tcPr>
                          <w:p w14:paraId="4FF8EDEE" w14:textId="77777777" w:rsidR="00386F5B" w:rsidRPr="007309F3" w:rsidRDefault="00386F5B" w:rsidP="00D8297D">
                            <w:pPr>
                              <w:pStyle w:val="ListBullet"/>
                              <w:numPr>
                                <w:ilvl w:val="0"/>
                                <w:numId w:val="0"/>
                              </w:numPr>
                              <w:spacing w:after="0" w:line="240" w:lineRule="auto"/>
                              <w:ind w:left="165"/>
                              <w:jc w:val="center"/>
                              <w:rPr>
                                <w:rFonts w:ascii="Arial" w:hAnsi="Arial" w:cs="Arial"/>
                                <w:sz w:val="18"/>
                                <w:szCs w:val="18"/>
                              </w:rPr>
                            </w:pPr>
                            <w:r w:rsidRPr="007309F3">
                              <w:rPr>
                                <w:rFonts w:ascii="Arial" w:hAnsi="Arial" w:cs="Arial"/>
                                <w:sz w:val="18"/>
                                <w:szCs w:val="18"/>
                                <w:lang w:val="es-US"/>
                              </w:rPr>
                              <w:t>Transporte: Transit</w:t>
                            </w:r>
                          </w:p>
                        </w:tc>
                      </w:tr>
                      <w:tr w:rsidR="00386F5B" w:rsidRPr="007309F3" w14:paraId="614DA386" w14:textId="77777777" w:rsidTr="0077311D">
                        <w:tc>
                          <w:tcPr>
                            <w:tcW w:w="3325" w:type="dxa"/>
                            <w:vAlign w:val="center"/>
                          </w:tcPr>
                          <w:p w14:paraId="163F47AE"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ondiciones sociales: Población</w:t>
                            </w:r>
                          </w:p>
                        </w:tc>
                        <w:tc>
                          <w:tcPr>
                            <w:tcW w:w="3510" w:type="dxa"/>
                            <w:vAlign w:val="center"/>
                          </w:tcPr>
                          <w:p w14:paraId="14AD8ED8" w14:textId="77777777" w:rsidR="00386F5B" w:rsidRPr="007309F3"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7309F3">
                              <w:rPr>
                                <w:rFonts w:ascii="Arial" w:hAnsi="Arial" w:cs="Arial"/>
                                <w:sz w:val="18"/>
                                <w:szCs w:val="18"/>
                                <w:lang w:val="es-US"/>
                              </w:rPr>
                              <w:t>Transporte: Peatones y bicicletas</w:t>
                            </w:r>
                          </w:p>
                        </w:tc>
                      </w:tr>
                      <w:tr w:rsidR="00386F5B" w:rsidRPr="007309F3" w14:paraId="69C61783" w14:textId="77777777" w:rsidTr="0077311D">
                        <w:tc>
                          <w:tcPr>
                            <w:tcW w:w="3325" w:type="dxa"/>
                            <w:vAlign w:val="center"/>
                          </w:tcPr>
                          <w:p w14:paraId="7A872836" w14:textId="77777777" w:rsidR="00386F5B" w:rsidRPr="007309F3" w:rsidRDefault="00386F5B" w:rsidP="00D8297D">
                            <w:pPr>
                              <w:pStyle w:val="ListBullet"/>
                              <w:numPr>
                                <w:ilvl w:val="0"/>
                                <w:numId w:val="0"/>
                              </w:numPr>
                              <w:spacing w:after="0" w:line="240" w:lineRule="auto"/>
                              <w:jc w:val="center"/>
                              <w:rPr>
                                <w:rFonts w:ascii="Arial" w:hAnsi="Arial" w:cs="Arial"/>
                                <w:spacing w:val="-10"/>
                                <w:sz w:val="18"/>
                                <w:szCs w:val="18"/>
                              </w:rPr>
                            </w:pPr>
                            <w:r w:rsidRPr="007309F3">
                              <w:rPr>
                                <w:rFonts w:ascii="Arial" w:hAnsi="Arial" w:cs="Arial"/>
                                <w:sz w:val="18"/>
                                <w:szCs w:val="18"/>
                                <w:lang w:val="es-US"/>
                              </w:rPr>
                              <w:t>Condiciones sociales: Carácter del vecindario</w:t>
                            </w:r>
                          </w:p>
                        </w:tc>
                        <w:tc>
                          <w:tcPr>
                            <w:tcW w:w="3510" w:type="dxa"/>
                            <w:vAlign w:val="center"/>
                          </w:tcPr>
                          <w:p w14:paraId="2E1EAC55" w14:textId="77777777" w:rsidR="00386F5B" w:rsidRPr="007309F3" w:rsidRDefault="00386F5B" w:rsidP="00D8297D">
                            <w:pPr>
                              <w:pStyle w:val="ListBullet"/>
                              <w:numPr>
                                <w:ilvl w:val="0"/>
                                <w:numId w:val="0"/>
                              </w:numPr>
                              <w:spacing w:after="0" w:line="240" w:lineRule="auto"/>
                              <w:ind w:left="165"/>
                              <w:jc w:val="center"/>
                              <w:rPr>
                                <w:rFonts w:ascii="Arial" w:hAnsi="Arial" w:cs="Arial"/>
                                <w:sz w:val="18"/>
                                <w:szCs w:val="18"/>
                              </w:rPr>
                            </w:pPr>
                            <w:r w:rsidRPr="007309F3">
                              <w:rPr>
                                <w:rFonts w:ascii="Arial" w:hAnsi="Arial" w:cs="Arial"/>
                                <w:sz w:val="18"/>
                                <w:szCs w:val="18"/>
                                <w:lang w:val="es-US"/>
                              </w:rPr>
                              <w:t>Justicia ambiental</w:t>
                            </w:r>
                          </w:p>
                        </w:tc>
                      </w:tr>
                      <w:tr w:rsidR="00386F5B" w:rsidRPr="007309F3" w14:paraId="1174B64E" w14:textId="77777777" w:rsidTr="0077311D">
                        <w:tc>
                          <w:tcPr>
                            <w:tcW w:w="3325" w:type="dxa"/>
                            <w:vAlign w:val="center"/>
                          </w:tcPr>
                          <w:p w14:paraId="6F80E63C"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ondiciones sociales: Política pública</w:t>
                            </w:r>
                          </w:p>
                        </w:tc>
                        <w:tc>
                          <w:tcPr>
                            <w:tcW w:w="3510" w:type="dxa"/>
                            <w:vMerge w:val="restart"/>
                            <w:vAlign w:val="center"/>
                          </w:tcPr>
                          <w:p w14:paraId="605D7CAA" w14:textId="77777777" w:rsidR="00386F5B" w:rsidRPr="007309F3"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Pr="007309F3"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7309F3"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7309F3" w14:paraId="30E2971A" w14:textId="77777777" w:rsidTr="0077311D">
                        <w:tc>
                          <w:tcPr>
                            <w:tcW w:w="3325" w:type="dxa"/>
                            <w:vAlign w:val="center"/>
                          </w:tcPr>
                          <w:p w14:paraId="458290F2"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ondiciones económicas</w:t>
                            </w:r>
                          </w:p>
                        </w:tc>
                        <w:tc>
                          <w:tcPr>
                            <w:tcW w:w="3510" w:type="dxa"/>
                            <w:vMerge/>
                            <w:vAlign w:val="center"/>
                          </w:tcPr>
                          <w:p w14:paraId="3CFF801C"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3A93ADBE" w14:textId="77777777" w:rsidTr="0077311D">
                        <w:tc>
                          <w:tcPr>
                            <w:tcW w:w="3325" w:type="dxa"/>
                            <w:vAlign w:val="center"/>
                          </w:tcPr>
                          <w:p w14:paraId="7FCB8D9E"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Energía</w:t>
                            </w:r>
                          </w:p>
                        </w:tc>
                        <w:tc>
                          <w:tcPr>
                            <w:tcW w:w="3510" w:type="dxa"/>
                            <w:vMerge/>
                            <w:vAlign w:val="center"/>
                          </w:tcPr>
                          <w:p w14:paraId="3F04EA0C"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508F8B9A" w14:textId="77777777" w:rsidTr="0077311D">
                        <w:tc>
                          <w:tcPr>
                            <w:tcW w:w="3325" w:type="dxa"/>
                            <w:vAlign w:val="center"/>
                          </w:tcPr>
                          <w:p w14:paraId="4E7D34A1"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Parques y recursos recreativos</w:t>
                            </w:r>
                          </w:p>
                        </w:tc>
                        <w:tc>
                          <w:tcPr>
                            <w:tcW w:w="3510" w:type="dxa"/>
                            <w:vMerge/>
                            <w:vAlign w:val="center"/>
                          </w:tcPr>
                          <w:p w14:paraId="3458DFD4"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776670A7" w14:textId="77777777" w:rsidTr="0077311D">
                        <w:tc>
                          <w:tcPr>
                            <w:tcW w:w="3325" w:type="dxa"/>
                            <w:vAlign w:val="center"/>
                          </w:tcPr>
                          <w:p w14:paraId="2DEB66A4"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ecursos históricos y culturales</w:t>
                            </w:r>
                          </w:p>
                        </w:tc>
                        <w:tc>
                          <w:tcPr>
                            <w:tcW w:w="3510" w:type="dxa"/>
                            <w:vMerge/>
                            <w:vAlign w:val="center"/>
                          </w:tcPr>
                          <w:p w14:paraId="3ACD774C"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0D159881" w14:textId="77777777" w:rsidTr="0077311D">
                        <w:tc>
                          <w:tcPr>
                            <w:tcW w:w="3325" w:type="dxa"/>
                            <w:vAlign w:val="center"/>
                          </w:tcPr>
                          <w:p w14:paraId="2FFCB2E7"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ecursos visuales</w:t>
                            </w:r>
                          </w:p>
                        </w:tc>
                        <w:tc>
                          <w:tcPr>
                            <w:tcW w:w="3510" w:type="dxa"/>
                            <w:vMerge/>
                            <w:vAlign w:val="center"/>
                          </w:tcPr>
                          <w:p w14:paraId="0C6801B1"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5B44DA26" w14:textId="77777777" w:rsidTr="0077311D">
                        <w:tc>
                          <w:tcPr>
                            <w:tcW w:w="3325" w:type="dxa"/>
                            <w:vAlign w:val="center"/>
                          </w:tcPr>
                          <w:p w14:paraId="10883EFE"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Calidad del aire</w:t>
                            </w:r>
                          </w:p>
                        </w:tc>
                        <w:tc>
                          <w:tcPr>
                            <w:tcW w:w="3510" w:type="dxa"/>
                            <w:vMerge/>
                            <w:vAlign w:val="center"/>
                          </w:tcPr>
                          <w:p w14:paraId="55E55D9B"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75B0B54E" w14:textId="77777777" w:rsidTr="0077311D">
                        <w:tc>
                          <w:tcPr>
                            <w:tcW w:w="3325" w:type="dxa"/>
                            <w:vAlign w:val="center"/>
                          </w:tcPr>
                          <w:p w14:paraId="7B71D1A5"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Energía</w:t>
                            </w:r>
                          </w:p>
                        </w:tc>
                        <w:tc>
                          <w:tcPr>
                            <w:tcW w:w="3510" w:type="dxa"/>
                            <w:vMerge/>
                            <w:vAlign w:val="center"/>
                          </w:tcPr>
                          <w:p w14:paraId="5884B215"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7E07CAFA" w14:textId="77777777" w:rsidTr="0077311D">
                        <w:tc>
                          <w:tcPr>
                            <w:tcW w:w="3325" w:type="dxa"/>
                            <w:vAlign w:val="center"/>
                          </w:tcPr>
                          <w:p w14:paraId="17285DD6"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uido</w:t>
                            </w:r>
                          </w:p>
                        </w:tc>
                        <w:tc>
                          <w:tcPr>
                            <w:tcW w:w="3510" w:type="dxa"/>
                            <w:vMerge/>
                            <w:vAlign w:val="center"/>
                          </w:tcPr>
                          <w:p w14:paraId="02A48ED2"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595E25AA" w14:textId="77777777" w:rsidTr="0077311D">
                        <w:tc>
                          <w:tcPr>
                            <w:tcW w:w="3325" w:type="dxa"/>
                            <w:vAlign w:val="center"/>
                          </w:tcPr>
                          <w:p w14:paraId="0C02DDF9"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Recursos naturales</w:t>
                            </w:r>
                          </w:p>
                        </w:tc>
                        <w:tc>
                          <w:tcPr>
                            <w:tcW w:w="3510" w:type="dxa"/>
                            <w:vMerge/>
                            <w:vAlign w:val="center"/>
                          </w:tcPr>
                          <w:p w14:paraId="650A5B51"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38B2CDAB" w14:textId="77777777" w:rsidTr="0077311D">
                        <w:tc>
                          <w:tcPr>
                            <w:tcW w:w="3325" w:type="dxa"/>
                            <w:vAlign w:val="center"/>
                          </w:tcPr>
                          <w:p w14:paraId="0BD7D289" w14:textId="17AD8ED2" w:rsidR="00386F5B" w:rsidRPr="007309F3" w:rsidRDefault="00386F5B" w:rsidP="00D8297D">
                            <w:pPr>
                              <w:pStyle w:val="ListBullet"/>
                              <w:numPr>
                                <w:ilvl w:val="0"/>
                                <w:numId w:val="0"/>
                              </w:numPr>
                              <w:spacing w:after="0" w:line="240" w:lineRule="auto"/>
                              <w:jc w:val="center"/>
                              <w:rPr>
                                <w:rFonts w:ascii="Arial" w:hAnsi="Arial" w:cs="Arial"/>
                                <w:spacing w:val="-8"/>
                                <w:sz w:val="18"/>
                                <w:szCs w:val="18"/>
                              </w:rPr>
                            </w:pPr>
                            <w:r w:rsidRPr="007309F3">
                              <w:rPr>
                                <w:rFonts w:ascii="Arial" w:hAnsi="Arial" w:cs="Arial"/>
                                <w:sz w:val="18"/>
                                <w:szCs w:val="18"/>
                                <w:lang w:val="es-US"/>
                              </w:rPr>
                              <w:t>Residuos peligrosos/Materiales contaminados</w:t>
                            </w:r>
                          </w:p>
                        </w:tc>
                        <w:tc>
                          <w:tcPr>
                            <w:tcW w:w="3510" w:type="dxa"/>
                            <w:vMerge/>
                            <w:vAlign w:val="center"/>
                          </w:tcPr>
                          <w:p w14:paraId="71B49B32" w14:textId="77777777" w:rsidR="00386F5B" w:rsidRPr="007309F3" w:rsidRDefault="00386F5B" w:rsidP="00D8297D">
                            <w:pPr>
                              <w:pStyle w:val="ListBullet"/>
                              <w:numPr>
                                <w:ilvl w:val="0"/>
                                <w:numId w:val="0"/>
                              </w:numPr>
                              <w:spacing w:after="0" w:line="240" w:lineRule="auto"/>
                              <w:jc w:val="center"/>
                              <w:rPr>
                                <w:rFonts w:ascii="Arial" w:hAnsi="Arial" w:cs="Arial"/>
                              </w:rPr>
                            </w:pPr>
                          </w:p>
                        </w:tc>
                      </w:tr>
                      <w:tr w:rsidR="00386F5B" w:rsidRPr="007309F3" w14:paraId="4A0E5923" w14:textId="77777777" w:rsidTr="0077311D">
                        <w:tc>
                          <w:tcPr>
                            <w:tcW w:w="3325" w:type="dxa"/>
                            <w:vAlign w:val="center"/>
                          </w:tcPr>
                          <w:p w14:paraId="3E88E061" w14:textId="77777777" w:rsidR="00386F5B" w:rsidRPr="007309F3" w:rsidRDefault="00386F5B" w:rsidP="00D8297D">
                            <w:pPr>
                              <w:pStyle w:val="ListBullet"/>
                              <w:numPr>
                                <w:ilvl w:val="0"/>
                                <w:numId w:val="0"/>
                              </w:numPr>
                              <w:spacing w:after="0" w:line="240" w:lineRule="auto"/>
                              <w:jc w:val="center"/>
                              <w:rPr>
                                <w:rFonts w:ascii="Arial" w:hAnsi="Arial" w:cs="Arial"/>
                                <w:sz w:val="18"/>
                                <w:szCs w:val="18"/>
                              </w:rPr>
                            </w:pPr>
                            <w:r w:rsidRPr="007309F3">
                              <w:rPr>
                                <w:rFonts w:ascii="Arial" w:hAnsi="Arial" w:cs="Arial"/>
                                <w:sz w:val="18"/>
                                <w:szCs w:val="18"/>
                                <w:lang w:val="es-US"/>
                              </w:rPr>
                              <w:t>Efectos de construcción</w:t>
                            </w:r>
                          </w:p>
                        </w:tc>
                        <w:tc>
                          <w:tcPr>
                            <w:tcW w:w="3510" w:type="dxa"/>
                            <w:vMerge/>
                            <w:vAlign w:val="center"/>
                          </w:tcPr>
                          <w:p w14:paraId="2414B91D" w14:textId="77777777" w:rsidR="00386F5B" w:rsidRPr="007309F3"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Pr="007309F3" w:rsidRDefault="00386F5B" w:rsidP="00D8297D">
                      <w:pPr>
                        <w:jc w:val="center"/>
                      </w:pPr>
                    </w:p>
                  </w:txbxContent>
                </v:textbox>
                <w10:wrap type="topAndBottom"/>
              </v:shape>
            </w:pict>
          </mc:Fallback>
        </mc:AlternateContent>
      </w:r>
      <w:r w:rsidRPr="007309F3">
        <w:rPr>
          <w:lang w:val="es-US"/>
        </w:rPr>
        <w:t>Imagen ES-4.</w:t>
      </w:r>
      <w:r w:rsidRPr="007309F3">
        <w:rPr>
          <w:lang w:val="es-US"/>
        </w:rPr>
        <w:tab/>
        <w:t>Áreas de recursos y efectos evaluados en la EA</w:t>
      </w:r>
      <w:bookmarkEnd w:id="90"/>
    </w:p>
    <w:p w14:paraId="598791EC" w14:textId="1481D7C4" w:rsidR="005B2330" w:rsidRPr="007309F3" w:rsidRDefault="005B2330" w:rsidP="00D4250D">
      <w:pPr>
        <w:pStyle w:val="Heading2"/>
      </w:pPr>
      <w:bookmarkStart w:id="91" w:name="_Toc110243175"/>
      <w:bookmarkStart w:id="92" w:name="_Toc110243119"/>
      <w:bookmarkStart w:id="93" w:name="_Toc110242500"/>
      <w:r w:rsidRPr="007309F3">
        <w:rPr>
          <w:lang w:val="es-US"/>
        </w:rPr>
        <w:t>¿Cuáles son los efectos del Proyecto en las poblaciones de justicia ambiental?</w:t>
      </w:r>
      <w:bookmarkEnd w:id="91"/>
      <w:bookmarkEnd w:id="92"/>
      <w:bookmarkEnd w:id="93"/>
    </w:p>
    <w:p w14:paraId="0B476BFB" w14:textId="19A442BF" w:rsidR="00415899" w:rsidRPr="007309F3" w:rsidRDefault="006F5FE8" w:rsidP="0064122F">
      <w:pPr>
        <w:pStyle w:val="BodyText"/>
        <w:spacing w:after="0" w:line="240" w:lineRule="auto"/>
      </w:pPr>
      <w:r w:rsidRPr="007309F3">
        <w:rPr>
          <w:lang w:val="es-US"/>
        </w:rPr>
        <w:t>Algunos de los efectos del Proyecto ocurren en ciertos lugares, por lo que se prestó atención a si estos efectos ocurrieron ampliamente en toda la región o población, o si afectan a comunidades o poblaciones de bajos ingresos o históricamente subrepresentadas (comunidades o poblaciones de justicia ambiental). Los siguientes párrafos proporcionan una explicación adicional sobre los efectos beneficiosos o adversos relacionados.</w:t>
      </w:r>
    </w:p>
    <w:p w14:paraId="65E98167" w14:textId="77777777" w:rsidR="0095092A" w:rsidRPr="007309F3" w:rsidRDefault="0095092A" w:rsidP="0064122F">
      <w:pPr>
        <w:pStyle w:val="BodyText"/>
        <w:spacing w:after="0" w:line="240" w:lineRule="auto"/>
      </w:pPr>
    </w:p>
    <w:p w14:paraId="5E8A5620" w14:textId="763E75DE" w:rsidR="00415899" w:rsidRPr="007309F3" w:rsidRDefault="00830923" w:rsidP="0064122F">
      <w:pPr>
        <w:pStyle w:val="BodyText"/>
        <w:spacing w:after="0" w:line="240" w:lineRule="auto"/>
        <w:rPr>
          <w:b/>
          <w:bCs/>
        </w:rPr>
      </w:pPr>
      <w:r w:rsidRPr="007309F3">
        <w:rPr>
          <w:lang w:val="es-US"/>
        </w:rPr>
        <w:t xml:space="preserve">La reducción del tráfico beneficiaría a todos los conductores que viajan hacia y cerca del CBD de Manhattan, incluidas las poblaciones de justicia ambiental, al mejorar los tiempos de viaje, reducir los costos operativos de los vehículos y mejorar la seguridad. El Proyecto también mejoraría la calidad del aire regional, y la mayoría de las poblaciones de justicia ambiental que viven en el CBD de Manhattan experimentarían emisiones contaminantes localizadas más bajas gracias a la reducción del tráfico. Los beneficios adicionales se describen en el </w:t>
      </w:r>
      <w:r w:rsidRPr="007309F3">
        <w:rPr>
          <w:b/>
          <w:bCs/>
          <w:lang w:val="es-US"/>
        </w:rPr>
        <w:t>Capítulo 17, “Justicia ambiental”.</w:t>
      </w:r>
    </w:p>
    <w:p w14:paraId="18A8895C" w14:textId="77777777" w:rsidR="00654D53" w:rsidRPr="007309F3" w:rsidRDefault="00654D53" w:rsidP="0064122F">
      <w:pPr>
        <w:pStyle w:val="BodyText"/>
        <w:spacing w:after="0" w:line="240" w:lineRule="auto"/>
        <w:rPr>
          <w:b/>
          <w:bCs/>
        </w:rPr>
      </w:pPr>
    </w:p>
    <w:p w14:paraId="2D50930A" w14:textId="77777777" w:rsidR="0063683B" w:rsidRPr="007309F3" w:rsidRDefault="00C90597" w:rsidP="0063683B">
      <w:pPr>
        <w:pStyle w:val="Heading3"/>
        <w:rPr>
          <w:specVanish/>
        </w:rPr>
      </w:pPr>
      <w:bookmarkStart w:id="94" w:name="_Toc110243176"/>
      <w:bookmarkStart w:id="95" w:name="_Toc110243120"/>
      <w:r w:rsidRPr="007309F3">
        <w:rPr>
          <w:lang w:val="es-US"/>
        </w:rPr>
        <w:t>Conductores de bajos ingresos.</w:t>
      </w:r>
      <w:bookmarkEnd w:id="94"/>
      <w:bookmarkEnd w:id="95"/>
    </w:p>
    <w:p w14:paraId="174BE4F2" w14:textId="25C1E6B6" w:rsidR="00415899" w:rsidRPr="007309F3" w:rsidRDefault="0063683B" w:rsidP="0063683B">
      <w:pPr>
        <w:ind w:left="0" w:firstLine="0"/>
        <w:jc w:val="both"/>
      </w:pPr>
      <w:r w:rsidRPr="007309F3">
        <w:rPr>
          <w:lang w:val="es-US"/>
        </w:rPr>
        <w:t xml:space="preserve">El costo del nuevo peaje de CBD no sería asumido predominantemente por conductores de bajos ingresos. Sin embargo, para los conductores de bajos ingresos que no tienen otra alternativa viable para llegar al CBD de Manhattan que no sea un vehículo privado, el efecto de ese costo sería más oneroso porque el costo del peaje consumiría un porcentaje mayor de sus ingresos disponibles. Así, el efecto adverso sobre los conductores de bajos ingresos asociado al costo del nuevo peaje constituiría un efecto desproporcionadamente alto y adverso. </w:t>
      </w:r>
    </w:p>
    <w:p w14:paraId="35466BBE" w14:textId="1ABC9D53" w:rsidR="00626336" w:rsidRDefault="00626336" w:rsidP="00053EE9">
      <w:pPr>
        <w:spacing w:after="60"/>
        <w:ind w:left="0" w:firstLine="0"/>
        <w:jc w:val="both"/>
      </w:pPr>
    </w:p>
    <w:p w14:paraId="50EC3E63" w14:textId="77777777" w:rsidR="00265A99" w:rsidRPr="007309F3" w:rsidRDefault="00265A99" w:rsidP="00053EE9">
      <w:pPr>
        <w:spacing w:after="60"/>
        <w:ind w:left="0" w:firstLine="0"/>
        <w:jc w:val="both"/>
      </w:pPr>
    </w:p>
    <w:p w14:paraId="7282DC58" w14:textId="77777777" w:rsidR="0063683B" w:rsidRPr="007309F3" w:rsidRDefault="00626336" w:rsidP="0063683B">
      <w:pPr>
        <w:pStyle w:val="Heading3"/>
        <w:rPr>
          <w:specVanish/>
        </w:rPr>
      </w:pPr>
      <w:bookmarkStart w:id="96" w:name="_Toc110243177"/>
      <w:bookmarkStart w:id="97" w:name="_Toc110243121"/>
      <w:r w:rsidRPr="007309F3">
        <w:rPr>
          <w:lang w:val="es-US"/>
        </w:rPr>
        <w:lastRenderedPageBreak/>
        <w:t>Taxis y FHV.</w:t>
      </w:r>
      <w:bookmarkEnd w:id="96"/>
      <w:bookmarkEnd w:id="97"/>
      <w:r w:rsidRPr="007309F3">
        <w:rPr>
          <w:lang w:val="es-US"/>
        </w:rPr>
        <w:t xml:space="preserve"> </w:t>
      </w:r>
    </w:p>
    <w:p w14:paraId="02A749CD" w14:textId="00A50CF1" w:rsidR="00626336" w:rsidRPr="007309F3" w:rsidRDefault="0063683B" w:rsidP="00D005EE">
      <w:pPr>
        <w:ind w:left="0" w:firstLine="0"/>
        <w:jc w:val="both"/>
      </w:pPr>
      <w:r w:rsidRPr="007309F3">
        <w:rPr>
          <w:lang w:val="es-US"/>
        </w:rPr>
        <w:t xml:space="preserve"> La Comisión de Taxis y Limusinas de New York City (Taxi &amp; Limousine Commission, TLC) exige que los pasajeros reembolsen al taxista los costos de peaje durante el viaje; cuando no hay pasajeros en el vehículo, los conductores pagan el peaje hoy como parte del costo de hacer negocios. La TLC también ha publicado reglas que rigen la clase de alto volumen de FHV (Uber y Lyft) y requieren que los servicios de FHV recopilen y envíen a la TLC información sobre la tarifa detallada de los viajes cobrados a los pasajeros, incluida la tarifa, el peaje, los impuestos y las propinas. </w:t>
      </w:r>
    </w:p>
    <w:p w14:paraId="359D5714" w14:textId="77777777" w:rsidR="00626336" w:rsidRPr="007309F3" w:rsidRDefault="00626336" w:rsidP="00626336">
      <w:pPr>
        <w:pStyle w:val="BodyText"/>
        <w:spacing w:after="0" w:line="240" w:lineRule="auto"/>
      </w:pPr>
    </w:p>
    <w:p w14:paraId="70226711" w14:textId="77777777" w:rsidR="00626336" w:rsidRPr="007309F3" w:rsidRDefault="00626336" w:rsidP="005B75F3">
      <w:pPr>
        <w:pStyle w:val="BodyText"/>
        <w:spacing w:after="0" w:line="240" w:lineRule="auto"/>
      </w:pPr>
      <w:r w:rsidRPr="007309F3">
        <w:rPr>
          <w:lang w:val="es-US"/>
        </w:rPr>
        <w:t xml:space="preserve">Cualquier cargo implementado por el Programa de peaje del CBD probablemente seguiría el marco existente. Así, cuando hubiera un cliente, este sería responsable de pagar los peajes y el recibo final se desglosaría para demostrarlo. Si no hubiera ningún cliente presente, el vehículo se cobraría como un vehículo de pasajeros, a menos que estuviera exento o tuviera un límite. </w:t>
      </w:r>
    </w:p>
    <w:p w14:paraId="40AE8814" w14:textId="77777777" w:rsidR="00626336" w:rsidRPr="007309F3" w:rsidRDefault="00626336" w:rsidP="00053EE9">
      <w:pPr>
        <w:spacing w:after="60"/>
        <w:ind w:left="0" w:firstLine="0"/>
        <w:jc w:val="both"/>
      </w:pPr>
    </w:p>
    <w:p w14:paraId="2FF4FBEE" w14:textId="77777777" w:rsidR="00415899" w:rsidRPr="007309F3" w:rsidRDefault="009E4AC9" w:rsidP="005B2330">
      <w:pPr>
        <w:ind w:left="0" w:firstLine="0"/>
        <w:jc w:val="both"/>
        <w:rPr>
          <w:b/>
          <w:bCs/>
          <w:color w:val="003AA6"/>
          <w:u w:val="single"/>
        </w:rPr>
      </w:pPr>
      <w:r w:rsidRPr="007309F3">
        <w:rPr>
          <w:noProof/>
          <w:lang w:val="es-US"/>
        </w:rPr>
        <w:lastRenderedPageBreak/>
        <mc:AlternateContent>
          <mc:Choice Requires="wps">
            <w:drawing>
              <wp:inline distT="0" distB="0" distL="114300" distR="114300" wp14:anchorId="0A436364" wp14:editId="275DDAED">
                <wp:extent cx="6038850" cy="6719777"/>
                <wp:effectExtent l="0" t="0" r="0" b="5080"/>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6719777"/>
                        </a:xfrm>
                        <a:prstGeom prst="rect">
                          <a:avLst/>
                        </a:prstGeom>
                        <a:solidFill>
                          <a:srgbClr val="003AA6"/>
                        </a:solidFill>
                        <a:ln w="9525">
                          <a:noFill/>
                          <a:miter lim="800000"/>
                          <a:headEnd/>
                          <a:tailEnd/>
                        </a:ln>
                        <a:effectLst>
                          <a:softEdge rad="63500"/>
                        </a:effectLst>
                      </wps:spPr>
                      <wps:txbx>
                        <w:txbxContent>
                          <w:p w14:paraId="483DEE9E" w14:textId="376244AC" w:rsidR="00386F5B" w:rsidRPr="007309F3" w:rsidRDefault="00386F5B" w:rsidP="00265A99">
                            <w:pPr>
                              <w:spacing w:beforeLines="60" w:before="144"/>
                              <w:ind w:left="0" w:firstLine="0"/>
                              <w:jc w:val="center"/>
                              <w:rPr>
                                <w:b/>
                                <w:bCs/>
                                <w:i/>
                                <w:iCs/>
                                <w:sz w:val="20"/>
                                <w:szCs w:val="20"/>
                              </w:rPr>
                            </w:pPr>
                            <w:r w:rsidRPr="007309F3">
                              <w:rPr>
                                <w:b/>
                                <w:bCs/>
                                <w:i/>
                                <w:iCs/>
                                <w:sz w:val="20"/>
                                <w:szCs w:val="20"/>
                                <w:lang w:val="es-US"/>
                              </w:rPr>
                              <w:t xml:space="preserve">Para abordar los efectos adversos altos y desproporcionados en los conductores de bajos ingresos que sienten que aún deben conducir, los Patrocinadores del Proyecto instituirán las siguientes mitigaciones y mejoras. </w:t>
                            </w:r>
                          </w:p>
                          <w:p w14:paraId="0AF7F659" w14:textId="77777777" w:rsidR="00386F5B" w:rsidRPr="007309F3" w:rsidRDefault="00386F5B" w:rsidP="00265A99">
                            <w:pPr>
                              <w:spacing w:beforeLines="60" w:before="144"/>
                              <w:ind w:left="0" w:firstLine="0"/>
                              <w:jc w:val="center"/>
                              <w:rPr>
                                <w:b/>
                                <w:bCs/>
                                <w:i/>
                                <w:iCs/>
                                <w:sz w:val="20"/>
                                <w:szCs w:val="20"/>
                              </w:rPr>
                            </w:pPr>
                            <w:r w:rsidRPr="007309F3">
                              <w:rPr>
                                <w:b/>
                                <w:bCs/>
                                <w:i/>
                                <w:iCs/>
                                <w:sz w:val="20"/>
                                <w:szCs w:val="20"/>
                                <w:lang w:val="es-US"/>
                              </w:rPr>
                              <w:t>MITIGACIONES</w:t>
                            </w:r>
                          </w:p>
                          <w:p w14:paraId="65B26ABA" w14:textId="2EE3CAE1" w:rsidR="00386F5B" w:rsidRPr="007309F3" w:rsidRDefault="00386F5B" w:rsidP="00265A99">
                            <w:pPr>
                              <w:spacing w:beforeLines="60" w:before="144"/>
                              <w:ind w:left="0" w:firstLine="0"/>
                              <w:jc w:val="center"/>
                              <w:rPr>
                                <w:i/>
                                <w:iCs/>
                                <w:sz w:val="20"/>
                                <w:szCs w:val="20"/>
                              </w:rPr>
                            </w:pPr>
                            <w:r w:rsidRPr="007309F3">
                              <w:rPr>
                                <w:i/>
                                <w:iCs/>
                                <w:sz w:val="20"/>
                                <w:szCs w:val="20"/>
                                <w:lang w:val="es-US"/>
                              </w:rPr>
                              <w:t>El Proyecto incluirá un crédito fiscal para los peajes del CBD pagados por los residentes del CBD de Manhattan cuyo ingreso bruto ajustado de New York para el año fiscal sea inferior a $60,000. TBTA coordinará con New York State Department of Taxation and Finance (NYS DTF) para garantizar la disponibilidad de la documentación necesaria para los conductores elegibles para el crédito fiscal del Estado de Nueva York.</w:t>
                            </w:r>
                          </w:p>
                          <w:p w14:paraId="08B55CD5" w14:textId="535E0F07" w:rsidR="00386F5B" w:rsidRPr="007309F3" w:rsidRDefault="00386F5B" w:rsidP="00265A99">
                            <w:pPr>
                              <w:spacing w:beforeLines="60" w:before="144"/>
                              <w:ind w:left="0" w:firstLine="0"/>
                              <w:jc w:val="center"/>
                              <w:rPr>
                                <w:i/>
                                <w:iCs/>
                                <w:sz w:val="20"/>
                                <w:szCs w:val="20"/>
                              </w:rPr>
                            </w:pPr>
                            <w:r w:rsidRPr="007309F3">
                              <w:rPr>
                                <w:i/>
                                <w:iCs/>
                                <w:sz w:val="20"/>
                                <w:szCs w:val="20"/>
                                <w:lang w:val="es-US"/>
                              </w:rPr>
                              <w:t>TBTA publicará información relacionada con el crédito fiscal en el sitio web del proyecto, con un enlace a la ubicación adecuada en el sitio web del NYS DTF para guiar a los conductores elegibles a información sobre cómo reclamar el crédito</w:t>
                            </w:r>
                            <w:r w:rsidRPr="007309F3">
                              <w:rPr>
                                <w:lang w:val="es-US"/>
                              </w:rPr>
                              <w:t>.</w:t>
                            </w:r>
                          </w:p>
                          <w:p w14:paraId="30B70323" w14:textId="63FD7F48" w:rsidR="00386F5B" w:rsidRPr="007309F3" w:rsidRDefault="00386F5B" w:rsidP="00265A99">
                            <w:pPr>
                              <w:spacing w:beforeLines="60" w:before="144"/>
                              <w:ind w:left="0" w:firstLine="0"/>
                              <w:jc w:val="center"/>
                              <w:rPr>
                                <w:i/>
                                <w:iCs/>
                                <w:sz w:val="20"/>
                                <w:szCs w:val="20"/>
                              </w:rPr>
                            </w:pPr>
                            <w:r w:rsidRPr="007309F3">
                              <w:rPr>
                                <w:i/>
                                <w:iCs/>
                                <w:sz w:val="20"/>
                                <w:szCs w:val="20"/>
                                <w:lang w:val="es-US"/>
                              </w:rPr>
                              <w:t xml:space="preserve">TBTA eliminará la tarifa de depósito de etiqueta de E-ZPass de $10 para clientes sin respaldo de tarjeta de crédito. </w:t>
                            </w:r>
                          </w:p>
                          <w:p w14:paraId="3AA02716" w14:textId="1BAB6DD2" w:rsidR="00386F5B" w:rsidRPr="007309F3" w:rsidRDefault="00386F5B" w:rsidP="00265A99">
                            <w:pPr>
                              <w:spacing w:beforeLines="60" w:before="144"/>
                              <w:ind w:left="0" w:firstLine="0"/>
                              <w:jc w:val="center"/>
                              <w:rPr>
                                <w:i/>
                                <w:iCs/>
                                <w:sz w:val="20"/>
                                <w:szCs w:val="20"/>
                              </w:rPr>
                            </w:pPr>
                            <w:r w:rsidRPr="007309F3">
                              <w:rPr>
                                <w:i/>
                                <w:iCs/>
                                <w:sz w:val="20"/>
                                <w:szCs w:val="20"/>
                                <w:lang w:val="es-US"/>
                              </w:rPr>
                              <w:t>TBTA proporcionará una promoción mejorada de las opciones de planes y pagos de E-ZPass existentes, incluida la posibilidad de que los conductores paguen por viaje (en lugar de un saldo de precarga), recarguen sus cuentas con dinero en efectivo en los establecimientos minoristas participantes y los planes de descuento ya existentes, de los que pueden no ser conscientes.</w:t>
                            </w:r>
                          </w:p>
                          <w:p w14:paraId="2D084525" w14:textId="78199A22" w:rsidR="00386F5B" w:rsidRPr="007309F3" w:rsidRDefault="00386F5B" w:rsidP="00265A99">
                            <w:pPr>
                              <w:spacing w:beforeLines="60" w:before="144"/>
                              <w:ind w:left="0" w:firstLine="0"/>
                              <w:jc w:val="center"/>
                              <w:rPr>
                                <w:i/>
                                <w:iCs/>
                                <w:sz w:val="20"/>
                                <w:szCs w:val="20"/>
                              </w:rPr>
                            </w:pPr>
                            <w:r w:rsidRPr="007309F3">
                              <w:rPr>
                                <w:i/>
                                <w:iCs/>
                                <w:sz w:val="20"/>
                                <w:szCs w:val="20"/>
                                <w:lang w:val="es-US"/>
                              </w:rPr>
                              <w:t>TBTA proporcionará información y educación sobre la elegibilidad de los productos y programas existentes de tarifas de transporte con descuento, incluidos los destinados a las personas de 65 años o más, los discapacitados y las personas con bajos ingresos, de los que muchos pueden no ser conscientes.</w:t>
                            </w:r>
                          </w:p>
                          <w:p w14:paraId="3151613A" w14:textId="282D0FE8" w:rsidR="00386F5B" w:rsidRPr="007309F3" w:rsidRDefault="00386F5B" w:rsidP="00265A99">
                            <w:pPr>
                              <w:spacing w:beforeLines="60" w:before="144"/>
                              <w:ind w:left="0" w:firstLine="0"/>
                              <w:jc w:val="center"/>
                              <w:rPr>
                                <w:i/>
                                <w:iCs/>
                                <w:sz w:val="20"/>
                                <w:szCs w:val="20"/>
                              </w:rPr>
                            </w:pPr>
                            <w:r w:rsidRPr="007309F3">
                              <w:rPr>
                                <w:i/>
                                <w:iCs/>
                                <w:sz w:val="20"/>
                                <w:szCs w:val="20"/>
                                <w:lang w:val="es-US"/>
                              </w:rPr>
                              <w:t xml:space="preserve"> Los Patrocinadores del Proyecto se comprometen a establecer un Grupo Comunitario de Justicia Ambiental que se reuniría dos veces al año, con la primera reunión seis meses después de la implementación, para compartir datos y análisis actualizados y escuchar posibles inquietudes.</w:t>
                            </w:r>
                          </w:p>
                          <w:p w14:paraId="4F8B5821" w14:textId="7EE4470C" w:rsidR="00386F5B" w:rsidRPr="007309F3" w:rsidRDefault="00386F5B" w:rsidP="00265A99">
                            <w:pPr>
                              <w:spacing w:beforeLines="60" w:before="144"/>
                              <w:ind w:left="0" w:firstLine="0"/>
                              <w:jc w:val="center"/>
                              <w:rPr>
                                <w:b/>
                                <w:bCs/>
                                <w:i/>
                                <w:iCs/>
                                <w:sz w:val="20"/>
                                <w:szCs w:val="20"/>
                              </w:rPr>
                            </w:pPr>
                            <w:r w:rsidRPr="007309F3">
                              <w:rPr>
                                <w:b/>
                                <w:bCs/>
                                <w:sz w:val="20"/>
                                <w:szCs w:val="20"/>
                                <w:lang w:val="es-US"/>
                              </w:rPr>
                              <w:t>MEJORA</w:t>
                            </w:r>
                          </w:p>
                          <w:p w14:paraId="10E070CB" w14:textId="2E7E0BB0" w:rsidR="00386F5B" w:rsidRPr="007309F3" w:rsidRDefault="00386F5B" w:rsidP="00265A99">
                            <w:pPr>
                              <w:spacing w:beforeLines="60" w:before="144"/>
                              <w:ind w:left="0" w:firstLine="0"/>
                              <w:jc w:val="center"/>
                              <w:rPr>
                                <w:i/>
                                <w:iCs/>
                                <w:sz w:val="20"/>
                                <w:szCs w:val="20"/>
                              </w:rPr>
                            </w:pPr>
                            <w:r w:rsidRPr="007309F3">
                              <w:rPr>
                                <w:i/>
                                <w:iCs/>
                                <w:sz w:val="20"/>
                                <w:szCs w:val="20"/>
                                <w:lang w:val="es-US"/>
                              </w:rPr>
                              <w:t xml:space="preserve">Los autobuses de New York City sirven a una mayor proporción de hogares de minorías y de bajos ingresos en comparación con otros modos de transporte, incluido el subterráneo. MTA desarrolló un enfoque que combina consideraciones de equidad y calidad del aire para identificar áreas de prioridad de equidad para los rediseños de su red de autobuses. Las áreas de prioridad de equidad se utilizan para enfocar mejoras e inversiones para promover la equidad y el acceso a oportunidades en estas áreas dependientes del tránsito, históricamente marginadas y desatendidas para promover el transporte equitativo y el acceso a oportunidades. Los rediseños de la red de autobuses implementados recientemente en Staten Island y el Bronx han sido bien recibidos. Los rediseños de la red en Queens y Brooklyn están progresando. TBTA se compromete a trabajar con MTA NYCT para abordar las áreas identificadas en la EA donde el servicio de autobús podría mejorarse a medida que avanzan los rediseños de la red de autobuses de Brooklyn y Manhattan. </w:t>
                            </w:r>
                          </w:p>
                        </w:txbxContent>
                      </wps:txbx>
                      <wps:bodyPr rot="0" vert="horz" wrap="square" lIns="91440" tIns="182880" rIns="182880" bIns="45720" anchor="t" anchorCtr="0">
                        <a:noAutofit/>
                      </wps:bodyPr>
                    </wps:wsp>
                  </a:graphicData>
                </a:graphic>
              </wp:inline>
            </w:drawing>
          </mc:Choice>
          <mc:Fallback>
            <w:pict>
              <v:shape w14:anchorId="0A436364" id="Text Box 6" o:spid="_x0000_s1048" type="#_x0000_t202" style="width:475.5pt;height:5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" fillcolor="#003aa6" stroked="f">
                <v:textbox inset=",14.4pt,14.4pt">
                  <w:txbxContent>
                    <w:p w14:paraId="483DEE9E" w14:textId="376244AC" w:rsidR="00386F5B" w:rsidRPr="007309F3" w:rsidRDefault="00386F5B" w:rsidP="00265A99">
                      <w:pPr>
                        <w:spacing w:beforeLines="60" w:before="144"/>
                        <w:ind w:left="0" w:firstLine="0"/>
                        <w:jc w:val="center"/>
                        <w:rPr>
                          <w:b/>
                          <w:bCs/>
                          <w:i/>
                          <w:iCs/>
                          <w:sz w:val="20"/>
                          <w:szCs w:val="20"/>
                        </w:rPr>
                      </w:pPr>
                      <w:r w:rsidRPr="007309F3">
                        <w:rPr>
                          <w:b/>
                          <w:bCs/>
                          <w:i/>
                          <w:iCs/>
                          <w:sz w:val="20"/>
                          <w:szCs w:val="20"/>
                          <w:lang w:val="es-US"/>
                        </w:rPr>
                        <w:t xml:space="preserve">Para abordar los efectos adversos altos y desproporcionados en los conductores de bajos ingresos que sienten que aún deben conducir, los Patrocinadores del Proyecto instituirán las siguientes mitigaciones y mejoras. </w:t>
                      </w:r>
                    </w:p>
                    <w:p w14:paraId="0AF7F659" w14:textId="77777777" w:rsidR="00386F5B" w:rsidRPr="007309F3" w:rsidRDefault="00386F5B" w:rsidP="00265A99">
                      <w:pPr>
                        <w:spacing w:beforeLines="60" w:before="144"/>
                        <w:ind w:left="0" w:firstLine="0"/>
                        <w:jc w:val="center"/>
                        <w:rPr>
                          <w:b/>
                          <w:bCs/>
                          <w:i/>
                          <w:iCs/>
                          <w:sz w:val="20"/>
                          <w:szCs w:val="20"/>
                        </w:rPr>
                      </w:pPr>
                      <w:r w:rsidRPr="007309F3">
                        <w:rPr>
                          <w:b/>
                          <w:bCs/>
                          <w:i/>
                          <w:iCs/>
                          <w:sz w:val="20"/>
                          <w:szCs w:val="20"/>
                          <w:lang w:val="es-US"/>
                        </w:rPr>
                        <w:t>MITIGACIONES</w:t>
                      </w:r>
                    </w:p>
                    <w:p w14:paraId="65B26ABA" w14:textId="2EE3CAE1" w:rsidR="00386F5B" w:rsidRPr="007309F3" w:rsidRDefault="00386F5B" w:rsidP="00265A99">
                      <w:pPr>
                        <w:spacing w:beforeLines="60" w:before="144"/>
                        <w:ind w:left="0" w:firstLine="0"/>
                        <w:jc w:val="center"/>
                        <w:rPr>
                          <w:i/>
                          <w:iCs/>
                          <w:sz w:val="20"/>
                          <w:szCs w:val="20"/>
                        </w:rPr>
                      </w:pPr>
                      <w:r w:rsidRPr="007309F3">
                        <w:rPr>
                          <w:i/>
                          <w:iCs/>
                          <w:sz w:val="20"/>
                          <w:szCs w:val="20"/>
                          <w:lang w:val="es-US"/>
                        </w:rPr>
                        <w:t>El Proyecto incluirá un crédito fiscal para los peajes del CBD pagados por los residentes del CBD de Manhattan cuyo ingreso bruto ajustado de New York para el año fiscal sea inferior a $60,000. TBTA coordinará con New York State Department of Taxation and Finance (NYS DTF) para garantizar la disponibilidad de la documentación necesaria para los conductores elegibles para el crédito fiscal del Estado de Nueva York.</w:t>
                      </w:r>
                    </w:p>
                    <w:p w14:paraId="08B55CD5" w14:textId="535E0F07" w:rsidR="00386F5B" w:rsidRPr="007309F3" w:rsidRDefault="00386F5B" w:rsidP="00265A99">
                      <w:pPr>
                        <w:spacing w:beforeLines="60" w:before="144"/>
                        <w:ind w:left="0" w:firstLine="0"/>
                        <w:jc w:val="center"/>
                        <w:rPr>
                          <w:i/>
                          <w:iCs/>
                          <w:sz w:val="20"/>
                          <w:szCs w:val="20"/>
                        </w:rPr>
                      </w:pPr>
                      <w:r w:rsidRPr="007309F3">
                        <w:rPr>
                          <w:i/>
                          <w:iCs/>
                          <w:sz w:val="20"/>
                          <w:szCs w:val="20"/>
                          <w:lang w:val="es-US"/>
                        </w:rPr>
                        <w:t>TBTA publicará información relacionada con el crédito fiscal en el sitio web del proyecto, con un enlace a la ubicación adecuada en el sitio web del NYS DTF para guiar a los conductores elegibles a información sobre cómo reclamar el crédito</w:t>
                      </w:r>
                      <w:r w:rsidRPr="007309F3">
                        <w:rPr>
                          <w:lang w:val="es-US"/>
                        </w:rPr>
                        <w:t>.</w:t>
                      </w:r>
                    </w:p>
                    <w:p w14:paraId="30B70323" w14:textId="63FD7F48" w:rsidR="00386F5B" w:rsidRPr="007309F3" w:rsidRDefault="00386F5B" w:rsidP="00265A99">
                      <w:pPr>
                        <w:spacing w:beforeLines="60" w:before="144"/>
                        <w:ind w:left="0" w:firstLine="0"/>
                        <w:jc w:val="center"/>
                        <w:rPr>
                          <w:i/>
                          <w:iCs/>
                          <w:sz w:val="20"/>
                          <w:szCs w:val="20"/>
                        </w:rPr>
                      </w:pPr>
                      <w:r w:rsidRPr="007309F3">
                        <w:rPr>
                          <w:i/>
                          <w:iCs/>
                          <w:sz w:val="20"/>
                          <w:szCs w:val="20"/>
                          <w:lang w:val="es-US"/>
                        </w:rPr>
                        <w:t xml:space="preserve">TBTA eliminará la tarifa de depósito de etiqueta de E-ZPass de $10 para clientes sin respaldo de tarjeta de crédito. </w:t>
                      </w:r>
                    </w:p>
                    <w:p w14:paraId="3AA02716" w14:textId="1BAB6DD2" w:rsidR="00386F5B" w:rsidRPr="007309F3" w:rsidRDefault="00386F5B" w:rsidP="00265A99">
                      <w:pPr>
                        <w:spacing w:beforeLines="60" w:before="144"/>
                        <w:ind w:left="0" w:firstLine="0"/>
                        <w:jc w:val="center"/>
                        <w:rPr>
                          <w:i/>
                          <w:iCs/>
                          <w:sz w:val="20"/>
                          <w:szCs w:val="20"/>
                        </w:rPr>
                      </w:pPr>
                      <w:r w:rsidRPr="007309F3">
                        <w:rPr>
                          <w:i/>
                          <w:iCs/>
                          <w:sz w:val="20"/>
                          <w:szCs w:val="20"/>
                          <w:lang w:val="es-US"/>
                        </w:rPr>
                        <w:t>TBTA proporcionará una promoción mejorada de las opciones de planes y pagos de E-ZPass existentes, incluida la posibilidad de que los conductores paguen por viaje (en lugar de un saldo de precarga), recarguen sus cuentas con dinero en efectivo en los establecimientos minoristas participantes y los planes de descuento ya existentes, de los que pueden no ser conscientes.</w:t>
                      </w:r>
                    </w:p>
                    <w:p w14:paraId="2D084525" w14:textId="78199A22" w:rsidR="00386F5B" w:rsidRPr="007309F3" w:rsidRDefault="00386F5B" w:rsidP="00265A99">
                      <w:pPr>
                        <w:spacing w:beforeLines="60" w:before="144"/>
                        <w:ind w:left="0" w:firstLine="0"/>
                        <w:jc w:val="center"/>
                        <w:rPr>
                          <w:i/>
                          <w:iCs/>
                          <w:sz w:val="20"/>
                          <w:szCs w:val="20"/>
                        </w:rPr>
                      </w:pPr>
                      <w:r w:rsidRPr="007309F3">
                        <w:rPr>
                          <w:i/>
                          <w:iCs/>
                          <w:sz w:val="20"/>
                          <w:szCs w:val="20"/>
                          <w:lang w:val="es-US"/>
                        </w:rPr>
                        <w:t>TBTA proporcionará información y educación sobre la elegibilidad de los productos y programas existentes de tarifas de transporte con descuento, incluidos los destinados a las personas de 65 años o más, los discapacitados y las personas con bajos ingresos, de los que muchos pueden no ser conscientes.</w:t>
                      </w:r>
                    </w:p>
                    <w:p w14:paraId="3151613A" w14:textId="282D0FE8" w:rsidR="00386F5B" w:rsidRPr="007309F3" w:rsidRDefault="00386F5B" w:rsidP="00265A99">
                      <w:pPr>
                        <w:spacing w:beforeLines="60" w:before="144"/>
                        <w:ind w:left="0" w:firstLine="0"/>
                        <w:jc w:val="center"/>
                        <w:rPr>
                          <w:i/>
                          <w:iCs/>
                          <w:sz w:val="20"/>
                          <w:szCs w:val="20"/>
                        </w:rPr>
                      </w:pPr>
                      <w:r w:rsidRPr="007309F3">
                        <w:rPr>
                          <w:i/>
                          <w:iCs/>
                          <w:sz w:val="20"/>
                          <w:szCs w:val="20"/>
                          <w:lang w:val="es-US"/>
                        </w:rPr>
                        <w:t xml:space="preserve"> Los Patrocinadores del Proyecto se comprometen a establecer un Grupo Comunitario de Justicia Ambiental que se reuniría dos veces al año, con la primera reunión seis meses después de la implementación, para compartir datos y análisis actualizados y escuchar posibles inquietudes.</w:t>
                      </w:r>
                    </w:p>
                    <w:p w14:paraId="4F8B5821" w14:textId="7EE4470C" w:rsidR="00386F5B" w:rsidRPr="007309F3" w:rsidRDefault="00386F5B" w:rsidP="00265A99">
                      <w:pPr>
                        <w:spacing w:beforeLines="60" w:before="144"/>
                        <w:ind w:left="0" w:firstLine="0"/>
                        <w:jc w:val="center"/>
                        <w:rPr>
                          <w:b/>
                          <w:bCs/>
                          <w:i/>
                          <w:iCs/>
                          <w:sz w:val="20"/>
                          <w:szCs w:val="20"/>
                        </w:rPr>
                      </w:pPr>
                      <w:r w:rsidRPr="007309F3">
                        <w:rPr>
                          <w:b/>
                          <w:bCs/>
                          <w:sz w:val="20"/>
                          <w:szCs w:val="20"/>
                          <w:lang w:val="es-US"/>
                        </w:rPr>
                        <w:t>MEJORA</w:t>
                      </w:r>
                    </w:p>
                    <w:p w14:paraId="10E070CB" w14:textId="2E7E0BB0" w:rsidR="00386F5B" w:rsidRPr="007309F3" w:rsidRDefault="00386F5B" w:rsidP="00265A99">
                      <w:pPr>
                        <w:spacing w:beforeLines="60" w:before="144"/>
                        <w:ind w:left="0" w:firstLine="0"/>
                        <w:jc w:val="center"/>
                        <w:rPr>
                          <w:i/>
                          <w:iCs/>
                          <w:sz w:val="20"/>
                          <w:szCs w:val="20"/>
                        </w:rPr>
                      </w:pPr>
                      <w:r w:rsidRPr="007309F3">
                        <w:rPr>
                          <w:i/>
                          <w:iCs/>
                          <w:sz w:val="20"/>
                          <w:szCs w:val="20"/>
                          <w:lang w:val="es-US"/>
                        </w:rPr>
                        <w:t xml:space="preserve">Los autobuses de New York City sirven a una mayor proporción de hogares de minorías y de bajos ingresos en comparación con otros modos de transporte, incluido el subterráneo. MTA desarrolló un enfoque que combina consideraciones de equidad y calidad del aire para identificar áreas de prioridad de equidad para los rediseños de su red de autobuses. Las áreas de prioridad de equidad se utilizan para enfocar mejoras e inversiones para promover la equidad y el acceso a oportunidades en estas áreas dependientes del tránsito, históricamente marginadas y desatendidas para promover el transporte equitativo y el acceso a oportunidades. Los rediseños de la red de autobuses implementados recientemente en Staten Island y el Bronx han sido bien recibidos. Los rediseños de la red en Queens y Brooklyn están progresando. TBTA se compromete a trabajar con MTA NYCT para abordar las áreas identificadas en la EA donde el servicio de autobús podría mejorarse a medida que avanzan los rediseños de la red de autobuses de Brooklyn y Manhattan. </w:t>
                      </w:r>
                    </w:p>
                  </w:txbxContent>
                </v:textbox>
                <w10:anchorlock/>
              </v:shape>
            </w:pict>
          </mc:Fallback>
        </mc:AlternateContent>
      </w:r>
    </w:p>
    <w:p w14:paraId="213FA041" w14:textId="77777777" w:rsidR="00C12531" w:rsidRPr="007309F3" w:rsidRDefault="00C12531" w:rsidP="00C12531">
      <w:pPr>
        <w:spacing w:after="60"/>
        <w:rPr>
          <w:b/>
          <w:bCs/>
          <w:i/>
          <w:iCs/>
          <w:color w:val="003AA6"/>
          <w:sz w:val="24"/>
        </w:rPr>
      </w:pPr>
    </w:p>
    <w:p w14:paraId="269113CB" w14:textId="56A47A5B" w:rsidR="00A32D08" w:rsidRPr="007309F3" w:rsidRDefault="005B2330" w:rsidP="00265A99">
      <w:pPr>
        <w:pStyle w:val="BodyText"/>
        <w:spacing w:after="0" w:line="240" w:lineRule="auto"/>
      </w:pPr>
      <w:r w:rsidRPr="007309F3">
        <w:rPr>
          <w:lang w:val="es-US"/>
        </w:rPr>
        <w:t xml:space="preserve">Varios escenarios de peaje incluyen exenciones o descuentos (en forma de límites) en el número de viajes que se pueden cobrar por taxis o FHV. Las exenciones y los límites reducen la carga de peaje para los conductores de taxis/FHV, al tiempo que aumentan la tarifa de peaje para otros conductores para cumplir con los objetivos de congestión e ingresos del Proyecto. Si se cobrara a los taxis y FHV por cada viaje, la demanda de su servicio disminuiría, particularmente en New York City, lo que reduciría los viajes y cumpliría mejor con los objetivos del Proyecto, pero generaría nuevos costos directos o posible inseguridad laboral. Debido a que muchos conductores de taxis y FHV de New York City se identifican como parte de una población de justicia ambiental, esto daría lugar a efectos desproporcionadamente altos y adversos. </w:t>
      </w:r>
      <w:r w:rsidRPr="007309F3">
        <w:rPr>
          <w:b/>
          <w:bCs/>
          <w:lang w:val="es-US"/>
        </w:rPr>
        <w:t>El Cuadro ES-4</w:t>
      </w:r>
      <w:r w:rsidRPr="007309F3">
        <w:rPr>
          <w:lang w:val="es-US"/>
        </w:rPr>
        <w:t xml:space="preserve"> proporciona información sobre la magnitud de estos efectos.</w:t>
      </w:r>
    </w:p>
    <w:p w14:paraId="7A39599E" w14:textId="51AA7A9A" w:rsidR="00415899" w:rsidRPr="007309F3" w:rsidRDefault="00415899" w:rsidP="00415899">
      <w:pPr>
        <w:pStyle w:val="BodyText"/>
      </w:pPr>
      <w:r w:rsidRPr="007309F3">
        <w:rPr>
          <w:noProof/>
          <w:lang w:val="es-US"/>
        </w:rPr>
        <w:lastRenderedPageBreak/>
        <mc:AlternateContent>
          <mc:Choice Requires="wps">
            <w:drawing>
              <wp:inline distT="0" distB="0" distL="0" distR="0" wp14:anchorId="04AF596D" wp14:editId="13DA5941">
                <wp:extent cx="6038850" cy="5550195"/>
                <wp:effectExtent l="0" t="0" r="0" b="0"/>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550195"/>
                        </a:xfrm>
                        <a:prstGeom prst="rect">
                          <a:avLst/>
                        </a:prstGeom>
                        <a:solidFill>
                          <a:srgbClr val="003AA6"/>
                        </a:solidFill>
                        <a:ln w="9525">
                          <a:noFill/>
                          <a:miter lim="800000"/>
                          <a:headEnd/>
                          <a:tailEnd/>
                        </a:ln>
                        <a:effectLst>
                          <a:softEdge rad="63500"/>
                        </a:effectLst>
                      </wps:spPr>
                      <wps:txbx>
                        <w:txbxContent>
                          <w:p w14:paraId="5CD5456A" w14:textId="6441FD8E" w:rsidR="00386F5B" w:rsidRPr="007309F3" w:rsidRDefault="00386F5B" w:rsidP="005B2330">
                            <w:pPr>
                              <w:ind w:left="0" w:firstLine="0"/>
                              <w:jc w:val="center"/>
                              <w:rPr>
                                <w:b/>
                                <w:bCs/>
                                <w:i/>
                                <w:iCs/>
                                <w:sz w:val="20"/>
                                <w:szCs w:val="20"/>
                              </w:rPr>
                            </w:pPr>
                            <w:r w:rsidRPr="007309F3">
                              <w:rPr>
                                <w:b/>
                                <w:bCs/>
                                <w:i/>
                                <w:iCs/>
                                <w:sz w:val="20"/>
                                <w:szCs w:val="20"/>
                                <w:lang w:val="es-US"/>
                              </w:rPr>
                              <w:t>Para abordar los efectos adversos y desproporcionadamente altos para los conductores de taxis o FHV de Ney York City, los patrocinadores del proyecto instituirán la siguiente mitigación si se implementa un escenario de peaje con peajes de más de una vez por día para sus vehículos:</w:t>
                            </w:r>
                          </w:p>
                          <w:p w14:paraId="757E4E5E" w14:textId="77777777" w:rsidR="00386F5B" w:rsidRPr="007309F3" w:rsidRDefault="00386F5B" w:rsidP="005B2330">
                            <w:pPr>
                              <w:ind w:left="0" w:firstLine="0"/>
                              <w:jc w:val="center"/>
                              <w:rPr>
                                <w:b/>
                                <w:bCs/>
                                <w:i/>
                                <w:iCs/>
                                <w:sz w:val="20"/>
                                <w:szCs w:val="20"/>
                              </w:rPr>
                            </w:pPr>
                          </w:p>
                          <w:p w14:paraId="17FD6FD0" w14:textId="55B0FFD8" w:rsidR="00386F5B" w:rsidRPr="007309F3" w:rsidRDefault="00386F5B" w:rsidP="005B2330">
                            <w:pPr>
                              <w:ind w:left="0" w:firstLine="0"/>
                              <w:jc w:val="center"/>
                              <w:rPr>
                                <w:b/>
                                <w:bCs/>
                                <w:i/>
                                <w:iCs/>
                                <w:sz w:val="20"/>
                                <w:szCs w:val="20"/>
                              </w:rPr>
                            </w:pPr>
                            <w:r w:rsidRPr="007309F3">
                              <w:rPr>
                                <w:b/>
                                <w:bCs/>
                                <w:i/>
                                <w:iCs/>
                                <w:sz w:val="20"/>
                                <w:szCs w:val="20"/>
                                <w:lang w:val="es-US"/>
                              </w:rPr>
                              <w:t>MITIGACIÓN</w:t>
                            </w:r>
                          </w:p>
                          <w:p w14:paraId="0B0A5EAE" w14:textId="52A90E05" w:rsidR="00386F5B" w:rsidRPr="007309F3" w:rsidRDefault="00386F5B" w:rsidP="007866E1">
                            <w:pPr>
                              <w:pStyle w:val="ListParagraph"/>
                              <w:numPr>
                                <w:ilvl w:val="0"/>
                                <w:numId w:val="21"/>
                              </w:numPr>
                              <w:spacing w:before="60"/>
                              <w:ind w:left="273" w:hanging="187"/>
                              <w:contextualSpacing w:val="0"/>
                              <w:jc w:val="both"/>
                              <w:rPr>
                                <w:rFonts w:ascii="Arial" w:hAnsi="Arial"/>
                                <w:sz w:val="20"/>
                                <w:szCs w:val="20"/>
                              </w:rPr>
                            </w:pPr>
                            <w:r w:rsidRPr="007309F3">
                              <w:rPr>
                                <w:rFonts w:ascii="Arial" w:hAnsi="Arial"/>
                                <w:sz w:val="20"/>
                                <w:szCs w:val="20"/>
                                <w:lang w:val="es-US"/>
                              </w:rPr>
                              <w:t>Los Patrocinadores del Proyecto se comprometen a trabajar con las agencias municipales y estatales apropiadas para que cuando los pasajeros estén presentes, paguen el peaje, en lugar del conductor. </w:t>
                            </w:r>
                          </w:p>
                          <w:p w14:paraId="2E7B69FD" w14:textId="287CCEC9" w:rsidR="00386F5B" w:rsidRPr="007309F3" w:rsidRDefault="00386F5B" w:rsidP="00CD6FD9">
                            <w:pPr>
                              <w:pStyle w:val="ListParagraph"/>
                              <w:numPr>
                                <w:ilvl w:val="0"/>
                                <w:numId w:val="21"/>
                              </w:numPr>
                              <w:ind w:left="273" w:hanging="187"/>
                              <w:contextualSpacing w:val="0"/>
                              <w:jc w:val="both"/>
                              <w:rPr>
                                <w:rFonts w:ascii="Arial" w:hAnsi="Arial"/>
                                <w:sz w:val="20"/>
                                <w:szCs w:val="20"/>
                              </w:rPr>
                            </w:pPr>
                            <w:r w:rsidRPr="007309F3">
                              <w:rPr>
                                <w:rFonts w:ascii="Arial" w:hAnsi="Arial"/>
                                <w:sz w:val="20"/>
                                <w:szCs w:val="20"/>
                                <w:lang w:val="es-US"/>
                              </w:rPr>
                              <w:t>TBTA trabajará con NYCT para instituir un Programa de Coordinación de Recursos de Empleo para conectar a los conductores que experimentan inseguridad laboral con un camino directo a la obtención de licencias, capacitación y colocación laboral con MTA o sus proveedores afiliados sin costo para los conductores (se eximiría de la tarifa de $60-$70 por un examen al operador de un autobús se y se reembolsaría la tarifa de $10 por una prueba CDL). Este programa incluirá recursos e información sobre cómo convertirse en un conductor con los transportistas de paratránsito de MTA o en un operador de autobús o tren.</w:t>
                            </w:r>
                          </w:p>
                          <w:p w14:paraId="52092F27" w14:textId="06A3D1B7" w:rsidR="00386F5B" w:rsidRPr="007309F3" w:rsidRDefault="00386F5B" w:rsidP="00CD6FD9">
                            <w:pPr>
                              <w:pStyle w:val="ListParagraph"/>
                              <w:numPr>
                                <w:ilvl w:val="0"/>
                                <w:numId w:val="21"/>
                              </w:numPr>
                              <w:ind w:left="273" w:hanging="187"/>
                              <w:contextualSpacing w:val="0"/>
                              <w:jc w:val="both"/>
                              <w:rPr>
                                <w:rFonts w:ascii="Arial" w:hAnsi="Arial"/>
                                <w:sz w:val="20"/>
                                <w:szCs w:val="20"/>
                              </w:rPr>
                            </w:pPr>
                            <w:r w:rsidRPr="007309F3">
                              <w:rPr>
                                <w:rFonts w:ascii="Arial" w:hAnsi="Arial"/>
                                <w:sz w:val="20"/>
                                <w:szCs w:val="20"/>
                                <w:lang w:val="es-US"/>
                              </w:rPr>
                              <w:t>Para aquellos que no quieran una licencia CDL, TBTA coordinará con MTA y NYCT para enviar una solicitud a la Administración Federal de Tránsito para un piloto por su consideración de que aumentará la elegibilidad de los conductores de taxis y FHV para usar sus vehículos para proporcionar viajes de paratránsito. Esto aumentará las oportunidades de trabajo para aproximadamente 140,000 conductores con licencia de TLC y mejorará la calidad del servicio para los casi 170,000 clientes de paratránsito elegibles para el servicio de paratránsito. Los conductores que deseen ser parte del programa de corredores de AAR aún deberán cumplir con la capacitación de manejo de corredores, incluida la capacitación para trabajar con personas con discapacidades. El programa piloto de 6 meses podría comenzar antes de la implementación del Proyecto, e incluiría la recopilación de datos para medir el progreso y probar el programa piloto contra un conjunto de indicadores clave de desempeño. MTA produciría un informe para resumir el desempeño del programa piloto después de seis meses para su evaluación por parte de MTA, FTA y TLC. Si el piloto mostrara progreso hacia el éxito, MTA propondría que el piloto continúe durante un año completo. Si el programa piloto muestra éxito después de un año, MTA, FTA y TLC pueden discutir la extensión del programa piloto, hacer que el programa sea permanente o interrumpir el programa piloto y volver a la política existente.</w:t>
                            </w:r>
                          </w:p>
                        </w:txbxContent>
                      </wps:txbx>
                      <wps:bodyPr rot="0" vert="horz" wrap="square" lIns="91440" tIns="182880" rIns="182880" bIns="45720" anchor="t" anchorCtr="0">
                        <a:noAutofit/>
                      </wps:bodyPr>
                    </wps:wsp>
                  </a:graphicData>
                </a:graphic>
              </wp:inline>
            </w:drawing>
          </mc:Choice>
          <mc:Fallback>
            <w:pict>
              <v:shape w14:anchorId="04AF596D" id="Text Box 2" o:spid="_x0000_s1049" type="#_x0000_t202" style="width:475.5pt;height:4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" fillcolor="#003aa6" stroked="f">
                <v:textbox inset=",14.4pt,14.4pt">
                  <w:txbxContent>
                    <w:p w14:paraId="5CD5456A" w14:textId="6441FD8E" w:rsidR="00386F5B" w:rsidRPr="007309F3" w:rsidRDefault="00386F5B" w:rsidP="005B2330">
                      <w:pPr>
                        <w:ind w:left="0" w:firstLine="0"/>
                        <w:jc w:val="center"/>
                        <w:rPr>
                          <w:b/>
                          <w:bCs/>
                          <w:i/>
                          <w:iCs/>
                          <w:sz w:val="20"/>
                          <w:szCs w:val="20"/>
                        </w:rPr>
                      </w:pPr>
                      <w:r w:rsidRPr="007309F3">
                        <w:rPr>
                          <w:b/>
                          <w:bCs/>
                          <w:i/>
                          <w:iCs/>
                          <w:sz w:val="20"/>
                          <w:szCs w:val="20"/>
                          <w:lang w:val="es-US"/>
                        </w:rPr>
                        <w:t>Para abordar los efectos adversos y desproporcionadamente altos para los conductores de taxis o FHV de Ney York City, los patrocinadores del proyecto instituirán la siguiente mitigación si se implementa un escenario de peaje con peajes de más de una vez por día para sus vehículos:</w:t>
                      </w:r>
                    </w:p>
                    <w:p w14:paraId="757E4E5E" w14:textId="77777777" w:rsidR="00386F5B" w:rsidRPr="007309F3" w:rsidRDefault="00386F5B" w:rsidP="005B2330">
                      <w:pPr>
                        <w:ind w:left="0" w:firstLine="0"/>
                        <w:jc w:val="center"/>
                        <w:rPr>
                          <w:b/>
                          <w:bCs/>
                          <w:i/>
                          <w:iCs/>
                          <w:sz w:val="20"/>
                          <w:szCs w:val="20"/>
                        </w:rPr>
                      </w:pPr>
                    </w:p>
                    <w:p w14:paraId="17FD6FD0" w14:textId="55B0FFD8" w:rsidR="00386F5B" w:rsidRPr="007309F3" w:rsidRDefault="00386F5B" w:rsidP="005B2330">
                      <w:pPr>
                        <w:ind w:left="0" w:firstLine="0"/>
                        <w:jc w:val="center"/>
                        <w:rPr>
                          <w:b/>
                          <w:bCs/>
                          <w:i/>
                          <w:iCs/>
                          <w:sz w:val="20"/>
                          <w:szCs w:val="20"/>
                        </w:rPr>
                      </w:pPr>
                      <w:r w:rsidRPr="007309F3">
                        <w:rPr>
                          <w:b/>
                          <w:bCs/>
                          <w:i/>
                          <w:iCs/>
                          <w:sz w:val="20"/>
                          <w:szCs w:val="20"/>
                          <w:lang w:val="es-US"/>
                        </w:rPr>
                        <w:t>MITIGACIÓN</w:t>
                      </w:r>
                    </w:p>
                    <w:p w14:paraId="0B0A5EAE" w14:textId="52A90E05" w:rsidR="00386F5B" w:rsidRPr="007309F3" w:rsidRDefault="00386F5B" w:rsidP="007866E1">
                      <w:pPr>
                        <w:pStyle w:val="ListParagraph"/>
                        <w:numPr>
                          <w:ilvl w:val="0"/>
                          <w:numId w:val="21"/>
                        </w:numPr>
                        <w:spacing w:before="60"/>
                        <w:ind w:left="273" w:hanging="187"/>
                        <w:contextualSpacing w:val="0"/>
                        <w:jc w:val="both"/>
                        <w:rPr>
                          <w:rFonts w:ascii="Arial" w:hAnsi="Arial"/>
                          <w:sz w:val="20"/>
                          <w:szCs w:val="20"/>
                        </w:rPr>
                      </w:pPr>
                      <w:r w:rsidRPr="007309F3">
                        <w:rPr>
                          <w:rFonts w:ascii="Arial" w:hAnsi="Arial"/>
                          <w:sz w:val="20"/>
                          <w:szCs w:val="20"/>
                          <w:lang w:val="es-US"/>
                        </w:rPr>
                        <w:t>Los Patrocinadores del Proyecto se comprometen a trabajar con las agencias municipales y estatales apropiadas para que cuando los pasajeros estén presentes, paguen el peaje, en lugar del conductor. </w:t>
                      </w:r>
                    </w:p>
                    <w:p w14:paraId="2E7B69FD" w14:textId="287CCEC9" w:rsidR="00386F5B" w:rsidRPr="007309F3" w:rsidRDefault="00386F5B" w:rsidP="00CD6FD9">
                      <w:pPr>
                        <w:pStyle w:val="ListParagraph"/>
                        <w:numPr>
                          <w:ilvl w:val="0"/>
                          <w:numId w:val="21"/>
                        </w:numPr>
                        <w:ind w:left="273" w:hanging="187"/>
                        <w:contextualSpacing w:val="0"/>
                        <w:jc w:val="both"/>
                        <w:rPr>
                          <w:rFonts w:ascii="Arial" w:hAnsi="Arial"/>
                          <w:sz w:val="20"/>
                          <w:szCs w:val="20"/>
                        </w:rPr>
                      </w:pPr>
                      <w:r w:rsidRPr="007309F3">
                        <w:rPr>
                          <w:rFonts w:ascii="Arial" w:hAnsi="Arial"/>
                          <w:sz w:val="20"/>
                          <w:szCs w:val="20"/>
                          <w:lang w:val="es-US"/>
                        </w:rPr>
                        <w:t>TBTA trabajará con NYCT para instituir un Programa de Coordinación de Recursos de Empleo para conectar a los conductores que experimentan inseguridad laboral con un camino directo a la obtención de licencias, capacitación y colocación laboral con MTA o sus proveedores afiliados sin costo para los conductores (se eximiría de la tarifa de $60-$70 por un examen al operador de un autobús se y se reembolsaría la tarifa de $10 por una prueba CDL). Este programa incluirá recursos e información sobre cómo convertirse en un conductor con los transportistas de paratránsito de MTA o en un operador de autobús o tren.</w:t>
                      </w:r>
                    </w:p>
                    <w:p w14:paraId="52092F27" w14:textId="06A3D1B7" w:rsidR="00386F5B" w:rsidRPr="007309F3" w:rsidRDefault="00386F5B" w:rsidP="00CD6FD9">
                      <w:pPr>
                        <w:pStyle w:val="ListParagraph"/>
                        <w:numPr>
                          <w:ilvl w:val="0"/>
                          <w:numId w:val="21"/>
                        </w:numPr>
                        <w:ind w:left="273" w:hanging="187"/>
                        <w:contextualSpacing w:val="0"/>
                        <w:jc w:val="both"/>
                        <w:rPr>
                          <w:rFonts w:ascii="Arial" w:hAnsi="Arial"/>
                          <w:sz w:val="20"/>
                          <w:szCs w:val="20"/>
                        </w:rPr>
                      </w:pPr>
                      <w:r w:rsidRPr="007309F3">
                        <w:rPr>
                          <w:rFonts w:ascii="Arial" w:hAnsi="Arial"/>
                          <w:sz w:val="20"/>
                          <w:szCs w:val="20"/>
                          <w:lang w:val="es-US"/>
                        </w:rPr>
                        <w:t>Para aquellos que no quieran una licencia CDL, TBTA coordinará con MTA y NYCT para enviar una solicitud a la Administración Federal de Tránsito para un piloto por su consideración de que aumentará la elegibilidad de los conductores de taxis y FHV para usar sus vehículos para proporcionar viajes de paratránsito. Esto aumentará las oportunidades de trabajo para aproximadamente 140,000 conductores con licencia de TLC y mejorará la calidad del servicio para los casi 170,000 clientes de paratránsito elegibles para el servicio de paratránsito. Los conductores que deseen ser parte del programa de corredores de AAR aún deberán cumplir con la capacitación de manejo de corredores, incluida la capacitación para trabajar con personas con discapacidades. El programa piloto de 6 meses podría comenzar antes de la implementación del Proyecto, e incluiría la recopilación de datos para medir el progreso y probar el programa piloto contra un conjunto de indicadores clave de desempeño. MTA produciría un informe para resumir el desempeño del programa piloto después de seis meses para su evaluación por parte de MTA, FTA y TLC. Si el piloto mostrara progreso hacia el éxito, MTA propondría que el piloto continúe durante un año completo. Si el programa piloto muestra éxito después de un año, MTA, FTA y TLC pueden discutir la extensión del programa piloto, hacer que el programa sea permanente o interrumpir el programa piloto y volver a la política existente.</w:t>
                      </w:r>
                    </w:p>
                  </w:txbxContent>
                </v:textbox>
                <w10:anchorlock/>
              </v:shape>
            </w:pict>
          </mc:Fallback>
        </mc:AlternateContent>
      </w:r>
    </w:p>
    <w:p w14:paraId="288B8B10" w14:textId="01116EA0" w:rsidR="00995AE8" w:rsidRPr="007309F3" w:rsidRDefault="00995AE8" w:rsidP="00D4250D">
      <w:pPr>
        <w:pStyle w:val="Heading2"/>
      </w:pPr>
      <w:bookmarkStart w:id="98" w:name="_Toc110243178"/>
      <w:bookmarkStart w:id="99" w:name="_Toc110243122"/>
      <w:bookmarkStart w:id="100" w:name="_Toc110242501"/>
      <w:r w:rsidRPr="007309F3">
        <w:rPr>
          <w:lang w:val="es-US"/>
        </w:rPr>
        <w:t>¿Cómo se ha involucrado el público?</w:t>
      </w:r>
      <w:bookmarkEnd w:id="98"/>
      <w:bookmarkEnd w:id="99"/>
      <w:bookmarkEnd w:id="100"/>
    </w:p>
    <w:p w14:paraId="2828284A" w14:textId="35377107" w:rsidR="00FD1550" w:rsidRPr="007309F3" w:rsidRDefault="1ED319F4" w:rsidP="00265A99">
      <w:pPr>
        <w:pStyle w:val="BodyText"/>
        <w:spacing w:after="0" w:line="240" w:lineRule="auto"/>
        <w:jc w:val="left"/>
      </w:pPr>
      <w:r w:rsidRPr="007309F3">
        <w:rPr>
          <w:lang w:val="es-US"/>
        </w:rPr>
        <w:t>Los Patrocinadores del Proyecto han implementado un sólido plan de participación pública y de agencias para solicitar aportes de residentes, empresas, agencias federales/regionales/estatales/locales, en el área de estudio de 28 condados. La información sobre el Proyecto y el proceso se transmitió a través del sitio web del Proyecto, una Hoja de datos del Proyecto, redes sociales, correo electrónico directo y múltiples medios de comunicación impresos. Durante el período de participación inicial, se llevaron a cabo 10 sesiones de participación pública virtual y 9 sesiones de seminarios web sobre justicia ambiental, para un total de 19 sesiones. Se proporcionaron respuestas en tiempo real a quienes enviaron por escrito preguntas fácticas, técnicas y logísticas relacionadas con el Proyecto y el proceso. Los seminarios web, que permanecen disponibles para su visualización, se transmitieron en vivo en YouTube y las grabaciones se publicaron posteriormente en YouTube para su visualización bajo demanda. En febrero de 2022, hubo más de 14,000 vistas de estas grabaciones combinadas. Se pidió a los asistentes a la reunión que completaran una encuesta opcional; de las 309 respuestas recibidas, aproximadamente un tercio se identificaron como minoría. Durante el período de comentarios de la EA, se llevarán a cabo seis audiencias virtuales.</w:t>
      </w:r>
    </w:p>
    <w:p w14:paraId="42ED2B68" w14:textId="77777777" w:rsidR="00D514C2" w:rsidRPr="007309F3" w:rsidRDefault="00D514C2" w:rsidP="0064122F">
      <w:pPr>
        <w:pStyle w:val="BodyText"/>
        <w:spacing w:after="0" w:line="240" w:lineRule="auto"/>
      </w:pPr>
    </w:p>
    <w:p w14:paraId="73B94AA0" w14:textId="77777777" w:rsidR="00415899" w:rsidRPr="007309F3" w:rsidRDefault="00FD1550" w:rsidP="0064122F">
      <w:pPr>
        <w:pStyle w:val="BodyText"/>
        <w:spacing w:after="0" w:line="240" w:lineRule="auto"/>
        <w:rPr>
          <w:rFonts w:eastAsiaTheme="minorHAnsi"/>
        </w:rPr>
      </w:pPr>
      <w:r w:rsidRPr="007309F3">
        <w:rPr>
          <w:rFonts w:eastAsiaTheme="minorHAnsi"/>
          <w:lang w:val="es-US"/>
        </w:rPr>
        <w:lastRenderedPageBreak/>
        <w:t>Para fomentar un compromiso significativo con las poblaciones de justicia ambiental, FHWA y los Patrocinadores del Proyecto también organizaron reuniones más pequeñas en forma de un grupo de asesoramiento técnico y un grupo de trabajo de partes interesadas.</w:t>
      </w:r>
    </w:p>
    <w:p w14:paraId="0E1067C5" w14:textId="77777777" w:rsidR="00E07311" w:rsidRPr="007309F3" w:rsidRDefault="00E07311" w:rsidP="0064122F">
      <w:pPr>
        <w:pStyle w:val="BodyText"/>
        <w:spacing w:after="0" w:line="240" w:lineRule="auto"/>
        <w:rPr>
          <w:rFonts w:eastAsiaTheme="minorHAnsi"/>
        </w:rPr>
      </w:pPr>
    </w:p>
    <w:p w14:paraId="56EE27DB" w14:textId="77777777" w:rsidR="0063683B" w:rsidRPr="007309F3" w:rsidRDefault="00415899" w:rsidP="0063683B">
      <w:pPr>
        <w:pStyle w:val="Heading3"/>
        <w:rPr>
          <w:specVanish/>
        </w:rPr>
      </w:pPr>
      <w:bookmarkStart w:id="101" w:name="_Toc110243179"/>
      <w:bookmarkStart w:id="102" w:name="_Toc110243123"/>
      <w:r w:rsidRPr="007309F3">
        <w:rPr>
          <w:b w:val="0"/>
          <w:bCs w:val="0"/>
          <w:i w:val="0"/>
          <w:iCs w:val="0"/>
          <w:noProof/>
          <w:lang w:val="es-US"/>
        </w:rPr>
        <mc:AlternateContent>
          <mc:Choice Requires="wps">
            <w:drawing>
              <wp:anchor distT="0" distB="0" distL="114300" distR="114300" simplePos="0" relativeHeight="251658250" behindDoc="0" locked="0" layoutInCell="1" allowOverlap="1" wp14:anchorId="174D223E" wp14:editId="1FFC601C">
                <wp:simplePos x="0" y="0"/>
                <wp:positionH relativeFrom="column">
                  <wp:posOffset>3761105</wp:posOffset>
                </wp:positionH>
                <wp:positionV relativeFrom="paragraph">
                  <wp:posOffset>13970</wp:posOffset>
                </wp:positionV>
                <wp:extent cx="2257425" cy="4903470"/>
                <wp:effectExtent l="19050" t="19050" r="47625" b="30480"/>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90347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Pr="007309F3" w:rsidRDefault="00386F5B" w:rsidP="00C47132">
                            <w:pPr>
                              <w:spacing w:after="60"/>
                              <w:ind w:left="0" w:firstLine="0"/>
                              <w:jc w:val="center"/>
                              <w:rPr>
                                <w:b/>
                                <w:bCs/>
                                <w:i/>
                                <w:iCs/>
                                <w:color w:val="003AA6"/>
                                <w:sz w:val="20"/>
                                <w:szCs w:val="20"/>
                              </w:rPr>
                            </w:pPr>
                            <w:r w:rsidRPr="007309F3">
                              <w:rPr>
                                <w:b/>
                                <w:bCs/>
                                <w:i/>
                                <w:iCs/>
                                <w:color w:val="003AA6"/>
                                <w:sz w:val="20"/>
                                <w:szCs w:val="20"/>
                                <w:lang w:val="es-US"/>
                              </w:rPr>
                              <w:t>Respuesta de participación de Justicia Ambiental</w:t>
                            </w:r>
                          </w:p>
                          <w:p w14:paraId="6FF3F006" w14:textId="15F325CE" w:rsidR="00386F5B" w:rsidRPr="007309F3" w:rsidRDefault="00386F5B" w:rsidP="00947187">
                            <w:pPr>
                              <w:pStyle w:val="BodyText"/>
                              <w:spacing w:after="0" w:line="240" w:lineRule="auto"/>
                              <w:rPr>
                                <w:rFonts w:cs="Arial"/>
                                <w:i/>
                                <w:iCs/>
                                <w:color w:val="003AA6"/>
                                <w:sz w:val="18"/>
                                <w:szCs w:val="18"/>
                              </w:rPr>
                            </w:pPr>
                            <w:r w:rsidRPr="007309F3">
                              <w:rPr>
                                <w:rFonts w:cs="Arial"/>
                                <w:i/>
                                <w:iCs/>
                                <w:color w:val="003AA6"/>
                                <w:sz w:val="18"/>
                                <w:szCs w:val="18"/>
                                <w:lang w:val="es-US"/>
                              </w:rPr>
                              <w:t xml:space="preserve">Como acción independiente, MTA actualmente está haciendo la transición de su flota a autobuses de cero emisiones. MTA se compromete a priorizar las comunidades tradicionalmente desatendidas y las afectadas por la mala calidad del aire y el cambio climático y ha desarrollado un nuevo marco de puntuación de justicia ambiental para incorporar activamente estas prioridades en el proceso de implementación por fases de la transición. </w:t>
                            </w:r>
                          </w:p>
                          <w:p w14:paraId="6AA965BF" w14:textId="77777777" w:rsidR="00386F5B" w:rsidRPr="007309F3" w:rsidRDefault="00386F5B" w:rsidP="00947187">
                            <w:pPr>
                              <w:pStyle w:val="BodyText"/>
                              <w:spacing w:after="0" w:line="240" w:lineRule="auto"/>
                              <w:rPr>
                                <w:rFonts w:cs="Arial"/>
                                <w:i/>
                                <w:iCs/>
                                <w:color w:val="003AA6"/>
                                <w:sz w:val="18"/>
                                <w:szCs w:val="18"/>
                              </w:rPr>
                            </w:pPr>
                          </w:p>
                          <w:p w14:paraId="5892364B" w14:textId="642C481C" w:rsidR="00386F5B" w:rsidRPr="007309F3" w:rsidRDefault="00386F5B" w:rsidP="00947187">
                            <w:pPr>
                              <w:pStyle w:val="BodyText"/>
                              <w:spacing w:after="0" w:line="240" w:lineRule="auto"/>
                              <w:rPr>
                                <w:rFonts w:cs="Arial"/>
                                <w:i/>
                                <w:iCs/>
                                <w:color w:val="1B587C" w:themeColor="accent3"/>
                                <w:sz w:val="18"/>
                                <w:szCs w:val="18"/>
                              </w:rPr>
                            </w:pPr>
                            <w:r w:rsidRPr="007309F3">
                              <w:rPr>
                                <w:rFonts w:cs="Arial"/>
                                <w:i/>
                                <w:iCs/>
                                <w:color w:val="003AA6"/>
                                <w:sz w:val="18"/>
                                <w:szCs w:val="18"/>
                                <w:lang w:val="es-US"/>
                              </w:rPr>
                              <w:t>Con base en los comentarios recibidos durante la participación realizada para el Programa de peaje del CBD y las inquietudes planteadas por los miembros de las comunidades de justicia ambiental, MTA se compromete a priorizar Kingsbridge Depot y Gun Hill Depot, ambos ubicados y sirviendo principalmente a comunidades de justicia ambiental en Upper Manhattan y el Bronx, cuando se reciban autobuses eléctricos en la próxima adquisición importante de autobuses eléctricos de batería de MTA, que comenzará más adelante en 2022. Se anticipa que este esfuerzo independiente de MTA proporcionará beneficios de calidad del aire a las comunidades de justicia ambiental en el Bronx.</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50" type="#_x0000_t202" style="position:absolute;left:0;text-align:left;margin-left:296.15pt;margin-top:1.1pt;width:177.75pt;height:386.1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" filled="f" strokecolor="#003aa6" strokeweight="5pt">
                <v:stroke linestyle="thickBetweenThin" endcap="square"/>
                <v:textbox inset=",7.2pt">
                  <w:txbxContent>
                    <w:p w14:paraId="77DA20B6" w14:textId="3BD5843C" w:rsidR="00386F5B" w:rsidRPr="007309F3" w:rsidRDefault="00386F5B" w:rsidP="00C47132">
                      <w:pPr>
                        <w:spacing w:after="60"/>
                        <w:ind w:left="0" w:firstLine="0"/>
                        <w:jc w:val="center"/>
                        <w:rPr>
                          <w:b/>
                          <w:bCs/>
                          <w:i/>
                          <w:iCs/>
                          <w:color w:val="003AA6"/>
                          <w:sz w:val="20"/>
                          <w:szCs w:val="20"/>
                        </w:rPr>
                      </w:pPr>
                      <w:r w:rsidRPr="007309F3">
                        <w:rPr>
                          <w:b/>
                          <w:bCs/>
                          <w:i/>
                          <w:iCs/>
                          <w:color w:val="003AA6"/>
                          <w:sz w:val="20"/>
                          <w:szCs w:val="20"/>
                          <w:lang w:val="es-US"/>
                        </w:rPr>
                        <w:t>Respuesta de participación de Justicia Ambiental</w:t>
                      </w:r>
                    </w:p>
                    <w:p w14:paraId="6FF3F006" w14:textId="15F325CE" w:rsidR="00386F5B" w:rsidRPr="007309F3" w:rsidRDefault="00386F5B" w:rsidP="00947187">
                      <w:pPr>
                        <w:pStyle w:val="BodyText"/>
                        <w:spacing w:after="0" w:line="240" w:lineRule="auto"/>
                        <w:rPr>
                          <w:rFonts w:cs="Arial"/>
                          <w:i/>
                          <w:iCs/>
                          <w:color w:val="003AA6"/>
                          <w:sz w:val="18"/>
                          <w:szCs w:val="18"/>
                        </w:rPr>
                      </w:pPr>
                      <w:r w:rsidRPr="007309F3">
                        <w:rPr>
                          <w:rFonts w:cs="Arial"/>
                          <w:i/>
                          <w:iCs/>
                          <w:color w:val="003AA6"/>
                          <w:sz w:val="18"/>
                          <w:szCs w:val="18"/>
                          <w:lang w:val="es-US"/>
                        </w:rPr>
                        <w:t xml:space="preserve">Como acción independiente, MTA actualmente está haciendo la transición de su flota a autobuses de cero emisiones. MTA se compromete a priorizar las comunidades tradicionalmente desatendidas y las afectadas por la mala calidad del aire y el cambio climático y ha desarrollado un nuevo marco de puntuación de justicia ambiental para incorporar activamente estas prioridades en el proceso de implementación por fases de la transición. </w:t>
                      </w:r>
                    </w:p>
                    <w:p w14:paraId="6AA965BF" w14:textId="77777777" w:rsidR="00386F5B" w:rsidRPr="007309F3" w:rsidRDefault="00386F5B" w:rsidP="00947187">
                      <w:pPr>
                        <w:pStyle w:val="BodyText"/>
                        <w:spacing w:after="0" w:line="240" w:lineRule="auto"/>
                        <w:rPr>
                          <w:rFonts w:cs="Arial"/>
                          <w:i/>
                          <w:iCs/>
                          <w:color w:val="003AA6"/>
                          <w:sz w:val="18"/>
                          <w:szCs w:val="18"/>
                        </w:rPr>
                      </w:pPr>
                    </w:p>
                    <w:p w14:paraId="5892364B" w14:textId="642C481C" w:rsidR="00386F5B" w:rsidRPr="007309F3" w:rsidRDefault="00386F5B" w:rsidP="00947187">
                      <w:pPr>
                        <w:pStyle w:val="BodyText"/>
                        <w:spacing w:after="0" w:line="240" w:lineRule="auto"/>
                        <w:rPr>
                          <w:rFonts w:cs="Arial"/>
                          <w:i/>
                          <w:iCs/>
                          <w:color w:val="1B587C" w:themeColor="accent3"/>
                          <w:sz w:val="18"/>
                          <w:szCs w:val="18"/>
                        </w:rPr>
                      </w:pPr>
                      <w:r w:rsidRPr="007309F3">
                        <w:rPr>
                          <w:rFonts w:cs="Arial"/>
                          <w:i/>
                          <w:iCs/>
                          <w:color w:val="003AA6"/>
                          <w:sz w:val="18"/>
                          <w:szCs w:val="18"/>
                          <w:lang w:val="es-US"/>
                        </w:rPr>
                        <w:t>Con base en los comentarios recibidos durante la participación realizada para el Programa de peaje del CBD y las inquietudes planteadas por los miembros de las comunidades de justicia ambiental, MTA se compromete a priorizar Kingsbridge Depot y Gun Hill Depot, ambos ubicados y sirviendo principalmente a comunidades de justicia ambiental en Upper Manhattan y el Bronx, cuando se reciban autobuses eléctricos en la próxima adquisición importante de autobuses eléctricos de batería de MTA, que comenzará más adelante en 2022. Se anticipa que este esfuerzo independiente de MTA proporcionará beneficios de calidad del aire a las comunidades de justicia ambiental en el Bronx.</w:t>
                      </w:r>
                    </w:p>
                  </w:txbxContent>
                </v:textbox>
                <w10:wrap type="square"/>
              </v:shape>
            </w:pict>
          </mc:Fallback>
        </mc:AlternateContent>
      </w:r>
      <w:r w:rsidRPr="007309F3">
        <w:rPr>
          <w:lang w:val="es-US"/>
        </w:rPr>
        <w:t>Grupo Asesor Técnico de Justicia Ambiental.</w:t>
      </w:r>
      <w:bookmarkEnd w:id="101"/>
      <w:bookmarkEnd w:id="102"/>
    </w:p>
    <w:p w14:paraId="501812FD" w14:textId="097BE025" w:rsidR="00415899" w:rsidRPr="007309F3" w:rsidRDefault="00A10F33" w:rsidP="00D005EE">
      <w:pPr>
        <w:ind w:left="0" w:firstLine="0"/>
        <w:jc w:val="both"/>
        <w:rPr>
          <w:rFonts w:eastAsiaTheme="minorEastAsia"/>
        </w:rPr>
      </w:pPr>
      <w:r w:rsidRPr="007309F3">
        <w:rPr>
          <w:color w:val="003AA6"/>
          <w:szCs w:val="22"/>
          <w:lang w:val="es-US"/>
        </w:rPr>
        <w:t xml:space="preserve"> </w:t>
      </w:r>
      <w:r w:rsidRPr="007309F3">
        <w:rPr>
          <w:lang w:val="es-US"/>
        </w:rPr>
        <w:t xml:space="preserve">FHWA y los Patrocinadores del Proyecto invitaron a participar a líderes comunitarios y representantes de grupos de defensa con conocimiento y experiencia con poblaciones de justicia ambiental. Treinta y siete grupos fueron invitados, de los cuales 16 grupos aceptaron y 14 grupos han participado en una o más de las reuniones hasta la fecha. El Grupo Asesor Técnico de Justicia Ambiental se reunió tres veces antes de la publicación de esta EA y se reunirá durante el período de comentarios de la EA. </w:t>
      </w:r>
    </w:p>
    <w:p w14:paraId="5CEEE545" w14:textId="77777777" w:rsidR="00947187" w:rsidRPr="007309F3" w:rsidRDefault="00947187" w:rsidP="00A10F33">
      <w:pPr>
        <w:pStyle w:val="BodyText"/>
        <w:spacing w:after="0" w:line="240" w:lineRule="auto"/>
        <w:rPr>
          <w:rFonts w:eastAsiaTheme="minorEastAsia"/>
        </w:rPr>
      </w:pPr>
    </w:p>
    <w:p w14:paraId="70529360" w14:textId="77777777" w:rsidR="0063683B" w:rsidRPr="007309F3" w:rsidRDefault="00FD1550" w:rsidP="0063683B">
      <w:pPr>
        <w:pStyle w:val="Heading3"/>
        <w:rPr>
          <w:specVanish/>
        </w:rPr>
      </w:pPr>
      <w:bookmarkStart w:id="103" w:name="_Toc110243180"/>
      <w:bookmarkStart w:id="104" w:name="_Toc110243124"/>
      <w:r w:rsidRPr="007309F3">
        <w:rPr>
          <w:lang w:val="es-US"/>
        </w:rPr>
        <w:t>Grupo de trabajo de partes interesadas en Justicia Ambiental.</w:t>
      </w:r>
      <w:bookmarkEnd w:id="103"/>
      <w:bookmarkEnd w:id="104"/>
    </w:p>
    <w:p w14:paraId="45045BA1" w14:textId="2AECC2F6" w:rsidR="00FD1550" w:rsidRPr="007309F3" w:rsidRDefault="00A10F33" w:rsidP="00D005EE">
      <w:pPr>
        <w:ind w:left="0" w:firstLine="0"/>
        <w:jc w:val="both"/>
      </w:pPr>
      <w:r w:rsidRPr="007309F3">
        <w:rPr>
          <w:color w:val="003AA6"/>
          <w:szCs w:val="22"/>
          <w:lang w:val="es-US"/>
        </w:rPr>
        <w:t xml:space="preserve"> </w:t>
      </w:r>
      <w:r w:rsidRPr="007309F3">
        <w:rPr>
          <w:lang w:val="es-US"/>
        </w:rPr>
        <w:t xml:space="preserve">Durante la participación inicial, las personas de las poblaciones de toda el área de estudio pudieron solicitar la participación o sugerir a otros como participantes en este grupo mediante un formulario en el sitio web del Proyecto o comunicándose con los Patrocinadores del Proyecto. Las veintisiete personas que fueron nominadas o expresaron interés en participar fueron invitadas a unirse al Grupo de Trabajo, y 22 personas asistieron a una o ambas reuniones. Este grupo se reunió dos veces antes de la publicación de esta EA y se reunirá nuevamente durante el período de comentarios de la EA. </w:t>
      </w:r>
    </w:p>
    <w:p w14:paraId="2057B0D0" w14:textId="77777777" w:rsidR="00010444" w:rsidRPr="007309F3" w:rsidRDefault="00010444" w:rsidP="0064122F">
      <w:pPr>
        <w:pStyle w:val="BodyText"/>
        <w:spacing w:after="0" w:line="240" w:lineRule="auto"/>
      </w:pPr>
    </w:p>
    <w:p w14:paraId="469D467B" w14:textId="4CD8483A" w:rsidR="00415899" w:rsidRPr="007309F3" w:rsidRDefault="7B0861A5" w:rsidP="0064122F">
      <w:pPr>
        <w:pStyle w:val="BodyText"/>
        <w:spacing w:after="0" w:line="240" w:lineRule="auto"/>
        <w:rPr>
          <w:rFonts w:cs="Arial"/>
        </w:rPr>
      </w:pPr>
      <w:r w:rsidRPr="007309F3">
        <w:rPr>
          <w:lang w:val="es-US"/>
        </w:rPr>
        <w:t>En ambos grupos, las agendas fueron impulsadas en gran medida por los participantes, mientras que los Patrocinadores del Proyecto escucharon y respondieron a las preguntas. Las discusiones durante estas sesiones, junto con los comentarios escuchados durante los seminarios web de participación pública y justicia ambiental, llevaron a los Patrocinadores del Proyecto a realizar análisis adicionales y desarrollar medidas de mitigación adicionales.</w:t>
      </w:r>
    </w:p>
    <w:p w14:paraId="1AA5BCF8" w14:textId="77777777" w:rsidR="00415899" w:rsidRPr="007309F3" w:rsidRDefault="00415899" w:rsidP="00450488">
      <w:pPr>
        <w:pStyle w:val="BodyText"/>
        <w:rPr>
          <w:rFonts w:cs="Arial"/>
          <w:szCs w:val="22"/>
        </w:rPr>
      </w:pPr>
    </w:p>
    <w:p w14:paraId="634F393A" w14:textId="77777777" w:rsidR="00415899" w:rsidRPr="007309F3" w:rsidRDefault="00415899" w:rsidP="00450488">
      <w:pPr>
        <w:pStyle w:val="BodyText"/>
        <w:rPr>
          <w:rFonts w:cs="Arial"/>
          <w:szCs w:val="22"/>
        </w:rPr>
      </w:pPr>
    </w:p>
    <w:p w14:paraId="24247002" w14:textId="3E48491C" w:rsidR="00450488" w:rsidRPr="007309F3" w:rsidRDefault="00450488" w:rsidP="00450488">
      <w:pPr>
        <w:pStyle w:val="BodyText"/>
        <w:rPr>
          <w:rFonts w:cs="Arial"/>
          <w:szCs w:val="22"/>
        </w:rPr>
        <w:sectPr w:rsidR="00450488" w:rsidRPr="007309F3" w:rsidSect="00BB78D3">
          <w:footerReference w:type="even" r:id="rId49"/>
          <w:pgSz w:w="12240" w:h="15840" w:code="1"/>
          <w:pgMar w:top="1440" w:right="1440" w:bottom="720" w:left="1440" w:header="504" w:footer="504" w:gutter="0"/>
          <w:pgNumType w:chapStyle="1"/>
          <w:cols w:space="720"/>
          <w:docGrid w:linePitch="326"/>
        </w:sectPr>
      </w:pPr>
    </w:p>
    <w:p w14:paraId="4918BD0B" w14:textId="7356C908" w:rsidR="00537636" w:rsidRPr="007309F3" w:rsidRDefault="009005B6" w:rsidP="0063683B">
      <w:pPr>
        <w:pStyle w:val="T1"/>
      </w:pPr>
      <w:bookmarkStart w:id="105" w:name="_Toc111454583"/>
      <w:r w:rsidRPr="007309F3">
        <w:rPr>
          <w:bCs/>
          <w:lang w:val="es-US"/>
        </w:rPr>
        <w:lastRenderedPageBreak/>
        <w:t xml:space="preserve">Cuadro ES-4. </w:t>
      </w:r>
      <w:r w:rsidRPr="007309F3">
        <w:rPr>
          <w:b w:val="0"/>
          <w:lang w:val="es-US"/>
        </w:rPr>
        <w:tab/>
      </w:r>
      <w:r w:rsidRPr="007309F3">
        <w:rPr>
          <w:bCs/>
          <w:lang w:val="es-US"/>
        </w:rPr>
        <w:t>Resumen de los beneficios y efectos de la Alternativa de peaje del CBD</w:t>
      </w:r>
      <w:bookmarkStart w:id="106" w:name="_Toc109810639"/>
      <w:bookmarkStart w:id="107" w:name="_Ref36656936"/>
      <w:bookmarkStart w:id="108" w:name="_Toc173673098"/>
      <w:bookmarkStart w:id="109" w:name="_Toc168973966"/>
      <w:bookmarkStart w:id="110" w:name="_Toc22934503"/>
      <w:bookmarkStart w:id="111" w:name="_Toc20742541"/>
      <w:r w:rsidRPr="007309F3">
        <w:rPr>
          <w:bCs/>
          <w:lang w:val="es-US"/>
        </w:rPr>
        <w:t xml:space="preserve"> </w:t>
      </w:r>
      <w:bookmarkEnd w:id="106"/>
      <w:bookmarkEnd w:id="107"/>
      <w:r w:rsidRPr="007309F3">
        <w:rPr>
          <w:bCs/>
          <w:lang w:val="es-US"/>
        </w:rPr>
        <w:t>con comparación de escenarios de peaje</w:t>
      </w:r>
      <w:bookmarkEnd w:id="105"/>
    </w:p>
    <w:tbl>
      <w:tblPr>
        <w:tblW w:w="5006" w:type="pct"/>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349"/>
        <w:gridCol w:w="9"/>
        <w:gridCol w:w="1635"/>
        <w:gridCol w:w="3400"/>
        <w:gridCol w:w="2522"/>
        <w:gridCol w:w="1981"/>
        <w:gridCol w:w="995"/>
        <w:gridCol w:w="900"/>
        <w:gridCol w:w="813"/>
        <w:gridCol w:w="904"/>
        <w:gridCol w:w="904"/>
        <w:gridCol w:w="977"/>
        <w:gridCol w:w="921"/>
        <w:gridCol w:w="973"/>
        <w:gridCol w:w="3343"/>
      </w:tblGrid>
      <w:tr w:rsidR="00EE7CAB" w:rsidRPr="007309F3" w14:paraId="0EFB9D3F" w14:textId="77777777" w:rsidTr="00265A99">
        <w:trPr>
          <w:trHeight w:val="20"/>
          <w:tblHeader/>
        </w:trPr>
        <w:tc>
          <w:tcPr>
            <w:tcW w:w="312" w:type="pct"/>
            <w:vMerge w:val="restart"/>
            <w:tcBorders>
              <w:top w:val="single" w:sz="12" w:space="0" w:color="F2A62B"/>
              <w:bottom w:val="single" w:sz="6" w:space="0" w:color="F2A62B"/>
            </w:tcBorders>
            <w:shd w:val="clear" w:color="auto" w:fill="23356D"/>
            <w:vAlign w:val="center"/>
            <w:hideMark/>
          </w:tcPr>
          <w:p w14:paraId="0DF9D2AA" w14:textId="3B788025" w:rsidR="00A17FB7" w:rsidRPr="007309F3" w:rsidRDefault="00537636" w:rsidP="00F40BB7">
            <w:pPr>
              <w:pStyle w:val="TableColumnHeading"/>
              <w:rPr>
                <w:sz w:val="20"/>
              </w:rPr>
            </w:pPr>
            <w:bookmarkStart w:id="112" w:name="_Toc90357466"/>
            <w:bookmarkStart w:id="113" w:name="_Toc90303323"/>
            <w:bookmarkStart w:id="114" w:name="_Toc90302376"/>
            <w:bookmarkStart w:id="115" w:name="_Toc90307966"/>
            <w:bookmarkStart w:id="116" w:name="_Toc90048799"/>
            <w:bookmarkStart w:id="117" w:name="_Toc90357465"/>
            <w:bookmarkStart w:id="118" w:name="_Toc90303322"/>
            <w:bookmarkStart w:id="119" w:name="_Toc90302375"/>
            <w:bookmarkStart w:id="120" w:name="_Toc90307965"/>
            <w:bookmarkStart w:id="121" w:name="_Toc90048798"/>
            <w:bookmarkStart w:id="122" w:name="_Toc36657832"/>
            <w:bookmarkStart w:id="123" w:name="_Toc36657764"/>
            <w:bookmarkStart w:id="124" w:name="_Toc36655303"/>
            <w:bookmarkStart w:id="125" w:name="_Toc36655251"/>
            <w:bookmarkStart w:id="126" w:name="_Toc36625734"/>
            <w:bookmarkStart w:id="127" w:name="_Toc36657831"/>
            <w:bookmarkStart w:id="128" w:name="_Toc36657763"/>
            <w:bookmarkStart w:id="129" w:name="_Toc36655302"/>
            <w:bookmarkStart w:id="130" w:name="_Toc36655250"/>
            <w:bookmarkStart w:id="131" w:name="_Toc36625733"/>
            <w:bookmarkStart w:id="132" w:name="_Toc36657830"/>
            <w:bookmarkStart w:id="133" w:name="_Toc36657762"/>
            <w:bookmarkStart w:id="134" w:name="_Toc36655301"/>
            <w:bookmarkStart w:id="135" w:name="_Toc36655249"/>
            <w:bookmarkStart w:id="136" w:name="_Toc36625732"/>
            <w:bookmarkStart w:id="137" w:name="_Toc36657829"/>
            <w:bookmarkStart w:id="138" w:name="_Toc36657761"/>
            <w:bookmarkStart w:id="139" w:name="_Toc36655300"/>
            <w:bookmarkStart w:id="140" w:name="_Toc36655248"/>
            <w:bookmarkStart w:id="141" w:name="_Toc36625731"/>
            <w:bookmarkStart w:id="142" w:name="_Toc36657828"/>
            <w:bookmarkStart w:id="143" w:name="_Toc36657760"/>
            <w:bookmarkStart w:id="144" w:name="_Toc36655299"/>
            <w:bookmarkStart w:id="145" w:name="_Toc36655247"/>
            <w:bookmarkStart w:id="146" w:name="_Toc36625730"/>
            <w:bookmarkStart w:id="147" w:name="_Toc36657827"/>
            <w:bookmarkStart w:id="148" w:name="_Toc36657759"/>
            <w:bookmarkStart w:id="149" w:name="_Toc36655298"/>
            <w:bookmarkStart w:id="150" w:name="_Toc36655246"/>
            <w:bookmarkStart w:id="151" w:name="_Toc36625729"/>
            <w:bookmarkStart w:id="152" w:name="_Toc36657826"/>
            <w:bookmarkStart w:id="153" w:name="_Toc36657758"/>
            <w:bookmarkStart w:id="154" w:name="_Toc36655297"/>
            <w:bookmarkStart w:id="155" w:name="_Toc36655245"/>
            <w:bookmarkStart w:id="156" w:name="_Toc36625728"/>
            <w:bookmarkStart w:id="157" w:name="_Toc36657825"/>
            <w:bookmarkStart w:id="158" w:name="_Toc36657757"/>
            <w:bookmarkStart w:id="159" w:name="_Toc36655296"/>
            <w:bookmarkStart w:id="160" w:name="_Toc36655244"/>
            <w:bookmarkStart w:id="161" w:name="_Toc36625727"/>
            <w:bookmarkStart w:id="162" w:name="_Toc36657824"/>
            <w:bookmarkStart w:id="163" w:name="_Toc36657756"/>
            <w:bookmarkStart w:id="164" w:name="_Toc36655295"/>
            <w:bookmarkStart w:id="165" w:name="_Toc36655243"/>
            <w:bookmarkStart w:id="166" w:name="_Toc36625726"/>
            <w:bookmarkStart w:id="167" w:name="_Toc36657823"/>
            <w:bookmarkStart w:id="168" w:name="_Toc36657755"/>
            <w:bookmarkStart w:id="169" w:name="_Toc36655294"/>
            <w:bookmarkStart w:id="170" w:name="_Toc36655242"/>
            <w:bookmarkStart w:id="171" w:name="_Toc36625725"/>
            <w:bookmarkStart w:id="172" w:name="_Toc36657822"/>
            <w:bookmarkStart w:id="173" w:name="_Toc36657754"/>
            <w:bookmarkStart w:id="174" w:name="_Toc36655293"/>
            <w:bookmarkStart w:id="175" w:name="_Toc36655241"/>
            <w:bookmarkStart w:id="176" w:name="_Toc36625724"/>
            <w:bookmarkStart w:id="177" w:name="_Toc38567599"/>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7309F3">
              <w:rPr>
                <w:bCs/>
                <w:sz w:val="20"/>
                <w:lang w:val="es-US"/>
              </w:rPr>
              <w:t>Capítulo EA/</w:t>
            </w:r>
          </w:p>
          <w:p w14:paraId="55192204" w14:textId="18D8E129" w:rsidR="00537636" w:rsidRPr="007309F3" w:rsidRDefault="00537636" w:rsidP="00F40BB7">
            <w:pPr>
              <w:pStyle w:val="TableColumnHeading"/>
              <w:rPr>
                <w:sz w:val="20"/>
              </w:rPr>
            </w:pPr>
            <w:r w:rsidRPr="007309F3">
              <w:rPr>
                <w:bCs/>
                <w:sz w:val="20"/>
                <w:lang w:val="es-US"/>
              </w:rPr>
              <w:t xml:space="preserve"> Categoría ambiental </w:t>
            </w:r>
          </w:p>
        </w:tc>
        <w:tc>
          <w:tcPr>
            <w:tcW w:w="380" w:type="pct"/>
            <w:gridSpan w:val="2"/>
            <w:vMerge w:val="restart"/>
            <w:tcBorders>
              <w:top w:val="single" w:sz="12" w:space="0" w:color="F2A62B"/>
              <w:bottom w:val="single" w:sz="6" w:space="0" w:color="F2A62B"/>
            </w:tcBorders>
            <w:shd w:val="clear" w:color="auto" w:fill="23356D"/>
            <w:vAlign w:val="center"/>
            <w:hideMark/>
          </w:tcPr>
          <w:p w14:paraId="403AD72F" w14:textId="77777777" w:rsidR="00537636" w:rsidRPr="007309F3" w:rsidRDefault="00537636" w:rsidP="00F40BB7">
            <w:pPr>
              <w:pStyle w:val="TableColumnHeading"/>
              <w:rPr>
                <w:sz w:val="20"/>
              </w:rPr>
            </w:pPr>
            <w:r w:rsidRPr="007309F3">
              <w:rPr>
                <w:bCs/>
                <w:sz w:val="20"/>
                <w:lang w:val="es-US"/>
              </w:rPr>
              <w:t>Tema</w:t>
            </w:r>
          </w:p>
        </w:tc>
        <w:tc>
          <w:tcPr>
            <w:tcW w:w="786" w:type="pct"/>
            <w:vMerge w:val="restart"/>
            <w:tcBorders>
              <w:top w:val="single" w:sz="12" w:space="0" w:color="F2A62B"/>
            </w:tcBorders>
            <w:shd w:val="clear" w:color="auto" w:fill="23356D"/>
            <w:vAlign w:val="center"/>
          </w:tcPr>
          <w:p w14:paraId="2C5DF6D9" w14:textId="77777777" w:rsidR="00537636" w:rsidRPr="007309F3" w:rsidRDefault="00537636" w:rsidP="00F40BB7">
            <w:pPr>
              <w:pStyle w:val="TableColumnHeading"/>
              <w:rPr>
                <w:sz w:val="20"/>
              </w:rPr>
            </w:pPr>
            <w:r w:rsidRPr="007309F3">
              <w:rPr>
                <w:bCs/>
                <w:sz w:val="20"/>
                <w:lang w:val="es-US"/>
              </w:rPr>
              <w:t>Resumen de efectos</w:t>
            </w:r>
          </w:p>
        </w:tc>
        <w:tc>
          <w:tcPr>
            <w:tcW w:w="583" w:type="pct"/>
            <w:vMerge w:val="restart"/>
            <w:tcBorders>
              <w:top w:val="single" w:sz="12" w:space="0" w:color="F2A62B"/>
              <w:bottom w:val="single" w:sz="6" w:space="0" w:color="F2A62B"/>
            </w:tcBorders>
            <w:shd w:val="clear" w:color="auto" w:fill="23356D"/>
            <w:vAlign w:val="center"/>
            <w:hideMark/>
          </w:tcPr>
          <w:p w14:paraId="2BD3B554" w14:textId="77777777" w:rsidR="00537636" w:rsidRPr="007309F3" w:rsidRDefault="00537636" w:rsidP="00F40BB7">
            <w:pPr>
              <w:pStyle w:val="TableColumnHeading"/>
              <w:rPr>
                <w:sz w:val="20"/>
              </w:rPr>
            </w:pPr>
            <w:r w:rsidRPr="007309F3">
              <w:rPr>
                <w:bCs/>
                <w:sz w:val="20"/>
                <w:lang w:val="es-US"/>
              </w:rPr>
              <w:t>Ubicación</w:t>
            </w:r>
          </w:p>
        </w:tc>
        <w:tc>
          <w:tcPr>
            <w:tcW w:w="458" w:type="pct"/>
            <w:vMerge w:val="restart"/>
            <w:tcBorders>
              <w:top w:val="single" w:sz="12" w:space="0" w:color="F2A62B"/>
              <w:bottom w:val="single" w:sz="6" w:space="0" w:color="F2A62B"/>
            </w:tcBorders>
            <w:shd w:val="clear" w:color="auto" w:fill="23356D"/>
            <w:vAlign w:val="center"/>
            <w:hideMark/>
          </w:tcPr>
          <w:p w14:paraId="73E030D4" w14:textId="77777777" w:rsidR="00537636" w:rsidRPr="007309F3" w:rsidRDefault="00537636" w:rsidP="00F40BB7">
            <w:pPr>
              <w:pStyle w:val="TableColumnHeading"/>
              <w:rPr>
                <w:sz w:val="20"/>
              </w:rPr>
            </w:pPr>
            <w:r w:rsidRPr="007309F3">
              <w:rPr>
                <w:bCs/>
                <w:sz w:val="20"/>
                <w:lang w:val="es-US"/>
              </w:rPr>
              <w:t>Datos mostrados en el cuadro</w:t>
            </w:r>
          </w:p>
        </w:tc>
        <w:tc>
          <w:tcPr>
            <w:tcW w:w="1481" w:type="pct"/>
            <w:gridSpan w:val="7"/>
            <w:tcBorders>
              <w:top w:val="single" w:sz="12" w:space="0" w:color="F2A62B"/>
              <w:bottom w:val="single" w:sz="6" w:space="0" w:color="F2A62B"/>
            </w:tcBorders>
            <w:shd w:val="clear" w:color="auto" w:fill="23356D"/>
            <w:vAlign w:val="center"/>
            <w:hideMark/>
          </w:tcPr>
          <w:p w14:paraId="7ABE22A2" w14:textId="77777777" w:rsidR="00537636" w:rsidRPr="007309F3" w:rsidRDefault="00537636" w:rsidP="00F40BB7">
            <w:pPr>
              <w:pStyle w:val="TableColumnHeading"/>
              <w:rPr>
                <w:sz w:val="20"/>
              </w:rPr>
            </w:pPr>
            <w:r w:rsidRPr="007309F3">
              <w:rPr>
                <w:bCs/>
                <w:sz w:val="20"/>
                <w:lang w:val="es-US"/>
              </w:rPr>
              <w:t>Escenario de peaje</w:t>
            </w:r>
          </w:p>
        </w:tc>
        <w:tc>
          <w:tcPr>
            <w:tcW w:w="225" w:type="pct"/>
            <w:vMerge w:val="restart"/>
            <w:tcBorders>
              <w:top w:val="single" w:sz="12" w:space="0" w:color="F2A62B"/>
              <w:bottom w:val="single" w:sz="6" w:space="0" w:color="F2A62B"/>
            </w:tcBorders>
            <w:shd w:val="clear" w:color="auto" w:fill="23356D"/>
            <w:vAlign w:val="center"/>
            <w:hideMark/>
          </w:tcPr>
          <w:p w14:paraId="6B439729" w14:textId="77777777" w:rsidR="00537636" w:rsidRPr="007309F3" w:rsidRDefault="00537636" w:rsidP="00F40BB7">
            <w:pPr>
              <w:pStyle w:val="TableColumnHeading"/>
              <w:rPr>
                <w:sz w:val="20"/>
              </w:rPr>
            </w:pPr>
            <w:r w:rsidRPr="007309F3">
              <w:rPr>
                <w:bCs/>
                <w:sz w:val="20"/>
                <w:lang w:val="es-US"/>
              </w:rPr>
              <w:t>Posible efecto adverso</w:t>
            </w:r>
          </w:p>
        </w:tc>
        <w:tc>
          <w:tcPr>
            <w:tcW w:w="776" w:type="pct"/>
            <w:vMerge w:val="restart"/>
            <w:tcBorders>
              <w:top w:val="single" w:sz="12" w:space="0" w:color="F2A62B"/>
              <w:bottom w:val="single" w:sz="6" w:space="0" w:color="F2A62B"/>
            </w:tcBorders>
            <w:shd w:val="clear" w:color="auto" w:fill="23356D"/>
            <w:vAlign w:val="center"/>
            <w:hideMark/>
          </w:tcPr>
          <w:p w14:paraId="1B0AF8E8" w14:textId="77777777" w:rsidR="00537636" w:rsidRPr="007309F3" w:rsidRDefault="00537636" w:rsidP="00F40BB7">
            <w:pPr>
              <w:pStyle w:val="TableColumnHeading"/>
              <w:rPr>
                <w:sz w:val="20"/>
              </w:rPr>
            </w:pPr>
            <w:r w:rsidRPr="007309F3">
              <w:rPr>
                <w:bCs/>
                <w:sz w:val="20"/>
                <w:lang w:val="es-US"/>
              </w:rPr>
              <w:t>Mitigación y mejoras</w:t>
            </w:r>
          </w:p>
        </w:tc>
      </w:tr>
      <w:tr w:rsidR="00EE7CAB" w:rsidRPr="007309F3" w14:paraId="3B84868C" w14:textId="77777777" w:rsidTr="00265A99">
        <w:trPr>
          <w:trHeight w:val="20"/>
          <w:tblHeader/>
        </w:trPr>
        <w:tc>
          <w:tcPr>
            <w:tcW w:w="312" w:type="pct"/>
            <w:vMerge/>
            <w:vAlign w:val="center"/>
            <w:hideMark/>
          </w:tcPr>
          <w:p w14:paraId="65CC3FDE" w14:textId="77777777" w:rsidR="00537636" w:rsidRPr="007309F3" w:rsidRDefault="00537636" w:rsidP="00F40BB7">
            <w:pPr>
              <w:pStyle w:val="TableColumnHeading"/>
              <w:rPr>
                <w:sz w:val="20"/>
              </w:rPr>
            </w:pPr>
          </w:p>
        </w:tc>
        <w:tc>
          <w:tcPr>
            <w:tcW w:w="380" w:type="pct"/>
            <w:gridSpan w:val="2"/>
            <w:vMerge/>
            <w:vAlign w:val="center"/>
            <w:hideMark/>
          </w:tcPr>
          <w:p w14:paraId="67BB1A83" w14:textId="77777777" w:rsidR="00537636" w:rsidRPr="007309F3" w:rsidRDefault="00537636" w:rsidP="00F40BB7">
            <w:pPr>
              <w:pStyle w:val="TableColumnHeading"/>
              <w:rPr>
                <w:sz w:val="20"/>
              </w:rPr>
            </w:pPr>
          </w:p>
        </w:tc>
        <w:tc>
          <w:tcPr>
            <w:tcW w:w="786" w:type="pct"/>
            <w:vMerge/>
            <w:vAlign w:val="center"/>
          </w:tcPr>
          <w:p w14:paraId="0FF4FEE4" w14:textId="77777777" w:rsidR="00537636" w:rsidRPr="007309F3" w:rsidRDefault="00537636" w:rsidP="00F40BB7">
            <w:pPr>
              <w:pStyle w:val="TableColumnHeading"/>
              <w:rPr>
                <w:sz w:val="20"/>
              </w:rPr>
            </w:pPr>
          </w:p>
        </w:tc>
        <w:tc>
          <w:tcPr>
            <w:tcW w:w="583" w:type="pct"/>
            <w:vMerge/>
            <w:vAlign w:val="center"/>
            <w:hideMark/>
          </w:tcPr>
          <w:p w14:paraId="44E32880" w14:textId="77777777" w:rsidR="00537636" w:rsidRPr="007309F3" w:rsidRDefault="00537636" w:rsidP="00F40BB7">
            <w:pPr>
              <w:pStyle w:val="TableColumnHeading"/>
              <w:rPr>
                <w:sz w:val="20"/>
              </w:rPr>
            </w:pPr>
          </w:p>
        </w:tc>
        <w:tc>
          <w:tcPr>
            <w:tcW w:w="458" w:type="pct"/>
            <w:vMerge/>
            <w:vAlign w:val="center"/>
            <w:hideMark/>
          </w:tcPr>
          <w:p w14:paraId="59958EC4" w14:textId="77777777" w:rsidR="00537636" w:rsidRPr="007309F3" w:rsidRDefault="00537636" w:rsidP="00F40BB7">
            <w:pPr>
              <w:pStyle w:val="TableColumnHeading"/>
              <w:rPr>
                <w:sz w:val="20"/>
              </w:rPr>
            </w:pPr>
          </w:p>
        </w:tc>
        <w:tc>
          <w:tcPr>
            <w:tcW w:w="230" w:type="pct"/>
            <w:tcBorders>
              <w:top w:val="single" w:sz="6" w:space="0" w:color="F2A62B"/>
            </w:tcBorders>
            <w:shd w:val="clear" w:color="auto" w:fill="23356D"/>
            <w:vAlign w:val="center"/>
            <w:hideMark/>
          </w:tcPr>
          <w:p w14:paraId="5992CDFE" w14:textId="77777777" w:rsidR="00537636" w:rsidRPr="007309F3" w:rsidRDefault="00537636" w:rsidP="00F40BB7">
            <w:pPr>
              <w:pStyle w:val="TableColumnHeading"/>
              <w:rPr>
                <w:sz w:val="20"/>
              </w:rPr>
            </w:pPr>
            <w:r w:rsidRPr="007309F3">
              <w:rPr>
                <w:bCs/>
                <w:sz w:val="20"/>
                <w:lang w:val="es-US"/>
              </w:rPr>
              <w:t>A</w:t>
            </w:r>
          </w:p>
        </w:tc>
        <w:tc>
          <w:tcPr>
            <w:tcW w:w="208" w:type="pct"/>
            <w:tcBorders>
              <w:top w:val="single" w:sz="6" w:space="0" w:color="F2A62B"/>
            </w:tcBorders>
            <w:shd w:val="clear" w:color="auto" w:fill="23356D"/>
            <w:vAlign w:val="center"/>
            <w:hideMark/>
          </w:tcPr>
          <w:p w14:paraId="6FF56C7A" w14:textId="77777777" w:rsidR="00537636" w:rsidRPr="007309F3" w:rsidRDefault="00537636" w:rsidP="00F40BB7">
            <w:pPr>
              <w:pStyle w:val="TableColumnHeading"/>
              <w:rPr>
                <w:sz w:val="20"/>
              </w:rPr>
            </w:pPr>
            <w:r w:rsidRPr="007309F3">
              <w:rPr>
                <w:bCs/>
                <w:sz w:val="20"/>
                <w:lang w:val="es-US"/>
              </w:rPr>
              <w:t>B</w:t>
            </w:r>
          </w:p>
        </w:tc>
        <w:tc>
          <w:tcPr>
            <w:tcW w:w="188" w:type="pct"/>
            <w:tcBorders>
              <w:top w:val="single" w:sz="6" w:space="0" w:color="F2A62B"/>
            </w:tcBorders>
            <w:shd w:val="clear" w:color="auto" w:fill="23356D"/>
            <w:vAlign w:val="center"/>
            <w:hideMark/>
          </w:tcPr>
          <w:p w14:paraId="354F710B" w14:textId="77777777" w:rsidR="00537636" w:rsidRPr="007309F3" w:rsidRDefault="00537636" w:rsidP="00F40BB7">
            <w:pPr>
              <w:pStyle w:val="TableColumnHeading"/>
              <w:rPr>
                <w:sz w:val="20"/>
              </w:rPr>
            </w:pPr>
            <w:r w:rsidRPr="007309F3">
              <w:rPr>
                <w:bCs/>
                <w:sz w:val="20"/>
                <w:lang w:val="es-US"/>
              </w:rPr>
              <w:t>C</w:t>
            </w:r>
          </w:p>
        </w:tc>
        <w:tc>
          <w:tcPr>
            <w:tcW w:w="209" w:type="pct"/>
            <w:tcBorders>
              <w:top w:val="single" w:sz="6" w:space="0" w:color="F2A62B"/>
            </w:tcBorders>
            <w:shd w:val="clear" w:color="auto" w:fill="23356D"/>
            <w:vAlign w:val="center"/>
            <w:hideMark/>
          </w:tcPr>
          <w:p w14:paraId="43B07C0D" w14:textId="77777777" w:rsidR="00537636" w:rsidRPr="007309F3" w:rsidRDefault="00537636" w:rsidP="00F40BB7">
            <w:pPr>
              <w:pStyle w:val="TableColumnHeading"/>
              <w:rPr>
                <w:sz w:val="20"/>
              </w:rPr>
            </w:pPr>
            <w:r w:rsidRPr="007309F3">
              <w:rPr>
                <w:bCs/>
                <w:sz w:val="20"/>
                <w:lang w:val="es-US"/>
              </w:rPr>
              <w:t>D</w:t>
            </w:r>
          </w:p>
        </w:tc>
        <w:tc>
          <w:tcPr>
            <w:tcW w:w="209" w:type="pct"/>
            <w:tcBorders>
              <w:top w:val="single" w:sz="6" w:space="0" w:color="F2A62B"/>
            </w:tcBorders>
            <w:shd w:val="clear" w:color="auto" w:fill="23356D"/>
            <w:vAlign w:val="center"/>
            <w:hideMark/>
          </w:tcPr>
          <w:p w14:paraId="6493DC62" w14:textId="77777777" w:rsidR="00537636" w:rsidRPr="007309F3" w:rsidRDefault="00537636" w:rsidP="00F40BB7">
            <w:pPr>
              <w:pStyle w:val="TableColumnHeading"/>
              <w:rPr>
                <w:sz w:val="20"/>
              </w:rPr>
            </w:pPr>
            <w:r w:rsidRPr="007309F3">
              <w:rPr>
                <w:bCs/>
                <w:sz w:val="20"/>
                <w:lang w:val="es-US"/>
              </w:rPr>
              <w:t>E</w:t>
            </w:r>
          </w:p>
        </w:tc>
        <w:tc>
          <w:tcPr>
            <w:tcW w:w="226" w:type="pct"/>
            <w:tcBorders>
              <w:top w:val="single" w:sz="6" w:space="0" w:color="F2A62B"/>
            </w:tcBorders>
            <w:shd w:val="clear" w:color="auto" w:fill="23356D"/>
            <w:vAlign w:val="center"/>
            <w:hideMark/>
          </w:tcPr>
          <w:p w14:paraId="177A7764" w14:textId="77777777" w:rsidR="00537636" w:rsidRPr="007309F3" w:rsidRDefault="00537636" w:rsidP="00F40BB7">
            <w:pPr>
              <w:pStyle w:val="TableColumnHeading"/>
              <w:rPr>
                <w:sz w:val="20"/>
              </w:rPr>
            </w:pPr>
            <w:r w:rsidRPr="007309F3">
              <w:rPr>
                <w:bCs/>
                <w:sz w:val="20"/>
                <w:lang w:val="es-US"/>
              </w:rPr>
              <w:t>F</w:t>
            </w:r>
          </w:p>
        </w:tc>
        <w:tc>
          <w:tcPr>
            <w:tcW w:w="213" w:type="pct"/>
            <w:tcBorders>
              <w:top w:val="single" w:sz="6" w:space="0" w:color="F2A62B"/>
            </w:tcBorders>
            <w:shd w:val="clear" w:color="auto" w:fill="23356D"/>
            <w:vAlign w:val="center"/>
            <w:hideMark/>
          </w:tcPr>
          <w:p w14:paraId="5042FE5C" w14:textId="77777777" w:rsidR="00537636" w:rsidRPr="007309F3" w:rsidRDefault="00537636" w:rsidP="00F40BB7">
            <w:pPr>
              <w:pStyle w:val="TableColumnHeading"/>
              <w:rPr>
                <w:sz w:val="20"/>
              </w:rPr>
            </w:pPr>
            <w:r w:rsidRPr="007309F3">
              <w:rPr>
                <w:bCs/>
                <w:sz w:val="20"/>
                <w:lang w:val="es-US"/>
              </w:rPr>
              <w:t>G</w:t>
            </w:r>
          </w:p>
        </w:tc>
        <w:tc>
          <w:tcPr>
            <w:tcW w:w="225" w:type="pct"/>
            <w:vMerge/>
            <w:vAlign w:val="center"/>
            <w:hideMark/>
          </w:tcPr>
          <w:p w14:paraId="3524F0C1" w14:textId="77777777" w:rsidR="00537636" w:rsidRPr="007309F3" w:rsidRDefault="00537636" w:rsidP="00F40BB7">
            <w:pPr>
              <w:pStyle w:val="TableColumnHeading"/>
              <w:rPr>
                <w:sz w:val="20"/>
              </w:rPr>
            </w:pPr>
          </w:p>
        </w:tc>
        <w:tc>
          <w:tcPr>
            <w:tcW w:w="776" w:type="pct"/>
            <w:vMerge/>
            <w:vAlign w:val="center"/>
            <w:hideMark/>
          </w:tcPr>
          <w:p w14:paraId="6534F414" w14:textId="77777777" w:rsidR="00537636" w:rsidRPr="007309F3" w:rsidRDefault="00537636" w:rsidP="00F40BB7">
            <w:pPr>
              <w:pStyle w:val="TableColumnHeading"/>
              <w:rPr>
                <w:sz w:val="20"/>
              </w:rPr>
            </w:pPr>
          </w:p>
        </w:tc>
      </w:tr>
      <w:tr w:rsidR="00537636" w:rsidRPr="007309F3" w14:paraId="5EAA2C61" w14:textId="77777777" w:rsidTr="00265A99">
        <w:trPr>
          <w:trHeight w:val="20"/>
        </w:trPr>
        <w:tc>
          <w:tcPr>
            <w:tcW w:w="312" w:type="pct"/>
            <w:vMerge w:val="restart"/>
            <w:tcBorders>
              <w:top w:val="single" w:sz="12" w:space="0" w:color="F2A62B"/>
            </w:tcBorders>
            <w:shd w:val="clear" w:color="auto" w:fill="auto"/>
            <w:vAlign w:val="center"/>
            <w:hideMark/>
          </w:tcPr>
          <w:p w14:paraId="662A762F" w14:textId="77777777" w:rsidR="00537636" w:rsidRPr="007309F3" w:rsidRDefault="00537636" w:rsidP="00F40BB7">
            <w:pPr>
              <w:pStyle w:val="TableText-Bold"/>
            </w:pPr>
            <w:r w:rsidRPr="007309F3">
              <w:rPr>
                <w:bCs/>
                <w:lang w:val="es-US"/>
              </w:rPr>
              <w:t>4A: Transporte: Efectos y modelado del transporte regional</w:t>
            </w:r>
          </w:p>
        </w:tc>
        <w:tc>
          <w:tcPr>
            <w:tcW w:w="380" w:type="pct"/>
            <w:gridSpan w:val="2"/>
            <w:tcBorders>
              <w:top w:val="single" w:sz="12" w:space="0" w:color="F2A62B"/>
            </w:tcBorders>
            <w:shd w:val="clear" w:color="auto" w:fill="auto"/>
            <w:vAlign w:val="center"/>
            <w:hideMark/>
          </w:tcPr>
          <w:p w14:paraId="0604D44D" w14:textId="77777777" w:rsidR="00537636" w:rsidRPr="007309F3" w:rsidRDefault="00537636" w:rsidP="00F40BB7">
            <w:pPr>
              <w:pStyle w:val="TableText-leftaligned"/>
            </w:pPr>
            <w:r w:rsidRPr="007309F3">
              <w:rPr>
                <w:lang w:val="es-US"/>
              </w:rPr>
              <w:t>Volúmenes de vehículos</w:t>
            </w:r>
          </w:p>
        </w:tc>
        <w:tc>
          <w:tcPr>
            <w:tcW w:w="786" w:type="pct"/>
            <w:vMerge w:val="restart"/>
            <w:tcBorders>
              <w:top w:val="single" w:sz="12" w:space="0" w:color="F2A62B"/>
            </w:tcBorders>
            <w:vAlign w:val="center"/>
          </w:tcPr>
          <w:p w14:paraId="02513EAE" w14:textId="77777777" w:rsidR="00537636" w:rsidRPr="007309F3" w:rsidRDefault="00537636" w:rsidP="00F40BB7">
            <w:pPr>
              <w:pStyle w:val="TableText-leftaligned"/>
              <w:tabs>
                <w:tab w:val="left" w:pos="971"/>
              </w:tabs>
              <w:spacing w:after="120"/>
            </w:pPr>
            <w:r w:rsidRPr="007309F3">
              <w:rPr>
                <w:lang w:val="es-US"/>
              </w:rPr>
              <w:t>Disminuciones en los viajes diarios de vehículos al CBD de Manhattan en general.</w:t>
            </w:r>
          </w:p>
          <w:p w14:paraId="01DE4F3D" w14:textId="77777777" w:rsidR="00537636" w:rsidRPr="007309F3" w:rsidRDefault="00537636" w:rsidP="00F40BB7">
            <w:pPr>
              <w:pStyle w:val="TableText-leftaligned"/>
              <w:spacing w:after="120"/>
            </w:pPr>
            <w:r w:rsidRPr="007309F3">
              <w:rPr>
                <w:lang w:val="es-US"/>
              </w:rPr>
              <w:t xml:space="preserve">Algunos desvíos a diferentes cruces al CBD de Manhattan o alrededor del CBD de Manhattan en total, según el escenario de peaje. A medida que aumenta el tráfico, incluidos los viajes de camiones, en algunas carreteras circunferenciales, simultáneamente hay una reducción en el tráfico en otros tramos de carretera hacia el CBD. </w:t>
            </w:r>
          </w:p>
          <w:p w14:paraId="48928937" w14:textId="77777777" w:rsidR="00537636" w:rsidRPr="007309F3" w:rsidRDefault="00537636" w:rsidP="00F40BB7">
            <w:pPr>
              <w:pStyle w:val="TableText-leftaligned"/>
              <w:spacing w:after="120"/>
            </w:pPr>
            <w:r w:rsidRPr="007309F3">
              <w:rPr>
                <w:lang w:val="es-US"/>
              </w:rPr>
              <w:t>Los desvíos aumentarían o disminuirían los volúmenes de tráfico en las intersecciones locales cerca de los cruces del CBD de Manhattan.</w:t>
            </w:r>
          </w:p>
          <w:p w14:paraId="38A6DA58" w14:textId="77777777" w:rsidR="00537636" w:rsidRPr="007309F3" w:rsidRDefault="00537636" w:rsidP="00F40BB7">
            <w:pPr>
              <w:pStyle w:val="TableText-leftaligned"/>
            </w:pPr>
            <w:r w:rsidRPr="007309F3">
              <w:rPr>
                <w:lang w:val="es-US"/>
              </w:rPr>
              <w:t xml:space="preserve">Disminución general en las millas recorridas por vehículo (VMT) en el CBD de Manhattan y la región en general en todos los escenarios de peaje y algún cambio de modo de vehículo a transporte público. </w:t>
            </w:r>
          </w:p>
        </w:tc>
        <w:tc>
          <w:tcPr>
            <w:tcW w:w="583" w:type="pct"/>
            <w:tcBorders>
              <w:top w:val="single" w:sz="12" w:space="0" w:color="F2A62B"/>
            </w:tcBorders>
            <w:shd w:val="clear" w:color="auto" w:fill="auto"/>
            <w:vAlign w:val="center"/>
            <w:hideMark/>
          </w:tcPr>
          <w:p w14:paraId="74132C38" w14:textId="77777777" w:rsidR="00537636" w:rsidRPr="007309F3" w:rsidRDefault="00537636" w:rsidP="00F40BB7">
            <w:pPr>
              <w:pStyle w:val="TableText-leftaligned"/>
            </w:pPr>
            <w:r w:rsidRPr="007309F3">
              <w:rPr>
                <w:lang w:val="es-US"/>
              </w:rPr>
              <w:t>Ubicaciones de cruce al CBD de Manhattan</w:t>
            </w:r>
          </w:p>
        </w:tc>
        <w:tc>
          <w:tcPr>
            <w:tcW w:w="458" w:type="pct"/>
            <w:tcBorders>
              <w:top w:val="single" w:sz="12" w:space="0" w:color="F2A62B"/>
            </w:tcBorders>
            <w:shd w:val="clear" w:color="auto" w:fill="auto"/>
            <w:vAlign w:val="center"/>
            <w:hideMark/>
          </w:tcPr>
          <w:p w14:paraId="1E9460C6" w14:textId="77777777" w:rsidR="00537636" w:rsidRPr="007309F3" w:rsidRDefault="00537636" w:rsidP="00F40BB7">
            <w:pPr>
              <w:pStyle w:val="TableText-leftaligned"/>
            </w:pPr>
            <w:r w:rsidRPr="007309F3">
              <w:rPr>
                <w:lang w:val="es-US"/>
              </w:rPr>
              <w:t>% de aumento o disminución en los vehículos diarios que ingresan al CBD de Manhattan en relación con la Alternativa de No Acción</w:t>
            </w:r>
          </w:p>
        </w:tc>
        <w:tc>
          <w:tcPr>
            <w:tcW w:w="230" w:type="pct"/>
            <w:tcBorders>
              <w:top w:val="single" w:sz="12" w:space="0" w:color="F2A62B"/>
            </w:tcBorders>
            <w:shd w:val="clear" w:color="auto" w:fill="auto"/>
            <w:vAlign w:val="center"/>
            <w:hideMark/>
          </w:tcPr>
          <w:p w14:paraId="3D514C4B" w14:textId="77777777" w:rsidR="00537636" w:rsidRPr="007309F3" w:rsidRDefault="00537636" w:rsidP="00F40BB7">
            <w:pPr>
              <w:pStyle w:val="TableText-Center"/>
            </w:pPr>
            <w:r w:rsidRPr="007309F3">
              <w:rPr>
                <w:lang w:val="es-US"/>
              </w:rPr>
              <w:t>-15%</w:t>
            </w:r>
          </w:p>
        </w:tc>
        <w:tc>
          <w:tcPr>
            <w:tcW w:w="208" w:type="pct"/>
            <w:tcBorders>
              <w:top w:val="single" w:sz="12" w:space="0" w:color="F2A62B"/>
            </w:tcBorders>
            <w:shd w:val="clear" w:color="auto" w:fill="auto"/>
            <w:vAlign w:val="center"/>
            <w:hideMark/>
          </w:tcPr>
          <w:p w14:paraId="72E8B435" w14:textId="77777777" w:rsidR="00537636" w:rsidRPr="007309F3" w:rsidRDefault="00537636" w:rsidP="00F40BB7">
            <w:pPr>
              <w:pStyle w:val="TableText-Center"/>
            </w:pPr>
            <w:r w:rsidRPr="007309F3">
              <w:rPr>
                <w:lang w:val="es-US"/>
              </w:rPr>
              <w:t>-16%</w:t>
            </w:r>
          </w:p>
        </w:tc>
        <w:tc>
          <w:tcPr>
            <w:tcW w:w="188" w:type="pct"/>
            <w:tcBorders>
              <w:top w:val="single" w:sz="12" w:space="0" w:color="F2A62B"/>
            </w:tcBorders>
            <w:shd w:val="clear" w:color="auto" w:fill="auto"/>
            <w:vAlign w:val="center"/>
            <w:hideMark/>
          </w:tcPr>
          <w:p w14:paraId="645642B9" w14:textId="77777777" w:rsidR="00537636" w:rsidRPr="007309F3" w:rsidRDefault="00537636" w:rsidP="00F40BB7">
            <w:pPr>
              <w:pStyle w:val="TableText-Center"/>
            </w:pPr>
            <w:r w:rsidRPr="007309F3">
              <w:rPr>
                <w:lang w:val="es-US"/>
              </w:rPr>
              <w:t>-17%</w:t>
            </w:r>
          </w:p>
        </w:tc>
        <w:tc>
          <w:tcPr>
            <w:tcW w:w="209" w:type="pct"/>
            <w:tcBorders>
              <w:top w:val="single" w:sz="12" w:space="0" w:color="F2A62B"/>
            </w:tcBorders>
            <w:shd w:val="clear" w:color="auto" w:fill="auto"/>
            <w:vAlign w:val="center"/>
            <w:hideMark/>
          </w:tcPr>
          <w:p w14:paraId="5C4A9B95" w14:textId="77777777" w:rsidR="00537636" w:rsidRPr="007309F3" w:rsidRDefault="00537636" w:rsidP="00F40BB7">
            <w:pPr>
              <w:pStyle w:val="TableText-Center"/>
            </w:pPr>
            <w:r w:rsidRPr="007309F3">
              <w:rPr>
                <w:lang w:val="es-US"/>
              </w:rPr>
              <w:t>-19%</w:t>
            </w:r>
          </w:p>
        </w:tc>
        <w:tc>
          <w:tcPr>
            <w:tcW w:w="209" w:type="pct"/>
            <w:tcBorders>
              <w:top w:val="single" w:sz="12" w:space="0" w:color="F2A62B"/>
            </w:tcBorders>
            <w:shd w:val="clear" w:color="auto" w:fill="auto"/>
            <w:vAlign w:val="center"/>
            <w:hideMark/>
          </w:tcPr>
          <w:p w14:paraId="353F7DF1" w14:textId="77777777" w:rsidR="00537636" w:rsidRPr="007309F3" w:rsidRDefault="00537636" w:rsidP="00F40BB7">
            <w:pPr>
              <w:pStyle w:val="TableText-Center"/>
            </w:pPr>
            <w:r w:rsidRPr="007309F3">
              <w:rPr>
                <w:lang w:val="es-US"/>
              </w:rPr>
              <w:t>-20%</w:t>
            </w:r>
          </w:p>
        </w:tc>
        <w:tc>
          <w:tcPr>
            <w:tcW w:w="226" w:type="pct"/>
            <w:tcBorders>
              <w:top w:val="single" w:sz="12" w:space="0" w:color="F2A62B"/>
            </w:tcBorders>
            <w:shd w:val="clear" w:color="auto" w:fill="auto"/>
            <w:vAlign w:val="center"/>
            <w:hideMark/>
          </w:tcPr>
          <w:p w14:paraId="5FCF6615" w14:textId="77777777" w:rsidR="00537636" w:rsidRPr="007309F3" w:rsidRDefault="00537636" w:rsidP="00F40BB7">
            <w:pPr>
              <w:pStyle w:val="TableText-Center"/>
            </w:pPr>
            <w:r w:rsidRPr="007309F3">
              <w:rPr>
                <w:lang w:val="es-US"/>
              </w:rPr>
              <w:t>-18%</w:t>
            </w:r>
          </w:p>
        </w:tc>
        <w:tc>
          <w:tcPr>
            <w:tcW w:w="213" w:type="pct"/>
            <w:tcBorders>
              <w:top w:val="single" w:sz="12" w:space="0" w:color="F2A62B"/>
            </w:tcBorders>
            <w:shd w:val="clear" w:color="auto" w:fill="auto"/>
            <w:vAlign w:val="center"/>
            <w:hideMark/>
          </w:tcPr>
          <w:p w14:paraId="328C242C" w14:textId="77777777" w:rsidR="00537636" w:rsidRPr="007309F3" w:rsidRDefault="00537636" w:rsidP="00F40BB7">
            <w:pPr>
              <w:pStyle w:val="TableText-Center"/>
            </w:pPr>
            <w:r w:rsidRPr="007309F3">
              <w:rPr>
                <w:lang w:val="es-US"/>
              </w:rPr>
              <w:t>-17%</w:t>
            </w:r>
          </w:p>
        </w:tc>
        <w:tc>
          <w:tcPr>
            <w:tcW w:w="225" w:type="pct"/>
            <w:tcBorders>
              <w:top w:val="single" w:sz="12" w:space="0" w:color="F2A62B"/>
            </w:tcBorders>
            <w:shd w:val="clear" w:color="auto" w:fill="auto"/>
            <w:vAlign w:val="center"/>
            <w:hideMark/>
          </w:tcPr>
          <w:p w14:paraId="45547F14" w14:textId="77777777" w:rsidR="00537636" w:rsidRPr="007309F3" w:rsidRDefault="00537636" w:rsidP="00F40BB7">
            <w:pPr>
              <w:pStyle w:val="TableText-Center"/>
            </w:pPr>
            <w:r w:rsidRPr="007309F3">
              <w:rPr>
                <w:lang w:val="es-US"/>
              </w:rPr>
              <w:t>No</w:t>
            </w:r>
          </w:p>
        </w:tc>
        <w:tc>
          <w:tcPr>
            <w:tcW w:w="776" w:type="pct"/>
            <w:tcBorders>
              <w:top w:val="single" w:sz="12" w:space="0" w:color="F2A62B"/>
            </w:tcBorders>
            <w:shd w:val="clear" w:color="auto" w:fill="auto"/>
            <w:vAlign w:val="center"/>
            <w:hideMark/>
          </w:tcPr>
          <w:p w14:paraId="559C0CF6"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Efectos beneficiosos:</w:t>
            </w:r>
          </w:p>
        </w:tc>
      </w:tr>
      <w:tr w:rsidR="00537636" w:rsidRPr="007309F3" w14:paraId="74B7A363" w14:textId="77777777" w:rsidTr="00265A99">
        <w:trPr>
          <w:trHeight w:val="20"/>
        </w:trPr>
        <w:tc>
          <w:tcPr>
            <w:tcW w:w="312" w:type="pct"/>
            <w:vMerge/>
            <w:vAlign w:val="center"/>
            <w:hideMark/>
          </w:tcPr>
          <w:p w14:paraId="41757E79" w14:textId="77777777" w:rsidR="00537636" w:rsidRPr="007309F3" w:rsidRDefault="00537636" w:rsidP="00F40BB7">
            <w:pPr>
              <w:pStyle w:val="TableText-Bold"/>
            </w:pPr>
          </w:p>
        </w:tc>
        <w:tc>
          <w:tcPr>
            <w:tcW w:w="380" w:type="pct"/>
            <w:gridSpan w:val="2"/>
            <w:vMerge w:val="restart"/>
            <w:shd w:val="clear" w:color="auto" w:fill="auto"/>
            <w:vAlign w:val="center"/>
            <w:hideMark/>
          </w:tcPr>
          <w:p w14:paraId="5381BDC0" w14:textId="77777777" w:rsidR="00537636" w:rsidRPr="007309F3" w:rsidRDefault="00537636" w:rsidP="00F40BB7">
            <w:pPr>
              <w:pStyle w:val="TableText-leftaligned"/>
            </w:pPr>
            <w:r w:rsidRPr="007309F3">
              <w:rPr>
                <w:lang w:val="es-US"/>
              </w:rPr>
              <w:t>Viajes en automóvil al CBD de Manhattan</w:t>
            </w:r>
          </w:p>
        </w:tc>
        <w:tc>
          <w:tcPr>
            <w:tcW w:w="786" w:type="pct"/>
            <w:vMerge/>
            <w:vAlign w:val="center"/>
          </w:tcPr>
          <w:p w14:paraId="335947C4" w14:textId="77777777" w:rsidR="00537636" w:rsidRPr="007309F3" w:rsidRDefault="00537636" w:rsidP="00F40BB7">
            <w:pPr>
              <w:pStyle w:val="TableText-leftaligned"/>
            </w:pPr>
          </w:p>
        </w:tc>
        <w:tc>
          <w:tcPr>
            <w:tcW w:w="583" w:type="pct"/>
            <w:vMerge w:val="restart"/>
            <w:shd w:val="clear" w:color="auto" w:fill="auto"/>
            <w:vAlign w:val="center"/>
            <w:hideMark/>
          </w:tcPr>
          <w:p w14:paraId="0322FBF4"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hideMark/>
          </w:tcPr>
          <w:p w14:paraId="702879A2" w14:textId="77777777" w:rsidR="00537636" w:rsidRPr="007309F3" w:rsidRDefault="00537636" w:rsidP="00F40BB7">
            <w:pPr>
              <w:pStyle w:val="TableText-leftaligned"/>
            </w:pPr>
            <w:r w:rsidRPr="007309F3">
              <w:rPr>
                <w:lang w:val="es-US"/>
              </w:rPr>
              <w:t>% de aumento o disminución en los viajes en automóvil de los trabajadores al CBD de Manhattan en relación con la Alternativa de No Acción</w:t>
            </w:r>
          </w:p>
        </w:tc>
        <w:tc>
          <w:tcPr>
            <w:tcW w:w="230" w:type="pct"/>
            <w:shd w:val="clear" w:color="auto" w:fill="auto"/>
            <w:vAlign w:val="center"/>
            <w:hideMark/>
          </w:tcPr>
          <w:p w14:paraId="5BCF2C52" w14:textId="77777777" w:rsidR="00537636" w:rsidRPr="007309F3" w:rsidRDefault="00537636" w:rsidP="00F40BB7">
            <w:pPr>
              <w:pStyle w:val="TableText-Center"/>
            </w:pPr>
            <w:r w:rsidRPr="007309F3">
              <w:rPr>
                <w:lang w:val="es-US"/>
              </w:rPr>
              <w:t>-5%</w:t>
            </w:r>
          </w:p>
        </w:tc>
        <w:tc>
          <w:tcPr>
            <w:tcW w:w="208" w:type="pct"/>
            <w:shd w:val="clear" w:color="auto" w:fill="auto"/>
            <w:vAlign w:val="center"/>
            <w:hideMark/>
          </w:tcPr>
          <w:p w14:paraId="35E428EC" w14:textId="77777777" w:rsidR="00537636" w:rsidRPr="007309F3" w:rsidRDefault="00537636" w:rsidP="00F40BB7">
            <w:pPr>
              <w:pStyle w:val="TableText-Center"/>
            </w:pPr>
            <w:r w:rsidRPr="007309F3">
              <w:rPr>
                <w:lang w:val="es-US"/>
              </w:rPr>
              <w:t>-5%</w:t>
            </w:r>
          </w:p>
        </w:tc>
        <w:tc>
          <w:tcPr>
            <w:tcW w:w="188" w:type="pct"/>
            <w:shd w:val="clear" w:color="auto" w:fill="auto"/>
            <w:vAlign w:val="center"/>
            <w:hideMark/>
          </w:tcPr>
          <w:p w14:paraId="0D02A521" w14:textId="77777777" w:rsidR="00537636" w:rsidRPr="007309F3" w:rsidRDefault="00537636" w:rsidP="00F40BB7">
            <w:pPr>
              <w:pStyle w:val="TableText-Center"/>
            </w:pPr>
            <w:r w:rsidRPr="007309F3">
              <w:rPr>
                <w:lang w:val="es-US"/>
              </w:rPr>
              <w:t>-7%</w:t>
            </w:r>
          </w:p>
        </w:tc>
        <w:tc>
          <w:tcPr>
            <w:tcW w:w="209" w:type="pct"/>
            <w:shd w:val="clear" w:color="auto" w:fill="auto"/>
            <w:vAlign w:val="center"/>
            <w:hideMark/>
          </w:tcPr>
          <w:p w14:paraId="398589BA" w14:textId="77777777" w:rsidR="00537636" w:rsidRPr="007309F3" w:rsidRDefault="00537636" w:rsidP="00F40BB7">
            <w:pPr>
              <w:pStyle w:val="TableText-Center"/>
            </w:pPr>
            <w:r w:rsidRPr="007309F3">
              <w:rPr>
                <w:lang w:val="es-US"/>
              </w:rPr>
              <w:t>-9%</w:t>
            </w:r>
          </w:p>
        </w:tc>
        <w:tc>
          <w:tcPr>
            <w:tcW w:w="209" w:type="pct"/>
            <w:shd w:val="clear" w:color="auto" w:fill="auto"/>
            <w:vAlign w:val="center"/>
            <w:hideMark/>
          </w:tcPr>
          <w:p w14:paraId="53017AE3" w14:textId="77777777" w:rsidR="00537636" w:rsidRPr="007309F3" w:rsidRDefault="00537636" w:rsidP="00F40BB7">
            <w:pPr>
              <w:pStyle w:val="TableText-Center"/>
            </w:pPr>
            <w:r w:rsidRPr="007309F3">
              <w:rPr>
                <w:lang w:val="es-US"/>
              </w:rPr>
              <w:t>-11%</w:t>
            </w:r>
          </w:p>
        </w:tc>
        <w:tc>
          <w:tcPr>
            <w:tcW w:w="226" w:type="pct"/>
            <w:shd w:val="clear" w:color="auto" w:fill="auto"/>
            <w:vAlign w:val="center"/>
            <w:hideMark/>
          </w:tcPr>
          <w:p w14:paraId="7AD439E4" w14:textId="77777777" w:rsidR="00537636" w:rsidRPr="007309F3" w:rsidRDefault="00537636" w:rsidP="00F40BB7">
            <w:pPr>
              <w:pStyle w:val="TableText-Center"/>
            </w:pPr>
            <w:r w:rsidRPr="007309F3">
              <w:rPr>
                <w:lang w:val="es-US"/>
              </w:rPr>
              <w:t>-10%</w:t>
            </w:r>
          </w:p>
        </w:tc>
        <w:tc>
          <w:tcPr>
            <w:tcW w:w="213" w:type="pct"/>
            <w:shd w:val="clear" w:color="auto" w:fill="auto"/>
            <w:vAlign w:val="center"/>
            <w:hideMark/>
          </w:tcPr>
          <w:p w14:paraId="3ABDE174" w14:textId="77777777" w:rsidR="00537636" w:rsidRPr="007309F3" w:rsidRDefault="00537636" w:rsidP="00F40BB7">
            <w:pPr>
              <w:pStyle w:val="TableText-Center"/>
            </w:pPr>
            <w:r w:rsidRPr="007309F3">
              <w:rPr>
                <w:lang w:val="es-US"/>
              </w:rPr>
              <w:t>-6%</w:t>
            </w:r>
          </w:p>
        </w:tc>
        <w:tc>
          <w:tcPr>
            <w:tcW w:w="225" w:type="pct"/>
            <w:vMerge w:val="restart"/>
            <w:shd w:val="clear" w:color="auto" w:fill="auto"/>
            <w:vAlign w:val="center"/>
            <w:hideMark/>
          </w:tcPr>
          <w:p w14:paraId="217F0246" w14:textId="77777777" w:rsidR="00537636" w:rsidRPr="007309F3" w:rsidRDefault="00537636" w:rsidP="00F40BB7">
            <w:pPr>
              <w:pStyle w:val="TableText-Center"/>
            </w:pPr>
            <w:r w:rsidRPr="007309F3">
              <w:rPr>
                <w:lang w:val="es-US"/>
              </w:rPr>
              <w:t>No</w:t>
            </w:r>
          </w:p>
        </w:tc>
        <w:tc>
          <w:tcPr>
            <w:tcW w:w="776" w:type="pct"/>
            <w:vMerge w:val="restart"/>
            <w:shd w:val="clear" w:color="auto" w:fill="auto"/>
            <w:vAlign w:val="center"/>
            <w:hideMark/>
          </w:tcPr>
          <w:p w14:paraId="2086F6D2"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Efectos beneficiosos:</w:t>
            </w:r>
          </w:p>
        </w:tc>
      </w:tr>
      <w:tr w:rsidR="00537636" w:rsidRPr="007309F3" w14:paraId="123B04D5" w14:textId="77777777" w:rsidTr="00265A99">
        <w:trPr>
          <w:trHeight w:val="20"/>
        </w:trPr>
        <w:tc>
          <w:tcPr>
            <w:tcW w:w="312" w:type="pct"/>
            <w:vMerge/>
            <w:vAlign w:val="center"/>
            <w:hideMark/>
          </w:tcPr>
          <w:p w14:paraId="440409A5"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69F2E25E"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25E331C7" w14:textId="77777777" w:rsidR="00537636" w:rsidRPr="007309F3" w:rsidRDefault="00537636" w:rsidP="00F40BB7">
            <w:pPr>
              <w:pStyle w:val="TableText-leftaligned"/>
            </w:pPr>
          </w:p>
        </w:tc>
        <w:tc>
          <w:tcPr>
            <w:tcW w:w="583" w:type="pct"/>
            <w:vMerge/>
            <w:vAlign w:val="center"/>
            <w:hideMark/>
          </w:tcPr>
          <w:p w14:paraId="17F95BEA" w14:textId="77777777" w:rsidR="00537636" w:rsidRPr="007309F3" w:rsidRDefault="00537636" w:rsidP="00F40BB7">
            <w:pPr>
              <w:pStyle w:val="TableText-leftaligned"/>
            </w:pPr>
          </w:p>
        </w:tc>
        <w:tc>
          <w:tcPr>
            <w:tcW w:w="458" w:type="pct"/>
            <w:shd w:val="clear" w:color="auto" w:fill="auto"/>
            <w:vAlign w:val="center"/>
            <w:hideMark/>
          </w:tcPr>
          <w:p w14:paraId="5447D176" w14:textId="77777777" w:rsidR="00537636" w:rsidRPr="007309F3" w:rsidRDefault="00537636" w:rsidP="00F40BB7">
            <w:pPr>
              <w:pStyle w:val="TableText-leftaligned"/>
            </w:pPr>
            <w:r w:rsidRPr="007309F3">
              <w:rPr>
                <w:lang w:val="es-US"/>
              </w:rPr>
              <w:t>Aumento o disminución absolutos en los viajes diarios en automóvil de los trabajadores al CBD de Manhattan en relación con la Alternativa de No Acción</w:t>
            </w:r>
          </w:p>
        </w:tc>
        <w:tc>
          <w:tcPr>
            <w:tcW w:w="230" w:type="pct"/>
            <w:shd w:val="clear" w:color="auto" w:fill="auto"/>
            <w:vAlign w:val="center"/>
            <w:hideMark/>
          </w:tcPr>
          <w:p w14:paraId="623B7135" w14:textId="77777777" w:rsidR="00537636" w:rsidRPr="007309F3" w:rsidRDefault="00537636" w:rsidP="00F40BB7">
            <w:pPr>
              <w:pStyle w:val="TableText-Center"/>
            </w:pPr>
            <w:r w:rsidRPr="007309F3">
              <w:rPr>
                <w:lang w:val="es-US"/>
              </w:rPr>
              <w:t>-12,571</w:t>
            </w:r>
          </w:p>
        </w:tc>
        <w:tc>
          <w:tcPr>
            <w:tcW w:w="208" w:type="pct"/>
            <w:shd w:val="clear" w:color="auto" w:fill="auto"/>
            <w:vAlign w:val="center"/>
            <w:hideMark/>
          </w:tcPr>
          <w:p w14:paraId="1D72FA30" w14:textId="77777777" w:rsidR="00537636" w:rsidRPr="007309F3" w:rsidRDefault="00537636" w:rsidP="00F40BB7">
            <w:pPr>
              <w:pStyle w:val="TableText-Center"/>
            </w:pPr>
            <w:r w:rsidRPr="007309F3">
              <w:rPr>
                <w:lang w:val="es-US"/>
              </w:rPr>
              <w:t>-12,883</w:t>
            </w:r>
          </w:p>
        </w:tc>
        <w:tc>
          <w:tcPr>
            <w:tcW w:w="188" w:type="pct"/>
            <w:shd w:val="clear" w:color="auto" w:fill="auto"/>
            <w:vAlign w:val="center"/>
            <w:hideMark/>
          </w:tcPr>
          <w:p w14:paraId="5EF4C78C" w14:textId="77777777" w:rsidR="00537636" w:rsidRPr="007309F3" w:rsidRDefault="00537636" w:rsidP="00F40BB7">
            <w:pPr>
              <w:pStyle w:val="TableText-Center"/>
            </w:pPr>
            <w:r w:rsidRPr="007309F3">
              <w:rPr>
                <w:lang w:val="es-US"/>
              </w:rPr>
              <w:t>-17,408</w:t>
            </w:r>
          </w:p>
        </w:tc>
        <w:tc>
          <w:tcPr>
            <w:tcW w:w="209" w:type="pct"/>
            <w:shd w:val="clear" w:color="auto" w:fill="auto"/>
            <w:vAlign w:val="center"/>
            <w:hideMark/>
          </w:tcPr>
          <w:p w14:paraId="6F9823F7" w14:textId="77777777" w:rsidR="00537636" w:rsidRPr="007309F3" w:rsidRDefault="00537636" w:rsidP="00F40BB7">
            <w:pPr>
              <w:pStyle w:val="TableText-Center"/>
            </w:pPr>
            <w:r w:rsidRPr="007309F3">
              <w:rPr>
                <w:lang w:val="es-US"/>
              </w:rPr>
              <w:t>-24,017</w:t>
            </w:r>
          </w:p>
        </w:tc>
        <w:tc>
          <w:tcPr>
            <w:tcW w:w="209" w:type="pct"/>
            <w:shd w:val="clear" w:color="auto" w:fill="auto"/>
            <w:vAlign w:val="center"/>
            <w:hideMark/>
          </w:tcPr>
          <w:p w14:paraId="3AA8C054" w14:textId="77777777" w:rsidR="00537636" w:rsidRPr="007309F3" w:rsidRDefault="00537636" w:rsidP="00F40BB7">
            <w:pPr>
              <w:pStyle w:val="TableText-Center"/>
            </w:pPr>
            <w:r w:rsidRPr="007309F3">
              <w:rPr>
                <w:lang w:val="es-US"/>
              </w:rPr>
              <w:t>-27,471</w:t>
            </w:r>
          </w:p>
        </w:tc>
        <w:tc>
          <w:tcPr>
            <w:tcW w:w="226" w:type="pct"/>
            <w:shd w:val="clear" w:color="auto" w:fill="auto"/>
            <w:vAlign w:val="center"/>
            <w:hideMark/>
          </w:tcPr>
          <w:p w14:paraId="76E72B42" w14:textId="77777777" w:rsidR="00537636" w:rsidRPr="007309F3" w:rsidRDefault="00537636" w:rsidP="00F40BB7">
            <w:pPr>
              <w:pStyle w:val="TableText-Center"/>
            </w:pPr>
            <w:r w:rsidRPr="007309F3">
              <w:rPr>
                <w:lang w:val="es-US"/>
              </w:rPr>
              <w:t>-24,433</w:t>
            </w:r>
          </w:p>
        </w:tc>
        <w:tc>
          <w:tcPr>
            <w:tcW w:w="213" w:type="pct"/>
            <w:shd w:val="clear" w:color="auto" w:fill="auto"/>
            <w:vAlign w:val="center"/>
            <w:hideMark/>
          </w:tcPr>
          <w:p w14:paraId="1D736D87" w14:textId="77777777" w:rsidR="00537636" w:rsidRPr="007309F3" w:rsidRDefault="00537636" w:rsidP="00F40BB7">
            <w:pPr>
              <w:pStyle w:val="TableText-Center"/>
            </w:pPr>
            <w:r w:rsidRPr="007309F3">
              <w:rPr>
                <w:lang w:val="es-US"/>
              </w:rPr>
              <w:t>-14,578</w:t>
            </w:r>
          </w:p>
        </w:tc>
        <w:tc>
          <w:tcPr>
            <w:tcW w:w="225" w:type="pct"/>
            <w:vMerge/>
            <w:vAlign w:val="center"/>
            <w:hideMark/>
          </w:tcPr>
          <w:p w14:paraId="703D92E8" w14:textId="77777777" w:rsidR="00537636" w:rsidRPr="007309F3" w:rsidRDefault="00537636" w:rsidP="00F40BB7">
            <w:pPr>
              <w:pStyle w:val="TableText-Center"/>
            </w:pPr>
          </w:p>
        </w:tc>
        <w:tc>
          <w:tcPr>
            <w:tcW w:w="776" w:type="pct"/>
            <w:vMerge/>
            <w:vAlign w:val="center"/>
            <w:hideMark/>
          </w:tcPr>
          <w:p w14:paraId="0539B756" w14:textId="77777777" w:rsidR="00537636" w:rsidRPr="007309F3" w:rsidRDefault="00537636" w:rsidP="00F40BB7">
            <w:pPr>
              <w:rPr>
                <w:rFonts w:ascii="Arial Narrow" w:hAnsi="Arial Narrow" w:cs="Calibri"/>
                <w:sz w:val="20"/>
                <w:szCs w:val="20"/>
              </w:rPr>
            </w:pPr>
          </w:p>
        </w:tc>
      </w:tr>
      <w:tr w:rsidR="00537636" w:rsidRPr="007309F3" w14:paraId="453FF4B5" w14:textId="77777777" w:rsidTr="00265A99">
        <w:trPr>
          <w:trHeight w:val="20"/>
        </w:trPr>
        <w:tc>
          <w:tcPr>
            <w:tcW w:w="312" w:type="pct"/>
            <w:vMerge/>
            <w:vAlign w:val="center"/>
            <w:hideMark/>
          </w:tcPr>
          <w:p w14:paraId="7D3527C2" w14:textId="77777777" w:rsidR="00537636" w:rsidRPr="007309F3" w:rsidRDefault="00537636" w:rsidP="00F40BB7">
            <w:pPr>
              <w:rPr>
                <w:rFonts w:ascii="Arial Narrow" w:hAnsi="Arial Narrow" w:cs="Calibri"/>
                <w:b/>
                <w:bCs/>
                <w:color w:val="000000"/>
                <w:sz w:val="20"/>
                <w:szCs w:val="20"/>
              </w:rPr>
            </w:pPr>
          </w:p>
        </w:tc>
        <w:tc>
          <w:tcPr>
            <w:tcW w:w="380" w:type="pct"/>
            <w:gridSpan w:val="2"/>
            <w:shd w:val="clear" w:color="auto" w:fill="auto"/>
            <w:vAlign w:val="center"/>
            <w:hideMark/>
          </w:tcPr>
          <w:p w14:paraId="7B432925" w14:textId="77777777" w:rsidR="00537636" w:rsidRPr="007309F3" w:rsidRDefault="00537636" w:rsidP="00F40BB7">
            <w:pPr>
              <w:pStyle w:val="TableText-leftaligned"/>
            </w:pPr>
            <w:r w:rsidRPr="007309F3">
              <w:rPr>
                <w:lang w:val="es-US"/>
              </w:rPr>
              <w:t>Viajes en camión por el CBD de Manhattan</w:t>
            </w:r>
          </w:p>
        </w:tc>
        <w:tc>
          <w:tcPr>
            <w:tcW w:w="786" w:type="pct"/>
            <w:vMerge/>
            <w:vAlign w:val="center"/>
          </w:tcPr>
          <w:p w14:paraId="5A8E7164" w14:textId="77777777" w:rsidR="00537636" w:rsidRPr="007309F3" w:rsidRDefault="00537636" w:rsidP="00F40BB7">
            <w:pPr>
              <w:pStyle w:val="TableText-leftaligned"/>
            </w:pPr>
          </w:p>
        </w:tc>
        <w:tc>
          <w:tcPr>
            <w:tcW w:w="583" w:type="pct"/>
            <w:shd w:val="clear" w:color="auto" w:fill="auto"/>
            <w:vAlign w:val="center"/>
            <w:hideMark/>
          </w:tcPr>
          <w:p w14:paraId="25A0FA66"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hideMark/>
          </w:tcPr>
          <w:p w14:paraId="2BB2D234" w14:textId="77777777" w:rsidR="00537636" w:rsidRPr="007309F3" w:rsidRDefault="00537636" w:rsidP="00F40BB7">
            <w:pPr>
              <w:pStyle w:val="TableText-leftaligned"/>
            </w:pPr>
            <w:r w:rsidRPr="007309F3">
              <w:rPr>
                <w:lang w:val="es-US"/>
              </w:rPr>
              <w:t>Aumento o disminución de los viajes diarios de camiones a través del CBD de Manhattan (sin origen ni destino en el CBD) en relación con la Alternativa de No Acción</w:t>
            </w:r>
          </w:p>
        </w:tc>
        <w:tc>
          <w:tcPr>
            <w:tcW w:w="230" w:type="pct"/>
            <w:shd w:val="clear" w:color="auto" w:fill="auto"/>
            <w:vAlign w:val="center"/>
            <w:hideMark/>
          </w:tcPr>
          <w:p w14:paraId="0636E2BF" w14:textId="77777777" w:rsidR="00537636" w:rsidRPr="007309F3" w:rsidRDefault="00537636" w:rsidP="00F40BB7">
            <w:pPr>
              <w:pStyle w:val="TableText-Center"/>
            </w:pPr>
            <w:r w:rsidRPr="007309F3">
              <w:rPr>
                <w:lang w:val="es-US"/>
              </w:rPr>
              <w:t>-4,645</w:t>
            </w:r>
          </w:p>
          <w:p w14:paraId="02A5624D" w14:textId="77777777" w:rsidR="00537636" w:rsidRPr="007309F3" w:rsidRDefault="00537636" w:rsidP="00F40BB7">
            <w:pPr>
              <w:pStyle w:val="TableText-Center"/>
            </w:pPr>
            <w:r w:rsidRPr="007309F3">
              <w:rPr>
                <w:lang w:val="es-US"/>
              </w:rPr>
              <w:t>(-55%)</w:t>
            </w:r>
          </w:p>
        </w:tc>
        <w:tc>
          <w:tcPr>
            <w:tcW w:w="208" w:type="pct"/>
            <w:shd w:val="clear" w:color="auto" w:fill="auto"/>
            <w:vAlign w:val="center"/>
            <w:hideMark/>
          </w:tcPr>
          <w:p w14:paraId="1DB8DE32" w14:textId="77777777" w:rsidR="00537636" w:rsidRPr="007309F3" w:rsidRDefault="00537636" w:rsidP="00F40BB7">
            <w:pPr>
              <w:pStyle w:val="TableText-Center"/>
            </w:pPr>
            <w:r w:rsidRPr="007309F3">
              <w:rPr>
                <w:lang w:val="es-US"/>
              </w:rPr>
              <w:t>-5,695</w:t>
            </w:r>
          </w:p>
          <w:p w14:paraId="5830DCD0" w14:textId="77777777" w:rsidR="00537636" w:rsidRPr="007309F3" w:rsidRDefault="00537636" w:rsidP="00F40BB7">
            <w:pPr>
              <w:pStyle w:val="TableText-Center"/>
            </w:pPr>
            <w:r w:rsidRPr="007309F3">
              <w:rPr>
                <w:lang w:val="es-US"/>
              </w:rPr>
              <w:t>(-59%)</w:t>
            </w:r>
          </w:p>
        </w:tc>
        <w:tc>
          <w:tcPr>
            <w:tcW w:w="188" w:type="pct"/>
            <w:shd w:val="clear" w:color="auto" w:fill="auto"/>
            <w:vAlign w:val="center"/>
            <w:hideMark/>
          </w:tcPr>
          <w:p w14:paraId="6593EE54" w14:textId="77777777" w:rsidR="00537636" w:rsidRPr="007309F3" w:rsidRDefault="00537636" w:rsidP="00F40BB7">
            <w:pPr>
              <w:pStyle w:val="TableText-Center"/>
            </w:pPr>
            <w:r w:rsidRPr="007309F3">
              <w:rPr>
                <w:lang w:val="es-US"/>
              </w:rPr>
              <w:t>-5,253</w:t>
            </w:r>
          </w:p>
          <w:p w14:paraId="772AF364" w14:textId="77777777" w:rsidR="00537636" w:rsidRPr="007309F3" w:rsidRDefault="00537636" w:rsidP="00F40BB7">
            <w:pPr>
              <w:pStyle w:val="TableText-Center"/>
            </w:pPr>
            <w:r w:rsidRPr="007309F3">
              <w:rPr>
                <w:lang w:val="es-US"/>
              </w:rPr>
              <w:t>(-63%)</w:t>
            </w:r>
          </w:p>
        </w:tc>
        <w:tc>
          <w:tcPr>
            <w:tcW w:w="209" w:type="pct"/>
            <w:shd w:val="clear" w:color="auto" w:fill="auto"/>
            <w:vAlign w:val="center"/>
            <w:hideMark/>
          </w:tcPr>
          <w:p w14:paraId="45C82C3A" w14:textId="77777777" w:rsidR="00537636" w:rsidRPr="007309F3" w:rsidRDefault="00537636" w:rsidP="00F40BB7">
            <w:pPr>
              <w:pStyle w:val="TableText-Center"/>
            </w:pPr>
            <w:r w:rsidRPr="007309F3">
              <w:rPr>
                <w:lang w:val="es-US"/>
              </w:rPr>
              <w:t>-5,687</w:t>
            </w:r>
          </w:p>
          <w:p w14:paraId="2B55924D" w14:textId="77777777" w:rsidR="00537636" w:rsidRPr="007309F3" w:rsidRDefault="00537636" w:rsidP="00F40BB7">
            <w:pPr>
              <w:pStyle w:val="TableText-Center"/>
            </w:pPr>
            <w:r w:rsidRPr="007309F3">
              <w:rPr>
                <w:lang w:val="es-US"/>
              </w:rPr>
              <w:t>(-68%)</w:t>
            </w:r>
          </w:p>
        </w:tc>
        <w:tc>
          <w:tcPr>
            <w:tcW w:w="209" w:type="pct"/>
            <w:shd w:val="clear" w:color="auto" w:fill="auto"/>
            <w:vAlign w:val="center"/>
            <w:hideMark/>
          </w:tcPr>
          <w:p w14:paraId="0CDA56AA" w14:textId="77777777" w:rsidR="00537636" w:rsidRPr="007309F3" w:rsidRDefault="00537636" w:rsidP="00F40BB7">
            <w:pPr>
              <w:pStyle w:val="TableText-Center"/>
            </w:pPr>
            <w:r w:rsidRPr="007309F3">
              <w:rPr>
                <w:lang w:val="es-US"/>
              </w:rPr>
              <w:t>-6,604</w:t>
            </w:r>
          </w:p>
          <w:p w14:paraId="2F3B5E33" w14:textId="77777777" w:rsidR="00537636" w:rsidRPr="007309F3" w:rsidRDefault="00537636" w:rsidP="00F40BB7">
            <w:pPr>
              <w:pStyle w:val="TableText-Center"/>
            </w:pPr>
            <w:r w:rsidRPr="007309F3">
              <w:rPr>
                <w:lang w:val="es-US"/>
              </w:rPr>
              <w:t>(-79%)</w:t>
            </w:r>
          </w:p>
        </w:tc>
        <w:tc>
          <w:tcPr>
            <w:tcW w:w="226" w:type="pct"/>
            <w:shd w:val="clear" w:color="auto" w:fill="auto"/>
            <w:vAlign w:val="center"/>
            <w:hideMark/>
          </w:tcPr>
          <w:p w14:paraId="139984F9" w14:textId="77777777" w:rsidR="00537636" w:rsidRPr="007309F3" w:rsidRDefault="00537636" w:rsidP="00F40BB7">
            <w:pPr>
              <w:pStyle w:val="TableText-Center"/>
            </w:pPr>
            <w:r w:rsidRPr="007309F3">
              <w:rPr>
                <w:lang w:val="es-US"/>
              </w:rPr>
              <w:t>-6,784</w:t>
            </w:r>
          </w:p>
          <w:p w14:paraId="038F1203" w14:textId="77777777" w:rsidR="00537636" w:rsidRPr="007309F3" w:rsidRDefault="00537636" w:rsidP="00F40BB7">
            <w:pPr>
              <w:pStyle w:val="TableText-Center"/>
            </w:pPr>
            <w:r w:rsidRPr="007309F3">
              <w:rPr>
                <w:lang w:val="es-US"/>
              </w:rPr>
              <w:t>(-81%)</w:t>
            </w:r>
          </w:p>
        </w:tc>
        <w:tc>
          <w:tcPr>
            <w:tcW w:w="213" w:type="pct"/>
            <w:shd w:val="clear" w:color="auto" w:fill="auto"/>
            <w:vAlign w:val="center"/>
            <w:hideMark/>
          </w:tcPr>
          <w:p w14:paraId="22B2B07E" w14:textId="77777777" w:rsidR="00537636" w:rsidRPr="007309F3" w:rsidRDefault="00537636" w:rsidP="00F40BB7">
            <w:pPr>
              <w:pStyle w:val="TableText-Center"/>
            </w:pPr>
            <w:r w:rsidRPr="007309F3">
              <w:rPr>
                <w:lang w:val="es-US"/>
              </w:rPr>
              <w:t>-6,567</w:t>
            </w:r>
          </w:p>
          <w:p w14:paraId="3C299C7A" w14:textId="77777777" w:rsidR="00537636" w:rsidRPr="007309F3" w:rsidRDefault="00537636" w:rsidP="00F40BB7">
            <w:pPr>
              <w:pStyle w:val="TableText-Center"/>
            </w:pPr>
            <w:r w:rsidRPr="007309F3">
              <w:rPr>
                <w:lang w:val="es-US"/>
              </w:rPr>
              <w:t>(-21%)</w:t>
            </w:r>
          </w:p>
        </w:tc>
        <w:tc>
          <w:tcPr>
            <w:tcW w:w="225" w:type="pct"/>
            <w:shd w:val="clear" w:color="auto" w:fill="auto"/>
            <w:vAlign w:val="center"/>
            <w:hideMark/>
          </w:tcPr>
          <w:p w14:paraId="2364D1D5" w14:textId="77777777" w:rsidR="00537636" w:rsidRPr="007309F3" w:rsidRDefault="00537636" w:rsidP="00F40BB7">
            <w:pPr>
              <w:pStyle w:val="TableText-Center"/>
            </w:pPr>
            <w:r w:rsidRPr="007309F3">
              <w:rPr>
                <w:lang w:val="es-US"/>
              </w:rPr>
              <w:t>No</w:t>
            </w:r>
          </w:p>
        </w:tc>
        <w:tc>
          <w:tcPr>
            <w:tcW w:w="776" w:type="pct"/>
            <w:shd w:val="clear" w:color="auto" w:fill="auto"/>
            <w:vAlign w:val="center"/>
            <w:hideMark/>
          </w:tcPr>
          <w:p w14:paraId="6DD2A63A"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Efectos beneficiosos:</w:t>
            </w:r>
          </w:p>
        </w:tc>
      </w:tr>
      <w:tr w:rsidR="00537636" w:rsidRPr="007309F3" w14:paraId="4DA88A33" w14:textId="77777777" w:rsidTr="00265A99">
        <w:trPr>
          <w:trHeight w:val="20"/>
        </w:trPr>
        <w:tc>
          <w:tcPr>
            <w:tcW w:w="312" w:type="pct"/>
            <w:vMerge/>
            <w:vAlign w:val="center"/>
            <w:hideMark/>
          </w:tcPr>
          <w:p w14:paraId="419BA47D" w14:textId="77777777" w:rsidR="00537636" w:rsidRPr="007309F3" w:rsidRDefault="00537636" w:rsidP="00F40BB7">
            <w:pPr>
              <w:rPr>
                <w:rFonts w:ascii="Arial Narrow" w:hAnsi="Arial Narrow" w:cs="Calibri"/>
                <w:b/>
                <w:bCs/>
                <w:color w:val="000000"/>
                <w:sz w:val="20"/>
                <w:szCs w:val="20"/>
              </w:rPr>
            </w:pPr>
          </w:p>
        </w:tc>
        <w:tc>
          <w:tcPr>
            <w:tcW w:w="380" w:type="pct"/>
            <w:gridSpan w:val="2"/>
            <w:shd w:val="clear" w:color="auto" w:fill="auto"/>
            <w:vAlign w:val="center"/>
            <w:hideMark/>
          </w:tcPr>
          <w:p w14:paraId="0B0215FF" w14:textId="77777777" w:rsidR="00537636" w:rsidRPr="007309F3" w:rsidRDefault="00537636" w:rsidP="00F40BB7">
            <w:pPr>
              <w:pStyle w:val="TableText-leftaligned"/>
            </w:pPr>
            <w:r w:rsidRPr="007309F3">
              <w:rPr>
                <w:lang w:val="es-US"/>
              </w:rPr>
              <w:t>Viajes de tránsito</w:t>
            </w:r>
          </w:p>
        </w:tc>
        <w:tc>
          <w:tcPr>
            <w:tcW w:w="786" w:type="pct"/>
            <w:vMerge/>
            <w:vAlign w:val="center"/>
          </w:tcPr>
          <w:p w14:paraId="6A128F28" w14:textId="77777777" w:rsidR="00537636" w:rsidRPr="007309F3" w:rsidRDefault="00537636" w:rsidP="00F40BB7">
            <w:pPr>
              <w:pStyle w:val="TableText-leftaligned"/>
            </w:pPr>
          </w:p>
        </w:tc>
        <w:tc>
          <w:tcPr>
            <w:tcW w:w="583" w:type="pct"/>
            <w:shd w:val="clear" w:color="auto" w:fill="auto"/>
            <w:vAlign w:val="center"/>
            <w:hideMark/>
          </w:tcPr>
          <w:p w14:paraId="650AE239"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hideMark/>
          </w:tcPr>
          <w:p w14:paraId="6D9585BD" w14:textId="77777777" w:rsidR="00537636" w:rsidRPr="007309F3" w:rsidRDefault="00537636" w:rsidP="00F40BB7">
            <w:pPr>
              <w:pStyle w:val="TableText-leftaligned"/>
            </w:pPr>
            <w:r w:rsidRPr="007309F3">
              <w:rPr>
                <w:lang w:val="es-US"/>
              </w:rPr>
              <w:t>% de aumento o disminución en los viajes de tránsito diarios relacionados con el CBD de Manhattan en relación con la Alternativa de No Acción</w:t>
            </w:r>
          </w:p>
        </w:tc>
        <w:tc>
          <w:tcPr>
            <w:tcW w:w="1481" w:type="pct"/>
            <w:gridSpan w:val="7"/>
            <w:shd w:val="clear" w:color="auto" w:fill="auto"/>
            <w:vAlign w:val="center"/>
            <w:hideMark/>
          </w:tcPr>
          <w:p w14:paraId="1C38861E" w14:textId="77777777" w:rsidR="00537636" w:rsidRPr="007309F3" w:rsidRDefault="00537636" w:rsidP="00F40BB7">
            <w:pPr>
              <w:pStyle w:val="TableText-Center"/>
            </w:pPr>
            <w:r w:rsidRPr="007309F3">
              <w:rPr>
                <w:lang w:val="es-US"/>
              </w:rPr>
              <w:t>+1% a +3%</w:t>
            </w:r>
          </w:p>
        </w:tc>
        <w:tc>
          <w:tcPr>
            <w:tcW w:w="225" w:type="pct"/>
            <w:tcBorders>
              <w:bottom w:val="single" w:sz="6" w:space="0" w:color="F2A62B"/>
            </w:tcBorders>
            <w:shd w:val="clear" w:color="auto" w:fill="auto"/>
            <w:vAlign w:val="center"/>
            <w:hideMark/>
          </w:tcPr>
          <w:p w14:paraId="3F7DFA73" w14:textId="77777777" w:rsidR="00537636" w:rsidRPr="007309F3" w:rsidRDefault="00537636" w:rsidP="00F40BB7">
            <w:pPr>
              <w:pStyle w:val="TableText-Center"/>
            </w:pPr>
            <w:r w:rsidRPr="007309F3">
              <w:rPr>
                <w:lang w:val="es-US"/>
              </w:rPr>
              <w:t>No</w:t>
            </w:r>
          </w:p>
        </w:tc>
        <w:tc>
          <w:tcPr>
            <w:tcW w:w="776" w:type="pct"/>
            <w:shd w:val="clear" w:color="auto" w:fill="auto"/>
            <w:vAlign w:val="center"/>
            <w:hideMark/>
          </w:tcPr>
          <w:p w14:paraId="5EFDE78A"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Sin efectos adversos</w:t>
            </w:r>
          </w:p>
        </w:tc>
      </w:tr>
      <w:tr w:rsidR="00537636" w:rsidRPr="007309F3" w14:paraId="27F6B800" w14:textId="77777777" w:rsidTr="00265A99">
        <w:trPr>
          <w:trHeight w:val="20"/>
        </w:trPr>
        <w:tc>
          <w:tcPr>
            <w:tcW w:w="312" w:type="pct"/>
            <w:vMerge/>
            <w:vAlign w:val="center"/>
          </w:tcPr>
          <w:p w14:paraId="55CAA409"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restart"/>
            <w:shd w:val="clear" w:color="auto" w:fill="auto"/>
            <w:vAlign w:val="center"/>
          </w:tcPr>
          <w:p w14:paraId="5A03E17B" w14:textId="77777777" w:rsidR="00537636" w:rsidRPr="007309F3" w:rsidRDefault="00537636" w:rsidP="00F40BB7">
            <w:pPr>
              <w:pStyle w:val="TableText-leftaligned"/>
            </w:pPr>
            <w:r w:rsidRPr="007309F3">
              <w:rPr>
                <w:lang w:val="es-US"/>
              </w:rPr>
              <w:t>Resultados de tráfico</w:t>
            </w:r>
          </w:p>
        </w:tc>
        <w:tc>
          <w:tcPr>
            <w:tcW w:w="786" w:type="pct"/>
            <w:vMerge/>
            <w:vAlign w:val="center"/>
          </w:tcPr>
          <w:p w14:paraId="61EE2152" w14:textId="77777777" w:rsidR="00537636" w:rsidRPr="007309F3" w:rsidRDefault="00537636" w:rsidP="00F40BB7">
            <w:pPr>
              <w:pStyle w:val="TableText-leftaligned"/>
            </w:pPr>
          </w:p>
        </w:tc>
        <w:tc>
          <w:tcPr>
            <w:tcW w:w="583" w:type="pct"/>
            <w:shd w:val="clear" w:color="auto" w:fill="auto"/>
            <w:vAlign w:val="center"/>
          </w:tcPr>
          <w:p w14:paraId="07812760" w14:textId="77777777" w:rsidR="00537636" w:rsidRPr="007309F3" w:rsidRDefault="00537636" w:rsidP="00F40BB7">
            <w:pPr>
              <w:pStyle w:val="TableText-leftaligned"/>
              <w:spacing w:before="120" w:after="120"/>
            </w:pPr>
            <w:r w:rsidRPr="007309F3">
              <w:rPr>
                <w:lang w:val="es-US"/>
              </w:rPr>
              <w:t>CBD de Manhattan</w:t>
            </w:r>
          </w:p>
        </w:tc>
        <w:tc>
          <w:tcPr>
            <w:tcW w:w="458" w:type="pct"/>
            <w:vMerge w:val="restart"/>
            <w:shd w:val="clear" w:color="auto" w:fill="auto"/>
            <w:vAlign w:val="center"/>
          </w:tcPr>
          <w:p w14:paraId="00D04686" w14:textId="77777777" w:rsidR="00537636" w:rsidRPr="007309F3" w:rsidRDefault="00537636" w:rsidP="00F40BB7">
            <w:pPr>
              <w:pStyle w:val="TableText-leftaligned"/>
            </w:pPr>
            <w:r w:rsidRPr="007309F3">
              <w:rPr>
                <w:lang w:val="es-US"/>
              </w:rPr>
              <w:t>% de aumento o disminución en las VMT diarias en relación con la Alternativa de No Acción</w:t>
            </w:r>
          </w:p>
        </w:tc>
        <w:tc>
          <w:tcPr>
            <w:tcW w:w="1481" w:type="pct"/>
            <w:gridSpan w:val="7"/>
            <w:shd w:val="clear" w:color="auto" w:fill="auto"/>
            <w:vAlign w:val="center"/>
          </w:tcPr>
          <w:p w14:paraId="512E4271" w14:textId="77777777" w:rsidR="00537636" w:rsidRPr="007309F3" w:rsidRDefault="00537636" w:rsidP="00F40BB7">
            <w:pPr>
              <w:pStyle w:val="TableText-Center"/>
            </w:pPr>
            <w:r w:rsidRPr="007309F3">
              <w:rPr>
                <w:lang w:val="es-US"/>
              </w:rPr>
              <w:t>-9% a -7%</w:t>
            </w:r>
          </w:p>
        </w:tc>
        <w:tc>
          <w:tcPr>
            <w:tcW w:w="225" w:type="pct"/>
            <w:vMerge w:val="restart"/>
            <w:tcBorders>
              <w:top w:val="single" w:sz="6" w:space="0" w:color="F2A62B"/>
            </w:tcBorders>
            <w:shd w:val="clear" w:color="auto" w:fill="auto"/>
            <w:vAlign w:val="center"/>
          </w:tcPr>
          <w:p w14:paraId="76B7D8FE" w14:textId="77777777" w:rsidR="00537636" w:rsidRPr="007309F3" w:rsidRDefault="00537636" w:rsidP="00F40BB7">
            <w:pPr>
              <w:pStyle w:val="TableText-Center"/>
            </w:pPr>
            <w:r w:rsidRPr="007309F3">
              <w:rPr>
                <w:lang w:val="es-US"/>
              </w:rPr>
              <w:t>No</w:t>
            </w:r>
          </w:p>
        </w:tc>
        <w:tc>
          <w:tcPr>
            <w:tcW w:w="776" w:type="pct"/>
            <w:vMerge w:val="restart"/>
            <w:shd w:val="clear" w:color="auto" w:fill="auto"/>
            <w:vAlign w:val="center"/>
          </w:tcPr>
          <w:p w14:paraId="060C7BD1" w14:textId="76940715" w:rsidR="00537636" w:rsidRPr="007309F3" w:rsidRDefault="00537636" w:rsidP="00F40BB7">
            <w:pPr>
              <w:pStyle w:val="TableText-leftaligned"/>
              <w:rPr>
                <w:b/>
                <w:bCs/>
              </w:rPr>
            </w:pPr>
            <w:r w:rsidRPr="007309F3">
              <w:rPr>
                <w:b/>
                <w:bCs/>
                <w:lang w:val="es-US"/>
              </w:rPr>
              <w:t xml:space="preserve">No se necesita mitigación. </w:t>
            </w:r>
            <w:r w:rsidRPr="007309F3">
              <w:rPr>
                <w:lang w:val="es-US"/>
              </w:rPr>
              <w:t>Efectos beneficiosos en el CBD de Manhattan, New York City (no CBD), el norte de New York City y Connecticut; aunque habría aumentos de las VMT en Long Island y New Jersey, los efectos no serían adversos.</w:t>
            </w:r>
          </w:p>
        </w:tc>
      </w:tr>
      <w:tr w:rsidR="00537636" w:rsidRPr="007309F3" w14:paraId="6935C128" w14:textId="77777777" w:rsidTr="00265A99">
        <w:trPr>
          <w:trHeight w:val="20"/>
        </w:trPr>
        <w:tc>
          <w:tcPr>
            <w:tcW w:w="312" w:type="pct"/>
            <w:vMerge/>
            <w:vAlign w:val="center"/>
          </w:tcPr>
          <w:p w14:paraId="3EFD9EE2"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tcPr>
          <w:p w14:paraId="22C51780" w14:textId="77777777" w:rsidR="00537636" w:rsidRPr="007309F3" w:rsidRDefault="00537636" w:rsidP="00F40BB7">
            <w:pPr>
              <w:pStyle w:val="TableText-Bold"/>
            </w:pPr>
          </w:p>
        </w:tc>
        <w:tc>
          <w:tcPr>
            <w:tcW w:w="786" w:type="pct"/>
            <w:vMerge/>
            <w:vAlign w:val="center"/>
          </w:tcPr>
          <w:p w14:paraId="7E234357" w14:textId="77777777" w:rsidR="00537636" w:rsidRPr="007309F3" w:rsidRDefault="00537636" w:rsidP="00F40BB7">
            <w:pPr>
              <w:pStyle w:val="TableText-leftaligned"/>
            </w:pPr>
          </w:p>
        </w:tc>
        <w:tc>
          <w:tcPr>
            <w:tcW w:w="583" w:type="pct"/>
            <w:shd w:val="clear" w:color="auto" w:fill="auto"/>
            <w:vAlign w:val="center"/>
          </w:tcPr>
          <w:p w14:paraId="29DB6980" w14:textId="77777777" w:rsidR="00537636" w:rsidRPr="007309F3" w:rsidRDefault="00537636" w:rsidP="00F40BB7">
            <w:pPr>
              <w:pStyle w:val="TableText-leftaligned"/>
              <w:spacing w:before="120" w:after="120"/>
            </w:pPr>
            <w:r w:rsidRPr="007309F3">
              <w:rPr>
                <w:lang w:val="es-US"/>
              </w:rPr>
              <w:t>NYC (CBD fuera de Manhattan)</w:t>
            </w:r>
          </w:p>
        </w:tc>
        <w:tc>
          <w:tcPr>
            <w:tcW w:w="458" w:type="pct"/>
            <w:vMerge/>
            <w:vAlign w:val="center"/>
          </w:tcPr>
          <w:p w14:paraId="616B27F1" w14:textId="77777777" w:rsidR="00537636" w:rsidRPr="007309F3" w:rsidRDefault="00537636" w:rsidP="00F40BB7">
            <w:pPr>
              <w:pStyle w:val="TableText-leftaligned"/>
            </w:pPr>
          </w:p>
        </w:tc>
        <w:tc>
          <w:tcPr>
            <w:tcW w:w="1481" w:type="pct"/>
            <w:gridSpan w:val="7"/>
            <w:shd w:val="clear" w:color="auto" w:fill="auto"/>
            <w:vAlign w:val="center"/>
          </w:tcPr>
          <w:p w14:paraId="66E83D96" w14:textId="77777777" w:rsidR="00537636" w:rsidRPr="007309F3" w:rsidRDefault="00537636" w:rsidP="00F40BB7">
            <w:pPr>
              <w:pStyle w:val="TableText-Center"/>
            </w:pPr>
            <w:r w:rsidRPr="007309F3">
              <w:rPr>
                <w:lang w:val="es-US"/>
              </w:rPr>
              <w:t>-1% a 0%</w:t>
            </w:r>
          </w:p>
        </w:tc>
        <w:tc>
          <w:tcPr>
            <w:tcW w:w="225" w:type="pct"/>
            <w:vMerge/>
            <w:vAlign w:val="center"/>
          </w:tcPr>
          <w:p w14:paraId="768F990D" w14:textId="77777777" w:rsidR="00537636" w:rsidRPr="007309F3" w:rsidRDefault="00537636" w:rsidP="00F40BB7">
            <w:pPr>
              <w:pStyle w:val="TableText-Center"/>
            </w:pPr>
          </w:p>
        </w:tc>
        <w:tc>
          <w:tcPr>
            <w:tcW w:w="776" w:type="pct"/>
            <w:vMerge/>
            <w:vAlign w:val="center"/>
          </w:tcPr>
          <w:p w14:paraId="7DEF87B2" w14:textId="77777777" w:rsidR="00537636" w:rsidRPr="007309F3" w:rsidRDefault="00537636" w:rsidP="00F40BB7">
            <w:pPr>
              <w:pStyle w:val="TableText-leftaligned"/>
              <w:rPr>
                <w:b/>
                <w:bCs/>
              </w:rPr>
            </w:pPr>
          </w:p>
        </w:tc>
      </w:tr>
      <w:tr w:rsidR="00537636" w:rsidRPr="007309F3" w14:paraId="2465BCB2" w14:textId="77777777" w:rsidTr="00265A99">
        <w:trPr>
          <w:trHeight w:val="20"/>
        </w:trPr>
        <w:tc>
          <w:tcPr>
            <w:tcW w:w="312" w:type="pct"/>
            <w:vMerge/>
            <w:vAlign w:val="center"/>
          </w:tcPr>
          <w:p w14:paraId="4E40015C"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tcPr>
          <w:p w14:paraId="0880FA7F" w14:textId="77777777" w:rsidR="00537636" w:rsidRPr="007309F3" w:rsidRDefault="00537636" w:rsidP="00F40BB7">
            <w:pPr>
              <w:pStyle w:val="TableText-Bold"/>
            </w:pPr>
          </w:p>
        </w:tc>
        <w:tc>
          <w:tcPr>
            <w:tcW w:w="786" w:type="pct"/>
            <w:vMerge/>
            <w:vAlign w:val="center"/>
          </w:tcPr>
          <w:p w14:paraId="571685F8" w14:textId="77777777" w:rsidR="00537636" w:rsidRPr="007309F3" w:rsidRDefault="00537636" w:rsidP="00F40BB7">
            <w:pPr>
              <w:pStyle w:val="TableText-leftaligned"/>
            </w:pPr>
          </w:p>
        </w:tc>
        <w:tc>
          <w:tcPr>
            <w:tcW w:w="583" w:type="pct"/>
            <w:shd w:val="clear" w:color="auto" w:fill="auto"/>
            <w:vAlign w:val="center"/>
          </w:tcPr>
          <w:p w14:paraId="161E5EE7" w14:textId="77777777" w:rsidR="00537636" w:rsidRPr="007309F3" w:rsidRDefault="00537636" w:rsidP="00F40BB7">
            <w:pPr>
              <w:pStyle w:val="TableText-leftaligned"/>
              <w:spacing w:before="120" w:after="120"/>
            </w:pPr>
            <w:r w:rsidRPr="007309F3">
              <w:rPr>
                <w:lang w:val="es-US"/>
              </w:rPr>
              <w:t>New York al norte de NYC</w:t>
            </w:r>
          </w:p>
        </w:tc>
        <w:tc>
          <w:tcPr>
            <w:tcW w:w="458" w:type="pct"/>
            <w:vMerge/>
            <w:vAlign w:val="center"/>
          </w:tcPr>
          <w:p w14:paraId="262B754C" w14:textId="77777777" w:rsidR="00537636" w:rsidRPr="007309F3" w:rsidRDefault="00537636" w:rsidP="00F40BB7">
            <w:pPr>
              <w:pStyle w:val="TableText-leftaligned"/>
            </w:pPr>
          </w:p>
        </w:tc>
        <w:tc>
          <w:tcPr>
            <w:tcW w:w="1481" w:type="pct"/>
            <w:gridSpan w:val="7"/>
            <w:shd w:val="clear" w:color="auto" w:fill="auto"/>
            <w:vAlign w:val="center"/>
          </w:tcPr>
          <w:p w14:paraId="6C3FB2FB" w14:textId="77777777" w:rsidR="00537636" w:rsidRPr="007309F3" w:rsidRDefault="00537636" w:rsidP="00F40BB7">
            <w:pPr>
              <w:pStyle w:val="TableText-Center"/>
            </w:pPr>
            <w:r w:rsidRPr="007309F3">
              <w:rPr>
                <w:lang w:val="es-US"/>
              </w:rPr>
              <w:t>-1% a 0%</w:t>
            </w:r>
          </w:p>
        </w:tc>
        <w:tc>
          <w:tcPr>
            <w:tcW w:w="225" w:type="pct"/>
            <w:vMerge/>
            <w:vAlign w:val="center"/>
          </w:tcPr>
          <w:p w14:paraId="62C2473C" w14:textId="77777777" w:rsidR="00537636" w:rsidRPr="007309F3" w:rsidRDefault="00537636" w:rsidP="00F40BB7">
            <w:pPr>
              <w:pStyle w:val="TableText-Center"/>
            </w:pPr>
          </w:p>
        </w:tc>
        <w:tc>
          <w:tcPr>
            <w:tcW w:w="776" w:type="pct"/>
            <w:vMerge/>
            <w:vAlign w:val="center"/>
          </w:tcPr>
          <w:p w14:paraId="5233B2F8" w14:textId="77777777" w:rsidR="00537636" w:rsidRPr="007309F3" w:rsidRDefault="00537636" w:rsidP="00F40BB7">
            <w:pPr>
              <w:pStyle w:val="TableText-leftaligned"/>
              <w:rPr>
                <w:b/>
                <w:bCs/>
              </w:rPr>
            </w:pPr>
          </w:p>
        </w:tc>
      </w:tr>
      <w:tr w:rsidR="00537636" w:rsidRPr="007309F3" w14:paraId="0829548C" w14:textId="77777777" w:rsidTr="00265A99">
        <w:trPr>
          <w:trHeight w:val="20"/>
        </w:trPr>
        <w:tc>
          <w:tcPr>
            <w:tcW w:w="312" w:type="pct"/>
            <w:vMerge/>
            <w:vAlign w:val="center"/>
          </w:tcPr>
          <w:p w14:paraId="6E04C204"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tcPr>
          <w:p w14:paraId="47940CFD" w14:textId="77777777" w:rsidR="00537636" w:rsidRPr="007309F3" w:rsidRDefault="00537636" w:rsidP="00F40BB7">
            <w:pPr>
              <w:pStyle w:val="TableText-Bold"/>
            </w:pPr>
          </w:p>
        </w:tc>
        <w:tc>
          <w:tcPr>
            <w:tcW w:w="786" w:type="pct"/>
            <w:vMerge/>
            <w:vAlign w:val="center"/>
          </w:tcPr>
          <w:p w14:paraId="15C3115E" w14:textId="77777777" w:rsidR="00537636" w:rsidRPr="007309F3" w:rsidRDefault="00537636" w:rsidP="00F40BB7">
            <w:pPr>
              <w:pStyle w:val="TableText-leftaligned"/>
            </w:pPr>
          </w:p>
        </w:tc>
        <w:tc>
          <w:tcPr>
            <w:tcW w:w="583" w:type="pct"/>
            <w:shd w:val="clear" w:color="auto" w:fill="auto"/>
            <w:vAlign w:val="center"/>
          </w:tcPr>
          <w:p w14:paraId="777DF340" w14:textId="77777777" w:rsidR="00537636" w:rsidRPr="007309F3" w:rsidRDefault="00537636" w:rsidP="00F40BB7">
            <w:pPr>
              <w:pStyle w:val="TableText-leftaligned"/>
              <w:spacing w:before="120" w:after="120"/>
            </w:pPr>
            <w:r w:rsidRPr="007309F3">
              <w:rPr>
                <w:lang w:val="es-US"/>
              </w:rPr>
              <w:t>Long Island</w:t>
            </w:r>
          </w:p>
        </w:tc>
        <w:tc>
          <w:tcPr>
            <w:tcW w:w="458" w:type="pct"/>
            <w:vMerge/>
            <w:vAlign w:val="center"/>
          </w:tcPr>
          <w:p w14:paraId="35E9CF9E" w14:textId="77777777" w:rsidR="00537636" w:rsidRPr="007309F3" w:rsidRDefault="00537636" w:rsidP="00F40BB7">
            <w:pPr>
              <w:pStyle w:val="TableText-leftaligned"/>
            </w:pPr>
          </w:p>
        </w:tc>
        <w:tc>
          <w:tcPr>
            <w:tcW w:w="1481" w:type="pct"/>
            <w:gridSpan w:val="7"/>
            <w:shd w:val="clear" w:color="auto" w:fill="auto"/>
            <w:vAlign w:val="center"/>
          </w:tcPr>
          <w:p w14:paraId="65CEB37E" w14:textId="77777777" w:rsidR="00537636" w:rsidRPr="007309F3" w:rsidRDefault="00537636" w:rsidP="00F40BB7">
            <w:pPr>
              <w:pStyle w:val="TableText-Center"/>
            </w:pPr>
            <w:r w:rsidRPr="007309F3">
              <w:rPr>
                <w:lang w:val="es-US"/>
              </w:rPr>
              <w:t>Menos de (+) 0.2% de cambio</w:t>
            </w:r>
          </w:p>
        </w:tc>
        <w:tc>
          <w:tcPr>
            <w:tcW w:w="225" w:type="pct"/>
            <w:vMerge/>
            <w:vAlign w:val="center"/>
          </w:tcPr>
          <w:p w14:paraId="45C8D379" w14:textId="77777777" w:rsidR="00537636" w:rsidRPr="007309F3" w:rsidRDefault="00537636" w:rsidP="00F40BB7">
            <w:pPr>
              <w:pStyle w:val="TableText-Center"/>
            </w:pPr>
          </w:p>
        </w:tc>
        <w:tc>
          <w:tcPr>
            <w:tcW w:w="776" w:type="pct"/>
            <w:vMerge/>
            <w:vAlign w:val="center"/>
          </w:tcPr>
          <w:p w14:paraId="4465959C" w14:textId="77777777" w:rsidR="00537636" w:rsidRPr="007309F3" w:rsidRDefault="00537636" w:rsidP="00F40BB7">
            <w:pPr>
              <w:pStyle w:val="TableText-leftaligned"/>
              <w:rPr>
                <w:b/>
                <w:bCs/>
              </w:rPr>
            </w:pPr>
          </w:p>
        </w:tc>
      </w:tr>
      <w:tr w:rsidR="00537636" w:rsidRPr="007309F3" w14:paraId="5F403D85" w14:textId="77777777" w:rsidTr="00265A99">
        <w:trPr>
          <w:trHeight w:val="20"/>
        </w:trPr>
        <w:tc>
          <w:tcPr>
            <w:tcW w:w="312" w:type="pct"/>
            <w:vMerge/>
            <w:vAlign w:val="center"/>
          </w:tcPr>
          <w:p w14:paraId="349D2E4A"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tcPr>
          <w:p w14:paraId="0D05A5E7" w14:textId="77777777" w:rsidR="00537636" w:rsidRPr="007309F3" w:rsidRDefault="00537636" w:rsidP="00F40BB7">
            <w:pPr>
              <w:pStyle w:val="TableText-Bold"/>
            </w:pPr>
          </w:p>
        </w:tc>
        <w:tc>
          <w:tcPr>
            <w:tcW w:w="786" w:type="pct"/>
            <w:vMerge/>
            <w:vAlign w:val="center"/>
          </w:tcPr>
          <w:p w14:paraId="2CBA3A4E" w14:textId="77777777" w:rsidR="00537636" w:rsidRPr="007309F3" w:rsidRDefault="00537636" w:rsidP="00F40BB7">
            <w:pPr>
              <w:pStyle w:val="TableText-leftaligned"/>
            </w:pPr>
          </w:p>
        </w:tc>
        <w:tc>
          <w:tcPr>
            <w:tcW w:w="583" w:type="pct"/>
            <w:shd w:val="clear" w:color="auto" w:fill="auto"/>
            <w:vAlign w:val="center"/>
          </w:tcPr>
          <w:p w14:paraId="7F5B7C54" w14:textId="77777777" w:rsidR="00537636" w:rsidRPr="007309F3" w:rsidRDefault="00537636" w:rsidP="00F40BB7">
            <w:pPr>
              <w:pStyle w:val="TableText-leftaligned"/>
              <w:spacing w:before="120" w:after="120"/>
            </w:pPr>
            <w:r w:rsidRPr="007309F3">
              <w:rPr>
                <w:lang w:val="es-US"/>
              </w:rPr>
              <w:t>New Jersey</w:t>
            </w:r>
          </w:p>
        </w:tc>
        <w:tc>
          <w:tcPr>
            <w:tcW w:w="458" w:type="pct"/>
            <w:vMerge/>
            <w:vAlign w:val="center"/>
          </w:tcPr>
          <w:p w14:paraId="73BD92FB" w14:textId="77777777" w:rsidR="00537636" w:rsidRPr="007309F3" w:rsidRDefault="00537636" w:rsidP="00F40BB7">
            <w:pPr>
              <w:pStyle w:val="TableText-leftaligned"/>
            </w:pPr>
          </w:p>
        </w:tc>
        <w:tc>
          <w:tcPr>
            <w:tcW w:w="1481" w:type="pct"/>
            <w:gridSpan w:val="7"/>
            <w:shd w:val="clear" w:color="auto" w:fill="auto"/>
            <w:vAlign w:val="center"/>
          </w:tcPr>
          <w:p w14:paraId="4ABC99C0" w14:textId="77777777" w:rsidR="00537636" w:rsidRPr="007309F3" w:rsidRDefault="00537636" w:rsidP="00F40BB7">
            <w:pPr>
              <w:pStyle w:val="TableText-Center"/>
            </w:pPr>
            <w:r w:rsidRPr="007309F3">
              <w:rPr>
                <w:lang w:val="es-US"/>
              </w:rPr>
              <w:t>Menos de (+) 0.2% de cambio</w:t>
            </w:r>
          </w:p>
        </w:tc>
        <w:tc>
          <w:tcPr>
            <w:tcW w:w="225" w:type="pct"/>
            <w:vMerge/>
            <w:vAlign w:val="center"/>
          </w:tcPr>
          <w:p w14:paraId="40632A40" w14:textId="77777777" w:rsidR="00537636" w:rsidRPr="007309F3" w:rsidRDefault="00537636" w:rsidP="00F40BB7">
            <w:pPr>
              <w:pStyle w:val="TableText-Center"/>
            </w:pPr>
          </w:p>
        </w:tc>
        <w:tc>
          <w:tcPr>
            <w:tcW w:w="776" w:type="pct"/>
            <w:vMerge/>
            <w:vAlign w:val="center"/>
          </w:tcPr>
          <w:p w14:paraId="3758A860" w14:textId="77777777" w:rsidR="00537636" w:rsidRPr="007309F3" w:rsidRDefault="00537636" w:rsidP="00F40BB7">
            <w:pPr>
              <w:pStyle w:val="TableText-leftaligned"/>
              <w:rPr>
                <w:b/>
                <w:bCs/>
              </w:rPr>
            </w:pPr>
          </w:p>
        </w:tc>
      </w:tr>
      <w:tr w:rsidR="00537636" w:rsidRPr="007309F3" w14:paraId="22FCDC65" w14:textId="77777777" w:rsidTr="00265A99">
        <w:trPr>
          <w:trHeight w:val="20"/>
        </w:trPr>
        <w:tc>
          <w:tcPr>
            <w:tcW w:w="312" w:type="pct"/>
            <w:vMerge/>
            <w:vAlign w:val="center"/>
          </w:tcPr>
          <w:p w14:paraId="3E84FE91"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tcPr>
          <w:p w14:paraId="0F26E60F" w14:textId="77777777" w:rsidR="00537636" w:rsidRPr="007309F3" w:rsidRDefault="00537636" w:rsidP="00F40BB7">
            <w:pPr>
              <w:pStyle w:val="TableText-Bold"/>
            </w:pPr>
          </w:p>
        </w:tc>
        <w:tc>
          <w:tcPr>
            <w:tcW w:w="786" w:type="pct"/>
            <w:vMerge/>
            <w:vAlign w:val="center"/>
          </w:tcPr>
          <w:p w14:paraId="625477B5" w14:textId="77777777" w:rsidR="00537636" w:rsidRPr="007309F3" w:rsidRDefault="00537636" w:rsidP="00F40BB7">
            <w:pPr>
              <w:pStyle w:val="TableText-leftaligned"/>
            </w:pPr>
          </w:p>
        </w:tc>
        <w:tc>
          <w:tcPr>
            <w:tcW w:w="583" w:type="pct"/>
            <w:shd w:val="clear" w:color="auto" w:fill="auto"/>
            <w:vAlign w:val="center"/>
          </w:tcPr>
          <w:p w14:paraId="5D8145AD" w14:textId="77777777" w:rsidR="00537636" w:rsidRPr="007309F3" w:rsidRDefault="00537636" w:rsidP="00F40BB7">
            <w:pPr>
              <w:pStyle w:val="TableText-leftaligned"/>
              <w:spacing w:before="120" w:after="120"/>
            </w:pPr>
            <w:r w:rsidRPr="007309F3">
              <w:rPr>
                <w:lang w:val="es-US"/>
              </w:rPr>
              <w:t>Connecticut</w:t>
            </w:r>
          </w:p>
        </w:tc>
        <w:tc>
          <w:tcPr>
            <w:tcW w:w="458" w:type="pct"/>
            <w:vMerge/>
            <w:vAlign w:val="center"/>
          </w:tcPr>
          <w:p w14:paraId="435ADF68" w14:textId="77777777" w:rsidR="00537636" w:rsidRPr="007309F3" w:rsidRDefault="00537636" w:rsidP="00F40BB7">
            <w:pPr>
              <w:pStyle w:val="TableText-leftaligned"/>
            </w:pPr>
          </w:p>
        </w:tc>
        <w:tc>
          <w:tcPr>
            <w:tcW w:w="1481" w:type="pct"/>
            <w:gridSpan w:val="7"/>
            <w:shd w:val="clear" w:color="auto" w:fill="auto"/>
            <w:vAlign w:val="center"/>
          </w:tcPr>
          <w:p w14:paraId="10395F4B" w14:textId="77777777" w:rsidR="00537636" w:rsidRPr="007309F3" w:rsidRDefault="00537636" w:rsidP="00F40BB7">
            <w:pPr>
              <w:pStyle w:val="TableText-Center"/>
            </w:pPr>
            <w:r w:rsidRPr="007309F3">
              <w:rPr>
                <w:lang w:val="es-US"/>
              </w:rPr>
              <w:t>Menos de (+) 0.2% de cambio</w:t>
            </w:r>
          </w:p>
        </w:tc>
        <w:tc>
          <w:tcPr>
            <w:tcW w:w="225" w:type="pct"/>
            <w:vMerge/>
            <w:vAlign w:val="center"/>
          </w:tcPr>
          <w:p w14:paraId="040970CE" w14:textId="77777777" w:rsidR="00537636" w:rsidRPr="007309F3" w:rsidRDefault="00537636" w:rsidP="00F40BB7">
            <w:pPr>
              <w:pStyle w:val="TableText-Center"/>
            </w:pPr>
          </w:p>
        </w:tc>
        <w:tc>
          <w:tcPr>
            <w:tcW w:w="776" w:type="pct"/>
            <w:vMerge/>
            <w:vAlign w:val="center"/>
          </w:tcPr>
          <w:p w14:paraId="793936EB" w14:textId="77777777" w:rsidR="00537636" w:rsidRPr="007309F3" w:rsidRDefault="00537636" w:rsidP="00F40BB7">
            <w:pPr>
              <w:pStyle w:val="TableText-leftaligned"/>
              <w:rPr>
                <w:b/>
                <w:bCs/>
              </w:rPr>
            </w:pPr>
          </w:p>
        </w:tc>
      </w:tr>
      <w:tr w:rsidR="00537636" w:rsidRPr="007309F3" w14:paraId="4B1F942C" w14:textId="77777777" w:rsidTr="00265A99">
        <w:trPr>
          <w:trHeight w:val="20"/>
        </w:trPr>
        <w:tc>
          <w:tcPr>
            <w:tcW w:w="312" w:type="pct"/>
            <w:vMerge w:val="restart"/>
            <w:shd w:val="clear" w:color="auto" w:fill="auto"/>
            <w:vAlign w:val="center"/>
            <w:hideMark/>
          </w:tcPr>
          <w:p w14:paraId="599FCE74" w14:textId="77777777" w:rsidR="00537636" w:rsidRPr="007309F3" w:rsidRDefault="00537636" w:rsidP="00F40BB7">
            <w:pPr>
              <w:pStyle w:val="TableText-Bold"/>
              <w:keepNext/>
            </w:pPr>
            <w:r w:rsidRPr="007309F3">
              <w:rPr>
                <w:bCs/>
                <w:lang w:val="es-US"/>
              </w:rPr>
              <w:lastRenderedPageBreak/>
              <w:t>4B: Transporte: Carreteras e intersecciones locales</w:t>
            </w:r>
          </w:p>
        </w:tc>
        <w:tc>
          <w:tcPr>
            <w:tcW w:w="380" w:type="pct"/>
            <w:gridSpan w:val="2"/>
            <w:vMerge w:val="restart"/>
            <w:shd w:val="clear" w:color="auto" w:fill="auto"/>
            <w:vAlign w:val="center"/>
            <w:hideMark/>
          </w:tcPr>
          <w:p w14:paraId="62C02815" w14:textId="40FDFA6B" w:rsidR="00537636" w:rsidRPr="007309F3" w:rsidRDefault="00537636" w:rsidP="00F40BB7">
            <w:pPr>
              <w:pStyle w:val="TableText-leftaligned"/>
              <w:rPr>
                <w:b/>
              </w:rPr>
            </w:pPr>
            <w:r w:rsidRPr="007309F3">
              <w:rPr>
                <w:lang w:val="es-US"/>
              </w:rPr>
              <w:t>Tramos de tráfico-carretera</w:t>
            </w:r>
          </w:p>
        </w:tc>
        <w:tc>
          <w:tcPr>
            <w:tcW w:w="786" w:type="pct"/>
            <w:vMerge w:val="restart"/>
            <w:vAlign w:val="center"/>
          </w:tcPr>
          <w:p w14:paraId="00CE95B5" w14:textId="77777777" w:rsidR="00537636" w:rsidRPr="007309F3" w:rsidRDefault="00537636" w:rsidP="00F40BB7">
            <w:pPr>
              <w:pStyle w:val="TableText-leftaligned"/>
              <w:keepNext/>
            </w:pPr>
            <w:r w:rsidRPr="007309F3">
              <w:rPr>
                <w:lang w:val="es-US"/>
              </w:rPr>
              <w:t>La introducción del Programa de peaje del CBD puede producir una mayor congestión en los tramos de carretera que se aproximan en las carreteras circunferenciales utilizadas para evitar los peajes del CBD de Manhattan, lo que resulta en mayores demoras y colas en las horas pico del mediodía y de la tarde en ciertos tramos en algunos escenarios de peaje:</w:t>
            </w:r>
          </w:p>
          <w:p w14:paraId="1051FFB2" w14:textId="77777777" w:rsidR="00537636" w:rsidRPr="007309F3" w:rsidRDefault="00537636" w:rsidP="00537636">
            <w:pPr>
              <w:pStyle w:val="TableText-bullets2"/>
              <w:numPr>
                <w:ilvl w:val="0"/>
                <w:numId w:val="15"/>
              </w:numPr>
              <w:tabs>
                <w:tab w:val="clear" w:pos="361"/>
              </w:tabs>
              <w:ind w:left="271"/>
            </w:pPr>
            <w:r w:rsidRPr="007309F3">
              <w:rPr>
                <w:lang w:val="es-US"/>
              </w:rPr>
              <w:t>Long Island Expressway en dirección oeste (I-495) cerca de Queens-Midtown Tunnel (mediodía)</w:t>
            </w:r>
          </w:p>
          <w:p w14:paraId="34CB1952" w14:textId="77777777" w:rsidR="00537636" w:rsidRPr="007309F3" w:rsidRDefault="00537636" w:rsidP="00537636">
            <w:pPr>
              <w:pStyle w:val="TableText-bullets2"/>
              <w:numPr>
                <w:ilvl w:val="0"/>
                <w:numId w:val="15"/>
              </w:numPr>
              <w:tabs>
                <w:tab w:val="clear" w:pos="361"/>
              </w:tabs>
              <w:ind w:left="271"/>
            </w:pPr>
            <w:r w:rsidRPr="007309F3">
              <w:rPr>
                <w:lang w:val="es-US"/>
              </w:rPr>
              <w:t>Accesos a George Washington Bridge en dirección oeste en la I-95 (mediodía)</w:t>
            </w:r>
          </w:p>
          <w:p w14:paraId="6E9732F8" w14:textId="77777777" w:rsidR="00537636" w:rsidRPr="007309F3" w:rsidRDefault="00537636" w:rsidP="00537636">
            <w:pPr>
              <w:pStyle w:val="TableText-bullets2"/>
              <w:numPr>
                <w:ilvl w:val="0"/>
                <w:numId w:val="15"/>
              </w:numPr>
              <w:tabs>
                <w:tab w:val="clear" w:pos="361"/>
              </w:tabs>
              <w:ind w:left="271"/>
            </w:pPr>
            <w:r w:rsidRPr="007309F3">
              <w:rPr>
                <w:lang w:val="es-US"/>
              </w:rPr>
              <w:t>FDR Drive en dirección sur y norte entre East 10th Street y Brooklyn Bridge (PM)</w:t>
            </w:r>
          </w:p>
          <w:p w14:paraId="398B43ED" w14:textId="77777777" w:rsidR="00537636" w:rsidRPr="007309F3" w:rsidRDefault="00537636" w:rsidP="00537636">
            <w:pPr>
              <w:pStyle w:val="TableText-bullets2"/>
              <w:numPr>
                <w:ilvl w:val="0"/>
                <w:numId w:val="15"/>
              </w:numPr>
              <w:tabs>
                <w:tab w:val="clear" w:pos="361"/>
              </w:tabs>
              <w:ind w:left="271"/>
              <w:rPr>
                <w:color w:val="000000" w:themeColor="text1"/>
              </w:rPr>
            </w:pPr>
            <w:r w:rsidRPr="007309F3">
              <w:rPr>
                <w:lang w:val="es-US"/>
              </w:rPr>
              <w:t xml:space="preserve">Otros lugares verán una disminución asociada en la congestión </w:t>
            </w:r>
            <w:r w:rsidRPr="007309F3">
              <w:rPr>
                <w:color w:val="000000" w:themeColor="text1"/>
                <w:lang w:val="es-US"/>
              </w:rPr>
              <w:t>particularmente en las rutas que se acercan al CBD de Manhattan.</w:t>
            </w:r>
          </w:p>
        </w:tc>
        <w:tc>
          <w:tcPr>
            <w:tcW w:w="583" w:type="pct"/>
            <w:shd w:val="clear" w:color="auto" w:fill="auto"/>
            <w:vAlign w:val="center"/>
            <w:hideMark/>
          </w:tcPr>
          <w:p w14:paraId="2EB9A5A7" w14:textId="77777777" w:rsidR="00537636" w:rsidRPr="007309F3" w:rsidRDefault="00537636" w:rsidP="00F40BB7">
            <w:pPr>
              <w:pStyle w:val="TableText-leftaligned"/>
              <w:keepNext/>
            </w:pPr>
            <w:r w:rsidRPr="007309F3">
              <w:rPr>
                <w:lang w:val="es-US"/>
              </w:rPr>
              <w:t>10 tramos de carretera (a.m.)</w:t>
            </w:r>
          </w:p>
        </w:tc>
        <w:tc>
          <w:tcPr>
            <w:tcW w:w="458" w:type="pct"/>
            <w:vMerge w:val="restart"/>
            <w:shd w:val="clear" w:color="auto" w:fill="auto"/>
            <w:vAlign w:val="center"/>
            <w:hideMark/>
          </w:tcPr>
          <w:p w14:paraId="2314C73E" w14:textId="77777777" w:rsidR="00537636" w:rsidRPr="007309F3" w:rsidRDefault="00537636" w:rsidP="00F40BB7">
            <w:pPr>
              <w:pStyle w:val="TableText-leftaligned"/>
              <w:keepNext/>
            </w:pPr>
            <w:r w:rsidRPr="007309F3">
              <w:rPr>
                <w:lang w:val="es-US"/>
              </w:rPr>
              <w:t xml:space="preserve">Tramos de carretera con mayores retrasos y colas en horas pico que resultarían en efectos adversos </w:t>
            </w:r>
          </w:p>
        </w:tc>
        <w:tc>
          <w:tcPr>
            <w:tcW w:w="1481" w:type="pct"/>
            <w:gridSpan w:val="7"/>
            <w:shd w:val="clear" w:color="auto" w:fill="auto"/>
            <w:vAlign w:val="center"/>
            <w:hideMark/>
          </w:tcPr>
          <w:p w14:paraId="6F2C6B9D" w14:textId="77777777" w:rsidR="00537636" w:rsidRPr="007309F3" w:rsidRDefault="00537636" w:rsidP="00F40BB7">
            <w:pPr>
              <w:pStyle w:val="TableText-Center"/>
              <w:keepNext/>
            </w:pPr>
            <w:r w:rsidRPr="007309F3">
              <w:rPr>
                <w:lang w:val="es-US"/>
              </w:rPr>
              <w:t>0 de cada 10 corredores viales en el escenario de peaje analizado (Escenario de Peaje D)</w:t>
            </w:r>
          </w:p>
        </w:tc>
        <w:tc>
          <w:tcPr>
            <w:tcW w:w="225" w:type="pct"/>
            <w:vMerge w:val="restart"/>
            <w:shd w:val="clear" w:color="auto" w:fill="auto"/>
            <w:vAlign w:val="center"/>
            <w:hideMark/>
          </w:tcPr>
          <w:p w14:paraId="16295AED" w14:textId="77777777" w:rsidR="00537636" w:rsidRPr="007309F3" w:rsidRDefault="00537636" w:rsidP="00F40BB7">
            <w:pPr>
              <w:pStyle w:val="TableText-Center"/>
              <w:keepNext/>
            </w:pPr>
            <w:r w:rsidRPr="007309F3">
              <w:rPr>
                <w:lang w:val="es-US"/>
              </w:rPr>
              <w:t>Sí</w:t>
            </w:r>
          </w:p>
        </w:tc>
        <w:tc>
          <w:tcPr>
            <w:tcW w:w="776" w:type="pct"/>
            <w:vMerge w:val="restart"/>
            <w:shd w:val="clear" w:color="auto" w:fill="auto"/>
            <w:vAlign w:val="center"/>
            <w:hideMark/>
          </w:tcPr>
          <w:p w14:paraId="4B91F75C" w14:textId="365CE4F1" w:rsidR="00537636" w:rsidRPr="007309F3" w:rsidRDefault="00537636" w:rsidP="00F40BB7">
            <w:pPr>
              <w:pStyle w:val="TableText-boldred"/>
              <w:keepNext/>
              <w:spacing w:after="120"/>
              <w:rPr>
                <w:b w:val="0"/>
                <w:bCs/>
                <w:color w:val="auto"/>
                <w:szCs w:val="20"/>
              </w:rPr>
            </w:pPr>
            <w:r w:rsidRPr="007309F3">
              <w:rPr>
                <w:bCs/>
                <w:color w:val="auto"/>
                <w:szCs w:val="20"/>
                <w:lang w:val="es-US"/>
              </w:rPr>
              <w:t xml:space="preserve">Se necesita mitigación. </w:t>
            </w:r>
            <w:r w:rsidRPr="007309F3">
              <w:rPr>
                <w:b w:val="0"/>
                <w:color w:val="auto"/>
                <w:szCs w:val="20"/>
                <w:lang w:val="es-US"/>
              </w:rPr>
              <w:t xml:space="preserve">Los Patrocinadores del Proyecto aplicarán un plan de monitoreo antes de la implementación con datos posteriores a la implementación recopilados aproximadamente tres meses después del inicio de las operaciones e incluidos los umbrales para los efectos; si se alcanzan o cruzan los umbrales, los Patrocinadores del Proyecto aplicarán medidas de gestión de la demanda de transporte (Transportation Demand Management, TDM), como medición de rampa, información para automovilistas, señalización en todas las ubicaciones de carreteras identificadas con efectos adversos sobre la implementación del proyecto. </w:t>
            </w:r>
          </w:p>
          <w:p w14:paraId="39CB6647" w14:textId="77777777" w:rsidR="00537636" w:rsidRPr="007309F3" w:rsidRDefault="00537636" w:rsidP="00F40BB7">
            <w:pPr>
              <w:pStyle w:val="TableText-boldred"/>
              <w:keepNext/>
              <w:rPr>
                <w:color w:val="auto"/>
                <w:szCs w:val="20"/>
              </w:rPr>
            </w:pPr>
            <w:r w:rsidRPr="007309F3">
              <w:rPr>
                <w:b w:val="0"/>
                <w:color w:val="auto"/>
                <w:szCs w:val="20"/>
                <w:lang w:val="es-US"/>
              </w:rPr>
              <w:t xml:space="preserve">Después de la implementación, los Patrocinadores del Proyecto monitorearán los efectos y, si es necesario, TBTA modificará las tarifas de peaje, créditos de cruce, exenciones o descuentos para reducir los efectos adversos. </w:t>
            </w:r>
          </w:p>
        </w:tc>
      </w:tr>
      <w:tr w:rsidR="00537636" w:rsidRPr="007309F3" w14:paraId="5AC4C10C" w14:textId="77777777" w:rsidTr="00265A99">
        <w:trPr>
          <w:trHeight w:val="20"/>
        </w:trPr>
        <w:tc>
          <w:tcPr>
            <w:tcW w:w="312" w:type="pct"/>
            <w:vMerge/>
            <w:vAlign w:val="center"/>
            <w:hideMark/>
          </w:tcPr>
          <w:p w14:paraId="158448C8" w14:textId="77777777" w:rsidR="00537636" w:rsidRPr="007309F3" w:rsidRDefault="00537636" w:rsidP="00F40BB7">
            <w:pPr>
              <w:keepNext/>
              <w:rPr>
                <w:rFonts w:ascii="Arial Narrow" w:hAnsi="Arial Narrow" w:cs="Calibri"/>
                <w:b/>
                <w:bCs/>
                <w:color w:val="000000"/>
                <w:sz w:val="20"/>
                <w:szCs w:val="20"/>
              </w:rPr>
            </w:pPr>
          </w:p>
        </w:tc>
        <w:tc>
          <w:tcPr>
            <w:tcW w:w="380" w:type="pct"/>
            <w:gridSpan w:val="2"/>
            <w:vMerge/>
            <w:vAlign w:val="center"/>
            <w:hideMark/>
          </w:tcPr>
          <w:p w14:paraId="0EE8F09C" w14:textId="77777777" w:rsidR="00537636" w:rsidRPr="007309F3" w:rsidRDefault="00537636" w:rsidP="00F40BB7">
            <w:pPr>
              <w:keepNext/>
              <w:rPr>
                <w:rFonts w:ascii="Arial Narrow" w:hAnsi="Arial Narrow" w:cs="Calibri"/>
                <w:b/>
                <w:bCs/>
                <w:color w:val="000000"/>
                <w:sz w:val="20"/>
                <w:szCs w:val="20"/>
              </w:rPr>
            </w:pPr>
          </w:p>
        </w:tc>
        <w:tc>
          <w:tcPr>
            <w:tcW w:w="786" w:type="pct"/>
            <w:vMerge/>
            <w:vAlign w:val="center"/>
          </w:tcPr>
          <w:p w14:paraId="19633CE2" w14:textId="77777777" w:rsidR="00537636" w:rsidRPr="007309F3" w:rsidRDefault="00537636" w:rsidP="00F40BB7">
            <w:pPr>
              <w:pStyle w:val="TableText-leftaligned"/>
              <w:keepNext/>
            </w:pPr>
          </w:p>
        </w:tc>
        <w:tc>
          <w:tcPr>
            <w:tcW w:w="583" w:type="pct"/>
            <w:shd w:val="clear" w:color="auto" w:fill="auto"/>
            <w:vAlign w:val="center"/>
            <w:hideMark/>
          </w:tcPr>
          <w:p w14:paraId="0F236406" w14:textId="77777777" w:rsidR="00537636" w:rsidRPr="007309F3" w:rsidRDefault="00537636" w:rsidP="00F40BB7">
            <w:pPr>
              <w:pStyle w:val="TableText-leftaligned"/>
              <w:keepNext/>
            </w:pPr>
            <w:r w:rsidRPr="007309F3">
              <w:rPr>
                <w:lang w:val="es-US"/>
              </w:rPr>
              <w:t>10 tramos de carretera (mediodía)</w:t>
            </w:r>
          </w:p>
        </w:tc>
        <w:tc>
          <w:tcPr>
            <w:tcW w:w="458" w:type="pct"/>
            <w:vMerge/>
            <w:vAlign w:val="center"/>
            <w:hideMark/>
          </w:tcPr>
          <w:p w14:paraId="5BC0FD50" w14:textId="77777777" w:rsidR="00537636" w:rsidRPr="007309F3" w:rsidRDefault="00537636" w:rsidP="00F40BB7">
            <w:pPr>
              <w:pStyle w:val="TableText-leftaligned"/>
              <w:keepNext/>
              <w:rPr>
                <w:rFonts w:cs="Calibri"/>
              </w:rPr>
            </w:pPr>
          </w:p>
        </w:tc>
        <w:tc>
          <w:tcPr>
            <w:tcW w:w="1481" w:type="pct"/>
            <w:gridSpan w:val="7"/>
            <w:shd w:val="clear" w:color="auto" w:fill="auto"/>
            <w:vAlign w:val="center"/>
            <w:hideMark/>
          </w:tcPr>
          <w:p w14:paraId="15C2DCAD" w14:textId="77777777" w:rsidR="00537636" w:rsidRPr="007309F3" w:rsidRDefault="00537636" w:rsidP="00F40BB7">
            <w:pPr>
              <w:pStyle w:val="TableText-Center"/>
              <w:keepNext/>
            </w:pPr>
            <w:r w:rsidRPr="007309F3">
              <w:rPr>
                <w:lang w:val="es-US"/>
              </w:rPr>
              <w:t>2 de cada 10 corredores viales en el escenario de peaje analizado (Escenario de Peaje D), así como los Escenarios de Peaje E y F</w:t>
            </w:r>
          </w:p>
        </w:tc>
        <w:tc>
          <w:tcPr>
            <w:tcW w:w="225" w:type="pct"/>
            <w:vMerge/>
            <w:vAlign w:val="center"/>
            <w:hideMark/>
          </w:tcPr>
          <w:p w14:paraId="6F98A0ED" w14:textId="77777777" w:rsidR="00537636" w:rsidRPr="007309F3" w:rsidRDefault="00537636" w:rsidP="00F40BB7">
            <w:pPr>
              <w:pStyle w:val="TableText-Center"/>
            </w:pPr>
          </w:p>
        </w:tc>
        <w:tc>
          <w:tcPr>
            <w:tcW w:w="776" w:type="pct"/>
            <w:vMerge/>
            <w:vAlign w:val="center"/>
            <w:hideMark/>
          </w:tcPr>
          <w:p w14:paraId="4D629A42" w14:textId="77777777" w:rsidR="00537636" w:rsidRPr="007309F3" w:rsidRDefault="00537636" w:rsidP="00F40BB7">
            <w:pPr>
              <w:keepNext/>
              <w:rPr>
                <w:rFonts w:ascii="Arial Narrow" w:hAnsi="Arial Narrow" w:cs="Calibri"/>
                <w:sz w:val="20"/>
                <w:szCs w:val="20"/>
              </w:rPr>
            </w:pPr>
          </w:p>
        </w:tc>
      </w:tr>
      <w:tr w:rsidR="00537636" w:rsidRPr="007309F3" w14:paraId="7A61D270" w14:textId="77777777" w:rsidTr="00265A99">
        <w:trPr>
          <w:trHeight w:val="20"/>
        </w:trPr>
        <w:tc>
          <w:tcPr>
            <w:tcW w:w="312" w:type="pct"/>
            <w:vMerge/>
            <w:vAlign w:val="center"/>
            <w:hideMark/>
          </w:tcPr>
          <w:p w14:paraId="492ED8DA"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254207D3"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71330151" w14:textId="77777777" w:rsidR="00537636" w:rsidRPr="007309F3" w:rsidRDefault="00537636" w:rsidP="00F40BB7">
            <w:pPr>
              <w:pStyle w:val="TableText-leftaligned"/>
            </w:pPr>
          </w:p>
        </w:tc>
        <w:tc>
          <w:tcPr>
            <w:tcW w:w="583" w:type="pct"/>
            <w:shd w:val="clear" w:color="auto" w:fill="auto"/>
            <w:vAlign w:val="center"/>
            <w:hideMark/>
          </w:tcPr>
          <w:p w14:paraId="4CC66E32" w14:textId="77777777" w:rsidR="00537636" w:rsidRPr="007309F3" w:rsidRDefault="00537636" w:rsidP="00F40BB7">
            <w:pPr>
              <w:pStyle w:val="TableText-leftaligned"/>
            </w:pPr>
            <w:r w:rsidRPr="007309F3">
              <w:rPr>
                <w:lang w:val="es-US"/>
              </w:rPr>
              <w:t>10 tramos de carretera (p.m.)</w:t>
            </w:r>
          </w:p>
        </w:tc>
        <w:tc>
          <w:tcPr>
            <w:tcW w:w="458" w:type="pct"/>
            <w:vMerge/>
            <w:vAlign w:val="center"/>
            <w:hideMark/>
          </w:tcPr>
          <w:p w14:paraId="737E520C" w14:textId="77777777" w:rsidR="00537636" w:rsidRPr="007309F3" w:rsidRDefault="00537636" w:rsidP="00F40BB7">
            <w:pPr>
              <w:pStyle w:val="TableText-leftaligned"/>
              <w:rPr>
                <w:rFonts w:cs="Calibri"/>
              </w:rPr>
            </w:pPr>
          </w:p>
        </w:tc>
        <w:tc>
          <w:tcPr>
            <w:tcW w:w="1481" w:type="pct"/>
            <w:gridSpan w:val="7"/>
            <w:shd w:val="clear" w:color="auto" w:fill="auto"/>
            <w:vAlign w:val="center"/>
            <w:hideMark/>
          </w:tcPr>
          <w:p w14:paraId="501E870D" w14:textId="77777777" w:rsidR="00537636" w:rsidRPr="007309F3" w:rsidRDefault="00537636" w:rsidP="00F40BB7">
            <w:pPr>
              <w:pStyle w:val="TableText-Center"/>
            </w:pPr>
            <w:r w:rsidRPr="007309F3">
              <w:rPr>
                <w:lang w:val="es-US"/>
              </w:rPr>
              <w:t>1 de cada 10 corredores viales en el escenario de peaje analizado (Escenario de Peaje D), así como los Escenarios de Peaje E y F</w:t>
            </w:r>
          </w:p>
        </w:tc>
        <w:tc>
          <w:tcPr>
            <w:tcW w:w="225" w:type="pct"/>
            <w:vMerge/>
            <w:vAlign w:val="center"/>
            <w:hideMark/>
          </w:tcPr>
          <w:p w14:paraId="3E2FDEC1" w14:textId="77777777" w:rsidR="00537636" w:rsidRPr="007309F3" w:rsidRDefault="00537636" w:rsidP="00F40BB7">
            <w:pPr>
              <w:pStyle w:val="TableText-Center"/>
            </w:pPr>
          </w:p>
        </w:tc>
        <w:tc>
          <w:tcPr>
            <w:tcW w:w="776" w:type="pct"/>
            <w:vMerge/>
            <w:vAlign w:val="center"/>
            <w:hideMark/>
          </w:tcPr>
          <w:p w14:paraId="4D817492" w14:textId="77777777" w:rsidR="00537636" w:rsidRPr="007309F3" w:rsidRDefault="00537636" w:rsidP="00F40BB7">
            <w:pPr>
              <w:rPr>
                <w:rFonts w:ascii="Arial Narrow" w:hAnsi="Arial Narrow" w:cs="Calibri"/>
                <w:sz w:val="20"/>
                <w:szCs w:val="20"/>
              </w:rPr>
            </w:pPr>
          </w:p>
        </w:tc>
      </w:tr>
      <w:tr w:rsidR="00537636" w:rsidRPr="007309F3" w14:paraId="07D90BBC" w14:textId="77777777" w:rsidTr="00265A99">
        <w:trPr>
          <w:trHeight w:val="20"/>
        </w:trPr>
        <w:tc>
          <w:tcPr>
            <w:tcW w:w="312" w:type="pct"/>
            <w:vMerge/>
            <w:vAlign w:val="center"/>
            <w:hideMark/>
          </w:tcPr>
          <w:p w14:paraId="15D304E2"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restart"/>
            <w:shd w:val="clear" w:color="auto" w:fill="auto"/>
            <w:vAlign w:val="center"/>
            <w:hideMark/>
          </w:tcPr>
          <w:p w14:paraId="5B6EFEAF" w14:textId="77777777" w:rsidR="00537636" w:rsidRPr="007309F3" w:rsidRDefault="00537636" w:rsidP="00F40BB7">
            <w:pPr>
              <w:pStyle w:val="TableText-leftaligned"/>
              <w:rPr>
                <w:b/>
              </w:rPr>
            </w:pPr>
            <w:r w:rsidRPr="007309F3">
              <w:rPr>
                <w:lang w:val="es-US"/>
              </w:rPr>
              <w:t>Intersecciones</w:t>
            </w:r>
          </w:p>
        </w:tc>
        <w:tc>
          <w:tcPr>
            <w:tcW w:w="786" w:type="pct"/>
            <w:vMerge w:val="restart"/>
            <w:vAlign w:val="center"/>
          </w:tcPr>
          <w:p w14:paraId="4C2D5C56" w14:textId="77777777" w:rsidR="00537636" w:rsidRPr="007309F3" w:rsidRDefault="00537636" w:rsidP="00F40BB7">
            <w:pPr>
              <w:pStyle w:val="TableText-Bold"/>
              <w:spacing w:after="120"/>
              <w:rPr>
                <w:b w:val="0"/>
                <w:bCs/>
              </w:rPr>
            </w:pPr>
            <w:r w:rsidRPr="007309F3">
              <w:rPr>
                <w:b w:val="0"/>
                <w:lang w:val="es-US"/>
              </w:rPr>
              <w:t>Los cambios en los patrones de tránsito, con aumentos en el tránsito en algunos lugares y disminuciones en otros, cambiarían las condiciones en algunas intersecciones locales dentro y cerca del CBD de Manhattan. De las 102 intersecciones analizadas, la mayoría mostraría reducciones en la demora.</w:t>
            </w:r>
          </w:p>
          <w:p w14:paraId="033C2424" w14:textId="77777777" w:rsidR="00537636" w:rsidRPr="007309F3" w:rsidRDefault="00537636" w:rsidP="00F40BB7">
            <w:pPr>
              <w:pStyle w:val="TableText-Bold"/>
              <w:rPr>
                <w:b w:val="0"/>
                <w:bCs/>
              </w:rPr>
            </w:pPr>
            <w:r w:rsidRPr="007309F3">
              <w:rPr>
                <w:rFonts w:cs="Calibri"/>
                <w:b w:val="0"/>
                <w:lang w:val="es-US"/>
              </w:rPr>
              <w:t>Posibles efectos adversos en cuatro intersecciones locales en Manhattan: Trinity Place y Edgar Street (mediodía); East 36th Street y Second Avenue (mediodía); East 37th Street y Third Avenue (mediodía); East 125th Street y Second Avenue (a.m., p.m.)</w:t>
            </w:r>
          </w:p>
        </w:tc>
        <w:tc>
          <w:tcPr>
            <w:tcW w:w="583" w:type="pct"/>
            <w:shd w:val="clear" w:color="auto" w:fill="auto"/>
            <w:vAlign w:val="center"/>
            <w:hideMark/>
          </w:tcPr>
          <w:p w14:paraId="354324D6" w14:textId="77777777" w:rsidR="00537636" w:rsidRPr="007309F3" w:rsidRDefault="00537636" w:rsidP="00F40BB7">
            <w:pPr>
              <w:pStyle w:val="TableText-Bold"/>
            </w:pPr>
            <w:r w:rsidRPr="007309F3">
              <w:rPr>
                <w:bCs/>
                <w:lang w:val="es-US"/>
              </w:rPr>
              <w:t>363 ubicaciones (Todo el día)</w:t>
            </w:r>
          </w:p>
        </w:tc>
        <w:tc>
          <w:tcPr>
            <w:tcW w:w="458" w:type="pct"/>
            <w:vMerge w:val="restart"/>
            <w:shd w:val="clear" w:color="auto" w:fill="auto"/>
            <w:vAlign w:val="center"/>
            <w:hideMark/>
          </w:tcPr>
          <w:p w14:paraId="6BE90294" w14:textId="77777777" w:rsidR="00537636" w:rsidRPr="007309F3" w:rsidRDefault="00537636" w:rsidP="00F40BB7">
            <w:pPr>
              <w:pStyle w:val="TableText-leftaligned"/>
            </w:pPr>
            <w:r w:rsidRPr="007309F3">
              <w:rPr>
                <w:lang w:val="es-US"/>
              </w:rPr>
              <w:t xml:space="preserve">Número de instancias de intersecciones con aumento de volúmenes de 50 o más vehículos en las horas pico. </w:t>
            </w:r>
          </w:p>
        </w:tc>
        <w:tc>
          <w:tcPr>
            <w:tcW w:w="230" w:type="pct"/>
            <w:shd w:val="clear" w:color="auto" w:fill="auto"/>
            <w:vAlign w:val="center"/>
            <w:hideMark/>
          </w:tcPr>
          <w:p w14:paraId="6514DAA1" w14:textId="77777777" w:rsidR="00537636" w:rsidRPr="007309F3" w:rsidRDefault="00537636" w:rsidP="00F40BB7">
            <w:pPr>
              <w:pStyle w:val="TableText-Bold"/>
              <w:jc w:val="center"/>
            </w:pPr>
            <w:r w:rsidRPr="007309F3">
              <w:rPr>
                <w:bCs/>
                <w:lang w:val="es-US"/>
              </w:rPr>
              <w:t>9</w:t>
            </w:r>
          </w:p>
        </w:tc>
        <w:tc>
          <w:tcPr>
            <w:tcW w:w="208" w:type="pct"/>
            <w:shd w:val="clear" w:color="auto" w:fill="auto"/>
            <w:vAlign w:val="center"/>
            <w:hideMark/>
          </w:tcPr>
          <w:p w14:paraId="6C143DDC" w14:textId="77777777" w:rsidR="00537636" w:rsidRPr="007309F3" w:rsidRDefault="00537636" w:rsidP="00F40BB7">
            <w:pPr>
              <w:pStyle w:val="TableText-Bold"/>
              <w:jc w:val="center"/>
            </w:pPr>
            <w:r w:rsidRPr="007309F3">
              <w:rPr>
                <w:bCs/>
                <w:lang w:val="es-US"/>
              </w:rPr>
              <w:t>10</w:t>
            </w:r>
          </w:p>
        </w:tc>
        <w:tc>
          <w:tcPr>
            <w:tcW w:w="188" w:type="pct"/>
            <w:shd w:val="clear" w:color="auto" w:fill="auto"/>
            <w:vAlign w:val="center"/>
            <w:hideMark/>
          </w:tcPr>
          <w:p w14:paraId="5F9605EC" w14:textId="77777777" w:rsidR="00537636" w:rsidRPr="007309F3" w:rsidRDefault="00537636" w:rsidP="00F40BB7">
            <w:pPr>
              <w:pStyle w:val="TableText-Bold"/>
              <w:jc w:val="center"/>
            </w:pPr>
            <w:r w:rsidRPr="007309F3">
              <w:rPr>
                <w:bCs/>
                <w:lang w:val="es-US"/>
              </w:rPr>
              <w:t>24</w:t>
            </w:r>
          </w:p>
        </w:tc>
        <w:tc>
          <w:tcPr>
            <w:tcW w:w="209" w:type="pct"/>
            <w:shd w:val="clear" w:color="auto" w:fill="auto"/>
            <w:vAlign w:val="center"/>
            <w:hideMark/>
          </w:tcPr>
          <w:p w14:paraId="196E293F" w14:textId="77777777" w:rsidR="00537636" w:rsidRPr="007309F3" w:rsidRDefault="00537636" w:rsidP="00F40BB7">
            <w:pPr>
              <w:pStyle w:val="TableText-Bold"/>
              <w:jc w:val="center"/>
            </w:pPr>
            <w:r w:rsidRPr="007309F3">
              <w:rPr>
                <w:bCs/>
                <w:lang w:val="es-US"/>
              </w:rPr>
              <w:t>50</w:t>
            </w:r>
          </w:p>
        </w:tc>
        <w:tc>
          <w:tcPr>
            <w:tcW w:w="209" w:type="pct"/>
            <w:shd w:val="clear" w:color="auto" w:fill="auto"/>
            <w:vAlign w:val="center"/>
            <w:hideMark/>
          </w:tcPr>
          <w:p w14:paraId="323108B0" w14:textId="77777777" w:rsidR="00537636" w:rsidRPr="007309F3" w:rsidRDefault="00537636" w:rsidP="00F40BB7">
            <w:pPr>
              <w:pStyle w:val="TableText-Bold"/>
              <w:jc w:val="center"/>
            </w:pPr>
            <w:r w:rsidRPr="007309F3">
              <w:rPr>
                <w:bCs/>
                <w:lang w:val="es-US"/>
              </w:rPr>
              <w:t>48</w:t>
            </w:r>
          </w:p>
        </w:tc>
        <w:tc>
          <w:tcPr>
            <w:tcW w:w="226" w:type="pct"/>
            <w:shd w:val="clear" w:color="auto" w:fill="auto"/>
            <w:vAlign w:val="center"/>
            <w:hideMark/>
          </w:tcPr>
          <w:p w14:paraId="1E2727A0" w14:textId="77777777" w:rsidR="00537636" w:rsidRPr="007309F3" w:rsidRDefault="00537636" w:rsidP="00F40BB7">
            <w:pPr>
              <w:pStyle w:val="TableText-Bold"/>
              <w:jc w:val="center"/>
            </w:pPr>
            <w:r w:rsidRPr="007309F3">
              <w:rPr>
                <w:bCs/>
                <w:lang w:val="es-US"/>
              </w:rPr>
              <w:t>50</w:t>
            </w:r>
          </w:p>
        </w:tc>
        <w:tc>
          <w:tcPr>
            <w:tcW w:w="213" w:type="pct"/>
            <w:shd w:val="clear" w:color="auto" w:fill="auto"/>
            <w:vAlign w:val="center"/>
            <w:hideMark/>
          </w:tcPr>
          <w:p w14:paraId="5F27D6E0" w14:textId="77777777" w:rsidR="00537636" w:rsidRPr="007309F3" w:rsidRDefault="00537636" w:rsidP="00F40BB7">
            <w:pPr>
              <w:pStyle w:val="TableText-Bold"/>
              <w:jc w:val="center"/>
            </w:pPr>
            <w:r w:rsidRPr="007309F3">
              <w:rPr>
                <w:bCs/>
                <w:lang w:val="es-US"/>
              </w:rPr>
              <w:t>10</w:t>
            </w:r>
          </w:p>
        </w:tc>
        <w:tc>
          <w:tcPr>
            <w:tcW w:w="225" w:type="pct"/>
            <w:vMerge w:val="restart"/>
            <w:shd w:val="clear" w:color="auto" w:fill="auto"/>
            <w:vAlign w:val="center"/>
            <w:hideMark/>
          </w:tcPr>
          <w:p w14:paraId="166B4098" w14:textId="77777777" w:rsidR="00537636" w:rsidRPr="007309F3" w:rsidRDefault="00537636" w:rsidP="00F40BB7">
            <w:pPr>
              <w:pStyle w:val="TableText-Center"/>
              <w:rPr>
                <w:bCs/>
              </w:rPr>
            </w:pPr>
            <w:r w:rsidRPr="007309F3">
              <w:rPr>
                <w:lang w:val="es-US"/>
              </w:rPr>
              <w:t>Sí</w:t>
            </w:r>
          </w:p>
        </w:tc>
        <w:tc>
          <w:tcPr>
            <w:tcW w:w="776" w:type="pct"/>
            <w:vMerge w:val="restart"/>
            <w:shd w:val="clear" w:color="auto" w:fill="auto"/>
            <w:vAlign w:val="center"/>
            <w:hideMark/>
          </w:tcPr>
          <w:p w14:paraId="2B99CC4E" w14:textId="77777777" w:rsidR="00537636" w:rsidRPr="007309F3" w:rsidRDefault="00537636" w:rsidP="00F40BB7">
            <w:pPr>
              <w:pStyle w:val="TableText-boldred"/>
              <w:rPr>
                <w:b w:val="0"/>
                <w:bCs/>
                <w:color w:val="auto"/>
                <w:szCs w:val="20"/>
              </w:rPr>
            </w:pPr>
            <w:r w:rsidRPr="007309F3">
              <w:rPr>
                <w:bCs/>
                <w:color w:val="auto"/>
                <w:szCs w:val="20"/>
                <w:lang w:val="es-US"/>
              </w:rPr>
              <w:t>Se necesita mitigación.</w:t>
            </w:r>
            <w:r w:rsidRPr="007309F3">
              <w:rPr>
                <w:b w:val="0"/>
                <w:color w:val="auto"/>
                <w:szCs w:val="20"/>
                <w:lang w:val="es-US"/>
              </w:rPr>
              <w:t xml:space="preserve"> Los Patrocinadores del Proyecto monitorearán aquellas intersecciones donde se identificaron efectos adversos e implementarán los ajustes de sincronización de señales apropiados para mitigar el efecto, según la práctica normal de NYCDOT. </w:t>
            </w:r>
          </w:p>
          <w:p w14:paraId="463F91F2" w14:textId="77777777" w:rsidR="00537636" w:rsidRPr="007309F3" w:rsidRDefault="00537636" w:rsidP="00F40BB7">
            <w:pPr>
              <w:pStyle w:val="TableText-boldred"/>
              <w:rPr>
                <w:bCs/>
                <w:color w:val="auto"/>
                <w:szCs w:val="20"/>
              </w:rPr>
            </w:pPr>
          </w:p>
          <w:p w14:paraId="0FCEC0F1" w14:textId="77777777" w:rsidR="00537636" w:rsidRPr="007309F3" w:rsidRDefault="00537636" w:rsidP="00F40BB7">
            <w:pPr>
              <w:pStyle w:val="CommentText"/>
              <w:rPr>
                <w:rFonts w:ascii="Arial Narrow" w:hAnsi="Arial Narrow"/>
                <w:b/>
                <w:bCs/>
              </w:rPr>
            </w:pPr>
            <w:r w:rsidRPr="007309F3">
              <w:rPr>
                <w:rFonts w:ascii="Arial Narrow" w:hAnsi="Arial Narrow"/>
                <w:b/>
                <w:bCs/>
                <w:lang w:val="es-US"/>
              </w:rPr>
              <w:t>Mejora</w:t>
            </w:r>
          </w:p>
          <w:p w14:paraId="09CC90BB" w14:textId="77777777" w:rsidR="00537636" w:rsidRPr="007309F3" w:rsidRDefault="00537636" w:rsidP="00F40BB7">
            <w:pPr>
              <w:pStyle w:val="TableText-leftaligned"/>
              <w:rPr>
                <w:rFonts w:cs="Calibri Light"/>
              </w:rPr>
            </w:pPr>
            <w:r w:rsidRPr="007309F3">
              <w:rPr>
                <w:lang w:val="es-US"/>
              </w:rPr>
              <w:t xml:space="preserve">Consulte la mejora general sobre el monitoreo al final de este cuadro. </w:t>
            </w:r>
          </w:p>
        </w:tc>
      </w:tr>
      <w:tr w:rsidR="00537636" w:rsidRPr="007309F3" w14:paraId="608829AF" w14:textId="77777777" w:rsidTr="00265A99">
        <w:trPr>
          <w:trHeight w:val="20"/>
        </w:trPr>
        <w:tc>
          <w:tcPr>
            <w:tcW w:w="312" w:type="pct"/>
            <w:vMerge/>
            <w:vAlign w:val="center"/>
            <w:hideMark/>
          </w:tcPr>
          <w:p w14:paraId="2CA3EECF"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280D47ED"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208D28F0" w14:textId="77777777" w:rsidR="00537636" w:rsidRPr="007309F3" w:rsidRDefault="00537636" w:rsidP="00F40BB7">
            <w:pPr>
              <w:pStyle w:val="TableText-leftaligned"/>
            </w:pPr>
          </w:p>
        </w:tc>
        <w:tc>
          <w:tcPr>
            <w:tcW w:w="583" w:type="pct"/>
            <w:shd w:val="clear" w:color="auto" w:fill="auto"/>
            <w:vAlign w:val="center"/>
            <w:hideMark/>
          </w:tcPr>
          <w:p w14:paraId="626850DC" w14:textId="77777777" w:rsidR="00537636" w:rsidRPr="007309F3" w:rsidRDefault="00537636" w:rsidP="00F40BB7">
            <w:pPr>
              <w:pStyle w:val="TableText-leftaligned"/>
            </w:pPr>
            <w:r w:rsidRPr="007309F3">
              <w:rPr>
                <w:lang w:val="es-US"/>
              </w:rPr>
              <w:t>102 ubicaciones (a.m.)</w:t>
            </w:r>
          </w:p>
        </w:tc>
        <w:tc>
          <w:tcPr>
            <w:tcW w:w="458" w:type="pct"/>
            <w:vMerge/>
            <w:vAlign w:val="center"/>
            <w:hideMark/>
          </w:tcPr>
          <w:p w14:paraId="56F2E14F" w14:textId="77777777" w:rsidR="00537636" w:rsidRPr="007309F3" w:rsidRDefault="00537636" w:rsidP="00F40BB7">
            <w:pPr>
              <w:rPr>
                <w:rFonts w:ascii="Arial Narrow" w:hAnsi="Arial Narrow" w:cs="Calibri"/>
                <w:sz w:val="20"/>
                <w:szCs w:val="20"/>
              </w:rPr>
            </w:pPr>
          </w:p>
        </w:tc>
        <w:tc>
          <w:tcPr>
            <w:tcW w:w="230" w:type="pct"/>
            <w:shd w:val="clear" w:color="auto" w:fill="auto"/>
            <w:vAlign w:val="center"/>
            <w:hideMark/>
          </w:tcPr>
          <w:p w14:paraId="3EBA884A" w14:textId="77777777" w:rsidR="00537636" w:rsidRPr="007309F3" w:rsidRDefault="00537636" w:rsidP="00F40BB7">
            <w:pPr>
              <w:pStyle w:val="TableText-leftaligned"/>
              <w:jc w:val="center"/>
            </w:pPr>
            <w:r w:rsidRPr="007309F3">
              <w:rPr>
                <w:lang w:val="es-US"/>
              </w:rPr>
              <w:t>2</w:t>
            </w:r>
          </w:p>
        </w:tc>
        <w:tc>
          <w:tcPr>
            <w:tcW w:w="208" w:type="pct"/>
            <w:shd w:val="clear" w:color="auto" w:fill="auto"/>
            <w:vAlign w:val="center"/>
            <w:hideMark/>
          </w:tcPr>
          <w:p w14:paraId="150B4AA3" w14:textId="77777777" w:rsidR="00537636" w:rsidRPr="007309F3" w:rsidRDefault="00537636" w:rsidP="00F40BB7">
            <w:pPr>
              <w:pStyle w:val="TableText-leftaligned"/>
              <w:jc w:val="center"/>
            </w:pPr>
            <w:r w:rsidRPr="007309F3">
              <w:rPr>
                <w:lang w:val="es-US"/>
              </w:rPr>
              <w:t>2</w:t>
            </w:r>
          </w:p>
        </w:tc>
        <w:tc>
          <w:tcPr>
            <w:tcW w:w="188" w:type="pct"/>
            <w:shd w:val="clear" w:color="auto" w:fill="auto"/>
            <w:vAlign w:val="center"/>
            <w:hideMark/>
          </w:tcPr>
          <w:p w14:paraId="6D3B1B31" w14:textId="77777777" w:rsidR="00537636" w:rsidRPr="007309F3" w:rsidRDefault="00537636" w:rsidP="00F40BB7">
            <w:pPr>
              <w:pStyle w:val="TableText-leftaligned"/>
              <w:jc w:val="center"/>
            </w:pPr>
            <w:r w:rsidRPr="007309F3">
              <w:rPr>
                <w:lang w:val="es-US"/>
              </w:rPr>
              <w:t>3</w:t>
            </w:r>
          </w:p>
        </w:tc>
        <w:tc>
          <w:tcPr>
            <w:tcW w:w="209" w:type="pct"/>
            <w:shd w:val="clear" w:color="auto" w:fill="auto"/>
            <w:vAlign w:val="center"/>
            <w:hideMark/>
          </w:tcPr>
          <w:p w14:paraId="0F8F07B0" w14:textId="77777777" w:rsidR="00537636" w:rsidRPr="007309F3" w:rsidRDefault="00537636" w:rsidP="00F40BB7">
            <w:pPr>
              <w:pStyle w:val="TableText-leftaligned"/>
              <w:jc w:val="center"/>
            </w:pPr>
            <w:r w:rsidRPr="007309F3">
              <w:rPr>
                <w:lang w:val="es-US"/>
              </w:rPr>
              <w:t>3</w:t>
            </w:r>
          </w:p>
        </w:tc>
        <w:tc>
          <w:tcPr>
            <w:tcW w:w="209" w:type="pct"/>
            <w:shd w:val="clear" w:color="auto" w:fill="auto"/>
            <w:vAlign w:val="center"/>
            <w:hideMark/>
          </w:tcPr>
          <w:p w14:paraId="7D26992A" w14:textId="77777777" w:rsidR="00537636" w:rsidRPr="007309F3" w:rsidRDefault="00537636" w:rsidP="00F40BB7">
            <w:pPr>
              <w:pStyle w:val="TableText-leftaligned"/>
              <w:jc w:val="center"/>
            </w:pPr>
            <w:r w:rsidRPr="007309F3">
              <w:rPr>
                <w:lang w:val="es-US"/>
              </w:rPr>
              <w:t>3</w:t>
            </w:r>
          </w:p>
        </w:tc>
        <w:tc>
          <w:tcPr>
            <w:tcW w:w="226" w:type="pct"/>
            <w:shd w:val="clear" w:color="auto" w:fill="auto"/>
            <w:vAlign w:val="center"/>
            <w:hideMark/>
          </w:tcPr>
          <w:p w14:paraId="4CCEE33B" w14:textId="77777777" w:rsidR="00537636" w:rsidRPr="007309F3" w:rsidRDefault="00537636" w:rsidP="00F40BB7">
            <w:pPr>
              <w:pStyle w:val="TableText-leftaligned"/>
              <w:jc w:val="center"/>
            </w:pPr>
            <w:r w:rsidRPr="007309F3">
              <w:rPr>
                <w:lang w:val="es-US"/>
              </w:rPr>
              <w:t>3</w:t>
            </w:r>
          </w:p>
        </w:tc>
        <w:tc>
          <w:tcPr>
            <w:tcW w:w="213" w:type="pct"/>
            <w:shd w:val="clear" w:color="auto" w:fill="auto"/>
            <w:vAlign w:val="center"/>
            <w:hideMark/>
          </w:tcPr>
          <w:p w14:paraId="37F03BC1" w14:textId="77777777" w:rsidR="00537636" w:rsidRPr="007309F3" w:rsidRDefault="00537636" w:rsidP="00F40BB7">
            <w:pPr>
              <w:pStyle w:val="TableText-leftaligned"/>
              <w:jc w:val="center"/>
            </w:pPr>
            <w:r w:rsidRPr="007309F3">
              <w:rPr>
                <w:lang w:val="es-US"/>
              </w:rPr>
              <w:t>2</w:t>
            </w:r>
          </w:p>
        </w:tc>
        <w:tc>
          <w:tcPr>
            <w:tcW w:w="225" w:type="pct"/>
            <w:vMerge/>
            <w:vAlign w:val="center"/>
            <w:hideMark/>
          </w:tcPr>
          <w:p w14:paraId="1631357B" w14:textId="77777777" w:rsidR="00537636" w:rsidRPr="007309F3" w:rsidRDefault="00537636" w:rsidP="00F40BB7">
            <w:pPr>
              <w:pStyle w:val="TableText-Center"/>
            </w:pPr>
          </w:p>
        </w:tc>
        <w:tc>
          <w:tcPr>
            <w:tcW w:w="776" w:type="pct"/>
            <w:vMerge/>
            <w:vAlign w:val="center"/>
            <w:hideMark/>
          </w:tcPr>
          <w:p w14:paraId="78DD6567" w14:textId="77777777" w:rsidR="00537636" w:rsidRPr="007309F3" w:rsidRDefault="00537636" w:rsidP="00F40BB7">
            <w:pPr>
              <w:rPr>
                <w:rFonts w:ascii="Arial Narrow" w:hAnsi="Arial Narrow" w:cs="Calibri"/>
                <w:color w:val="FF0000"/>
                <w:sz w:val="20"/>
                <w:szCs w:val="20"/>
              </w:rPr>
            </w:pPr>
          </w:p>
        </w:tc>
      </w:tr>
      <w:tr w:rsidR="00537636" w:rsidRPr="007309F3" w14:paraId="166C964B" w14:textId="77777777" w:rsidTr="00265A99">
        <w:trPr>
          <w:trHeight w:val="20"/>
        </w:trPr>
        <w:tc>
          <w:tcPr>
            <w:tcW w:w="312" w:type="pct"/>
            <w:vMerge/>
            <w:vAlign w:val="center"/>
            <w:hideMark/>
          </w:tcPr>
          <w:p w14:paraId="62B415C9"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31B4997C"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7870FF3D" w14:textId="77777777" w:rsidR="00537636" w:rsidRPr="007309F3" w:rsidRDefault="00537636" w:rsidP="00F40BB7">
            <w:pPr>
              <w:pStyle w:val="TableText-leftaligned"/>
            </w:pPr>
          </w:p>
        </w:tc>
        <w:tc>
          <w:tcPr>
            <w:tcW w:w="583" w:type="pct"/>
            <w:shd w:val="clear" w:color="auto" w:fill="auto"/>
            <w:vAlign w:val="center"/>
            <w:hideMark/>
          </w:tcPr>
          <w:p w14:paraId="21FCB528" w14:textId="77777777" w:rsidR="00537636" w:rsidRPr="007309F3" w:rsidRDefault="00537636" w:rsidP="00F40BB7">
            <w:pPr>
              <w:pStyle w:val="TableText-leftaligned"/>
            </w:pPr>
            <w:r w:rsidRPr="007309F3">
              <w:rPr>
                <w:lang w:val="es-US"/>
              </w:rPr>
              <w:t>102 ubicaciones (mediodía)</w:t>
            </w:r>
          </w:p>
        </w:tc>
        <w:tc>
          <w:tcPr>
            <w:tcW w:w="458" w:type="pct"/>
            <w:vMerge/>
            <w:vAlign w:val="center"/>
            <w:hideMark/>
          </w:tcPr>
          <w:p w14:paraId="76BE8BE1" w14:textId="77777777" w:rsidR="00537636" w:rsidRPr="007309F3" w:rsidRDefault="00537636" w:rsidP="00F40BB7">
            <w:pPr>
              <w:rPr>
                <w:rFonts w:ascii="Arial Narrow" w:hAnsi="Arial Narrow" w:cs="Calibri"/>
                <w:sz w:val="20"/>
                <w:szCs w:val="20"/>
              </w:rPr>
            </w:pPr>
          </w:p>
        </w:tc>
        <w:tc>
          <w:tcPr>
            <w:tcW w:w="230" w:type="pct"/>
            <w:shd w:val="clear" w:color="auto" w:fill="auto"/>
            <w:vAlign w:val="center"/>
            <w:hideMark/>
          </w:tcPr>
          <w:p w14:paraId="07093A77" w14:textId="77777777" w:rsidR="00537636" w:rsidRPr="007309F3" w:rsidRDefault="00537636" w:rsidP="00F40BB7">
            <w:pPr>
              <w:pStyle w:val="TableText-leftaligned"/>
              <w:jc w:val="center"/>
            </w:pPr>
            <w:r w:rsidRPr="007309F3">
              <w:rPr>
                <w:lang w:val="es-US"/>
              </w:rPr>
              <w:t>1</w:t>
            </w:r>
          </w:p>
        </w:tc>
        <w:tc>
          <w:tcPr>
            <w:tcW w:w="208" w:type="pct"/>
            <w:shd w:val="clear" w:color="auto" w:fill="auto"/>
            <w:vAlign w:val="center"/>
            <w:hideMark/>
          </w:tcPr>
          <w:p w14:paraId="0814A74C" w14:textId="77777777" w:rsidR="00537636" w:rsidRPr="007309F3" w:rsidRDefault="00537636" w:rsidP="00F40BB7">
            <w:pPr>
              <w:pStyle w:val="TableText-leftaligned"/>
              <w:jc w:val="center"/>
            </w:pPr>
            <w:r w:rsidRPr="007309F3">
              <w:rPr>
                <w:lang w:val="es-US"/>
              </w:rPr>
              <w:t>2</w:t>
            </w:r>
          </w:p>
        </w:tc>
        <w:tc>
          <w:tcPr>
            <w:tcW w:w="188" w:type="pct"/>
            <w:shd w:val="clear" w:color="auto" w:fill="auto"/>
            <w:vAlign w:val="center"/>
            <w:hideMark/>
          </w:tcPr>
          <w:p w14:paraId="1B62CDB4" w14:textId="77777777" w:rsidR="00537636" w:rsidRPr="007309F3" w:rsidRDefault="00537636" w:rsidP="00F40BB7">
            <w:pPr>
              <w:pStyle w:val="TableText-leftaligned"/>
              <w:jc w:val="center"/>
            </w:pPr>
            <w:r w:rsidRPr="007309F3">
              <w:rPr>
                <w:lang w:val="es-US"/>
              </w:rPr>
              <w:t>4</w:t>
            </w:r>
          </w:p>
        </w:tc>
        <w:tc>
          <w:tcPr>
            <w:tcW w:w="209" w:type="pct"/>
            <w:shd w:val="clear" w:color="auto" w:fill="auto"/>
            <w:vAlign w:val="center"/>
            <w:hideMark/>
          </w:tcPr>
          <w:p w14:paraId="387A239F" w14:textId="77777777" w:rsidR="00537636" w:rsidRPr="007309F3" w:rsidRDefault="00537636" w:rsidP="00F40BB7">
            <w:pPr>
              <w:pStyle w:val="TableText-leftaligned"/>
              <w:jc w:val="center"/>
            </w:pPr>
            <w:r w:rsidRPr="007309F3">
              <w:rPr>
                <w:lang w:val="es-US"/>
              </w:rPr>
              <w:t>16</w:t>
            </w:r>
          </w:p>
        </w:tc>
        <w:tc>
          <w:tcPr>
            <w:tcW w:w="209" w:type="pct"/>
            <w:shd w:val="clear" w:color="auto" w:fill="auto"/>
            <w:vAlign w:val="center"/>
            <w:hideMark/>
          </w:tcPr>
          <w:p w14:paraId="40B54B33" w14:textId="77777777" w:rsidR="00537636" w:rsidRPr="007309F3" w:rsidRDefault="00537636" w:rsidP="00F40BB7">
            <w:pPr>
              <w:pStyle w:val="TableText-leftaligned"/>
              <w:jc w:val="center"/>
            </w:pPr>
            <w:r w:rsidRPr="007309F3">
              <w:rPr>
                <w:lang w:val="es-US"/>
              </w:rPr>
              <w:t>16</w:t>
            </w:r>
          </w:p>
        </w:tc>
        <w:tc>
          <w:tcPr>
            <w:tcW w:w="226" w:type="pct"/>
            <w:shd w:val="clear" w:color="auto" w:fill="auto"/>
            <w:vAlign w:val="center"/>
            <w:hideMark/>
          </w:tcPr>
          <w:p w14:paraId="0612C576" w14:textId="77777777" w:rsidR="00537636" w:rsidRPr="007309F3" w:rsidRDefault="00537636" w:rsidP="00F40BB7">
            <w:pPr>
              <w:pStyle w:val="TableText-leftaligned"/>
              <w:jc w:val="center"/>
            </w:pPr>
            <w:r w:rsidRPr="007309F3">
              <w:rPr>
                <w:lang w:val="es-US"/>
              </w:rPr>
              <w:t>17</w:t>
            </w:r>
          </w:p>
        </w:tc>
        <w:tc>
          <w:tcPr>
            <w:tcW w:w="213" w:type="pct"/>
            <w:shd w:val="clear" w:color="auto" w:fill="auto"/>
            <w:vAlign w:val="center"/>
            <w:hideMark/>
          </w:tcPr>
          <w:p w14:paraId="192E02DB" w14:textId="77777777" w:rsidR="00537636" w:rsidRPr="007309F3" w:rsidRDefault="00537636" w:rsidP="00F40BB7">
            <w:pPr>
              <w:pStyle w:val="TableText-leftaligned"/>
              <w:jc w:val="center"/>
            </w:pPr>
            <w:r w:rsidRPr="007309F3">
              <w:rPr>
                <w:lang w:val="es-US"/>
              </w:rPr>
              <w:t>0</w:t>
            </w:r>
          </w:p>
        </w:tc>
        <w:tc>
          <w:tcPr>
            <w:tcW w:w="225" w:type="pct"/>
            <w:vMerge/>
            <w:vAlign w:val="center"/>
            <w:hideMark/>
          </w:tcPr>
          <w:p w14:paraId="15304DE0" w14:textId="77777777" w:rsidR="00537636" w:rsidRPr="007309F3" w:rsidRDefault="00537636" w:rsidP="00F40BB7">
            <w:pPr>
              <w:pStyle w:val="TableText-Center"/>
            </w:pPr>
          </w:p>
        </w:tc>
        <w:tc>
          <w:tcPr>
            <w:tcW w:w="776" w:type="pct"/>
            <w:vMerge/>
            <w:vAlign w:val="center"/>
            <w:hideMark/>
          </w:tcPr>
          <w:p w14:paraId="79283455" w14:textId="77777777" w:rsidR="00537636" w:rsidRPr="007309F3" w:rsidRDefault="00537636" w:rsidP="00F40BB7">
            <w:pPr>
              <w:rPr>
                <w:rFonts w:ascii="Arial Narrow" w:hAnsi="Arial Narrow" w:cs="Calibri"/>
                <w:color w:val="FF0000"/>
                <w:sz w:val="20"/>
                <w:szCs w:val="20"/>
              </w:rPr>
            </w:pPr>
          </w:p>
        </w:tc>
      </w:tr>
      <w:tr w:rsidR="00537636" w:rsidRPr="007309F3" w14:paraId="035AB218" w14:textId="77777777" w:rsidTr="00265A99">
        <w:trPr>
          <w:trHeight w:val="20"/>
        </w:trPr>
        <w:tc>
          <w:tcPr>
            <w:tcW w:w="312" w:type="pct"/>
            <w:vMerge/>
            <w:vAlign w:val="center"/>
            <w:hideMark/>
          </w:tcPr>
          <w:p w14:paraId="5ECE86FF"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341DD6FA"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77CD15B3" w14:textId="77777777" w:rsidR="00537636" w:rsidRPr="007309F3" w:rsidRDefault="00537636" w:rsidP="00F40BB7">
            <w:pPr>
              <w:pStyle w:val="TableText-leftaligned"/>
            </w:pPr>
          </w:p>
        </w:tc>
        <w:tc>
          <w:tcPr>
            <w:tcW w:w="583" w:type="pct"/>
            <w:shd w:val="clear" w:color="auto" w:fill="auto"/>
            <w:vAlign w:val="center"/>
            <w:hideMark/>
          </w:tcPr>
          <w:p w14:paraId="11C66EEA" w14:textId="77777777" w:rsidR="00537636" w:rsidRPr="007309F3" w:rsidRDefault="00537636" w:rsidP="00F40BB7">
            <w:pPr>
              <w:pStyle w:val="TableText-leftaligned"/>
            </w:pPr>
            <w:r w:rsidRPr="007309F3">
              <w:rPr>
                <w:lang w:val="es-US"/>
              </w:rPr>
              <w:t>102 ubicaciones (p.m.)</w:t>
            </w:r>
          </w:p>
        </w:tc>
        <w:tc>
          <w:tcPr>
            <w:tcW w:w="458" w:type="pct"/>
            <w:vMerge/>
            <w:vAlign w:val="center"/>
            <w:hideMark/>
          </w:tcPr>
          <w:p w14:paraId="0499B64B" w14:textId="77777777" w:rsidR="00537636" w:rsidRPr="007309F3" w:rsidRDefault="00537636" w:rsidP="00F40BB7">
            <w:pPr>
              <w:rPr>
                <w:rFonts w:ascii="Arial Narrow" w:hAnsi="Arial Narrow" w:cs="Calibri"/>
                <w:sz w:val="20"/>
                <w:szCs w:val="20"/>
              </w:rPr>
            </w:pPr>
          </w:p>
        </w:tc>
        <w:tc>
          <w:tcPr>
            <w:tcW w:w="230" w:type="pct"/>
            <w:shd w:val="clear" w:color="auto" w:fill="auto"/>
            <w:vAlign w:val="center"/>
            <w:hideMark/>
          </w:tcPr>
          <w:p w14:paraId="17F2FFF7" w14:textId="77777777" w:rsidR="00537636" w:rsidRPr="007309F3" w:rsidRDefault="00537636" w:rsidP="00F40BB7">
            <w:pPr>
              <w:pStyle w:val="TableText-leftaligned"/>
              <w:jc w:val="center"/>
            </w:pPr>
            <w:r w:rsidRPr="007309F3">
              <w:rPr>
                <w:lang w:val="es-US"/>
              </w:rPr>
              <w:t>1</w:t>
            </w:r>
          </w:p>
        </w:tc>
        <w:tc>
          <w:tcPr>
            <w:tcW w:w="208" w:type="pct"/>
            <w:shd w:val="clear" w:color="auto" w:fill="auto"/>
            <w:vAlign w:val="center"/>
            <w:hideMark/>
          </w:tcPr>
          <w:p w14:paraId="60525A5B" w14:textId="77777777" w:rsidR="00537636" w:rsidRPr="007309F3" w:rsidRDefault="00537636" w:rsidP="00F40BB7">
            <w:pPr>
              <w:pStyle w:val="TableText-leftaligned"/>
              <w:jc w:val="center"/>
            </w:pPr>
            <w:r w:rsidRPr="007309F3">
              <w:rPr>
                <w:lang w:val="es-US"/>
              </w:rPr>
              <w:t>1</w:t>
            </w:r>
          </w:p>
        </w:tc>
        <w:tc>
          <w:tcPr>
            <w:tcW w:w="188" w:type="pct"/>
            <w:shd w:val="clear" w:color="auto" w:fill="auto"/>
            <w:vAlign w:val="center"/>
            <w:hideMark/>
          </w:tcPr>
          <w:p w14:paraId="526134AB" w14:textId="77777777" w:rsidR="00537636" w:rsidRPr="007309F3" w:rsidRDefault="00537636" w:rsidP="00F40BB7">
            <w:pPr>
              <w:pStyle w:val="TableText-leftaligned"/>
              <w:jc w:val="center"/>
            </w:pPr>
            <w:r w:rsidRPr="007309F3">
              <w:rPr>
                <w:lang w:val="es-US"/>
              </w:rPr>
              <w:t>1</w:t>
            </w:r>
          </w:p>
        </w:tc>
        <w:tc>
          <w:tcPr>
            <w:tcW w:w="209" w:type="pct"/>
            <w:shd w:val="clear" w:color="auto" w:fill="auto"/>
            <w:vAlign w:val="center"/>
            <w:hideMark/>
          </w:tcPr>
          <w:p w14:paraId="762E5544" w14:textId="77777777" w:rsidR="00537636" w:rsidRPr="007309F3" w:rsidRDefault="00537636" w:rsidP="00F40BB7">
            <w:pPr>
              <w:pStyle w:val="TableText-leftaligned"/>
              <w:jc w:val="center"/>
            </w:pPr>
            <w:r w:rsidRPr="007309F3">
              <w:rPr>
                <w:lang w:val="es-US"/>
              </w:rPr>
              <w:t>10</w:t>
            </w:r>
          </w:p>
        </w:tc>
        <w:tc>
          <w:tcPr>
            <w:tcW w:w="209" w:type="pct"/>
            <w:shd w:val="clear" w:color="auto" w:fill="auto"/>
            <w:vAlign w:val="center"/>
            <w:hideMark/>
          </w:tcPr>
          <w:p w14:paraId="6A8A070A" w14:textId="77777777" w:rsidR="00537636" w:rsidRPr="007309F3" w:rsidRDefault="00537636" w:rsidP="00F40BB7">
            <w:pPr>
              <w:pStyle w:val="TableText-leftaligned"/>
              <w:jc w:val="center"/>
            </w:pPr>
            <w:r w:rsidRPr="007309F3">
              <w:rPr>
                <w:lang w:val="es-US"/>
              </w:rPr>
              <w:t>9</w:t>
            </w:r>
          </w:p>
        </w:tc>
        <w:tc>
          <w:tcPr>
            <w:tcW w:w="226" w:type="pct"/>
            <w:shd w:val="clear" w:color="auto" w:fill="auto"/>
            <w:vAlign w:val="center"/>
            <w:hideMark/>
          </w:tcPr>
          <w:p w14:paraId="4C3CF5DB" w14:textId="77777777" w:rsidR="00537636" w:rsidRPr="007309F3" w:rsidRDefault="00537636" w:rsidP="00F40BB7">
            <w:pPr>
              <w:pStyle w:val="TableText-leftaligned"/>
              <w:jc w:val="center"/>
            </w:pPr>
            <w:r w:rsidRPr="007309F3">
              <w:rPr>
                <w:lang w:val="es-US"/>
              </w:rPr>
              <w:t>9</w:t>
            </w:r>
          </w:p>
        </w:tc>
        <w:tc>
          <w:tcPr>
            <w:tcW w:w="213" w:type="pct"/>
            <w:shd w:val="clear" w:color="auto" w:fill="auto"/>
            <w:vAlign w:val="center"/>
            <w:hideMark/>
          </w:tcPr>
          <w:p w14:paraId="59B0A9A0" w14:textId="77777777" w:rsidR="00537636" w:rsidRPr="007309F3" w:rsidRDefault="00537636" w:rsidP="00F40BB7">
            <w:pPr>
              <w:pStyle w:val="TableText-leftaligned"/>
              <w:jc w:val="center"/>
            </w:pPr>
            <w:r w:rsidRPr="007309F3">
              <w:rPr>
                <w:lang w:val="es-US"/>
              </w:rPr>
              <w:t>1</w:t>
            </w:r>
          </w:p>
        </w:tc>
        <w:tc>
          <w:tcPr>
            <w:tcW w:w="225" w:type="pct"/>
            <w:vMerge/>
            <w:vAlign w:val="center"/>
            <w:hideMark/>
          </w:tcPr>
          <w:p w14:paraId="69683B82" w14:textId="77777777" w:rsidR="00537636" w:rsidRPr="007309F3" w:rsidRDefault="00537636" w:rsidP="00F40BB7">
            <w:pPr>
              <w:pStyle w:val="TableText-Center"/>
            </w:pPr>
          </w:p>
        </w:tc>
        <w:tc>
          <w:tcPr>
            <w:tcW w:w="776" w:type="pct"/>
            <w:vMerge/>
            <w:vAlign w:val="center"/>
            <w:hideMark/>
          </w:tcPr>
          <w:p w14:paraId="5EBFE901" w14:textId="77777777" w:rsidR="00537636" w:rsidRPr="007309F3" w:rsidRDefault="00537636" w:rsidP="00F40BB7">
            <w:pPr>
              <w:rPr>
                <w:rFonts w:ascii="Arial Narrow" w:hAnsi="Arial Narrow" w:cs="Calibri"/>
                <w:color w:val="FF0000"/>
                <w:sz w:val="20"/>
                <w:szCs w:val="20"/>
              </w:rPr>
            </w:pPr>
          </w:p>
        </w:tc>
      </w:tr>
      <w:tr w:rsidR="00537636" w:rsidRPr="007309F3" w14:paraId="1F8976B0" w14:textId="77777777" w:rsidTr="00265A99">
        <w:trPr>
          <w:trHeight w:val="20"/>
        </w:trPr>
        <w:tc>
          <w:tcPr>
            <w:tcW w:w="312" w:type="pct"/>
            <w:vMerge/>
            <w:vAlign w:val="center"/>
            <w:hideMark/>
          </w:tcPr>
          <w:p w14:paraId="496EF751"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4112CBE5"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0924F87F" w14:textId="77777777" w:rsidR="00537636" w:rsidRPr="007309F3" w:rsidRDefault="00537636" w:rsidP="00F40BB7">
            <w:pPr>
              <w:pStyle w:val="TableText-leftaligned"/>
            </w:pPr>
          </w:p>
        </w:tc>
        <w:tc>
          <w:tcPr>
            <w:tcW w:w="583" w:type="pct"/>
            <w:shd w:val="clear" w:color="auto" w:fill="auto"/>
            <w:vAlign w:val="center"/>
            <w:hideMark/>
          </w:tcPr>
          <w:p w14:paraId="6A5DCD9E" w14:textId="77777777" w:rsidR="00537636" w:rsidRPr="007309F3" w:rsidRDefault="00537636" w:rsidP="00F40BB7">
            <w:pPr>
              <w:pStyle w:val="TableText-leftaligned"/>
            </w:pPr>
            <w:r w:rsidRPr="007309F3">
              <w:rPr>
                <w:lang w:val="es-US"/>
              </w:rPr>
              <w:t>57 ubicaciones (durante la noche)</w:t>
            </w:r>
          </w:p>
        </w:tc>
        <w:tc>
          <w:tcPr>
            <w:tcW w:w="458" w:type="pct"/>
            <w:vMerge/>
            <w:vAlign w:val="center"/>
            <w:hideMark/>
          </w:tcPr>
          <w:p w14:paraId="2BA60A0E" w14:textId="77777777" w:rsidR="00537636" w:rsidRPr="007309F3" w:rsidRDefault="00537636" w:rsidP="00F40BB7">
            <w:pPr>
              <w:rPr>
                <w:rFonts w:ascii="Arial Narrow" w:hAnsi="Arial Narrow" w:cs="Calibri"/>
                <w:sz w:val="20"/>
                <w:szCs w:val="20"/>
              </w:rPr>
            </w:pPr>
          </w:p>
        </w:tc>
        <w:tc>
          <w:tcPr>
            <w:tcW w:w="230" w:type="pct"/>
            <w:shd w:val="clear" w:color="auto" w:fill="auto"/>
            <w:vAlign w:val="center"/>
            <w:hideMark/>
          </w:tcPr>
          <w:p w14:paraId="1BDC84E5" w14:textId="77777777" w:rsidR="00537636" w:rsidRPr="007309F3" w:rsidRDefault="00537636" w:rsidP="00F40BB7">
            <w:pPr>
              <w:pStyle w:val="TableText-leftaligned"/>
              <w:jc w:val="center"/>
            </w:pPr>
            <w:r w:rsidRPr="007309F3">
              <w:rPr>
                <w:lang w:val="es-US"/>
              </w:rPr>
              <w:t>5</w:t>
            </w:r>
          </w:p>
        </w:tc>
        <w:tc>
          <w:tcPr>
            <w:tcW w:w="208" w:type="pct"/>
            <w:shd w:val="clear" w:color="auto" w:fill="auto"/>
            <w:vAlign w:val="center"/>
            <w:hideMark/>
          </w:tcPr>
          <w:p w14:paraId="75E2F571" w14:textId="77777777" w:rsidR="00537636" w:rsidRPr="007309F3" w:rsidRDefault="00537636" w:rsidP="00F40BB7">
            <w:pPr>
              <w:pStyle w:val="TableText-leftaligned"/>
              <w:jc w:val="center"/>
            </w:pPr>
            <w:r w:rsidRPr="007309F3">
              <w:rPr>
                <w:lang w:val="es-US"/>
              </w:rPr>
              <w:t>5</w:t>
            </w:r>
          </w:p>
        </w:tc>
        <w:tc>
          <w:tcPr>
            <w:tcW w:w="188" w:type="pct"/>
            <w:shd w:val="clear" w:color="auto" w:fill="auto"/>
            <w:vAlign w:val="center"/>
            <w:hideMark/>
          </w:tcPr>
          <w:p w14:paraId="1EEEEF5B" w14:textId="77777777" w:rsidR="00537636" w:rsidRPr="007309F3" w:rsidRDefault="00537636" w:rsidP="00F40BB7">
            <w:pPr>
              <w:pStyle w:val="TableText-leftaligned"/>
              <w:jc w:val="center"/>
            </w:pPr>
            <w:r w:rsidRPr="007309F3">
              <w:rPr>
                <w:lang w:val="es-US"/>
              </w:rPr>
              <w:t>16</w:t>
            </w:r>
          </w:p>
        </w:tc>
        <w:tc>
          <w:tcPr>
            <w:tcW w:w="209" w:type="pct"/>
            <w:shd w:val="clear" w:color="auto" w:fill="auto"/>
            <w:vAlign w:val="center"/>
            <w:hideMark/>
          </w:tcPr>
          <w:p w14:paraId="4F6140E9" w14:textId="77777777" w:rsidR="00537636" w:rsidRPr="007309F3" w:rsidRDefault="00537636" w:rsidP="00F40BB7">
            <w:pPr>
              <w:pStyle w:val="TableText-leftaligned"/>
              <w:jc w:val="center"/>
            </w:pPr>
            <w:r w:rsidRPr="007309F3">
              <w:rPr>
                <w:lang w:val="es-US"/>
              </w:rPr>
              <w:t>21</w:t>
            </w:r>
          </w:p>
        </w:tc>
        <w:tc>
          <w:tcPr>
            <w:tcW w:w="209" w:type="pct"/>
            <w:shd w:val="clear" w:color="auto" w:fill="auto"/>
            <w:vAlign w:val="center"/>
            <w:hideMark/>
          </w:tcPr>
          <w:p w14:paraId="61041617" w14:textId="77777777" w:rsidR="00537636" w:rsidRPr="007309F3" w:rsidRDefault="00537636" w:rsidP="00F40BB7">
            <w:pPr>
              <w:pStyle w:val="TableText-leftaligned"/>
              <w:jc w:val="center"/>
            </w:pPr>
            <w:r w:rsidRPr="007309F3">
              <w:rPr>
                <w:lang w:val="es-US"/>
              </w:rPr>
              <w:t>20</w:t>
            </w:r>
          </w:p>
        </w:tc>
        <w:tc>
          <w:tcPr>
            <w:tcW w:w="226" w:type="pct"/>
            <w:shd w:val="clear" w:color="auto" w:fill="auto"/>
            <w:vAlign w:val="center"/>
            <w:hideMark/>
          </w:tcPr>
          <w:p w14:paraId="74D05C53" w14:textId="77777777" w:rsidR="00537636" w:rsidRPr="007309F3" w:rsidRDefault="00537636" w:rsidP="00F40BB7">
            <w:pPr>
              <w:pStyle w:val="TableText-leftaligned"/>
              <w:jc w:val="center"/>
            </w:pPr>
            <w:r w:rsidRPr="007309F3">
              <w:rPr>
                <w:lang w:val="es-US"/>
              </w:rPr>
              <w:t>21</w:t>
            </w:r>
          </w:p>
        </w:tc>
        <w:tc>
          <w:tcPr>
            <w:tcW w:w="213" w:type="pct"/>
            <w:shd w:val="clear" w:color="auto" w:fill="auto"/>
            <w:vAlign w:val="center"/>
            <w:hideMark/>
          </w:tcPr>
          <w:p w14:paraId="7872D289" w14:textId="77777777" w:rsidR="00537636" w:rsidRPr="007309F3" w:rsidRDefault="00537636" w:rsidP="00F40BB7">
            <w:pPr>
              <w:pStyle w:val="TableText-leftaligned"/>
              <w:jc w:val="center"/>
            </w:pPr>
            <w:r w:rsidRPr="007309F3">
              <w:rPr>
                <w:lang w:val="es-US"/>
              </w:rPr>
              <w:t>5</w:t>
            </w:r>
          </w:p>
        </w:tc>
        <w:tc>
          <w:tcPr>
            <w:tcW w:w="225" w:type="pct"/>
            <w:vMerge/>
            <w:vAlign w:val="center"/>
            <w:hideMark/>
          </w:tcPr>
          <w:p w14:paraId="6803D1AC" w14:textId="77777777" w:rsidR="00537636" w:rsidRPr="007309F3" w:rsidRDefault="00537636" w:rsidP="00F40BB7">
            <w:pPr>
              <w:pStyle w:val="TableText-Center"/>
            </w:pPr>
          </w:p>
        </w:tc>
        <w:tc>
          <w:tcPr>
            <w:tcW w:w="776" w:type="pct"/>
            <w:vMerge/>
            <w:vAlign w:val="center"/>
            <w:hideMark/>
          </w:tcPr>
          <w:p w14:paraId="758F8FB8" w14:textId="77777777" w:rsidR="00537636" w:rsidRPr="007309F3" w:rsidRDefault="00537636" w:rsidP="00F40BB7">
            <w:pPr>
              <w:rPr>
                <w:rFonts w:ascii="Arial Narrow" w:hAnsi="Arial Narrow" w:cs="Calibri"/>
                <w:color w:val="FF0000"/>
                <w:sz w:val="20"/>
                <w:szCs w:val="20"/>
              </w:rPr>
            </w:pPr>
          </w:p>
        </w:tc>
      </w:tr>
      <w:tr w:rsidR="00537636" w:rsidRPr="007309F3" w14:paraId="3CF2879E" w14:textId="77777777" w:rsidTr="00265A99">
        <w:trPr>
          <w:trHeight w:val="20"/>
        </w:trPr>
        <w:tc>
          <w:tcPr>
            <w:tcW w:w="312" w:type="pct"/>
            <w:vMerge/>
            <w:vAlign w:val="center"/>
          </w:tcPr>
          <w:p w14:paraId="779B06B1"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tcPr>
          <w:p w14:paraId="115C9C74" w14:textId="77777777" w:rsidR="00537636" w:rsidRPr="007309F3" w:rsidRDefault="00537636" w:rsidP="00F40BB7">
            <w:pPr>
              <w:rPr>
                <w:rFonts w:ascii="Arial Narrow" w:hAnsi="Arial Narrow" w:cs="Calibri"/>
                <w:b/>
                <w:bCs/>
                <w:color w:val="000000"/>
                <w:sz w:val="20"/>
                <w:szCs w:val="20"/>
              </w:rPr>
            </w:pPr>
          </w:p>
        </w:tc>
        <w:tc>
          <w:tcPr>
            <w:tcW w:w="786" w:type="pct"/>
            <w:vMerge/>
            <w:vAlign w:val="center"/>
          </w:tcPr>
          <w:p w14:paraId="28EAD433" w14:textId="77777777" w:rsidR="00537636" w:rsidRPr="007309F3" w:rsidRDefault="00537636" w:rsidP="00F40BB7">
            <w:pPr>
              <w:pStyle w:val="TableText-leftaligned"/>
            </w:pPr>
          </w:p>
        </w:tc>
        <w:tc>
          <w:tcPr>
            <w:tcW w:w="583" w:type="pct"/>
            <w:shd w:val="clear" w:color="auto" w:fill="auto"/>
            <w:vAlign w:val="center"/>
          </w:tcPr>
          <w:p w14:paraId="53DB7BFF" w14:textId="77777777" w:rsidR="00537636" w:rsidRPr="007309F3" w:rsidRDefault="00537636" w:rsidP="00F40BB7">
            <w:pPr>
              <w:pStyle w:val="TableText-leftaligned"/>
            </w:pPr>
            <w:r w:rsidRPr="007309F3">
              <w:rPr>
                <w:lang w:val="es-US"/>
              </w:rPr>
              <w:t>4 ubicaciones</w:t>
            </w:r>
          </w:p>
        </w:tc>
        <w:tc>
          <w:tcPr>
            <w:tcW w:w="458" w:type="pct"/>
            <w:vAlign w:val="center"/>
          </w:tcPr>
          <w:p w14:paraId="2630CCD1" w14:textId="77777777" w:rsidR="00537636" w:rsidRPr="007309F3" w:rsidRDefault="00537636" w:rsidP="00537636">
            <w:pPr>
              <w:ind w:left="31" w:firstLine="0"/>
              <w:rPr>
                <w:rFonts w:ascii="Arial Narrow" w:hAnsi="Arial Narrow" w:cs="Calibri"/>
                <w:sz w:val="20"/>
                <w:szCs w:val="20"/>
              </w:rPr>
            </w:pPr>
            <w:r w:rsidRPr="007309F3">
              <w:rPr>
                <w:rFonts w:ascii="Arial Narrow" w:hAnsi="Arial Narrow" w:cs="Calibri"/>
                <w:sz w:val="20"/>
                <w:szCs w:val="20"/>
                <w:lang w:val="es-US"/>
              </w:rPr>
              <w:t>Ubicaciones con posibles efectos adversos que se abordarían con ajustes de sincronización de señales</w:t>
            </w:r>
          </w:p>
        </w:tc>
        <w:tc>
          <w:tcPr>
            <w:tcW w:w="230" w:type="pct"/>
            <w:shd w:val="clear" w:color="auto" w:fill="auto"/>
            <w:vAlign w:val="center"/>
          </w:tcPr>
          <w:p w14:paraId="392E25F9" w14:textId="77777777" w:rsidR="00537636" w:rsidRPr="007309F3" w:rsidRDefault="00537636" w:rsidP="00F40BB7">
            <w:pPr>
              <w:pStyle w:val="TableText-leftaligned"/>
              <w:jc w:val="center"/>
            </w:pPr>
            <w:r w:rsidRPr="007309F3">
              <w:rPr>
                <w:lang w:val="es-US"/>
              </w:rPr>
              <w:t>0</w:t>
            </w:r>
          </w:p>
        </w:tc>
        <w:tc>
          <w:tcPr>
            <w:tcW w:w="208" w:type="pct"/>
            <w:shd w:val="clear" w:color="auto" w:fill="auto"/>
            <w:vAlign w:val="center"/>
          </w:tcPr>
          <w:p w14:paraId="3A739634" w14:textId="77777777" w:rsidR="00537636" w:rsidRPr="007309F3" w:rsidRDefault="00537636" w:rsidP="00F40BB7">
            <w:pPr>
              <w:pStyle w:val="TableText-leftaligned"/>
              <w:jc w:val="center"/>
            </w:pPr>
            <w:r w:rsidRPr="007309F3">
              <w:rPr>
                <w:lang w:val="es-US"/>
              </w:rPr>
              <w:t>0</w:t>
            </w:r>
          </w:p>
        </w:tc>
        <w:tc>
          <w:tcPr>
            <w:tcW w:w="188" w:type="pct"/>
            <w:shd w:val="clear" w:color="auto" w:fill="auto"/>
            <w:vAlign w:val="center"/>
          </w:tcPr>
          <w:p w14:paraId="7F560D12" w14:textId="77777777" w:rsidR="00537636" w:rsidRPr="007309F3" w:rsidRDefault="00537636" w:rsidP="00F40BB7">
            <w:pPr>
              <w:pStyle w:val="TableText-leftaligned"/>
              <w:jc w:val="center"/>
            </w:pPr>
            <w:r w:rsidRPr="007309F3">
              <w:rPr>
                <w:lang w:val="es-US"/>
              </w:rPr>
              <w:t>0</w:t>
            </w:r>
          </w:p>
        </w:tc>
        <w:tc>
          <w:tcPr>
            <w:tcW w:w="209" w:type="pct"/>
            <w:shd w:val="clear" w:color="auto" w:fill="auto"/>
            <w:vAlign w:val="center"/>
          </w:tcPr>
          <w:p w14:paraId="234076FC" w14:textId="77777777" w:rsidR="00537636" w:rsidRPr="007309F3" w:rsidRDefault="00537636" w:rsidP="00F40BB7">
            <w:pPr>
              <w:pStyle w:val="TableText-leftaligned"/>
              <w:jc w:val="center"/>
            </w:pPr>
            <w:r w:rsidRPr="007309F3">
              <w:rPr>
                <w:lang w:val="es-US"/>
              </w:rPr>
              <w:t>4</w:t>
            </w:r>
          </w:p>
        </w:tc>
        <w:tc>
          <w:tcPr>
            <w:tcW w:w="209" w:type="pct"/>
            <w:shd w:val="clear" w:color="auto" w:fill="auto"/>
            <w:vAlign w:val="center"/>
          </w:tcPr>
          <w:p w14:paraId="7B21565E" w14:textId="77777777" w:rsidR="00537636" w:rsidRPr="007309F3" w:rsidRDefault="00537636" w:rsidP="00F40BB7">
            <w:pPr>
              <w:pStyle w:val="TableText-leftaligned"/>
              <w:jc w:val="center"/>
            </w:pPr>
            <w:r w:rsidRPr="007309F3">
              <w:rPr>
                <w:lang w:val="es-US"/>
              </w:rPr>
              <w:t>4</w:t>
            </w:r>
          </w:p>
        </w:tc>
        <w:tc>
          <w:tcPr>
            <w:tcW w:w="226" w:type="pct"/>
            <w:shd w:val="clear" w:color="auto" w:fill="auto"/>
            <w:vAlign w:val="center"/>
          </w:tcPr>
          <w:p w14:paraId="48FB5686" w14:textId="77777777" w:rsidR="00537636" w:rsidRPr="007309F3" w:rsidRDefault="00537636" w:rsidP="00F40BB7">
            <w:pPr>
              <w:pStyle w:val="TableText-leftaligned"/>
              <w:jc w:val="center"/>
            </w:pPr>
            <w:r w:rsidRPr="007309F3">
              <w:rPr>
                <w:lang w:val="es-US"/>
              </w:rPr>
              <w:t>4</w:t>
            </w:r>
          </w:p>
        </w:tc>
        <w:tc>
          <w:tcPr>
            <w:tcW w:w="213" w:type="pct"/>
            <w:shd w:val="clear" w:color="auto" w:fill="auto"/>
            <w:vAlign w:val="center"/>
          </w:tcPr>
          <w:p w14:paraId="6D332E9D" w14:textId="77777777" w:rsidR="00537636" w:rsidRPr="007309F3" w:rsidRDefault="00537636" w:rsidP="00F40BB7">
            <w:pPr>
              <w:pStyle w:val="TableText-leftaligned"/>
              <w:jc w:val="center"/>
            </w:pPr>
            <w:r w:rsidRPr="007309F3">
              <w:rPr>
                <w:lang w:val="es-US"/>
              </w:rPr>
              <w:t>0</w:t>
            </w:r>
          </w:p>
        </w:tc>
        <w:tc>
          <w:tcPr>
            <w:tcW w:w="225" w:type="pct"/>
            <w:vMerge/>
            <w:vAlign w:val="center"/>
          </w:tcPr>
          <w:p w14:paraId="5F90385E" w14:textId="77777777" w:rsidR="00537636" w:rsidRPr="007309F3" w:rsidRDefault="00537636" w:rsidP="00F40BB7">
            <w:pPr>
              <w:pStyle w:val="TableText-leftaligned"/>
            </w:pPr>
          </w:p>
        </w:tc>
        <w:tc>
          <w:tcPr>
            <w:tcW w:w="776" w:type="pct"/>
            <w:vMerge/>
            <w:vAlign w:val="center"/>
          </w:tcPr>
          <w:p w14:paraId="3ACF4764" w14:textId="77777777" w:rsidR="00537636" w:rsidRPr="007309F3" w:rsidRDefault="00537636" w:rsidP="00F40BB7">
            <w:pPr>
              <w:rPr>
                <w:rFonts w:ascii="Arial Narrow" w:hAnsi="Arial Narrow" w:cs="Calibri"/>
                <w:color w:val="FF0000"/>
                <w:sz w:val="20"/>
                <w:szCs w:val="20"/>
              </w:rPr>
            </w:pPr>
          </w:p>
        </w:tc>
      </w:tr>
      <w:tr w:rsidR="002E20DC" w:rsidRPr="007309F3" w14:paraId="6C32CEF3" w14:textId="77777777" w:rsidTr="00265A99">
        <w:trPr>
          <w:trHeight w:val="20"/>
        </w:trPr>
        <w:tc>
          <w:tcPr>
            <w:tcW w:w="312" w:type="pct"/>
            <w:vMerge w:val="restart"/>
            <w:tcBorders>
              <w:top w:val="single" w:sz="4" w:space="0" w:color="F9B268" w:themeColor="accent1" w:themeTint="99"/>
            </w:tcBorders>
            <w:shd w:val="clear" w:color="auto" w:fill="auto"/>
            <w:vAlign w:val="center"/>
            <w:hideMark/>
          </w:tcPr>
          <w:p w14:paraId="3F498C65" w14:textId="77777777" w:rsidR="00537636" w:rsidRPr="007309F3" w:rsidRDefault="00537636" w:rsidP="00F40BB7">
            <w:pPr>
              <w:pStyle w:val="TableText-Bold"/>
              <w:keepNext/>
              <w:rPr>
                <w:color w:val="auto"/>
              </w:rPr>
            </w:pPr>
            <w:r w:rsidRPr="007309F3">
              <w:rPr>
                <w:bCs/>
                <w:color w:val="auto"/>
                <w:lang w:val="es-US"/>
              </w:rPr>
              <w:t>4C: Transporte: Transit</w:t>
            </w:r>
          </w:p>
        </w:tc>
        <w:tc>
          <w:tcPr>
            <w:tcW w:w="380" w:type="pct"/>
            <w:gridSpan w:val="2"/>
            <w:vMerge w:val="restart"/>
            <w:shd w:val="clear" w:color="auto" w:fill="auto"/>
            <w:vAlign w:val="center"/>
            <w:hideMark/>
          </w:tcPr>
          <w:p w14:paraId="039BC9EC" w14:textId="77777777" w:rsidR="00537636" w:rsidRPr="007309F3" w:rsidRDefault="00537636" w:rsidP="00F40BB7">
            <w:pPr>
              <w:pStyle w:val="TableText-leftaligned"/>
              <w:rPr>
                <w:b/>
              </w:rPr>
            </w:pPr>
            <w:r w:rsidRPr="007309F3">
              <w:rPr>
                <w:lang w:val="es-US"/>
              </w:rPr>
              <w:t>Sistemas de tránsito</w:t>
            </w:r>
          </w:p>
        </w:tc>
        <w:tc>
          <w:tcPr>
            <w:tcW w:w="786" w:type="pct"/>
            <w:vMerge w:val="restart"/>
            <w:vAlign w:val="center"/>
          </w:tcPr>
          <w:p w14:paraId="0A9E244D" w14:textId="77777777" w:rsidR="00537636" w:rsidRPr="007309F3" w:rsidRDefault="00537636" w:rsidP="00F40BB7">
            <w:pPr>
              <w:pStyle w:val="TableText-leftaligned"/>
              <w:spacing w:after="60"/>
            </w:pPr>
            <w:r w:rsidRPr="007309F3">
              <w:rPr>
                <w:lang w:val="es-US"/>
              </w:rPr>
              <w:t>El Proyecto generaría una fuente de ingresos dedicada a la inversión en el sistema de tránsito.</w:t>
            </w:r>
          </w:p>
          <w:p w14:paraId="6FE34EF9" w14:textId="11F9E6D3" w:rsidR="00537636" w:rsidRPr="007309F3" w:rsidRDefault="00537636" w:rsidP="00F40BB7">
            <w:pPr>
              <w:pStyle w:val="TableText-leftaligned"/>
              <w:spacing w:after="60"/>
            </w:pPr>
            <w:r w:rsidRPr="007309F3">
              <w:rPr>
                <w:lang w:val="es-US"/>
              </w:rPr>
              <w:t>El número de pasajeros del transporte público aumentaría entre un 1 y un 2% en todo el sistema para viajar hacia y desde el CBD de Manhattan, porque algunas personas cambiarían al transporte público en lugar de conducir. Los aumentos en el tránsito de pasajeros no tendrían efectos adversos en la capacidad de transporte de línea en ninguna ruta de transporte público.</w:t>
            </w:r>
          </w:p>
        </w:tc>
        <w:tc>
          <w:tcPr>
            <w:tcW w:w="583" w:type="pct"/>
            <w:shd w:val="clear" w:color="auto" w:fill="FFFFFF" w:themeFill="background1"/>
            <w:vAlign w:val="center"/>
            <w:hideMark/>
          </w:tcPr>
          <w:p w14:paraId="7E599EB7" w14:textId="77777777" w:rsidR="00537636" w:rsidRPr="007309F3" w:rsidRDefault="00537636" w:rsidP="00F40BB7">
            <w:pPr>
              <w:pStyle w:val="TableText-leftaligned"/>
              <w:keepNext/>
              <w:rPr>
                <w:color w:val="auto"/>
              </w:rPr>
            </w:pPr>
            <w:r w:rsidRPr="007309F3">
              <w:rPr>
                <w:color w:val="auto"/>
                <w:lang w:val="es-US"/>
              </w:rPr>
              <w:t>New York City Transit</w:t>
            </w:r>
          </w:p>
        </w:tc>
        <w:tc>
          <w:tcPr>
            <w:tcW w:w="458" w:type="pct"/>
            <w:vMerge w:val="restart"/>
            <w:shd w:val="clear" w:color="auto" w:fill="FFFFFF" w:themeFill="background1"/>
            <w:vAlign w:val="center"/>
            <w:hideMark/>
          </w:tcPr>
          <w:p w14:paraId="4F2AC0D9" w14:textId="77777777" w:rsidR="00537636" w:rsidRPr="007309F3" w:rsidRDefault="00537636" w:rsidP="00F40BB7">
            <w:pPr>
              <w:pStyle w:val="TableText-leftaligned"/>
              <w:keepNext/>
              <w:rPr>
                <w:color w:val="auto"/>
              </w:rPr>
            </w:pPr>
            <w:r w:rsidRPr="007309F3">
              <w:rPr>
                <w:color w:val="auto"/>
                <w:lang w:val="es-US"/>
              </w:rPr>
              <w:t>% de aumento o disminución en el número total de pasajeros de transporte público diario en todo el sistema</w:t>
            </w:r>
          </w:p>
        </w:tc>
        <w:tc>
          <w:tcPr>
            <w:tcW w:w="1481" w:type="pct"/>
            <w:gridSpan w:val="7"/>
            <w:shd w:val="clear" w:color="auto" w:fill="auto"/>
            <w:vAlign w:val="center"/>
            <w:hideMark/>
          </w:tcPr>
          <w:p w14:paraId="3635341A" w14:textId="77777777" w:rsidR="00537636" w:rsidRPr="007309F3" w:rsidRDefault="00537636" w:rsidP="00F40BB7">
            <w:pPr>
              <w:pStyle w:val="TableText-leftaligned"/>
              <w:keepNext/>
              <w:jc w:val="center"/>
              <w:rPr>
                <w:color w:val="auto"/>
              </w:rPr>
            </w:pPr>
            <w:r w:rsidRPr="007309F3">
              <w:rPr>
                <w:color w:val="auto"/>
                <w:lang w:val="es-US"/>
              </w:rPr>
              <w:t>1.5% a 2.1%</w:t>
            </w:r>
          </w:p>
        </w:tc>
        <w:tc>
          <w:tcPr>
            <w:tcW w:w="225" w:type="pct"/>
            <w:vMerge w:val="restart"/>
            <w:shd w:val="clear" w:color="auto" w:fill="auto"/>
            <w:vAlign w:val="center"/>
            <w:hideMark/>
          </w:tcPr>
          <w:p w14:paraId="321C992C" w14:textId="77777777" w:rsidR="00537636" w:rsidRPr="007309F3" w:rsidRDefault="00537636" w:rsidP="00F40BB7">
            <w:pPr>
              <w:pStyle w:val="TableText-Center"/>
              <w:keepNext/>
              <w:rPr>
                <w:rFonts w:cs="Calibri"/>
                <w:color w:val="auto"/>
              </w:rPr>
            </w:pPr>
            <w:r w:rsidRPr="007309F3">
              <w:rPr>
                <w:lang w:val="es-US"/>
              </w:rPr>
              <w:t>No</w:t>
            </w:r>
          </w:p>
        </w:tc>
        <w:tc>
          <w:tcPr>
            <w:tcW w:w="776" w:type="pct"/>
            <w:vMerge w:val="restart"/>
            <w:shd w:val="clear" w:color="auto" w:fill="FFFFFF" w:themeFill="background1"/>
            <w:vAlign w:val="center"/>
            <w:hideMark/>
          </w:tcPr>
          <w:p w14:paraId="0E2CEAA7" w14:textId="77777777" w:rsidR="00537636" w:rsidRPr="007309F3" w:rsidRDefault="00537636" w:rsidP="00F40BB7">
            <w:pPr>
              <w:pStyle w:val="TableText-leftaligned"/>
              <w:keepNext/>
              <w:rPr>
                <w:color w:val="auto"/>
              </w:rPr>
            </w:pPr>
            <w:r w:rsidRPr="007309F3">
              <w:rPr>
                <w:b/>
                <w:bCs/>
                <w:color w:val="auto"/>
                <w:lang w:val="es-US"/>
              </w:rPr>
              <w:t>No se necesita mitigación.</w:t>
            </w:r>
            <w:r w:rsidRPr="007309F3">
              <w:rPr>
                <w:color w:val="auto"/>
                <w:lang w:val="es-US"/>
              </w:rPr>
              <w:t xml:space="preserve"> Sin efectos adversos</w:t>
            </w:r>
          </w:p>
        </w:tc>
      </w:tr>
      <w:tr w:rsidR="00EE7CAB" w:rsidRPr="007309F3" w14:paraId="3643BFF2" w14:textId="77777777" w:rsidTr="00265A99">
        <w:trPr>
          <w:trHeight w:val="20"/>
        </w:trPr>
        <w:tc>
          <w:tcPr>
            <w:tcW w:w="312" w:type="pct"/>
            <w:vMerge/>
            <w:vAlign w:val="center"/>
            <w:hideMark/>
          </w:tcPr>
          <w:p w14:paraId="743A28A6" w14:textId="77777777" w:rsidR="00537636" w:rsidRPr="007309F3" w:rsidRDefault="00537636" w:rsidP="00F40BB7">
            <w:pPr>
              <w:keepNext/>
              <w:rPr>
                <w:rFonts w:ascii="Arial Narrow" w:hAnsi="Arial Narrow" w:cs="Calibri"/>
                <w:b/>
                <w:bCs/>
                <w:sz w:val="20"/>
                <w:szCs w:val="20"/>
              </w:rPr>
            </w:pPr>
          </w:p>
        </w:tc>
        <w:tc>
          <w:tcPr>
            <w:tcW w:w="380" w:type="pct"/>
            <w:gridSpan w:val="2"/>
            <w:vMerge/>
            <w:vAlign w:val="center"/>
            <w:hideMark/>
          </w:tcPr>
          <w:p w14:paraId="7636698E" w14:textId="77777777" w:rsidR="00537636" w:rsidRPr="007309F3" w:rsidRDefault="00537636" w:rsidP="00F40BB7">
            <w:pPr>
              <w:keepNext/>
              <w:rPr>
                <w:rFonts w:ascii="Arial Narrow" w:hAnsi="Arial Narrow" w:cs="Calibri"/>
                <w:b/>
                <w:bCs/>
                <w:sz w:val="20"/>
                <w:szCs w:val="20"/>
              </w:rPr>
            </w:pPr>
          </w:p>
        </w:tc>
        <w:tc>
          <w:tcPr>
            <w:tcW w:w="786" w:type="pct"/>
            <w:vMerge/>
            <w:vAlign w:val="center"/>
          </w:tcPr>
          <w:p w14:paraId="207C532A" w14:textId="77777777" w:rsidR="00537636" w:rsidRPr="007309F3" w:rsidRDefault="00537636" w:rsidP="00F40BB7">
            <w:pPr>
              <w:pStyle w:val="TableText-leftaligned"/>
              <w:keepNext/>
              <w:rPr>
                <w:color w:val="auto"/>
              </w:rPr>
            </w:pPr>
          </w:p>
        </w:tc>
        <w:tc>
          <w:tcPr>
            <w:tcW w:w="583" w:type="pct"/>
            <w:shd w:val="clear" w:color="auto" w:fill="FFFFFF" w:themeFill="background1"/>
            <w:vAlign w:val="center"/>
            <w:hideMark/>
          </w:tcPr>
          <w:p w14:paraId="5C8F3F5C" w14:textId="77777777" w:rsidR="00537636" w:rsidRPr="007309F3" w:rsidRDefault="00537636" w:rsidP="00F40BB7">
            <w:pPr>
              <w:pStyle w:val="TableText-leftaligned"/>
              <w:keepNext/>
              <w:rPr>
                <w:color w:val="auto"/>
              </w:rPr>
            </w:pPr>
            <w:r w:rsidRPr="007309F3">
              <w:rPr>
                <w:color w:val="auto"/>
                <w:lang w:val="es-US"/>
              </w:rPr>
              <w:t>PATH</w:t>
            </w:r>
          </w:p>
        </w:tc>
        <w:tc>
          <w:tcPr>
            <w:tcW w:w="458" w:type="pct"/>
            <w:vMerge/>
            <w:vAlign w:val="center"/>
            <w:hideMark/>
          </w:tcPr>
          <w:p w14:paraId="7E7E82BC" w14:textId="77777777" w:rsidR="00537636" w:rsidRPr="007309F3" w:rsidRDefault="00537636" w:rsidP="00F40BB7">
            <w:pPr>
              <w:keepNext/>
              <w:rPr>
                <w:rFonts w:ascii="Arial Narrow" w:hAnsi="Arial Narrow" w:cs="Calibri"/>
                <w:sz w:val="20"/>
                <w:szCs w:val="20"/>
              </w:rPr>
            </w:pPr>
          </w:p>
        </w:tc>
        <w:tc>
          <w:tcPr>
            <w:tcW w:w="1481" w:type="pct"/>
            <w:gridSpan w:val="7"/>
            <w:shd w:val="clear" w:color="auto" w:fill="auto"/>
            <w:vAlign w:val="center"/>
            <w:hideMark/>
          </w:tcPr>
          <w:p w14:paraId="566A7017" w14:textId="77777777" w:rsidR="00537636" w:rsidRPr="007309F3" w:rsidRDefault="00537636" w:rsidP="00F40BB7">
            <w:pPr>
              <w:pStyle w:val="TableText-leftaligned"/>
              <w:keepNext/>
              <w:jc w:val="center"/>
              <w:rPr>
                <w:color w:val="auto"/>
              </w:rPr>
            </w:pPr>
            <w:r w:rsidRPr="007309F3">
              <w:rPr>
                <w:color w:val="auto"/>
                <w:lang w:val="es-US"/>
              </w:rPr>
              <w:t>0.8% a 2.0%</w:t>
            </w:r>
          </w:p>
        </w:tc>
        <w:tc>
          <w:tcPr>
            <w:tcW w:w="225" w:type="pct"/>
            <w:vMerge/>
            <w:vAlign w:val="center"/>
            <w:hideMark/>
          </w:tcPr>
          <w:p w14:paraId="4C5AFDB1" w14:textId="77777777" w:rsidR="00537636" w:rsidRPr="007309F3" w:rsidRDefault="00537636" w:rsidP="00F40BB7">
            <w:pPr>
              <w:pStyle w:val="TableText-Center"/>
              <w:keepNext/>
              <w:rPr>
                <w:rFonts w:cs="Calibri"/>
                <w:color w:val="auto"/>
              </w:rPr>
            </w:pPr>
          </w:p>
        </w:tc>
        <w:tc>
          <w:tcPr>
            <w:tcW w:w="776" w:type="pct"/>
            <w:vMerge/>
            <w:vAlign w:val="center"/>
            <w:hideMark/>
          </w:tcPr>
          <w:p w14:paraId="59C35940" w14:textId="77777777" w:rsidR="00537636" w:rsidRPr="007309F3" w:rsidRDefault="00537636" w:rsidP="00F40BB7">
            <w:pPr>
              <w:keepNext/>
              <w:rPr>
                <w:rFonts w:ascii="Arial Narrow" w:hAnsi="Arial Narrow" w:cs="Calibri"/>
                <w:sz w:val="20"/>
                <w:szCs w:val="20"/>
              </w:rPr>
            </w:pPr>
          </w:p>
        </w:tc>
      </w:tr>
      <w:tr w:rsidR="00EE7CAB" w:rsidRPr="007309F3" w14:paraId="21A936ED" w14:textId="77777777" w:rsidTr="00265A99">
        <w:trPr>
          <w:trHeight w:val="20"/>
        </w:trPr>
        <w:tc>
          <w:tcPr>
            <w:tcW w:w="312" w:type="pct"/>
            <w:vMerge/>
            <w:vAlign w:val="center"/>
            <w:hideMark/>
          </w:tcPr>
          <w:p w14:paraId="60277CA1" w14:textId="77777777" w:rsidR="00537636" w:rsidRPr="007309F3" w:rsidRDefault="00537636" w:rsidP="00F40BB7">
            <w:pPr>
              <w:keepNext/>
              <w:rPr>
                <w:rFonts w:ascii="Arial Narrow" w:hAnsi="Arial Narrow" w:cs="Calibri"/>
                <w:b/>
                <w:bCs/>
                <w:sz w:val="20"/>
                <w:szCs w:val="20"/>
              </w:rPr>
            </w:pPr>
          </w:p>
        </w:tc>
        <w:tc>
          <w:tcPr>
            <w:tcW w:w="380" w:type="pct"/>
            <w:gridSpan w:val="2"/>
            <w:vMerge/>
            <w:vAlign w:val="center"/>
            <w:hideMark/>
          </w:tcPr>
          <w:p w14:paraId="65E524E5" w14:textId="77777777" w:rsidR="00537636" w:rsidRPr="007309F3" w:rsidRDefault="00537636" w:rsidP="00F40BB7">
            <w:pPr>
              <w:keepNext/>
              <w:rPr>
                <w:rFonts w:ascii="Arial Narrow" w:hAnsi="Arial Narrow" w:cs="Calibri"/>
                <w:b/>
                <w:bCs/>
                <w:sz w:val="20"/>
                <w:szCs w:val="20"/>
              </w:rPr>
            </w:pPr>
          </w:p>
        </w:tc>
        <w:tc>
          <w:tcPr>
            <w:tcW w:w="786" w:type="pct"/>
            <w:vMerge/>
            <w:vAlign w:val="center"/>
          </w:tcPr>
          <w:p w14:paraId="22C5616D" w14:textId="77777777" w:rsidR="00537636" w:rsidRPr="007309F3" w:rsidRDefault="00537636" w:rsidP="00F40BB7">
            <w:pPr>
              <w:pStyle w:val="TableText-leftaligned"/>
              <w:keepNext/>
              <w:rPr>
                <w:color w:val="auto"/>
              </w:rPr>
            </w:pPr>
          </w:p>
        </w:tc>
        <w:tc>
          <w:tcPr>
            <w:tcW w:w="583" w:type="pct"/>
            <w:shd w:val="clear" w:color="auto" w:fill="FFFFFF" w:themeFill="background1"/>
            <w:vAlign w:val="center"/>
            <w:hideMark/>
          </w:tcPr>
          <w:p w14:paraId="09374C39" w14:textId="77777777" w:rsidR="00537636" w:rsidRPr="007309F3" w:rsidRDefault="00537636" w:rsidP="00F40BB7">
            <w:pPr>
              <w:pStyle w:val="TableText-leftaligned"/>
              <w:keepNext/>
              <w:rPr>
                <w:color w:val="auto"/>
              </w:rPr>
            </w:pPr>
            <w:r w:rsidRPr="007309F3">
              <w:rPr>
                <w:color w:val="auto"/>
                <w:lang w:val="es-US"/>
              </w:rPr>
              <w:t>Long Island Rail Road</w:t>
            </w:r>
          </w:p>
        </w:tc>
        <w:tc>
          <w:tcPr>
            <w:tcW w:w="458" w:type="pct"/>
            <w:vMerge/>
            <w:vAlign w:val="center"/>
            <w:hideMark/>
          </w:tcPr>
          <w:p w14:paraId="2973CDF9" w14:textId="77777777" w:rsidR="00537636" w:rsidRPr="007309F3" w:rsidRDefault="00537636" w:rsidP="00F40BB7">
            <w:pPr>
              <w:keepNext/>
              <w:rPr>
                <w:rFonts w:ascii="Arial Narrow" w:hAnsi="Arial Narrow" w:cs="Calibri"/>
                <w:sz w:val="20"/>
                <w:szCs w:val="20"/>
              </w:rPr>
            </w:pPr>
          </w:p>
        </w:tc>
        <w:tc>
          <w:tcPr>
            <w:tcW w:w="1481" w:type="pct"/>
            <w:gridSpan w:val="7"/>
            <w:shd w:val="clear" w:color="auto" w:fill="auto"/>
            <w:vAlign w:val="center"/>
            <w:hideMark/>
          </w:tcPr>
          <w:p w14:paraId="5AB183D3" w14:textId="77777777" w:rsidR="00537636" w:rsidRPr="007309F3" w:rsidRDefault="00537636" w:rsidP="00F40BB7">
            <w:pPr>
              <w:pStyle w:val="TableText-leftaligned"/>
              <w:keepNext/>
              <w:jc w:val="center"/>
              <w:rPr>
                <w:color w:val="auto"/>
              </w:rPr>
            </w:pPr>
            <w:r w:rsidRPr="007309F3">
              <w:rPr>
                <w:color w:val="auto"/>
                <w:lang w:val="es-US"/>
              </w:rPr>
              <w:t>0.6% a 2.0%</w:t>
            </w:r>
          </w:p>
        </w:tc>
        <w:tc>
          <w:tcPr>
            <w:tcW w:w="225" w:type="pct"/>
            <w:vMerge/>
            <w:vAlign w:val="center"/>
            <w:hideMark/>
          </w:tcPr>
          <w:p w14:paraId="671B2299" w14:textId="77777777" w:rsidR="00537636" w:rsidRPr="007309F3" w:rsidRDefault="00537636" w:rsidP="00F40BB7">
            <w:pPr>
              <w:pStyle w:val="TableText-Center"/>
              <w:keepNext/>
              <w:rPr>
                <w:rFonts w:cs="Calibri"/>
                <w:color w:val="auto"/>
              </w:rPr>
            </w:pPr>
          </w:p>
        </w:tc>
        <w:tc>
          <w:tcPr>
            <w:tcW w:w="776" w:type="pct"/>
            <w:vMerge/>
            <w:vAlign w:val="center"/>
            <w:hideMark/>
          </w:tcPr>
          <w:p w14:paraId="170B2578" w14:textId="77777777" w:rsidR="00537636" w:rsidRPr="007309F3" w:rsidRDefault="00537636" w:rsidP="00F40BB7">
            <w:pPr>
              <w:keepNext/>
              <w:rPr>
                <w:rFonts w:ascii="Arial Narrow" w:hAnsi="Arial Narrow" w:cs="Calibri"/>
                <w:sz w:val="20"/>
                <w:szCs w:val="20"/>
              </w:rPr>
            </w:pPr>
          </w:p>
        </w:tc>
      </w:tr>
      <w:tr w:rsidR="00EE7CAB" w:rsidRPr="007309F3" w14:paraId="280BCAC7" w14:textId="77777777" w:rsidTr="00265A99">
        <w:trPr>
          <w:trHeight w:val="20"/>
        </w:trPr>
        <w:tc>
          <w:tcPr>
            <w:tcW w:w="312" w:type="pct"/>
            <w:vMerge/>
            <w:vAlign w:val="center"/>
            <w:hideMark/>
          </w:tcPr>
          <w:p w14:paraId="73ACDCC4" w14:textId="77777777" w:rsidR="00537636" w:rsidRPr="007309F3" w:rsidRDefault="00537636" w:rsidP="00F40BB7">
            <w:pPr>
              <w:keepNext/>
              <w:rPr>
                <w:rFonts w:ascii="Arial Narrow" w:hAnsi="Arial Narrow" w:cs="Calibri"/>
                <w:b/>
                <w:bCs/>
                <w:sz w:val="20"/>
                <w:szCs w:val="20"/>
              </w:rPr>
            </w:pPr>
          </w:p>
        </w:tc>
        <w:tc>
          <w:tcPr>
            <w:tcW w:w="380" w:type="pct"/>
            <w:gridSpan w:val="2"/>
            <w:vMerge/>
            <w:vAlign w:val="center"/>
            <w:hideMark/>
          </w:tcPr>
          <w:p w14:paraId="499E2DA9" w14:textId="77777777" w:rsidR="00537636" w:rsidRPr="007309F3" w:rsidRDefault="00537636" w:rsidP="00F40BB7">
            <w:pPr>
              <w:keepNext/>
              <w:rPr>
                <w:rFonts w:ascii="Arial Narrow" w:hAnsi="Arial Narrow" w:cs="Calibri"/>
                <w:b/>
                <w:bCs/>
                <w:sz w:val="20"/>
                <w:szCs w:val="20"/>
              </w:rPr>
            </w:pPr>
          </w:p>
        </w:tc>
        <w:tc>
          <w:tcPr>
            <w:tcW w:w="786" w:type="pct"/>
            <w:vMerge/>
            <w:vAlign w:val="center"/>
          </w:tcPr>
          <w:p w14:paraId="544A79F2" w14:textId="77777777" w:rsidR="00537636" w:rsidRPr="007309F3" w:rsidRDefault="00537636" w:rsidP="00F40BB7">
            <w:pPr>
              <w:pStyle w:val="TableText-leftaligned"/>
              <w:keepNext/>
              <w:rPr>
                <w:color w:val="auto"/>
              </w:rPr>
            </w:pPr>
          </w:p>
        </w:tc>
        <w:tc>
          <w:tcPr>
            <w:tcW w:w="583" w:type="pct"/>
            <w:shd w:val="clear" w:color="auto" w:fill="FFFFFF" w:themeFill="background1"/>
            <w:vAlign w:val="center"/>
            <w:hideMark/>
          </w:tcPr>
          <w:p w14:paraId="483512AE" w14:textId="77777777" w:rsidR="00537636" w:rsidRPr="007309F3" w:rsidRDefault="00537636" w:rsidP="00F40BB7">
            <w:pPr>
              <w:pStyle w:val="TableText-leftaligned"/>
              <w:keepNext/>
              <w:rPr>
                <w:color w:val="auto"/>
              </w:rPr>
            </w:pPr>
            <w:r w:rsidRPr="007309F3">
              <w:rPr>
                <w:color w:val="auto"/>
                <w:lang w:val="es-US"/>
              </w:rPr>
              <w:t>Metro-North Railroad</w:t>
            </w:r>
          </w:p>
        </w:tc>
        <w:tc>
          <w:tcPr>
            <w:tcW w:w="458" w:type="pct"/>
            <w:vMerge/>
            <w:vAlign w:val="center"/>
            <w:hideMark/>
          </w:tcPr>
          <w:p w14:paraId="371A67EA" w14:textId="77777777" w:rsidR="00537636" w:rsidRPr="007309F3" w:rsidRDefault="00537636" w:rsidP="00F40BB7">
            <w:pPr>
              <w:keepNext/>
              <w:rPr>
                <w:rFonts w:ascii="Arial Narrow" w:hAnsi="Arial Narrow" w:cs="Calibri"/>
                <w:sz w:val="20"/>
                <w:szCs w:val="20"/>
              </w:rPr>
            </w:pPr>
          </w:p>
        </w:tc>
        <w:tc>
          <w:tcPr>
            <w:tcW w:w="1481" w:type="pct"/>
            <w:gridSpan w:val="7"/>
            <w:shd w:val="clear" w:color="auto" w:fill="auto"/>
            <w:vAlign w:val="center"/>
            <w:hideMark/>
          </w:tcPr>
          <w:p w14:paraId="0B115986" w14:textId="77777777" w:rsidR="00537636" w:rsidRPr="007309F3" w:rsidRDefault="00537636" w:rsidP="00F40BB7">
            <w:pPr>
              <w:pStyle w:val="TableText-leftaligned"/>
              <w:keepNext/>
              <w:jc w:val="center"/>
              <w:rPr>
                <w:color w:val="auto"/>
              </w:rPr>
            </w:pPr>
            <w:r w:rsidRPr="007309F3">
              <w:rPr>
                <w:color w:val="auto"/>
                <w:lang w:val="es-US"/>
              </w:rPr>
              <w:t>0.6% a 1.9%</w:t>
            </w:r>
          </w:p>
        </w:tc>
        <w:tc>
          <w:tcPr>
            <w:tcW w:w="225" w:type="pct"/>
            <w:vMerge/>
            <w:vAlign w:val="center"/>
            <w:hideMark/>
          </w:tcPr>
          <w:p w14:paraId="33A4112B" w14:textId="77777777" w:rsidR="00537636" w:rsidRPr="007309F3" w:rsidRDefault="00537636" w:rsidP="00F40BB7">
            <w:pPr>
              <w:pStyle w:val="TableText-Center"/>
              <w:keepNext/>
              <w:rPr>
                <w:rFonts w:cs="Calibri"/>
                <w:color w:val="auto"/>
              </w:rPr>
            </w:pPr>
          </w:p>
        </w:tc>
        <w:tc>
          <w:tcPr>
            <w:tcW w:w="776" w:type="pct"/>
            <w:vMerge/>
            <w:vAlign w:val="center"/>
            <w:hideMark/>
          </w:tcPr>
          <w:p w14:paraId="38336DE5" w14:textId="77777777" w:rsidR="00537636" w:rsidRPr="007309F3" w:rsidRDefault="00537636" w:rsidP="00F40BB7">
            <w:pPr>
              <w:keepNext/>
              <w:rPr>
                <w:rFonts w:ascii="Arial Narrow" w:hAnsi="Arial Narrow" w:cs="Calibri"/>
                <w:sz w:val="20"/>
                <w:szCs w:val="20"/>
              </w:rPr>
            </w:pPr>
          </w:p>
        </w:tc>
      </w:tr>
      <w:tr w:rsidR="00EE7CAB" w:rsidRPr="007309F3" w14:paraId="148086BE" w14:textId="77777777" w:rsidTr="00265A99">
        <w:trPr>
          <w:trHeight w:val="20"/>
        </w:trPr>
        <w:tc>
          <w:tcPr>
            <w:tcW w:w="312" w:type="pct"/>
            <w:vMerge/>
            <w:vAlign w:val="center"/>
            <w:hideMark/>
          </w:tcPr>
          <w:p w14:paraId="676EECF0"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25849951" w14:textId="77777777" w:rsidR="00537636" w:rsidRPr="007309F3" w:rsidRDefault="00537636" w:rsidP="00F40BB7">
            <w:pPr>
              <w:rPr>
                <w:rFonts w:ascii="Arial Narrow" w:hAnsi="Arial Narrow" w:cs="Calibri"/>
                <w:b/>
                <w:bCs/>
                <w:sz w:val="20"/>
                <w:szCs w:val="20"/>
              </w:rPr>
            </w:pPr>
          </w:p>
        </w:tc>
        <w:tc>
          <w:tcPr>
            <w:tcW w:w="786" w:type="pct"/>
            <w:vMerge/>
            <w:vAlign w:val="center"/>
          </w:tcPr>
          <w:p w14:paraId="6AFA8201" w14:textId="77777777" w:rsidR="00537636" w:rsidRPr="007309F3" w:rsidRDefault="00537636" w:rsidP="00F40BB7">
            <w:pPr>
              <w:pStyle w:val="TableText-leftaligned"/>
              <w:rPr>
                <w:color w:val="auto"/>
              </w:rPr>
            </w:pPr>
          </w:p>
        </w:tc>
        <w:tc>
          <w:tcPr>
            <w:tcW w:w="583" w:type="pct"/>
            <w:shd w:val="clear" w:color="auto" w:fill="FFFFFF" w:themeFill="background1"/>
            <w:vAlign w:val="center"/>
            <w:hideMark/>
          </w:tcPr>
          <w:p w14:paraId="275A4871" w14:textId="45DEB07B" w:rsidR="00537636" w:rsidRPr="007309F3" w:rsidRDefault="00537636" w:rsidP="00F40BB7">
            <w:pPr>
              <w:pStyle w:val="TableText-leftaligned"/>
              <w:rPr>
                <w:color w:val="auto"/>
              </w:rPr>
            </w:pPr>
            <w:r w:rsidRPr="007309F3">
              <w:rPr>
                <w:color w:val="auto"/>
                <w:lang w:val="es-US"/>
              </w:rPr>
              <w:t>Tren suburbano NJ TRANSIT</w:t>
            </w:r>
          </w:p>
        </w:tc>
        <w:tc>
          <w:tcPr>
            <w:tcW w:w="458" w:type="pct"/>
            <w:vMerge/>
            <w:vAlign w:val="center"/>
            <w:hideMark/>
          </w:tcPr>
          <w:p w14:paraId="4D99D611" w14:textId="77777777" w:rsidR="00537636" w:rsidRPr="007309F3" w:rsidRDefault="00537636" w:rsidP="00F40BB7">
            <w:pPr>
              <w:rPr>
                <w:rFonts w:ascii="Arial Narrow" w:hAnsi="Arial Narrow" w:cs="Calibri"/>
                <w:sz w:val="20"/>
                <w:szCs w:val="20"/>
              </w:rPr>
            </w:pPr>
          </w:p>
        </w:tc>
        <w:tc>
          <w:tcPr>
            <w:tcW w:w="1481" w:type="pct"/>
            <w:gridSpan w:val="7"/>
            <w:shd w:val="clear" w:color="auto" w:fill="auto"/>
            <w:vAlign w:val="center"/>
            <w:hideMark/>
          </w:tcPr>
          <w:p w14:paraId="21B61ACD" w14:textId="77777777" w:rsidR="00537636" w:rsidRPr="007309F3" w:rsidRDefault="00537636" w:rsidP="00F40BB7">
            <w:pPr>
              <w:pStyle w:val="TableText-leftaligned"/>
              <w:jc w:val="center"/>
              <w:rPr>
                <w:color w:val="auto"/>
              </w:rPr>
            </w:pPr>
            <w:r w:rsidRPr="007309F3">
              <w:rPr>
                <w:color w:val="auto"/>
                <w:lang w:val="es-US"/>
              </w:rPr>
              <w:t>0.3% a 2.3%</w:t>
            </w:r>
          </w:p>
        </w:tc>
        <w:tc>
          <w:tcPr>
            <w:tcW w:w="225" w:type="pct"/>
            <w:vMerge/>
            <w:vAlign w:val="center"/>
            <w:hideMark/>
          </w:tcPr>
          <w:p w14:paraId="622EEF08" w14:textId="77777777" w:rsidR="00537636" w:rsidRPr="007309F3" w:rsidRDefault="00537636" w:rsidP="00F40BB7">
            <w:pPr>
              <w:pStyle w:val="TableText-Center"/>
              <w:rPr>
                <w:rFonts w:cs="Calibri"/>
                <w:color w:val="auto"/>
              </w:rPr>
            </w:pPr>
          </w:p>
        </w:tc>
        <w:tc>
          <w:tcPr>
            <w:tcW w:w="776" w:type="pct"/>
            <w:vMerge/>
            <w:vAlign w:val="center"/>
            <w:hideMark/>
          </w:tcPr>
          <w:p w14:paraId="3D94E777" w14:textId="77777777" w:rsidR="00537636" w:rsidRPr="007309F3" w:rsidRDefault="00537636" w:rsidP="00F40BB7">
            <w:pPr>
              <w:rPr>
                <w:rFonts w:ascii="Arial Narrow" w:hAnsi="Arial Narrow" w:cs="Calibri"/>
                <w:sz w:val="20"/>
                <w:szCs w:val="20"/>
              </w:rPr>
            </w:pPr>
          </w:p>
        </w:tc>
      </w:tr>
      <w:tr w:rsidR="00EE7CAB" w:rsidRPr="007309F3" w14:paraId="172643D1" w14:textId="77777777" w:rsidTr="00265A99">
        <w:trPr>
          <w:trHeight w:val="20"/>
        </w:trPr>
        <w:tc>
          <w:tcPr>
            <w:tcW w:w="312" w:type="pct"/>
            <w:vMerge/>
            <w:vAlign w:val="center"/>
            <w:hideMark/>
          </w:tcPr>
          <w:p w14:paraId="21BDD794"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0B041738" w14:textId="77777777" w:rsidR="00537636" w:rsidRPr="007309F3" w:rsidRDefault="00537636" w:rsidP="00F40BB7">
            <w:pPr>
              <w:rPr>
                <w:rFonts w:ascii="Arial Narrow" w:hAnsi="Arial Narrow" w:cs="Calibri"/>
                <w:b/>
                <w:bCs/>
                <w:sz w:val="20"/>
                <w:szCs w:val="20"/>
              </w:rPr>
            </w:pPr>
          </w:p>
        </w:tc>
        <w:tc>
          <w:tcPr>
            <w:tcW w:w="786" w:type="pct"/>
            <w:vMerge/>
            <w:vAlign w:val="center"/>
          </w:tcPr>
          <w:p w14:paraId="36FB79A4" w14:textId="77777777" w:rsidR="00537636" w:rsidRPr="007309F3" w:rsidRDefault="00537636" w:rsidP="00F40BB7">
            <w:pPr>
              <w:pStyle w:val="TableText-leftaligned"/>
              <w:rPr>
                <w:color w:val="auto"/>
              </w:rPr>
            </w:pPr>
          </w:p>
        </w:tc>
        <w:tc>
          <w:tcPr>
            <w:tcW w:w="583" w:type="pct"/>
            <w:shd w:val="clear" w:color="auto" w:fill="FFFFFF" w:themeFill="background1"/>
            <w:vAlign w:val="center"/>
            <w:hideMark/>
          </w:tcPr>
          <w:p w14:paraId="68764831" w14:textId="77777777" w:rsidR="00537636" w:rsidRPr="007309F3" w:rsidRDefault="00537636" w:rsidP="00F40BB7">
            <w:pPr>
              <w:pStyle w:val="TableText-leftaligned"/>
              <w:rPr>
                <w:color w:val="auto"/>
              </w:rPr>
            </w:pPr>
            <w:r w:rsidRPr="007309F3">
              <w:rPr>
                <w:color w:val="auto"/>
                <w:lang w:val="es-US"/>
              </w:rPr>
              <w:t xml:space="preserve">Autobuses MTA/NYCT </w:t>
            </w:r>
          </w:p>
        </w:tc>
        <w:tc>
          <w:tcPr>
            <w:tcW w:w="458" w:type="pct"/>
            <w:vMerge/>
            <w:vAlign w:val="center"/>
            <w:hideMark/>
          </w:tcPr>
          <w:p w14:paraId="1CBC61CF" w14:textId="77777777" w:rsidR="00537636" w:rsidRPr="007309F3" w:rsidRDefault="00537636" w:rsidP="00F40BB7">
            <w:pPr>
              <w:rPr>
                <w:rFonts w:ascii="Arial Narrow" w:hAnsi="Arial Narrow" w:cs="Calibri"/>
                <w:sz w:val="20"/>
                <w:szCs w:val="20"/>
              </w:rPr>
            </w:pPr>
          </w:p>
        </w:tc>
        <w:tc>
          <w:tcPr>
            <w:tcW w:w="1481" w:type="pct"/>
            <w:gridSpan w:val="7"/>
            <w:shd w:val="clear" w:color="auto" w:fill="auto"/>
            <w:vAlign w:val="center"/>
            <w:hideMark/>
          </w:tcPr>
          <w:p w14:paraId="02010C28" w14:textId="77777777" w:rsidR="00537636" w:rsidRPr="007309F3" w:rsidRDefault="00537636" w:rsidP="00F40BB7">
            <w:pPr>
              <w:pStyle w:val="TableText-leftaligned"/>
              <w:jc w:val="center"/>
              <w:rPr>
                <w:color w:val="auto"/>
              </w:rPr>
            </w:pPr>
            <w:r w:rsidRPr="007309F3">
              <w:rPr>
                <w:color w:val="auto"/>
                <w:lang w:val="es-US"/>
              </w:rPr>
              <w:t>1.3% a 1.6%</w:t>
            </w:r>
          </w:p>
        </w:tc>
        <w:tc>
          <w:tcPr>
            <w:tcW w:w="225" w:type="pct"/>
            <w:vMerge/>
            <w:vAlign w:val="center"/>
            <w:hideMark/>
          </w:tcPr>
          <w:p w14:paraId="7D3C18B8" w14:textId="77777777" w:rsidR="00537636" w:rsidRPr="007309F3" w:rsidRDefault="00537636" w:rsidP="00F40BB7">
            <w:pPr>
              <w:pStyle w:val="TableText-Center"/>
              <w:rPr>
                <w:rFonts w:cs="Calibri"/>
                <w:color w:val="auto"/>
              </w:rPr>
            </w:pPr>
          </w:p>
        </w:tc>
        <w:tc>
          <w:tcPr>
            <w:tcW w:w="776" w:type="pct"/>
            <w:vMerge/>
            <w:vAlign w:val="center"/>
            <w:hideMark/>
          </w:tcPr>
          <w:p w14:paraId="058D41E9" w14:textId="77777777" w:rsidR="00537636" w:rsidRPr="007309F3" w:rsidRDefault="00537636" w:rsidP="00F40BB7">
            <w:pPr>
              <w:rPr>
                <w:rFonts w:ascii="Arial Narrow" w:hAnsi="Arial Narrow" w:cs="Calibri"/>
                <w:sz w:val="20"/>
                <w:szCs w:val="20"/>
              </w:rPr>
            </w:pPr>
          </w:p>
        </w:tc>
      </w:tr>
      <w:tr w:rsidR="00EE7CAB" w:rsidRPr="007309F3" w14:paraId="371141F6" w14:textId="77777777" w:rsidTr="00265A99">
        <w:trPr>
          <w:trHeight w:val="20"/>
        </w:trPr>
        <w:tc>
          <w:tcPr>
            <w:tcW w:w="312" w:type="pct"/>
            <w:vMerge/>
            <w:vAlign w:val="center"/>
            <w:hideMark/>
          </w:tcPr>
          <w:p w14:paraId="320456EF"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6B87D687" w14:textId="77777777" w:rsidR="00537636" w:rsidRPr="007309F3" w:rsidRDefault="00537636" w:rsidP="00F40BB7">
            <w:pPr>
              <w:rPr>
                <w:rFonts w:ascii="Arial Narrow" w:hAnsi="Arial Narrow" w:cs="Calibri"/>
                <w:b/>
                <w:bCs/>
                <w:sz w:val="20"/>
                <w:szCs w:val="20"/>
              </w:rPr>
            </w:pPr>
          </w:p>
        </w:tc>
        <w:tc>
          <w:tcPr>
            <w:tcW w:w="786" w:type="pct"/>
            <w:vMerge/>
            <w:vAlign w:val="center"/>
          </w:tcPr>
          <w:p w14:paraId="553DF2BA" w14:textId="77777777" w:rsidR="00537636" w:rsidRPr="007309F3" w:rsidRDefault="00537636" w:rsidP="00F40BB7">
            <w:pPr>
              <w:pStyle w:val="TableText-leftaligned"/>
              <w:rPr>
                <w:color w:val="auto"/>
              </w:rPr>
            </w:pPr>
          </w:p>
        </w:tc>
        <w:tc>
          <w:tcPr>
            <w:tcW w:w="583" w:type="pct"/>
            <w:shd w:val="clear" w:color="auto" w:fill="FFFFFF" w:themeFill="background1"/>
            <w:vAlign w:val="center"/>
            <w:hideMark/>
          </w:tcPr>
          <w:p w14:paraId="4495A2CF" w14:textId="4847E7F3" w:rsidR="00537636" w:rsidRPr="007309F3" w:rsidRDefault="00537636" w:rsidP="00F40BB7">
            <w:pPr>
              <w:pStyle w:val="TableText-leftaligned"/>
              <w:rPr>
                <w:color w:val="auto"/>
              </w:rPr>
            </w:pPr>
            <w:r w:rsidRPr="007309F3">
              <w:rPr>
                <w:color w:val="auto"/>
                <w:lang w:val="es-US"/>
              </w:rPr>
              <w:t>Autobús NJ TRANSIT</w:t>
            </w:r>
          </w:p>
        </w:tc>
        <w:tc>
          <w:tcPr>
            <w:tcW w:w="458" w:type="pct"/>
            <w:vMerge/>
            <w:vAlign w:val="center"/>
            <w:hideMark/>
          </w:tcPr>
          <w:p w14:paraId="3B93C5DA" w14:textId="77777777" w:rsidR="00537636" w:rsidRPr="007309F3" w:rsidRDefault="00537636" w:rsidP="00F40BB7">
            <w:pPr>
              <w:rPr>
                <w:rFonts w:ascii="Arial Narrow" w:hAnsi="Arial Narrow" w:cs="Calibri"/>
                <w:sz w:val="20"/>
                <w:szCs w:val="20"/>
              </w:rPr>
            </w:pPr>
          </w:p>
        </w:tc>
        <w:tc>
          <w:tcPr>
            <w:tcW w:w="1481" w:type="pct"/>
            <w:gridSpan w:val="7"/>
            <w:shd w:val="clear" w:color="auto" w:fill="auto"/>
            <w:vAlign w:val="center"/>
            <w:hideMark/>
          </w:tcPr>
          <w:p w14:paraId="2F1A1031" w14:textId="77777777" w:rsidR="00537636" w:rsidRPr="007309F3" w:rsidRDefault="00537636" w:rsidP="00F40BB7">
            <w:pPr>
              <w:pStyle w:val="TableText-leftaligned"/>
              <w:jc w:val="center"/>
              <w:rPr>
                <w:color w:val="auto"/>
              </w:rPr>
            </w:pPr>
            <w:r w:rsidRPr="007309F3">
              <w:rPr>
                <w:color w:val="auto"/>
                <w:lang w:val="es-US"/>
              </w:rPr>
              <w:t>0.5% a 1.1%</w:t>
            </w:r>
          </w:p>
        </w:tc>
        <w:tc>
          <w:tcPr>
            <w:tcW w:w="225" w:type="pct"/>
            <w:vMerge/>
            <w:vAlign w:val="center"/>
            <w:hideMark/>
          </w:tcPr>
          <w:p w14:paraId="15EBF308" w14:textId="77777777" w:rsidR="00537636" w:rsidRPr="007309F3" w:rsidRDefault="00537636" w:rsidP="00F40BB7">
            <w:pPr>
              <w:pStyle w:val="TableText-Center"/>
              <w:rPr>
                <w:rFonts w:cs="Calibri"/>
                <w:color w:val="auto"/>
              </w:rPr>
            </w:pPr>
          </w:p>
        </w:tc>
        <w:tc>
          <w:tcPr>
            <w:tcW w:w="776" w:type="pct"/>
            <w:vMerge/>
            <w:vAlign w:val="center"/>
            <w:hideMark/>
          </w:tcPr>
          <w:p w14:paraId="17D73B79" w14:textId="77777777" w:rsidR="00537636" w:rsidRPr="007309F3" w:rsidRDefault="00537636" w:rsidP="00F40BB7">
            <w:pPr>
              <w:rPr>
                <w:rFonts w:ascii="Arial Narrow" w:hAnsi="Arial Narrow" w:cs="Calibri"/>
                <w:sz w:val="20"/>
                <w:szCs w:val="20"/>
              </w:rPr>
            </w:pPr>
          </w:p>
        </w:tc>
      </w:tr>
      <w:tr w:rsidR="00EE7CAB" w:rsidRPr="007309F3" w14:paraId="2DDE4B30" w14:textId="77777777" w:rsidTr="00265A99">
        <w:trPr>
          <w:trHeight w:val="20"/>
        </w:trPr>
        <w:tc>
          <w:tcPr>
            <w:tcW w:w="312" w:type="pct"/>
            <w:vMerge/>
            <w:vAlign w:val="center"/>
            <w:hideMark/>
          </w:tcPr>
          <w:p w14:paraId="2C1C4C44"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54A694A2" w14:textId="77777777" w:rsidR="00537636" w:rsidRPr="007309F3" w:rsidRDefault="00537636" w:rsidP="00F40BB7">
            <w:pPr>
              <w:rPr>
                <w:rFonts w:ascii="Arial Narrow" w:hAnsi="Arial Narrow" w:cs="Calibri"/>
                <w:b/>
                <w:bCs/>
                <w:sz w:val="20"/>
                <w:szCs w:val="20"/>
              </w:rPr>
            </w:pPr>
          </w:p>
        </w:tc>
        <w:tc>
          <w:tcPr>
            <w:tcW w:w="786" w:type="pct"/>
            <w:vMerge/>
            <w:vAlign w:val="center"/>
          </w:tcPr>
          <w:p w14:paraId="15A0F314" w14:textId="77777777" w:rsidR="00537636" w:rsidRPr="007309F3" w:rsidRDefault="00537636" w:rsidP="00F40BB7">
            <w:pPr>
              <w:pStyle w:val="TableText-leftaligned"/>
              <w:rPr>
                <w:color w:val="auto"/>
              </w:rPr>
            </w:pPr>
          </w:p>
        </w:tc>
        <w:tc>
          <w:tcPr>
            <w:tcW w:w="583" w:type="pct"/>
            <w:shd w:val="clear" w:color="auto" w:fill="FFFFFF" w:themeFill="background1"/>
            <w:vAlign w:val="center"/>
            <w:hideMark/>
          </w:tcPr>
          <w:p w14:paraId="5A9A1324" w14:textId="77777777" w:rsidR="00537636" w:rsidRPr="007309F3" w:rsidRDefault="00537636" w:rsidP="00F40BB7">
            <w:pPr>
              <w:pStyle w:val="TableText-leftaligned"/>
              <w:rPr>
                <w:color w:val="auto"/>
              </w:rPr>
            </w:pPr>
            <w:r w:rsidRPr="007309F3">
              <w:rPr>
                <w:color w:val="auto"/>
                <w:lang w:val="es-US"/>
              </w:rPr>
              <w:t>Otros autobuses (operadores suburbanos y privados)</w:t>
            </w:r>
          </w:p>
        </w:tc>
        <w:tc>
          <w:tcPr>
            <w:tcW w:w="458" w:type="pct"/>
            <w:vMerge/>
            <w:vAlign w:val="center"/>
            <w:hideMark/>
          </w:tcPr>
          <w:p w14:paraId="63DD33DA" w14:textId="77777777" w:rsidR="00537636" w:rsidRPr="007309F3" w:rsidRDefault="00537636" w:rsidP="00F40BB7">
            <w:pPr>
              <w:rPr>
                <w:rFonts w:ascii="Arial Narrow" w:hAnsi="Arial Narrow" w:cs="Calibri"/>
                <w:sz w:val="20"/>
                <w:szCs w:val="20"/>
              </w:rPr>
            </w:pPr>
          </w:p>
        </w:tc>
        <w:tc>
          <w:tcPr>
            <w:tcW w:w="1481" w:type="pct"/>
            <w:gridSpan w:val="7"/>
            <w:shd w:val="clear" w:color="auto" w:fill="auto"/>
            <w:vAlign w:val="center"/>
            <w:hideMark/>
          </w:tcPr>
          <w:p w14:paraId="381B21FD" w14:textId="77777777" w:rsidR="00537636" w:rsidRPr="007309F3" w:rsidRDefault="00537636" w:rsidP="00F40BB7">
            <w:pPr>
              <w:pStyle w:val="TableText-leftaligned"/>
              <w:jc w:val="center"/>
              <w:rPr>
                <w:color w:val="auto"/>
              </w:rPr>
            </w:pPr>
            <w:r w:rsidRPr="007309F3">
              <w:rPr>
                <w:color w:val="auto"/>
                <w:lang w:val="es-US"/>
              </w:rPr>
              <w:t>0.0% a 0.9%</w:t>
            </w:r>
          </w:p>
        </w:tc>
        <w:tc>
          <w:tcPr>
            <w:tcW w:w="225" w:type="pct"/>
            <w:vMerge/>
            <w:vAlign w:val="center"/>
            <w:hideMark/>
          </w:tcPr>
          <w:p w14:paraId="03F3C10E" w14:textId="77777777" w:rsidR="00537636" w:rsidRPr="007309F3" w:rsidRDefault="00537636" w:rsidP="00F40BB7">
            <w:pPr>
              <w:pStyle w:val="TableText-Center"/>
              <w:rPr>
                <w:rFonts w:cs="Calibri"/>
                <w:color w:val="auto"/>
              </w:rPr>
            </w:pPr>
          </w:p>
        </w:tc>
        <w:tc>
          <w:tcPr>
            <w:tcW w:w="776" w:type="pct"/>
            <w:vMerge/>
            <w:vAlign w:val="center"/>
            <w:hideMark/>
          </w:tcPr>
          <w:p w14:paraId="3941D6E8" w14:textId="77777777" w:rsidR="00537636" w:rsidRPr="007309F3" w:rsidRDefault="00537636" w:rsidP="00F40BB7">
            <w:pPr>
              <w:rPr>
                <w:rFonts w:ascii="Arial Narrow" w:hAnsi="Arial Narrow" w:cs="Calibri"/>
                <w:sz w:val="20"/>
                <w:szCs w:val="20"/>
              </w:rPr>
            </w:pPr>
          </w:p>
        </w:tc>
      </w:tr>
      <w:tr w:rsidR="00EE7CAB" w:rsidRPr="007309F3" w14:paraId="7D5B918C" w14:textId="77777777" w:rsidTr="00265A99">
        <w:trPr>
          <w:trHeight w:val="20"/>
        </w:trPr>
        <w:tc>
          <w:tcPr>
            <w:tcW w:w="312" w:type="pct"/>
            <w:vMerge/>
            <w:vAlign w:val="center"/>
            <w:hideMark/>
          </w:tcPr>
          <w:p w14:paraId="43F74029"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7F6548EC" w14:textId="77777777" w:rsidR="00537636" w:rsidRPr="007309F3" w:rsidRDefault="00537636" w:rsidP="00F40BB7">
            <w:pPr>
              <w:rPr>
                <w:rFonts w:ascii="Arial Narrow" w:hAnsi="Arial Narrow" w:cs="Calibri"/>
                <w:b/>
                <w:bCs/>
                <w:sz w:val="20"/>
                <w:szCs w:val="20"/>
              </w:rPr>
            </w:pPr>
          </w:p>
        </w:tc>
        <w:tc>
          <w:tcPr>
            <w:tcW w:w="786" w:type="pct"/>
            <w:vMerge/>
            <w:vAlign w:val="center"/>
          </w:tcPr>
          <w:p w14:paraId="6BAB7261" w14:textId="77777777" w:rsidR="00537636" w:rsidRPr="007309F3" w:rsidRDefault="00537636" w:rsidP="00F40BB7">
            <w:pPr>
              <w:pStyle w:val="TableText-leftaligned"/>
              <w:rPr>
                <w:color w:val="auto"/>
              </w:rPr>
            </w:pPr>
          </w:p>
        </w:tc>
        <w:tc>
          <w:tcPr>
            <w:tcW w:w="583" w:type="pct"/>
            <w:shd w:val="clear" w:color="auto" w:fill="FFFFFF" w:themeFill="background1"/>
            <w:vAlign w:val="center"/>
            <w:hideMark/>
          </w:tcPr>
          <w:p w14:paraId="2B4FDBC4" w14:textId="77777777" w:rsidR="00537636" w:rsidRPr="007309F3" w:rsidRDefault="00537636" w:rsidP="00F40BB7">
            <w:pPr>
              <w:pStyle w:val="TableText-leftaligned"/>
              <w:rPr>
                <w:color w:val="auto"/>
              </w:rPr>
            </w:pPr>
            <w:r w:rsidRPr="007309F3">
              <w:rPr>
                <w:color w:val="auto"/>
                <w:lang w:val="es-US"/>
              </w:rPr>
              <w:t>Ferris (Staten Island Ferry, NYC Ferry, NY Waterway, Seastreak)</w:t>
            </w:r>
          </w:p>
        </w:tc>
        <w:tc>
          <w:tcPr>
            <w:tcW w:w="458" w:type="pct"/>
            <w:vMerge/>
            <w:vAlign w:val="center"/>
            <w:hideMark/>
          </w:tcPr>
          <w:p w14:paraId="31AEB0AA" w14:textId="77777777" w:rsidR="00537636" w:rsidRPr="007309F3" w:rsidRDefault="00537636" w:rsidP="00F40BB7">
            <w:pPr>
              <w:rPr>
                <w:rFonts w:ascii="Arial Narrow" w:hAnsi="Arial Narrow" w:cs="Calibri"/>
                <w:sz w:val="20"/>
                <w:szCs w:val="20"/>
              </w:rPr>
            </w:pPr>
          </w:p>
        </w:tc>
        <w:tc>
          <w:tcPr>
            <w:tcW w:w="1481" w:type="pct"/>
            <w:gridSpan w:val="7"/>
            <w:shd w:val="clear" w:color="auto" w:fill="auto"/>
            <w:vAlign w:val="center"/>
            <w:hideMark/>
          </w:tcPr>
          <w:p w14:paraId="15BC4805" w14:textId="77777777" w:rsidR="00537636" w:rsidRPr="007309F3" w:rsidRDefault="00537636" w:rsidP="00F40BB7">
            <w:pPr>
              <w:pStyle w:val="TableText-leftaligned"/>
              <w:jc w:val="center"/>
              <w:rPr>
                <w:color w:val="auto"/>
              </w:rPr>
            </w:pPr>
            <w:r w:rsidRPr="007309F3">
              <w:rPr>
                <w:color w:val="auto"/>
                <w:lang w:val="es-US"/>
              </w:rPr>
              <w:t>2.5% a 3.5%</w:t>
            </w:r>
          </w:p>
        </w:tc>
        <w:tc>
          <w:tcPr>
            <w:tcW w:w="225" w:type="pct"/>
            <w:vMerge/>
            <w:vAlign w:val="center"/>
            <w:hideMark/>
          </w:tcPr>
          <w:p w14:paraId="7323AE9F" w14:textId="77777777" w:rsidR="00537636" w:rsidRPr="007309F3" w:rsidRDefault="00537636" w:rsidP="00F40BB7">
            <w:pPr>
              <w:pStyle w:val="TableText-Center"/>
              <w:rPr>
                <w:rFonts w:cs="Calibri"/>
                <w:color w:val="auto"/>
              </w:rPr>
            </w:pPr>
          </w:p>
        </w:tc>
        <w:tc>
          <w:tcPr>
            <w:tcW w:w="776" w:type="pct"/>
            <w:vMerge/>
            <w:vAlign w:val="center"/>
            <w:hideMark/>
          </w:tcPr>
          <w:p w14:paraId="3AEEFC8D" w14:textId="77777777" w:rsidR="00537636" w:rsidRPr="007309F3" w:rsidRDefault="00537636" w:rsidP="00F40BB7">
            <w:pPr>
              <w:rPr>
                <w:rFonts w:ascii="Arial Narrow" w:hAnsi="Arial Narrow" w:cs="Calibri"/>
                <w:sz w:val="20"/>
                <w:szCs w:val="20"/>
              </w:rPr>
            </w:pPr>
          </w:p>
        </w:tc>
      </w:tr>
      <w:tr w:rsidR="002E20DC" w:rsidRPr="007309F3" w14:paraId="1803F3E5" w14:textId="77777777" w:rsidTr="00265A99">
        <w:trPr>
          <w:trHeight w:val="20"/>
        </w:trPr>
        <w:tc>
          <w:tcPr>
            <w:tcW w:w="312" w:type="pct"/>
            <w:vMerge/>
            <w:tcBorders>
              <w:bottom w:val="single" w:sz="4" w:space="0" w:color="F07F09" w:themeColor="accent1"/>
            </w:tcBorders>
            <w:vAlign w:val="center"/>
            <w:hideMark/>
          </w:tcPr>
          <w:p w14:paraId="3CEBB061"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38DA5148" w14:textId="77777777" w:rsidR="00537636" w:rsidRPr="007309F3" w:rsidRDefault="00537636" w:rsidP="00F40BB7">
            <w:pPr>
              <w:rPr>
                <w:rFonts w:ascii="Arial Narrow" w:hAnsi="Arial Narrow" w:cs="Calibri"/>
                <w:b/>
                <w:bCs/>
                <w:sz w:val="20"/>
                <w:szCs w:val="20"/>
              </w:rPr>
            </w:pPr>
          </w:p>
        </w:tc>
        <w:tc>
          <w:tcPr>
            <w:tcW w:w="786" w:type="pct"/>
            <w:vMerge/>
            <w:vAlign w:val="center"/>
          </w:tcPr>
          <w:p w14:paraId="2A6CFB0B" w14:textId="77777777" w:rsidR="00537636" w:rsidRPr="007309F3" w:rsidRDefault="00537636" w:rsidP="00F40BB7">
            <w:pPr>
              <w:pStyle w:val="TableText-leftaligned"/>
              <w:rPr>
                <w:color w:val="auto"/>
              </w:rPr>
            </w:pPr>
          </w:p>
        </w:tc>
        <w:tc>
          <w:tcPr>
            <w:tcW w:w="583" w:type="pct"/>
            <w:shd w:val="clear" w:color="auto" w:fill="FFFFFF" w:themeFill="background1"/>
            <w:vAlign w:val="center"/>
            <w:hideMark/>
          </w:tcPr>
          <w:p w14:paraId="31E79E34" w14:textId="77777777" w:rsidR="00537636" w:rsidRPr="007309F3" w:rsidRDefault="00537636" w:rsidP="00F40BB7">
            <w:pPr>
              <w:pStyle w:val="TableText-leftaligned"/>
              <w:rPr>
                <w:color w:val="auto"/>
              </w:rPr>
            </w:pPr>
            <w:r w:rsidRPr="007309F3">
              <w:rPr>
                <w:color w:val="auto"/>
                <w:lang w:val="es-US"/>
              </w:rPr>
              <w:t>Roosevelt Island Tram</w:t>
            </w:r>
          </w:p>
        </w:tc>
        <w:tc>
          <w:tcPr>
            <w:tcW w:w="458" w:type="pct"/>
            <w:vMerge/>
            <w:vAlign w:val="center"/>
            <w:hideMark/>
          </w:tcPr>
          <w:p w14:paraId="1DACF620" w14:textId="77777777" w:rsidR="00537636" w:rsidRPr="007309F3" w:rsidRDefault="00537636" w:rsidP="00F40BB7">
            <w:pPr>
              <w:rPr>
                <w:rFonts w:ascii="Arial Narrow" w:hAnsi="Arial Narrow" w:cs="Calibri"/>
                <w:sz w:val="20"/>
                <w:szCs w:val="20"/>
              </w:rPr>
            </w:pPr>
          </w:p>
        </w:tc>
        <w:tc>
          <w:tcPr>
            <w:tcW w:w="1481" w:type="pct"/>
            <w:gridSpan w:val="7"/>
            <w:shd w:val="clear" w:color="auto" w:fill="auto"/>
            <w:vAlign w:val="center"/>
            <w:hideMark/>
          </w:tcPr>
          <w:p w14:paraId="0F6AFD2C" w14:textId="77777777" w:rsidR="00537636" w:rsidRPr="007309F3" w:rsidRDefault="00537636" w:rsidP="00F40BB7">
            <w:pPr>
              <w:pStyle w:val="TableText-leftaligned"/>
              <w:jc w:val="center"/>
              <w:rPr>
                <w:color w:val="auto"/>
              </w:rPr>
            </w:pPr>
            <w:r w:rsidRPr="007309F3">
              <w:rPr>
                <w:color w:val="auto"/>
                <w:lang w:val="es-US"/>
              </w:rPr>
              <w:t>1.7% a 4.1%</w:t>
            </w:r>
          </w:p>
        </w:tc>
        <w:tc>
          <w:tcPr>
            <w:tcW w:w="225" w:type="pct"/>
            <w:vMerge/>
            <w:vAlign w:val="center"/>
            <w:hideMark/>
          </w:tcPr>
          <w:p w14:paraId="167F48C5" w14:textId="77777777" w:rsidR="00537636" w:rsidRPr="007309F3" w:rsidRDefault="00537636" w:rsidP="00F40BB7">
            <w:pPr>
              <w:pStyle w:val="TableText-Center"/>
              <w:rPr>
                <w:rFonts w:cs="Calibri"/>
                <w:color w:val="auto"/>
              </w:rPr>
            </w:pPr>
          </w:p>
        </w:tc>
        <w:tc>
          <w:tcPr>
            <w:tcW w:w="776" w:type="pct"/>
            <w:vMerge/>
            <w:vAlign w:val="center"/>
            <w:hideMark/>
          </w:tcPr>
          <w:p w14:paraId="2C17617E" w14:textId="77777777" w:rsidR="00537636" w:rsidRPr="007309F3" w:rsidRDefault="00537636" w:rsidP="00F40BB7">
            <w:pPr>
              <w:rPr>
                <w:rFonts w:ascii="Arial Narrow" w:hAnsi="Arial Narrow" w:cs="Calibri"/>
                <w:sz w:val="20"/>
                <w:szCs w:val="20"/>
              </w:rPr>
            </w:pPr>
          </w:p>
        </w:tc>
      </w:tr>
      <w:tr w:rsidR="002E20DC" w:rsidRPr="007309F3" w14:paraId="0A139F64" w14:textId="77777777" w:rsidTr="00265A99">
        <w:trPr>
          <w:trHeight w:val="20"/>
        </w:trPr>
        <w:tc>
          <w:tcPr>
            <w:tcW w:w="312" w:type="pct"/>
            <w:vMerge w:val="restart"/>
            <w:tcBorders>
              <w:top w:val="single" w:sz="4" w:space="0" w:color="F07F09" w:themeColor="accent1"/>
            </w:tcBorders>
            <w:vAlign w:val="center"/>
            <w:hideMark/>
          </w:tcPr>
          <w:p w14:paraId="6AB058DA" w14:textId="77777777" w:rsidR="00537636" w:rsidRPr="007309F3" w:rsidRDefault="00537636" w:rsidP="00F40BB7">
            <w:pPr>
              <w:pStyle w:val="TableText-Bold"/>
              <w:keepNext/>
              <w:keepLines/>
              <w:rPr>
                <w:rFonts w:cs="Calibri"/>
                <w:bCs/>
              </w:rPr>
            </w:pPr>
            <w:r w:rsidRPr="007309F3">
              <w:rPr>
                <w:bCs/>
                <w:lang w:val="es-US"/>
              </w:rPr>
              <w:lastRenderedPageBreak/>
              <w:t>4C: Transporte: Transit (continuación)</w:t>
            </w:r>
          </w:p>
        </w:tc>
        <w:tc>
          <w:tcPr>
            <w:tcW w:w="380" w:type="pct"/>
            <w:gridSpan w:val="2"/>
            <w:vMerge w:val="restart"/>
            <w:shd w:val="clear" w:color="auto" w:fill="auto"/>
            <w:vAlign w:val="center"/>
            <w:hideMark/>
          </w:tcPr>
          <w:p w14:paraId="0A4D9A09" w14:textId="77777777" w:rsidR="00537636" w:rsidRPr="007309F3" w:rsidRDefault="00537636" w:rsidP="00F40BB7">
            <w:pPr>
              <w:pStyle w:val="TableText-leftaligned"/>
              <w:rPr>
                <w:b/>
              </w:rPr>
            </w:pPr>
            <w:r w:rsidRPr="007309F3">
              <w:rPr>
                <w:lang w:val="es-US"/>
              </w:rPr>
              <w:t>Efectos del sistema de autobús</w:t>
            </w:r>
          </w:p>
        </w:tc>
        <w:tc>
          <w:tcPr>
            <w:tcW w:w="786" w:type="pct"/>
            <w:vMerge w:val="restart"/>
            <w:vAlign w:val="center"/>
          </w:tcPr>
          <w:p w14:paraId="5E1B01E4" w14:textId="77777777" w:rsidR="00537636" w:rsidRPr="007309F3" w:rsidRDefault="00537636" w:rsidP="00F40BB7">
            <w:pPr>
              <w:pStyle w:val="TableText-leftaligned"/>
              <w:keepNext/>
              <w:keepLines/>
            </w:pPr>
            <w:r w:rsidRPr="007309F3">
              <w:rPr>
                <w:lang w:val="es-US"/>
              </w:rPr>
              <w:t>Las disminuciones en los volúmenes de tráfico dentro del CBD de Manhattan y cerca del límite de 60th Street del CBD de Manhattan reducirían la congestión vial que afecta negativamente las operaciones de los autobuses, lo que facilitaría viajes en autobús más rápidos y confiables.</w:t>
            </w:r>
          </w:p>
        </w:tc>
        <w:tc>
          <w:tcPr>
            <w:tcW w:w="583" w:type="pct"/>
            <w:shd w:val="clear" w:color="auto" w:fill="FFFFFF" w:themeFill="background1"/>
            <w:vAlign w:val="center"/>
            <w:hideMark/>
          </w:tcPr>
          <w:p w14:paraId="4D2471A0" w14:textId="77777777" w:rsidR="00537636" w:rsidRPr="007309F3" w:rsidRDefault="00537636" w:rsidP="00F40BB7">
            <w:pPr>
              <w:pStyle w:val="TableText-leftaligned"/>
              <w:keepNext/>
              <w:keepLines/>
              <w:rPr>
                <w:color w:val="auto"/>
              </w:rPr>
            </w:pPr>
            <w:r w:rsidRPr="007309F3">
              <w:rPr>
                <w:color w:val="auto"/>
                <w:lang w:val="es-US"/>
              </w:rPr>
              <w:t>Autobuses locales de Manhattan</w:t>
            </w:r>
          </w:p>
        </w:tc>
        <w:tc>
          <w:tcPr>
            <w:tcW w:w="458" w:type="pct"/>
            <w:vMerge w:val="restart"/>
            <w:shd w:val="clear" w:color="auto" w:fill="FFFFFF" w:themeFill="background1"/>
            <w:vAlign w:val="center"/>
            <w:hideMark/>
          </w:tcPr>
          <w:p w14:paraId="0A27F340" w14:textId="77777777" w:rsidR="00537636" w:rsidRPr="007309F3" w:rsidRDefault="00537636" w:rsidP="00F40BB7">
            <w:pPr>
              <w:pStyle w:val="TableText-leftaligned"/>
              <w:keepNext/>
              <w:keepLines/>
              <w:rPr>
                <w:color w:val="auto"/>
              </w:rPr>
            </w:pPr>
            <w:r w:rsidRPr="007309F3">
              <w:rPr>
                <w:color w:val="auto"/>
                <w:lang w:val="es-US"/>
              </w:rPr>
              <w:t>% de aumento o disminución en el punto máximo de carga de pasajeros</w:t>
            </w:r>
          </w:p>
        </w:tc>
        <w:tc>
          <w:tcPr>
            <w:tcW w:w="1481" w:type="pct"/>
            <w:gridSpan w:val="7"/>
            <w:shd w:val="clear" w:color="auto" w:fill="auto"/>
            <w:vAlign w:val="center"/>
            <w:hideMark/>
          </w:tcPr>
          <w:p w14:paraId="39AB95D9" w14:textId="77777777" w:rsidR="00537636" w:rsidRPr="007309F3" w:rsidRDefault="00537636" w:rsidP="00F40BB7">
            <w:pPr>
              <w:pStyle w:val="TableText-leftaligned"/>
              <w:keepNext/>
              <w:keepLines/>
              <w:jc w:val="center"/>
              <w:rPr>
                <w:color w:val="auto"/>
              </w:rPr>
            </w:pPr>
            <w:r w:rsidRPr="007309F3">
              <w:rPr>
                <w:color w:val="auto"/>
                <w:lang w:val="es-US"/>
              </w:rPr>
              <w:t>Aumentos del 0.5% al 1.2%</w:t>
            </w:r>
          </w:p>
        </w:tc>
        <w:tc>
          <w:tcPr>
            <w:tcW w:w="225" w:type="pct"/>
            <w:vMerge w:val="restart"/>
            <w:shd w:val="clear" w:color="auto" w:fill="auto"/>
            <w:vAlign w:val="center"/>
            <w:hideMark/>
          </w:tcPr>
          <w:p w14:paraId="06A07722" w14:textId="77777777" w:rsidR="00537636" w:rsidRPr="007309F3" w:rsidRDefault="00537636" w:rsidP="00F40BB7">
            <w:pPr>
              <w:pStyle w:val="TableText-Center"/>
              <w:rPr>
                <w:rFonts w:cs="Calibri"/>
                <w:color w:val="auto"/>
              </w:rPr>
            </w:pPr>
            <w:r w:rsidRPr="007309F3">
              <w:rPr>
                <w:lang w:val="es-US"/>
              </w:rPr>
              <w:t>No</w:t>
            </w:r>
          </w:p>
        </w:tc>
        <w:tc>
          <w:tcPr>
            <w:tcW w:w="776" w:type="pct"/>
            <w:vMerge w:val="restart"/>
            <w:shd w:val="clear" w:color="auto" w:fill="FFFFFF" w:themeFill="background1"/>
            <w:vAlign w:val="center"/>
            <w:hideMark/>
          </w:tcPr>
          <w:p w14:paraId="550709E6" w14:textId="77777777" w:rsidR="00537636" w:rsidRPr="007309F3" w:rsidRDefault="00537636" w:rsidP="00F40BB7">
            <w:pPr>
              <w:pStyle w:val="TableText-leftaligned"/>
              <w:rPr>
                <w:color w:val="auto"/>
              </w:rPr>
            </w:pPr>
            <w:r w:rsidRPr="007309F3">
              <w:rPr>
                <w:b/>
                <w:bCs/>
                <w:color w:val="auto"/>
                <w:lang w:val="es-US"/>
              </w:rPr>
              <w:t xml:space="preserve">No se necesita mitigación. </w:t>
            </w:r>
            <w:r w:rsidRPr="007309F3">
              <w:rPr>
                <w:color w:val="auto"/>
                <w:lang w:val="es-US"/>
              </w:rPr>
              <w:t xml:space="preserve">Sin efectos adversos </w:t>
            </w:r>
          </w:p>
        </w:tc>
      </w:tr>
      <w:tr w:rsidR="00EE7CAB" w:rsidRPr="007309F3" w14:paraId="4919950B" w14:textId="77777777" w:rsidTr="00265A99">
        <w:trPr>
          <w:trHeight w:val="20"/>
        </w:trPr>
        <w:tc>
          <w:tcPr>
            <w:tcW w:w="312" w:type="pct"/>
            <w:vMerge/>
            <w:vAlign w:val="center"/>
            <w:hideMark/>
          </w:tcPr>
          <w:p w14:paraId="2DD662D8" w14:textId="77777777" w:rsidR="00537636" w:rsidRPr="007309F3" w:rsidRDefault="00537636" w:rsidP="00F40BB7">
            <w:pPr>
              <w:keepNext/>
              <w:keepLines/>
              <w:rPr>
                <w:rFonts w:ascii="Arial Narrow" w:hAnsi="Arial Narrow" w:cs="Calibri"/>
                <w:b/>
                <w:bCs/>
                <w:sz w:val="20"/>
                <w:szCs w:val="20"/>
              </w:rPr>
            </w:pPr>
          </w:p>
        </w:tc>
        <w:tc>
          <w:tcPr>
            <w:tcW w:w="380" w:type="pct"/>
            <w:gridSpan w:val="2"/>
            <w:vMerge/>
            <w:vAlign w:val="center"/>
            <w:hideMark/>
          </w:tcPr>
          <w:p w14:paraId="149AD60F"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1312ABE8"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4E59AE6F" w14:textId="77777777" w:rsidR="00537636" w:rsidRPr="007309F3" w:rsidRDefault="00537636" w:rsidP="00F40BB7">
            <w:pPr>
              <w:pStyle w:val="TableText-leftaligned"/>
              <w:keepNext/>
              <w:keepLines/>
              <w:rPr>
                <w:color w:val="auto"/>
              </w:rPr>
            </w:pPr>
            <w:r w:rsidRPr="007309F3">
              <w:rPr>
                <w:color w:val="auto"/>
                <w:lang w:val="es-US"/>
              </w:rPr>
              <w:t>Autobuses exprés del Bronx</w:t>
            </w:r>
          </w:p>
        </w:tc>
        <w:tc>
          <w:tcPr>
            <w:tcW w:w="458" w:type="pct"/>
            <w:vMerge/>
            <w:vAlign w:val="center"/>
            <w:hideMark/>
          </w:tcPr>
          <w:p w14:paraId="6185B948"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6221DAA4" w14:textId="77777777" w:rsidR="00537636" w:rsidRPr="007309F3" w:rsidRDefault="00537636" w:rsidP="00F40BB7">
            <w:pPr>
              <w:pStyle w:val="TableText-leftaligned"/>
              <w:keepNext/>
              <w:keepLines/>
              <w:jc w:val="center"/>
              <w:rPr>
                <w:color w:val="auto"/>
              </w:rPr>
            </w:pPr>
            <w:r w:rsidRPr="007309F3">
              <w:rPr>
                <w:color w:val="auto"/>
                <w:lang w:val="es-US"/>
              </w:rPr>
              <w:t>-1.6% a 2.2%</w:t>
            </w:r>
          </w:p>
        </w:tc>
        <w:tc>
          <w:tcPr>
            <w:tcW w:w="225" w:type="pct"/>
            <w:vMerge/>
            <w:vAlign w:val="center"/>
            <w:hideMark/>
          </w:tcPr>
          <w:p w14:paraId="47CDBD77" w14:textId="77777777" w:rsidR="00537636" w:rsidRPr="007309F3" w:rsidRDefault="00537636" w:rsidP="00F40BB7">
            <w:pPr>
              <w:pStyle w:val="TableText-Center"/>
              <w:rPr>
                <w:rFonts w:cs="Calibri"/>
                <w:color w:val="auto"/>
              </w:rPr>
            </w:pPr>
          </w:p>
        </w:tc>
        <w:tc>
          <w:tcPr>
            <w:tcW w:w="776" w:type="pct"/>
            <w:vMerge/>
            <w:vAlign w:val="center"/>
            <w:hideMark/>
          </w:tcPr>
          <w:p w14:paraId="3AEA49AF" w14:textId="77777777" w:rsidR="00537636" w:rsidRPr="007309F3" w:rsidRDefault="00537636" w:rsidP="00F40BB7">
            <w:pPr>
              <w:rPr>
                <w:rFonts w:ascii="Arial Narrow" w:hAnsi="Arial Narrow" w:cs="Calibri"/>
                <w:sz w:val="20"/>
                <w:szCs w:val="20"/>
              </w:rPr>
            </w:pPr>
          </w:p>
        </w:tc>
      </w:tr>
      <w:tr w:rsidR="00EE7CAB" w:rsidRPr="007309F3" w14:paraId="3A87BF0A" w14:textId="77777777" w:rsidTr="00265A99">
        <w:trPr>
          <w:trHeight w:val="20"/>
        </w:trPr>
        <w:tc>
          <w:tcPr>
            <w:tcW w:w="312" w:type="pct"/>
            <w:vMerge/>
            <w:vAlign w:val="center"/>
            <w:hideMark/>
          </w:tcPr>
          <w:p w14:paraId="757791FF"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0728DD06"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45B3EC8C"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228687A2" w14:textId="77777777" w:rsidR="00537636" w:rsidRPr="007309F3" w:rsidRDefault="00537636" w:rsidP="00F40BB7">
            <w:pPr>
              <w:pStyle w:val="TableText-leftaligned"/>
              <w:keepNext/>
              <w:keepLines/>
              <w:rPr>
                <w:color w:val="auto"/>
              </w:rPr>
            </w:pPr>
            <w:r w:rsidRPr="007309F3">
              <w:rPr>
                <w:color w:val="auto"/>
                <w:lang w:val="es-US"/>
              </w:rPr>
              <w:t>Autobuses locales y exprés de Queens (a través de Ed Koch Queensboro Bridge)</w:t>
            </w:r>
          </w:p>
        </w:tc>
        <w:tc>
          <w:tcPr>
            <w:tcW w:w="458" w:type="pct"/>
            <w:vMerge/>
            <w:vAlign w:val="center"/>
            <w:hideMark/>
          </w:tcPr>
          <w:p w14:paraId="1E0E245A"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1F9543A6" w14:textId="77777777" w:rsidR="00537636" w:rsidRPr="007309F3" w:rsidRDefault="00537636" w:rsidP="00F40BB7">
            <w:pPr>
              <w:pStyle w:val="TableText-leftaligned"/>
              <w:keepNext/>
              <w:keepLines/>
              <w:jc w:val="center"/>
              <w:rPr>
                <w:color w:val="auto"/>
              </w:rPr>
            </w:pPr>
            <w:r w:rsidRPr="007309F3">
              <w:rPr>
                <w:color w:val="auto"/>
                <w:lang w:val="es-US"/>
              </w:rPr>
              <w:t>2.0% a 2.8%</w:t>
            </w:r>
          </w:p>
        </w:tc>
        <w:tc>
          <w:tcPr>
            <w:tcW w:w="225" w:type="pct"/>
            <w:vMerge/>
            <w:vAlign w:val="center"/>
            <w:hideMark/>
          </w:tcPr>
          <w:p w14:paraId="3C50FE90" w14:textId="77777777" w:rsidR="00537636" w:rsidRPr="007309F3" w:rsidRDefault="00537636" w:rsidP="00F40BB7">
            <w:pPr>
              <w:pStyle w:val="TableText-Center"/>
              <w:rPr>
                <w:color w:val="auto"/>
              </w:rPr>
            </w:pPr>
          </w:p>
        </w:tc>
        <w:tc>
          <w:tcPr>
            <w:tcW w:w="776" w:type="pct"/>
            <w:vMerge/>
            <w:vAlign w:val="center"/>
            <w:hideMark/>
          </w:tcPr>
          <w:p w14:paraId="0A42AA31" w14:textId="77777777" w:rsidR="00537636" w:rsidRPr="007309F3" w:rsidRDefault="00537636" w:rsidP="00F40BB7">
            <w:pPr>
              <w:rPr>
                <w:rFonts w:ascii="Arial Narrow" w:hAnsi="Arial Narrow" w:cs="Calibri"/>
                <w:sz w:val="20"/>
                <w:szCs w:val="20"/>
              </w:rPr>
            </w:pPr>
          </w:p>
        </w:tc>
      </w:tr>
      <w:tr w:rsidR="00EE7CAB" w:rsidRPr="007309F3" w14:paraId="5D7AF604" w14:textId="77777777" w:rsidTr="00265A99">
        <w:trPr>
          <w:trHeight w:val="20"/>
        </w:trPr>
        <w:tc>
          <w:tcPr>
            <w:tcW w:w="312" w:type="pct"/>
            <w:vMerge/>
            <w:vAlign w:val="center"/>
            <w:hideMark/>
          </w:tcPr>
          <w:p w14:paraId="04B8C70A"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3FB88D65"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26152F77"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15CA9E8E" w14:textId="77777777" w:rsidR="00537636" w:rsidRPr="007309F3" w:rsidRDefault="00537636" w:rsidP="00F40BB7">
            <w:pPr>
              <w:pStyle w:val="TableText-leftaligned"/>
              <w:keepNext/>
              <w:keepLines/>
              <w:rPr>
                <w:color w:val="auto"/>
              </w:rPr>
            </w:pPr>
            <w:r w:rsidRPr="007309F3">
              <w:rPr>
                <w:color w:val="auto"/>
                <w:lang w:val="es-US"/>
              </w:rPr>
              <w:t>Autobuses exprés de Queens (a través de Queens-Midtown Tunnel)</w:t>
            </w:r>
          </w:p>
        </w:tc>
        <w:tc>
          <w:tcPr>
            <w:tcW w:w="458" w:type="pct"/>
            <w:vMerge/>
            <w:vAlign w:val="center"/>
            <w:hideMark/>
          </w:tcPr>
          <w:p w14:paraId="19317B84"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1A5C26D6" w14:textId="77777777" w:rsidR="00537636" w:rsidRPr="007309F3" w:rsidRDefault="00537636" w:rsidP="00F40BB7">
            <w:pPr>
              <w:pStyle w:val="TableText-leftaligned"/>
              <w:keepNext/>
              <w:keepLines/>
              <w:jc w:val="center"/>
              <w:rPr>
                <w:color w:val="auto"/>
              </w:rPr>
            </w:pPr>
            <w:r w:rsidRPr="007309F3">
              <w:rPr>
                <w:color w:val="auto"/>
                <w:lang w:val="es-US"/>
              </w:rPr>
              <w:t>-1.3% a 4.1%</w:t>
            </w:r>
          </w:p>
        </w:tc>
        <w:tc>
          <w:tcPr>
            <w:tcW w:w="225" w:type="pct"/>
            <w:vMerge/>
            <w:vAlign w:val="center"/>
            <w:hideMark/>
          </w:tcPr>
          <w:p w14:paraId="5C4A95D7" w14:textId="77777777" w:rsidR="00537636" w:rsidRPr="007309F3" w:rsidRDefault="00537636" w:rsidP="00F40BB7">
            <w:pPr>
              <w:pStyle w:val="TableText-Center"/>
              <w:rPr>
                <w:color w:val="auto"/>
              </w:rPr>
            </w:pPr>
          </w:p>
        </w:tc>
        <w:tc>
          <w:tcPr>
            <w:tcW w:w="776" w:type="pct"/>
            <w:vMerge/>
            <w:vAlign w:val="center"/>
            <w:hideMark/>
          </w:tcPr>
          <w:p w14:paraId="3463387D" w14:textId="77777777" w:rsidR="00537636" w:rsidRPr="007309F3" w:rsidRDefault="00537636" w:rsidP="00F40BB7">
            <w:pPr>
              <w:rPr>
                <w:rFonts w:ascii="Arial Narrow" w:hAnsi="Arial Narrow" w:cs="Calibri"/>
                <w:sz w:val="20"/>
                <w:szCs w:val="20"/>
              </w:rPr>
            </w:pPr>
          </w:p>
        </w:tc>
      </w:tr>
      <w:tr w:rsidR="00EE7CAB" w:rsidRPr="007309F3" w14:paraId="1536A08D" w14:textId="77777777" w:rsidTr="00265A99">
        <w:trPr>
          <w:trHeight w:val="20"/>
        </w:trPr>
        <w:tc>
          <w:tcPr>
            <w:tcW w:w="312" w:type="pct"/>
            <w:vMerge/>
            <w:vAlign w:val="center"/>
            <w:hideMark/>
          </w:tcPr>
          <w:p w14:paraId="513CD2CA"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256F7955"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408E8593"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36A72E1F" w14:textId="77777777" w:rsidR="00537636" w:rsidRPr="007309F3" w:rsidRDefault="00537636" w:rsidP="00F40BB7">
            <w:pPr>
              <w:pStyle w:val="TableText-leftaligned"/>
              <w:keepNext/>
              <w:keepLines/>
              <w:rPr>
                <w:color w:val="auto"/>
              </w:rPr>
            </w:pPr>
            <w:r w:rsidRPr="007309F3">
              <w:rPr>
                <w:color w:val="auto"/>
                <w:lang w:val="es-US"/>
              </w:rPr>
              <w:t>Autobuses exprés y locales de Brooklyn</w:t>
            </w:r>
          </w:p>
        </w:tc>
        <w:tc>
          <w:tcPr>
            <w:tcW w:w="458" w:type="pct"/>
            <w:vMerge/>
            <w:vAlign w:val="center"/>
            <w:hideMark/>
          </w:tcPr>
          <w:p w14:paraId="46A12D4F"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30540591" w14:textId="77777777" w:rsidR="00537636" w:rsidRPr="007309F3" w:rsidRDefault="00537636" w:rsidP="00F40BB7">
            <w:pPr>
              <w:pStyle w:val="TableText-leftaligned"/>
              <w:keepNext/>
              <w:keepLines/>
              <w:jc w:val="center"/>
              <w:rPr>
                <w:color w:val="auto"/>
              </w:rPr>
            </w:pPr>
            <w:r w:rsidRPr="007309F3">
              <w:rPr>
                <w:color w:val="auto"/>
                <w:lang w:val="es-US"/>
              </w:rPr>
              <w:t>1.3% a 2.6%</w:t>
            </w:r>
          </w:p>
        </w:tc>
        <w:tc>
          <w:tcPr>
            <w:tcW w:w="225" w:type="pct"/>
            <w:vMerge/>
            <w:vAlign w:val="center"/>
            <w:hideMark/>
          </w:tcPr>
          <w:p w14:paraId="22666BA9" w14:textId="77777777" w:rsidR="00537636" w:rsidRPr="007309F3" w:rsidRDefault="00537636" w:rsidP="00F40BB7">
            <w:pPr>
              <w:pStyle w:val="TableText-Center"/>
              <w:rPr>
                <w:color w:val="auto"/>
              </w:rPr>
            </w:pPr>
          </w:p>
        </w:tc>
        <w:tc>
          <w:tcPr>
            <w:tcW w:w="776" w:type="pct"/>
            <w:vMerge/>
            <w:vAlign w:val="center"/>
            <w:hideMark/>
          </w:tcPr>
          <w:p w14:paraId="4E3D0005" w14:textId="77777777" w:rsidR="00537636" w:rsidRPr="007309F3" w:rsidRDefault="00537636" w:rsidP="00F40BB7">
            <w:pPr>
              <w:rPr>
                <w:rFonts w:ascii="Arial Narrow" w:hAnsi="Arial Narrow" w:cs="Calibri"/>
                <w:sz w:val="20"/>
                <w:szCs w:val="20"/>
              </w:rPr>
            </w:pPr>
          </w:p>
        </w:tc>
      </w:tr>
      <w:tr w:rsidR="00EE7CAB" w:rsidRPr="007309F3" w14:paraId="134D579A" w14:textId="77777777" w:rsidTr="00265A99">
        <w:trPr>
          <w:trHeight w:val="20"/>
        </w:trPr>
        <w:tc>
          <w:tcPr>
            <w:tcW w:w="312" w:type="pct"/>
            <w:vMerge/>
            <w:vAlign w:val="center"/>
            <w:hideMark/>
          </w:tcPr>
          <w:p w14:paraId="6BBA07CE"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5ACA47B8"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1D2E4E9D"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148A9EAD" w14:textId="77777777" w:rsidR="00537636" w:rsidRPr="007309F3" w:rsidRDefault="00537636" w:rsidP="00F40BB7">
            <w:pPr>
              <w:pStyle w:val="TableText-leftaligned"/>
              <w:keepNext/>
              <w:keepLines/>
              <w:rPr>
                <w:color w:val="auto"/>
              </w:rPr>
            </w:pPr>
            <w:r w:rsidRPr="007309F3">
              <w:rPr>
                <w:color w:val="auto"/>
                <w:lang w:val="es-US"/>
              </w:rPr>
              <w:t>Rutas exprés de Staten Island (a través de Brooklyn)</w:t>
            </w:r>
          </w:p>
        </w:tc>
        <w:tc>
          <w:tcPr>
            <w:tcW w:w="458" w:type="pct"/>
            <w:vMerge/>
            <w:vAlign w:val="center"/>
            <w:hideMark/>
          </w:tcPr>
          <w:p w14:paraId="24F60AD2"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0E09E811" w14:textId="77777777" w:rsidR="00537636" w:rsidRPr="007309F3" w:rsidRDefault="00537636" w:rsidP="00F40BB7">
            <w:pPr>
              <w:pStyle w:val="TableText-leftaligned"/>
              <w:keepNext/>
              <w:keepLines/>
              <w:jc w:val="center"/>
              <w:rPr>
                <w:color w:val="auto"/>
              </w:rPr>
            </w:pPr>
            <w:r w:rsidRPr="007309F3">
              <w:rPr>
                <w:color w:val="auto"/>
                <w:lang w:val="es-US"/>
              </w:rPr>
              <w:t>3.7% a 4.5%</w:t>
            </w:r>
          </w:p>
        </w:tc>
        <w:tc>
          <w:tcPr>
            <w:tcW w:w="225" w:type="pct"/>
            <w:vMerge/>
            <w:vAlign w:val="center"/>
            <w:hideMark/>
          </w:tcPr>
          <w:p w14:paraId="2D189C7C" w14:textId="77777777" w:rsidR="00537636" w:rsidRPr="007309F3" w:rsidRDefault="00537636" w:rsidP="00F40BB7">
            <w:pPr>
              <w:pStyle w:val="TableText-Center"/>
              <w:rPr>
                <w:color w:val="auto"/>
              </w:rPr>
            </w:pPr>
          </w:p>
        </w:tc>
        <w:tc>
          <w:tcPr>
            <w:tcW w:w="776" w:type="pct"/>
            <w:vMerge/>
            <w:vAlign w:val="center"/>
            <w:hideMark/>
          </w:tcPr>
          <w:p w14:paraId="2437FF64" w14:textId="77777777" w:rsidR="00537636" w:rsidRPr="007309F3" w:rsidRDefault="00537636" w:rsidP="00F40BB7">
            <w:pPr>
              <w:rPr>
                <w:rFonts w:ascii="Arial Narrow" w:hAnsi="Arial Narrow" w:cs="Calibri"/>
                <w:sz w:val="20"/>
                <w:szCs w:val="20"/>
              </w:rPr>
            </w:pPr>
          </w:p>
        </w:tc>
      </w:tr>
      <w:tr w:rsidR="00EE7CAB" w:rsidRPr="007309F3" w14:paraId="025731C4" w14:textId="77777777" w:rsidTr="00265A99">
        <w:trPr>
          <w:trHeight w:val="20"/>
        </w:trPr>
        <w:tc>
          <w:tcPr>
            <w:tcW w:w="312" w:type="pct"/>
            <w:vMerge/>
            <w:vAlign w:val="center"/>
            <w:hideMark/>
          </w:tcPr>
          <w:p w14:paraId="1926723C"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72F91F9E"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5A3ED699"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37BBA27E" w14:textId="77777777" w:rsidR="00537636" w:rsidRPr="007309F3" w:rsidRDefault="00537636" w:rsidP="00F40BB7">
            <w:pPr>
              <w:pStyle w:val="TableText-leftaligned"/>
              <w:keepNext/>
              <w:keepLines/>
              <w:rPr>
                <w:color w:val="auto"/>
              </w:rPr>
            </w:pPr>
            <w:r w:rsidRPr="007309F3">
              <w:rPr>
                <w:color w:val="auto"/>
                <w:lang w:val="es-US"/>
              </w:rPr>
              <w:t>Rutas exprés de Staten Island (a través de NJ)</w:t>
            </w:r>
          </w:p>
        </w:tc>
        <w:tc>
          <w:tcPr>
            <w:tcW w:w="458" w:type="pct"/>
            <w:vMerge/>
            <w:vAlign w:val="center"/>
            <w:hideMark/>
          </w:tcPr>
          <w:p w14:paraId="34559FBB"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53DD883F" w14:textId="77777777" w:rsidR="00537636" w:rsidRPr="007309F3" w:rsidRDefault="00537636" w:rsidP="00F40BB7">
            <w:pPr>
              <w:pStyle w:val="TableText-leftaligned"/>
              <w:keepNext/>
              <w:keepLines/>
              <w:jc w:val="center"/>
              <w:rPr>
                <w:color w:val="auto"/>
              </w:rPr>
            </w:pPr>
            <w:r w:rsidRPr="007309F3">
              <w:rPr>
                <w:color w:val="auto"/>
                <w:lang w:val="es-US"/>
              </w:rPr>
              <w:t>1.0% a 2.8%</w:t>
            </w:r>
          </w:p>
        </w:tc>
        <w:tc>
          <w:tcPr>
            <w:tcW w:w="225" w:type="pct"/>
            <w:vMerge/>
            <w:vAlign w:val="center"/>
            <w:hideMark/>
          </w:tcPr>
          <w:p w14:paraId="74C0C561" w14:textId="77777777" w:rsidR="00537636" w:rsidRPr="007309F3" w:rsidRDefault="00537636" w:rsidP="00F40BB7">
            <w:pPr>
              <w:pStyle w:val="TableText-Center"/>
              <w:rPr>
                <w:color w:val="auto"/>
              </w:rPr>
            </w:pPr>
          </w:p>
        </w:tc>
        <w:tc>
          <w:tcPr>
            <w:tcW w:w="776" w:type="pct"/>
            <w:vMerge/>
            <w:vAlign w:val="center"/>
            <w:hideMark/>
          </w:tcPr>
          <w:p w14:paraId="22611B0B" w14:textId="77777777" w:rsidR="00537636" w:rsidRPr="007309F3" w:rsidRDefault="00537636" w:rsidP="00F40BB7">
            <w:pPr>
              <w:rPr>
                <w:rFonts w:ascii="Arial Narrow" w:hAnsi="Arial Narrow" w:cs="Calibri"/>
                <w:sz w:val="20"/>
                <w:szCs w:val="20"/>
              </w:rPr>
            </w:pPr>
          </w:p>
        </w:tc>
      </w:tr>
      <w:tr w:rsidR="00EE7CAB" w:rsidRPr="007309F3" w14:paraId="63004D70" w14:textId="77777777" w:rsidTr="00265A99">
        <w:trPr>
          <w:trHeight w:val="20"/>
        </w:trPr>
        <w:tc>
          <w:tcPr>
            <w:tcW w:w="312" w:type="pct"/>
            <w:vMerge/>
            <w:vAlign w:val="center"/>
            <w:hideMark/>
          </w:tcPr>
          <w:p w14:paraId="661CEB97" w14:textId="77777777" w:rsidR="00537636" w:rsidRPr="007309F3" w:rsidRDefault="00537636" w:rsidP="00F40BB7">
            <w:pPr>
              <w:rPr>
                <w:rFonts w:ascii="Arial Narrow" w:hAnsi="Arial Narrow" w:cs="Calibri"/>
                <w:b/>
                <w:bCs/>
                <w:sz w:val="20"/>
                <w:szCs w:val="20"/>
              </w:rPr>
            </w:pPr>
          </w:p>
        </w:tc>
        <w:tc>
          <w:tcPr>
            <w:tcW w:w="380" w:type="pct"/>
            <w:gridSpan w:val="2"/>
            <w:vMerge/>
            <w:vAlign w:val="center"/>
            <w:hideMark/>
          </w:tcPr>
          <w:p w14:paraId="7E86F352" w14:textId="77777777" w:rsidR="00537636" w:rsidRPr="007309F3" w:rsidRDefault="00537636" w:rsidP="00F40BB7">
            <w:pPr>
              <w:keepNext/>
              <w:keepLines/>
              <w:rPr>
                <w:rFonts w:ascii="Arial Narrow" w:hAnsi="Arial Narrow" w:cs="Calibri"/>
                <w:b/>
                <w:bCs/>
                <w:sz w:val="20"/>
                <w:szCs w:val="20"/>
              </w:rPr>
            </w:pPr>
          </w:p>
        </w:tc>
        <w:tc>
          <w:tcPr>
            <w:tcW w:w="786" w:type="pct"/>
            <w:vMerge/>
            <w:vAlign w:val="center"/>
          </w:tcPr>
          <w:p w14:paraId="1A317E1D" w14:textId="77777777" w:rsidR="00537636" w:rsidRPr="007309F3" w:rsidRDefault="00537636" w:rsidP="00F40BB7">
            <w:pPr>
              <w:pStyle w:val="TableText-leftaligned"/>
              <w:keepNext/>
              <w:keepLines/>
              <w:rPr>
                <w:color w:val="auto"/>
              </w:rPr>
            </w:pPr>
          </w:p>
        </w:tc>
        <w:tc>
          <w:tcPr>
            <w:tcW w:w="583" w:type="pct"/>
            <w:shd w:val="clear" w:color="auto" w:fill="FFFFFF" w:themeFill="background1"/>
            <w:vAlign w:val="center"/>
            <w:hideMark/>
          </w:tcPr>
          <w:p w14:paraId="77BFD29B" w14:textId="77777777" w:rsidR="00537636" w:rsidRPr="007309F3" w:rsidRDefault="00537636" w:rsidP="00F40BB7">
            <w:pPr>
              <w:pStyle w:val="TableText-leftaligned"/>
              <w:keepNext/>
              <w:keepLines/>
              <w:rPr>
                <w:color w:val="auto"/>
              </w:rPr>
            </w:pPr>
            <w:r w:rsidRPr="007309F3">
              <w:rPr>
                <w:color w:val="auto"/>
                <w:lang w:val="es-US"/>
              </w:rPr>
              <w:t>Autobuses NJ/Oeste de Hudson (a través de Holland Tunnel)</w:t>
            </w:r>
          </w:p>
        </w:tc>
        <w:tc>
          <w:tcPr>
            <w:tcW w:w="458" w:type="pct"/>
            <w:vMerge/>
            <w:vAlign w:val="center"/>
            <w:hideMark/>
          </w:tcPr>
          <w:p w14:paraId="14FF8DBB" w14:textId="77777777" w:rsidR="00537636" w:rsidRPr="007309F3" w:rsidRDefault="00537636" w:rsidP="00F40BB7">
            <w:pPr>
              <w:keepNext/>
              <w:keepLines/>
              <w:rPr>
                <w:rFonts w:ascii="Arial Narrow" w:hAnsi="Arial Narrow" w:cs="Calibri"/>
                <w:sz w:val="20"/>
                <w:szCs w:val="20"/>
              </w:rPr>
            </w:pPr>
          </w:p>
        </w:tc>
        <w:tc>
          <w:tcPr>
            <w:tcW w:w="1481" w:type="pct"/>
            <w:gridSpan w:val="7"/>
            <w:shd w:val="clear" w:color="auto" w:fill="auto"/>
            <w:vAlign w:val="center"/>
            <w:hideMark/>
          </w:tcPr>
          <w:p w14:paraId="2AECF782" w14:textId="77777777" w:rsidR="00537636" w:rsidRPr="007309F3" w:rsidRDefault="00537636" w:rsidP="00F40BB7">
            <w:pPr>
              <w:pStyle w:val="TableText-leftaligned"/>
              <w:keepNext/>
              <w:keepLines/>
              <w:jc w:val="center"/>
              <w:rPr>
                <w:color w:val="auto"/>
              </w:rPr>
            </w:pPr>
            <w:r w:rsidRPr="007309F3">
              <w:rPr>
                <w:color w:val="auto"/>
                <w:lang w:val="es-US"/>
              </w:rPr>
              <w:t>-1.4% a 1.4%</w:t>
            </w:r>
          </w:p>
        </w:tc>
        <w:tc>
          <w:tcPr>
            <w:tcW w:w="225" w:type="pct"/>
            <w:vMerge/>
            <w:vAlign w:val="center"/>
            <w:hideMark/>
          </w:tcPr>
          <w:p w14:paraId="5FDFEF05" w14:textId="77777777" w:rsidR="00537636" w:rsidRPr="007309F3" w:rsidRDefault="00537636" w:rsidP="00F40BB7">
            <w:pPr>
              <w:pStyle w:val="TableText-Center"/>
              <w:rPr>
                <w:color w:val="auto"/>
              </w:rPr>
            </w:pPr>
          </w:p>
        </w:tc>
        <w:tc>
          <w:tcPr>
            <w:tcW w:w="776" w:type="pct"/>
            <w:vMerge/>
            <w:vAlign w:val="center"/>
            <w:hideMark/>
          </w:tcPr>
          <w:p w14:paraId="2CE186E2" w14:textId="77777777" w:rsidR="00537636" w:rsidRPr="007309F3" w:rsidRDefault="00537636" w:rsidP="00F40BB7">
            <w:pPr>
              <w:rPr>
                <w:rFonts w:ascii="Arial Narrow" w:hAnsi="Arial Narrow" w:cs="Calibri"/>
                <w:sz w:val="20"/>
                <w:szCs w:val="20"/>
              </w:rPr>
            </w:pPr>
          </w:p>
        </w:tc>
      </w:tr>
      <w:tr w:rsidR="00EE7CAB" w:rsidRPr="007309F3" w14:paraId="768213D5" w14:textId="77777777" w:rsidTr="00265A99">
        <w:trPr>
          <w:trHeight w:val="20"/>
        </w:trPr>
        <w:tc>
          <w:tcPr>
            <w:tcW w:w="312" w:type="pct"/>
            <w:vMerge/>
            <w:vAlign w:val="center"/>
            <w:hideMark/>
          </w:tcPr>
          <w:p w14:paraId="1DA7AA84"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444541DA" w14:textId="77777777" w:rsidR="00537636" w:rsidRPr="007309F3" w:rsidRDefault="00537636" w:rsidP="00F40BB7">
            <w:pPr>
              <w:keepNext/>
              <w:keepLines/>
              <w:rPr>
                <w:rFonts w:ascii="Arial Narrow" w:hAnsi="Arial Narrow" w:cs="Calibri"/>
                <w:b/>
                <w:bCs/>
                <w:color w:val="000000"/>
                <w:sz w:val="20"/>
                <w:szCs w:val="20"/>
              </w:rPr>
            </w:pPr>
          </w:p>
        </w:tc>
        <w:tc>
          <w:tcPr>
            <w:tcW w:w="786" w:type="pct"/>
            <w:vMerge/>
            <w:vAlign w:val="center"/>
          </w:tcPr>
          <w:p w14:paraId="2FFC0F01" w14:textId="77777777" w:rsidR="00537636" w:rsidRPr="007309F3" w:rsidRDefault="00537636" w:rsidP="00F40BB7">
            <w:pPr>
              <w:pStyle w:val="TableText-leftaligned"/>
              <w:keepNext/>
              <w:keepLines/>
            </w:pPr>
          </w:p>
        </w:tc>
        <w:tc>
          <w:tcPr>
            <w:tcW w:w="583" w:type="pct"/>
            <w:shd w:val="clear" w:color="auto" w:fill="FFFFFF" w:themeFill="background1"/>
            <w:vAlign w:val="center"/>
            <w:hideMark/>
          </w:tcPr>
          <w:p w14:paraId="73D865CA" w14:textId="77777777" w:rsidR="00537636" w:rsidRPr="007309F3" w:rsidRDefault="00537636" w:rsidP="00F40BB7">
            <w:pPr>
              <w:pStyle w:val="TableText-leftaligned"/>
              <w:keepNext/>
              <w:keepLines/>
            </w:pPr>
            <w:r w:rsidRPr="007309F3">
              <w:rPr>
                <w:lang w:val="es-US"/>
              </w:rPr>
              <w:t>Autobuses NJ/Oeste de Hudson (a través de Lincoln Tunnel)</w:t>
            </w:r>
          </w:p>
        </w:tc>
        <w:tc>
          <w:tcPr>
            <w:tcW w:w="458" w:type="pct"/>
            <w:vMerge/>
            <w:vAlign w:val="center"/>
            <w:hideMark/>
          </w:tcPr>
          <w:p w14:paraId="4FC5DAB6" w14:textId="77777777" w:rsidR="00537636" w:rsidRPr="007309F3" w:rsidRDefault="00537636" w:rsidP="00F40BB7">
            <w:pPr>
              <w:keepNext/>
              <w:keepLines/>
              <w:rPr>
                <w:rFonts w:ascii="Arial Narrow" w:hAnsi="Arial Narrow" w:cs="Calibri"/>
                <w:color w:val="000000"/>
                <w:sz w:val="20"/>
                <w:szCs w:val="20"/>
              </w:rPr>
            </w:pPr>
          </w:p>
        </w:tc>
        <w:tc>
          <w:tcPr>
            <w:tcW w:w="1481" w:type="pct"/>
            <w:gridSpan w:val="7"/>
            <w:shd w:val="clear" w:color="auto" w:fill="auto"/>
            <w:vAlign w:val="center"/>
            <w:hideMark/>
          </w:tcPr>
          <w:p w14:paraId="74645A58" w14:textId="77777777" w:rsidR="00537636" w:rsidRPr="007309F3" w:rsidRDefault="00537636" w:rsidP="00F40BB7">
            <w:pPr>
              <w:pStyle w:val="TableText-leftaligned"/>
              <w:keepNext/>
              <w:keepLines/>
              <w:jc w:val="center"/>
            </w:pPr>
            <w:r w:rsidRPr="007309F3">
              <w:rPr>
                <w:lang w:val="es-US"/>
              </w:rPr>
              <w:t>0.4%</w:t>
            </w:r>
            <w:r w:rsidRPr="007309F3">
              <w:rPr>
                <w:color w:val="auto"/>
                <w:lang w:val="es-US"/>
              </w:rPr>
              <w:t xml:space="preserve"> a</w:t>
            </w:r>
            <w:r w:rsidRPr="007309F3">
              <w:rPr>
                <w:lang w:val="es-US"/>
              </w:rPr>
              <w:t xml:space="preserve"> 1.5%</w:t>
            </w:r>
          </w:p>
        </w:tc>
        <w:tc>
          <w:tcPr>
            <w:tcW w:w="225" w:type="pct"/>
            <w:vMerge/>
            <w:vAlign w:val="center"/>
            <w:hideMark/>
          </w:tcPr>
          <w:p w14:paraId="48EAE731" w14:textId="77777777" w:rsidR="00537636" w:rsidRPr="007309F3" w:rsidRDefault="00537636" w:rsidP="00F40BB7">
            <w:pPr>
              <w:pStyle w:val="TableText-Center"/>
              <w:rPr>
                <w:color w:val="FF0000"/>
              </w:rPr>
            </w:pPr>
          </w:p>
        </w:tc>
        <w:tc>
          <w:tcPr>
            <w:tcW w:w="776" w:type="pct"/>
            <w:vMerge/>
            <w:vAlign w:val="center"/>
            <w:hideMark/>
          </w:tcPr>
          <w:p w14:paraId="76B41B23" w14:textId="77777777" w:rsidR="00537636" w:rsidRPr="007309F3" w:rsidRDefault="00537636" w:rsidP="00F40BB7">
            <w:pPr>
              <w:rPr>
                <w:rFonts w:ascii="Arial Narrow" w:hAnsi="Arial Narrow" w:cs="Calibri"/>
                <w:sz w:val="20"/>
                <w:szCs w:val="20"/>
              </w:rPr>
            </w:pPr>
          </w:p>
        </w:tc>
      </w:tr>
      <w:tr w:rsidR="002E20DC" w:rsidRPr="007309F3" w14:paraId="6031F9D5" w14:textId="77777777" w:rsidTr="00265A99">
        <w:trPr>
          <w:trHeight w:val="20"/>
        </w:trPr>
        <w:tc>
          <w:tcPr>
            <w:tcW w:w="312" w:type="pct"/>
            <w:vMerge/>
            <w:vAlign w:val="center"/>
            <w:hideMark/>
          </w:tcPr>
          <w:p w14:paraId="773FD7F9" w14:textId="77777777" w:rsidR="00537636" w:rsidRPr="007309F3" w:rsidRDefault="00537636" w:rsidP="00F40BB7">
            <w:pPr>
              <w:pStyle w:val="TableText-leftaligned"/>
              <w:keepNext/>
              <w:rPr>
                <w:rFonts w:cs="Calibri"/>
                <w:b/>
                <w:bCs/>
              </w:rPr>
            </w:pPr>
          </w:p>
        </w:tc>
        <w:tc>
          <w:tcPr>
            <w:tcW w:w="380" w:type="pct"/>
            <w:gridSpan w:val="2"/>
            <w:vMerge w:val="restart"/>
            <w:shd w:val="clear" w:color="auto" w:fill="auto"/>
            <w:vAlign w:val="center"/>
          </w:tcPr>
          <w:p w14:paraId="674D6690" w14:textId="77777777" w:rsidR="00537636" w:rsidRPr="007309F3" w:rsidRDefault="00537636" w:rsidP="00F40BB7">
            <w:pPr>
              <w:pStyle w:val="TableText-leftaligned"/>
            </w:pPr>
            <w:r w:rsidRPr="007309F3">
              <w:rPr>
                <w:lang w:val="es-US"/>
              </w:rPr>
              <w:t>Elementos de tránsito</w:t>
            </w:r>
          </w:p>
        </w:tc>
        <w:tc>
          <w:tcPr>
            <w:tcW w:w="786" w:type="pct"/>
            <w:vMerge w:val="restart"/>
            <w:vAlign w:val="center"/>
          </w:tcPr>
          <w:p w14:paraId="1F648CF0" w14:textId="77777777" w:rsidR="00537636" w:rsidRPr="007309F3" w:rsidRDefault="00537636" w:rsidP="00F40BB7">
            <w:pPr>
              <w:pStyle w:val="TableText-leftaligned"/>
            </w:pPr>
            <w:r w:rsidRPr="007309F3">
              <w:rPr>
                <w:lang w:val="es-US"/>
              </w:rPr>
              <w:t>El aumento del número de pasajeros afectaría los flujos de pasajeros con los posibles efectos adversos en ciertos elementos de circulación vertical (es decir, escaleras y escaleras mecánicas) en cinco estaciones de tránsito:</w:t>
            </w:r>
          </w:p>
          <w:p w14:paraId="6F7F98DE" w14:textId="77777777" w:rsidR="00537636" w:rsidRPr="007309F3" w:rsidRDefault="00537636" w:rsidP="000D3D46">
            <w:pPr>
              <w:pStyle w:val="TableText-bullets2"/>
            </w:pPr>
            <w:r w:rsidRPr="007309F3">
              <w:rPr>
                <w:lang w:val="es-US"/>
              </w:rPr>
              <w:t>Hoboken Terminal, Hoboken, NJ PATH station</w:t>
            </w:r>
          </w:p>
          <w:p w14:paraId="0D187A02" w14:textId="77777777" w:rsidR="00537636" w:rsidRPr="007309F3" w:rsidRDefault="00537636" w:rsidP="000D3D46">
            <w:pPr>
              <w:pStyle w:val="TableText-bullets2"/>
            </w:pPr>
            <w:r w:rsidRPr="007309F3">
              <w:rPr>
                <w:lang w:val="es-US"/>
              </w:rPr>
              <w:t>Estación de subterráneo Times Sq-42 St/42 St-Port Authority Bus Terminal en el CBD de Manhattan (líneas N, Q, R, W y S; números 1, 2, 3 y 7; y líneas A, C, E)</w:t>
            </w:r>
          </w:p>
          <w:p w14:paraId="7F0D4DDA" w14:textId="77777777" w:rsidR="00537636" w:rsidRPr="007309F3" w:rsidRDefault="00537636" w:rsidP="000D3D46">
            <w:pPr>
              <w:pStyle w:val="TableText-bullets2"/>
            </w:pPr>
            <w:r w:rsidRPr="007309F3">
              <w:rPr>
                <w:lang w:val="es-US"/>
              </w:rPr>
              <w:t>Estación de subterráneo Flushing-Main St, Queens (línea N.° 7)</w:t>
            </w:r>
          </w:p>
          <w:p w14:paraId="3C70AE10" w14:textId="77777777" w:rsidR="00537636" w:rsidRPr="007309F3" w:rsidRDefault="00537636" w:rsidP="000D3D46">
            <w:pPr>
              <w:pStyle w:val="TableText-bullets2"/>
            </w:pPr>
            <w:r w:rsidRPr="007309F3">
              <w:rPr>
                <w:lang w:val="es-US"/>
              </w:rPr>
              <w:t>Estación de subterráneo 14th Street-Union Square en el CBD de Manhattan (n.° 4, 5 y 6; y líneas L, N, Q, R, W)</w:t>
            </w:r>
          </w:p>
          <w:p w14:paraId="49D27E0B" w14:textId="77777777" w:rsidR="00537636" w:rsidRPr="007309F3" w:rsidRDefault="00537636" w:rsidP="000D3D46">
            <w:pPr>
              <w:pStyle w:val="TableText-bullets2"/>
            </w:pPr>
            <w:r w:rsidRPr="007309F3">
              <w:rPr>
                <w:lang w:val="es-US"/>
              </w:rPr>
              <w:t>Estación de subterráneo Court Square, Queens (líneas N.° 7 y E, G, M)</w:t>
            </w:r>
          </w:p>
        </w:tc>
        <w:tc>
          <w:tcPr>
            <w:tcW w:w="583" w:type="pct"/>
            <w:shd w:val="clear" w:color="auto" w:fill="auto"/>
            <w:vAlign w:val="center"/>
            <w:hideMark/>
          </w:tcPr>
          <w:p w14:paraId="2B3A4ADB" w14:textId="7CCDE294" w:rsidR="00537636" w:rsidRPr="007309F3" w:rsidRDefault="00537636" w:rsidP="00F40BB7">
            <w:pPr>
              <w:pStyle w:val="TableText-leftaligned"/>
              <w:keepNext/>
            </w:pPr>
            <w:r w:rsidRPr="007309F3">
              <w:rPr>
                <w:lang w:val="es-US"/>
              </w:rPr>
              <w:t>Hoboken Terminal–Estación PATH (NJ) Escalera 01/02</w:t>
            </w:r>
          </w:p>
        </w:tc>
        <w:tc>
          <w:tcPr>
            <w:tcW w:w="458" w:type="pct"/>
            <w:shd w:val="clear" w:color="auto" w:fill="auto"/>
            <w:vAlign w:val="center"/>
            <w:hideMark/>
          </w:tcPr>
          <w:p w14:paraId="76568BBF" w14:textId="77777777" w:rsidR="00537636" w:rsidRPr="007309F3" w:rsidRDefault="00537636" w:rsidP="00F40BB7">
            <w:pPr>
              <w:pStyle w:val="TableText-leftaligned"/>
            </w:pPr>
            <w:r w:rsidRPr="007309F3">
              <w:rPr>
                <w:lang w:val="es-US"/>
              </w:rPr>
              <w:t>Aumentos netos de pasajeros o en escalera en la hora pico</w:t>
            </w:r>
          </w:p>
        </w:tc>
        <w:tc>
          <w:tcPr>
            <w:tcW w:w="230" w:type="pct"/>
            <w:shd w:val="clear" w:color="auto" w:fill="auto"/>
            <w:vAlign w:val="center"/>
            <w:hideMark/>
          </w:tcPr>
          <w:p w14:paraId="713C1692" w14:textId="77777777" w:rsidR="00537636" w:rsidRPr="007309F3" w:rsidRDefault="00537636" w:rsidP="00F40BB7">
            <w:pPr>
              <w:pStyle w:val="TableText-leftaligned"/>
              <w:keepNext/>
              <w:jc w:val="center"/>
            </w:pPr>
            <w:r w:rsidRPr="007309F3">
              <w:rPr>
                <w:lang w:val="es-US"/>
              </w:rPr>
              <w:t>45</w:t>
            </w:r>
          </w:p>
        </w:tc>
        <w:tc>
          <w:tcPr>
            <w:tcW w:w="208" w:type="pct"/>
            <w:shd w:val="clear" w:color="auto" w:fill="auto"/>
            <w:vAlign w:val="center"/>
            <w:hideMark/>
          </w:tcPr>
          <w:p w14:paraId="293AC65E" w14:textId="77777777" w:rsidR="00537636" w:rsidRPr="007309F3" w:rsidRDefault="00537636" w:rsidP="00F40BB7">
            <w:pPr>
              <w:pStyle w:val="TableText-leftaligned"/>
              <w:keepNext/>
              <w:jc w:val="center"/>
            </w:pPr>
            <w:r w:rsidRPr="007309F3">
              <w:rPr>
                <w:lang w:val="es-US"/>
              </w:rPr>
              <w:t>72</w:t>
            </w:r>
          </w:p>
        </w:tc>
        <w:tc>
          <w:tcPr>
            <w:tcW w:w="188" w:type="pct"/>
            <w:shd w:val="clear" w:color="auto" w:fill="auto"/>
            <w:vAlign w:val="center"/>
            <w:hideMark/>
          </w:tcPr>
          <w:p w14:paraId="4ED8CA35" w14:textId="77777777" w:rsidR="00537636" w:rsidRPr="007309F3" w:rsidRDefault="00537636" w:rsidP="00F40BB7">
            <w:pPr>
              <w:pStyle w:val="TableText-leftaligned"/>
              <w:keepNext/>
              <w:jc w:val="center"/>
            </w:pPr>
            <w:r w:rsidRPr="007309F3">
              <w:rPr>
                <w:lang w:val="es-US"/>
              </w:rPr>
              <w:t>122</w:t>
            </w:r>
          </w:p>
        </w:tc>
        <w:tc>
          <w:tcPr>
            <w:tcW w:w="209" w:type="pct"/>
            <w:shd w:val="clear" w:color="auto" w:fill="auto"/>
            <w:vAlign w:val="center"/>
            <w:hideMark/>
          </w:tcPr>
          <w:p w14:paraId="6DD226B9" w14:textId="77777777" w:rsidR="00537636" w:rsidRPr="007309F3" w:rsidRDefault="00537636" w:rsidP="00F40BB7">
            <w:pPr>
              <w:pStyle w:val="TableText-leftaligned"/>
              <w:keepNext/>
              <w:jc w:val="center"/>
            </w:pPr>
            <w:r w:rsidRPr="007309F3">
              <w:rPr>
                <w:lang w:val="es-US"/>
              </w:rPr>
              <w:t>164</w:t>
            </w:r>
          </w:p>
        </w:tc>
        <w:tc>
          <w:tcPr>
            <w:tcW w:w="209" w:type="pct"/>
            <w:shd w:val="clear" w:color="auto" w:fill="auto"/>
            <w:vAlign w:val="center"/>
            <w:hideMark/>
          </w:tcPr>
          <w:p w14:paraId="32246E62" w14:textId="77777777" w:rsidR="00537636" w:rsidRPr="007309F3" w:rsidRDefault="00537636" w:rsidP="00F40BB7">
            <w:pPr>
              <w:pStyle w:val="TableText-leftaligned"/>
              <w:keepNext/>
              <w:jc w:val="center"/>
            </w:pPr>
            <w:r w:rsidRPr="007309F3">
              <w:rPr>
                <w:lang w:val="es-US"/>
              </w:rPr>
              <w:t>240</w:t>
            </w:r>
          </w:p>
        </w:tc>
        <w:tc>
          <w:tcPr>
            <w:tcW w:w="226" w:type="pct"/>
            <w:shd w:val="clear" w:color="auto" w:fill="auto"/>
            <w:vAlign w:val="center"/>
            <w:hideMark/>
          </w:tcPr>
          <w:p w14:paraId="3AAB8416" w14:textId="77777777" w:rsidR="00537636" w:rsidRPr="007309F3" w:rsidRDefault="00537636" w:rsidP="00F40BB7">
            <w:pPr>
              <w:pStyle w:val="TableText-leftaligned"/>
              <w:keepNext/>
              <w:jc w:val="center"/>
            </w:pPr>
            <w:r w:rsidRPr="007309F3">
              <w:rPr>
                <w:lang w:val="es-US"/>
              </w:rPr>
              <w:t>205</w:t>
            </w:r>
          </w:p>
        </w:tc>
        <w:tc>
          <w:tcPr>
            <w:tcW w:w="213" w:type="pct"/>
            <w:shd w:val="clear" w:color="auto" w:fill="auto"/>
            <w:vAlign w:val="center"/>
            <w:hideMark/>
          </w:tcPr>
          <w:p w14:paraId="60F71BB4" w14:textId="77777777" w:rsidR="00537636" w:rsidRPr="007309F3" w:rsidRDefault="00537636" w:rsidP="00F40BB7">
            <w:pPr>
              <w:pStyle w:val="TableText-leftaligned"/>
              <w:keepNext/>
              <w:jc w:val="center"/>
            </w:pPr>
            <w:r w:rsidRPr="007309F3">
              <w:rPr>
                <w:lang w:val="es-US"/>
              </w:rPr>
              <w:t>139</w:t>
            </w:r>
          </w:p>
        </w:tc>
        <w:tc>
          <w:tcPr>
            <w:tcW w:w="225" w:type="pct"/>
            <w:shd w:val="clear" w:color="auto" w:fill="auto"/>
            <w:vAlign w:val="center"/>
            <w:hideMark/>
          </w:tcPr>
          <w:p w14:paraId="02EEAED2" w14:textId="77777777" w:rsidR="00537636" w:rsidRPr="007309F3" w:rsidRDefault="00537636" w:rsidP="00F40BB7">
            <w:pPr>
              <w:pStyle w:val="TableText-Center"/>
              <w:keepNext/>
            </w:pPr>
            <w:r w:rsidRPr="007309F3">
              <w:rPr>
                <w:lang w:val="es-US"/>
              </w:rPr>
              <w:t xml:space="preserve">Sí </w:t>
            </w:r>
          </w:p>
        </w:tc>
        <w:tc>
          <w:tcPr>
            <w:tcW w:w="776" w:type="pct"/>
            <w:shd w:val="clear" w:color="auto" w:fill="FFFFFF" w:themeFill="background1"/>
            <w:vAlign w:val="center"/>
            <w:hideMark/>
          </w:tcPr>
          <w:p w14:paraId="19B56D62" w14:textId="2E05C7F8" w:rsidR="00537636" w:rsidRPr="007309F3" w:rsidRDefault="00537636" w:rsidP="00F40BB7">
            <w:pPr>
              <w:pStyle w:val="TableText-boldred"/>
              <w:keepNext/>
              <w:rPr>
                <w:color w:val="auto"/>
              </w:rPr>
            </w:pPr>
            <w:r w:rsidRPr="007309F3">
              <w:rPr>
                <w:bCs/>
                <w:color w:val="auto"/>
                <w:lang w:val="es-US"/>
              </w:rPr>
              <w:t xml:space="preserve">Mitigación necesaria para los escenarios de peaje E y F. </w:t>
            </w:r>
            <w:r w:rsidRPr="007309F3">
              <w:rPr>
                <w:b w:val="0"/>
                <w:color w:val="auto"/>
                <w:lang w:val="es-US"/>
              </w:rPr>
              <w:t xml:space="preserve">TBTA coordinará con NJ TRANSIT y PANYNJ para monitorear los volúmenes de peatones en la Escalera 01/02 un mes antes de comenzar las operaciones del peaje para establecer una línea de base, y dos meses después de que comiencen las operaciones del proyecto. Si una comparación de los volúmenes de pasajeros de la Escalera 01/02 antes y después de la implementación del Proyecto muestra un cambio incremental mayor o igual a 205, entonces TBTA coordinará con NJ TRANSIT y PANYNJ para implementar señalización mejorada y orientación para desviar a algunas personas de la Escalera 01 /02, y personal suplementario en caso de ser necesario. </w:t>
            </w:r>
          </w:p>
        </w:tc>
      </w:tr>
      <w:tr w:rsidR="002E20DC" w:rsidRPr="007309F3" w14:paraId="350C4DA3" w14:textId="77777777" w:rsidTr="00265A99">
        <w:trPr>
          <w:trHeight w:val="20"/>
        </w:trPr>
        <w:tc>
          <w:tcPr>
            <w:tcW w:w="312" w:type="pct"/>
            <w:vMerge/>
            <w:vAlign w:val="center"/>
            <w:hideMark/>
          </w:tcPr>
          <w:p w14:paraId="784A37D1" w14:textId="77777777" w:rsidR="00537636" w:rsidRPr="007309F3" w:rsidRDefault="00537636" w:rsidP="00F40BB7">
            <w:pPr>
              <w:rPr>
                <w:rFonts w:ascii="Arial Narrow" w:hAnsi="Arial Narrow" w:cs="Calibri"/>
                <w:b/>
                <w:bCs/>
                <w:color w:val="000000"/>
                <w:sz w:val="20"/>
                <w:szCs w:val="20"/>
              </w:rPr>
            </w:pPr>
          </w:p>
        </w:tc>
        <w:tc>
          <w:tcPr>
            <w:tcW w:w="380" w:type="pct"/>
            <w:gridSpan w:val="2"/>
            <w:vMerge/>
            <w:vAlign w:val="center"/>
            <w:hideMark/>
          </w:tcPr>
          <w:p w14:paraId="524C4C27" w14:textId="77777777" w:rsidR="00537636" w:rsidRPr="007309F3" w:rsidRDefault="00537636" w:rsidP="00F40BB7">
            <w:pPr>
              <w:pStyle w:val="TableText-leftaligned"/>
              <w:rPr>
                <w:rFonts w:cs="Calibri"/>
                <w:b/>
                <w:bCs/>
              </w:rPr>
            </w:pPr>
          </w:p>
        </w:tc>
        <w:tc>
          <w:tcPr>
            <w:tcW w:w="786" w:type="pct"/>
            <w:vMerge/>
            <w:vAlign w:val="center"/>
          </w:tcPr>
          <w:p w14:paraId="54125E7E" w14:textId="77777777" w:rsidR="00537636" w:rsidRPr="007309F3" w:rsidRDefault="00537636" w:rsidP="00F40BB7">
            <w:pPr>
              <w:pStyle w:val="TableText-leftaligned"/>
            </w:pPr>
          </w:p>
        </w:tc>
        <w:tc>
          <w:tcPr>
            <w:tcW w:w="583" w:type="pct"/>
            <w:shd w:val="clear" w:color="auto" w:fill="auto"/>
            <w:vAlign w:val="center"/>
            <w:hideMark/>
          </w:tcPr>
          <w:p w14:paraId="5FBFD7F2" w14:textId="3AF308C8" w:rsidR="00537636" w:rsidRPr="007309F3" w:rsidRDefault="00537636" w:rsidP="00F40BB7">
            <w:pPr>
              <w:pStyle w:val="TableText-leftaligned"/>
            </w:pPr>
            <w:r w:rsidRPr="007309F3">
              <w:rPr>
                <w:lang w:val="es-US"/>
              </w:rPr>
              <w:t xml:space="preserve">Estación de subterráneo 42 St-Times Square (Manhattan) Escalera ML6/ML8 que conecta la </w:t>
            </w:r>
            <w:r w:rsidRPr="007309F3">
              <w:rPr>
                <w:i/>
                <w:iCs/>
                <w:lang w:val="es-US"/>
              </w:rPr>
              <w:t>mezzanine</w:t>
            </w:r>
            <w:r w:rsidRPr="007309F3">
              <w:rPr>
                <w:lang w:val="es-US"/>
              </w:rPr>
              <w:t xml:space="preserve"> con la plataforma del subterráneo de las líneas 1/2/3 de la parte alta</w:t>
            </w:r>
          </w:p>
        </w:tc>
        <w:tc>
          <w:tcPr>
            <w:tcW w:w="458" w:type="pct"/>
            <w:shd w:val="clear" w:color="auto" w:fill="auto"/>
            <w:vAlign w:val="center"/>
            <w:hideMark/>
          </w:tcPr>
          <w:p w14:paraId="5DCC4663" w14:textId="77777777" w:rsidR="00537636" w:rsidRPr="007309F3" w:rsidRDefault="00537636" w:rsidP="00F40BB7">
            <w:pPr>
              <w:pStyle w:val="TableText-leftaligned"/>
            </w:pPr>
            <w:r w:rsidRPr="007309F3">
              <w:rPr>
                <w:lang w:val="es-US"/>
              </w:rPr>
              <w:t>Aumento o disminución relativa en el volumen de pasajeros en la estación EN GENERAL en comparación con el escenario de peaje E (no solo en la escalera o ubicación afectada) en la hora pico, período pico</w:t>
            </w:r>
          </w:p>
        </w:tc>
        <w:tc>
          <w:tcPr>
            <w:tcW w:w="230" w:type="pct"/>
            <w:shd w:val="clear" w:color="auto" w:fill="auto"/>
            <w:vAlign w:val="center"/>
            <w:hideMark/>
          </w:tcPr>
          <w:p w14:paraId="00B53E41" w14:textId="77777777" w:rsidR="00537636" w:rsidRPr="007309F3" w:rsidRDefault="00537636" w:rsidP="00F40BB7">
            <w:pPr>
              <w:pStyle w:val="TableText-Center"/>
            </w:pPr>
            <w:r w:rsidRPr="007309F3">
              <w:rPr>
                <w:lang w:val="es-US"/>
              </w:rPr>
              <w:t>63%</w:t>
            </w:r>
          </w:p>
        </w:tc>
        <w:tc>
          <w:tcPr>
            <w:tcW w:w="208" w:type="pct"/>
            <w:shd w:val="clear" w:color="auto" w:fill="auto"/>
            <w:vAlign w:val="center"/>
            <w:hideMark/>
          </w:tcPr>
          <w:p w14:paraId="4421E182" w14:textId="77777777" w:rsidR="00537636" w:rsidRPr="007309F3" w:rsidRDefault="00537636" w:rsidP="00F40BB7">
            <w:pPr>
              <w:pStyle w:val="TableText-Center"/>
            </w:pPr>
            <w:r w:rsidRPr="007309F3">
              <w:rPr>
                <w:lang w:val="es-US"/>
              </w:rPr>
              <w:t>59%</w:t>
            </w:r>
          </w:p>
        </w:tc>
        <w:tc>
          <w:tcPr>
            <w:tcW w:w="188" w:type="pct"/>
            <w:shd w:val="clear" w:color="auto" w:fill="auto"/>
            <w:vAlign w:val="center"/>
            <w:hideMark/>
          </w:tcPr>
          <w:p w14:paraId="62D52446" w14:textId="77777777" w:rsidR="00537636" w:rsidRPr="007309F3" w:rsidRDefault="00537636" w:rsidP="00F40BB7">
            <w:pPr>
              <w:pStyle w:val="TableText-Center"/>
            </w:pPr>
            <w:r w:rsidRPr="007309F3">
              <w:rPr>
                <w:lang w:val="es-US"/>
              </w:rPr>
              <w:t>68%</w:t>
            </w:r>
          </w:p>
        </w:tc>
        <w:tc>
          <w:tcPr>
            <w:tcW w:w="209" w:type="pct"/>
            <w:shd w:val="clear" w:color="auto" w:fill="auto"/>
            <w:vAlign w:val="center"/>
            <w:hideMark/>
          </w:tcPr>
          <w:p w14:paraId="25DD73E3" w14:textId="77777777" w:rsidR="00537636" w:rsidRPr="007309F3" w:rsidRDefault="00537636" w:rsidP="00F40BB7">
            <w:pPr>
              <w:pStyle w:val="TableText-Center"/>
              <w:rPr>
                <w:rFonts w:cs="Calibri"/>
              </w:rPr>
            </w:pPr>
            <w:r w:rsidRPr="007309F3">
              <w:rPr>
                <w:rFonts w:cs="Calibri"/>
                <w:lang w:val="es-US"/>
              </w:rPr>
              <w:t>82%</w:t>
            </w:r>
          </w:p>
        </w:tc>
        <w:tc>
          <w:tcPr>
            <w:tcW w:w="209" w:type="pct"/>
            <w:shd w:val="clear" w:color="auto" w:fill="auto"/>
            <w:vAlign w:val="center"/>
            <w:hideMark/>
          </w:tcPr>
          <w:p w14:paraId="3BB398DE" w14:textId="77777777" w:rsidR="00537636" w:rsidRPr="007309F3" w:rsidRDefault="00537636" w:rsidP="00F40BB7">
            <w:pPr>
              <w:pStyle w:val="TableText-Center"/>
              <w:rPr>
                <w:rFonts w:cs="Calibri"/>
              </w:rPr>
            </w:pPr>
            <w:r w:rsidRPr="007309F3">
              <w:rPr>
                <w:rFonts w:cs="Calibri"/>
                <w:lang w:val="es-US"/>
              </w:rPr>
              <w:t>100%</w:t>
            </w:r>
          </w:p>
        </w:tc>
        <w:tc>
          <w:tcPr>
            <w:tcW w:w="226" w:type="pct"/>
            <w:shd w:val="clear" w:color="auto" w:fill="auto"/>
            <w:vAlign w:val="center"/>
            <w:hideMark/>
          </w:tcPr>
          <w:p w14:paraId="73FC4879" w14:textId="77777777" w:rsidR="00537636" w:rsidRPr="007309F3" w:rsidRDefault="00537636" w:rsidP="00F40BB7">
            <w:pPr>
              <w:pStyle w:val="TableText-Center"/>
              <w:rPr>
                <w:rFonts w:cs="Calibri"/>
              </w:rPr>
            </w:pPr>
            <w:r w:rsidRPr="007309F3">
              <w:rPr>
                <w:rFonts w:cs="Calibri"/>
                <w:lang w:val="es-US"/>
              </w:rPr>
              <w:t>82%</w:t>
            </w:r>
          </w:p>
        </w:tc>
        <w:tc>
          <w:tcPr>
            <w:tcW w:w="213" w:type="pct"/>
            <w:shd w:val="clear" w:color="auto" w:fill="auto"/>
            <w:vAlign w:val="center"/>
            <w:hideMark/>
          </w:tcPr>
          <w:p w14:paraId="30754344" w14:textId="77777777" w:rsidR="00537636" w:rsidRPr="007309F3" w:rsidRDefault="00537636" w:rsidP="00F40BB7">
            <w:pPr>
              <w:pStyle w:val="TableText-Center"/>
            </w:pPr>
            <w:r w:rsidRPr="007309F3">
              <w:rPr>
                <w:lang w:val="es-US"/>
              </w:rPr>
              <w:t>56%</w:t>
            </w:r>
          </w:p>
        </w:tc>
        <w:tc>
          <w:tcPr>
            <w:tcW w:w="225" w:type="pct"/>
            <w:shd w:val="clear" w:color="auto" w:fill="auto"/>
            <w:vAlign w:val="center"/>
            <w:hideMark/>
          </w:tcPr>
          <w:p w14:paraId="1DA2648B" w14:textId="77777777" w:rsidR="00537636" w:rsidRPr="007309F3" w:rsidRDefault="00537636" w:rsidP="00F40BB7">
            <w:pPr>
              <w:pStyle w:val="TableText-Center"/>
            </w:pPr>
            <w:r w:rsidRPr="007309F3">
              <w:rPr>
                <w:lang w:val="es-US"/>
              </w:rPr>
              <w:t>Sí</w:t>
            </w:r>
          </w:p>
        </w:tc>
        <w:tc>
          <w:tcPr>
            <w:tcW w:w="776" w:type="pct"/>
            <w:shd w:val="clear" w:color="auto" w:fill="FFFFFF" w:themeFill="background1"/>
            <w:vAlign w:val="center"/>
            <w:hideMark/>
          </w:tcPr>
          <w:p w14:paraId="79F7DDFE" w14:textId="77777777" w:rsidR="00537636" w:rsidRPr="007309F3" w:rsidRDefault="00537636" w:rsidP="00F40BB7">
            <w:pPr>
              <w:pStyle w:val="TableText-boldred"/>
              <w:rPr>
                <w:color w:val="auto"/>
                <w:szCs w:val="20"/>
              </w:rPr>
            </w:pPr>
            <w:r w:rsidRPr="007309F3">
              <w:rPr>
                <w:bCs/>
                <w:color w:val="auto"/>
                <w:szCs w:val="20"/>
                <w:lang w:val="es-US"/>
              </w:rPr>
              <w:t xml:space="preserve">Se necesita mitigación. </w:t>
            </w:r>
            <w:r w:rsidRPr="007309F3">
              <w:rPr>
                <w:b w:val="0"/>
                <w:color w:val="auto"/>
                <w:szCs w:val="20"/>
                <w:lang w:val="es-US"/>
              </w:rPr>
              <w:t xml:space="preserve">TBTA coordinará con MTA NYCT para implementar un plan de monitoreo para esta ubicación. El plan identificará una línea de base, un momento específico y un umbral para acciones adicionales. Si se alcanza ese umbral, TBTA coordinará con MTA NYCT para quitar el pasamanos central y estandarizar la contrahuella, de modo que la escalera cumpla con el código sin el pasamanos. El umbral se establecerá para permitir suficiente tiempo para implementar la mitigación de modo que no ocurra el efecto adverso. </w:t>
            </w:r>
          </w:p>
        </w:tc>
      </w:tr>
      <w:tr w:rsidR="002E20DC" w:rsidRPr="007309F3" w14:paraId="62693499" w14:textId="77777777" w:rsidTr="00265A99">
        <w:trPr>
          <w:trHeight w:val="20"/>
        </w:trPr>
        <w:tc>
          <w:tcPr>
            <w:tcW w:w="312" w:type="pct"/>
            <w:vMerge w:val="restart"/>
            <w:tcBorders>
              <w:top w:val="single" w:sz="4" w:space="0" w:color="F07F09" w:themeColor="accent1"/>
            </w:tcBorders>
            <w:vAlign w:val="center"/>
          </w:tcPr>
          <w:p w14:paraId="340B4380" w14:textId="3DE5B1E6" w:rsidR="00537636" w:rsidRPr="007309F3" w:rsidRDefault="00537636" w:rsidP="00F40BB7">
            <w:pPr>
              <w:pStyle w:val="TableText-Bold"/>
              <w:keepNext/>
              <w:rPr>
                <w:rFonts w:cs="Calibri"/>
                <w:bCs/>
              </w:rPr>
            </w:pPr>
            <w:r w:rsidRPr="007309F3">
              <w:rPr>
                <w:bCs/>
                <w:lang w:val="es-US"/>
              </w:rPr>
              <w:lastRenderedPageBreak/>
              <w:t>4C: Transporte: Transit (continuación)</w:t>
            </w:r>
          </w:p>
        </w:tc>
        <w:tc>
          <w:tcPr>
            <w:tcW w:w="380" w:type="pct"/>
            <w:gridSpan w:val="2"/>
            <w:vMerge w:val="restart"/>
            <w:tcBorders>
              <w:top w:val="single" w:sz="4" w:space="0" w:color="F07F09" w:themeColor="accent1"/>
            </w:tcBorders>
            <w:vAlign w:val="center"/>
          </w:tcPr>
          <w:p w14:paraId="2F2964CF" w14:textId="77777777" w:rsidR="00537636" w:rsidRPr="007309F3" w:rsidRDefault="00537636" w:rsidP="00F40BB7">
            <w:pPr>
              <w:pStyle w:val="TableText-leftaligned"/>
              <w:rPr>
                <w:rFonts w:cs="Calibri"/>
                <w:b/>
              </w:rPr>
            </w:pPr>
            <w:r w:rsidRPr="007309F3">
              <w:rPr>
                <w:lang w:val="es-US"/>
              </w:rPr>
              <w:t>Elementos de tránsito (continuación)</w:t>
            </w:r>
          </w:p>
        </w:tc>
        <w:tc>
          <w:tcPr>
            <w:tcW w:w="786" w:type="pct"/>
            <w:vMerge w:val="restart"/>
            <w:tcBorders>
              <w:top w:val="single" w:sz="4" w:space="0" w:color="F07F09" w:themeColor="accent1"/>
            </w:tcBorders>
            <w:vAlign w:val="center"/>
          </w:tcPr>
          <w:p w14:paraId="620D34D6" w14:textId="77777777" w:rsidR="00537636" w:rsidRPr="007309F3" w:rsidRDefault="00537636" w:rsidP="00F40BB7">
            <w:pPr>
              <w:pStyle w:val="TableText-leftaligned"/>
            </w:pPr>
            <w:r w:rsidRPr="007309F3">
              <w:rPr>
                <w:lang w:val="es-US"/>
              </w:rPr>
              <w:t>El aumento del número de pasajeros afectaría los flujos de pasajeros con los posibles efectos adversos en ciertos elementos de circulación vertical (es decir, escaleras y escaleras mecánicas) en cinco estaciones de tránsito (continuación)</w:t>
            </w:r>
          </w:p>
        </w:tc>
        <w:tc>
          <w:tcPr>
            <w:tcW w:w="583" w:type="pct"/>
            <w:tcBorders>
              <w:top w:val="single" w:sz="4" w:space="0" w:color="F07F09" w:themeColor="accent1"/>
            </w:tcBorders>
            <w:shd w:val="clear" w:color="auto" w:fill="auto"/>
            <w:vAlign w:val="center"/>
          </w:tcPr>
          <w:p w14:paraId="2FB0D534" w14:textId="020DE629" w:rsidR="00537636" w:rsidRPr="007309F3" w:rsidRDefault="00537636" w:rsidP="00F40BB7">
            <w:pPr>
              <w:pStyle w:val="TableText-leftaligned"/>
              <w:keepNext/>
            </w:pPr>
            <w:r w:rsidRPr="007309F3">
              <w:rPr>
                <w:lang w:val="es-US"/>
              </w:rPr>
              <w:t xml:space="preserve">Estación de subterráneo Flushing-Main St (Queens): escalera mecánica E456 que conecta la calle con la </w:t>
            </w:r>
            <w:r w:rsidRPr="007309F3">
              <w:rPr>
                <w:i/>
                <w:iCs/>
                <w:lang w:val="es-US"/>
              </w:rPr>
              <w:t>mezzanine</w:t>
            </w:r>
          </w:p>
        </w:tc>
        <w:tc>
          <w:tcPr>
            <w:tcW w:w="458" w:type="pct"/>
            <w:tcBorders>
              <w:top w:val="single" w:sz="4" w:space="0" w:color="F07F09" w:themeColor="accent1"/>
            </w:tcBorders>
            <w:shd w:val="clear" w:color="auto" w:fill="auto"/>
            <w:vAlign w:val="center"/>
          </w:tcPr>
          <w:p w14:paraId="2DEFEF1A" w14:textId="77777777" w:rsidR="00537636" w:rsidRPr="007309F3" w:rsidRDefault="00537636" w:rsidP="00F40BB7">
            <w:pPr>
              <w:pStyle w:val="TableText-leftaligned"/>
              <w:keepNext/>
            </w:pPr>
            <w:r w:rsidRPr="007309F3">
              <w:rPr>
                <w:lang w:val="es-US"/>
              </w:rPr>
              <w:t>Aumento o disminución relativa en el volumen de pasajeros en la estación EN GENERAL en comparación con el escenario de peaje E (no solo en la escalera o ubicación afectada) en la hora pico, período pico</w:t>
            </w:r>
          </w:p>
        </w:tc>
        <w:tc>
          <w:tcPr>
            <w:tcW w:w="230" w:type="pct"/>
            <w:tcBorders>
              <w:top w:val="single" w:sz="4" w:space="0" w:color="F07F09" w:themeColor="accent1"/>
            </w:tcBorders>
            <w:shd w:val="clear" w:color="auto" w:fill="auto"/>
            <w:vAlign w:val="center"/>
          </w:tcPr>
          <w:p w14:paraId="68B48FA9" w14:textId="77777777" w:rsidR="00537636" w:rsidRPr="007309F3" w:rsidRDefault="00537636" w:rsidP="00F40BB7">
            <w:pPr>
              <w:pStyle w:val="TableText-Center"/>
              <w:keepNext/>
              <w:rPr>
                <w:rFonts w:cs="Calibri"/>
              </w:rPr>
            </w:pPr>
            <w:r w:rsidRPr="007309F3">
              <w:rPr>
                <w:rFonts w:cs="Calibri"/>
                <w:lang w:val="es-US"/>
              </w:rPr>
              <w:t>116%</w:t>
            </w:r>
          </w:p>
        </w:tc>
        <w:tc>
          <w:tcPr>
            <w:tcW w:w="208" w:type="pct"/>
            <w:tcBorders>
              <w:top w:val="single" w:sz="4" w:space="0" w:color="F07F09" w:themeColor="accent1"/>
            </w:tcBorders>
            <w:shd w:val="clear" w:color="auto" w:fill="auto"/>
            <w:vAlign w:val="center"/>
          </w:tcPr>
          <w:p w14:paraId="71F830B7" w14:textId="77777777" w:rsidR="00537636" w:rsidRPr="007309F3" w:rsidRDefault="00537636" w:rsidP="00F40BB7">
            <w:pPr>
              <w:pStyle w:val="TableText-Center"/>
              <w:keepNext/>
              <w:rPr>
                <w:rFonts w:cs="Calibri"/>
              </w:rPr>
            </w:pPr>
            <w:r w:rsidRPr="007309F3">
              <w:rPr>
                <w:rFonts w:cs="Calibri"/>
                <w:lang w:val="es-US"/>
              </w:rPr>
              <w:t>91%</w:t>
            </w:r>
          </w:p>
        </w:tc>
        <w:tc>
          <w:tcPr>
            <w:tcW w:w="188" w:type="pct"/>
            <w:tcBorders>
              <w:top w:val="single" w:sz="4" w:space="0" w:color="F07F09" w:themeColor="accent1"/>
            </w:tcBorders>
            <w:shd w:val="clear" w:color="auto" w:fill="auto"/>
            <w:vAlign w:val="center"/>
          </w:tcPr>
          <w:p w14:paraId="5971D304" w14:textId="77777777" w:rsidR="00537636" w:rsidRPr="007309F3" w:rsidRDefault="00537636" w:rsidP="00F40BB7">
            <w:pPr>
              <w:pStyle w:val="TableText-Center"/>
              <w:keepNext/>
              <w:rPr>
                <w:rFonts w:cs="Calibri"/>
              </w:rPr>
            </w:pPr>
            <w:r w:rsidRPr="007309F3">
              <w:rPr>
                <w:rFonts w:cs="Calibri"/>
                <w:lang w:val="es-US"/>
              </w:rPr>
              <w:t>108%</w:t>
            </w:r>
          </w:p>
        </w:tc>
        <w:tc>
          <w:tcPr>
            <w:tcW w:w="209" w:type="pct"/>
            <w:tcBorders>
              <w:top w:val="single" w:sz="4" w:space="0" w:color="F07F09" w:themeColor="accent1"/>
            </w:tcBorders>
            <w:shd w:val="clear" w:color="auto" w:fill="auto"/>
            <w:vAlign w:val="center"/>
          </w:tcPr>
          <w:p w14:paraId="7EB92813" w14:textId="77777777" w:rsidR="00537636" w:rsidRPr="007309F3" w:rsidRDefault="00537636" w:rsidP="00F40BB7">
            <w:pPr>
              <w:pStyle w:val="TableText-Center"/>
              <w:keepNext/>
              <w:rPr>
                <w:rFonts w:cs="Calibri"/>
              </w:rPr>
            </w:pPr>
            <w:r w:rsidRPr="007309F3">
              <w:rPr>
                <w:rFonts w:cs="Calibri"/>
                <w:lang w:val="es-US"/>
              </w:rPr>
              <w:t>116%</w:t>
            </w:r>
          </w:p>
        </w:tc>
        <w:tc>
          <w:tcPr>
            <w:tcW w:w="209" w:type="pct"/>
            <w:tcBorders>
              <w:top w:val="single" w:sz="4" w:space="0" w:color="F07F09" w:themeColor="accent1"/>
            </w:tcBorders>
            <w:shd w:val="clear" w:color="auto" w:fill="auto"/>
            <w:vAlign w:val="center"/>
          </w:tcPr>
          <w:p w14:paraId="20436920" w14:textId="77777777" w:rsidR="00537636" w:rsidRPr="007309F3" w:rsidRDefault="00537636" w:rsidP="00F40BB7">
            <w:pPr>
              <w:pStyle w:val="TableText-Center"/>
              <w:keepNext/>
              <w:rPr>
                <w:rFonts w:cs="Calibri"/>
              </w:rPr>
            </w:pPr>
            <w:r w:rsidRPr="007309F3">
              <w:rPr>
                <w:rFonts w:cs="Calibri"/>
                <w:lang w:val="es-US"/>
              </w:rPr>
              <w:t>100%</w:t>
            </w:r>
          </w:p>
        </w:tc>
        <w:tc>
          <w:tcPr>
            <w:tcW w:w="226" w:type="pct"/>
            <w:tcBorders>
              <w:top w:val="single" w:sz="4" w:space="0" w:color="F07F09" w:themeColor="accent1"/>
            </w:tcBorders>
            <w:shd w:val="clear" w:color="auto" w:fill="auto"/>
            <w:vAlign w:val="center"/>
          </w:tcPr>
          <w:p w14:paraId="5524ACCB" w14:textId="77777777" w:rsidR="00537636" w:rsidRPr="007309F3" w:rsidRDefault="00537636" w:rsidP="00F40BB7">
            <w:pPr>
              <w:pStyle w:val="TableText-Center"/>
              <w:keepNext/>
              <w:rPr>
                <w:rFonts w:cs="Calibri"/>
              </w:rPr>
            </w:pPr>
            <w:r w:rsidRPr="007309F3">
              <w:rPr>
                <w:rFonts w:cs="Calibri"/>
                <w:lang w:val="es-US"/>
              </w:rPr>
              <w:t>133%</w:t>
            </w:r>
          </w:p>
        </w:tc>
        <w:tc>
          <w:tcPr>
            <w:tcW w:w="213" w:type="pct"/>
            <w:tcBorders>
              <w:top w:val="single" w:sz="4" w:space="0" w:color="F07F09" w:themeColor="accent1"/>
            </w:tcBorders>
            <w:shd w:val="clear" w:color="auto" w:fill="auto"/>
            <w:vAlign w:val="center"/>
          </w:tcPr>
          <w:p w14:paraId="7B05BC1D" w14:textId="77777777" w:rsidR="00537636" w:rsidRPr="007309F3" w:rsidRDefault="00537636" w:rsidP="00F40BB7">
            <w:pPr>
              <w:pStyle w:val="TableText-Center"/>
              <w:keepNext/>
              <w:rPr>
                <w:rFonts w:cs="Calibri"/>
              </w:rPr>
            </w:pPr>
            <w:r w:rsidRPr="007309F3">
              <w:rPr>
                <w:rFonts w:cs="Calibri"/>
                <w:lang w:val="es-US"/>
              </w:rPr>
              <w:t>72%</w:t>
            </w:r>
          </w:p>
        </w:tc>
        <w:tc>
          <w:tcPr>
            <w:tcW w:w="225" w:type="pct"/>
            <w:tcBorders>
              <w:top w:val="single" w:sz="4" w:space="0" w:color="F07F09" w:themeColor="accent1"/>
            </w:tcBorders>
            <w:shd w:val="clear" w:color="auto" w:fill="auto"/>
            <w:vAlign w:val="center"/>
          </w:tcPr>
          <w:p w14:paraId="260E929B" w14:textId="77777777" w:rsidR="00537636" w:rsidRPr="007309F3" w:rsidRDefault="00537636" w:rsidP="00F40BB7">
            <w:pPr>
              <w:pStyle w:val="TableText-Center"/>
              <w:keepNext/>
              <w:rPr>
                <w:bCs/>
              </w:rPr>
            </w:pPr>
            <w:r w:rsidRPr="007309F3">
              <w:rPr>
                <w:lang w:val="es-US"/>
              </w:rPr>
              <w:t>Sí</w:t>
            </w:r>
          </w:p>
        </w:tc>
        <w:tc>
          <w:tcPr>
            <w:tcW w:w="776" w:type="pct"/>
            <w:tcBorders>
              <w:top w:val="single" w:sz="4" w:space="0" w:color="F07F09" w:themeColor="accent1"/>
            </w:tcBorders>
            <w:shd w:val="clear" w:color="auto" w:fill="FFFFFF" w:themeFill="background1"/>
            <w:vAlign w:val="center"/>
          </w:tcPr>
          <w:p w14:paraId="181B17B5" w14:textId="4EBB5D5D" w:rsidR="00537636" w:rsidRPr="007309F3" w:rsidRDefault="00537636" w:rsidP="00F40BB7">
            <w:pPr>
              <w:pStyle w:val="TableText-boldred"/>
              <w:keepNext/>
              <w:rPr>
                <w:color w:val="auto"/>
                <w:szCs w:val="20"/>
              </w:rPr>
            </w:pPr>
            <w:r w:rsidRPr="007309F3">
              <w:rPr>
                <w:bCs/>
                <w:color w:val="auto"/>
                <w:szCs w:val="20"/>
                <w:lang w:val="es-US"/>
              </w:rPr>
              <w:t>Se necesita mitigación.</w:t>
            </w:r>
            <w:r w:rsidRPr="007309F3">
              <w:rPr>
                <w:b w:val="0"/>
                <w:color w:val="auto"/>
                <w:szCs w:val="20"/>
                <w:lang w:val="es-US"/>
              </w:rPr>
              <w:t xml:space="preserve"> TBTA coordinará con MTA NYCT para implementar un plan de monitoreo para esta ubicación. El plan identificará una línea de base, un momento específico y un umbral para acciones adicionales. Si se alcanza ese umbral, MTA NYCT aumentará la velocidad de 100 pies por minuto (fpm) a 120 fpm. </w:t>
            </w:r>
          </w:p>
        </w:tc>
      </w:tr>
      <w:tr w:rsidR="002E20DC" w:rsidRPr="007309F3" w14:paraId="788C8563" w14:textId="77777777" w:rsidTr="00265A99">
        <w:trPr>
          <w:trHeight w:val="20"/>
        </w:trPr>
        <w:tc>
          <w:tcPr>
            <w:tcW w:w="312" w:type="pct"/>
            <w:vMerge/>
            <w:vAlign w:val="center"/>
            <w:hideMark/>
          </w:tcPr>
          <w:p w14:paraId="7913B41C" w14:textId="77777777" w:rsidR="00537636" w:rsidRPr="007309F3" w:rsidRDefault="00537636" w:rsidP="00F40BB7">
            <w:pPr>
              <w:keepNext/>
              <w:rPr>
                <w:rFonts w:ascii="Arial Narrow" w:hAnsi="Arial Narrow" w:cs="Calibri"/>
                <w:b/>
                <w:bCs/>
                <w:color w:val="000000"/>
                <w:sz w:val="20"/>
                <w:szCs w:val="20"/>
              </w:rPr>
            </w:pPr>
          </w:p>
        </w:tc>
        <w:tc>
          <w:tcPr>
            <w:tcW w:w="380" w:type="pct"/>
            <w:gridSpan w:val="2"/>
            <w:vMerge/>
            <w:vAlign w:val="center"/>
            <w:hideMark/>
          </w:tcPr>
          <w:p w14:paraId="03F190E9" w14:textId="77777777" w:rsidR="00537636" w:rsidRPr="007309F3" w:rsidRDefault="00537636" w:rsidP="00F40BB7">
            <w:pPr>
              <w:keepNext/>
              <w:rPr>
                <w:rFonts w:ascii="Arial Narrow" w:hAnsi="Arial Narrow" w:cs="Calibri"/>
                <w:b/>
                <w:bCs/>
                <w:color w:val="000000"/>
                <w:sz w:val="20"/>
                <w:szCs w:val="20"/>
              </w:rPr>
            </w:pPr>
          </w:p>
        </w:tc>
        <w:tc>
          <w:tcPr>
            <w:tcW w:w="786" w:type="pct"/>
            <w:vMerge/>
            <w:vAlign w:val="center"/>
          </w:tcPr>
          <w:p w14:paraId="6550DC23" w14:textId="77777777" w:rsidR="00537636" w:rsidRPr="007309F3" w:rsidRDefault="00537636" w:rsidP="00F40BB7">
            <w:pPr>
              <w:pStyle w:val="TableText-leftaligned"/>
              <w:keepNext/>
            </w:pPr>
          </w:p>
        </w:tc>
        <w:tc>
          <w:tcPr>
            <w:tcW w:w="583" w:type="pct"/>
            <w:shd w:val="clear" w:color="auto" w:fill="auto"/>
            <w:vAlign w:val="center"/>
            <w:hideMark/>
          </w:tcPr>
          <w:p w14:paraId="6A1A0BF8" w14:textId="2289AF04" w:rsidR="00537636" w:rsidRPr="007309F3" w:rsidRDefault="00537636" w:rsidP="00F40BB7">
            <w:pPr>
              <w:pStyle w:val="TableText-leftaligned"/>
              <w:keepNext/>
            </w:pPr>
            <w:r w:rsidRPr="007309F3">
              <w:rPr>
                <w:lang w:val="es-US"/>
              </w:rPr>
              <w:t xml:space="preserve">Estación de subterráneo Union Square (Manhattan): escalera mecánica E219 que conecta el andén de la línea de subterráneo L con la </w:t>
            </w:r>
            <w:r w:rsidRPr="007309F3">
              <w:rPr>
                <w:i/>
                <w:iCs/>
                <w:lang w:val="es-US"/>
              </w:rPr>
              <w:t>mezzanine</w:t>
            </w:r>
            <w:r w:rsidRPr="007309F3">
              <w:rPr>
                <w:lang w:val="es-US"/>
              </w:rPr>
              <w:t xml:space="preserve"> de las líneas N.° 4/5/6</w:t>
            </w:r>
          </w:p>
        </w:tc>
        <w:tc>
          <w:tcPr>
            <w:tcW w:w="458" w:type="pct"/>
            <w:shd w:val="clear" w:color="auto" w:fill="auto"/>
            <w:vAlign w:val="center"/>
            <w:hideMark/>
          </w:tcPr>
          <w:p w14:paraId="044A2075" w14:textId="77777777" w:rsidR="00537636" w:rsidRPr="007309F3" w:rsidRDefault="00537636" w:rsidP="00F40BB7">
            <w:pPr>
              <w:pStyle w:val="TableText-leftaligned"/>
              <w:keepNext/>
              <w:rPr>
                <w:rFonts w:cs="Calibri"/>
              </w:rPr>
            </w:pPr>
            <w:r w:rsidRPr="007309F3">
              <w:rPr>
                <w:lang w:val="es-US"/>
              </w:rPr>
              <w:t>Aumento o disminución relativa en el volumen de pasajeros en la estación EN GENERAL en comparación con el escenario de peaje E (no solo en la escalera o ubicación afectada) en la hora pico, período pico</w:t>
            </w:r>
          </w:p>
        </w:tc>
        <w:tc>
          <w:tcPr>
            <w:tcW w:w="230" w:type="pct"/>
            <w:shd w:val="clear" w:color="auto" w:fill="auto"/>
            <w:vAlign w:val="center"/>
            <w:hideMark/>
          </w:tcPr>
          <w:p w14:paraId="2ACBE98B" w14:textId="77777777" w:rsidR="00537636" w:rsidRPr="007309F3" w:rsidRDefault="00537636" w:rsidP="00F40BB7">
            <w:pPr>
              <w:pStyle w:val="TableText-Center"/>
              <w:keepNext/>
            </w:pPr>
            <w:r w:rsidRPr="007309F3">
              <w:rPr>
                <w:lang w:val="es-US"/>
              </w:rPr>
              <w:t>63%</w:t>
            </w:r>
          </w:p>
        </w:tc>
        <w:tc>
          <w:tcPr>
            <w:tcW w:w="208" w:type="pct"/>
            <w:shd w:val="clear" w:color="auto" w:fill="auto"/>
            <w:vAlign w:val="center"/>
            <w:hideMark/>
          </w:tcPr>
          <w:p w14:paraId="6BCB4672" w14:textId="77777777" w:rsidR="00537636" w:rsidRPr="007309F3" w:rsidRDefault="00537636" w:rsidP="00F40BB7">
            <w:pPr>
              <w:pStyle w:val="TableText-Center"/>
              <w:keepNext/>
              <w:rPr>
                <w:rFonts w:cs="Calibri"/>
              </w:rPr>
            </w:pPr>
            <w:r w:rsidRPr="007309F3">
              <w:rPr>
                <w:rFonts w:cs="Calibri"/>
                <w:lang w:val="es-US"/>
              </w:rPr>
              <w:t>82%</w:t>
            </w:r>
          </w:p>
        </w:tc>
        <w:tc>
          <w:tcPr>
            <w:tcW w:w="188" w:type="pct"/>
            <w:shd w:val="clear" w:color="auto" w:fill="auto"/>
            <w:vAlign w:val="center"/>
            <w:hideMark/>
          </w:tcPr>
          <w:p w14:paraId="705A7228" w14:textId="77777777" w:rsidR="00537636" w:rsidRPr="007309F3" w:rsidRDefault="00537636" w:rsidP="00F40BB7">
            <w:pPr>
              <w:pStyle w:val="TableText-Center"/>
              <w:keepNext/>
              <w:rPr>
                <w:rFonts w:cs="Calibri"/>
              </w:rPr>
            </w:pPr>
            <w:r w:rsidRPr="007309F3">
              <w:rPr>
                <w:rFonts w:cs="Calibri"/>
                <w:lang w:val="es-US"/>
              </w:rPr>
              <w:t>87%</w:t>
            </w:r>
          </w:p>
        </w:tc>
        <w:tc>
          <w:tcPr>
            <w:tcW w:w="209" w:type="pct"/>
            <w:shd w:val="clear" w:color="auto" w:fill="auto"/>
            <w:vAlign w:val="center"/>
            <w:hideMark/>
          </w:tcPr>
          <w:p w14:paraId="58DA545A" w14:textId="77777777" w:rsidR="00537636" w:rsidRPr="007309F3" w:rsidRDefault="00537636" w:rsidP="00F40BB7">
            <w:pPr>
              <w:pStyle w:val="TableText-Center"/>
              <w:keepNext/>
              <w:rPr>
                <w:rFonts w:cs="Calibri"/>
              </w:rPr>
            </w:pPr>
            <w:r w:rsidRPr="007309F3">
              <w:rPr>
                <w:rFonts w:cs="Calibri"/>
                <w:lang w:val="es-US"/>
              </w:rPr>
              <w:t>102%</w:t>
            </w:r>
          </w:p>
        </w:tc>
        <w:tc>
          <w:tcPr>
            <w:tcW w:w="209" w:type="pct"/>
            <w:shd w:val="clear" w:color="auto" w:fill="auto"/>
            <w:vAlign w:val="center"/>
            <w:hideMark/>
          </w:tcPr>
          <w:p w14:paraId="4AE2E938" w14:textId="77777777" w:rsidR="00537636" w:rsidRPr="007309F3" w:rsidRDefault="00537636" w:rsidP="00F40BB7">
            <w:pPr>
              <w:pStyle w:val="TableText-Center"/>
              <w:keepNext/>
              <w:rPr>
                <w:rFonts w:cs="Calibri"/>
              </w:rPr>
            </w:pPr>
            <w:r w:rsidRPr="007309F3">
              <w:rPr>
                <w:rFonts w:cs="Calibri"/>
                <w:lang w:val="es-US"/>
              </w:rPr>
              <w:t>100%</w:t>
            </w:r>
          </w:p>
        </w:tc>
        <w:tc>
          <w:tcPr>
            <w:tcW w:w="226" w:type="pct"/>
            <w:shd w:val="clear" w:color="auto" w:fill="auto"/>
            <w:vAlign w:val="center"/>
            <w:hideMark/>
          </w:tcPr>
          <w:p w14:paraId="7E19F217" w14:textId="77777777" w:rsidR="00537636" w:rsidRPr="007309F3" w:rsidRDefault="00537636" w:rsidP="00F40BB7">
            <w:pPr>
              <w:pStyle w:val="TableText-Center"/>
              <w:keepNext/>
              <w:rPr>
                <w:rFonts w:cs="Calibri"/>
              </w:rPr>
            </w:pPr>
            <w:r w:rsidRPr="007309F3">
              <w:rPr>
                <w:rFonts w:cs="Calibri"/>
                <w:lang w:val="es-US"/>
              </w:rPr>
              <w:t>95%</w:t>
            </w:r>
          </w:p>
        </w:tc>
        <w:tc>
          <w:tcPr>
            <w:tcW w:w="213" w:type="pct"/>
            <w:shd w:val="clear" w:color="auto" w:fill="auto"/>
            <w:vAlign w:val="center"/>
            <w:hideMark/>
          </w:tcPr>
          <w:p w14:paraId="44695A03" w14:textId="77777777" w:rsidR="00537636" w:rsidRPr="007309F3" w:rsidRDefault="00537636" w:rsidP="00F40BB7">
            <w:pPr>
              <w:pStyle w:val="TableText-Center"/>
              <w:keepNext/>
              <w:rPr>
                <w:rFonts w:cs="Calibri"/>
              </w:rPr>
            </w:pPr>
            <w:r w:rsidRPr="007309F3">
              <w:rPr>
                <w:rFonts w:cs="Calibri"/>
                <w:lang w:val="es-US"/>
              </w:rPr>
              <w:t>61%</w:t>
            </w:r>
          </w:p>
        </w:tc>
        <w:tc>
          <w:tcPr>
            <w:tcW w:w="225" w:type="pct"/>
            <w:shd w:val="clear" w:color="auto" w:fill="auto"/>
            <w:vAlign w:val="center"/>
            <w:hideMark/>
          </w:tcPr>
          <w:p w14:paraId="18AEF019" w14:textId="77777777" w:rsidR="00537636" w:rsidRPr="007309F3" w:rsidRDefault="00537636" w:rsidP="00F40BB7">
            <w:pPr>
              <w:pStyle w:val="TableText-Center"/>
              <w:keepNext/>
            </w:pPr>
            <w:r w:rsidRPr="007309F3">
              <w:rPr>
                <w:lang w:val="es-US"/>
              </w:rPr>
              <w:t>Sí</w:t>
            </w:r>
          </w:p>
        </w:tc>
        <w:tc>
          <w:tcPr>
            <w:tcW w:w="776" w:type="pct"/>
            <w:shd w:val="clear" w:color="auto" w:fill="FFFFFF" w:themeFill="background1"/>
            <w:vAlign w:val="center"/>
            <w:hideMark/>
          </w:tcPr>
          <w:p w14:paraId="0A3D9BBE" w14:textId="3FEF2A96" w:rsidR="00537636" w:rsidRPr="007309F3" w:rsidRDefault="00537636" w:rsidP="00F40BB7">
            <w:pPr>
              <w:pStyle w:val="TableText-boldred"/>
              <w:keepNext/>
              <w:rPr>
                <w:color w:val="auto"/>
                <w:szCs w:val="20"/>
              </w:rPr>
            </w:pPr>
            <w:r w:rsidRPr="007309F3">
              <w:rPr>
                <w:bCs/>
                <w:color w:val="auto"/>
                <w:szCs w:val="20"/>
                <w:lang w:val="es-US"/>
              </w:rPr>
              <w:t>Se necesita mitigación.</w:t>
            </w:r>
            <w:r w:rsidRPr="007309F3">
              <w:rPr>
                <w:b w:val="0"/>
                <w:color w:val="auto"/>
                <w:szCs w:val="20"/>
                <w:lang w:val="es-US"/>
              </w:rPr>
              <w:t xml:space="preserve"> TBTA coordinará con MTA NYCT para implementar un plan de monitoreo para esta ubicación. El plan identificará una línea de base, un momento específico y un umbral para acciones adicionales. Si se alcanza ese umbral, MTA NYCT aumentará la velocidad de la escalera mecánica de 100 fpm a 120 fpm. </w:t>
            </w:r>
          </w:p>
        </w:tc>
      </w:tr>
      <w:tr w:rsidR="002E20DC" w:rsidRPr="007309F3" w14:paraId="43EF41B5" w14:textId="77777777" w:rsidTr="00265A99">
        <w:trPr>
          <w:trHeight w:val="20"/>
        </w:trPr>
        <w:tc>
          <w:tcPr>
            <w:tcW w:w="312" w:type="pct"/>
            <w:vMerge/>
            <w:tcBorders>
              <w:bottom w:val="single" w:sz="6" w:space="0" w:color="F2A62B"/>
            </w:tcBorders>
            <w:vAlign w:val="center"/>
            <w:hideMark/>
          </w:tcPr>
          <w:p w14:paraId="41E61E1A" w14:textId="77777777" w:rsidR="00537636" w:rsidRPr="007309F3" w:rsidRDefault="00537636" w:rsidP="00F40BB7">
            <w:pPr>
              <w:keepNext/>
              <w:rPr>
                <w:rFonts w:ascii="Arial Narrow" w:hAnsi="Arial Narrow" w:cs="Calibri"/>
                <w:b/>
                <w:bCs/>
                <w:color w:val="000000"/>
                <w:sz w:val="20"/>
                <w:szCs w:val="20"/>
              </w:rPr>
            </w:pPr>
          </w:p>
        </w:tc>
        <w:tc>
          <w:tcPr>
            <w:tcW w:w="380" w:type="pct"/>
            <w:gridSpan w:val="2"/>
            <w:vMerge/>
            <w:tcBorders>
              <w:bottom w:val="single" w:sz="6" w:space="0" w:color="F2A62B"/>
            </w:tcBorders>
            <w:vAlign w:val="center"/>
            <w:hideMark/>
          </w:tcPr>
          <w:p w14:paraId="341D9E18" w14:textId="77777777" w:rsidR="00537636" w:rsidRPr="007309F3" w:rsidRDefault="00537636" w:rsidP="00F40BB7">
            <w:pPr>
              <w:keepNext/>
              <w:rPr>
                <w:rFonts w:ascii="Arial Narrow" w:hAnsi="Arial Narrow" w:cs="Calibri"/>
                <w:b/>
                <w:bCs/>
                <w:color w:val="000000"/>
                <w:sz w:val="20"/>
                <w:szCs w:val="20"/>
              </w:rPr>
            </w:pPr>
          </w:p>
        </w:tc>
        <w:tc>
          <w:tcPr>
            <w:tcW w:w="786" w:type="pct"/>
            <w:vMerge/>
            <w:tcBorders>
              <w:bottom w:val="single" w:sz="6" w:space="0" w:color="F2A62B"/>
            </w:tcBorders>
            <w:vAlign w:val="center"/>
          </w:tcPr>
          <w:p w14:paraId="6F46BF9B" w14:textId="77777777" w:rsidR="00537636" w:rsidRPr="007309F3" w:rsidRDefault="00537636" w:rsidP="00F40BB7">
            <w:pPr>
              <w:pStyle w:val="TableText-leftaligned"/>
              <w:keepNext/>
            </w:pPr>
          </w:p>
        </w:tc>
        <w:tc>
          <w:tcPr>
            <w:tcW w:w="583" w:type="pct"/>
            <w:tcBorders>
              <w:bottom w:val="single" w:sz="6" w:space="0" w:color="F2A62B"/>
            </w:tcBorders>
            <w:shd w:val="clear" w:color="auto" w:fill="auto"/>
            <w:vAlign w:val="center"/>
            <w:hideMark/>
          </w:tcPr>
          <w:p w14:paraId="083182B1" w14:textId="72024C2B" w:rsidR="00537636" w:rsidRPr="007309F3" w:rsidRDefault="00537636" w:rsidP="00F40BB7">
            <w:pPr>
              <w:pStyle w:val="TableText-leftaligned"/>
              <w:keepNext/>
            </w:pPr>
            <w:r w:rsidRPr="007309F3">
              <w:rPr>
                <w:lang w:val="es-US"/>
              </w:rPr>
              <w:t>Estación de subterráneo Court Sq (Queens)–Escalera P2/P4 hasta la línea No. 7 con destino a Manhattan</w:t>
            </w:r>
          </w:p>
        </w:tc>
        <w:tc>
          <w:tcPr>
            <w:tcW w:w="458" w:type="pct"/>
            <w:tcBorders>
              <w:bottom w:val="single" w:sz="6" w:space="0" w:color="F2A62B"/>
            </w:tcBorders>
            <w:shd w:val="clear" w:color="auto" w:fill="auto"/>
            <w:vAlign w:val="center"/>
            <w:hideMark/>
          </w:tcPr>
          <w:p w14:paraId="6E6F6AA2" w14:textId="77777777" w:rsidR="00537636" w:rsidRPr="007309F3" w:rsidRDefault="00537636" w:rsidP="00F40BB7">
            <w:pPr>
              <w:pStyle w:val="TableText-leftaligned"/>
              <w:keepNext/>
              <w:rPr>
                <w:rFonts w:cs="Calibri"/>
              </w:rPr>
            </w:pPr>
            <w:r w:rsidRPr="007309F3">
              <w:rPr>
                <w:lang w:val="es-US"/>
              </w:rPr>
              <w:t>Aumento o disminución relativa en el volumen de pasajeros en la estación EN GENERAL en comparación con el escenario de peaje E (no solo en la escalera o ubicación afectada) en la hora pico, período pico</w:t>
            </w:r>
          </w:p>
        </w:tc>
        <w:tc>
          <w:tcPr>
            <w:tcW w:w="230" w:type="pct"/>
            <w:tcBorders>
              <w:bottom w:val="single" w:sz="6" w:space="0" w:color="F2A62B"/>
            </w:tcBorders>
            <w:shd w:val="clear" w:color="auto" w:fill="auto"/>
            <w:vAlign w:val="center"/>
            <w:hideMark/>
          </w:tcPr>
          <w:p w14:paraId="435ABABE" w14:textId="77777777" w:rsidR="00537636" w:rsidRPr="007309F3" w:rsidRDefault="00537636" w:rsidP="00F40BB7">
            <w:pPr>
              <w:pStyle w:val="TableText-Center"/>
              <w:keepNext/>
              <w:rPr>
                <w:rFonts w:cs="Calibri"/>
              </w:rPr>
            </w:pPr>
            <w:r w:rsidRPr="007309F3">
              <w:rPr>
                <w:rFonts w:cs="Calibri"/>
                <w:lang w:val="es-US"/>
              </w:rPr>
              <w:t>98%</w:t>
            </w:r>
          </w:p>
        </w:tc>
        <w:tc>
          <w:tcPr>
            <w:tcW w:w="208" w:type="pct"/>
            <w:tcBorders>
              <w:bottom w:val="single" w:sz="6" w:space="0" w:color="F2A62B"/>
            </w:tcBorders>
            <w:shd w:val="clear" w:color="auto" w:fill="auto"/>
            <w:vAlign w:val="center"/>
            <w:hideMark/>
          </w:tcPr>
          <w:p w14:paraId="0ABAE876" w14:textId="77777777" w:rsidR="00537636" w:rsidRPr="007309F3" w:rsidRDefault="00537636" w:rsidP="00F40BB7">
            <w:pPr>
              <w:pStyle w:val="TableText-Center"/>
              <w:keepNext/>
              <w:rPr>
                <w:rFonts w:cs="Calibri"/>
              </w:rPr>
            </w:pPr>
            <w:r w:rsidRPr="007309F3">
              <w:rPr>
                <w:rFonts w:cs="Calibri"/>
                <w:lang w:val="es-US"/>
              </w:rPr>
              <w:t>90%</w:t>
            </w:r>
          </w:p>
        </w:tc>
        <w:tc>
          <w:tcPr>
            <w:tcW w:w="188" w:type="pct"/>
            <w:tcBorders>
              <w:bottom w:val="single" w:sz="6" w:space="0" w:color="F2A62B"/>
            </w:tcBorders>
            <w:shd w:val="clear" w:color="auto" w:fill="auto"/>
            <w:vAlign w:val="center"/>
            <w:hideMark/>
          </w:tcPr>
          <w:p w14:paraId="3F74BDC0" w14:textId="77777777" w:rsidR="00537636" w:rsidRPr="007309F3" w:rsidRDefault="00537636" w:rsidP="00F40BB7">
            <w:pPr>
              <w:pStyle w:val="TableText-Center"/>
              <w:keepNext/>
              <w:rPr>
                <w:rFonts w:cs="Calibri"/>
              </w:rPr>
            </w:pPr>
            <w:r w:rsidRPr="007309F3">
              <w:rPr>
                <w:rFonts w:cs="Calibri"/>
                <w:lang w:val="es-US"/>
              </w:rPr>
              <w:t>102%</w:t>
            </w:r>
          </w:p>
        </w:tc>
        <w:tc>
          <w:tcPr>
            <w:tcW w:w="209" w:type="pct"/>
            <w:tcBorders>
              <w:bottom w:val="single" w:sz="6" w:space="0" w:color="F2A62B"/>
            </w:tcBorders>
            <w:shd w:val="clear" w:color="auto" w:fill="auto"/>
            <w:vAlign w:val="center"/>
            <w:hideMark/>
          </w:tcPr>
          <w:p w14:paraId="7CA04224" w14:textId="77777777" w:rsidR="00537636" w:rsidRPr="007309F3" w:rsidRDefault="00537636" w:rsidP="00F40BB7">
            <w:pPr>
              <w:pStyle w:val="TableText-Center"/>
              <w:keepNext/>
              <w:rPr>
                <w:rFonts w:cs="Calibri"/>
              </w:rPr>
            </w:pPr>
            <w:r w:rsidRPr="007309F3">
              <w:rPr>
                <w:rFonts w:cs="Calibri"/>
                <w:lang w:val="es-US"/>
              </w:rPr>
              <w:t>104%</w:t>
            </w:r>
          </w:p>
        </w:tc>
        <w:tc>
          <w:tcPr>
            <w:tcW w:w="209" w:type="pct"/>
            <w:tcBorders>
              <w:bottom w:val="single" w:sz="6" w:space="0" w:color="F2A62B"/>
            </w:tcBorders>
            <w:shd w:val="clear" w:color="auto" w:fill="auto"/>
            <w:vAlign w:val="center"/>
            <w:hideMark/>
          </w:tcPr>
          <w:p w14:paraId="2B1665A7" w14:textId="77777777" w:rsidR="00537636" w:rsidRPr="007309F3" w:rsidRDefault="00537636" w:rsidP="00F40BB7">
            <w:pPr>
              <w:pStyle w:val="TableText-Center"/>
              <w:keepNext/>
              <w:rPr>
                <w:rFonts w:cs="Calibri"/>
              </w:rPr>
            </w:pPr>
            <w:r w:rsidRPr="007309F3">
              <w:rPr>
                <w:rFonts w:cs="Calibri"/>
                <w:lang w:val="es-US"/>
              </w:rPr>
              <w:t>100%</w:t>
            </w:r>
          </w:p>
        </w:tc>
        <w:tc>
          <w:tcPr>
            <w:tcW w:w="226" w:type="pct"/>
            <w:tcBorders>
              <w:bottom w:val="single" w:sz="6" w:space="0" w:color="F2A62B"/>
            </w:tcBorders>
            <w:shd w:val="clear" w:color="auto" w:fill="auto"/>
            <w:vAlign w:val="center"/>
            <w:hideMark/>
          </w:tcPr>
          <w:p w14:paraId="154673D7" w14:textId="77777777" w:rsidR="00537636" w:rsidRPr="007309F3" w:rsidRDefault="00537636" w:rsidP="00F40BB7">
            <w:pPr>
              <w:pStyle w:val="TableText-Center"/>
              <w:keepNext/>
              <w:rPr>
                <w:rFonts w:cs="Calibri"/>
              </w:rPr>
            </w:pPr>
            <w:r w:rsidRPr="007309F3">
              <w:rPr>
                <w:rFonts w:cs="Calibri"/>
                <w:lang w:val="es-US"/>
              </w:rPr>
              <w:t>117%</w:t>
            </w:r>
          </w:p>
        </w:tc>
        <w:tc>
          <w:tcPr>
            <w:tcW w:w="213" w:type="pct"/>
            <w:tcBorders>
              <w:bottom w:val="single" w:sz="6" w:space="0" w:color="F2A62B"/>
            </w:tcBorders>
            <w:shd w:val="clear" w:color="auto" w:fill="auto"/>
            <w:vAlign w:val="center"/>
            <w:hideMark/>
          </w:tcPr>
          <w:p w14:paraId="4AD6AD1C" w14:textId="77777777" w:rsidR="00537636" w:rsidRPr="007309F3" w:rsidRDefault="00537636" w:rsidP="00F40BB7">
            <w:pPr>
              <w:pStyle w:val="TableText-Center"/>
              <w:keepNext/>
              <w:rPr>
                <w:rFonts w:cs="Calibri"/>
              </w:rPr>
            </w:pPr>
            <w:r w:rsidRPr="007309F3">
              <w:rPr>
                <w:rFonts w:cs="Calibri"/>
                <w:lang w:val="es-US"/>
              </w:rPr>
              <w:t>97%</w:t>
            </w:r>
          </w:p>
        </w:tc>
        <w:tc>
          <w:tcPr>
            <w:tcW w:w="225" w:type="pct"/>
            <w:tcBorders>
              <w:bottom w:val="single" w:sz="6" w:space="0" w:color="F2A62B"/>
            </w:tcBorders>
            <w:shd w:val="clear" w:color="auto" w:fill="auto"/>
            <w:vAlign w:val="center"/>
            <w:hideMark/>
          </w:tcPr>
          <w:p w14:paraId="28BBF93E" w14:textId="77777777" w:rsidR="00537636" w:rsidRPr="007309F3" w:rsidRDefault="00537636" w:rsidP="00F40BB7">
            <w:pPr>
              <w:pStyle w:val="TableText-Center"/>
              <w:keepNext/>
            </w:pPr>
            <w:r w:rsidRPr="007309F3">
              <w:rPr>
                <w:lang w:val="es-US"/>
              </w:rPr>
              <w:t xml:space="preserve">Sí </w:t>
            </w:r>
          </w:p>
        </w:tc>
        <w:tc>
          <w:tcPr>
            <w:tcW w:w="776" w:type="pct"/>
            <w:tcBorders>
              <w:bottom w:val="single" w:sz="6" w:space="0" w:color="F2A62B"/>
            </w:tcBorders>
            <w:shd w:val="clear" w:color="auto" w:fill="FFFFFF" w:themeFill="background1"/>
            <w:vAlign w:val="center"/>
            <w:hideMark/>
          </w:tcPr>
          <w:p w14:paraId="4E5592D8" w14:textId="77777777" w:rsidR="00537636" w:rsidRPr="007309F3" w:rsidRDefault="00537636" w:rsidP="00F40BB7">
            <w:pPr>
              <w:pStyle w:val="TableText-boldred"/>
              <w:keepNext/>
              <w:rPr>
                <w:color w:val="auto"/>
                <w:szCs w:val="20"/>
              </w:rPr>
            </w:pPr>
            <w:r w:rsidRPr="007309F3">
              <w:rPr>
                <w:bCs/>
                <w:color w:val="auto"/>
                <w:szCs w:val="20"/>
                <w:lang w:val="es-US"/>
              </w:rPr>
              <w:t xml:space="preserve">Se necesita mitigación. </w:t>
            </w:r>
            <w:r w:rsidRPr="007309F3">
              <w:rPr>
                <w:b w:val="0"/>
                <w:color w:val="auto"/>
                <w:szCs w:val="20"/>
                <w:lang w:val="es-US"/>
              </w:rPr>
              <w:t xml:space="preserve">TBTA coordinará con MTA NYCT para implementar un plan de monitoreo para esta ubicación. El plan identificará una línea de base, un momento específico y un umbral para acciones adicionales. Si se alcanza ese umbral, TBTA coordinará con MTA NYCT para construir una nueva escalera desde el extremo norte de la plataforma N.° 7 hasta la calle. El umbral se establecerá para permitir suficiente tiempo para implementar la mitigación de modo que no ocurra el efecto adverso. </w:t>
            </w:r>
          </w:p>
        </w:tc>
      </w:tr>
      <w:tr w:rsidR="00EE7CAB" w:rsidRPr="007309F3" w14:paraId="7CAFD9D9" w14:textId="77777777" w:rsidTr="00265A99">
        <w:trPr>
          <w:trHeight w:val="20"/>
        </w:trPr>
        <w:tc>
          <w:tcPr>
            <w:tcW w:w="312"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77777777" w:rsidR="00537636" w:rsidRPr="007309F3" w:rsidRDefault="00537636" w:rsidP="00F40BB7">
            <w:pPr>
              <w:pStyle w:val="TableText-Bold"/>
              <w:keepNext/>
            </w:pPr>
            <w:r w:rsidRPr="007309F3">
              <w:rPr>
                <w:bCs/>
                <w:lang w:val="es-US"/>
              </w:rPr>
              <w:t>4D: Transporte: Estacionamiento</w:t>
            </w:r>
          </w:p>
        </w:tc>
        <w:tc>
          <w:tcPr>
            <w:tcW w:w="380"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7309F3" w:rsidRDefault="00537636" w:rsidP="00F40BB7">
            <w:pPr>
              <w:pStyle w:val="TableText-leftaligned"/>
              <w:rPr>
                <w:b/>
              </w:rPr>
            </w:pPr>
            <w:r w:rsidRPr="007309F3">
              <w:rPr>
                <w:lang w:val="es-US"/>
              </w:rPr>
              <w:t>Condiciones de estacionamiento</w:t>
            </w:r>
          </w:p>
        </w:tc>
        <w:tc>
          <w:tcPr>
            <w:tcW w:w="786" w:type="pct"/>
            <w:vMerge w:val="restart"/>
            <w:tcBorders>
              <w:top w:val="single" w:sz="6" w:space="0" w:color="F2A62B"/>
              <w:bottom w:val="single" w:sz="6" w:space="0" w:color="F2A62B"/>
            </w:tcBorders>
            <w:vAlign w:val="center"/>
          </w:tcPr>
          <w:p w14:paraId="5661BD85" w14:textId="77777777" w:rsidR="00537636" w:rsidRPr="007309F3" w:rsidRDefault="00537636" w:rsidP="00F40BB7">
            <w:pPr>
              <w:pStyle w:val="TableText-leftaligned"/>
              <w:keepNext/>
            </w:pPr>
            <w:r w:rsidRPr="007309F3">
              <w:rPr>
                <w:lang w:val="es-US"/>
              </w:rPr>
              <w:t xml:space="preserve">Todos los escenarios de peaje darían como resultado una reducción en la demanda de estacionamiento dentro del CBD de Manhattan de una magnitud similar a la reducción de los viajes en automóvil al CBD de Manhattan. Con un cambio de la conducción al transporte público, habría una mayor demanda de estacionamiento en las estaciones de trenes subterráneos y suburbanos y en las instalaciones de estacionamiento fuera del CBD de Manhattan. </w:t>
            </w:r>
          </w:p>
        </w:tc>
        <w:tc>
          <w:tcPr>
            <w:tcW w:w="583" w:type="pct"/>
            <w:tcBorders>
              <w:top w:val="single" w:sz="6" w:space="0" w:color="F2A62B"/>
              <w:bottom w:val="single" w:sz="6" w:space="0" w:color="F2A62B"/>
            </w:tcBorders>
            <w:shd w:val="clear" w:color="auto" w:fill="auto"/>
            <w:vAlign w:val="center"/>
            <w:hideMark/>
          </w:tcPr>
          <w:p w14:paraId="7EB07F3D" w14:textId="77777777" w:rsidR="00537636" w:rsidRPr="007309F3" w:rsidRDefault="00537636" w:rsidP="00F40BB7">
            <w:pPr>
              <w:pStyle w:val="TableText-leftaligned"/>
              <w:keepNext/>
            </w:pPr>
            <w:r w:rsidRPr="007309F3">
              <w:rPr>
                <w:lang w:val="es-US"/>
              </w:rPr>
              <w:t>CBD de Manhattan</w:t>
            </w:r>
          </w:p>
        </w:tc>
        <w:tc>
          <w:tcPr>
            <w:tcW w:w="458" w:type="pct"/>
            <w:tcBorders>
              <w:top w:val="single" w:sz="6" w:space="0" w:color="F2A62B"/>
              <w:bottom w:val="single" w:sz="6" w:space="0" w:color="F2A62B"/>
            </w:tcBorders>
            <w:shd w:val="clear" w:color="auto" w:fill="auto"/>
            <w:vAlign w:val="center"/>
            <w:hideMark/>
          </w:tcPr>
          <w:p w14:paraId="540E44E4" w14:textId="77777777" w:rsidR="00537636" w:rsidRPr="007309F3" w:rsidRDefault="00537636" w:rsidP="00F40BB7">
            <w:pPr>
              <w:pStyle w:val="TableText-leftaligned"/>
              <w:keepNext/>
            </w:pPr>
            <w:r w:rsidRPr="007309F3">
              <w:rPr>
                <w:lang w:val="es-US"/>
              </w:rPr>
              <w:t>Narrativa</w:t>
            </w:r>
          </w:p>
        </w:tc>
        <w:tc>
          <w:tcPr>
            <w:tcW w:w="1481" w:type="pct"/>
            <w:gridSpan w:val="7"/>
            <w:tcBorders>
              <w:top w:val="single" w:sz="6" w:space="0" w:color="F2A62B"/>
              <w:bottom w:val="single" w:sz="6" w:space="0" w:color="F2A62B"/>
            </w:tcBorders>
            <w:shd w:val="clear" w:color="auto" w:fill="auto"/>
            <w:vAlign w:val="center"/>
            <w:hideMark/>
          </w:tcPr>
          <w:p w14:paraId="4275B0E0" w14:textId="77777777" w:rsidR="00537636" w:rsidRPr="007309F3" w:rsidRDefault="00537636" w:rsidP="00F40BB7">
            <w:pPr>
              <w:pStyle w:val="TableText-Center"/>
              <w:keepNext/>
            </w:pPr>
            <w:r w:rsidRPr="007309F3">
              <w:rPr>
                <w:lang w:val="es-US"/>
              </w:rPr>
              <w:t>Reducción en la demanda de estacionamiento debido a la reducción en los viajes en automóvil al CBD</w:t>
            </w:r>
          </w:p>
        </w:tc>
        <w:tc>
          <w:tcPr>
            <w:tcW w:w="225" w:type="pct"/>
            <w:tcBorders>
              <w:top w:val="single" w:sz="6" w:space="0" w:color="F2A62B"/>
              <w:bottom w:val="single" w:sz="6" w:space="0" w:color="F2A62B"/>
            </w:tcBorders>
            <w:shd w:val="clear" w:color="auto" w:fill="auto"/>
            <w:vAlign w:val="center"/>
            <w:hideMark/>
          </w:tcPr>
          <w:p w14:paraId="380F573E" w14:textId="77777777" w:rsidR="00537636" w:rsidRPr="007309F3" w:rsidRDefault="00537636" w:rsidP="00F40BB7">
            <w:pPr>
              <w:pStyle w:val="TableText-Center"/>
              <w:keepNext/>
            </w:pPr>
            <w:r w:rsidRPr="007309F3">
              <w:rPr>
                <w:lang w:val="es-US"/>
              </w:rPr>
              <w:t>No</w:t>
            </w:r>
          </w:p>
        </w:tc>
        <w:tc>
          <w:tcPr>
            <w:tcW w:w="776" w:type="pct"/>
            <w:tcBorders>
              <w:top w:val="single" w:sz="6" w:space="0" w:color="F2A62B"/>
              <w:bottom w:val="single" w:sz="6" w:space="0" w:color="F2A62B"/>
            </w:tcBorders>
            <w:shd w:val="clear" w:color="auto" w:fill="auto"/>
            <w:vAlign w:val="center"/>
            <w:hideMark/>
          </w:tcPr>
          <w:p w14:paraId="3F92C582" w14:textId="77777777" w:rsidR="00537636" w:rsidRPr="007309F3" w:rsidRDefault="00537636" w:rsidP="00F40BB7">
            <w:pPr>
              <w:pStyle w:val="TableText-leftaligned"/>
              <w:keepNext/>
            </w:pPr>
            <w:r w:rsidRPr="007309F3">
              <w:rPr>
                <w:b/>
                <w:bCs/>
                <w:lang w:val="es-US"/>
              </w:rPr>
              <w:t>No se necesita mitigación.</w:t>
            </w:r>
            <w:r w:rsidRPr="007309F3">
              <w:rPr>
                <w:lang w:val="es-US"/>
              </w:rPr>
              <w:t xml:space="preserve"> Efectos beneficiosos:</w:t>
            </w:r>
          </w:p>
        </w:tc>
      </w:tr>
      <w:tr w:rsidR="00537636" w:rsidRPr="007309F3" w14:paraId="74513B17" w14:textId="77777777" w:rsidTr="00265A99">
        <w:trPr>
          <w:trHeight w:val="20"/>
        </w:trPr>
        <w:tc>
          <w:tcPr>
            <w:tcW w:w="312" w:type="pct"/>
            <w:vMerge/>
            <w:tcBorders>
              <w:top w:val="single" w:sz="6" w:space="0" w:color="F2A62B"/>
              <w:bottom w:val="single" w:sz="6" w:space="0" w:color="F2A62B"/>
            </w:tcBorders>
            <w:vAlign w:val="center"/>
          </w:tcPr>
          <w:p w14:paraId="014560EF" w14:textId="77777777" w:rsidR="00537636" w:rsidRPr="007309F3" w:rsidRDefault="00537636" w:rsidP="00F40BB7">
            <w:pPr>
              <w:pStyle w:val="TableText-Bold"/>
              <w:keepNext/>
            </w:pPr>
          </w:p>
        </w:tc>
        <w:tc>
          <w:tcPr>
            <w:tcW w:w="380" w:type="pct"/>
            <w:gridSpan w:val="2"/>
            <w:vMerge/>
            <w:tcBorders>
              <w:top w:val="single" w:sz="6" w:space="0" w:color="F2A62B"/>
              <w:bottom w:val="single" w:sz="6" w:space="0" w:color="F2A62B"/>
            </w:tcBorders>
            <w:vAlign w:val="center"/>
          </w:tcPr>
          <w:p w14:paraId="5DA4511E" w14:textId="77777777" w:rsidR="00537636" w:rsidRPr="007309F3" w:rsidRDefault="00537636" w:rsidP="00F40BB7">
            <w:pPr>
              <w:pStyle w:val="TableText-Bold"/>
              <w:keepNext/>
            </w:pPr>
          </w:p>
        </w:tc>
        <w:tc>
          <w:tcPr>
            <w:tcW w:w="786" w:type="pct"/>
            <w:vMerge/>
            <w:tcBorders>
              <w:top w:val="single" w:sz="6" w:space="0" w:color="F2A62B"/>
              <w:bottom w:val="single" w:sz="6" w:space="0" w:color="F2A62B"/>
            </w:tcBorders>
            <w:vAlign w:val="center"/>
          </w:tcPr>
          <w:p w14:paraId="03C8D0C2" w14:textId="77777777" w:rsidR="00537636" w:rsidRPr="007309F3" w:rsidRDefault="00537636" w:rsidP="00F40BB7">
            <w:pPr>
              <w:pStyle w:val="TableText-leftaligned"/>
              <w:keepNext/>
            </w:pPr>
          </w:p>
        </w:tc>
        <w:tc>
          <w:tcPr>
            <w:tcW w:w="583" w:type="pct"/>
            <w:tcBorders>
              <w:top w:val="single" w:sz="6" w:space="0" w:color="F2A62B"/>
              <w:bottom w:val="single" w:sz="6" w:space="0" w:color="F2A62B"/>
            </w:tcBorders>
            <w:shd w:val="clear" w:color="auto" w:fill="auto"/>
            <w:vAlign w:val="center"/>
          </w:tcPr>
          <w:p w14:paraId="49FD4DC9" w14:textId="77777777" w:rsidR="00537636" w:rsidRPr="007309F3" w:rsidRDefault="00537636" w:rsidP="00F40BB7">
            <w:pPr>
              <w:pStyle w:val="TableText-leftaligned"/>
              <w:keepNext/>
            </w:pPr>
            <w:r w:rsidRPr="007309F3">
              <w:rPr>
                <w:lang w:val="es-US"/>
              </w:rPr>
              <w:t>Instalaciones de tránsito</w:t>
            </w:r>
          </w:p>
        </w:tc>
        <w:tc>
          <w:tcPr>
            <w:tcW w:w="458" w:type="pct"/>
            <w:tcBorders>
              <w:top w:val="single" w:sz="6" w:space="0" w:color="F2A62B"/>
              <w:bottom w:val="single" w:sz="6" w:space="0" w:color="F2A62B"/>
            </w:tcBorders>
            <w:shd w:val="clear" w:color="auto" w:fill="auto"/>
            <w:vAlign w:val="center"/>
          </w:tcPr>
          <w:p w14:paraId="159DF169" w14:textId="77777777" w:rsidR="00537636" w:rsidRPr="007309F3" w:rsidRDefault="00537636" w:rsidP="00F40BB7">
            <w:pPr>
              <w:pStyle w:val="TableText-leftaligned"/>
              <w:keepNext/>
            </w:pPr>
            <w:r w:rsidRPr="007309F3">
              <w:rPr>
                <w:lang w:val="es-US"/>
              </w:rPr>
              <w:t>Narrativa</w:t>
            </w:r>
          </w:p>
        </w:tc>
        <w:tc>
          <w:tcPr>
            <w:tcW w:w="1481" w:type="pct"/>
            <w:gridSpan w:val="7"/>
            <w:tcBorders>
              <w:top w:val="single" w:sz="6" w:space="0" w:color="F2A62B"/>
              <w:bottom w:val="single" w:sz="6" w:space="0" w:color="F2A62B"/>
            </w:tcBorders>
            <w:shd w:val="clear" w:color="auto" w:fill="auto"/>
            <w:vAlign w:val="center"/>
          </w:tcPr>
          <w:p w14:paraId="6743175E" w14:textId="77777777" w:rsidR="00537636" w:rsidRPr="007309F3" w:rsidRDefault="00537636" w:rsidP="00F40BB7">
            <w:pPr>
              <w:pStyle w:val="TableText-Center"/>
              <w:keepNext/>
            </w:pPr>
            <w:r w:rsidRPr="007309F3">
              <w:rPr>
                <w:lang w:val="es-US"/>
              </w:rPr>
              <w:t xml:space="preserve">Pequeños cambios en la demanda de estacionamiento en las instalaciones de tránsito, correspondientes a </w:t>
            </w:r>
            <w:r w:rsidRPr="007309F3">
              <w:rPr>
                <w:lang w:val="es-US"/>
              </w:rPr>
              <w:br/>
              <w:t>un aumento en el número de pasajeros de trenes suburbanos y subterráneos</w:t>
            </w:r>
          </w:p>
        </w:tc>
        <w:tc>
          <w:tcPr>
            <w:tcW w:w="225" w:type="pct"/>
            <w:tcBorders>
              <w:top w:val="single" w:sz="6" w:space="0" w:color="F2A62B"/>
              <w:bottom w:val="single" w:sz="6" w:space="0" w:color="F2A62B"/>
            </w:tcBorders>
            <w:shd w:val="clear" w:color="auto" w:fill="auto"/>
            <w:vAlign w:val="center"/>
          </w:tcPr>
          <w:p w14:paraId="13E46344" w14:textId="77777777" w:rsidR="00537636" w:rsidRPr="007309F3" w:rsidRDefault="00537636" w:rsidP="00F40BB7">
            <w:pPr>
              <w:pStyle w:val="TableText-Center"/>
              <w:keepNext/>
            </w:pPr>
            <w:r w:rsidRPr="007309F3">
              <w:rPr>
                <w:lang w:val="es-US"/>
              </w:rPr>
              <w:t>No</w:t>
            </w:r>
          </w:p>
        </w:tc>
        <w:tc>
          <w:tcPr>
            <w:tcW w:w="776" w:type="pct"/>
            <w:tcBorders>
              <w:top w:val="single" w:sz="6" w:space="0" w:color="F2A62B"/>
              <w:bottom w:val="single" w:sz="6" w:space="0" w:color="F2A62B"/>
            </w:tcBorders>
            <w:shd w:val="clear" w:color="auto" w:fill="auto"/>
            <w:vAlign w:val="center"/>
          </w:tcPr>
          <w:p w14:paraId="3BC0F3AE" w14:textId="77777777" w:rsidR="00537636" w:rsidRPr="007309F3" w:rsidRDefault="00537636" w:rsidP="00F40BB7">
            <w:pPr>
              <w:pStyle w:val="TableText-leftaligned"/>
              <w:keepNext/>
              <w:rPr>
                <w:b/>
                <w:bCs/>
              </w:rPr>
            </w:pPr>
            <w:r w:rsidRPr="007309F3">
              <w:rPr>
                <w:b/>
                <w:bCs/>
                <w:lang w:val="es-US"/>
              </w:rPr>
              <w:t>No se necesita mitigación.</w:t>
            </w:r>
            <w:r w:rsidRPr="007309F3">
              <w:rPr>
                <w:lang w:val="es-US"/>
              </w:rPr>
              <w:t xml:space="preserve"> Sin efectos adversos</w:t>
            </w:r>
          </w:p>
        </w:tc>
      </w:tr>
      <w:tr w:rsidR="002E20DC" w:rsidRPr="007309F3" w14:paraId="05119C13" w14:textId="77777777" w:rsidTr="00265A99">
        <w:trPr>
          <w:trHeight w:val="20"/>
        </w:trPr>
        <w:tc>
          <w:tcPr>
            <w:tcW w:w="312" w:type="pct"/>
            <w:tcBorders>
              <w:top w:val="single" w:sz="6" w:space="0" w:color="F2A62B"/>
              <w:bottom w:val="single" w:sz="12" w:space="0" w:color="F2A62B"/>
            </w:tcBorders>
            <w:shd w:val="clear" w:color="auto" w:fill="auto"/>
            <w:vAlign w:val="center"/>
            <w:hideMark/>
          </w:tcPr>
          <w:p w14:paraId="6B54DC3C" w14:textId="77777777" w:rsidR="00537636" w:rsidRPr="007309F3" w:rsidRDefault="00537636" w:rsidP="00F40BB7">
            <w:pPr>
              <w:pStyle w:val="TableText-Bold"/>
            </w:pPr>
            <w:r w:rsidRPr="007309F3">
              <w:rPr>
                <w:bCs/>
                <w:lang w:val="es-US"/>
              </w:rPr>
              <w:t>4E: Transporte: Peatones y bicicletas</w:t>
            </w:r>
          </w:p>
        </w:tc>
        <w:tc>
          <w:tcPr>
            <w:tcW w:w="380" w:type="pct"/>
            <w:gridSpan w:val="2"/>
            <w:tcBorders>
              <w:top w:val="single" w:sz="6" w:space="0" w:color="F2A62B"/>
              <w:bottom w:val="single" w:sz="12" w:space="0" w:color="F2A62B"/>
            </w:tcBorders>
            <w:shd w:val="clear" w:color="auto" w:fill="auto"/>
            <w:vAlign w:val="center"/>
            <w:hideMark/>
          </w:tcPr>
          <w:p w14:paraId="3191E5CE" w14:textId="77777777" w:rsidR="00537636" w:rsidRPr="007309F3" w:rsidRDefault="00537636" w:rsidP="00F40BB7">
            <w:pPr>
              <w:pStyle w:val="TableText-leftaligned"/>
              <w:keepNext/>
            </w:pPr>
            <w:r w:rsidRPr="007309F3">
              <w:rPr>
                <w:lang w:val="es-US"/>
              </w:rPr>
              <w:t>Circulación peatonal</w:t>
            </w:r>
          </w:p>
        </w:tc>
        <w:tc>
          <w:tcPr>
            <w:tcW w:w="786" w:type="pct"/>
            <w:tcBorders>
              <w:top w:val="single" w:sz="6" w:space="0" w:color="F2A62B"/>
              <w:bottom w:val="single" w:sz="12" w:space="0" w:color="F2A62B"/>
            </w:tcBorders>
            <w:vAlign w:val="center"/>
          </w:tcPr>
          <w:p w14:paraId="4529DAFD" w14:textId="77777777" w:rsidR="00537636" w:rsidRPr="007309F3" w:rsidRDefault="00537636" w:rsidP="00F40BB7">
            <w:pPr>
              <w:pStyle w:val="TableText-leftaligned"/>
              <w:keepNext/>
            </w:pPr>
            <w:r w:rsidRPr="007309F3">
              <w:rPr>
                <w:lang w:val="es-US"/>
              </w:rPr>
              <w:t xml:space="preserve">Mayor actividad peatonal en las aceras fuera de los centros de tránsito debido al mayor uso del transporte público. En todas menos una ubicación en el CBD de Manhattan (Herald Square/Penn Station), el aumento en los pasajeros en transporte público no generaría suficientes peatones nuevos como para afectar negativamente la circulación de peatones en el área de la estación. Fuera </w:t>
            </w:r>
            <w:r w:rsidRPr="007309F3">
              <w:rPr>
                <w:lang w:val="es-US"/>
              </w:rPr>
              <w:lastRenderedPageBreak/>
              <w:t>del CBD de Manhattan, el uso del transporte público en estaciones individuales no aumentaría lo suficiente como para afectar negativamente las condiciones de los peatones en las aceras, los cruces peatonales o las esquinas cercanas.</w:t>
            </w:r>
          </w:p>
        </w:tc>
        <w:tc>
          <w:tcPr>
            <w:tcW w:w="583" w:type="pct"/>
            <w:tcBorders>
              <w:top w:val="single" w:sz="6" w:space="0" w:color="F2A62B"/>
              <w:bottom w:val="single" w:sz="12" w:space="0" w:color="F2A62B"/>
            </w:tcBorders>
            <w:shd w:val="clear" w:color="auto" w:fill="auto"/>
            <w:vAlign w:val="center"/>
            <w:hideMark/>
          </w:tcPr>
          <w:p w14:paraId="71C2FCDD" w14:textId="77777777" w:rsidR="00537636" w:rsidRPr="007309F3" w:rsidRDefault="00537636" w:rsidP="00F40BB7">
            <w:pPr>
              <w:pStyle w:val="TableText-leftaligned"/>
              <w:keepNext/>
            </w:pPr>
            <w:r w:rsidRPr="007309F3">
              <w:rPr>
                <w:lang w:val="es-US"/>
              </w:rPr>
              <w:lastRenderedPageBreak/>
              <w:t>Herald Square/Penn Station Nueva York</w:t>
            </w:r>
          </w:p>
        </w:tc>
        <w:tc>
          <w:tcPr>
            <w:tcW w:w="458" w:type="pct"/>
            <w:tcBorders>
              <w:top w:val="single" w:sz="6" w:space="0" w:color="F2A62B"/>
              <w:bottom w:val="single" w:sz="12" w:space="0" w:color="F2A62B"/>
            </w:tcBorders>
            <w:shd w:val="clear" w:color="auto" w:fill="auto"/>
            <w:vAlign w:val="center"/>
            <w:hideMark/>
          </w:tcPr>
          <w:p w14:paraId="606BAC22" w14:textId="25B2D920" w:rsidR="00537636" w:rsidRPr="007309F3" w:rsidRDefault="00537636" w:rsidP="00F40BB7">
            <w:pPr>
              <w:pStyle w:val="TableText-leftaligned"/>
              <w:keepNext/>
            </w:pPr>
            <w:r w:rsidRPr="007309F3">
              <w:rPr>
                <w:lang w:val="es-US"/>
              </w:rPr>
              <w:t>Aceras, esquinas y cruces peatonales con volúmenes de peatones por encima del umbral en los períodos pico de la mañana y la tarde</w:t>
            </w:r>
          </w:p>
        </w:tc>
        <w:tc>
          <w:tcPr>
            <w:tcW w:w="1481" w:type="pct"/>
            <w:gridSpan w:val="7"/>
            <w:tcBorders>
              <w:top w:val="single" w:sz="6" w:space="0" w:color="F2A62B"/>
              <w:bottom w:val="single" w:sz="12" w:space="0" w:color="F2A62B"/>
            </w:tcBorders>
            <w:shd w:val="clear" w:color="auto" w:fill="auto"/>
            <w:vAlign w:val="center"/>
            <w:hideMark/>
          </w:tcPr>
          <w:p w14:paraId="1DB78C50" w14:textId="77777777" w:rsidR="00537636" w:rsidRPr="007309F3" w:rsidRDefault="00537636" w:rsidP="00F40BB7">
            <w:pPr>
              <w:pStyle w:val="TableText-Center"/>
              <w:keepNext/>
            </w:pPr>
            <w:r w:rsidRPr="007309F3">
              <w:rPr>
                <w:lang w:val="es-US"/>
              </w:rPr>
              <w:t xml:space="preserve">Efectos adversos sobre la circulación de peatones en un tramo de acera y dos cruces peatonales </w:t>
            </w:r>
          </w:p>
        </w:tc>
        <w:tc>
          <w:tcPr>
            <w:tcW w:w="225" w:type="pct"/>
            <w:tcBorders>
              <w:top w:val="single" w:sz="6" w:space="0" w:color="F2A62B"/>
              <w:bottom w:val="single" w:sz="12" w:space="0" w:color="F2A62B"/>
            </w:tcBorders>
            <w:shd w:val="clear" w:color="auto" w:fill="auto"/>
            <w:vAlign w:val="center"/>
            <w:hideMark/>
          </w:tcPr>
          <w:p w14:paraId="258EAB7C" w14:textId="77777777" w:rsidR="00537636" w:rsidRPr="007309F3" w:rsidRDefault="00537636" w:rsidP="00F40BB7">
            <w:pPr>
              <w:pStyle w:val="TableText-Center"/>
              <w:keepNext/>
              <w:rPr>
                <w:rFonts w:cs="Calibri"/>
                <w:color w:val="3A3838"/>
              </w:rPr>
            </w:pPr>
            <w:r w:rsidRPr="007309F3">
              <w:rPr>
                <w:lang w:val="es-US"/>
              </w:rPr>
              <w:t>Sí</w:t>
            </w:r>
          </w:p>
        </w:tc>
        <w:tc>
          <w:tcPr>
            <w:tcW w:w="776" w:type="pct"/>
            <w:tcBorders>
              <w:top w:val="single" w:sz="6" w:space="0" w:color="F2A62B"/>
              <w:bottom w:val="single" w:sz="12" w:space="0" w:color="F2A62B"/>
            </w:tcBorders>
            <w:shd w:val="clear" w:color="auto" w:fill="FFFFFF" w:themeFill="background1"/>
            <w:vAlign w:val="center"/>
            <w:hideMark/>
          </w:tcPr>
          <w:p w14:paraId="6D558664" w14:textId="77777777" w:rsidR="00537636" w:rsidRPr="007309F3" w:rsidRDefault="00537636" w:rsidP="00F40BB7">
            <w:pPr>
              <w:pStyle w:val="TableText-boldred"/>
              <w:keepNext/>
              <w:rPr>
                <w:color w:val="auto"/>
              </w:rPr>
            </w:pPr>
            <w:r w:rsidRPr="007309F3">
              <w:rPr>
                <w:bCs/>
                <w:color w:val="auto"/>
                <w:szCs w:val="20"/>
                <w:lang w:val="es-US"/>
              </w:rPr>
              <w:t>Se necesita mitigación.</w:t>
            </w:r>
            <w:r w:rsidRPr="007309F3">
              <w:rPr>
                <w:b w:val="0"/>
                <w:color w:val="auto"/>
                <w:szCs w:val="20"/>
                <w:lang w:val="es-US"/>
              </w:rPr>
              <w:t xml:space="preserve"> Los Patrocinadores del Proyecto implementarán un plan de monitoreo en este lugar. El plan incluirá una línea de base, un momento específico y un umbral para acciones adicionales. Si se alcanza ese umbral, los Patrocinadores del Proyecto aumentarán el espacio para peatones en las aceras y los cruces peatonales mediante la ampliación </w:t>
            </w:r>
            <w:r w:rsidRPr="007309F3">
              <w:rPr>
                <w:b w:val="0"/>
                <w:color w:val="auto"/>
                <w:szCs w:val="20"/>
                <w:lang w:val="es-US"/>
              </w:rPr>
              <w:lastRenderedPageBreak/>
              <w:t>física o la eliminación o reubicación de obstrucciones.</w:t>
            </w:r>
          </w:p>
        </w:tc>
      </w:tr>
      <w:tr w:rsidR="002E20DC" w:rsidRPr="007309F3" w14:paraId="2B68D0B5" w14:textId="77777777" w:rsidTr="00265A99">
        <w:trPr>
          <w:trHeight w:val="20"/>
        </w:trPr>
        <w:tc>
          <w:tcPr>
            <w:tcW w:w="312" w:type="pct"/>
            <w:vMerge w:val="restart"/>
            <w:tcBorders>
              <w:top w:val="single" w:sz="4" w:space="0" w:color="F07F09" w:themeColor="accent1"/>
            </w:tcBorders>
            <w:shd w:val="clear" w:color="auto" w:fill="auto"/>
            <w:vAlign w:val="center"/>
          </w:tcPr>
          <w:p w14:paraId="0F9D2E31" w14:textId="77777777" w:rsidR="00537636" w:rsidRPr="007309F3" w:rsidRDefault="00537636" w:rsidP="00F40BB7">
            <w:pPr>
              <w:pStyle w:val="TableText-Bold"/>
              <w:keepNext/>
            </w:pPr>
            <w:r w:rsidRPr="007309F3">
              <w:rPr>
                <w:bCs/>
                <w:lang w:val="es-US"/>
              </w:rPr>
              <w:t>4E: Transporte: Peatones y bicicletas (continuación)</w:t>
            </w:r>
          </w:p>
        </w:tc>
        <w:tc>
          <w:tcPr>
            <w:tcW w:w="380" w:type="pct"/>
            <w:gridSpan w:val="2"/>
            <w:vMerge w:val="restart"/>
            <w:tcBorders>
              <w:top w:val="single" w:sz="4" w:space="0" w:color="F07F09" w:themeColor="accent1"/>
            </w:tcBorders>
            <w:shd w:val="clear" w:color="auto" w:fill="auto"/>
            <w:vAlign w:val="center"/>
          </w:tcPr>
          <w:p w14:paraId="1C01C480" w14:textId="77777777" w:rsidR="00537636" w:rsidRPr="007309F3" w:rsidRDefault="00537636" w:rsidP="00F40BB7">
            <w:pPr>
              <w:pStyle w:val="TableText-leftaligned"/>
            </w:pPr>
            <w:r w:rsidRPr="007309F3">
              <w:rPr>
                <w:lang w:val="es-US"/>
              </w:rPr>
              <w:t>Bicicletas</w:t>
            </w:r>
          </w:p>
        </w:tc>
        <w:tc>
          <w:tcPr>
            <w:tcW w:w="786" w:type="pct"/>
            <w:vMerge w:val="restart"/>
            <w:tcBorders>
              <w:top w:val="single" w:sz="4" w:space="0" w:color="F07F09" w:themeColor="accent1"/>
            </w:tcBorders>
            <w:vAlign w:val="center"/>
          </w:tcPr>
          <w:p w14:paraId="0ADC2CE8" w14:textId="77777777" w:rsidR="00537636" w:rsidRPr="007309F3" w:rsidRDefault="00537636" w:rsidP="00F40BB7">
            <w:pPr>
              <w:pStyle w:val="TableText-leftaligned"/>
            </w:pPr>
            <w:r w:rsidRPr="007309F3">
              <w:rPr>
                <w:lang w:val="es-US"/>
              </w:rPr>
              <w:t>Pequeños aumentos en los viajes en bicicleta cerca de los centros de tránsito y como modo de viaje</w:t>
            </w:r>
          </w:p>
        </w:tc>
        <w:tc>
          <w:tcPr>
            <w:tcW w:w="583" w:type="pct"/>
            <w:tcBorders>
              <w:top w:val="single" w:sz="4" w:space="0" w:color="F07F09" w:themeColor="accent1"/>
            </w:tcBorders>
            <w:shd w:val="clear" w:color="auto" w:fill="auto"/>
            <w:vAlign w:val="center"/>
          </w:tcPr>
          <w:p w14:paraId="3BB381EB" w14:textId="77777777" w:rsidR="00537636" w:rsidRPr="007309F3" w:rsidRDefault="00537636" w:rsidP="00F40BB7">
            <w:pPr>
              <w:pStyle w:val="TableText-leftaligned"/>
            </w:pPr>
            <w:r w:rsidRPr="007309F3">
              <w:rPr>
                <w:lang w:val="es-US"/>
              </w:rPr>
              <w:t>CBD de Manhattan</w:t>
            </w:r>
          </w:p>
        </w:tc>
        <w:tc>
          <w:tcPr>
            <w:tcW w:w="458" w:type="pct"/>
            <w:tcBorders>
              <w:top w:val="single" w:sz="4" w:space="0" w:color="F07F09" w:themeColor="accent1"/>
            </w:tcBorders>
            <w:shd w:val="clear" w:color="auto" w:fill="auto"/>
            <w:vAlign w:val="center"/>
          </w:tcPr>
          <w:p w14:paraId="708BF2B4" w14:textId="77777777" w:rsidR="00537636" w:rsidRPr="007309F3" w:rsidRDefault="00537636" w:rsidP="00F40BB7">
            <w:pPr>
              <w:pStyle w:val="TableText-leftaligned"/>
            </w:pPr>
            <w:r w:rsidRPr="007309F3">
              <w:rPr>
                <w:lang w:val="es-US"/>
              </w:rPr>
              <w:t>Narrativa</w:t>
            </w:r>
          </w:p>
        </w:tc>
        <w:tc>
          <w:tcPr>
            <w:tcW w:w="1481" w:type="pct"/>
            <w:gridSpan w:val="7"/>
            <w:tcBorders>
              <w:top w:val="single" w:sz="4" w:space="0" w:color="F07F09" w:themeColor="accent1"/>
            </w:tcBorders>
            <w:shd w:val="clear" w:color="auto" w:fill="auto"/>
            <w:vAlign w:val="center"/>
          </w:tcPr>
          <w:p w14:paraId="43EAD788" w14:textId="77777777" w:rsidR="00537636" w:rsidRPr="007309F3" w:rsidRDefault="00537636" w:rsidP="00F40BB7">
            <w:pPr>
              <w:pStyle w:val="TableText-Center"/>
            </w:pPr>
            <w:r w:rsidRPr="007309F3">
              <w:rPr>
                <w:lang w:val="es-US"/>
              </w:rPr>
              <w:t xml:space="preserve">Pequeños aumentos en los viajes en bicicleta cerca de los centros de tránsito </w:t>
            </w:r>
            <w:r w:rsidRPr="007309F3">
              <w:rPr>
                <w:lang w:val="es-US"/>
              </w:rPr>
              <w:br/>
              <w:t>con los mayores aumentos en la proporción de viajes de peatones</w:t>
            </w:r>
          </w:p>
        </w:tc>
        <w:tc>
          <w:tcPr>
            <w:tcW w:w="225" w:type="pct"/>
            <w:tcBorders>
              <w:top w:val="single" w:sz="4" w:space="0" w:color="F07F09" w:themeColor="accent1"/>
            </w:tcBorders>
            <w:shd w:val="clear" w:color="auto" w:fill="auto"/>
            <w:vAlign w:val="center"/>
          </w:tcPr>
          <w:p w14:paraId="235B44DD" w14:textId="77777777" w:rsidR="00537636" w:rsidRPr="007309F3" w:rsidRDefault="00537636" w:rsidP="00F40BB7">
            <w:pPr>
              <w:pStyle w:val="TableText-Center"/>
            </w:pPr>
            <w:r w:rsidRPr="007309F3">
              <w:rPr>
                <w:lang w:val="es-US"/>
              </w:rPr>
              <w:t>No</w:t>
            </w:r>
          </w:p>
        </w:tc>
        <w:tc>
          <w:tcPr>
            <w:tcW w:w="776" w:type="pct"/>
            <w:tcBorders>
              <w:top w:val="single" w:sz="4" w:space="0" w:color="F07F09" w:themeColor="accent1"/>
            </w:tcBorders>
            <w:shd w:val="clear" w:color="auto" w:fill="FFFFFF" w:themeFill="background1"/>
            <w:vAlign w:val="center"/>
          </w:tcPr>
          <w:p w14:paraId="7F6D9E8F" w14:textId="77777777" w:rsidR="00537636" w:rsidRPr="007309F3" w:rsidRDefault="00537636" w:rsidP="00F40BB7">
            <w:pPr>
              <w:pStyle w:val="TableText-leftaligned"/>
              <w:rPr>
                <w:color w:val="auto"/>
              </w:rPr>
            </w:pPr>
            <w:r w:rsidRPr="007309F3">
              <w:rPr>
                <w:b/>
                <w:bCs/>
                <w:lang w:val="es-US"/>
              </w:rPr>
              <w:t>No se necesita mitigación.</w:t>
            </w:r>
            <w:r w:rsidRPr="007309F3">
              <w:rPr>
                <w:lang w:val="es-US"/>
              </w:rPr>
              <w:t xml:space="preserve"> Sin efectos adversos</w:t>
            </w:r>
          </w:p>
        </w:tc>
      </w:tr>
      <w:tr w:rsidR="002E20DC" w:rsidRPr="007309F3" w14:paraId="2F103BA6" w14:textId="77777777" w:rsidTr="00265A99">
        <w:trPr>
          <w:trHeight w:val="20"/>
        </w:trPr>
        <w:tc>
          <w:tcPr>
            <w:tcW w:w="312" w:type="pct"/>
            <w:vMerge/>
            <w:vAlign w:val="center"/>
            <w:hideMark/>
          </w:tcPr>
          <w:p w14:paraId="6F1B73DC" w14:textId="77777777" w:rsidR="00537636" w:rsidRPr="007309F3" w:rsidRDefault="00537636" w:rsidP="00F40BB7">
            <w:pPr>
              <w:keepNext/>
              <w:rPr>
                <w:rFonts w:ascii="Arial Narrow" w:hAnsi="Arial Narrow" w:cs="Calibri"/>
                <w:b/>
                <w:bCs/>
                <w:color w:val="000000"/>
                <w:sz w:val="20"/>
                <w:szCs w:val="20"/>
              </w:rPr>
            </w:pPr>
          </w:p>
        </w:tc>
        <w:tc>
          <w:tcPr>
            <w:tcW w:w="380" w:type="pct"/>
            <w:gridSpan w:val="2"/>
            <w:vMerge/>
            <w:vAlign w:val="center"/>
            <w:hideMark/>
          </w:tcPr>
          <w:p w14:paraId="0B38C366" w14:textId="77777777" w:rsidR="00537636" w:rsidRPr="007309F3" w:rsidRDefault="00537636" w:rsidP="00F40BB7">
            <w:pPr>
              <w:pStyle w:val="TableText-leftaligned"/>
            </w:pPr>
          </w:p>
        </w:tc>
        <w:tc>
          <w:tcPr>
            <w:tcW w:w="786" w:type="pct"/>
            <w:vMerge/>
            <w:vAlign w:val="center"/>
          </w:tcPr>
          <w:p w14:paraId="1BACD8EE" w14:textId="77777777" w:rsidR="00537636" w:rsidRPr="007309F3" w:rsidRDefault="00537636" w:rsidP="00F40BB7">
            <w:pPr>
              <w:pStyle w:val="TableText-leftaligned"/>
            </w:pPr>
          </w:p>
        </w:tc>
        <w:tc>
          <w:tcPr>
            <w:tcW w:w="583" w:type="pct"/>
            <w:shd w:val="clear" w:color="auto" w:fill="auto"/>
            <w:vAlign w:val="center"/>
            <w:hideMark/>
          </w:tcPr>
          <w:p w14:paraId="510AD0C4" w14:textId="77777777" w:rsidR="00537636" w:rsidRPr="007309F3" w:rsidRDefault="00537636" w:rsidP="00F40BB7">
            <w:pPr>
              <w:pStyle w:val="TableText-leftaligned"/>
            </w:pPr>
            <w:r w:rsidRPr="007309F3">
              <w:rPr>
                <w:lang w:val="es-US"/>
              </w:rPr>
              <w:t>Fuera del CBD de Manhattan</w:t>
            </w:r>
          </w:p>
        </w:tc>
        <w:tc>
          <w:tcPr>
            <w:tcW w:w="458" w:type="pct"/>
            <w:shd w:val="clear" w:color="auto" w:fill="auto"/>
            <w:vAlign w:val="center"/>
            <w:hideMark/>
          </w:tcPr>
          <w:p w14:paraId="26F7D2C9"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0C5E2BDC" w14:textId="77777777" w:rsidR="00537636" w:rsidRPr="007309F3" w:rsidRDefault="00537636" w:rsidP="00F40BB7">
            <w:pPr>
              <w:pStyle w:val="TableText-Center"/>
            </w:pPr>
            <w:r w:rsidRPr="007309F3">
              <w:rPr>
                <w:lang w:val="es-US"/>
              </w:rPr>
              <w:t>Algunos cambios del automóvil a la bicicleta</w:t>
            </w:r>
          </w:p>
        </w:tc>
        <w:tc>
          <w:tcPr>
            <w:tcW w:w="225" w:type="pct"/>
            <w:shd w:val="clear" w:color="auto" w:fill="FFFFFF" w:themeFill="background1"/>
            <w:vAlign w:val="center"/>
            <w:hideMark/>
          </w:tcPr>
          <w:p w14:paraId="13C54B4D" w14:textId="77777777" w:rsidR="00537636" w:rsidRPr="007309F3" w:rsidRDefault="00537636" w:rsidP="00F40BB7">
            <w:pPr>
              <w:pStyle w:val="TableText-Center"/>
              <w:rPr>
                <w:rFonts w:cs="Calibri"/>
              </w:rPr>
            </w:pPr>
            <w:r w:rsidRPr="007309F3">
              <w:rPr>
                <w:lang w:val="es-US"/>
              </w:rPr>
              <w:t>No</w:t>
            </w:r>
          </w:p>
        </w:tc>
        <w:tc>
          <w:tcPr>
            <w:tcW w:w="776" w:type="pct"/>
            <w:shd w:val="clear" w:color="auto" w:fill="auto"/>
            <w:vAlign w:val="center"/>
            <w:hideMark/>
          </w:tcPr>
          <w:p w14:paraId="12E67B2D"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Sin efectos adversos</w:t>
            </w:r>
          </w:p>
        </w:tc>
      </w:tr>
      <w:tr w:rsidR="002E20DC" w:rsidRPr="007309F3" w14:paraId="642C95E6" w14:textId="77777777" w:rsidTr="00265A99">
        <w:trPr>
          <w:trHeight w:val="20"/>
        </w:trPr>
        <w:tc>
          <w:tcPr>
            <w:tcW w:w="312" w:type="pct"/>
            <w:vMerge/>
            <w:vAlign w:val="center"/>
            <w:hideMark/>
          </w:tcPr>
          <w:p w14:paraId="1CCD2207" w14:textId="77777777" w:rsidR="00537636" w:rsidRPr="007309F3" w:rsidRDefault="00537636" w:rsidP="00F40BB7">
            <w:pPr>
              <w:keepNext/>
              <w:rPr>
                <w:rFonts w:ascii="Arial Narrow" w:hAnsi="Arial Narrow" w:cs="Calibri"/>
                <w:b/>
                <w:bCs/>
                <w:color w:val="000000"/>
                <w:sz w:val="20"/>
                <w:szCs w:val="20"/>
              </w:rPr>
            </w:pPr>
          </w:p>
        </w:tc>
        <w:tc>
          <w:tcPr>
            <w:tcW w:w="380" w:type="pct"/>
            <w:gridSpan w:val="2"/>
            <w:shd w:val="clear" w:color="auto" w:fill="auto"/>
            <w:vAlign w:val="center"/>
            <w:hideMark/>
          </w:tcPr>
          <w:p w14:paraId="049F2E67" w14:textId="77777777" w:rsidR="00537636" w:rsidRPr="007309F3" w:rsidRDefault="00537636" w:rsidP="00F40BB7">
            <w:pPr>
              <w:pStyle w:val="TableText-leftaligned"/>
            </w:pPr>
            <w:r w:rsidRPr="007309F3">
              <w:rPr>
                <w:lang w:val="es-US"/>
              </w:rPr>
              <w:t>Seguridad</w:t>
            </w:r>
          </w:p>
        </w:tc>
        <w:tc>
          <w:tcPr>
            <w:tcW w:w="786" w:type="pct"/>
            <w:vAlign w:val="center"/>
          </w:tcPr>
          <w:p w14:paraId="69C3E04F" w14:textId="77777777" w:rsidR="00537636" w:rsidRPr="007309F3" w:rsidRDefault="00537636" w:rsidP="00F40BB7">
            <w:pPr>
              <w:pStyle w:val="TableText-leftaligned"/>
            </w:pPr>
            <w:r w:rsidRPr="007309F3">
              <w:rPr>
                <w:lang w:val="es-US"/>
              </w:rPr>
              <w:t>Sin efectos adversos</w:t>
            </w:r>
          </w:p>
        </w:tc>
        <w:tc>
          <w:tcPr>
            <w:tcW w:w="583" w:type="pct"/>
            <w:shd w:val="clear" w:color="auto" w:fill="auto"/>
            <w:vAlign w:val="center"/>
            <w:hideMark/>
          </w:tcPr>
          <w:p w14:paraId="1A812E10" w14:textId="77777777" w:rsidR="00537636" w:rsidRPr="007309F3" w:rsidRDefault="00537636" w:rsidP="00F40BB7">
            <w:pPr>
              <w:pStyle w:val="TableText-leftaligned"/>
            </w:pPr>
            <w:r w:rsidRPr="007309F3">
              <w:rPr>
                <w:lang w:val="es-US"/>
              </w:rPr>
              <w:t>En términos generales</w:t>
            </w:r>
          </w:p>
        </w:tc>
        <w:tc>
          <w:tcPr>
            <w:tcW w:w="458" w:type="pct"/>
            <w:shd w:val="clear" w:color="auto" w:fill="auto"/>
            <w:vAlign w:val="center"/>
            <w:hideMark/>
          </w:tcPr>
          <w:p w14:paraId="68D0DCD9"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2FB56426" w14:textId="77777777" w:rsidR="00537636" w:rsidRPr="007309F3" w:rsidRDefault="00537636" w:rsidP="00F40BB7">
            <w:pPr>
              <w:pStyle w:val="TableText-Center"/>
              <w:jc w:val="both"/>
            </w:pPr>
            <w:r w:rsidRPr="007309F3">
              <w:rPr>
                <w:lang w:val="es-US"/>
              </w:rPr>
              <w:t>Sin aumentos sustanciales en el volumen de peatones ni mayores problemas de seguridad, incluso en las ubicaciones identificadas de alta colisión existentes</w:t>
            </w:r>
            <w:r w:rsidRPr="007309F3">
              <w:rPr>
                <w:color w:val="auto"/>
                <w:lang w:val="es-US"/>
              </w:rPr>
              <w:t xml:space="preserve">. En general, </w:t>
            </w:r>
            <w:r w:rsidRPr="007309F3">
              <w:rPr>
                <w:rStyle w:val="normaltextrun"/>
                <w:rFonts w:cs="Calibri Light"/>
                <w:color w:val="auto"/>
                <w:shd w:val="clear" w:color="auto" w:fill="FFFFFF"/>
                <w:lang w:val="es-US"/>
              </w:rPr>
              <w:t xml:space="preserve">menos viajes vehiculares que entren y salgan del CBD de Manhattan, la alternativa de peaje del CBD podría resultar en volúmenes de tráfico reducidos en estos lugares. Esto ayudaría a reducir los conflictos vehículo-vehículo y vehículo-peatón, lo que generaría un beneficio general para la </w:t>
            </w:r>
            <w:r w:rsidRPr="007309F3">
              <w:rPr>
                <w:rStyle w:val="findhit"/>
                <w:rFonts w:cs="Calibri Light"/>
                <w:color w:val="auto"/>
                <w:shd w:val="clear" w:color="auto" w:fill="FFFFFF"/>
                <w:lang w:val="es-US"/>
              </w:rPr>
              <w:t>segurid</w:t>
            </w:r>
            <w:r w:rsidRPr="007309F3">
              <w:rPr>
                <w:rStyle w:val="normaltextrun"/>
                <w:rFonts w:cs="Calibri Light"/>
                <w:color w:val="auto"/>
                <w:shd w:val="clear" w:color="auto" w:fill="FFFFFF"/>
                <w:lang w:val="es-US"/>
              </w:rPr>
              <w:t>ad.</w:t>
            </w:r>
          </w:p>
        </w:tc>
        <w:tc>
          <w:tcPr>
            <w:tcW w:w="225" w:type="pct"/>
            <w:shd w:val="clear" w:color="auto" w:fill="FFFFFF" w:themeFill="background1"/>
            <w:vAlign w:val="center"/>
          </w:tcPr>
          <w:p w14:paraId="5CCFCE2F" w14:textId="77777777" w:rsidR="00537636" w:rsidRPr="007309F3" w:rsidRDefault="00537636" w:rsidP="00F40BB7">
            <w:pPr>
              <w:pStyle w:val="TableText-Center"/>
              <w:rPr>
                <w:rFonts w:cs="Calibri"/>
              </w:rPr>
            </w:pPr>
            <w:r w:rsidRPr="007309F3">
              <w:rPr>
                <w:lang w:val="es-US"/>
              </w:rPr>
              <w:t>No</w:t>
            </w:r>
          </w:p>
        </w:tc>
        <w:tc>
          <w:tcPr>
            <w:tcW w:w="776" w:type="pct"/>
            <w:shd w:val="clear" w:color="auto" w:fill="auto"/>
            <w:vAlign w:val="center"/>
            <w:hideMark/>
          </w:tcPr>
          <w:p w14:paraId="2B25CCBF"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Sin efectos adversos</w:t>
            </w:r>
          </w:p>
        </w:tc>
      </w:tr>
      <w:tr w:rsidR="002E20DC" w:rsidRPr="007309F3" w14:paraId="1235D247" w14:textId="77777777" w:rsidTr="00265A99">
        <w:trPr>
          <w:trHeight w:val="20"/>
        </w:trPr>
        <w:tc>
          <w:tcPr>
            <w:tcW w:w="312" w:type="pct"/>
            <w:vMerge w:val="restart"/>
            <w:shd w:val="clear" w:color="auto" w:fill="auto"/>
            <w:vAlign w:val="center"/>
            <w:hideMark/>
          </w:tcPr>
          <w:p w14:paraId="1D7F8295" w14:textId="77777777" w:rsidR="00537636" w:rsidRPr="007309F3" w:rsidRDefault="00537636" w:rsidP="00F40BB7">
            <w:pPr>
              <w:pStyle w:val="TableText-leftaligned"/>
              <w:rPr>
                <w:b/>
                <w:bCs/>
                <w:highlight w:val="yellow"/>
              </w:rPr>
            </w:pPr>
            <w:r w:rsidRPr="007309F3">
              <w:rPr>
                <w:b/>
                <w:bCs/>
                <w:lang w:val="es-US"/>
              </w:rPr>
              <w:t>5A: Condiciones sociales: Población</w:t>
            </w:r>
          </w:p>
        </w:tc>
        <w:tc>
          <w:tcPr>
            <w:tcW w:w="380" w:type="pct"/>
            <w:gridSpan w:val="2"/>
            <w:shd w:val="clear" w:color="auto" w:fill="auto"/>
            <w:vAlign w:val="center"/>
            <w:hideMark/>
          </w:tcPr>
          <w:p w14:paraId="3FC1426E" w14:textId="77777777" w:rsidR="00537636" w:rsidRPr="007309F3" w:rsidRDefault="00537636" w:rsidP="00F40BB7">
            <w:pPr>
              <w:pStyle w:val="TableText-leftaligned"/>
            </w:pPr>
            <w:r w:rsidRPr="007309F3">
              <w:rPr>
                <w:lang w:val="es-US"/>
              </w:rPr>
              <w:t>Beneficios</w:t>
            </w:r>
          </w:p>
        </w:tc>
        <w:tc>
          <w:tcPr>
            <w:tcW w:w="786" w:type="pct"/>
            <w:vAlign w:val="center"/>
          </w:tcPr>
          <w:p w14:paraId="741E478E" w14:textId="77777777" w:rsidR="00537636" w:rsidRPr="007309F3" w:rsidRDefault="00537636" w:rsidP="00F40BB7">
            <w:pPr>
              <w:pStyle w:val="TableText-leftaligned"/>
            </w:pPr>
            <w:r w:rsidRPr="007309F3">
              <w:rPr>
                <w:lang w:val="es-US"/>
              </w:rPr>
              <w:t>Beneficios en y cerca del CBD de Manhattan</w:t>
            </w:r>
          </w:p>
        </w:tc>
        <w:tc>
          <w:tcPr>
            <w:tcW w:w="583" w:type="pct"/>
            <w:shd w:val="clear" w:color="auto" w:fill="auto"/>
            <w:vAlign w:val="center"/>
            <w:hideMark/>
          </w:tcPr>
          <w:p w14:paraId="48AC0B5F"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hideMark/>
          </w:tcPr>
          <w:p w14:paraId="0B3D0DDD"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40497C4D" w14:textId="77777777" w:rsidR="00537636" w:rsidRPr="007309F3" w:rsidRDefault="00537636" w:rsidP="00F40BB7">
            <w:pPr>
              <w:pStyle w:val="TableText-Center"/>
              <w:jc w:val="both"/>
            </w:pPr>
            <w:r w:rsidRPr="007309F3">
              <w:rPr>
                <w:lang w:val="es-US"/>
              </w:rPr>
              <w:t>Beneficios en y cerca del CBD de Manhattan relacionados con ahorros en el tiempo de viaje, mayor confiabilidad en el tiempo de viaje, reducción de los costos operativos de los vehículos, mayor seguridad, reducción de las emisiones de contaminantes del aire y una fuente de financiamiento predecible para las mejoras del tránsito. Esto afectaría positivamente las conexiones comunitarias y el acceso al empleo, la educación, la atención médica y la recreación para los residentes.</w:t>
            </w:r>
          </w:p>
        </w:tc>
        <w:tc>
          <w:tcPr>
            <w:tcW w:w="225" w:type="pct"/>
            <w:shd w:val="clear" w:color="auto" w:fill="FFFFFF" w:themeFill="background1"/>
            <w:vAlign w:val="center"/>
          </w:tcPr>
          <w:p w14:paraId="5E326578" w14:textId="77777777" w:rsidR="00537636" w:rsidRPr="007309F3" w:rsidRDefault="00537636" w:rsidP="00F40BB7">
            <w:pPr>
              <w:pStyle w:val="TableText-Center"/>
              <w:rPr>
                <w:rFonts w:cs="Calibri"/>
              </w:rPr>
            </w:pPr>
            <w:r w:rsidRPr="007309F3">
              <w:rPr>
                <w:lang w:val="es-US"/>
              </w:rPr>
              <w:t>No</w:t>
            </w:r>
          </w:p>
        </w:tc>
        <w:tc>
          <w:tcPr>
            <w:tcW w:w="776" w:type="pct"/>
            <w:shd w:val="clear" w:color="auto" w:fill="auto"/>
            <w:vAlign w:val="center"/>
            <w:hideMark/>
          </w:tcPr>
          <w:p w14:paraId="4E6BA215"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Efectos beneficiosos:</w:t>
            </w:r>
          </w:p>
        </w:tc>
      </w:tr>
      <w:tr w:rsidR="002E20DC" w:rsidRPr="007309F3" w14:paraId="434416A1" w14:textId="77777777" w:rsidTr="00265A99">
        <w:trPr>
          <w:trHeight w:val="20"/>
        </w:trPr>
        <w:tc>
          <w:tcPr>
            <w:tcW w:w="312" w:type="pct"/>
            <w:vMerge/>
            <w:vAlign w:val="center"/>
            <w:hideMark/>
          </w:tcPr>
          <w:p w14:paraId="35D0AEAF" w14:textId="77777777" w:rsidR="00537636" w:rsidRPr="007309F3" w:rsidRDefault="00537636" w:rsidP="00F40BB7">
            <w:pPr>
              <w:rPr>
                <w:rFonts w:ascii="Arial Narrow" w:hAnsi="Arial Narrow" w:cs="Calibri"/>
                <w:b/>
                <w:bCs/>
                <w:color w:val="000000"/>
                <w:sz w:val="20"/>
                <w:szCs w:val="20"/>
              </w:rPr>
            </w:pPr>
          </w:p>
        </w:tc>
        <w:tc>
          <w:tcPr>
            <w:tcW w:w="380" w:type="pct"/>
            <w:gridSpan w:val="2"/>
            <w:tcBorders>
              <w:bottom w:val="single" w:sz="6" w:space="0" w:color="F2A62B"/>
            </w:tcBorders>
            <w:shd w:val="clear" w:color="auto" w:fill="auto"/>
            <w:vAlign w:val="center"/>
            <w:hideMark/>
          </w:tcPr>
          <w:p w14:paraId="21CA2E97" w14:textId="77777777" w:rsidR="00537636" w:rsidRPr="007309F3" w:rsidRDefault="00537636" w:rsidP="00F40BB7">
            <w:pPr>
              <w:pStyle w:val="TableText-leftaligned"/>
            </w:pPr>
            <w:r w:rsidRPr="007309F3">
              <w:rPr>
                <w:lang w:val="es-US"/>
              </w:rPr>
              <w:t>Cohesión comunitaria</w:t>
            </w:r>
          </w:p>
        </w:tc>
        <w:tc>
          <w:tcPr>
            <w:tcW w:w="786" w:type="pct"/>
            <w:vAlign w:val="center"/>
          </w:tcPr>
          <w:p w14:paraId="646A277A" w14:textId="77777777" w:rsidR="00537636" w:rsidRPr="007309F3" w:rsidRDefault="00537636" w:rsidP="00F40BB7">
            <w:pPr>
              <w:pStyle w:val="TableText-leftaligned"/>
            </w:pPr>
            <w:r w:rsidRPr="007309F3">
              <w:rPr>
                <w:lang w:val="es-US"/>
              </w:rPr>
              <w:t>Cambios en los patrones de viaje, incluido un mayor uso del transporte público, como resultado de un nuevo peaje</w:t>
            </w:r>
          </w:p>
        </w:tc>
        <w:tc>
          <w:tcPr>
            <w:tcW w:w="583" w:type="pct"/>
            <w:shd w:val="clear" w:color="auto" w:fill="auto"/>
            <w:vAlign w:val="center"/>
            <w:hideMark/>
          </w:tcPr>
          <w:p w14:paraId="57795E3E"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hideMark/>
          </w:tcPr>
          <w:p w14:paraId="66215214"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2756B623" w14:textId="77777777" w:rsidR="00537636" w:rsidRPr="007309F3" w:rsidRDefault="00537636" w:rsidP="00F40BB7">
            <w:pPr>
              <w:pStyle w:val="TableText-Center"/>
              <w:jc w:val="both"/>
            </w:pPr>
            <w:r w:rsidRPr="007309F3">
              <w:rPr>
                <w:lang w:val="es-US"/>
              </w:rPr>
              <w:t xml:space="preserve">Los cambios en los patrones de viaje, incluido un mayor uso del transporte público, como resultado del Proyecto no afectarían negativamente la cohesión de la comunidad ni harían más difícil que las personas se conectaran con otros en su comunidad, dada la extensa red de transporte que se conecta con el CBD de Manhattan y el pequeño cambio en los viajes previstos. </w:t>
            </w:r>
          </w:p>
        </w:tc>
        <w:tc>
          <w:tcPr>
            <w:tcW w:w="225" w:type="pct"/>
            <w:shd w:val="clear" w:color="auto" w:fill="FFFFFF" w:themeFill="background1"/>
            <w:vAlign w:val="center"/>
          </w:tcPr>
          <w:p w14:paraId="449633A2" w14:textId="77777777" w:rsidR="00537636" w:rsidRPr="007309F3" w:rsidRDefault="00537636" w:rsidP="00F40BB7">
            <w:pPr>
              <w:pStyle w:val="TableText-Center"/>
              <w:rPr>
                <w:rFonts w:cs="Calibri"/>
              </w:rPr>
            </w:pPr>
            <w:r w:rsidRPr="007309F3">
              <w:rPr>
                <w:lang w:val="es-US"/>
              </w:rPr>
              <w:t>No</w:t>
            </w:r>
          </w:p>
        </w:tc>
        <w:tc>
          <w:tcPr>
            <w:tcW w:w="776" w:type="pct"/>
            <w:shd w:val="clear" w:color="auto" w:fill="auto"/>
            <w:vAlign w:val="center"/>
            <w:hideMark/>
          </w:tcPr>
          <w:p w14:paraId="51479C4D"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Sin efectos adversos (consulte "Justicia ambiental" a continuación para conocer la mitigación relacionada con el aumento de los costos para los conductores de bajos ingresos).</w:t>
            </w:r>
          </w:p>
        </w:tc>
      </w:tr>
      <w:tr w:rsidR="002E20DC" w:rsidRPr="007309F3" w14:paraId="51357F68" w14:textId="77777777" w:rsidTr="00265A99">
        <w:trPr>
          <w:trHeight w:val="20"/>
        </w:trPr>
        <w:tc>
          <w:tcPr>
            <w:tcW w:w="312" w:type="pct"/>
            <w:vMerge/>
            <w:tcBorders>
              <w:bottom w:val="single" w:sz="12" w:space="0" w:color="F2A62B"/>
            </w:tcBorders>
            <w:vAlign w:val="center"/>
          </w:tcPr>
          <w:p w14:paraId="26250478" w14:textId="77777777" w:rsidR="00537636" w:rsidRPr="007309F3" w:rsidRDefault="00537636" w:rsidP="00F40BB7">
            <w:pPr>
              <w:rPr>
                <w:rFonts w:ascii="Arial Narrow" w:hAnsi="Arial Narrow" w:cs="Calibri"/>
                <w:b/>
                <w:bCs/>
                <w:color w:val="000000"/>
                <w:sz w:val="20"/>
                <w:szCs w:val="20"/>
              </w:rPr>
            </w:pPr>
          </w:p>
        </w:tc>
        <w:tc>
          <w:tcPr>
            <w:tcW w:w="380" w:type="pct"/>
            <w:gridSpan w:val="2"/>
            <w:tcBorders>
              <w:top w:val="single" w:sz="6" w:space="0" w:color="F2A62B"/>
              <w:bottom w:val="single" w:sz="6" w:space="0" w:color="F2A62B"/>
            </w:tcBorders>
            <w:shd w:val="clear" w:color="auto" w:fill="auto"/>
            <w:vAlign w:val="center"/>
          </w:tcPr>
          <w:p w14:paraId="75292B3C" w14:textId="77777777" w:rsidR="00537636" w:rsidRPr="007309F3" w:rsidRDefault="00537636" w:rsidP="00F40BB7">
            <w:pPr>
              <w:pStyle w:val="TableText-leftaligned"/>
            </w:pPr>
            <w:r w:rsidRPr="007309F3">
              <w:rPr>
                <w:lang w:val="es-US"/>
              </w:rPr>
              <w:t>Desplazamiento indirecto</w:t>
            </w:r>
          </w:p>
        </w:tc>
        <w:tc>
          <w:tcPr>
            <w:tcW w:w="786" w:type="pct"/>
            <w:vAlign w:val="center"/>
          </w:tcPr>
          <w:p w14:paraId="476C8D1D" w14:textId="77777777" w:rsidR="00537636" w:rsidRPr="007309F3" w:rsidRDefault="00537636" w:rsidP="00F40BB7">
            <w:pPr>
              <w:pStyle w:val="TableText-leftaligned"/>
            </w:pPr>
            <w:r w:rsidRPr="007309F3">
              <w:rPr>
                <w:lang w:val="es-US"/>
              </w:rPr>
              <w:t>Sin cambios notables en las condiciones socioeconómicas o el costo de vida que induzcan un posible desplazamiento involuntario de los residentes</w:t>
            </w:r>
          </w:p>
        </w:tc>
        <w:tc>
          <w:tcPr>
            <w:tcW w:w="583" w:type="pct"/>
            <w:shd w:val="clear" w:color="auto" w:fill="auto"/>
            <w:vAlign w:val="center"/>
          </w:tcPr>
          <w:p w14:paraId="2A6E762A"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tcPr>
          <w:p w14:paraId="6AB800EC"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tcPr>
          <w:p w14:paraId="30084B81" w14:textId="77777777" w:rsidR="00537636" w:rsidRPr="007309F3" w:rsidRDefault="00537636" w:rsidP="00F40BB7">
            <w:pPr>
              <w:pStyle w:val="TableText-Center"/>
              <w:jc w:val="both"/>
            </w:pPr>
            <w:r w:rsidRPr="007309F3">
              <w:rPr>
                <w:lang w:val="es-US"/>
              </w:rPr>
              <w:t xml:space="preserve">El Proyecto no daría lugar a la posibilidad de desplazamiento residencial indirecto (involuntario). No daría lugar a cambios sustanciales en las condiciones del mercado como para generar cambios en los precios de la vivienda, dado que los valores inmobiliarios en el CBD de Manhattan ya son altos y los muchos factores que afectan las decisiones de cada hogar sobre dónde vivir. Además, los residentes de bajos ingresos del CBD no experimentarían un aumento notable en el costo de vida como resultado del Proyecto debido a la falta de cambio en los costos de vivienda, las muchas unidades de vivienda protegidas a través del control de alquileres de Nueva York, la estabilización de alquileres y otros programas similares, el crédito fiscal disponible para los residentes de CBD con ingresos de hasta $60,000 y la conclusión de que el costo de los bienes no aumentaría como resultado del Proyecto (Consulte "Condiciones económicas" a continuación). </w:t>
            </w:r>
          </w:p>
        </w:tc>
        <w:tc>
          <w:tcPr>
            <w:tcW w:w="225" w:type="pct"/>
            <w:shd w:val="clear" w:color="auto" w:fill="FFFFFF" w:themeFill="background1"/>
            <w:vAlign w:val="center"/>
          </w:tcPr>
          <w:p w14:paraId="494571AC" w14:textId="77777777" w:rsidR="00537636" w:rsidRPr="007309F3" w:rsidRDefault="00537636" w:rsidP="00F40BB7">
            <w:pPr>
              <w:pStyle w:val="TableText-Center"/>
            </w:pPr>
            <w:r w:rsidRPr="007309F3">
              <w:rPr>
                <w:lang w:val="es-US"/>
              </w:rPr>
              <w:t>No</w:t>
            </w:r>
          </w:p>
        </w:tc>
        <w:tc>
          <w:tcPr>
            <w:tcW w:w="776" w:type="pct"/>
            <w:shd w:val="clear" w:color="auto" w:fill="auto"/>
            <w:vAlign w:val="center"/>
          </w:tcPr>
          <w:p w14:paraId="0826BD36" w14:textId="77777777" w:rsidR="00537636" w:rsidRPr="007309F3" w:rsidRDefault="00537636" w:rsidP="00F40BB7">
            <w:pPr>
              <w:pStyle w:val="TableText-leftaligned"/>
              <w:rPr>
                <w:b/>
                <w:bCs/>
              </w:rPr>
            </w:pPr>
            <w:r w:rsidRPr="007309F3">
              <w:rPr>
                <w:b/>
                <w:bCs/>
                <w:lang w:val="es-US"/>
              </w:rPr>
              <w:t>No se necesita mitigación.</w:t>
            </w:r>
            <w:r w:rsidRPr="007309F3">
              <w:rPr>
                <w:lang w:val="es-US"/>
              </w:rPr>
              <w:t xml:space="preserve"> Sin efectos adversos</w:t>
            </w:r>
          </w:p>
        </w:tc>
      </w:tr>
      <w:tr w:rsidR="002E20DC" w:rsidRPr="007309F3" w14:paraId="30880738" w14:textId="77777777" w:rsidTr="00265A99">
        <w:trPr>
          <w:trHeight w:val="20"/>
        </w:trPr>
        <w:tc>
          <w:tcPr>
            <w:tcW w:w="312" w:type="pct"/>
            <w:vMerge/>
            <w:tcBorders>
              <w:top w:val="single" w:sz="12" w:space="0" w:color="F2A62B"/>
              <w:bottom w:val="single" w:sz="12" w:space="0" w:color="F2A62B"/>
            </w:tcBorders>
            <w:vAlign w:val="center"/>
            <w:hideMark/>
          </w:tcPr>
          <w:p w14:paraId="0C659ADE" w14:textId="77777777" w:rsidR="00537636" w:rsidRPr="007309F3" w:rsidRDefault="00537636" w:rsidP="00F40BB7">
            <w:pPr>
              <w:rPr>
                <w:rFonts w:ascii="Arial Narrow" w:hAnsi="Arial Narrow" w:cs="Calibri"/>
                <w:b/>
                <w:bCs/>
                <w:color w:val="000000"/>
                <w:sz w:val="20"/>
                <w:szCs w:val="20"/>
              </w:rPr>
            </w:pPr>
          </w:p>
        </w:tc>
        <w:tc>
          <w:tcPr>
            <w:tcW w:w="380" w:type="pct"/>
            <w:gridSpan w:val="2"/>
            <w:tcBorders>
              <w:top w:val="single" w:sz="6" w:space="0" w:color="F2A62B"/>
              <w:bottom w:val="single" w:sz="12" w:space="0" w:color="F2A62B"/>
            </w:tcBorders>
            <w:shd w:val="clear" w:color="auto" w:fill="auto"/>
            <w:vAlign w:val="center"/>
            <w:hideMark/>
          </w:tcPr>
          <w:p w14:paraId="30F2E135" w14:textId="77777777" w:rsidR="00537636" w:rsidRPr="007309F3" w:rsidRDefault="00537636" w:rsidP="00F40BB7">
            <w:pPr>
              <w:pStyle w:val="TableText-leftaligned"/>
            </w:pPr>
            <w:r w:rsidRPr="007309F3">
              <w:rPr>
                <w:lang w:val="es-US"/>
              </w:rPr>
              <w:t>Instalaciones y servicios comunitarios</w:t>
            </w:r>
          </w:p>
        </w:tc>
        <w:tc>
          <w:tcPr>
            <w:tcW w:w="786" w:type="pct"/>
            <w:tcBorders>
              <w:bottom w:val="single" w:sz="12" w:space="0" w:color="F2A62B"/>
            </w:tcBorders>
            <w:vAlign w:val="center"/>
          </w:tcPr>
          <w:p w14:paraId="70B68EAF" w14:textId="77777777" w:rsidR="00537636" w:rsidRPr="007309F3" w:rsidRDefault="00537636" w:rsidP="00F40BB7">
            <w:pPr>
              <w:pStyle w:val="TableText-leftaligned"/>
            </w:pPr>
            <w:r w:rsidRPr="007309F3">
              <w:rPr>
                <w:lang w:val="es-US"/>
              </w:rPr>
              <w:t>Mayor costo para las instalaciones comunitarias y los proveedores de servicios en el CBD de Manhattan, sus empleados que conducen y la clientela que maneja desde fuera del CBD</w:t>
            </w:r>
          </w:p>
        </w:tc>
        <w:tc>
          <w:tcPr>
            <w:tcW w:w="583" w:type="pct"/>
            <w:tcBorders>
              <w:bottom w:val="single" w:sz="12" w:space="0" w:color="F2A62B"/>
            </w:tcBorders>
            <w:shd w:val="clear" w:color="auto" w:fill="auto"/>
            <w:vAlign w:val="center"/>
            <w:hideMark/>
          </w:tcPr>
          <w:p w14:paraId="268CC703" w14:textId="77777777" w:rsidR="00537636" w:rsidRPr="007309F3" w:rsidRDefault="00537636" w:rsidP="00F40BB7">
            <w:pPr>
              <w:pStyle w:val="TableText-leftaligned"/>
            </w:pPr>
            <w:r w:rsidRPr="007309F3">
              <w:rPr>
                <w:lang w:val="es-US"/>
              </w:rPr>
              <w:t>CBD de Manhattan</w:t>
            </w:r>
          </w:p>
        </w:tc>
        <w:tc>
          <w:tcPr>
            <w:tcW w:w="458" w:type="pct"/>
            <w:tcBorders>
              <w:bottom w:val="single" w:sz="12" w:space="0" w:color="F2A62B"/>
            </w:tcBorders>
            <w:shd w:val="clear" w:color="auto" w:fill="auto"/>
            <w:vAlign w:val="center"/>
            <w:hideMark/>
          </w:tcPr>
          <w:p w14:paraId="01BB8640" w14:textId="77777777" w:rsidR="00537636" w:rsidRPr="007309F3" w:rsidRDefault="00537636" w:rsidP="00F40BB7">
            <w:pPr>
              <w:pStyle w:val="TableText-leftaligned"/>
            </w:pPr>
            <w:r w:rsidRPr="007309F3">
              <w:rPr>
                <w:lang w:val="es-US"/>
              </w:rPr>
              <w:t>Narrativa</w:t>
            </w:r>
          </w:p>
        </w:tc>
        <w:tc>
          <w:tcPr>
            <w:tcW w:w="1481" w:type="pct"/>
            <w:gridSpan w:val="7"/>
            <w:tcBorders>
              <w:bottom w:val="single" w:sz="12" w:space="0" w:color="F2A62B"/>
            </w:tcBorders>
            <w:shd w:val="clear" w:color="auto" w:fill="FFFFFF" w:themeFill="background1"/>
            <w:vAlign w:val="center"/>
            <w:hideMark/>
          </w:tcPr>
          <w:p w14:paraId="1219F5A8" w14:textId="77777777" w:rsidR="00537636" w:rsidRPr="007309F3" w:rsidRDefault="00537636" w:rsidP="00F40BB7">
            <w:pPr>
              <w:pStyle w:val="TableText-Center"/>
              <w:jc w:val="both"/>
            </w:pPr>
            <w:r w:rsidRPr="007309F3">
              <w:rPr>
                <w:lang w:val="es-US"/>
              </w:rPr>
              <w:t xml:space="preserve">El Proyecto aumentaría los costos para los proveedores de servicios comunitarios que operan vehículos dentro y fuera del CBD de Manhattan y para las personas que viajan en vehículos a las instalaciones y servicios comunitarios en el CBD de Manhattan, así como también para los residentes del CBD y los empleados de las instalaciones comunitarias que utilizan vehículos para viajar a las instalaciones comunitarias fuera del CBD. Dada la amplia gama de opciones de viaje además de conducir, el costo para los usuarios de conducir a las instalaciones y servicios comunitarios no constituiría un efecto adverso en las instalaciones y servicios comunitarios. </w:t>
            </w:r>
          </w:p>
        </w:tc>
        <w:tc>
          <w:tcPr>
            <w:tcW w:w="225" w:type="pct"/>
            <w:tcBorders>
              <w:bottom w:val="single" w:sz="12" w:space="0" w:color="F2A62B"/>
            </w:tcBorders>
            <w:shd w:val="clear" w:color="auto" w:fill="FFFFFF" w:themeFill="background1"/>
            <w:vAlign w:val="center"/>
          </w:tcPr>
          <w:p w14:paraId="08F1EE8D" w14:textId="77777777" w:rsidR="00537636" w:rsidRPr="007309F3" w:rsidRDefault="00537636" w:rsidP="00F40BB7">
            <w:pPr>
              <w:pStyle w:val="TableText-Center"/>
              <w:rPr>
                <w:rFonts w:cs="Calibri"/>
              </w:rPr>
            </w:pPr>
            <w:r w:rsidRPr="007309F3">
              <w:rPr>
                <w:lang w:val="es-US"/>
              </w:rPr>
              <w:t>No</w:t>
            </w:r>
          </w:p>
        </w:tc>
        <w:tc>
          <w:tcPr>
            <w:tcW w:w="776" w:type="pct"/>
            <w:tcBorders>
              <w:bottom w:val="single" w:sz="12" w:space="0" w:color="F2A62B"/>
            </w:tcBorders>
            <w:shd w:val="clear" w:color="auto" w:fill="auto"/>
            <w:vAlign w:val="center"/>
            <w:hideMark/>
          </w:tcPr>
          <w:p w14:paraId="44594A66"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Sin efectos adversos</w:t>
            </w:r>
          </w:p>
        </w:tc>
      </w:tr>
      <w:tr w:rsidR="002E20DC" w:rsidRPr="007309F3" w14:paraId="74834B98" w14:textId="77777777" w:rsidTr="00265A99">
        <w:trPr>
          <w:trHeight w:val="20"/>
        </w:trPr>
        <w:tc>
          <w:tcPr>
            <w:tcW w:w="312" w:type="pct"/>
            <w:vMerge w:val="restart"/>
            <w:tcBorders>
              <w:top w:val="single" w:sz="4" w:space="0" w:color="F9B268" w:themeColor="accent1" w:themeTint="99"/>
            </w:tcBorders>
            <w:vAlign w:val="center"/>
            <w:hideMark/>
          </w:tcPr>
          <w:p w14:paraId="6D89B2DA" w14:textId="77777777" w:rsidR="00537636" w:rsidRPr="007309F3" w:rsidRDefault="00537636" w:rsidP="00F40BB7">
            <w:pPr>
              <w:pStyle w:val="TableText-leftaligned"/>
              <w:rPr>
                <w:rFonts w:cs="Calibri"/>
                <w:b/>
                <w:bCs/>
              </w:rPr>
            </w:pPr>
            <w:r w:rsidRPr="007309F3">
              <w:rPr>
                <w:b/>
                <w:bCs/>
                <w:lang w:val="es-US"/>
              </w:rPr>
              <w:t xml:space="preserve">5A: Condiciones sociales: </w:t>
            </w:r>
            <w:r w:rsidRPr="007309F3">
              <w:rPr>
                <w:b/>
                <w:bCs/>
                <w:lang w:val="es-US"/>
              </w:rPr>
              <w:lastRenderedPageBreak/>
              <w:t>Población (continuación)</w:t>
            </w:r>
          </w:p>
        </w:tc>
        <w:tc>
          <w:tcPr>
            <w:tcW w:w="380" w:type="pct"/>
            <w:gridSpan w:val="2"/>
            <w:shd w:val="clear" w:color="auto" w:fill="auto"/>
            <w:vAlign w:val="center"/>
            <w:hideMark/>
          </w:tcPr>
          <w:p w14:paraId="569F4849" w14:textId="77777777" w:rsidR="00537636" w:rsidRPr="007309F3" w:rsidRDefault="00537636" w:rsidP="00F40BB7">
            <w:pPr>
              <w:pStyle w:val="TableText-leftaligned"/>
            </w:pPr>
            <w:r w:rsidRPr="007309F3">
              <w:rPr>
                <w:lang w:val="es-US"/>
              </w:rPr>
              <w:lastRenderedPageBreak/>
              <w:t>Efectos sobre los grupos sociales vulnerables</w:t>
            </w:r>
          </w:p>
        </w:tc>
        <w:tc>
          <w:tcPr>
            <w:tcW w:w="786" w:type="pct"/>
            <w:vAlign w:val="center"/>
          </w:tcPr>
          <w:p w14:paraId="37A4F25C" w14:textId="77777777" w:rsidR="00537636" w:rsidRPr="007309F3" w:rsidRDefault="00537636" w:rsidP="00F40BB7">
            <w:pPr>
              <w:pStyle w:val="TableText-leftaligned"/>
            </w:pPr>
            <w:r w:rsidRPr="007309F3">
              <w:rPr>
                <w:lang w:val="es-US"/>
              </w:rPr>
              <w:t>Beneficios a grupos sociales vulnerables de nuevo financiamiento del Programa Capital de MTA</w:t>
            </w:r>
          </w:p>
        </w:tc>
        <w:tc>
          <w:tcPr>
            <w:tcW w:w="583" w:type="pct"/>
            <w:shd w:val="clear" w:color="auto" w:fill="auto"/>
            <w:vAlign w:val="center"/>
            <w:hideMark/>
          </w:tcPr>
          <w:p w14:paraId="4DF28518"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hideMark/>
          </w:tcPr>
          <w:p w14:paraId="6BE8C31B"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5B91D765" w14:textId="77777777" w:rsidR="00537636" w:rsidRPr="007309F3" w:rsidRDefault="00537636" w:rsidP="00F40BB7">
            <w:pPr>
              <w:pStyle w:val="paragraph"/>
              <w:spacing w:before="0" w:beforeAutospacing="0" w:after="120" w:afterAutospacing="0"/>
              <w:jc w:val="both"/>
              <w:textAlignment w:val="baseline"/>
              <w:rPr>
                <w:rStyle w:val="eop"/>
                <w:rFonts w:ascii="Arial Narrow" w:eastAsia="Calibri" w:hAnsi="Arial Narrow" w:cs="Calibri Light"/>
                <w:sz w:val="20"/>
                <w:szCs w:val="20"/>
              </w:rPr>
            </w:pPr>
            <w:r w:rsidRPr="007309F3">
              <w:rPr>
                <w:rFonts w:ascii="Arial Narrow" w:hAnsi="Arial Narrow"/>
                <w:sz w:val="20"/>
                <w:szCs w:val="20"/>
                <w:lang w:val="es-US"/>
              </w:rPr>
              <w:t xml:space="preserve">El Proyecto beneficiaría a ciertos grupos sociales vulnerables, incluidas las poblaciones de adultos mayores, las personas con discapacidades, las poblaciones dependientes del transporte público y las poblaciones que no conducen mediante la creación de una </w:t>
            </w:r>
            <w:r w:rsidRPr="007309F3">
              <w:rPr>
                <w:rFonts w:ascii="Arial Narrow" w:hAnsi="Arial Narrow"/>
                <w:sz w:val="20"/>
                <w:szCs w:val="20"/>
                <w:lang w:val="es-US"/>
              </w:rPr>
              <w:lastRenderedPageBreak/>
              <w:t>fuente de financiamiento para el Programa de Capital 2020-2024 de MTA (y los programas de capital posteriores) y la reducción la congestión en el CBD de Manhattan.</w:t>
            </w:r>
            <w:r w:rsidRPr="007309F3">
              <w:rPr>
                <w:rStyle w:val="eop"/>
                <w:rFonts w:ascii="Arial Narrow" w:eastAsia="Calibri" w:hAnsi="Arial Narrow" w:cs="Calibri Light"/>
                <w:sz w:val="20"/>
                <w:szCs w:val="20"/>
                <w:lang w:val="es-US"/>
              </w:rPr>
              <w:t> </w:t>
            </w:r>
          </w:p>
          <w:p w14:paraId="05012FD0" w14:textId="77777777" w:rsidR="00537636" w:rsidRPr="007309F3" w:rsidRDefault="00537636" w:rsidP="00F40BB7">
            <w:pPr>
              <w:pStyle w:val="paragraph"/>
              <w:spacing w:before="0" w:beforeAutospacing="0" w:after="120" w:afterAutospacing="0"/>
              <w:jc w:val="both"/>
              <w:textAlignment w:val="baseline"/>
              <w:rPr>
                <w:rStyle w:val="normaltextrun"/>
                <w:rFonts w:ascii="Arial Narrow" w:hAnsi="Arial Narrow" w:cs="Calibri Light"/>
                <w:sz w:val="20"/>
                <w:szCs w:val="20"/>
              </w:rPr>
            </w:pPr>
            <w:r w:rsidRPr="007309F3">
              <w:rPr>
                <w:rFonts w:ascii="Arial Narrow" w:eastAsia="Batang" w:hAnsi="Arial Narrow"/>
                <w:snapToGrid w:val="0"/>
                <w:color w:val="000000"/>
                <w:sz w:val="20"/>
                <w:szCs w:val="20"/>
                <w:lang w:val="es-US"/>
              </w:rPr>
              <w:t>Las personas mayores se beneficiarían de las mejoras en el tiempo de viaje y la confiabilidad del servicio de autobús con la Alternativa de peaje del CBD, ya que los pasajeros de autobús tienden a ser mayores que los pasajeros de otras formas de transporte, como el subterráneo y, como se describe anteriormente, los pasajeros de autobús en el CBD de Manhattan se beneficiarían del ahorro de tiempo de viaje debido a la disminución de la congestión</w:t>
            </w:r>
            <w:r w:rsidRPr="007309F3">
              <w:rPr>
                <w:rStyle w:val="normaltextrun"/>
                <w:rFonts w:ascii="Arial Narrow" w:hAnsi="Arial Narrow" w:cs="Calibri Light"/>
                <w:sz w:val="20"/>
                <w:szCs w:val="20"/>
                <w:lang w:val="es-US"/>
              </w:rPr>
              <w:t xml:space="preserve">. </w:t>
            </w:r>
          </w:p>
          <w:p w14:paraId="1993E42E" w14:textId="2DA8AEE1" w:rsidR="00537636" w:rsidRPr="007309F3" w:rsidRDefault="00537636" w:rsidP="00F40BB7">
            <w:pPr>
              <w:pStyle w:val="paragraph"/>
              <w:spacing w:before="0" w:beforeAutospacing="0" w:after="0" w:afterAutospacing="0"/>
              <w:jc w:val="both"/>
              <w:textAlignment w:val="baseline"/>
              <w:rPr>
                <w:rFonts w:ascii="Arial Narrow" w:eastAsia="Batang" w:hAnsi="Arial Narrow"/>
                <w:snapToGrid w:val="0"/>
                <w:color w:val="000000"/>
                <w:sz w:val="20"/>
                <w:szCs w:val="20"/>
              </w:rPr>
            </w:pPr>
            <w:r w:rsidRPr="007309F3">
              <w:rPr>
                <w:rFonts w:ascii="Arial Narrow" w:eastAsia="Batang" w:hAnsi="Arial Narrow"/>
                <w:snapToGrid w:val="0"/>
                <w:color w:val="000000"/>
                <w:sz w:val="20"/>
                <w:szCs w:val="20"/>
                <w:lang w:val="es-US"/>
              </w:rPr>
              <w:t>Las personas mayores de 65 años con una discapacidad que califique reciben una tarifa reducida en los subterráneos y autobuses de MTA, y las personas mayores con una discapacidad que califique también pueden recibir el servicio de paratránsito de MTA, incluidos los taxis y los FHV que operan en nombre de MTA para transportar a los usuarios del paratránsito. Las personas mayores con discapacidades y las personas de bajos ingresos que manejan hasta el CBD de Manhattan tendrían derecho a la misma mitigación y mejoras propuestas para las poblaciones discapacitadas y de bajos ingresos, en general. Otras personas mayores que conduzcan hasta el CBD de Manhattan pagarían el peaje.</w:t>
            </w:r>
          </w:p>
          <w:p w14:paraId="59A5733B" w14:textId="77777777" w:rsidR="00537636" w:rsidRPr="007309F3" w:rsidRDefault="00537636" w:rsidP="00F40BB7">
            <w:pPr>
              <w:pStyle w:val="paragraph"/>
              <w:spacing w:before="0" w:beforeAutospacing="0" w:after="0" w:afterAutospacing="0"/>
              <w:jc w:val="both"/>
              <w:textAlignment w:val="baseline"/>
              <w:rPr>
                <w:rFonts w:ascii="Arial Narrow" w:hAnsi="Arial Narrow"/>
                <w:sz w:val="20"/>
                <w:szCs w:val="20"/>
              </w:rPr>
            </w:pPr>
          </w:p>
        </w:tc>
        <w:tc>
          <w:tcPr>
            <w:tcW w:w="225" w:type="pct"/>
            <w:shd w:val="clear" w:color="auto" w:fill="FFFFFF" w:themeFill="background1"/>
            <w:vAlign w:val="center"/>
          </w:tcPr>
          <w:p w14:paraId="3B4272F4" w14:textId="77777777" w:rsidR="00537636" w:rsidRPr="007309F3" w:rsidRDefault="00537636" w:rsidP="00F40BB7">
            <w:pPr>
              <w:pStyle w:val="TableText-Center"/>
            </w:pPr>
            <w:r w:rsidRPr="007309F3">
              <w:rPr>
                <w:lang w:val="es-US"/>
              </w:rPr>
              <w:lastRenderedPageBreak/>
              <w:t>No</w:t>
            </w:r>
          </w:p>
        </w:tc>
        <w:tc>
          <w:tcPr>
            <w:tcW w:w="776" w:type="pct"/>
            <w:shd w:val="clear" w:color="auto" w:fill="auto"/>
            <w:vAlign w:val="center"/>
            <w:hideMark/>
          </w:tcPr>
          <w:p w14:paraId="7F40D048" w14:textId="77777777" w:rsidR="00537636" w:rsidRPr="007309F3" w:rsidRDefault="00537636" w:rsidP="00F40BB7">
            <w:pPr>
              <w:pStyle w:val="paragraph"/>
              <w:spacing w:before="0" w:beforeAutospacing="0" w:after="0" w:afterAutospacing="0"/>
              <w:textAlignment w:val="baseline"/>
            </w:pPr>
            <w:r w:rsidRPr="007309F3">
              <w:rPr>
                <w:rFonts w:ascii="Arial Narrow" w:hAnsi="Arial Narrow"/>
                <w:b/>
                <w:bCs/>
                <w:snapToGrid w:val="0"/>
                <w:color w:val="000000"/>
                <w:sz w:val="20"/>
                <w:szCs w:val="20"/>
                <w:lang w:val="es-US"/>
              </w:rPr>
              <w:t>No se necesita mitigación</w:t>
            </w:r>
            <w:r w:rsidRPr="007309F3">
              <w:rPr>
                <w:rFonts w:ascii="Arial Narrow" w:hAnsi="Arial Narrow"/>
                <w:sz w:val="20"/>
                <w:szCs w:val="20"/>
                <w:lang w:val="es-US"/>
              </w:rPr>
              <w:t>. Sin efectos adversos</w:t>
            </w:r>
          </w:p>
        </w:tc>
      </w:tr>
      <w:tr w:rsidR="002E20DC" w:rsidRPr="007309F3" w14:paraId="1198D27D" w14:textId="77777777" w:rsidTr="00265A99">
        <w:trPr>
          <w:trHeight w:val="20"/>
        </w:trPr>
        <w:tc>
          <w:tcPr>
            <w:tcW w:w="312" w:type="pct"/>
            <w:vMerge/>
            <w:vAlign w:val="center"/>
            <w:hideMark/>
          </w:tcPr>
          <w:p w14:paraId="6BF806B8" w14:textId="77777777" w:rsidR="00537636" w:rsidRPr="007309F3" w:rsidRDefault="00537636" w:rsidP="00F40BB7">
            <w:pPr>
              <w:rPr>
                <w:rFonts w:ascii="Arial Narrow" w:hAnsi="Arial Narrow" w:cs="Calibri"/>
                <w:b/>
                <w:bCs/>
                <w:color w:val="000000"/>
                <w:sz w:val="20"/>
                <w:szCs w:val="20"/>
              </w:rPr>
            </w:pPr>
          </w:p>
        </w:tc>
        <w:tc>
          <w:tcPr>
            <w:tcW w:w="380" w:type="pct"/>
            <w:gridSpan w:val="2"/>
            <w:shd w:val="clear" w:color="auto" w:fill="auto"/>
            <w:vAlign w:val="center"/>
            <w:hideMark/>
          </w:tcPr>
          <w:p w14:paraId="2526AE77" w14:textId="77777777" w:rsidR="00537636" w:rsidRPr="007309F3" w:rsidRDefault="00537636" w:rsidP="00F40BB7">
            <w:pPr>
              <w:pStyle w:val="TableText-leftaligned"/>
            </w:pPr>
            <w:r w:rsidRPr="007309F3">
              <w:rPr>
                <w:lang w:val="es-US"/>
              </w:rPr>
              <w:t>Acceso al empleo</w:t>
            </w:r>
          </w:p>
        </w:tc>
        <w:tc>
          <w:tcPr>
            <w:tcW w:w="786" w:type="pct"/>
            <w:vAlign w:val="center"/>
          </w:tcPr>
          <w:p w14:paraId="57FFDB2E" w14:textId="77777777" w:rsidR="00537636" w:rsidRPr="007309F3" w:rsidRDefault="00537636" w:rsidP="00F40BB7">
            <w:pPr>
              <w:pStyle w:val="TableText-leftaligned"/>
            </w:pPr>
            <w:r w:rsidRPr="007309F3">
              <w:rPr>
                <w:lang w:val="es-US"/>
              </w:rPr>
              <w:t>Mayor costo para un pequeño número de personas que conducen al trabajo</w:t>
            </w:r>
          </w:p>
        </w:tc>
        <w:tc>
          <w:tcPr>
            <w:tcW w:w="583" w:type="pct"/>
            <w:shd w:val="clear" w:color="auto" w:fill="auto"/>
            <w:vAlign w:val="center"/>
            <w:hideMark/>
          </w:tcPr>
          <w:p w14:paraId="0D884649"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hideMark/>
          </w:tcPr>
          <w:p w14:paraId="3FFD1870"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6B9F6A2F" w14:textId="77777777" w:rsidR="00537636" w:rsidRPr="007309F3" w:rsidRDefault="00537636" w:rsidP="00F40BB7">
            <w:pPr>
              <w:pStyle w:val="TableText-Center"/>
              <w:jc w:val="left"/>
            </w:pPr>
            <w:r w:rsidRPr="007309F3">
              <w:rPr>
                <w:lang w:val="es-US"/>
              </w:rPr>
              <w:t>Disminución en los viajes de trabajo por modos de conducción hacia y dentro del CBD de Manhattan, con un aumento compensatorio en el tránsito de pasajeros. Quienes conduzcan a pesar del peaje del CBD lo harán en función de la necesidad o conveniencia de conducir y se beneficiarán de la reducción de la congestión en el CBD de Manhattan. Efecto insignificante (menos del 0.1%) en los viajes al trabajo dentro del CBD de Manhattan y los desplazamientos inversos desde el CBD debido a la amplia gama de opciones de tránsito disponibles y al pequeño número de personas que conducen hoy en día.</w:t>
            </w:r>
          </w:p>
        </w:tc>
        <w:tc>
          <w:tcPr>
            <w:tcW w:w="225" w:type="pct"/>
            <w:shd w:val="clear" w:color="auto" w:fill="FFFFFF" w:themeFill="background1"/>
            <w:vAlign w:val="center"/>
          </w:tcPr>
          <w:p w14:paraId="5DB983AF" w14:textId="77777777" w:rsidR="00537636" w:rsidRPr="007309F3" w:rsidRDefault="00537636" w:rsidP="00F40BB7">
            <w:pPr>
              <w:pStyle w:val="TableText-Center"/>
            </w:pPr>
            <w:r w:rsidRPr="007309F3">
              <w:rPr>
                <w:lang w:val="es-US"/>
              </w:rPr>
              <w:t>No</w:t>
            </w:r>
          </w:p>
        </w:tc>
        <w:tc>
          <w:tcPr>
            <w:tcW w:w="776" w:type="pct"/>
            <w:shd w:val="clear" w:color="auto" w:fill="auto"/>
            <w:vAlign w:val="center"/>
            <w:hideMark/>
          </w:tcPr>
          <w:p w14:paraId="30FDBF18"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Sin efectos adversos</w:t>
            </w:r>
          </w:p>
        </w:tc>
      </w:tr>
      <w:tr w:rsidR="002E20DC" w:rsidRPr="007309F3" w14:paraId="22D0C505" w14:textId="77777777" w:rsidTr="00265A99">
        <w:trPr>
          <w:trHeight w:val="20"/>
        </w:trPr>
        <w:tc>
          <w:tcPr>
            <w:tcW w:w="692" w:type="pct"/>
            <w:gridSpan w:val="3"/>
            <w:vMerge w:val="restart"/>
            <w:shd w:val="clear" w:color="auto" w:fill="auto"/>
            <w:vAlign w:val="center"/>
            <w:hideMark/>
          </w:tcPr>
          <w:p w14:paraId="2ECFC5ED" w14:textId="77777777" w:rsidR="00537636" w:rsidRPr="007309F3" w:rsidRDefault="00537636" w:rsidP="00F40BB7">
            <w:pPr>
              <w:pStyle w:val="TableText-leftaligned"/>
            </w:pPr>
            <w:r w:rsidRPr="007309F3">
              <w:rPr>
                <w:rFonts w:cs="Calibri"/>
                <w:b/>
                <w:bCs/>
                <w:lang w:val="es-US"/>
              </w:rPr>
              <w:t>5B: Condiciones sociales: Carácter del vecindario</w:t>
            </w:r>
          </w:p>
        </w:tc>
        <w:tc>
          <w:tcPr>
            <w:tcW w:w="786" w:type="pct"/>
            <w:vMerge w:val="restart"/>
            <w:vAlign w:val="center"/>
          </w:tcPr>
          <w:p w14:paraId="73E8D7A2" w14:textId="77777777" w:rsidR="00537636" w:rsidRPr="007309F3" w:rsidRDefault="00537636" w:rsidP="00F40BB7">
            <w:pPr>
              <w:pStyle w:val="TableText-leftaligned"/>
              <w:keepNext/>
            </w:pPr>
            <w:r w:rsidRPr="007309F3">
              <w:rPr>
                <w:lang w:val="es-US"/>
              </w:rPr>
              <w:t>Ningún cambio notable en el carácter del vecindario</w:t>
            </w:r>
          </w:p>
        </w:tc>
        <w:tc>
          <w:tcPr>
            <w:tcW w:w="583" w:type="pct"/>
            <w:shd w:val="clear" w:color="auto" w:fill="auto"/>
            <w:vAlign w:val="center"/>
            <w:hideMark/>
          </w:tcPr>
          <w:p w14:paraId="46A54714"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hideMark/>
          </w:tcPr>
          <w:p w14:paraId="4DA4B364"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4282D719" w14:textId="77777777" w:rsidR="00537636" w:rsidRPr="007309F3" w:rsidRDefault="00537636" w:rsidP="00F40BB7">
            <w:pPr>
              <w:pStyle w:val="TableText-Center"/>
              <w:keepNext/>
              <w:jc w:val="both"/>
            </w:pPr>
            <w:r w:rsidRPr="007309F3">
              <w:rPr>
                <w:lang w:val="es-US"/>
              </w:rPr>
              <w:t>Es improbable que los cambios en los patrones de tráfico en las calles locales cambien los elementos definitorios del carácter de vecindario del CBD de Manhattan.</w:t>
            </w:r>
          </w:p>
        </w:tc>
        <w:tc>
          <w:tcPr>
            <w:tcW w:w="225" w:type="pct"/>
            <w:shd w:val="clear" w:color="auto" w:fill="FFFFFF" w:themeFill="background1"/>
            <w:vAlign w:val="center"/>
          </w:tcPr>
          <w:p w14:paraId="3082B6C5" w14:textId="77777777" w:rsidR="00537636" w:rsidRPr="007309F3" w:rsidRDefault="00537636" w:rsidP="00F40BB7">
            <w:pPr>
              <w:pStyle w:val="TableText-Center"/>
              <w:keepNext/>
            </w:pPr>
            <w:r w:rsidRPr="007309F3">
              <w:rPr>
                <w:lang w:val="es-US"/>
              </w:rPr>
              <w:t>No</w:t>
            </w:r>
          </w:p>
        </w:tc>
        <w:tc>
          <w:tcPr>
            <w:tcW w:w="776" w:type="pct"/>
            <w:shd w:val="clear" w:color="auto" w:fill="auto"/>
            <w:vAlign w:val="center"/>
            <w:hideMark/>
          </w:tcPr>
          <w:p w14:paraId="21AA717E" w14:textId="77777777" w:rsidR="00537636" w:rsidRPr="007309F3" w:rsidRDefault="00537636" w:rsidP="00F40BB7">
            <w:pPr>
              <w:pStyle w:val="TableText-leftaligned"/>
              <w:keepNext/>
            </w:pPr>
            <w:r w:rsidRPr="007309F3">
              <w:rPr>
                <w:b/>
                <w:bCs/>
                <w:lang w:val="es-US"/>
              </w:rPr>
              <w:t>No se necesita mitigación</w:t>
            </w:r>
            <w:r w:rsidRPr="007309F3">
              <w:rPr>
                <w:lang w:val="es-US"/>
              </w:rPr>
              <w:t>. Sin efectos adversos</w:t>
            </w:r>
          </w:p>
        </w:tc>
      </w:tr>
      <w:tr w:rsidR="002E20DC" w:rsidRPr="007309F3" w14:paraId="2CC750DE" w14:textId="77777777" w:rsidTr="00265A99">
        <w:trPr>
          <w:trHeight w:val="20"/>
        </w:trPr>
        <w:tc>
          <w:tcPr>
            <w:tcW w:w="692" w:type="pct"/>
            <w:gridSpan w:val="3"/>
            <w:vMerge/>
            <w:vAlign w:val="center"/>
            <w:hideMark/>
          </w:tcPr>
          <w:p w14:paraId="3E2306EA" w14:textId="77777777" w:rsidR="00537636" w:rsidRPr="007309F3" w:rsidRDefault="00537636" w:rsidP="00F40BB7">
            <w:pPr>
              <w:pStyle w:val="TableText-leftaligned"/>
            </w:pPr>
          </w:p>
        </w:tc>
        <w:tc>
          <w:tcPr>
            <w:tcW w:w="786" w:type="pct"/>
            <w:vMerge/>
            <w:vAlign w:val="center"/>
          </w:tcPr>
          <w:p w14:paraId="60CD1E64" w14:textId="77777777" w:rsidR="00537636" w:rsidRPr="007309F3" w:rsidRDefault="00537636" w:rsidP="00F40BB7">
            <w:pPr>
              <w:pStyle w:val="TableText-leftaligned"/>
            </w:pPr>
          </w:p>
        </w:tc>
        <w:tc>
          <w:tcPr>
            <w:tcW w:w="583" w:type="pct"/>
            <w:shd w:val="clear" w:color="auto" w:fill="auto"/>
            <w:vAlign w:val="center"/>
            <w:hideMark/>
          </w:tcPr>
          <w:p w14:paraId="3813C4EF" w14:textId="77777777" w:rsidR="00537636" w:rsidRPr="007309F3" w:rsidRDefault="00537636" w:rsidP="00F40BB7">
            <w:pPr>
              <w:pStyle w:val="TableText-leftaligned"/>
            </w:pPr>
            <w:r w:rsidRPr="007309F3">
              <w:rPr>
                <w:lang w:val="es-US"/>
              </w:rPr>
              <w:t>Área cerca del límite de 60th Street del CBD de Manhattan</w:t>
            </w:r>
          </w:p>
        </w:tc>
        <w:tc>
          <w:tcPr>
            <w:tcW w:w="458" w:type="pct"/>
            <w:shd w:val="clear" w:color="auto" w:fill="auto"/>
            <w:vAlign w:val="center"/>
            <w:hideMark/>
          </w:tcPr>
          <w:p w14:paraId="6976E029"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10826ED9" w14:textId="77777777" w:rsidR="00537636" w:rsidRPr="007309F3" w:rsidRDefault="00537636" w:rsidP="00F40BB7">
            <w:pPr>
              <w:pStyle w:val="TableText-Center"/>
              <w:jc w:val="both"/>
            </w:pPr>
            <w:r w:rsidRPr="007309F3">
              <w:rPr>
                <w:lang w:val="es-US"/>
              </w:rPr>
              <w:t>Los cambios en la demanda de estacionamiento cerca del límite de 60th Street del CBD (incluidos los aumentos hacia el norte de 60th Street y las disminuciones hacia el sur) no crearían un clima de desinversión que pudiera tener efectos adversos en el carácter del vecindario ni alterarían los elementos definitorios del carácter del vecindario de esta zona.</w:t>
            </w:r>
          </w:p>
        </w:tc>
        <w:tc>
          <w:tcPr>
            <w:tcW w:w="225" w:type="pct"/>
            <w:shd w:val="clear" w:color="auto" w:fill="FFFFFF" w:themeFill="background1"/>
            <w:vAlign w:val="center"/>
          </w:tcPr>
          <w:p w14:paraId="76E32829" w14:textId="77777777" w:rsidR="00537636" w:rsidRPr="007309F3" w:rsidRDefault="00537636" w:rsidP="00F40BB7">
            <w:pPr>
              <w:pStyle w:val="TableText-Center"/>
            </w:pPr>
            <w:r w:rsidRPr="007309F3">
              <w:rPr>
                <w:lang w:val="es-US"/>
              </w:rPr>
              <w:t>No</w:t>
            </w:r>
          </w:p>
        </w:tc>
        <w:tc>
          <w:tcPr>
            <w:tcW w:w="776" w:type="pct"/>
            <w:shd w:val="clear" w:color="auto" w:fill="auto"/>
            <w:vAlign w:val="center"/>
            <w:hideMark/>
          </w:tcPr>
          <w:p w14:paraId="0388A8FB" w14:textId="77777777" w:rsidR="00537636" w:rsidRPr="007309F3" w:rsidRDefault="00537636" w:rsidP="00F40BB7">
            <w:pPr>
              <w:pStyle w:val="TableText-leftaligned"/>
            </w:pPr>
            <w:r w:rsidRPr="007309F3">
              <w:rPr>
                <w:b/>
                <w:bCs/>
                <w:lang w:val="es-US"/>
              </w:rPr>
              <w:t>No se necesita mitigación</w:t>
            </w:r>
            <w:r w:rsidRPr="007309F3">
              <w:rPr>
                <w:lang w:val="es-US"/>
              </w:rPr>
              <w:t>. Sin efectos adversos</w:t>
            </w:r>
          </w:p>
        </w:tc>
      </w:tr>
      <w:tr w:rsidR="00537636" w:rsidRPr="007309F3" w14:paraId="64E87088" w14:textId="77777777" w:rsidTr="00265A99">
        <w:trPr>
          <w:trHeight w:val="20"/>
        </w:trPr>
        <w:tc>
          <w:tcPr>
            <w:tcW w:w="692" w:type="pct"/>
            <w:gridSpan w:val="3"/>
            <w:shd w:val="clear" w:color="auto" w:fill="auto"/>
            <w:vAlign w:val="center"/>
            <w:hideMark/>
          </w:tcPr>
          <w:p w14:paraId="75762A83" w14:textId="77777777" w:rsidR="00537636" w:rsidRPr="007309F3" w:rsidRDefault="00537636" w:rsidP="00F40BB7">
            <w:pPr>
              <w:pStyle w:val="TableText-leftaligned"/>
              <w:rPr>
                <w:rFonts w:cs="Calibri"/>
                <w:b/>
                <w:bCs/>
              </w:rPr>
            </w:pPr>
            <w:r w:rsidRPr="007309F3">
              <w:rPr>
                <w:rFonts w:cs="Calibri"/>
                <w:b/>
                <w:bCs/>
                <w:lang w:val="es-US"/>
              </w:rPr>
              <w:t>5C: Condiciones sociales: Política pública</w:t>
            </w:r>
          </w:p>
        </w:tc>
        <w:tc>
          <w:tcPr>
            <w:tcW w:w="786" w:type="pct"/>
            <w:vAlign w:val="center"/>
          </w:tcPr>
          <w:p w14:paraId="5149E9EF" w14:textId="77777777" w:rsidR="00537636" w:rsidRPr="007309F3" w:rsidRDefault="00537636" w:rsidP="00F40BB7">
            <w:pPr>
              <w:pStyle w:val="TableText-leftaligned"/>
            </w:pPr>
            <w:r w:rsidRPr="007309F3">
              <w:rPr>
                <w:lang w:val="es-US"/>
              </w:rPr>
              <w:t>Sin efecto</w:t>
            </w:r>
          </w:p>
        </w:tc>
        <w:tc>
          <w:tcPr>
            <w:tcW w:w="583" w:type="pct"/>
            <w:shd w:val="clear" w:color="auto" w:fill="auto"/>
            <w:vAlign w:val="center"/>
            <w:hideMark/>
          </w:tcPr>
          <w:p w14:paraId="1BA069E4"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hideMark/>
          </w:tcPr>
          <w:p w14:paraId="740B112A" w14:textId="77777777" w:rsidR="00537636" w:rsidRPr="007309F3" w:rsidRDefault="00537636" w:rsidP="00F40BB7">
            <w:pPr>
              <w:pStyle w:val="TableText-leftaligned"/>
            </w:pPr>
            <w:r w:rsidRPr="007309F3">
              <w:rPr>
                <w:lang w:val="es-US"/>
              </w:rPr>
              <w:t>Narrativa</w:t>
            </w:r>
          </w:p>
        </w:tc>
        <w:tc>
          <w:tcPr>
            <w:tcW w:w="1481" w:type="pct"/>
            <w:gridSpan w:val="7"/>
            <w:shd w:val="clear" w:color="auto" w:fill="auto"/>
            <w:vAlign w:val="center"/>
            <w:hideMark/>
          </w:tcPr>
          <w:p w14:paraId="679E6115" w14:textId="77777777" w:rsidR="00537636" w:rsidRPr="007309F3" w:rsidRDefault="00537636" w:rsidP="00F40BB7">
            <w:pPr>
              <w:pStyle w:val="TableText-Center"/>
              <w:jc w:val="both"/>
            </w:pPr>
            <w:r w:rsidRPr="007309F3">
              <w:rPr>
                <w:lang w:val="es-US"/>
              </w:rPr>
              <w:t>El Proyecto sería coherente con los planes de transporte regional y otras políticas públicas vigentes para el área de estudio regional y el CBD de Manhattan.</w:t>
            </w:r>
          </w:p>
        </w:tc>
        <w:tc>
          <w:tcPr>
            <w:tcW w:w="225" w:type="pct"/>
            <w:shd w:val="clear" w:color="auto" w:fill="auto"/>
            <w:vAlign w:val="center"/>
          </w:tcPr>
          <w:p w14:paraId="41FF40F7" w14:textId="77777777" w:rsidR="00537636" w:rsidRPr="007309F3" w:rsidRDefault="00537636" w:rsidP="00F40BB7">
            <w:pPr>
              <w:pStyle w:val="TableText-Center"/>
              <w:rPr>
                <w:rFonts w:cs="Calibri"/>
              </w:rPr>
            </w:pPr>
            <w:r w:rsidRPr="007309F3">
              <w:rPr>
                <w:lang w:val="es-US"/>
              </w:rPr>
              <w:t>No</w:t>
            </w:r>
          </w:p>
        </w:tc>
        <w:tc>
          <w:tcPr>
            <w:tcW w:w="776" w:type="pct"/>
            <w:shd w:val="clear" w:color="auto" w:fill="auto"/>
            <w:vAlign w:val="center"/>
            <w:hideMark/>
          </w:tcPr>
          <w:p w14:paraId="786C1181" w14:textId="77777777" w:rsidR="00537636" w:rsidRPr="007309F3" w:rsidRDefault="00537636" w:rsidP="00F40BB7">
            <w:pPr>
              <w:pStyle w:val="TableText-leftaligned"/>
            </w:pPr>
            <w:r w:rsidRPr="007309F3">
              <w:rPr>
                <w:b/>
                <w:bCs/>
                <w:lang w:val="es-US"/>
              </w:rPr>
              <w:t>No se necesita mitigación</w:t>
            </w:r>
            <w:r w:rsidRPr="007309F3">
              <w:rPr>
                <w:lang w:val="es-US"/>
              </w:rPr>
              <w:t>. Sin efectos adversos</w:t>
            </w:r>
          </w:p>
        </w:tc>
      </w:tr>
      <w:tr w:rsidR="00537636" w:rsidRPr="007309F3" w14:paraId="3ECEED88" w14:textId="77777777" w:rsidTr="00265A99">
        <w:trPr>
          <w:trHeight w:val="20"/>
        </w:trPr>
        <w:tc>
          <w:tcPr>
            <w:tcW w:w="312" w:type="pct"/>
            <w:vMerge w:val="restart"/>
            <w:tcBorders>
              <w:right w:val="single" w:sz="6" w:space="0" w:color="F9B268" w:themeColor="accent1" w:themeTint="99"/>
            </w:tcBorders>
            <w:vAlign w:val="center"/>
          </w:tcPr>
          <w:p w14:paraId="4431F62F" w14:textId="77777777" w:rsidR="00537636" w:rsidRPr="007309F3" w:rsidRDefault="00537636" w:rsidP="00F40BB7">
            <w:pPr>
              <w:pStyle w:val="TableText-leftaligned"/>
              <w:rPr>
                <w:rFonts w:cs="Calibri"/>
                <w:b/>
                <w:bCs/>
              </w:rPr>
            </w:pPr>
            <w:r w:rsidRPr="007309F3">
              <w:rPr>
                <w:rFonts w:cs="Calibri"/>
                <w:b/>
                <w:bCs/>
                <w:lang w:val="es-US"/>
              </w:rPr>
              <w:t>6: Condiciones económicas</w:t>
            </w:r>
          </w:p>
        </w:tc>
        <w:tc>
          <w:tcPr>
            <w:tcW w:w="380" w:type="pct"/>
            <w:gridSpan w:val="2"/>
            <w:tcBorders>
              <w:left w:val="single" w:sz="6" w:space="0" w:color="F9B268" w:themeColor="accent1" w:themeTint="99"/>
            </w:tcBorders>
            <w:shd w:val="clear" w:color="auto" w:fill="auto"/>
            <w:vAlign w:val="center"/>
          </w:tcPr>
          <w:p w14:paraId="4BBE4EAD" w14:textId="77777777" w:rsidR="00537636" w:rsidRPr="007309F3" w:rsidRDefault="00537636" w:rsidP="00F40BB7">
            <w:pPr>
              <w:pStyle w:val="TableText-leftaligned"/>
            </w:pPr>
            <w:r w:rsidRPr="007309F3">
              <w:rPr>
                <w:lang w:val="es-US"/>
              </w:rPr>
              <w:t>Beneficios</w:t>
            </w:r>
          </w:p>
        </w:tc>
        <w:tc>
          <w:tcPr>
            <w:tcW w:w="786" w:type="pct"/>
            <w:vAlign w:val="center"/>
          </w:tcPr>
          <w:p w14:paraId="5EDD2860" w14:textId="77777777" w:rsidR="00537636" w:rsidRPr="007309F3" w:rsidRDefault="00537636" w:rsidP="00F40BB7">
            <w:pPr>
              <w:pStyle w:val="TableText-leftaligned"/>
            </w:pPr>
            <w:r w:rsidRPr="007309F3">
              <w:rPr>
                <w:lang w:val="es-US"/>
              </w:rPr>
              <w:t>Beneficios económicos regionales</w:t>
            </w:r>
          </w:p>
        </w:tc>
        <w:tc>
          <w:tcPr>
            <w:tcW w:w="583" w:type="pct"/>
            <w:shd w:val="clear" w:color="auto" w:fill="auto"/>
            <w:vAlign w:val="center"/>
          </w:tcPr>
          <w:p w14:paraId="6562C96F"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tcPr>
          <w:p w14:paraId="19D68A02" w14:textId="77777777" w:rsidR="00537636" w:rsidRPr="007309F3" w:rsidRDefault="00537636" w:rsidP="00F40BB7">
            <w:pPr>
              <w:pStyle w:val="TableText-leftaligned"/>
            </w:pPr>
            <w:r w:rsidRPr="007309F3">
              <w:rPr>
                <w:lang w:val="es-US"/>
              </w:rPr>
              <w:t>Narrativa</w:t>
            </w:r>
          </w:p>
        </w:tc>
        <w:tc>
          <w:tcPr>
            <w:tcW w:w="1481" w:type="pct"/>
            <w:gridSpan w:val="7"/>
            <w:shd w:val="clear" w:color="auto" w:fill="auto"/>
            <w:vAlign w:val="center"/>
          </w:tcPr>
          <w:p w14:paraId="56792AAB" w14:textId="77777777" w:rsidR="00537636" w:rsidRPr="007309F3" w:rsidRDefault="00537636" w:rsidP="00F40BB7">
            <w:pPr>
              <w:pStyle w:val="TableText-Center"/>
              <w:jc w:val="both"/>
            </w:pPr>
            <w:r w:rsidRPr="007309F3">
              <w:rPr>
                <w:lang w:val="es-US"/>
              </w:rPr>
              <w:t>Beneficio económico a través del alivio de la congestión en términos de ahorro de tiempo de viaje y mejoras en la confiabilidad del tiempo de viaje, lo que aumentaría la productividad y la utilidad, así como mejoras en la seguridad y costos de operación vehicular reducidos asociados con reducciones en la congestión.</w:t>
            </w:r>
          </w:p>
        </w:tc>
        <w:tc>
          <w:tcPr>
            <w:tcW w:w="225" w:type="pct"/>
            <w:shd w:val="clear" w:color="auto" w:fill="auto"/>
            <w:vAlign w:val="center"/>
          </w:tcPr>
          <w:p w14:paraId="0166C7F4" w14:textId="77777777" w:rsidR="00537636" w:rsidRPr="007309F3" w:rsidRDefault="00537636" w:rsidP="00F40BB7">
            <w:pPr>
              <w:pStyle w:val="TableText-Center"/>
            </w:pPr>
            <w:r w:rsidRPr="007309F3">
              <w:rPr>
                <w:lang w:val="es-US"/>
              </w:rPr>
              <w:t>No</w:t>
            </w:r>
          </w:p>
        </w:tc>
        <w:tc>
          <w:tcPr>
            <w:tcW w:w="776" w:type="pct"/>
            <w:shd w:val="clear" w:color="auto" w:fill="auto"/>
            <w:vAlign w:val="center"/>
          </w:tcPr>
          <w:p w14:paraId="5F118958" w14:textId="77777777" w:rsidR="00537636" w:rsidRPr="007309F3" w:rsidRDefault="00537636" w:rsidP="00F40BB7">
            <w:pPr>
              <w:pStyle w:val="TableText-leftaligned"/>
              <w:rPr>
                <w:b/>
                <w:bCs/>
              </w:rPr>
            </w:pPr>
            <w:r w:rsidRPr="007309F3">
              <w:rPr>
                <w:b/>
                <w:bCs/>
                <w:lang w:val="es-US"/>
              </w:rPr>
              <w:t>No se necesita mitigación</w:t>
            </w:r>
            <w:r w:rsidRPr="007309F3">
              <w:rPr>
                <w:lang w:val="es-US"/>
              </w:rPr>
              <w:t>. Efectos beneficiosos</w:t>
            </w:r>
          </w:p>
        </w:tc>
      </w:tr>
      <w:tr w:rsidR="00537636" w:rsidRPr="007309F3" w14:paraId="20628C42" w14:textId="77777777" w:rsidTr="00265A99">
        <w:trPr>
          <w:trHeight w:val="20"/>
        </w:trPr>
        <w:tc>
          <w:tcPr>
            <w:tcW w:w="312" w:type="pct"/>
            <w:vMerge/>
            <w:vAlign w:val="center"/>
          </w:tcPr>
          <w:p w14:paraId="237B4350" w14:textId="77777777" w:rsidR="00537636" w:rsidRPr="007309F3" w:rsidRDefault="00537636" w:rsidP="00F40BB7">
            <w:pPr>
              <w:pStyle w:val="TableText-leftaligned"/>
            </w:pPr>
          </w:p>
        </w:tc>
        <w:tc>
          <w:tcPr>
            <w:tcW w:w="380" w:type="pct"/>
            <w:gridSpan w:val="2"/>
            <w:tcBorders>
              <w:left w:val="single" w:sz="6" w:space="0" w:color="F9B268" w:themeColor="accent1" w:themeTint="99"/>
            </w:tcBorders>
            <w:shd w:val="clear" w:color="auto" w:fill="auto"/>
            <w:vAlign w:val="center"/>
          </w:tcPr>
          <w:p w14:paraId="4AD223C9" w14:textId="77777777" w:rsidR="00537636" w:rsidRPr="007309F3" w:rsidRDefault="00537636" w:rsidP="00F40BB7">
            <w:pPr>
              <w:pStyle w:val="TableText-leftaligned"/>
            </w:pPr>
            <w:r w:rsidRPr="007309F3">
              <w:rPr>
                <w:lang w:val="es-US"/>
              </w:rPr>
              <w:t>Efectos económicos de los costos de peaje</w:t>
            </w:r>
          </w:p>
        </w:tc>
        <w:tc>
          <w:tcPr>
            <w:tcW w:w="786" w:type="pct"/>
            <w:vAlign w:val="center"/>
          </w:tcPr>
          <w:p w14:paraId="7AB3BA0C" w14:textId="77777777" w:rsidR="00537636" w:rsidRPr="007309F3" w:rsidRDefault="00537636" w:rsidP="00F40BB7">
            <w:pPr>
              <w:pStyle w:val="TableText-leftaligned"/>
            </w:pPr>
            <w:r w:rsidRPr="007309F3">
              <w:rPr>
                <w:lang w:val="es-US"/>
              </w:rPr>
              <w:t xml:space="preserve">Costo del nuevo peaje para trabajadores y empresas en el CBD que dependen de vehículos </w:t>
            </w:r>
          </w:p>
        </w:tc>
        <w:tc>
          <w:tcPr>
            <w:tcW w:w="583" w:type="pct"/>
            <w:shd w:val="clear" w:color="auto" w:fill="auto"/>
            <w:vAlign w:val="center"/>
          </w:tcPr>
          <w:p w14:paraId="5BF54B01"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tcPr>
          <w:p w14:paraId="6C4B4DE3" w14:textId="77777777" w:rsidR="00537636" w:rsidRPr="007309F3" w:rsidRDefault="00537636" w:rsidP="00F40BB7">
            <w:pPr>
              <w:pStyle w:val="TableText-leftaligned"/>
            </w:pPr>
            <w:r w:rsidRPr="007309F3">
              <w:rPr>
                <w:lang w:val="es-US"/>
              </w:rPr>
              <w:t>Narrativa</w:t>
            </w:r>
          </w:p>
        </w:tc>
        <w:tc>
          <w:tcPr>
            <w:tcW w:w="1481" w:type="pct"/>
            <w:gridSpan w:val="7"/>
            <w:shd w:val="clear" w:color="auto" w:fill="auto"/>
            <w:vAlign w:val="center"/>
          </w:tcPr>
          <w:p w14:paraId="1FF7E638" w14:textId="77777777" w:rsidR="00537636" w:rsidRPr="007309F3" w:rsidRDefault="00537636" w:rsidP="00F40BB7">
            <w:pPr>
              <w:pStyle w:val="TableText-Center"/>
              <w:jc w:val="both"/>
            </w:pPr>
            <w:r w:rsidRPr="007309F3">
              <w:rPr>
                <w:lang w:val="es-US"/>
              </w:rPr>
              <w:t>Sin efectos adversos para ninguna industria o categoría ocupacional en particular en el CBD de Manhattan. Dado el alto nivel de acceso al tránsito en el CBD y el alto porcentaje de participación del tránsito, el peaje afectaría solo a un pequeño porcentaje de la fuerza laboral total. Esto no afectaría negativamente las operaciones de los negocios en el CBD de Manhattan ni la viabilidad de ningún tipo de negocio, incluida la industria de taxis/FHV.</w:t>
            </w:r>
          </w:p>
        </w:tc>
        <w:tc>
          <w:tcPr>
            <w:tcW w:w="225" w:type="pct"/>
            <w:shd w:val="clear" w:color="auto" w:fill="auto"/>
            <w:vAlign w:val="center"/>
          </w:tcPr>
          <w:p w14:paraId="0447A36D" w14:textId="77777777" w:rsidR="00537636" w:rsidRPr="007309F3" w:rsidRDefault="00537636" w:rsidP="00F40BB7">
            <w:pPr>
              <w:pStyle w:val="TableText-Center"/>
            </w:pPr>
            <w:r w:rsidRPr="007309F3">
              <w:rPr>
                <w:lang w:val="es-US"/>
              </w:rPr>
              <w:t>No</w:t>
            </w:r>
          </w:p>
        </w:tc>
        <w:tc>
          <w:tcPr>
            <w:tcW w:w="776" w:type="pct"/>
            <w:shd w:val="clear" w:color="auto" w:fill="auto"/>
            <w:vAlign w:val="center"/>
          </w:tcPr>
          <w:p w14:paraId="4B553F19" w14:textId="77777777" w:rsidR="00537636" w:rsidRPr="007309F3" w:rsidRDefault="00537636" w:rsidP="00F40BB7">
            <w:pPr>
              <w:pStyle w:val="TableText-leftaligned"/>
              <w:rPr>
                <w:b/>
                <w:bCs/>
              </w:rPr>
            </w:pPr>
            <w:r w:rsidRPr="007309F3">
              <w:rPr>
                <w:b/>
                <w:bCs/>
                <w:lang w:val="es-US"/>
              </w:rPr>
              <w:t>No se necesita mitigación.</w:t>
            </w:r>
            <w:r w:rsidRPr="007309F3">
              <w:rPr>
                <w:lang w:val="es-US"/>
              </w:rPr>
              <w:t xml:space="preserve"> Sin efectos adversos</w:t>
            </w:r>
          </w:p>
        </w:tc>
      </w:tr>
      <w:tr w:rsidR="00537636" w:rsidRPr="007309F3" w14:paraId="1B34F0FB" w14:textId="77777777" w:rsidTr="00265A99">
        <w:trPr>
          <w:trHeight w:val="20"/>
        </w:trPr>
        <w:tc>
          <w:tcPr>
            <w:tcW w:w="312" w:type="pct"/>
            <w:vMerge/>
            <w:tcBorders>
              <w:bottom w:val="single" w:sz="4" w:space="0" w:color="F07F09" w:themeColor="accent1"/>
            </w:tcBorders>
            <w:vAlign w:val="center"/>
            <w:hideMark/>
          </w:tcPr>
          <w:p w14:paraId="7FAB8236" w14:textId="77777777" w:rsidR="00537636" w:rsidRPr="007309F3" w:rsidRDefault="00537636" w:rsidP="00F40BB7">
            <w:pPr>
              <w:pStyle w:val="TableText-leftaligned"/>
            </w:pPr>
          </w:p>
        </w:tc>
        <w:tc>
          <w:tcPr>
            <w:tcW w:w="380"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7309F3" w:rsidRDefault="00537636" w:rsidP="00F40BB7">
            <w:pPr>
              <w:pStyle w:val="TableText-leftaligned"/>
            </w:pPr>
            <w:r w:rsidRPr="007309F3">
              <w:rPr>
                <w:lang w:val="es-US"/>
              </w:rPr>
              <w:t>Precio de los bienes</w:t>
            </w:r>
          </w:p>
        </w:tc>
        <w:tc>
          <w:tcPr>
            <w:tcW w:w="786" w:type="pct"/>
            <w:tcBorders>
              <w:bottom w:val="single" w:sz="4" w:space="0" w:color="F07F09" w:themeColor="accent1"/>
            </w:tcBorders>
            <w:vAlign w:val="center"/>
          </w:tcPr>
          <w:p w14:paraId="6B6A537C" w14:textId="77777777" w:rsidR="00537636" w:rsidRPr="007309F3" w:rsidRDefault="00537636" w:rsidP="00F40BB7">
            <w:pPr>
              <w:pStyle w:val="TableText-leftaligned"/>
            </w:pPr>
            <w:r w:rsidRPr="007309F3">
              <w:rPr>
                <w:lang w:val="es-US"/>
              </w:rPr>
              <w:t>El costo del nuevo peaje no daría lugar a cambios en el costo de la mayoría de los bienes de consumo</w:t>
            </w:r>
          </w:p>
        </w:tc>
        <w:tc>
          <w:tcPr>
            <w:tcW w:w="583" w:type="pct"/>
            <w:tcBorders>
              <w:bottom w:val="single" w:sz="4" w:space="0" w:color="F07F09" w:themeColor="accent1"/>
            </w:tcBorders>
            <w:shd w:val="clear" w:color="auto" w:fill="auto"/>
            <w:vAlign w:val="center"/>
            <w:hideMark/>
          </w:tcPr>
          <w:p w14:paraId="6911B4C1" w14:textId="77777777" w:rsidR="00537636" w:rsidRPr="007309F3" w:rsidRDefault="00537636" w:rsidP="00F40BB7">
            <w:pPr>
              <w:pStyle w:val="TableText-leftaligned"/>
            </w:pPr>
            <w:r w:rsidRPr="007309F3">
              <w:rPr>
                <w:lang w:val="es-US"/>
              </w:rPr>
              <w:t>CBD de Manhattan</w:t>
            </w:r>
          </w:p>
        </w:tc>
        <w:tc>
          <w:tcPr>
            <w:tcW w:w="458" w:type="pct"/>
            <w:tcBorders>
              <w:bottom w:val="single" w:sz="4" w:space="0" w:color="F07F09" w:themeColor="accent1"/>
            </w:tcBorders>
            <w:shd w:val="clear" w:color="auto" w:fill="auto"/>
            <w:vAlign w:val="center"/>
            <w:hideMark/>
          </w:tcPr>
          <w:p w14:paraId="675041ED" w14:textId="77777777" w:rsidR="00537636" w:rsidRPr="007309F3" w:rsidRDefault="00537636" w:rsidP="00F40BB7">
            <w:pPr>
              <w:pStyle w:val="TableText-leftaligned"/>
            </w:pPr>
            <w:r w:rsidRPr="007309F3">
              <w:rPr>
                <w:lang w:val="es-US"/>
              </w:rPr>
              <w:t>Narrativa</w:t>
            </w:r>
          </w:p>
        </w:tc>
        <w:tc>
          <w:tcPr>
            <w:tcW w:w="1481" w:type="pct"/>
            <w:gridSpan w:val="7"/>
            <w:tcBorders>
              <w:bottom w:val="single" w:sz="4" w:space="0" w:color="F07F09" w:themeColor="accent1"/>
            </w:tcBorders>
            <w:shd w:val="clear" w:color="auto" w:fill="auto"/>
            <w:vAlign w:val="center"/>
            <w:hideMark/>
          </w:tcPr>
          <w:p w14:paraId="0CFE1DEE" w14:textId="77777777" w:rsidR="00537636" w:rsidRPr="007309F3" w:rsidRDefault="00537636" w:rsidP="00F40BB7">
            <w:pPr>
              <w:pStyle w:val="TableText-Center"/>
              <w:jc w:val="both"/>
            </w:pPr>
            <w:r w:rsidRPr="007309F3">
              <w:rPr>
                <w:lang w:val="es-US"/>
              </w:rPr>
              <w:t xml:space="preserve">Es poco probable que resulte en un cambio significativo en el costo de la mayoría de los bienes de consumo. Cualquier aumento de costo asociado con el nuevo peaje en la Alternativa de peaje del CBD que se pasaría a las empresas receptoras se distribuiría entre varios clientes por cargo de peaje (ya que los camiones realizan múltiples entregas), especialmente para las empresas, incluidas las pequeñas empresas y las microempresas, que reciben entregas más pequeñas. Esto minimizaría el costo para </w:t>
            </w:r>
            <w:r w:rsidRPr="007309F3">
              <w:rPr>
                <w:lang w:val="es-US"/>
              </w:rPr>
              <w:lastRenderedPageBreak/>
              <w:t>cualquier negocio individual. Algunos sectores de productos básicos (materiales de construcción, electrónica, bebidas) son más propensos a los aumentos debido a la menor competencia en el mercado de entrega.</w:t>
            </w:r>
          </w:p>
        </w:tc>
        <w:tc>
          <w:tcPr>
            <w:tcW w:w="225" w:type="pct"/>
            <w:tcBorders>
              <w:bottom w:val="single" w:sz="4" w:space="0" w:color="F07F09" w:themeColor="accent1"/>
            </w:tcBorders>
            <w:shd w:val="clear" w:color="auto" w:fill="auto"/>
            <w:vAlign w:val="center"/>
          </w:tcPr>
          <w:p w14:paraId="0BCEFE78" w14:textId="77777777" w:rsidR="00537636" w:rsidRPr="007309F3" w:rsidRDefault="00537636" w:rsidP="00F40BB7">
            <w:pPr>
              <w:pStyle w:val="TableText-Center"/>
              <w:rPr>
                <w:rFonts w:cs="Calibri"/>
                <w:color w:val="3A3838"/>
              </w:rPr>
            </w:pPr>
            <w:r w:rsidRPr="007309F3">
              <w:rPr>
                <w:lang w:val="es-US"/>
              </w:rPr>
              <w:lastRenderedPageBreak/>
              <w:t>No</w:t>
            </w:r>
          </w:p>
        </w:tc>
        <w:tc>
          <w:tcPr>
            <w:tcW w:w="776" w:type="pct"/>
            <w:tcBorders>
              <w:bottom w:val="single" w:sz="4" w:space="0" w:color="F07F09" w:themeColor="accent1"/>
            </w:tcBorders>
            <w:shd w:val="clear" w:color="auto" w:fill="auto"/>
            <w:vAlign w:val="center"/>
            <w:hideMark/>
          </w:tcPr>
          <w:p w14:paraId="1F04EE41" w14:textId="77777777" w:rsidR="00537636" w:rsidRPr="007309F3" w:rsidRDefault="00537636" w:rsidP="00F40BB7">
            <w:pPr>
              <w:pStyle w:val="TableText-leftaligned"/>
            </w:pPr>
            <w:r w:rsidRPr="007309F3">
              <w:rPr>
                <w:b/>
                <w:bCs/>
                <w:lang w:val="es-US"/>
              </w:rPr>
              <w:t>No se necesita mitigación</w:t>
            </w:r>
            <w:r w:rsidRPr="007309F3">
              <w:rPr>
                <w:lang w:val="es-US"/>
              </w:rPr>
              <w:t>. Sin efectos adversos</w:t>
            </w:r>
          </w:p>
        </w:tc>
      </w:tr>
      <w:tr w:rsidR="00EE7CAB" w:rsidRPr="007309F3" w14:paraId="12AFB242" w14:textId="77777777" w:rsidTr="00265A99">
        <w:trPr>
          <w:trHeight w:val="20"/>
        </w:trPr>
        <w:tc>
          <w:tcPr>
            <w:tcW w:w="312" w:type="pct"/>
            <w:vMerge w:val="restart"/>
            <w:tcBorders>
              <w:top w:val="single" w:sz="4" w:space="0" w:color="F07F09" w:themeColor="accent1"/>
            </w:tcBorders>
            <w:vAlign w:val="center"/>
          </w:tcPr>
          <w:p w14:paraId="590D9DF5" w14:textId="77777777" w:rsidR="00537636" w:rsidRPr="007309F3" w:rsidRDefault="00537636" w:rsidP="00F40BB7">
            <w:pPr>
              <w:pStyle w:val="TableText-leftaligned"/>
            </w:pPr>
            <w:r w:rsidRPr="007309F3">
              <w:rPr>
                <w:rFonts w:cs="Calibri"/>
                <w:b/>
                <w:bCs/>
                <w:lang w:val="es-US"/>
              </w:rPr>
              <w:t>6: Condiciones económicas (continuación)</w:t>
            </w:r>
          </w:p>
        </w:tc>
        <w:tc>
          <w:tcPr>
            <w:tcW w:w="380"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537636" w:rsidRPr="007309F3" w:rsidRDefault="00537636" w:rsidP="00F40BB7">
            <w:pPr>
              <w:pStyle w:val="TableText-leftaligned"/>
              <w:keepNext/>
            </w:pPr>
            <w:r w:rsidRPr="007309F3">
              <w:rPr>
                <w:lang w:val="es-US"/>
              </w:rPr>
              <w:t>Industria del Taxi y FHV</w:t>
            </w:r>
          </w:p>
        </w:tc>
        <w:tc>
          <w:tcPr>
            <w:tcW w:w="786" w:type="pct"/>
            <w:vMerge w:val="restart"/>
            <w:tcBorders>
              <w:top w:val="single" w:sz="4" w:space="0" w:color="F07F09" w:themeColor="accent1"/>
            </w:tcBorders>
            <w:vAlign w:val="center"/>
          </w:tcPr>
          <w:p w14:paraId="720E11D0" w14:textId="77777777" w:rsidR="00537636" w:rsidRPr="007309F3" w:rsidRDefault="00537636" w:rsidP="00F40BB7">
            <w:pPr>
              <w:pStyle w:val="TableText-leftaligned"/>
              <w:keepNext/>
            </w:pPr>
            <w:r w:rsidRPr="007309F3">
              <w:rPr>
                <w:lang w:val="es-US"/>
              </w:rPr>
              <w:t>Dependiendo del escenario de peaje, el peaje podría reducir los ingresos de taxi y FHV debido a una reducción en las VMT de taxis/FHV con pasajeros dentro del CBD. Si bien esto podría afectar negativamente a los conductores individuales (consulte "Justicia ambiental" a continuación), la industria seguiría siendo viable en general.</w:t>
            </w:r>
          </w:p>
        </w:tc>
        <w:tc>
          <w:tcPr>
            <w:tcW w:w="583" w:type="pct"/>
            <w:vMerge w:val="restart"/>
            <w:tcBorders>
              <w:top w:val="single" w:sz="4" w:space="0" w:color="F07F09" w:themeColor="accent1"/>
            </w:tcBorders>
            <w:shd w:val="clear" w:color="auto" w:fill="auto"/>
            <w:vAlign w:val="center"/>
          </w:tcPr>
          <w:p w14:paraId="20CE462F" w14:textId="77777777" w:rsidR="00537636" w:rsidRPr="007309F3" w:rsidRDefault="00537636" w:rsidP="00F40BB7">
            <w:pPr>
              <w:pStyle w:val="TableText-leftaligned"/>
              <w:keepNext/>
            </w:pPr>
            <w:r w:rsidRPr="007309F3">
              <w:rPr>
                <w:lang w:val="es-US"/>
              </w:rPr>
              <w:t>Área de estudio de 28 condados</w:t>
            </w:r>
          </w:p>
        </w:tc>
        <w:tc>
          <w:tcPr>
            <w:tcW w:w="458" w:type="pct"/>
            <w:tcBorders>
              <w:top w:val="single" w:sz="4" w:space="0" w:color="F07F09" w:themeColor="accent1"/>
            </w:tcBorders>
            <w:shd w:val="clear" w:color="auto" w:fill="auto"/>
            <w:vAlign w:val="center"/>
          </w:tcPr>
          <w:p w14:paraId="24674906" w14:textId="77777777" w:rsidR="00537636" w:rsidRPr="007309F3" w:rsidRDefault="00537636" w:rsidP="00F40BB7">
            <w:pPr>
              <w:pStyle w:val="TableText-leftaligned"/>
              <w:keepNext/>
            </w:pPr>
            <w:r w:rsidRPr="007309F3">
              <w:rPr>
                <w:lang w:val="es-US"/>
              </w:rPr>
              <w:t>Cambio neto en las VMT diarias de taxis/FHV en toda la región</w:t>
            </w:r>
          </w:p>
        </w:tc>
        <w:tc>
          <w:tcPr>
            <w:tcW w:w="230" w:type="pct"/>
            <w:tcBorders>
              <w:top w:val="single" w:sz="4" w:space="0" w:color="F07F09" w:themeColor="accent1"/>
              <w:bottom w:val="single" w:sz="6" w:space="0" w:color="F2A62B"/>
            </w:tcBorders>
            <w:shd w:val="clear" w:color="auto" w:fill="auto"/>
            <w:vAlign w:val="center"/>
          </w:tcPr>
          <w:p w14:paraId="29693DC1" w14:textId="77777777" w:rsidR="00537636" w:rsidRPr="007309F3" w:rsidRDefault="00537636" w:rsidP="00F40BB7">
            <w:pPr>
              <w:pStyle w:val="TableText-Center"/>
              <w:keepNext/>
            </w:pPr>
            <w:r w:rsidRPr="007309F3">
              <w:rPr>
                <w:lang w:val="es-US"/>
              </w:rPr>
              <w:t>-126,993</w:t>
            </w:r>
          </w:p>
          <w:p w14:paraId="4572CF08" w14:textId="77777777" w:rsidR="00537636" w:rsidRPr="007309F3" w:rsidRDefault="00537636" w:rsidP="00F40BB7">
            <w:pPr>
              <w:pStyle w:val="TableText-Center"/>
              <w:keepNext/>
            </w:pPr>
            <w:r w:rsidRPr="007309F3">
              <w:rPr>
                <w:lang w:val="es-US"/>
              </w:rPr>
              <w:t>(-2.9%)</w:t>
            </w:r>
          </w:p>
        </w:tc>
        <w:tc>
          <w:tcPr>
            <w:tcW w:w="208" w:type="pct"/>
            <w:tcBorders>
              <w:top w:val="single" w:sz="4" w:space="0" w:color="F07F09" w:themeColor="accent1"/>
            </w:tcBorders>
            <w:shd w:val="clear" w:color="auto" w:fill="auto"/>
            <w:vAlign w:val="center"/>
          </w:tcPr>
          <w:p w14:paraId="607D4F67" w14:textId="77777777" w:rsidR="00537636" w:rsidRPr="007309F3" w:rsidRDefault="00537636" w:rsidP="00F40BB7">
            <w:pPr>
              <w:pStyle w:val="TableText-Center"/>
              <w:keepNext/>
            </w:pPr>
            <w:r w:rsidRPr="007309F3">
              <w:rPr>
                <w:lang w:val="es-US"/>
              </w:rPr>
              <w:t>-14,028</w:t>
            </w:r>
          </w:p>
          <w:p w14:paraId="425C1908" w14:textId="77777777" w:rsidR="00537636" w:rsidRPr="007309F3" w:rsidRDefault="00537636" w:rsidP="00F40BB7">
            <w:pPr>
              <w:pStyle w:val="TableText-Center"/>
              <w:keepNext/>
            </w:pPr>
            <w:r w:rsidRPr="007309F3">
              <w:rPr>
                <w:lang w:val="es-US"/>
              </w:rPr>
              <w:t>(-0.3%)</w:t>
            </w:r>
          </w:p>
        </w:tc>
        <w:tc>
          <w:tcPr>
            <w:tcW w:w="188" w:type="pct"/>
            <w:tcBorders>
              <w:top w:val="single" w:sz="4" w:space="0" w:color="F07F09" w:themeColor="accent1"/>
            </w:tcBorders>
            <w:shd w:val="clear" w:color="auto" w:fill="auto"/>
            <w:vAlign w:val="center"/>
          </w:tcPr>
          <w:p w14:paraId="62390FFC" w14:textId="77777777" w:rsidR="00537636" w:rsidRPr="007309F3" w:rsidRDefault="00537636" w:rsidP="00F40BB7">
            <w:pPr>
              <w:pStyle w:val="TableText-Center"/>
              <w:keepNext/>
            </w:pPr>
            <w:r w:rsidRPr="007309F3">
              <w:rPr>
                <w:lang w:val="es-US"/>
              </w:rPr>
              <w:t>-73,413</w:t>
            </w:r>
          </w:p>
          <w:p w14:paraId="42272CB5" w14:textId="77777777" w:rsidR="00537636" w:rsidRPr="007309F3" w:rsidRDefault="00537636" w:rsidP="00F40BB7">
            <w:pPr>
              <w:pStyle w:val="TableText-Center"/>
              <w:keepNext/>
            </w:pPr>
            <w:r w:rsidRPr="007309F3">
              <w:rPr>
                <w:lang w:val="es-US"/>
              </w:rPr>
              <w:t>(-1.7%)</w:t>
            </w:r>
          </w:p>
        </w:tc>
        <w:tc>
          <w:tcPr>
            <w:tcW w:w="209" w:type="pct"/>
            <w:tcBorders>
              <w:top w:val="single" w:sz="4" w:space="0" w:color="F07F09" w:themeColor="accent1"/>
            </w:tcBorders>
            <w:shd w:val="clear" w:color="auto" w:fill="auto"/>
            <w:vAlign w:val="center"/>
          </w:tcPr>
          <w:p w14:paraId="73EB06C0" w14:textId="77777777" w:rsidR="00537636" w:rsidRPr="007309F3" w:rsidRDefault="00537636" w:rsidP="00F40BB7">
            <w:pPr>
              <w:pStyle w:val="TableText-Center"/>
              <w:keepNext/>
            </w:pPr>
            <w:r w:rsidRPr="007309F3">
              <w:rPr>
                <w:lang w:val="es-US"/>
              </w:rPr>
              <w:t>-217,477</w:t>
            </w:r>
          </w:p>
          <w:p w14:paraId="1A6EDC47" w14:textId="77777777" w:rsidR="00537636" w:rsidRPr="007309F3" w:rsidRDefault="00537636" w:rsidP="00F40BB7">
            <w:pPr>
              <w:pStyle w:val="TableText-Center"/>
              <w:keepNext/>
            </w:pPr>
            <w:r w:rsidRPr="007309F3">
              <w:rPr>
                <w:lang w:val="es-US"/>
              </w:rPr>
              <w:t>(-5.0%)</w:t>
            </w:r>
          </w:p>
        </w:tc>
        <w:tc>
          <w:tcPr>
            <w:tcW w:w="209" w:type="pct"/>
            <w:tcBorders>
              <w:top w:val="single" w:sz="4" w:space="0" w:color="F07F09" w:themeColor="accent1"/>
            </w:tcBorders>
            <w:shd w:val="clear" w:color="auto" w:fill="auto"/>
            <w:vAlign w:val="center"/>
          </w:tcPr>
          <w:p w14:paraId="2A055242" w14:textId="77777777" w:rsidR="00537636" w:rsidRPr="007309F3" w:rsidRDefault="00537636" w:rsidP="00F40BB7">
            <w:pPr>
              <w:pStyle w:val="TableText-Center"/>
              <w:keepNext/>
            </w:pPr>
            <w:r w:rsidRPr="007309F3">
              <w:rPr>
                <w:lang w:val="es-US"/>
              </w:rPr>
              <w:t>-116,065</w:t>
            </w:r>
          </w:p>
          <w:p w14:paraId="293165E0" w14:textId="77777777" w:rsidR="00537636" w:rsidRPr="007309F3" w:rsidRDefault="00537636" w:rsidP="00F40BB7">
            <w:pPr>
              <w:pStyle w:val="TableText-Center"/>
              <w:keepNext/>
            </w:pPr>
            <w:r w:rsidRPr="007309F3">
              <w:rPr>
                <w:lang w:val="es-US"/>
              </w:rPr>
              <w:t>(-2.7%)</w:t>
            </w:r>
          </w:p>
        </w:tc>
        <w:tc>
          <w:tcPr>
            <w:tcW w:w="226" w:type="pct"/>
            <w:tcBorders>
              <w:top w:val="single" w:sz="4" w:space="0" w:color="F07F09" w:themeColor="accent1"/>
            </w:tcBorders>
            <w:shd w:val="clear" w:color="auto" w:fill="auto"/>
            <w:vAlign w:val="center"/>
          </w:tcPr>
          <w:p w14:paraId="671E092E" w14:textId="77777777" w:rsidR="00537636" w:rsidRPr="007309F3" w:rsidRDefault="00537636" w:rsidP="00F40BB7">
            <w:pPr>
              <w:pStyle w:val="TableText-Center"/>
              <w:keepNext/>
            </w:pPr>
            <w:r w:rsidRPr="007309F3">
              <w:rPr>
                <w:lang w:val="es-US"/>
              </w:rPr>
              <w:t>-4,888</w:t>
            </w:r>
          </w:p>
          <w:p w14:paraId="06531C81" w14:textId="77777777" w:rsidR="00537636" w:rsidRPr="007309F3" w:rsidRDefault="00537636" w:rsidP="00F40BB7">
            <w:pPr>
              <w:pStyle w:val="TableText-Center"/>
              <w:keepNext/>
            </w:pPr>
            <w:r w:rsidRPr="007309F3">
              <w:rPr>
                <w:lang w:val="es-US"/>
              </w:rPr>
              <w:t>(-1.0%)</w:t>
            </w:r>
          </w:p>
        </w:tc>
        <w:tc>
          <w:tcPr>
            <w:tcW w:w="213" w:type="pct"/>
            <w:tcBorders>
              <w:top w:val="single" w:sz="4" w:space="0" w:color="F07F09" w:themeColor="accent1"/>
            </w:tcBorders>
            <w:shd w:val="clear" w:color="auto" w:fill="auto"/>
            <w:vAlign w:val="center"/>
          </w:tcPr>
          <w:p w14:paraId="3D793ED4" w14:textId="77777777" w:rsidR="00537636" w:rsidRPr="007309F3" w:rsidRDefault="00537636" w:rsidP="00F40BB7">
            <w:pPr>
              <w:pStyle w:val="TableText-Center"/>
              <w:keepNext/>
            </w:pPr>
            <w:r w:rsidRPr="007309F3">
              <w:rPr>
                <w:lang w:val="es-US"/>
              </w:rPr>
              <w:t>-137,815</w:t>
            </w:r>
          </w:p>
          <w:p w14:paraId="6F6C2D2B" w14:textId="77777777" w:rsidR="00537636" w:rsidRPr="007309F3" w:rsidRDefault="00537636" w:rsidP="00F40BB7">
            <w:pPr>
              <w:pStyle w:val="TableText-Center"/>
              <w:keepNext/>
            </w:pPr>
            <w:r w:rsidRPr="007309F3">
              <w:rPr>
                <w:lang w:val="es-US"/>
              </w:rPr>
              <w:t>(-3.2%)</w:t>
            </w:r>
          </w:p>
        </w:tc>
        <w:tc>
          <w:tcPr>
            <w:tcW w:w="225" w:type="pct"/>
            <w:vMerge w:val="restart"/>
            <w:tcBorders>
              <w:top w:val="single" w:sz="4" w:space="0" w:color="F07F09" w:themeColor="accent1"/>
            </w:tcBorders>
            <w:shd w:val="clear" w:color="auto" w:fill="auto"/>
            <w:vAlign w:val="center"/>
          </w:tcPr>
          <w:p w14:paraId="240DC8E1" w14:textId="77777777" w:rsidR="00537636" w:rsidRPr="007309F3" w:rsidRDefault="00537636" w:rsidP="00F40BB7">
            <w:pPr>
              <w:pStyle w:val="TableText-Center"/>
              <w:keepNext/>
            </w:pPr>
            <w:r w:rsidRPr="007309F3">
              <w:rPr>
                <w:lang w:val="es-US"/>
              </w:rPr>
              <w:t>No</w:t>
            </w:r>
          </w:p>
        </w:tc>
        <w:tc>
          <w:tcPr>
            <w:tcW w:w="776" w:type="pct"/>
            <w:vMerge w:val="restart"/>
            <w:tcBorders>
              <w:top w:val="single" w:sz="4" w:space="0" w:color="F07F09" w:themeColor="accent1"/>
            </w:tcBorders>
            <w:shd w:val="clear" w:color="auto" w:fill="auto"/>
            <w:vAlign w:val="center"/>
          </w:tcPr>
          <w:p w14:paraId="3FE015C3" w14:textId="77777777" w:rsidR="00537636" w:rsidRPr="007309F3" w:rsidRDefault="00537636" w:rsidP="00F40BB7">
            <w:pPr>
              <w:pStyle w:val="TableText-boldred"/>
              <w:keepNext/>
              <w:rPr>
                <w:b w:val="0"/>
                <w:bCs/>
                <w:color w:val="auto"/>
              </w:rPr>
            </w:pPr>
            <w:r w:rsidRPr="007309F3">
              <w:rPr>
                <w:bCs/>
                <w:color w:val="auto"/>
                <w:szCs w:val="20"/>
                <w:lang w:val="es-US"/>
              </w:rPr>
              <w:t xml:space="preserve">No se necesita mitigación. </w:t>
            </w:r>
            <w:r w:rsidRPr="007309F3">
              <w:rPr>
                <w:b w:val="0"/>
                <w:color w:val="auto"/>
                <w:szCs w:val="20"/>
                <w:lang w:val="es-US"/>
              </w:rPr>
              <w:t>Sin efectos adversos (consulte "Justicia ambiental" a continuación para conocer la mitigación relacionada con los efectos en los conductores de taxis y FHV).</w:t>
            </w:r>
          </w:p>
        </w:tc>
      </w:tr>
      <w:tr w:rsidR="00EE7CAB" w:rsidRPr="007309F3" w14:paraId="50895F06" w14:textId="77777777" w:rsidTr="00265A99">
        <w:trPr>
          <w:trHeight w:val="20"/>
        </w:trPr>
        <w:tc>
          <w:tcPr>
            <w:tcW w:w="312" w:type="pct"/>
            <w:vMerge/>
            <w:tcBorders>
              <w:top w:val="single" w:sz="4" w:space="0" w:color="F07F09" w:themeColor="accent1"/>
            </w:tcBorders>
            <w:vAlign w:val="center"/>
          </w:tcPr>
          <w:p w14:paraId="79564E56" w14:textId="77777777" w:rsidR="00537636" w:rsidRPr="007309F3" w:rsidRDefault="00537636" w:rsidP="00F40BB7">
            <w:pPr>
              <w:pStyle w:val="TableText-leftaligned"/>
              <w:rPr>
                <w:rFonts w:cs="Calibri"/>
                <w:b/>
                <w:bCs/>
              </w:rPr>
            </w:pPr>
          </w:p>
        </w:tc>
        <w:tc>
          <w:tcPr>
            <w:tcW w:w="380" w:type="pct"/>
            <w:gridSpan w:val="2"/>
            <w:vMerge/>
            <w:tcBorders>
              <w:left w:val="single" w:sz="6" w:space="0" w:color="F9B268" w:themeColor="accent1" w:themeTint="99"/>
            </w:tcBorders>
            <w:shd w:val="clear" w:color="auto" w:fill="auto"/>
            <w:vAlign w:val="center"/>
          </w:tcPr>
          <w:p w14:paraId="7F083A91" w14:textId="77777777" w:rsidR="00537636" w:rsidRPr="007309F3" w:rsidRDefault="00537636" w:rsidP="00F40BB7">
            <w:pPr>
              <w:pStyle w:val="TableText-leftaligned"/>
              <w:keepNext/>
            </w:pPr>
          </w:p>
        </w:tc>
        <w:tc>
          <w:tcPr>
            <w:tcW w:w="786" w:type="pct"/>
            <w:vMerge/>
            <w:vAlign w:val="center"/>
          </w:tcPr>
          <w:p w14:paraId="79BBBA4B" w14:textId="77777777" w:rsidR="00537636" w:rsidRPr="007309F3" w:rsidRDefault="00537636" w:rsidP="00F40BB7">
            <w:pPr>
              <w:pStyle w:val="TableText-leftaligned"/>
              <w:keepNext/>
            </w:pPr>
          </w:p>
        </w:tc>
        <w:tc>
          <w:tcPr>
            <w:tcW w:w="583" w:type="pct"/>
            <w:vMerge/>
            <w:shd w:val="clear" w:color="auto" w:fill="auto"/>
            <w:vAlign w:val="center"/>
          </w:tcPr>
          <w:p w14:paraId="31E6C58F" w14:textId="77777777" w:rsidR="00537636" w:rsidRPr="007309F3" w:rsidRDefault="00537636" w:rsidP="00F40BB7">
            <w:pPr>
              <w:pStyle w:val="TableText-leftaligned"/>
              <w:keepNext/>
            </w:pPr>
          </w:p>
        </w:tc>
        <w:tc>
          <w:tcPr>
            <w:tcW w:w="458" w:type="pct"/>
            <w:shd w:val="clear" w:color="auto" w:fill="auto"/>
            <w:vAlign w:val="center"/>
          </w:tcPr>
          <w:p w14:paraId="7D35D197" w14:textId="77777777" w:rsidR="00537636" w:rsidRPr="007309F3" w:rsidRDefault="00537636" w:rsidP="00F40BB7">
            <w:pPr>
              <w:pStyle w:val="TableText-leftaligned"/>
              <w:keepNext/>
            </w:pPr>
            <w:r w:rsidRPr="007309F3">
              <w:rPr>
                <w:lang w:val="es-US"/>
              </w:rPr>
              <w:t>Cambio neto en las VMT diarias de taxis/FHV en el CBD</w:t>
            </w:r>
          </w:p>
        </w:tc>
        <w:tc>
          <w:tcPr>
            <w:tcW w:w="230" w:type="pct"/>
            <w:tcBorders>
              <w:top w:val="single" w:sz="6" w:space="0" w:color="F2A62B"/>
            </w:tcBorders>
            <w:shd w:val="clear" w:color="auto" w:fill="auto"/>
            <w:vAlign w:val="center"/>
          </w:tcPr>
          <w:p w14:paraId="14B69B79" w14:textId="77777777" w:rsidR="00537636" w:rsidRPr="007309F3" w:rsidRDefault="00537636" w:rsidP="00F40BB7">
            <w:pPr>
              <w:pStyle w:val="TableText-rightaligned"/>
              <w:keepNext/>
              <w:ind w:right="136"/>
              <w:jc w:val="center"/>
            </w:pPr>
            <w:r w:rsidRPr="007309F3">
              <w:rPr>
                <w:lang w:val="es-US"/>
              </w:rPr>
              <w:t>-21,498</w:t>
            </w:r>
          </w:p>
          <w:p w14:paraId="3C77301F" w14:textId="77777777" w:rsidR="00537636" w:rsidRPr="007309F3" w:rsidRDefault="00537636" w:rsidP="00F40BB7">
            <w:pPr>
              <w:pStyle w:val="TableText-Center"/>
              <w:keepNext/>
            </w:pPr>
            <w:r w:rsidRPr="007309F3">
              <w:rPr>
                <w:lang w:val="es-US"/>
              </w:rPr>
              <w:t>(-6.6%)</w:t>
            </w:r>
          </w:p>
        </w:tc>
        <w:tc>
          <w:tcPr>
            <w:tcW w:w="208" w:type="pct"/>
            <w:tcBorders>
              <w:top w:val="single" w:sz="6" w:space="0" w:color="F2A62B"/>
            </w:tcBorders>
            <w:shd w:val="clear" w:color="auto" w:fill="auto"/>
            <w:vAlign w:val="center"/>
          </w:tcPr>
          <w:p w14:paraId="437DF3D2" w14:textId="77777777" w:rsidR="00537636" w:rsidRPr="007309F3" w:rsidRDefault="00537636" w:rsidP="00F40BB7">
            <w:pPr>
              <w:pStyle w:val="TableText-rightaligned"/>
              <w:keepNext/>
              <w:ind w:right="112"/>
              <w:jc w:val="center"/>
            </w:pPr>
            <w:r w:rsidRPr="007309F3">
              <w:rPr>
                <w:lang w:val="es-US"/>
              </w:rPr>
              <w:t>+15,020</w:t>
            </w:r>
          </w:p>
          <w:p w14:paraId="51FFA1F8" w14:textId="77777777" w:rsidR="00537636" w:rsidRPr="007309F3" w:rsidRDefault="00537636" w:rsidP="00F40BB7">
            <w:pPr>
              <w:pStyle w:val="TableText-Center"/>
              <w:keepNext/>
            </w:pPr>
            <w:r w:rsidRPr="007309F3">
              <w:rPr>
                <w:lang w:val="es-US"/>
              </w:rPr>
              <w:t>(+4.6%)</w:t>
            </w:r>
          </w:p>
        </w:tc>
        <w:tc>
          <w:tcPr>
            <w:tcW w:w="188" w:type="pct"/>
            <w:tcBorders>
              <w:top w:val="single" w:sz="6" w:space="0" w:color="F2A62B"/>
            </w:tcBorders>
            <w:shd w:val="clear" w:color="auto" w:fill="auto"/>
            <w:vAlign w:val="center"/>
          </w:tcPr>
          <w:p w14:paraId="56F58966" w14:textId="77777777" w:rsidR="00537636" w:rsidRPr="007309F3" w:rsidRDefault="00537636" w:rsidP="00F40BB7">
            <w:pPr>
              <w:pStyle w:val="TableText-rightaligned"/>
              <w:keepNext/>
              <w:ind w:right="112"/>
              <w:jc w:val="center"/>
            </w:pPr>
            <w:r w:rsidRPr="007309F3">
              <w:rPr>
                <w:lang w:val="es-US"/>
              </w:rPr>
              <w:t>-11,371</w:t>
            </w:r>
          </w:p>
          <w:p w14:paraId="24A4F3E2" w14:textId="77777777" w:rsidR="00537636" w:rsidRPr="007309F3" w:rsidRDefault="00537636" w:rsidP="00F40BB7">
            <w:pPr>
              <w:pStyle w:val="TableText-Center"/>
              <w:keepNext/>
            </w:pPr>
            <w:r w:rsidRPr="007309F3">
              <w:rPr>
                <w:lang w:val="es-US"/>
              </w:rPr>
              <w:t>(-3.5%)</w:t>
            </w:r>
          </w:p>
        </w:tc>
        <w:tc>
          <w:tcPr>
            <w:tcW w:w="209" w:type="pct"/>
            <w:tcBorders>
              <w:top w:val="single" w:sz="6" w:space="0" w:color="F2A62B"/>
            </w:tcBorders>
            <w:shd w:val="clear" w:color="auto" w:fill="auto"/>
            <w:vAlign w:val="center"/>
          </w:tcPr>
          <w:p w14:paraId="672CF92B" w14:textId="77777777" w:rsidR="00537636" w:rsidRPr="007309F3" w:rsidRDefault="00537636" w:rsidP="00F40BB7">
            <w:pPr>
              <w:pStyle w:val="TableText-rightaligned"/>
              <w:keepNext/>
              <w:ind w:right="112"/>
              <w:jc w:val="center"/>
            </w:pPr>
            <w:r w:rsidRPr="007309F3">
              <w:rPr>
                <w:lang w:val="es-US"/>
              </w:rPr>
              <w:t>-54,476</w:t>
            </w:r>
          </w:p>
          <w:p w14:paraId="435FDF2E" w14:textId="77777777" w:rsidR="00537636" w:rsidRPr="007309F3" w:rsidRDefault="00537636" w:rsidP="00F40BB7">
            <w:pPr>
              <w:pStyle w:val="TableText-Center"/>
              <w:keepNext/>
            </w:pPr>
            <w:r w:rsidRPr="007309F3">
              <w:rPr>
                <w:lang w:val="es-US"/>
              </w:rPr>
              <w:t>(-16.8%)</w:t>
            </w:r>
          </w:p>
        </w:tc>
        <w:tc>
          <w:tcPr>
            <w:tcW w:w="209" w:type="pct"/>
            <w:tcBorders>
              <w:top w:val="single" w:sz="6" w:space="0" w:color="F2A62B"/>
            </w:tcBorders>
            <w:shd w:val="clear" w:color="auto" w:fill="auto"/>
            <w:vAlign w:val="center"/>
          </w:tcPr>
          <w:p w14:paraId="5001CB84" w14:textId="77777777" w:rsidR="00537636" w:rsidRPr="007309F3" w:rsidRDefault="00537636" w:rsidP="00F40BB7">
            <w:pPr>
              <w:pStyle w:val="TableText-rightaligned"/>
              <w:keepNext/>
              <w:ind w:right="112"/>
              <w:jc w:val="center"/>
            </w:pPr>
            <w:r w:rsidRPr="007309F3">
              <w:rPr>
                <w:lang w:val="es-US"/>
              </w:rPr>
              <w:t>-25,621</w:t>
            </w:r>
          </w:p>
          <w:p w14:paraId="6FE95EB1" w14:textId="77777777" w:rsidR="00537636" w:rsidRPr="007309F3" w:rsidRDefault="00537636" w:rsidP="00F40BB7">
            <w:pPr>
              <w:pStyle w:val="TableText-Center"/>
              <w:keepNext/>
            </w:pPr>
            <w:r w:rsidRPr="007309F3">
              <w:rPr>
                <w:lang w:val="es-US"/>
              </w:rPr>
              <w:t>(-7.9%)</w:t>
            </w:r>
          </w:p>
        </w:tc>
        <w:tc>
          <w:tcPr>
            <w:tcW w:w="226" w:type="pct"/>
            <w:tcBorders>
              <w:top w:val="single" w:sz="6" w:space="0" w:color="F2A62B"/>
            </w:tcBorders>
            <w:shd w:val="clear" w:color="auto" w:fill="auto"/>
            <w:vAlign w:val="center"/>
          </w:tcPr>
          <w:p w14:paraId="66E2A109" w14:textId="77777777" w:rsidR="00537636" w:rsidRPr="007309F3" w:rsidRDefault="00537636" w:rsidP="00F40BB7">
            <w:pPr>
              <w:pStyle w:val="TableText-rightaligned"/>
              <w:keepNext/>
              <w:ind w:right="112"/>
              <w:jc w:val="center"/>
            </w:pPr>
            <w:r w:rsidRPr="007309F3">
              <w:rPr>
                <w:lang w:val="es-US"/>
              </w:rPr>
              <w:t>+4,962</w:t>
            </w:r>
          </w:p>
          <w:p w14:paraId="1F48D679" w14:textId="77777777" w:rsidR="00537636" w:rsidRPr="007309F3" w:rsidRDefault="00537636" w:rsidP="00F40BB7">
            <w:pPr>
              <w:pStyle w:val="TableText-Center"/>
              <w:keepNext/>
            </w:pPr>
            <w:r w:rsidRPr="007309F3">
              <w:rPr>
                <w:lang w:val="es-US"/>
              </w:rPr>
              <w:t>(+1.5%)</w:t>
            </w:r>
          </w:p>
        </w:tc>
        <w:tc>
          <w:tcPr>
            <w:tcW w:w="213" w:type="pct"/>
            <w:tcBorders>
              <w:top w:val="single" w:sz="6" w:space="0" w:color="F2A62B"/>
            </w:tcBorders>
            <w:shd w:val="clear" w:color="auto" w:fill="auto"/>
            <w:vAlign w:val="center"/>
          </w:tcPr>
          <w:p w14:paraId="4858B1A1" w14:textId="77777777" w:rsidR="00537636" w:rsidRPr="007309F3" w:rsidRDefault="00537636" w:rsidP="00F40BB7">
            <w:pPr>
              <w:pStyle w:val="TableText-rightaligned"/>
              <w:keepNext/>
              <w:ind w:right="112"/>
              <w:jc w:val="center"/>
            </w:pPr>
            <w:r w:rsidRPr="007309F3">
              <w:rPr>
                <w:lang w:val="es-US"/>
              </w:rPr>
              <w:t>-27,757</w:t>
            </w:r>
          </w:p>
          <w:p w14:paraId="0DA346E2" w14:textId="77777777" w:rsidR="00537636" w:rsidRPr="007309F3" w:rsidRDefault="00537636" w:rsidP="00F40BB7">
            <w:pPr>
              <w:pStyle w:val="TableText-Center"/>
              <w:keepNext/>
            </w:pPr>
            <w:r w:rsidRPr="007309F3">
              <w:rPr>
                <w:lang w:val="es-US"/>
              </w:rPr>
              <w:t>(-8.6%)</w:t>
            </w:r>
          </w:p>
        </w:tc>
        <w:tc>
          <w:tcPr>
            <w:tcW w:w="225" w:type="pct"/>
            <w:vMerge/>
            <w:shd w:val="clear" w:color="auto" w:fill="auto"/>
            <w:vAlign w:val="center"/>
          </w:tcPr>
          <w:p w14:paraId="4BE2F3F7" w14:textId="77777777" w:rsidR="00537636" w:rsidRPr="007309F3" w:rsidRDefault="00537636" w:rsidP="00F40BB7">
            <w:pPr>
              <w:pStyle w:val="TableText-Center"/>
              <w:keepNext/>
            </w:pPr>
          </w:p>
        </w:tc>
        <w:tc>
          <w:tcPr>
            <w:tcW w:w="776" w:type="pct"/>
            <w:vMerge/>
            <w:shd w:val="clear" w:color="auto" w:fill="auto"/>
            <w:vAlign w:val="center"/>
          </w:tcPr>
          <w:p w14:paraId="5CB6167B" w14:textId="77777777" w:rsidR="00537636" w:rsidRPr="007309F3" w:rsidRDefault="00537636" w:rsidP="00F40BB7">
            <w:pPr>
              <w:pStyle w:val="TableText-boldred"/>
              <w:keepNext/>
              <w:rPr>
                <w:bCs/>
                <w:color w:val="auto"/>
                <w:szCs w:val="20"/>
              </w:rPr>
            </w:pPr>
          </w:p>
        </w:tc>
      </w:tr>
      <w:tr w:rsidR="002E20DC" w:rsidRPr="007309F3" w14:paraId="05EBC9DA" w14:textId="77777777" w:rsidTr="00265A99">
        <w:trPr>
          <w:trHeight w:val="20"/>
        </w:trPr>
        <w:tc>
          <w:tcPr>
            <w:tcW w:w="312" w:type="pct"/>
            <w:vMerge/>
            <w:vAlign w:val="center"/>
          </w:tcPr>
          <w:p w14:paraId="410F4A10" w14:textId="77777777" w:rsidR="00537636" w:rsidRPr="007309F3" w:rsidRDefault="00537636" w:rsidP="00F40BB7">
            <w:pPr>
              <w:pStyle w:val="TableText-leftaligned"/>
            </w:pPr>
          </w:p>
        </w:tc>
        <w:tc>
          <w:tcPr>
            <w:tcW w:w="380" w:type="pct"/>
            <w:gridSpan w:val="2"/>
            <w:tcBorders>
              <w:left w:val="single" w:sz="6" w:space="0" w:color="F9B268" w:themeColor="accent1" w:themeTint="99"/>
            </w:tcBorders>
            <w:shd w:val="clear" w:color="auto" w:fill="auto"/>
            <w:vAlign w:val="center"/>
          </w:tcPr>
          <w:p w14:paraId="02991C56" w14:textId="77777777" w:rsidR="00537636" w:rsidRPr="007309F3" w:rsidRDefault="00537636" w:rsidP="00F40BB7">
            <w:pPr>
              <w:pStyle w:val="TableText-leftaligned"/>
              <w:keepNext/>
            </w:pPr>
            <w:r w:rsidRPr="007309F3">
              <w:rPr>
                <w:lang w:val="es-US"/>
              </w:rPr>
              <w:t>Efectos económicos locales</w:t>
            </w:r>
          </w:p>
        </w:tc>
        <w:tc>
          <w:tcPr>
            <w:tcW w:w="786" w:type="pct"/>
            <w:vAlign w:val="center"/>
          </w:tcPr>
          <w:p w14:paraId="46E0BE86" w14:textId="77777777" w:rsidR="00537636" w:rsidRPr="007309F3" w:rsidRDefault="00537636" w:rsidP="00F40BB7">
            <w:pPr>
              <w:pStyle w:val="TableText-leftaligned"/>
              <w:keepNext/>
            </w:pPr>
            <w:r w:rsidRPr="007309F3">
              <w:rPr>
                <w:lang w:val="es-US"/>
              </w:rPr>
              <w:t>Cambios en la demanda de estacionamiento cerca del límite de 60th Street del CBD</w:t>
            </w:r>
          </w:p>
        </w:tc>
        <w:tc>
          <w:tcPr>
            <w:tcW w:w="583" w:type="pct"/>
            <w:shd w:val="clear" w:color="auto" w:fill="auto"/>
            <w:vAlign w:val="center"/>
          </w:tcPr>
          <w:p w14:paraId="36F9E5C3" w14:textId="77777777" w:rsidR="00537636" w:rsidRPr="007309F3" w:rsidRDefault="00537636" w:rsidP="00F40BB7">
            <w:pPr>
              <w:pStyle w:val="TableText-leftaligned"/>
              <w:keepNext/>
            </w:pPr>
            <w:r w:rsidRPr="007309F3">
              <w:rPr>
                <w:lang w:val="es-US"/>
              </w:rPr>
              <w:t>Área cerca del límite de 60th Street del CBD de Manhattan</w:t>
            </w:r>
          </w:p>
        </w:tc>
        <w:tc>
          <w:tcPr>
            <w:tcW w:w="458" w:type="pct"/>
            <w:shd w:val="clear" w:color="auto" w:fill="auto"/>
            <w:vAlign w:val="center"/>
          </w:tcPr>
          <w:p w14:paraId="2BF03478" w14:textId="77777777" w:rsidR="00537636" w:rsidRPr="007309F3" w:rsidRDefault="00537636" w:rsidP="00F40BB7">
            <w:pPr>
              <w:pStyle w:val="TableText-leftaligned"/>
              <w:keepNext/>
            </w:pPr>
            <w:r w:rsidRPr="007309F3">
              <w:rPr>
                <w:lang w:val="es-US"/>
              </w:rPr>
              <w:t>Narrativa</w:t>
            </w:r>
          </w:p>
        </w:tc>
        <w:tc>
          <w:tcPr>
            <w:tcW w:w="1481" w:type="pct"/>
            <w:gridSpan w:val="7"/>
            <w:shd w:val="clear" w:color="auto" w:fill="auto"/>
            <w:vAlign w:val="center"/>
          </w:tcPr>
          <w:p w14:paraId="3919B623" w14:textId="77777777" w:rsidR="00537636" w:rsidRPr="007309F3" w:rsidRDefault="00537636" w:rsidP="00F40BB7">
            <w:pPr>
              <w:pStyle w:val="TableText-Center"/>
              <w:keepNext/>
              <w:jc w:val="both"/>
            </w:pPr>
            <w:r w:rsidRPr="007309F3">
              <w:rPr>
                <w:lang w:val="es-US"/>
              </w:rPr>
              <w:t>Los cambios en la demanda de estacionamiento cerca del límite de 60th Street del CBD de Manhattan (incluidos los aumentos hacia el norte de 60th Street y las disminuciones hacia el sur) podrían poner en peligro la viabilidad de una o más instalaciones de estacionamiento en el área al sur de 60th Street, pero no crearían un clima de desinversión que pudiera tener efectos adversos en el carácter del vecindario.</w:t>
            </w:r>
          </w:p>
        </w:tc>
        <w:tc>
          <w:tcPr>
            <w:tcW w:w="225" w:type="pct"/>
            <w:shd w:val="clear" w:color="auto" w:fill="auto"/>
            <w:vAlign w:val="center"/>
          </w:tcPr>
          <w:p w14:paraId="2A6D2EB0" w14:textId="77777777" w:rsidR="00537636" w:rsidRPr="007309F3" w:rsidRDefault="00537636" w:rsidP="00F40BB7">
            <w:pPr>
              <w:pStyle w:val="TableText-Center"/>
              <w:keepNext/>
            </w:pPr>
            <w:r w:rsidRPr="007309F3">
              <w:rPr>
                <w:lang w:val="es-US"/>
              </w:rPr>
              <w:t>No</w:t>
            </w:r>
          </w:p>
        </w:tc>
        <w:tc>
          <w:tcPr>
            <w:tcW w:w="776" w:type="pct"/>
            <w:shd w:val="clear" w:color="auto" w:fill="FFFFFF" w:themeFill="background1"/>
            <w:vAlign w:val="center"/>
          </w:tcPr>
          <w:p w14:paraId="39A4E4D6" w14:textId="77777777" w:rsidR="00537636" w:rsidRPr="007309F3" w:rsidRDefault="00537636" w:rsidP="00F40BB7">
            <w:pPr>
              <w:pStyle w:val="TableText-boldred"/>
              <w:keepNext/>
              <w:rPr>
                <w:b w:val="0"/>
                <w:bCs/>
                <w:color w:val="auto"/>
                <w:szCs w:val="20"/>
              </w:rPr>
            </w:pPr>
            <w:r w:rsidRPr="007309F3">
              <w:rPr>
                <w:bCs/>
                <w:color w:val="auto"/>
                <w:szCs w:val="20"/>
                <w:lang w:val="es-US"/>
              </w:rPr>
              <w:t>No se necesita mitigación</w:t>
            </w:r>
            <w:r w:rsidRPr="007309F3">
              <w:rPr>
                <w:b w:val="0"/>
                <w:color w:val="auto"/>
                <w:szCs w:val="20"/>
                <w:lang w:val="es-US"/>
              </w:rPr>
              <w:t>. Sin efectos adversos</w:t>
            </w:r>
          </w:p>
        </w:tc>
      </w:tr>
      <w:tr w:rsidR="00537636" w:rsidRPr="007309F3" w14:paraId="4077F382" w14:textId="77777777" w:rsidTr="00265A99">
        <w:trPr>
          <w:trHeight w:val="20"/>
        </w:trPr>
        <w:tc>
          <w:tcPr>
            <w:tcW w:w="692" w:type="pct"/>
            <w:gridSpan w:val="3"/>
            <w:shd w:val="clear" w:color="auto" w:fill="auto"/>
            <w:vAlign w:val="center"/>
            <w:hideMark/>
          </w:tcPr>
          <w:p w14:paraId="41AB5715" w14:textId="77777777" w:rsidR="00537636" w:rsidRPr="007309F3" w:rsidRDefault="00537636" w:rsidP="00F40BB7">
            <w:pPr>
              <w:pStyle w:val="TableText-leftaligned"/>
            </w:pPr>
            <w:r w:rsidRPr="007309F3">
              <w:rPr>
                <w:rFonts w:cs="Calibri"/>
                <w:b/>
                <w:bCs/>
                <w:lang w:val="es-US"/>
              </w:rPr>
              <w:t>7 - Parques y recursos recreativos</w:t>
            </w:r>
          </w:p>
        </w:tc>
        <w:tc>
          <w:tcPr>
            <w:tcW w:w="786" w:type="pct"/>
            <w:vAlign w:val="center"/>
          </w:tcPr>
          <w:p w14:paraId="6538A4E2" w14:textId="77777777" w:rsidR="00537636" w:rsidRPr="007309F3" w:rsidRDefault="00537636" w:rsidP="00F40BB7">
            <w:pPr>
              <w:pStyle w:val="TableText-leftaligned"/>
            </w:pPr>
            <w:r w:rsidRPr="007309F3">
              <w:rPr>
                <w:lang w:val="es-US"/>
              </w:rPr>
              <w:t>Nueva infraestructura de peaje, equipo del sistema de peaje y señalización en la parte sur de Central Park</w:t>
            </w:r>
          </w:p>
        </w:tc>
        <w:tc>
          <w:tcPr>
            <w:tcW w:w="583" w:type="pct"/>
            <w:shd w:val="clear" w:color="auto" w:fill="auto"/>
            <w:vAlign w:val="center"/>
            <w:hideMark/>
          </w:tcPr>
          <w:p w14:paraId="491A4D4A" w14:textId="77777777" w:rsidR="00537636" w:rsidRPr="007309F3" w:rsidRDefault="00537636" w:rsidP="00F40BB7">
            <w:pPr>
              <w:pStyle w:val="TableText-leftaligned"/>
            </w:pPr>
            <w:r w:rsidRPr="007309F3">
              <w:rPr>
                <w:lang w:val="es-US"/>
              </w:rPr>
              <w:t>CBD de Manhattan</w:t>
            </w:r>
          </w:p>
        </w:tc>
        <w:tc>
          <w:tcPr>
            <w:tcW w:w="458" w:type="pct"/>
            <w:shd w:val="clear" w:color="auto" w:fill="auto"/>
            <w:vAlign w:val="center"/>
            <w:hideMark/>
          </w:tcPr>
          <w:p w14:paraId="1113EBE6" w14:textId="77777777" w:rsidR="00537636" w:rsidRPr="007309F3" w:rsidRDefault="00537636" w:rsidP="00F40BB7">
            <w:pPr>
              <w:pStyle w:val="TableText-leftaligned"/>
            </w:pPr>
            <w:r w:rsidRPr="007309F3">
              <w:rPr>
                <w:lang w:val="es-US"/>
              </w:rPr>
              <w:t>Narrativa</w:t>
            </w:r>
          </w:p>
        </w:tc>
        <w:tc>
          <w:tcPr>
            <w:tcW w:w="1481" w:type="pct"/>
            <w:gridSpan w:val="7"/>
            <w:shd w:val="clear" w:color="auto" w:fill="auto"/>
            <w:vAlign w:val="center"/>
            <w:hideMark/>
          </w:tcPr>
          <w:p w14:paraId="444D8C21" w14:textId="0B254770" w:rsidR="00537636" w:rsidRPr="007309F3" w:rsidRDefault="00537636" w:rsidP="00F40BB7">
            <w:pPr>
              <w:pStyle w:val="TableText-Center"/>
              <w:jc w:val="both"/>
            </w:pPr>
            <w:r w:rsidRPr="007309F3">
              <w:rPr>
                <w:lang w:val="es-US"/>
              </w:rPr>
              <w:t xml:space="preserve">El Proyecto reemplazaría cuatro postes de alumbrado público existentes en tres ubicaciones de detección en Central Park cerca de 59th Street y en dos aceras adyacentes fuera del muro del parque. Estos postes estarían en los mismos lugares que los postes existentes y no reducirían la cantidad de espacio del parque ni afectarían sus características y actividades. El Proyecto también colocaría infraestructura de peaje debajo de la estructura de High Line, fuera del área del parque encima de la estructura de High Line. A través del proceso de participación pública, FHWA solicita opiniones públicas relacionadas con los efectos del Proyecto en estos parques (consulte el Capítulo </w:t>
            </w:r>
            <w:r w:rsidRPr="007309F3">
              <w:rPr>
                <w:b/>
                <w:bCs/>
                <w:lang w:val="es-US"/>
              </w:rPr>
              <w:t>19, “Sección 4(f) Evaluación”</w:t>
            </w:r>
            <w:r w:rsidRPr="007309F3">
              <w:rPr>
                <w:lang w:val="es-US"/>
              </w:rPr>
              <w:t xml:space="preserve">). </w:t>
            </w:r>
          </w:p>
        </w:tc>
        <w:tc>
          <w:tcPr>
            <w:tcW w:w="225" w:type="pct"/>
            <w:shd w:val="clear" w:color="auto" w:fill="auto"/>
            <w:vAlign w:val="center"/>
            <w:hideMark/>
          </w:tcPr>
          <w:p w14:paraId="6E05A2F4" w14:textId="77777777" w:rsidR="00537636" w:rsidRPr="007309F3" w:rsidRDefault="00537636" w:rsidP="00F40BB7">
            <w:pPr>
              <w:pStyle w:val="TableText-Center"/>
            </w:pPr>
            <w:r w:rsidRPr="007309F3">
              <w:rPr>
                <w:lang w:val="es-US"/>
              </w:rPr>
              <w:t>No</w:t>
            </w:r>
          </w:p>
        </w:tc>
        <w:tc>
          <w:tcPr>
            <w:tcW w:w="776" w:type="pct"/>
            <w:shd w:val="clear" w:color="auto" w:fill="auto"/>
            <w:vAlign w:val="center"/>
            <w:hideMark/>
          </w:tcPr>
          <w:p w14:paraId="69496A17" w14:textId="77777777" w:rsidR="00537636" w:rsidRPr="007309F3" w:rsidRDefault="00537636" w:rsidP="00F40BB7">
            <w:pPr>
              <w:pStyle w:val="TableText-leftaligned"/>
            </w:pPr>
            <w:r w:rsidRPr="007309F3">
              <w:rPr>
                <w:b/>
                <w:bCs/>
                <w:lang w:val="es-US"/>
              </w:rPr>
              <w:t xml:space="preserve">No se necesita mitigación. </w:t>
            </w:r>
            <w:r w:rsidRPr="007309F3">
              <w:rPr>
                <w:lang w:val="es-US"/>
              </w:rPr>
              <w:t>Consulte el</w:t>
            </w:r>
            <w:r w:rsidRPr="007309F3">
              <w:rPr>
                <w:b/>
                <w:bCs/>
                <w:lang w:val="es-US"/>
              </w:rPr>
              <w:t xml:space="preserve"> Capítulo 7, "Parques y recursos recreativos</w:t>
            </w:r>
            <w:proofErr w:type="gramStart"/>
            <w:r w:rsidRPr="007309F3">
              <w:rPr>
                <w:b/>
                <w:bCs/>
                <w:lang w:val="es-US"/>
              </w:rPr>
              <w:t xml:space="preserve">", </w:t>
            </w:r>
            <w:r w:rsidRPr="007309F3">
              <w:rPr>
                <w:lang w:val="es-US"/>
              </w:rPr>
              <w:t xml:space="preserve"> para</w:t>
            </w:r>
            <w:proofErr w:type="gramEnd"/>
            <w:r w:rsidRPr="007309F3">
              <w:rPr>
                <w:lang w:val="es-US"/>
              </w:rPr>
              <w:t xml:space="preserve"> obtener una lista de medidas para evitar efectos adversos en los parques.</w:t>
            </w:r>
          </w:p>
        </w:tc>
      </w:tr>
      <w:tr w:rsidR="002E20DC" w:rsidRPr="007309F3" w14:paraId="3176A931" w14:textId="77777777" w:rsidTr="00265A99">
        <w:trPr>
          <w:trHeight w:val="20"/>
        </w:trPr>
        <w:tc>
          <w:tcPr>
            <w:tcW w:w="692" w:type="pct"/>
            <w:gridSpan w:val="3"/>
            <w:shd w:val="clear" w:color="auto" w:fill="auto"/>
            <w:vAlign w:val="center"/>
            <w:hideMark/>
          </w:tcPr>
          <w:p w14:paraId="54C5A56E" w14:textId="77777777" w:rsidR="00537636" w:rsidRPr="007309F3" w:rsidRDefault="00537636" w:rsidP="00F40BB7">
            <w:pPr>
              <w:pStyle w:val="TableText-leftaligned"/>
            </w:pPr>
            <w:r w:rsidRPr="007309F3">
              <w:rPr>
                <w:rFonts w:cs="Calibri"/>
                <w:b/>
                <w:bCs/>
                <w:lang w:val="es-US"/>
              </w:rPr>
              <w:t>8 - Recursos históricos y culturales</w:t>
            </w:r>
          </w:p>
        </w:tc>
        <w:tc>
          <w:tcPr>
            <w:tcW w:w="786" w:type="pct"/>
            <w:vAlign w:val="center"/>
          </w:tcPr>
          <w:p w14:paraId="3D6859AF" w14:textId="77777777" w:rsidR="00537636" w:rsidRPr="007309F3" w:rsidRDefault="00537636" w:rsidP="00F40BB7">
            <w:pPr>
              <w:pStyle w:val="TableText-leftaligned"/>
            </w:pPr>
            <w:r w:rsidRPr="007309F3">
              <w:rPr>
                <w:lang w:val="es-US"/>
              </w:rPr>
              <w:t>Nueva infraestructura de peaje y equipo de sistema de peaje en o cerca de propiedades históricas</w:t>
            </w:r>
          </w:p>
        </w:tc>
        <w:tc>
          <w:tcPr>
            <w:tcW w:w="583" w:type="pct"/>
            <w:shd w:val="clear" w:color="auto" w:fill="auto"/>
            <w:vAlign w:val="center"/>
            <w:hideMark/>
          </w:tcPr>
          <w:p w14:paraId="6745578D" w14:textId="77777777" w:rsidR="00537636" w:rsidRPr="007309F3" w:rsidRDefault="00537636" w:rsidP="00F40BB7">
            <w:pPr>
              <w:pStyle w:val="TableText-leftaligned"/>
            </w:pPr>
            <w:r w:rsidRPr="007309F3">
              <w:rPr>
                <w:lang w:val="es-US"/>
              </w:rPr>
              <w:t>45 propiedades históricas dentro del Área de Posibles Efectos (Area of Potential Effects, APE) del Proyecto</w:t>
            </w:r>
          </w:p>
        </w:tc>
        <w:tc>
          <w:tcPr>
            <w:tcW w:w="458" w:type="pct"/>
            <w:shd w:val="clear" w:color="auto" w:fill="auto"/>
            <w:vAlign w:val="center"/>
            <w:hideMark/>
          </w:tcPr>
          <w:p w14:paraId="6A3CB947"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369CB8B4" w14:textId="2D00BC87" w:rsidR="00537636" w:rsidRPr="007309F3" w:rsidRDefault="00537636" w:rsidP="00F40BB7">
            <w:pPr>
              <w:pStyle w:val="TableText-Center"/>
              <w:jc w:val="both"/>
            </w:pPr>
            <w:r w:rsidRPr="007309F3">
              <w:rPr>
                <w:lang w:val="es-US"/>
              </w:rPr>
              <w:t>Con base en una revisión del Proyecto de acuerdo con la Sección 106 de la National Historic Preservation Act, FHWA ha determinado que el Proyecto no tendría ningún efecto adverso en las propiedades históricas y la Oficina Estatal de Preservación Histórica está de acuerdo.</w:t>
            </w:r>
          </w:p>
        </w:tc>
        <w:tc>
          <w:tcPr>
            <w:tcW w:w="225" w:type="pct"/>
            <w:shd w:val="clear" w:color="auto" w:fill="FFFFFF" w:themeFill="background1"/>
            <w:vAlign w:val="center"/>
            <w:hideMark/>
          </w:tcPr>
          <w:p w14:paraId="3566980D" w14:textId="77777777" w:rsidR="00537636" w:rsidRPr="007309F3" w:rsidRDefault="00537636" w:rsidP="00F40BB7">
            <w:pPr>
              <w:pStyle w:val="TableText-Center"/>
              <w:rPr>
                <w:color w:val="3A3838"/>
              </w:rPr>
            </w:pPr>
            <w:r w:rsidRPr="007309F3">
              <w:rPr>
                <w:lang w:val="es-US"/>
              </w:rPr>
              <w:t>No</w:t>
            </w:r>
          </w:p>
        </w:tc>
        <w:tc>
          <w:tcPr>
            <w:tcW w:w="776" w:type="pct"/>
            <w:shd w:val="clear" w:color="auto" w:fill="auto"/>
            <w:vAlign w:val="center"/>
            <w:hideMark/>
          </w:tcPr>
          <w:p w14:paraId="3BE3E937" w14:textId="77777777" w:rsidR="00537636" w:rsidRPr="007309F3" w:rsidRDefault="00537636" w:rsidP="00F40BB7">
            <w:pPr>
              <w:pStyle w:val="TableText-leftaligned"/>
            </w:pPr>
            <w:r w:rsidRPr="007309F3">
              <w:rPr>
                <w:b/>
                <w:bCs/>
                <w:lang w:val="es-US"/>
              </w:rPr>
              <w:t xml:space="preserve">No se necesita mitigación. </w:t>
            </w:r>
            <w:r w:rsidRPr="007309F3">
              <w:rPr>
                <w:lang w:val="es-US"/>
              </w:rPr>
              <w:t>Consulte el</w:t>
            </w:r>
            <w:r w:rsidRPr="007309F3">
              <w:rPr>
                <w:b/>
                <w:bCs/>
                <w:lang w:val="es-US"/>
              </w:rPr>
              <w:t xml:space="preserve"> Capítulo 8, "Recursos históricos y culturales", </w:t>
            </w:r>
            <w:r w:rsidRPr="007309F3">
              <w:rPr>
                <w:lang w:val="es-US"/>
              </w:rPr>
              <w:t>para obtener una lista de medidas para evitar efectos adversos en las propiedades históricas.</w:t>
            </w:r>
          </w:p>
        </w:tc>
      </w:tr>
      <w:tr w:rsidR="002E20DC" w:rsidRPr="007309F3" w14:paraId="6A3C1412" w14:textId="77777777" w:rsidTr="00265A99">
        <w:trPr>
          <w:trHeight w:val="20"/>
        </w:trPr>
        <w:tc>
          <w:tcPr>
            <w:tcW w:w="692" w:type="pct"/>
            <w:gridSpan w:val="3"/>
            <w:shd w:val="clear" w:color="auto" w:fill="auto"/>
            <w:vAlign w:val="center"/>
            <w:hideMark/>
          </w:tcPr>
          <w:p w14:paraId="304577D8" w14:textId="77777777" w:rsidR="00537636" w:rsidRPr="007309F3" w:rsidRDefault="00537636" w:rsidP="00F40BB7">
            <w:pPr>
              <w:pStyle w:val="TableText-leftaligned"/>
              <w:rPr>
                <w:color w:val="auto"/>
              </w:rPr>
            </w:pPr>
            <w:r w:rsidRPr="007309F3">
              <w:rPr>
                <w:rFonts w:cs="Calibri"/>
                <w:b/>
                <w:bCs/>
                <w:color w:val="auto"/>
                <w:lang w:val="es-US"/>
              </w:rPr>
              <w:t>9 - Recursos visuales</w:t>
            </w:r>
          </w:p>
        </w:tc>
        <w:tc>
          <w:tcPr>
            <w:tcW w:w="786" w:type="pct"/>
            <w:vAlign w:val="center"/>
          </w:tcPr>
          <w:p w14:paraId="74137866" w14:textId="77777777" w:rsidR="00537636" w:rsidRPr="007309F3" w:rsidRDefault="00537636" w:rsidP="00F40BB7">
            <w:pPr>
              <w:pStyle w:val="TableText-leftaligned"/>
              <w:rPr>
                <w:color w:val="auto"/>
              </w:rPr>
            </w:pPr>
            <w:r w:rsidRPr="007309F3">
              <w:rPr>
                <w:color w:val="auto"/>
                <w:lang w:val="es-US"/>
              </w:rPr>
              <w:t>Cambios en el entorno visual resultantes de la nueva infraestructura de peaje y equipos del sistema de peaje</w:t>
            </w:r>
          </w:p>
        </w:tc>
        <w:tc>
          <w:tcPr>
            <w:tcW w:w="583" w:type="pct"/>
            <w:shd w:val="clear" w:color="auto" w:fill="auto"/>
            <w:vAlign w:val="center"/>
            <w:hideMark/>
          </w:tcPr>
          <w:p w14:paraId="29FEE694" w14:textId="77777777" w:rsidR="00537636" w:rsidRPr="007309F3" w:rsidRDefault="00537636" w:rsidP="00F40BB7">
            <w:pPr>
              <w:pStyle w:val="TableText-leftaligned"/>
              <w:rPr>
                <w:color w:val="auto"/>
              </w:rPr>
            </w:pPr>
            <w:r w:rsidRPr="007309F3">
              <w:rPr>
                <w:color w:val="auto"/>
                <w:lang w:val="es-US"/>
              </w:rPr>
              <w:t>Área de efecto visual</w:t>
            </w:r>
          </w:p>
        </w:tc>
        <w:tc>
          <w:tcPr>
            <w:tcW w:w="458" w:type="pct"/>
            <w:shd w:val="clear" w:color="auto" w:fill="auto"/>
            <w:vAlign w:val="center"/>
            <w:hideMark/>
          </w:tcPr>
          <w:p w14:paraId="32E0899E" w14:textId="77777777" w:rsidR="00537636" w:rsidRPr="007309F3" w:rsidRDefault="00537636" w:rsidP="00F40BB7">
            <w:pPr>
              <w:pStyle w:val="TableText-leftaligned"/>
              <w:rPr>
                <w:color w:val="auto"/>
              </w:rPr>
            </w:pPr>
            <w:r w:rsidRPr="007309F3">
              <w:rPr>
                <w:color w:val="auto"/>
                <w:lang w:val="es-US"/>
              </w:rPr>
              <w:t>Narrativa</w:t>
            </w:r>
          </w:p>
        </w:tc>
        <w:tc>
          <w:tcPr>
            <w:tcW w:w="1481" w:type="pct"/>
            <w:gridSpan w:val="7"/>
            <w:shd w:val="clear" w:color="auto" w:fill="FFFFFF" w:themeFill="background1"/>
            <w:vAlign w:val="center"/>
            <w:hideMark/>
          </w:tcPr>
          <w:p w14:paraId="6B0C41AC" w14:textId="41E803E6" w:rsidR="00537636" w:rsidRPr="007309F3" w:rsidRDefault="00537636" w:rsidP="00F40BB7">
            <w:pPr>
              <w:pStyle w:val="TableText-Center"/>
              <w:jc w:val="both"/>
              <w:rPr>
                <w:color w:val="auto"/>
              </w:rPr>
            </w:pPr>
            <w:r w:rsidRPr="007309F3">
              <w:rPr>
                <w:color w:val="auto"/>
                <w:lang w:val="es-US"/>
              </w:rPr>
              <w:t>La infraestructura y el equipo serían similares en forma a los postes de alumbrado público, postes de letreros o estructuras similares que ya están en uso en todo New York City. Las cámaras incluidas en el conjunto de equipos del sistema de peaje utilizarían iluminación infrarroja durante la noche para permitir la recopilación de imágenes de matrículas sin necesidad de luz visible. El Proyecto tendría un efecto neutral en los grupos de espectadores y ningún efecto adverso en los recursos visuales.</w:t>
            </w:r>
          </w:p>
        </w:tc>
        <w:tc>
          <w:tcPr>
            <w:tcW w:w="225" w:type="pct"/>
            <w:shd w:val="clear" w:color="auto" w:fill="FFFFFF" w:themeFill="background1"/>
            <w:vAlign w:val="center"/>
            <w:hideMark/>
          </w:tcPr>
          <w:p w14:paraId="50404411" w14:textId="77777777" w:rsidR="00537636" w:rsidRPr="007309F3" w:rsidRDefault="00537636" w:rsidP="00F40BB7">
            <w:pPr>
              <w:pStyle w:val="TableText-Center"/>
              <w:rPr>
                <w:color w:val="auto"/>
              </w:rPr>
            </w:pPr>
            <w:r w:rsidRPr="007309F3">
              <w:rPr>
                <w:lang w:val="es-US"/>
              </w:rPr>
              <w:t>No</w:t>
            </w:r>
          </w:p>
        </w:tc>
        <w:tc>
          <w:tcPr>
            <w:tcW w:w="776" w:type="pct"/>
            <w:shd w:val="clear" w:color="auto" w:fill="auto"/>
            <w:vAlign w:val="center"/>
            <w:hideMark/>
          </w:tcPr>
          <w:p w14:paraId="4C801F42" w14:textId="77777777" w:rsidR="00537636" w:rsidRPr="007309F3" w:rsidRDefault="00537636" w:rsidP="00F40BB7">
            <w:pPr>
              <w:pStyle w:val="TableText-leftaligned"/>
              <w:rPr>
                <w:color w:val="auto"/>
              </w:rPr>
            </w:pPr>
            <w:r w:rsidRPr="007309F3">
              <w:rPr>
                <w:b/>
                <w:bCs/>
                <w:color w:val="auto"/>
                <w:lang w:val="es-US"/>
              </w:rPr>
              <w:t>No se necesita mitigación</w:t>
            </w:r>
            <w:r w:rsidRPr="007309F3">
              <w:rPr>
                <w:color w:val="auto"/>
                <w:lang w:val="es-US"/>
              </w:rPr>
              <w:t>. Sin efectos adversos</w:t>
            </w:r>
          </w:p>
        </w:tc>
      </w:tr>
      <w:tr w:rsidR="00537636" w:rsidRPr="007309F3" w14:paraId="188FCEEB" w14:textId="77777777" w:rsidTr="00265A99">
        <w:trPr>
          <w:trHeight w:val="20"/>
        </w:trPr>
        <w:tc>
          <w:tcPr>
            <w:tcW w:w="692" w:type="pct"/>
            <w:gridSpan w:val="3"/>
            <w:vMerge w:val="restart"/>
            <w:tcBorders>
              <w:bottom w:val="single" w:sz="6" w:space="0" w:color="F2A62B"/>
            </w:tcBorders>
            <w:vAlign w:val="center"/>
          </w:tcPr>
          <w:p w14:paraId="1DDAE25D" w14:textId="77777777" w:rsidR="00537636" w:rsidRPr="007309F3" w:rsidRDefault="00537636" w:rsidP="00F40BB7">
            <w:pPr>
              <w:pStyle w:val="TableText-leftaligned"/>
              <w:keepNext/>
              <w:rPr>
                <w:color w:val="auto"/>
              </w:rPr>
            </w:pPr>
            <w:r w:rsidRPr="007309F3">
              <w:rPr>
                <w:rFonts w:cs="Calibri"/>
                <w:b/>
                <w:bCs/>
                <w:color w:val="auto"/>
                <w:lang w:val="es-US"/>
              </w:rPr>
              <w:lastRenderedPageBreak/>
              <w:t>10 - Calidad del aire</w:t>
            </w:r>
          </w:p>
        </w:tc>
        <w:tc>
          <w:tcPr>
            <w:tcW w:w="786" w:type="pct"/>
            <w:vMerge w:val="restart"/>
            <w:tcBorders>
              <w:bottom w:val="single" w:sz="6" w:space="0" w:color="F2A62B"/>
            </w:tcBorders>
            <w:vAlign w:val="center"/>
          </w:tcPr>
          <w:p w14:paraId="712ACBDF" w14:textId="77777777" w:rsidR="00537636" w:rsidRPr="007309F3" w:rsidRDefault="00537636" w:rsidP="00F40BB7">
            <w:pPr>
              <w:pStyle w:val="TableText-leftaligned"/>
              <w:keepNext/>
              <w:rPr>
                <w:color w:val="auto"/>
              </w:rPr>
            </w:pPr>
            <w:r w:rsidRPr="007309F3">
              <w:rPr>
                <w:color w:val="auto"/>
                <w:lang w:val="es-US"/>
              </w:rPr>
              <w:t>Aumentos o disminuciones en las emisiones relacionadas con las desviaciones del tráfico de camiones</w:t>
            </w:r>
          </w:p>
        </w:tc>
        <w:tc>
          <w:tcPr>
            <w:tcW w:w="583" w:type="pct"/>
            <w:vMerge w:val="restart"/>
            <w:tcBorders>
              <w:bottom w:val="single" w:sz="6" w:space="0" w:color="F2A62B"/>
            </w:tcBorders>
            <w:shd w:val="clear" w:color="auto" w:fill="auto"/>
            <w:vAlign w:val="center"/>
          </w:tcPr>
          <w:p w14:paraId="11DC0BCC" w14:textId="77777777" w:rsidR="00537636" w:rsidRPr="007309F3" w:rsidRDefault="00537636" w:rsidP="00F40BB7">
            <w:pPr>
              <w:pStyle w:val="TableText-leftaligned"/>
            </w:pPr>
            <w:r w:rsidRPr="007309F3">
              <w:rPr>
                <w:lang w:val="es-US"/>
              </w:rPr>
              <w:t>Cruce de Bronx Expressway en Macombs Road, Bronx, NY</w:t>
            </w:r>
          </w:p>
        </w:tc>
        <w:tc>
          <w:tcPr>
            <w:tcW w:w="458" w:type="pct"/>
            <w:tcBorders>
              <w:bottom w:val="single" w:sz="6" w:space="0" w:color="F2A62B"/>
            </w:tcBorders>
            <w:shd w:val="clear" w:color="auto" w:fill="auto"/>
            <w:vAlign w:val="center"/>
          </w:tcPr>
          <w:p w14:paraId="41BD463C" w14:textId="77777777" w:rsidR="00537636" w:rsidRPr="007309F3" w:rsidRDefault="00537636" w:rsidP="00F40BB7">
            <w:pPr>
              <w:pStyle w:val="TableText-leftaligned"/>
            </w:pPr>
            <w:r w:rsidRPr="007309F3">
              <w:rPr>
                <w:lang w:val="es-US"/>
              </w:rPr>
              <w:t>Aumento o disminución del promedio anual de viajes diarios (Annual Average Daily Trips, AADT)</w:t>
            </w:r>
          </w:p>
        </w:tc>
        <w:tc>
          <w:tcPr>
            <w:tcW w:w="230" w:type="pct"/>
            <w:tcBorders>
              <w:bottom w:val="single" w:sz="6" w:space="0" w:color="F2A62B"/>
            </w:tcBorders>
            <w:shd w:val="clear" w:color="auto" w:fill="auto"/>
            <w:vAlign w:val="center"/>
          </w:tcPr>
          <w:p w14:paraId="153C3D52" w14:textId="77777777" w:rsidR="00537636" w:rsidRPr="007309F3" w:rsidRDefault="00537636" w:rsidP="00F40BB7">
            <w:pPr>
              <w:pStyle w:val="TableText-Center"/>
              <w:keepNext/>
            </w:pPr>
            <w:r w:rsidRPr="007309F3">
              <w:rPr>
                <w:lang w:val="es-US"/>
              </w:rPr>
              <w:t>3,901</w:t>
            </w:r>
          </w:p>
        </w:tc>
        <w:tc>
          <w:tcPr>
            <w:tcW w:w="208" w:type="pct"/>
            <w:tcBorders>
              <w:bottom w:val="single" w:sz="6" w:space="0" w:color="F2A62B"/>
            </w:tcBorders>
            <w:shd w:val="clear" w:color="auto" w:fill="auto"/>
            <w:vAlign w:val="center"/>
          </w:tcPr>
          <w:p w14:paraId="43093E3E" w14:textId="77777777" w:rsidR="00537636" w:rsidRPr="007309F3" w:rsidRDefault="00537636" w:rsidP="00F40BB7">
            <w:pPr>
              <w:pStyle w:val="TableText-Center"/>
              <w:keepNext/>
            </w:pPr>
            <w:r w:rsidRPr="007309F3">
              <w:rPr>
                <w:lang w:val="es-US"/>
              </w:rPr>
              <w:t>3,996</w:t>
            </w:r>
          </w:p>
        </w:tc>
        <w:tc>
          <w:tcPr>
            <w:tcW w:w="188" w:type="pct"/>
            <w:tcBorders>
              <w:bottom w:val="single" w:sz="6" w:space="0" w:color="F2A62B"/>
            </w:tcBorders>
            <w:shd w:val="clear" w:color="auto" w:fill="auto"/>
            <w:vAlign w:val="center"/>
          </w:tcPr>
          <w:p w14:paraId="54A5A6FD" w14:textId="77777777" w:rsidR="00537636" w:rsidRPr="007309F3" w:rsidRDefault="00537636" w:rsidP="00F40BB7">
            <w:pPr>
              <w:pStyle w:val="TableText-Center"/>
              <w:keepNext/>
            </w:pPr>
            <w:r w:rsidRPr="007309F3">
              <w:rPr>
                <w:lang w:val="es-US"/>
              </w:rPr>
              <w:t>2,056</w:t>
            </w:r>
          </w:p>
        </w:tc>
        <w:tc>
          <w:tcPr>
            <w:tcW w:w="209" w:type="pct"/>
            <w:tcBorders>
              <w:bottom w:val="single" w:sz="6" w:space="0" w:color="F2A62B"/>
            </w:tcBorders>
            <w:shd w:val="clear" w:color="auto" w:fill="auto"/>
            <w:vAlign w:val="center"/>
          </w:tcPr>
          <w:p w14:paraId="72042946" w14:textId="77777777" w:rsidR="00537636" w:rsidRPr="007309F3" w:rsidRDefault="00537636" w:rsidP="00F40BB7">
            <w:pPr>
              <w:pStyle w:val="TableText-Center"/>
              <w:keepNext/>
            </w:pPr>
            <w:r w:rsidRPr="007309F3">
              <w:rPr>
                <w:lang w:val="es-US"/>
              </w:rPr>
              <w:t>1,766</w:t>
            </w:r>
          </w:p>
        </w:tc>
        <w:tc>
          <w:tcPr>
            <w:tcW w:w="209" w:type="pct"/>
            <w:tcBorders>
              <w:bottom w:val="single" w:sz="6" w:space="0" w:color="F2A62B"/>
            </w:tcBorders>
            <w:shd w:val="clear" w:color="auto" w:fill="auto"/>
            <w:vAlign w:val="center"/>
          </w:tcPr>
          <w:p w14:paraId="24B05BD1" w14:textId="77777777" w:rsidR="00537636" w:rsidRPr="007309F3" w:rsidRDefault="00537636" w:rsidP="00F40BB7">
            <w:pPr>
              <w:pStyle w:val="TableText-Center"/>
              <w:keepNext/>
            </w:pPr>
            <w:r w:rsidRPr="007309F3">
              <w:rPr>
                <w:lang w:val="es-US"/>
              </w:rPr>
              <w:t>3,757</w:t>
            </w:r>
          </w:p>
        </w:tc>
        <w:tc>
          <w:tcPr>
            <w:tcW w:w="226" w:type="pct"/>
            <w:tcBorders>
              <w:bottom w:val="single" w:sz="6" w:space="0" w:color="F2A62B"/>
            </w:tcBorders>
            <w:shd w:val="clear" w:color="auto" w:fill="auto"/>
            <w:vAlign w:val="center"/>
          </w:tcPr>
          <w:p w14:paraId="1CBF1E4B" w14:textId="77777777" w:rsidR="00537636" w:rsidRPr="007309F3" w:rsidRDefault="00537636" w:rsidP="00F40BB7">
            <w:pPr>
              <w:pStyle w:val="TableText-Center"/>
              <w:keepNext/>
            </w:pPr>
            <w:r w:rsidRPr="007309F3">
              <w:rPr>
                <w:lang w:val="es-US"/>
              </w:rPr>
              <w:t>2,188</w:t>
            </w:r>
          </w:p>
        </w:tc>
        <w:tc>
          <w:tcPr>
            <w:tcW w:w="213" w:type="pct"/>
            <w:tcBorders>
              <w:bottom w:val="single" w:sz="6" w:space="0" w:color="F2A62B"/>
            </w:tcBorders>
            <w:shd w:val="clear" w:color="auto" w:fill="auto"/>
            <w:vAlign w:val="center"/>
          </w:tcPr>
          <w:p w14:paraId="6AF9F404" w14:textId="77777777" w:rsidR="00537636" w:rsidRPr="007309F3" w:rsidRDefault="00537636" w:rsidP="00F40BB7">
            <w:pPr>
              <w:pStyle w:val="TableText-Center"/>
              <w:keepNext/>
            </w:pPr>
            <w:r w:rsidRPr="007309F3">
              <w:rPr>
                <w:lang w:val="es-US"/>
              </w:rPr>
              <w:t>3,255</w:t>
            </w:r>
          </w:p>
        </w:tc>
        <w:tc>
          <w:tcPr>
            <w:tcW w:w="225" w:type="pct"/>
            <w:vMerge w:val="restart"/>
            <w:tcBorders>
              <w:bottom w:val="single" w:sz="6" w:space="0" w:color="F2A62B"/>
            </w:tcBorders>
            <w:shd w:val="clear" w:color="auto" w:fill="auto"/>
            <w:vAlign w:val="center"/>
          </w:tcPr>
          <w:p w14:paraId="12133651" w14:textId="77777777" w:rsidR="00537636" w:rsidRPr="007309F3" w:rsidRDefault="00537636" w:rsidP="00F40BB7">
            <w:pPr>
              <w:pStyle w:val="TableText-Center"/>
              <w:keepNext/>
              <w:rPr>
                <w:color w:val="3A3838"/>
              </w:rPr>
            </w:pPr>
            <w:r w:rsidRPr="007309F3">
              <w:rPr>
                <w:lang w:val="es-US"/>
              </w:rPr>
              <w:t>No</w:t>
            </w:r>
          </w:p>
        </w:tc>
        <w:tc>
          <w:tcPr>
            <w:tcW w:w="776" w:type="pct"/>
            <w:vMerge w:val="restart"/>
            <w:tcBorders>
              <w:bottom w:val="single" w:sz="6" w:space="0" w:color="F2A62B"/>
            </w:tcBorders>
            <w:shd w:val="clear" w:color="auto" w:fill="auto"/>
            <w:vAlign w:val="center"/>
          </w:tcPr>
          <w:p w14:paraId="06177475" w14:textId="77777777" w:rsidR="00537636" w:rsidRPr="007309F3" w:rsidRDefault="00537636" w:rsidP="00F40BB7">
            <w:pPr>
              <w:pStyle w:val="TableText-leftaligned"/>
              <w:keepNext/>
            </w:pPr>
            <w:r w:rsidRPr="007309F3">
              <w:rPr>
                <w:b/>
                <w:bCs/>
                <w:lang w:val="es-US"/>
              </w:rPr>
              <w:t>No se necesita mitigación.</w:t>
            </w:r>
            <w:r w:rsidRPr="007309F3">
              <w:rPr>
                <w:lang w:val="es-US"/>
              </w:rPr>
              <w:t xml:space="preserve"> Sin efectos adversos</w:t>
            </w:r>
          </w:p>
          <w:p w14:paraId="4CDB545E" w14:textId="77777777" w:rsidR="00537636" w:rsidRPr="007309F3" w:rsidRDefault="00537636" w:rsidP="00F40BB7">
            <w:pPr>
              <w:pStyle w:val="TableText-leftaligned"/>
              <w:keepNext/>
              <w:rPr>
                <w:color w:val="000000" w:themeColor="text1"/>
              </w:rPr>
            </w:pPr>
          </w:p>
          <w:p w14:paraId="154065E7" w14:textId="77777777" w:rsidR="00537636" w:rsidRPr="007309F3" w:rsidRDefault="00537636" w:rsidP="00F40BB7">
            <w:pPr>
              <w:pStyle w:val="TableText-leftaligned"/>
              <w:keepNext/>
              <w:rPr>
                <w:rFonts w:eastAsia="Segoe UI" w:cs="Segoe UI"/>
                <w:b/>
                <w:bCs/>
                <w:color w:val="333333"/>
              </w:rPr>
            </w:pPr>
            <w:r w:rsidRPr="007309F3">
              <w:rPr>
                <w:rFonts w:eastAsia="Segoe UI" w:cs="Segoe UI"/>
                <w:b/>
                <w:bCs/>
                <w:color w:val="333333"/>
                <w:lang w:val="es-US"/>
              </w:rPr>
              <w:t>Mejoras</w:t>
            </w:r>
          </w:p>
          <w:p w14:paraId="62921AE5" w14:textId="77777777" w:rsidR="00537636" w:rsidRPr="007309F3" w:rsidRDefault="00537636" w:rsidP="00F40BB7">
            <w:pPr>
              <w:pStyle w:val="TableText-leftaligned"/>
              <w:keepNext/>
              <w:rPr>
                <w:rFonts w:eastAsia="Segoe UI" w:cs="Segoe UI"/>
                <w:color w:val="333333"/>
              </w:rPr>
            </w:pPr>
            <w:r w:rsidRPr="007309F3">
              <w:rPr>
                <w:b/>
                <w:bCs/>
                <w:color w:val="333333"/>
                <w:lang w:val="es-US"/>
              </w:rPr>
              <w:t>1.</w:t>
            </w:r>
            <w:r w:rsidRPr="007309F3">
              <w:rPr>
                <w:color w:val="333333"/>
                <w:lang w:val="es-US"/>
              </w:rPr>
              <w:t xml:space="preserve"> </w:t>
            </w:r>
            <w:r w:rsidRPr="007309F3">
              <w:rPr>
                <w:lang w:val="es-US"/>
              </w:rPr>
              <w:t xml:space="preserve">Consulte la mejora general sobre el monitoreo al final de este cuadro. </w:t>
            </w:r>
          </w:p>
          <w:p w14:paraId="1A1EA414" w14:textId="77777777" w:rsidR="00537636" w:rsidRPr="007309F3" w:rsidRDefault="00537636" w:rsidP="00F40BB7">
            <w:pPr>
              <w:pStyle w:val="TableText-leftaligned"/>
              <w:keepNext/>
              <w:rPr>
                <w:rFonts w:eastAsia="Segoe UI" w:cs="Segoe UI"/>
                <w:color w:val="333333"/>
              </w:rPr>
            </w:pPr>
          </w:p>
          <w:p w14:paraId="2489416C" w14:textId="35077B2B" w:rsidR="00537636" w:rsidRPr="007309F3" w:rsidRDefault="00537636" w:rsidP="00F40BB7">
            <w:pPr>
              <w:pStyle w:val="TableText-leftaligned"/>
              <w:keepNext/>
              <w:rPr>
                <w:rFonts w:eastAsia="Segoe UI" w:cs="Segoe UI"/>
                <w:color w:val="333333"/>
              </w:rPr>
            </w:pPr>
            <w:r w:rsidRPr="007309F3">
              <w:rPr>
                <w:rFonts w:eastAsia="Segoe UI" w:cs="Segoe UI"/>
                <w:b/>
                <w:bCs/>
                <w:color w:val="333333"/>
                <w:lang w:val="es-US"/>
              </w:rPr>
              <w:t xml:space="preserve">2. </w:t>
            </w:r>
            <w:r w:rsidRPr="007309F3">
              <w:rPr>
                <w:rFonts w:eastAsia="Segoe UI" w:cs="Segoe UI"/>
                <w:color w:val="333333"/>
                <w:lang w:val="es-US"/>
              </w:rPr>
              <w:t>NYCDOT coordinará la expansión de la red existente de sensores para monitorear ubicaciones prioritarias y complementará un número menor de monitores de PM</w:t>
            </w:r>
            <w:r w:rsidRPr="007309F3">
              <w:rPr>
                <w:rFonts w:eastAsia="Segoe UI" w:cs="Segoe UI"/>
                <w:color w:val="333333"/>
                <w:vertAlign w:val="subscript"/>
                <w:lang w:val="es-US"/>
              </w:rPr>
              <w:t>2.5</w:t>
            </w:r>
            <w:r w:rsidRPr="007309F3">
              <w:rPr>
                <w:rFonts w:eastAsia="Segoe UI" w:cs="Segoe UI"/>
                <w:color w:val="333333"/>
                <w:lang w:val="es-US"/>
              </w:rPr>
              <w:t xml:space="preserve"> en tiempo real para proporcionar información sobre los patrones de la hora del día para determinar si </w:t>
            </w:r>
            <w:proofErr w:type="gramStart"/>
            <w:r w:rsidRPr="007309F3">
              <w:rPr>
                <w:rFonts w:eastAsia="Segoe UI" w:cs="Segoe UI"/>
                <w:color w:val="333333"/>
                <w:lang w:val="es-US"/>
              </w:rPr>
              <w:t>los cambios en la contaminación del aire se puede</w:t>
            </w:r>
            <w:proofErr w:type="gramEnd"/>
            <w:r w:rsidRPr="007309F3">
              <w:rPr>
                <w:rFonts w:eastAsia="Segoe UI" w:cs="Segoe UI"/>
                <w:color w:val="333333"/>
                <w:lang w:val="es-US"/>
              </w:rPr>
              <w:t xml:space="preserve"> atribuir a cambios en el tráfico que ocurren después de la implementación del Proyecto. Los Patrocinadores del Proyecto monitorearán la calidad del aire antes de la implementación (estableciendo una línea de base) y dos años después de la implementación. Luego del período inicial de análisis posterior a la implementación de dos años, los Patrocinadores del Proyecto evaluarán la magnitud y la variabilidad de los cambios en la calidad del aire para determinar si se necesita más monitoreo. </w:t>
            </w:r>
          </w:p>
          <w:p w14:paraId="409FA1E1" w14:textId="77777777" w:rsidR="00537636" w:rsidRPr="007309F3" w:rsidRDefault="00537636" w:rsidP="00F40BB7">
            <w:pPr>
              <w:pStyle w:val="TableText-leftaligned"/>
              <w:keepNext/>
              <w:rPr>
                <w:rFonts w:eastAsia="Segoe UI" w:cs="Segoe UI"/>
                <w:color w:val="333333"/>
              </w:rPr>
            </w:pPr>
          </w:p>
          <w:p w14:paraId="4711FFD1" w14:textId="77777777" w:rsidR="00537636" w:rsidRPr="007309F3" w:rsidRDefault="00537636" w:rsidP="00F40BB7">
            <w:pPr>
              <w:pStyle w:val="TableText-leftaligned"/>
              <w:keepNext/>
              <w:rPr>
                <w:b/>
                <w:bCs/>
              </w:rPr>
            </w:pPr>
            <w:r w:rsidRPr="007309F3">
              <w:rPr>
                <w:b/>
                <w:bCs/>
                <w:lang w:val="es-US"/>
              </w:rPr>
              <w:t xml:space="preserve">3. </w:t>
            </w:r>
            <w:r w:rsidRPr="007309F3">
              <w:rPr>
                <w:lang w:val="es-US"/>
              </w:rPr>
              <w:t xml:space="preserve">MTA actualmente está haciendo la transición de su flota a autobuses de cero emisiones, lo que reducirá los contaminantes del aire y mejorará la calidad del aire cerca de los depósitos de autobuses y a lo largo de las rutas de autobuses. MTA se compromete a priorizar a las comunidades tradicionalmente desatendidas y las afectadas por la mala calidad del aire y el cambio climático y ha desarrollado un enfoque que incorpora activamente estas prioridades en el proceso de implementación por fases de la transición. Con base en los comentarios recibidos durante la participación realizada para el Proyecto y las inquietudes planteadas por los miembros de las comunidades de justicia ambiental, TBTA coordinó con MTA NYCT, que se compromete a priorizar Kingsbridge Depot y Gun Hill Depot, ambos ubicados y sirviendo principalmente a comunidades de justicia ambiental en Upper Manhattan y el Bronx, cuando se reciban autobuses eléctricos en </w:t>
            </w:r>
            <w:r w:rsidRPr="007309F3">
              <w:rPr>
                <w:lang w:val="es-US"/>
              </w:rPr>
              <w:lastRenderedPageBreak/>
              <w:t>la próxima adquisición importante de autobuses eléctricos de batería de MTA, que comenzará más adelante en 2022. Se anticipa que este esfuerzo independiente de MTA NYCT proporcionará beneficios de calidad del aire a las comunidades de justicia ambiental en el Bronx</w:t>
            </w:r>
            <w:r w:rsidRPr="007309F3">
              <w:rPr>
                <w:b/>
                <w:bCs/>
                <w:color w:val="333333"/>
                <w:lang w:val="es-US"/>
              </w:rPr>
              <w:t>.</w:t>
            </w:r>
          </w:p>
        </w:tc>
      </w:tr>
      <w:tr w:rsidR="00537636" w:rsidRPr="007309F3" w14:paraId="4EF4419F" w14:textId="77777777" w:rsidTr="00265A99">
        <w:trPr>
          <w:trHeight w:val="20"/>
        </w:trPr>
        <w:tc>
          <w:tcPr>
            <w:tcW w:w="692" w:type="pct"/>
            <w:gridSpan w:val="3"/>
            <w:vMerge/>
            <w:vAlign w:val="center"/>
            <w:hideMark/>
          </w:tcPr>
          <w:p w14:paraId="6001C69D" w14:textId="77777777" w:rsidR="00537636" w:rsidRPr="007309F3" w:rsidRDefault="00537636" w:rsidP="00F40BB7">
            <w:pPr>
              <w:pStyle w:val="TableText-leftaligned"/>
              <w:keepNext/>
              <w:rPr>
                <w:b/>
                <w:bCs/>
              </w:rPr>
            </w:pPr>
          </w:p>
        </w:tc>
        <w:tc>
          <w:tcPr>
            <w:tcW w:w="786" w:type="pct"/>
            <w:vMerge/>
            <w:vAlign w:val="center"/>
          </w:tcPr>
          <w:p w14:paraId="3F2D6C8C" w14:textId="77777777" w:rsidR="00537636" w:rsidRPr="007309F3" w:rsidRDefault="00537636" w:rsidP="00F40BB7">
            <w:pPr>
              <w:pStyle w:val="TableText-leftaligned"/>
              <w:keepNext/>
            </w:pPr>
          </w:p>
        </w:tc>
        <w:tc>
          <w:tcPr>
            <w:tcW w:w="583" w:type="pct"/>
            <w:vMerge/>
            <w:vAlign w:val="center"/>
            <w:hideMark/>
          </w:tcPr>
          <w:p w14:paraId="4CAA05D5" w14:textId="77777777" w:rsidR="00537636" w:rsidRPr="007309F3" w:rsidRDefault="00537636" w:rsidP="00F40BB7">
            <w:pPr>
              <w:pStyle w:val="TableText-leftaligned"/>
            </w:pPr>
          </w:p>
        </w:tc>
        <w:tc>
          <w:tcPr>
            <w:tcW w:w="458" w:type="pct"/>
            <w:shd w:val="clear" w:color="auto" w:fill="auto"/>
            <w:vAlign w:val="center"/>
            <w:hideMark/>
          </w:tcPr>
          <w:p w14:paraId="31AEA774" w14:textId="77777777" w:rsidR="00537636" w:rsidRPr="007309F3" w:rsidRDefault="00537636" w:rsidP="00F40BB7">
            <w:pPr>
              <w:pStyle w:val="TableText-leftaligned"/>
            </w:pPr>
            <w:r w:rsidRPr="007309F3">
              <w:rPr>
                <w:lang w:val="es-US"/>
              </w:rPr>
              <w:t>Aumento o disminución en el número diario de camiones</w:t>
            </w:r>
          </w:p>
        </w:tc>
        <w:tc>
          <w:tcPr>
            <w:tcW w:w="230" w:type="pct"/>
            <w:shd w:val="clear" w:color="auto" w:fill="auto"/>
            <w:vAlign w:val="center"/>
            <w:hideMark/>
          </w:tcPr>
          <w:p w14:paraId="145AD646" w14:textId="77777777" w:rsidR="00537636" w:rsidRPr="007309F3" w:rsidRDefault="00537636" w:rsidP="00F40BB7">
            <w:pPr>
              <w:pStyle w:val="TableText-Center"/>
              <w:keepNext/>
            </w:pPr>
            <w:r w:rsidRPr="007309F3">
              <w:rPr>
                <w:lang w:val="es-US"/>
              </w:rPr>
              <w:t>509</w:t>
            </w:r>
          </w:p>
        </w:tc>
        <w:tc>
          <w:tcPr>
            <w:tcW w:w="208" w:type="pct"/>
            <w:shd w:val="clear" w:color="auto" w:fill="auto"/>
            <w:vAlign w:val="center"/>
            <w:hideMark/>
          </w:tcPr>
          <w:p w14:paraId="7BDAF9B1" w14:textId="77777777" w:rsidR="00537636" w:rsidRPr="007309F3" w:rsidRDefault="00537636" w:rsidP="00F40BB7">
            <w:pPr>
              <w:pStyle w:val="TableText-Center"/>
              <w:keepNext/>
            </w:pPr>
            <w:r w:rsidRPr="007309F3">
              <w:rPr>
                <w:lang w:val="es-US"/>
              </w:rPr>
              <w:t>704</w:t>
            </w:r>
          </w:p>
        </w:tc>
        <w:tc>
          <w:tcPr>
            <w:tcW w:w="188" w:type="pct"/>
            <w:shd w:val="clear" w:color="auto" w:fill="auto"/>
            <w:vAlign w:val="center"/>
            <w:hideMark/>
          </w:tcPr>
          <w:p w14:paraId="1AA9F955" w14:textId="77777777" w:rsidR="00537636" w:rsidRPr="007309F3" w:rsidRDefault="00537636" w:rsidP="00F40BB7">
            <w:pPr>
              <w:pStyle w:val="TableText-Center"/>
              <w:keepNext/>
            </w:pPr>
            <w:r w:rsidRPr="007309F3">
              <w:rPr>
                <w:lang w:val="es-US"/>
              </w:rPr>
              <w:t>170</w:t>
            </w:r>
          </w:p>
        </w:tc>
        <w:tc>
          <w:tcPr>
            <w:tcW w:w="209" w:type="pct"/>
            <w:shd w:val="clear" w:color="auto" w:fill="auto"/>
            <w:vAlign w:val="center"/>
            <w:hideMark/>
          </w:tcPr>
          <w:p w14:paraId="05CEF970" w14:textId="77777777" w:rsidR="00537636" w:rsidRPr="007309F3" w:rsidRDefault="00537636" w:rsidP="00F40BB7">
            <w:pPr>
              <w:pStyle w:val="TableText-Center"/>
              <w:keepNext/>
            </w:pPr>
            <w:r w:rsidRPr="007309F3">
              <w:rPr>
                <w:lang w:val="es-US"/>
              </w:rPr>
              <w:t>510</w:t>
            </w:r>
          </w:p>
        </w:tc>
        <w:tc>
          <w:tcPr>
            <w:tcW w:w="209" w:type="pct"/>
            <w:shd w:val="clear" w:color="auto" w:fill="auto"/>
            <w:vAlign w:val="center"/>
            <w:hideMark/>
          </w:tcPr>
          <w:p w14:paraId="70440312" w14:textId="77777777" w:rsidR="00537636" w:rsidRPr="007309F3" w:rsidRDefault="00537636" w:rsidP="00F40BB7">
            <w:pPr>
              <w:pStyle w:val="TableText-Center"/>
              <w:keepNext/>
            </w:pPr>
            <w:r w:rsidRPr="007309F3">
              <w:rPr>
                <w:lang w:val="es-US"/>
              </w:rPr>
              <w:t>378</w:t>
            </w:r>
          </w:p>
        </w:tc>
        <w:tc>
          <w:tcPr>
            <w:tcW w:w="226" w:type="pct"/>
            <w:shd w:val="clear" w:color="auto" w:fill="auto"/>
            <w:vAlign w:val="center"/>
            <w:hideMark/>
          </w:tcPr>
          <w:p w14:paraId="7C36AB04" w14:textId="77777777" w:rsidR="00537636" w:rsidRPr="007309F3" w:rsidRDefault="00537636" w:rsidP="00F40BB7">
            <w:pPr>
              <w:pStyle w:val="TableText-Center"/>
              <w:keepNext/>
            </w:pPr>
            <w:r w:rsidRPr="007309F3">
              <w:rPr>
                <w:lang w:val="es-US"/>
              </w:rPr>
              <w:t>536</w:t>
            </w:r>
          </w:p>
        </w:tc>
        <w:tc>
          <w:tcPr>
            <w:tcW w:w="213" w:type="pct"/>
            <w:shd w:val="clear" w:color="auto" w:fill="auto"/>
            <w:vAlign w:val="center"/>
            <w:hideMark/>
          </w:tcPr>
          <w:p w14:paraId="584BC4CB" w14:textId="77777777" w:rsidR="00537636" w:rsidRPr="007309F3" w:rsidRDefault="00537636" w:rsidP="00F40BB7">
            <w:pPr>
              <w:pStyle w:val="TableText-Center"/>
              <w:keepNext/>
            </w:pPr>
            <w:r w:rsidRPr="007309F3">
              <w:rPr>
                <w:lang w:val="es-US"/>
              </w:rPr>
              <w:t>50</w:t>
            </w:r>
          </w:p>
        </w:tc>
        <w:tc>
          <w:tcPr>
            <w:tcW w:w="225" w:type="pct"/>
            <w:vMerge/>
            <w:vAlign w:val="center"/>
            <w:hideMark/>
          </w:tcPr>
          <w:p w14:paraId="6DC981D3" w14:textId="77777777" w:rsidR="00537636" w:rsidRPr="007309F3" w:rsidRDefault="00537636" w:rsidP="00F40BB7">
            <w:pPr>
              <w:pStyle w:val="TableText-Center"/>
              <w:rPr>
                <w:color w:val="3A3838"/>
              </w:rPr>
            </w:pPr>
          </w:p>
        </w:tc>
        <w:tc>
          <w:tcPr>
            <w:tcW w:w="776" w:type="pct"/>
            <w:vMerge/>
            <w:vAlign w:val="center"/>
            <w:hideMark/>
          </w:tcPr>
          <w:p w14:paraId="668672F0" w14:textId="77777777" w:rsidR="00537636" w:rsidRPr="007309F3" w:rsidRDefault="00537636" w:rsidP="00F40BB7">
            <w:pPr>
              <w:pStyle w:val="TableText-leftaligned"/>
              <w:keepNext/>
              <w:rPr>
                <w:rFonts w:cs="Calibri"/>
              </w:rPr>
            </w:pPr>
          </w:p>
        </w:tc>
      </w:tr>
      <w:tr w:rsidR="00537636" w:rsidRPr="007309F3" w14:paraId="5728345B" w14:textId="77777777" w:rsidTr="00265A99">
        <w:trPr>
          <w:trHeight w:val="20"/>
        </w:trPr>
        <w:tc>
          <w:tcPr>
            <w:tcW w:w="692" w:type="pct"/>
            <w:gridSpan w:val="3"/>
            <w:vMerge/>
            <w:vAlign w:val="center"/>
            <w:hideMark/>
          </w:tcPr>
          <w:p w14:paraId="0B8641D6" w14:textId="77777777" w:rsidR="00537636" w:rsidRPr="007309F3" w:rsidRDefault="00537636" w:rsidP="00F40BB7">
            <w:pPr>
              <w:pStyle w:val="TableText-leftaligned"/>
              <w:keepNext/>
              <w:rPr>
                <w:b/>
                <w:bCs/>
              </w:rPr>
            </w:pPr>
          </w:p>
        </w:tc>
        <w:tc>
          <w:tcPr>
            <w:tcW w:w="786" w:type="pct"/>
            <w:vMerge/>
            <w:vAlign w:val="center"/>
          </w:tcPr>
          <w:p w14:paraId="389876C0" w14:textId="77777777" w:rsidR="00537636" w:rsidRPr="007309F3" w:rsidRDefault="00537636" w:rsidP="00F40BB7">
            <w:pPr>
              <w:pStyle w:val="TableText-leftaligned"/>
              <w:keepNext/>
            </w:pPr>
          </w:p>
        </w:tc>
        <w:tc>
          <w:tcPr>
            <w:tcW w:w="583" w:type="pct"/>
            <w:vMerge/>
            <w:vAlign w:val="center"/>
            <w:hideMark/>
          </w:tcPr>
          <w:p w14:paraId="4C106C94" w14:textId="77777777" w:rsidR="00537636" w:rsidRPr="007309F3" w:rsidRDefault="00537636" w:rsidP="00F40BB7">
            <w:pPr>
              <w:pStyle w:val="TableText-leftaligned"/>
            </w:pPr>
          </w:p>
        </w:tc>
        <w:tc>
          <w:tcPr>
            <w:tcW w:w="458" w:type="pct"/>
            <w:shd w:val="clear" w:color="auto" w:fill="auto"/>
            <w:vAlign w:val="center"/>
            <w:hideMark/>
          </w:tcPr>
          <w:p w14:paraId="2D2258E3" w14:textId="77777777" w:rsidR="00537636" w:rsidRPr="007309F3" w:rsidRDefault="00537636" w:rsidP="00F40BB7">
            <w:pPr>
              <w:pStyle w:val="TableText-leftaligned"/>
            </w:pPr>
            <w:r w:rsidRPr="007309F3">
              <w:rPr>
                <w:lang w:val="es-US"/>
              </w:rPr>
              <w:t>Posibles efectos adversos en la calidad del aire por desvíos de camiones</w:t>
            </w:r>
          </w:p>
        </w:tc>
        <w:tc>
          <w:tcPr>
            <w:tcW w:w="230" w:type="pct"/>
            <w:shd w:val="clear" w:color="auto" w:fill="auto"/>
            <w:vAlign w:val="center"/>
            <w:hideMark/>
          </w:tcPr>
          <w:p w14:paraId="19B8BE41" w14:textId="77777777" w:rsidR="00537636" w:rsidRPr="007309F3" w:rsidRDefault="00537636" w:rsidP="00F40BB7">
            <w:pPr>
              <w:pStyle w:val="TableText-Center"/>
              <w:keepNext/>
            </w:pPr>
            <w:r w:rsidRPr="007309F3">
              <w:rPr>
                <w:lang w:val="es-US"/>
              </w:rPr>
              <w:t>No</w:t>
            </w:r>
          </w:p>
        </w:tc>
        <w:tc>
          <w:tcPr>
            <w:tcW w:w="208" w:type="pct"/>
            <w:shd w:val="clear" w:color="auto" w:fill="auto"/>
            <w:vAlign w:val="center"/>
            <w:hideMark/>
          </w:tcPr>
          <w:p w14:paraId="5F678985" w14:textId="77777777" w:rsidR="00537636" w:rsidRPr="007309F3" w:rsidRDefault="00537636" w:rsidP="00F40BB7">
            <w:pPr>
              <w:pStyle w:val="TableText-Center"/>
              <w:keepNext/>
            </w:pPr>
            <w:r w:rsidRPr="007309F3">
              <w:rPr>
                <w:lang w:val="es-US"/>
              </w:rPr>
              <w:t>No</w:t>
            </w:r>
          </w:p>
        </w:tc>
        <w:tc>
          <w:tcPr>
            <w:tcW w:w="188" w:type="pct"/>
            <w:shd w:val="clear" w:color="auto" w:fill="auto"/>
            <w:vAlign w:val="center"/>
            <w:hideMark/>
          </w:tcPr>
          <w:p w14:paraId="22139F37" w14:textId="77777777" w:rsidR="00537636" w:rsidRPr="007309F3" w:rsidRDefault="00537636" w:rsidP="00F40BB7">
            <w:pPr>
              <w:pStyle w:val="TableText-Center"/>
              <w:keepNext/>
            </w:pPr>
            <w:r w:rsidRPr="007309F3">
              <w:rPr>
                <w:lang w:val="es-US"/>
              </w:rPr>
              <w:t>No</w:t>
            </w:r>
          </w:p>
        </w:tc>
        <w:tc>
          <w:tcPr>
            <w:tcW w:w="209" w:type="pct"/>
            <w:shd w:val="clear" w:color="auto" w:fill="auto"/>
            <w:vAlign w:val="center"/>
            <w:hideMark/>
          </w:tcPr>
          <w:p w14:paraId="65CFCA09" w14:textId="77777777" w:rsidR="00537636" w:rsidRPr="007309F3" w:rsidRDefault="00537636" w:rsidP="00F40BB7">
            <w:pPr>
              <w:pStyle w:val="TableText-Center"/>
              <w:keepNext/>
            </w:pPr>
            <w:r w:rsidRPr="007309F3">
              <w:rPr>
                <w:lang w:val="es-US"/>
              </w:rPr>
              <w:t>No</w:t>
            </w:r>
          </w:p>
        </w:tc>
        <w:tc>
          <w:tcPr>
            <w:tcW w:w="209" w:type="pct"/>
            <w:shd w:val="clear" w:color="auto" w:fill="auto"/>
            <w:vAlign w:val="center"/>
            <w:hideMark/>
          </w:tcPr>
          <w:p w14:paraId="6F8698ED" w14:textId="77777777" w:rsidR="00537636" w:rsidRPr="007309F3" w:rsidRDefault="00537636" w:rsidP="00F40BB7">
            <w:pPr>
              <w:pStyle w:val="TableText-Center"/>
              <w:keepNext/>
            </w:pPr>
            <w:r w:rsidRPr="007309F3">
              <w:rPr>
                <w:lang w:val="es-US"/>
              </w:rPr>
              <w:t>No</w:t>
            </w:r>
          </w:p>
        </w:tc>
        <w:tc>
          <w:tcPr>
            <w:tcW w:w="226" w:type="pct"/>
            <w:shd w:val="clear" w:color="auto" w:fill="auto"/>
            <w:vAlign w:val="center"/>
            <w:hideMark/>
          </w:tcPr>
          <w:p w14:paraId="19A5BE40" w14:textId="77777777" w:rsidR="00537636" w:rsidRPr="007309F3" w:rsidRDefault="00537636" w:rsidP="00F40BB7">
            <w:pPr>
              <w:pStyle w:val="TableText-Center"/>
              <w:keepNext/>
            </w:pPr>
            <w:r w:rsidRPr="007309F3">
              <w:rPr>
                <w:lang w:val="es-US"/>
              </w:rPr>
              <w:t>No</w:t>
            </w:r>
          </w:p>
        </w:tc>
        <w:tc>
          <w:tcPr>
            <w:tcW w:w="213" w:type="pct"/>
            <w:shd w:val="clear" w:color="auto" w:fill="auto"/>
            <w:vAlign w:val="center"/>
            <w:hideMark/>
          </w:tcPr>
          <w:p w14:paraId="0680645C" w14:textId="77777777" w:rsidR="00537636" w:rsidRPr="007309F3" w:rsidRDefault="00537636" w:rsidP="00F40BB7">
            <w:pPr>
              <w:pStyle w:val="TableText-Center"/>
              <w:keepNext/>
            </w:pPr>
            <w:r w:rsidRPr="007309F3">
              <w:rPr>
                <w:lang w:val="es-US"/>
              </w:rPr>
              <w:t>No</w:t>
            </w:r>
          </w:p>
        </w:tc>
        <w:tc>
          <w:tcPr>
            <w:tcW w:w="225" w:type="pct"/>
            <w:vMerge/>
            <w:vAlign w:val="center"/>
            <w:hideMark/>
          </w:tcPr>
          <w:p w14:paraId="0696DF5D" w14:textId="77777777" w:rsidR="00537636" w:rsidRPr="007309F3" w:rsidRDefault="00537636" w:rsidP="00F40BB7">
            <w:pPr>
              <w:pStyle w:val="TableText-Center"/>
              <w:rPr>
                <w:color w:val="3A3838"/>
              </w:rPr>
            </w:pPr>
          </w:p>
        </w:tc>
        <w:tc>
          <w:tcPr>
            <w:tcW w:w="776" w:type="pct"/>
            <w:vMerge/>
            <w:vAlign w:val="center"/>
            <w:hideMark/>
          </w:tcPr>
          <w:p w14:paraId="6503A044" w14:textId="77777777" w:rsidR="00537636" w:rsidRPr="007309F3" w:rsidRDefault="00537636" w:rsidP="00F40BB7">
            <w:pPr>
              <w:pStyle w:val="TableText-leftaligned"/>
              <w:keepNext/>
              <w:rPr>
                <w:rFonts w:cs="Calibri"/>
              </w:rPr>
            </w:pPr>
          </w:p>
        </w:tc>
      </w:tr>
      <w:tr w:rsidR="00537636" w:rsidRPr="007309F3" w14:paraId="63183A1A" w14:textId="77777777" w:rsidTr="00265A99">
        <w:trPr>
          <w:trHeight w:val="20"/>
        </w:trPr>
        <w:tc>
          <w:tcPr>
            <w:tcW w:w="692" w:type="pct"/>
            <w:gridSpan w:val="3"/>
            <w:vMerge/>
            <w:vAlign w:val="center"/>
            <w:hideMark/>
          </w:tcPr>
          <w:p w14:paraId="3C6D773A" w14:textId="77777777" w:rsidR="00537636" w:rsidRPr="007309F3" w:rsidRDefault="00537636" w:rsidP="00F40BB7">
            <w:pPr>
              <w:pStyle w:val="TableText-leftaligned"/>
              <w:keepNext/>
              <w:rPr>
                <w:b/>
                <w:bCs/>
              </w:rPr>
            </w:pPr>
          </w:p>
        </w:tc>
        <w:tc>
          <w:tcPr>
            <w:tcW w:w="786" w:type="pct"/>
            <w:vMerge/>
            <w:vAlign w:val="center"/>
          </w:tcPr>
          <w:p w14:paraId="4E83C2B0" w14:textId="77777777" w:rsidR="00537636" w:rsidRPr="007309F3" w:rsidRDefault="00537636" w:rsidP="00F40BB7">
            <w:pPr>
              <w:pStyle w:val="TableText-leftaligned"/>
              <w:keepNext/>
            </w:pPr>
          </w:p>
        </w:tc>
        <w:tc>
          <w:tcPr>
            <w:tcW w:w="583" w:type="pct"/>
            <w:vMerge w:val="restart"/>
            <w:shd w:val="clear" w:color="auto" w:fill="auto"/>
            <w:vAlign w:val="center"/>
            <w:hideMark/>
          </w:tcPr>
          <w:p w14:paraId="2FD0B2E1" w14:textId="77777777" w:rsidR="00537636" w:rsidRPr="007309F3" w:rsidRDefault="00537636" w:rsidP="00F40BB7">
            <w:pPr>
              <w:pStyle w:val="TableText-leftaligned"/>
            </w:pPr>
            <w:r w:rsidRPr="007309F3">
              <w:rPr>
                <w:lang w:val="es-US"/>
              </w:rPr>
              <w:t>I-95, Bergen County, NJ</w:t>
            </w:r>
          </w:p>
        </w:tc>
        <w:tc>
          <w:tcPr>
            <w:tcW w:w="458" w:type="pct"/>
            <w:shd w:val="clear" w:color="auto" w:fill="auto"/>
            <w:vAlign w:val="center"/>
            <w:hideMark/>
          </w:tcPr>
          <w:p w14:paraId="746B2C84" w14:textId="77777777" w:rsidR="00537636" w:rsidRPr="007309F3" w:rsidRDefault="00537636" w:rsidP="00F40BB7">
            <w:pPr>
              <w:pStyle w:val="TableText-leftaligned"/>
            </w:pPr>
            <w:r w:rsidRPr="007309F3">
              <w:rPr>
                <w:lang w:val="es-US"/>
              </w:rPr>
              <w:t xml:space="preserve">Aumento o disminución del AADT </w:t>
            </w:r>
          </w:p>
        </w:tc>
        <w:tc>
          <w:tcPr>
            <w:tcW w:w="230" w:type="pct"/>
            <w:shd w:val="clear" w:color="auto" w:fill="auto"/>
            <w:vAlign w:val="center"/>
            <w:hideMark/>
          </w:tcPr>
          <w:p w14:paraId="4E97A86E" w14:textId="77777777" w:rsidR="00537636" w:rsidRPr="007309F3" w:rsidRDefault="00537636" w:rsidP="00F40BB7">
            <w:pPr>
              <w:pStyle w:val="TableText-Center"/>
              <w:keepNext/>
            </w:pPr>
            <w:r w:rsidRPr="007309F3">
              <w:rPr>
                <w:lang w:val="es-US"/>
              </w:rPr>
              <w:t>9,843</w:t>
            </w:r>
          </w:p>
        </w:tc>
        <w:tc>
          <w:tcPr>
            <w:tcW w:w="208" w:type="pct"/>
            <w:shd w:val="clear" w:color="auto" w:fill="auto"/>
            <w:vAlign w:val="center"/>
            <w:hideMark/>
          </w:tcPr>
          <w:p w14:paraId="2B257421" w14:textId="77777777" w:rsidR="00537636" w:rsidRPr="007309F3" w:rsidRDefault="00537636" w:rsidP="00F40BB7">
            <w:pPr>
              <w:pStyle w:val="TableText-Center"/>
              <w:keepNext/>
            </w:pPr>
            <w:r w:rsidRPr="007309F3">
              <w:rPr>
                <w:lang w:val="es-US"/>
              </w:rPr>
              <w:t>11,459</w:t>
            </w:r>
          </w:p>
        </w:tc>
        <w:tc>
          <w:tcPr>
            <w:tcW w:w="188" w:type="pct"/>
            <w:shd w:val="clear" w:color="auto" w:fill="auto"/>
            <w:vAlign w:val="center"/>
            <w:hideMark/>
          </w:tcPr>
          <w:p w14:paraId="56E4EC9B" w14:textId="77777777" w:rsidR="00537636" w:rsidRPr="007309F3" w:rsidRDefault="00537636" w:rsidP="00F40BB7">
            <w:pPr>
              <w:pStyle w:val="TableText-Center"/>
              <w:keepNext/>
            </w:pPr>
            <w:r w:rsidRPr="007309F3">
              <w:rPr>
                <w:lang w:val="es-US"/>
              </w:rPr>
              <w:t>7,980</w:t>
            </w:r>
          </w:p>
        </w:tc>
        <w:tc>
          <w:tcPr>
            <w:tcW w:w="209" w:type="pct"/>
            <w:shd w:val="clear" w:color="auto" w:fill="auto"/>
            <w:vAlign w:val="center"/>
            <w:hideMark/>
          </w:tcPr>
          <w:p w14:paraId="2755CF40" w14:textId="77777777" w:rsidR="00537636" w:rsidRPr="007309F3" w:rsidRDefault="00537636" w:rsidP="00F40BB7">
            <w:pPr>
              <w:pStyle w:val="TableText-Center"/>
              <w:keepNext/>
            </w:pPr>
            <w:r w:rsidRPr="007309F3">
              <w:rPr>
                <w:lang w:val="es-US"/>
              </w:rPr>
              <w:t>5,003</w:t>
            </w:r>
          </w:p>
        </w:tc>
        <w:tc>
          <w:tcPr>
            <w:tcW w:w="209" w:type="pct"/>
            <w:shd w:val="clear" w:color="auto" w:fill="auto"/>
            <w:vAlign w:val="center"/>
            <w:hideMark/>
          </w:tcPr>
          <w:p w14:paraId="21FC9508" w14:textId="77777777" w:rsidR="00537636" w:rsidRPr="007309F3" w:rsidRDefault="00537636" w:rsidP="00F40BB7">
            <w:pPr>
              <w:pStyle w:val="TableText-Center"/>
              <w:keepNext/>
            </w:pPr>
            <w:r w:rsidRPr="007309F3">
              <w:rPr>
                <w:lang w:val="es-US"/>
              </w:rPr>
              <w:t>7,078</w:t>
            </w:r>
          </w:p>
        </w:tc>
        <w:tc>
          <w:tcPr>
            <w:tcW w:w="226" w:type="pct"/>
            <w:shd w:val="clear" w:color="auto" w:fill="auto"/>
            <w:vAlign w:val="center"/>
            <w:hideMark/>
          </w:tcPr>
          <w:p w14:paraId="71EE1205" w14:textId="77777777" w:rsidR="00537636" w:rsidRPr="007309F3" w:rsidRDefault="00537636" w:rsidP="00F40BB7">
            <w:pPr>
              <w:pStyle w:val="TableText-Center"/>
              <w:keepNext/>
            </w:pPr>
            <w:r w:rsidRPr="007309F3">
              <w:rPr>
                <w:lang w:val="es-US"/>
              </w:rPr>
              <w:t>5,842</w:t>
            </w:r>
          </w:p>
        </w:tc>
        <w:tc>
          <w:tcPr>
            <w:tcW w:w="213" w:type="pct"/>
            <w:shd w:val="clear" w:color="auto" w:fill="auto"/>
            <w:vAlign w:val="center"/>
            <w:hideMark/>
          </w:tcPr>
          <w:p w14:paraId="553639E8" w14:textId="77777777" w:rsidR="00537636" w:rsidRPr="007309F3" w:rsidRDefault="00537636" w:rsidP="00F40BB7">
            <w:pPr>
              <w:pStyle w:val="TableText-Center"/>
              <w:keepNext/>
            </w:pPr>
            <w:r w:rsidRPr="007309F3">
              <w:rPr>
                <w:lang w:val="es-US"/>
              </w:rPr>
              <w:t>12,506</w:t>
            </w:r>
          </w:p>
        </w:tc>
        <w:tc>
          <w:tcPr>
            <w:tcW w:w="225" w:type="pct"/>
            <w:vMerge w:val="restart"/>
            <w:shd w:val="clear" w:color="auto" w:fill="auto"/>
            <w:vAlign w:val="center"/>
            <w:hideMark/>
          </w:tcPr>
          <w:p w14:paraId="1C586F4C" w14:textId="77777777" w:rsidR="00537636" w:rsidRPr="007309F3" w:rsidRDefault="00537636" w:rsidP="00F40BB7">
            <w:pPr>
              <w:pStyle w:val="TableText-Center"/>
              <w:rPr>
                <w:color w:val="3A3838"/>
              </w:rPr>
            </w:pPr>
            <w:r w:rsidRPr="007309F3">
              <w:rPr>
                <w:lang w:val="es-US"/>
              </w:rPr>
              <w:t>No</w:t>
            </w:r>
          </w:p>
        </w:tc>
        <w:tc>
          <w:tcPr>
            <w:tcW w:w="776" w:type="pct"/>
            <w:vMerge/>
            <w:vAlign w:val="center"/>
            <w:hideMark/>
          </w:tcPr>
          <w:p w14:paraId="07B26D50" w14:textId="77777777" w:rsidR="00537636" w:rsidRPr="007309F3" w:rsidRDefault="00537636" w:rsidP="00F40BB7">
            <w:pPr>
              <w:pStyle w:val="TableText-leftaligned"/>
              <w:keepNext/>
            </w:pPr>
          </w:p>
        </w:tc>
      </w:tr>
      <w:tr w:rsidR="00537636" w:rsidRPr="007309F3" w14:paraId="19B4DDBF" w14:textId="77777777" w:rsidTr="00265A99">
        <w:trPr>
          <w:trHeight w:val="20"/>
        </w:trPr>
        <w:tc>
          <w:tcPr>
            <w:tcW w:w="692" w:type="pct"/>
            <w:gridSpan w:val="3"/>
            <w:vMerge/>
            <w:vAlign w:val="center"/>
            <w:hideMark/>
          </w:tcPr>
          <w:p w14:paraId="3379DF72" w14:textId="77777777" w:rsidR="00537636" w:rsidRPr="007309F3" w:rsidRDefault="00537636" w:rsidP="00F40BB7">
            <w:pPr>
              <w:keepNext/>
              <w:rPr>
                <w:rFonts w:ascii="Arial Narrow" w:hAnsi="Arial Narrow"/>
                <w:b/>
                <w:bCs/>
                <w:sz w:val="20"/>
                <w:szCs w:val="20"/>
              </w:rPr>
            </w:pPr>
          </w:p>
        </w:tc>
        <w:tc>
          <w:tcPr>
            <w:tcW w:w="786" w:type="pct"/>
            <w:vMerge/>
            <w:vAlign w:val="center"/>
          </w:tcPr>
          <w:p w14:paraId="657DF6BF" w14:textId="77777777" w:rsidR="00537636" w:rsidRPr="007309F3" w:rsidRDefault="00537636" w:rsidP="00F40BB7">
            <w:pPr>
              <w:keepNext/>
              <w:rPr>
                <w:rFonts w:ascii="Arial Narrow" w:hAnsi="Arial Narrow" w:cs="Calibri"/>
                <w:color w:val="000000"/>
                <w:sz w:val="20"/>
                <w:szCs w:val="20"/>
              </w:rPr>
            </w:pPr>
          </w:p>
        </w:tc>
        <w:tc>
          <w:tcPr>
            <w:tcW w:w="583" w:type="pct"/>
            <w:vMerge/>
            <w:vAlign w:val="center"/>
            <w:hideMark/>
          </w:tcPr>
          <w:p w14:paraId="2C6FF187" w14:textId="77777777" w:rsidR="00537636" w:rsidRPr="007309F3" w:rsidRDefault="00537636" w:rsidP="00F40BB7">
            <w:pPr>
              <w:pStyle w:val="TableText-leftaligned"/>
              <w:rPr>
                <w:rFonts w:cs="Calibri"/>
              </w:rPr>
            </w:pPr>
          </w:p>
        </w:tc>
        <w:tc>
          <w:tcPr>
            <w:tcW w:w="458" w:type="pct"/>
            <w:shd w:val="clear" w:color="auto" w:fill="auto"/>
            <w:vAlign w:val="center"/>
            <w:hideMark/>
          </w:tcPr>
          <w:p w14:paraId="5D919059" w14:textId="77777777" w:rsidR="00537636" w:rsidRPr="007309F3" w:rsidRDefault="00537636" w:rsidP="00F40BB7">
            <w:pPr>
              <w:pStyle w:val="TableText-leftaligned"/>
            </w:pPr>
            <w:r w:rsidRPr="007309F3">
              <w:rPr>
                <w:lang w:val="es-US"/>
              </w:rPr>
              <w:t>Aumento o disminución en el número diario de camiones</w:t>
            </w:r>
          </w:p>
        </w:tc>
        <w:tc>
          <w:tcPr>
            <w:tcW w:w="230" w:type="pct"/>
            <w:shd w:val="clear" w:color="auto" w:fill="auto"/>
            <w:vAlign w:val="center"/>
            <w:hideMark/>
          </w:tcPr>
          <w:p w14:paraId="345B8B09" w14:textId="77777777" w:rsidR="00537636" w:rsidRPr="007309F3" w:rsidRDefault="00537636" w:rsidP="00F40BB7">
            <w:pPr>
              <w:pStyle w:val="TableText-Center"/>
              <w:keepNext/>
            </w:pPr>
            <w:r w:rsidRPr="007309F3">
              <w:rPr>
                <w:lang w:val="es-US"/>
              </w:rPr>
              <w:t>801</w:t>
            </w:r>
          </w:p>
        </w:tc>
        <w:tc>
          <w:tcPr>
            <w:tcW w:w="208" w:type="pct"/>
            <w:shd w:val="clear" w:color="auto" w:fill="auto"/>
            <w:vAlign w:val="center"/>
            <w:hideMark/>
          </w:tcPr>
          <w:p w14:paraId="36F1B6E8" w14:textId="77777777" w:rsidR="00537636" w:rsidRPr="007309F3" w:rsidRDefault="00537636" w:rsidP="00F40BB7">
            <w:pPr>
              <w:pStyle w:val="TableText-Center"/>
              <w:keepNext/>
            </w:pPr>
            <w:r w:rsidRPr="007309F3">
              <w:rPr>
                <w:lang w:val="es-US"/>
              </w:rPr>
              <w:t>955</w:t>
            </w:r>
          </w:p>
        </w:tc>
        <w:tc>
          <w:tcPr>
            <w:tcW w:w="188" w:type="pct"/>
            <w:shd w:val="clear" w:color="auto" w:fill="auto"/>
            <w:vAlign w:val="center"/>
            <w:hideMark/>
          </w:tcPr>
          <w:p w14:paraId="7202A590" w14:textId="77777777" w:rsidR="00537636" w:rsidRPr="007309F3" w:rsidRDefault="00537636" w:rsidP="00F40BB7">
            <w:pPr>
              <w:pStyle w:val="TableText-Center"/>
              <w:keepNext/>
            </w:pPr>
            <w:r w:rsidRPr="007309F3">
              <w:rPr>
                <w:lang w:val="es-US"/>
              </w:rPr>
              <w:t>729</w:t>
            </w:r>
          </w:p>
        </w:tc>
        <w:tc>
          <w:tcPr>
            <w:tcW w:w="209" w:type="pct"/>
            <w:shd w:val="clear" w:color="auto" w:fill="auto"/>
            <w:vAlign w:val="center"/>
            <w:hideMark/>
          </w:tcPr>
          <w:p w14:paraId="6A9689DC" w14:textId="77777777" w:rsidR="00537636" w:rsidRPr="007309F3" w:rsidRDefault="00537636" w:rsidP="00F40BB7">
            <w:pPr>
              <w:pStyle w:val="TableText-Center"/>
              <w:keepNext/>
            </w:pPr>
            <w:r w:rsidRPr="007309F3">
              <w:rPr>
                <w:lang w:val="es-US"/>
              </w:rPr>
              <w:t>631</w:t>
            </w:r>
          </w:p>
        </w:tc>
        <w:tc>
          <w:tcPr>
            <w:tcW w:w="209" w:type="pct"/>
            <w:shd w:val="clear" w:color="auto" w:fill="auto"/>
            <w:vAlign w:val="center"/>
            <w:hideMark/>
          </w:tcPr>
          <w:p w14:paraId="2C33A333" w14:textId="77777777" w:rsidR="00537636" w:rsidRPr="007309F3" w:rsidRDefault="00537636" w:rsidP="00F40BB7">
            <w:pPr>
              <w:pStyle w:val="TableText-Center"/>
              <w:keepNext/>
            </w:pPr>
            <w:r w:rsidRPr="007309F3">
              <w:rPr>
                <w:lang w:val="es-US"/>
              </w:rPr>
              <w:t>696</w:t>
            </w:r>
          </w:p>
        </w:tc>
        <w:tc>
          <w:tcPr>
            <w:tcW w:w="226" w:type="pct"/>
            <w:shd w:val="clear" w:color="auto" w:fill="auto"/>
            <w:vAlign w:val="center"/>
            <w:hideMark/>
          </w:tcPr>
          <w:p w14:paraId="5408B30B" w14:textId="77777777" w:rsidR="00537636" w:rsidRPr="007309F3" w:rsidRDefault="00537636" w:rsidP="00F40BB7">
            <w:pPr>
              <w:pStyle w:val="TableText-Center"/>
              <w:keepNext/>
            </w:pPr>
            <w:r w:rsidRPr="007309F3">
              <w:rPr>
                <w:lang w:val="es-US"/>
              </w:rPr>
              <w:t>637</w:t>
            </w:r>
          </w:p>
        </w:tc>
        <w:tc>
          <w:tcPr>
            <w:tcW w:w="213" w:type="pct"/>
            <w:shd w:val="clear" w:color="auto" w:fill="auto"/>
            <w:vAlign w:val="center"/>
            <w:hideMark/>
          </w:tcPr>
          <w:p w14:paraId="6CC98CD4" w14:textId="77777777" w:rsidR="00537636" w:rsidRPr="007309F3" w:rsidRDefault="00537636" w:rsidP="00F40BB7">
            <w:pPr>
              <w:pStyle w:val="TableText-Center"/>
              <w:keepNext/>
            </w:pPr>
            <w:r w:rsidRPr="007309F3">
              <w:rPr>
                <w:lang w:val="es-US"/>
              </w:rPr>
              <w:t>-236</w:t>
            </w:r>
          </w:p>
        </w:tc>
        <w:tc>
          <w:tcPr>
            <w:tcW w:w="225" w:type="pct"/>
            <w:vMerge/>
            <w:vAlign w:val="center"/>
            <w:hideMark/>
          </w:tcPr>
          <w:p w14:paraId="0B2C8712" w14:textId="77777777" w:rsidR="00537636" w:rsidRPr="007309F3" w:rsidRDefault="00537636" w:rsidP="00F40BB7">
            <w:pPr>
              <w:pStyle w:val="TableText-Center"/>
              <w:rPr>
                <w:rFonts w:cs="Calibri"/>
                <w:color w:val="3A3838"/>
              </w:rPr>
            </w:pPr>
          </w:p>
        </w:tc>
        <w:tc>
          <w:tcPr>
            <w:tcW w:w="776" w:type="pct"/>
            <w:vMerge/>
            <w:vAlign w:val="center"/>
            <w:hideMark/>
          </w:tcPr>
          <w:p w14:paraId="4646804D" w14:textId="77777777" w:rsidR="00537636" w:rsidRPr="007309F3" w:rsidRDefault="00537636" w:rsidP="00F40BB7">
            <w:pPr>
              <w:keepNext/>
              <w:rPr>
                <w:rFonts w:ascii="Arial Narrow" w:hAnsi="Arial Narrow" w:cs="Calibri"/>
                <w:sz w:val="20"/>
                <w:szCs w:val="20"/>
              </w:rPr>
            </w:pPr>
          </w:p>
        </w:tc>
      </w:tr>
      <w:tr w:rsidR="00537636" w:rsidRPr="007309F3" w14:paraId="1A716A0E" w14:textId="77777777" w:rsidTr="00265A99">
        <w:trPr>
          <w:trHeight w:val="20"/>
        </w:trPr>
        <w:tc>
          <w:tcPr>
            <w:tcW w:w="692" w:type="pct"/>
            <w:gridSpan w:val="3"/>
            <w:vMerge/>
            <w:vAlign w:val="center"/>
            <w:hideMark/>
          </w:tcPr>
          <w:p w14:paraId="4AAB9EB6" w14:textId="77777777" w:rsidR="00537636" w:rsidRPr="007309F3" w:rsidRDefault="00537636" w:rsidP="00F40BB7">
            <w:pPr>
              <w:rPr>
                <w:rFonts w:ascii="Arial Narrow" w:hAnsi="Arial Narrow"/>
                <w:b/>
                <w:bCs/>
                <w:sz w:val="20"/>
                <w:szCs w:val="20"/>
              </w:rPr>
            </w:pPr>
          </w:p>
        </w:tc>
        <w:tc>
          <w:tcPr>
            <w:tcW w:w="786" w:type="pct"/>
            <w:vMerge/>
            <w:vAlign w:val="center"/>
          </w:tcPr>
          <w:p w14:paraId="34F47A0B" w14:textId="77777777" w:rsidR="00537636" w:rsidRPr="007309F3" w:rsidRDefault="00537636" w:rsidP="00F40BB7">
            <w:pPr>
              <w:rPr>
                <w:rFonts w:ascii="Arial Narrow" w:hAnsi="Arial Narrow" w:cs="Calibri"/>
                <w:color w:val="000000"/>
                <w:sz w:val="20"/>
                <w:szCs w:val="20"/>
              </w:rPr>
            </w:pPr>
          </w:p>
        </w:tc>
        <w:tc>
          <w:tcPr>
            <w:tcW w:w="583" w:type="pct"/>
            <w:vMerge/>
            <w:vAlign w:val="center"/>
            <w:hideMark/>
          </w:tcPr>
          <w:p w14:paraId="21FACE3E" w14:textId="77777777" w:rsidR="00537636" w:rsidRPr="007309F3" w:rsidRDefault="00537636" w:rsidP="00F40BB7">
            <w:pPr>
              <w:pStyle w:val="TableText-leftaligned"/>
              <w:rPr>
                <w:rFonts w:cs="Calibri"/>
              </w:rPr>
            </w:pPr>
          </w:p>
        </w:tc>
        <w:tc>
          <w:tcPr>
            <w:tcW w:w="458" w:type="pct"/>
            <w:shd w:val="clear" w:color="auto" w:fill="auto"/>
            <w:vAlign w:val="center"/>
            <w:hideMark/>
          </w:tcPr>
          <w:p w14:paraId="2DC6D6A0" w14:textId="77777777" w:rsidR="00537636" w:rsidRPr="007309F3" w:rsidRDefault="00537636" w:rsidP="00F40BB7">
            <w:pPr>
              <w:pStyle w:val="TableText-leftaligned"/>
            </w:pPr>
            <w:r w:rsidRPr="007309F3">
              <w:rPr>
                <w:lang w:val="es-US"/>
              </w:rPr>
              <w:t>Posibles efectos adversos en la calidad del aire por desvíos de camiones</w:t>
            </w:r>
          </w:p>
        </w:tc>
        <w:tc>
          <w:tcPr>
            <w:tcW w:w="230" w:type="pct"/>
            <w:shd w:val="clear" w:color="auto" w:fill="auto"/>
            <w:vAlign w:val="center"/>
            <w:hideMark/>
          </w:tcPr>
          <w:p w14:paraId="40247125" w14:textId="77777777" w:rsidR="00537636" w:rsidRPr="007309F3" w:rsidRDefault="00537636" w:rsidP="00F40BB7">
            <w:pPr>
              <w:pStyle w:val="TableText-Center"/>
            </w:pPr>
            <w:r w:rsidRPr="007309F3">
              <w:rPr>
                <w:lang w:val="es-US"/>
              </w:rPr>
              <w:t>No</w:t>
            </w:r>
          </w:p>
        </w:tc>
        <w:tc>
          <w:tcPr>
            <w:tcW w:w="208" w:type="pct"/>
            <w:shd w:val="clear" w:color="auto" w:fill="auto"/>
            <w:vAlign w:val="center"/>
            <w:hideMark/>
          </w:tcPr>
          <w:p w14:paraId="51157B0C" w14:textId="77777777" w:rsidR="00537636" w:rsidRPr="007309F3" w:rsidRDefault="00537636" w:rsidP="00F40BB7">
            <w:pPr>
              <w:pStyle w:val="TableText-Center"/>
            </w:pPr>
            <w:r w:rsidRPr="007309F3">
              <w:rPr>
                <w:lang w:val="es-US"/>
              </w:rPr>
              <w:t>No</w:t>
            </w:r>
          </w:p>
        </w:tc>
        <w:tc>
          <w:tcPr>
            <w:tcW w:w="188" w:type="pct"/>
            <w:shd w:val="clear" w:color="auto" w:fill="auto"/>
            <w:vAlign w:val="center"/>
            <w:hideMark/>
          </w:tcPr>
          <w:p w14:paraId="401E56B3" w14:textId="77777777" w:rsidR="00537636" w:rsidRPr="007309F3" w:rsidRDefault="00537636" w:rsidP="00F40BB7">
            <w:pPr>
              <w:pStyle w:val="TableText-Center"/>
            </w:pPr>
            <w:r w:rsidRPr="007309F3">
              <w:rPr>
                <w:lang w:val="es-US"/>
              </w:rPr>
              <w:t>No</w:t>
            </w:r>
          </w:p>
        </w:tc>
        <w:tc>
          <w:tcPr>
            <w:tcW w:w="209" w:type="pct"/>
            <w:shd w:val="clear" w:color="auto" w:fill="auto"/>
            <w:vAlign w:val="center"/>
            <w:hideMark/>
          </w:tcPr>
          <w:p w14:paraId="66F0D49C" w14:textId="77777777" w:rsidR="00537636" w:rsidRPr="007309F3" w:rsidRDefault="00537636" w:rsidP="00F40BB7">
            <w:pPr>
              <w:pStyle w:val="TableText-Center"/>
            </w:pPr>
            <w:r w:rsidRPr="007309F3">
              <w:rPr>
                <w:lang w:val="es-US"/>
              </w:rPr>
              <w:t>No</w:t>
            </w:r>
          </w:p>
        </w:tc>
        <w:tc>
          <w:tcPr>
            <w:tcW w:w="209" w:type="pct"/>
            <w:shd w:val="clear" w:color="auto" w:fill="auto"/>
            <w:vAlign w:val="center"/>
            <w:hideMark/>
          </w:tcPr>
          <w:p w14:paraId="40195EBB" w14:textId="77777777" w:rsidR="00537636" w:rsidRPr="007309F3" w:rsidRDefault="00537636" w:rsidP="00F40BB7">
            <w:pPr>
              <w:pStyle w:val="TableText-Center"/>
            </w:pPr>
            <w:r w:rsidRPr="007309F3">
              <w:rPr>
                <w:lang w:val="es-US"/>
              </w:rPr>
              <w:t>No</w:t>
            </w:r>
          </w:p>
        </w:tc>
        <w:tc>
          <w:tcPr>
            <w:tcW w:w="226" w:type="pct"/>
            <w:shd w:val="clear" w:color="auto" w:fill="auto"/>
            <w:vAlign w:val="center"/>
            <w:hideMark/>
          </w:tcPr>
          <w:p w14:paraId="285401A7" w14:textId="77777777" w:rsidR="00537636" w:rsidRPr="007309F3" w:rsidRDefault="00537636" w:rsidP="00F40BB7">
            <w:pPr>
              <w:pStyle w:val="TableText-Center"/>
            </w:pPr>
            <w:r w:rsidRPr="007309F3">
              <w:rPr>
                <w:lang w:val="es-US"/>
              </w:rPr>
              <w:t>No</w:t>
            </w:r>
          </w:p>
        </w:tc>
        <w:tc>
          <w:tcPr>
            <w:tcW w:w="213" w:type="pct"/>
            <w:shd w:val="clear" w:color="auto" w:fill="auto"/>
            <w:vAlign w:val="center"/>
            <w:hideMark/>
          </w:tcPr>
          <w:p w14:paraId="39D035B7" w14:textId="77777777" w:rsidR="00537636" w:rsidRPr="007309F3" w:rsidRDefault="00537636" w:rsidP="00F40BB7">
            <w:pPr>
              <w:pStyle w:val="TableText-Center"/>
            </w:pPr>
            <w:r w:rsidRPr="007309F3">
              <w:rPr>
                <w:lang w:val="es-US"/>
              </w:rPr>
              <w:t>No</w:t>
            </w:r>
          </w:p>
        </w:tc>
        <w:tc>
          <w:tcPr>
            <w:tcW w:w="225" w:type="pct"/>
            <w:vMerge/>
            <w:vAlign w:val="center"/>
            <w:hideMark/>
          </w:tcPr>
          <w:p w14:paraId="03A9835A" w14:textId="77777777" w:rsidR="00537636" w:rsidRPr="007309F3" w:rsidRDefault="00537636" w:rsidP="00F40BB7">
            <w:pPr>
              <w:pStyle w:val="TableText-Center"/>
              <w:rPr>
                <w:rFonts w:cs="Calibri"/>
                <w:color w:val="3A3838"/>
              </w:rPr>
            </w:pPr>
          </w:p>
        </w:tc>
        <w:tc>
          <w:tcPr>
            <w:tcW w:w="776" w:type="pct"/>
            <w:vMerge/>
            <w:vAlign w:val="center"/>
            <w:hideMark/>
          </w:tcPr>
          <w:p w14:paraId="1920CD51" w14:textId="77777777" w:rsidR="00537636" w:rsidRPr="007309F3" w:rsidRDefault="00537636" w:rsidP="00F40BB7">
            <w:pPr>
              <w:rPr>
                <w:rFonts w:ascii="Arial Narrow" w:hAnsi="Arial Narrow" w:cs="Calibri"/>
                <w:sz w:val="20"/>
                <w:szCs w:val="20"/>
              </w:rPr>
            </w:pPr>
          </w:p>
        </w:tc>
      </w:tr>
      <w:tr w:rsidR="00537636" w:rsidRPr="007309F3" w14:paraId="2A7B8711" w14:textId="77777777" w:rsidTr="00265A99">
        <w:trPr>
          <w:trHeight w:val="20"/>
        </w:trPr>
        <w:tc>
          <w:tcPr>
            <w:tcW w:w="692" w:type="pct"/>
            <w:gridSpan w:val="3"/>
            <w:vMerge/>
            <w:vAlign w:val="center"/>
            <w:hideMark/>
          </w:tcPr>
          <w:p w14:paraId="0BFE5575" w14:textId="77777777" w:rsidR="00537636" w:rsidRPr="007309F3" w:rsidRDefault="00537636" w:rsidP="00F40BB7">
            <w:pPr>
              <w:rPr>
                <w:rFonts w:ascii="Arial Narrow" w:hAnsi="Arial Narrow"/>
                <w:b/>
                <w:bCs/>
                <w:sz w:val="20"/>
                <w:szCs w:val="20"/>
              </w:rPr>
            </w:pPr>
          </w:p>
        </w:tc>
        <w:tc>
          <w:tcPr>
            <w:tcW w:w="786" w:type="pct"/>
            <w:vMerge/>
            <w:vAlign w:val="center"/>
          </w:tcPr>
          <w:p w14:paraId="37213016" w14:textId="77777777" w:rsidR="00537636" w:rsidRPr="007309F3" w:rsidRDefault="00537636" w:rsidP="00F40BB7">
            <w:pPr>
              <w:pStyle w:val="TableText-leftaligned"/>
            </w:pPr>
          </w:p>
        </w:tc>
        <w:tc>
          <w:tcPr>
            <w:tcW w:w="583" w:type="pct"/>
            <w:vMerge w:val="restart"/>
            <w:shd w:val="clear" w:color="auto" w:fill="auto"/>
            <w:vAlign w:val="center"/>
            <w:hideMark/>
          </w:tcPr>
          <w:p w14:paraId="0F3E99E1" w14:textId="77777777" w:rsidR="00537636" w:rsidRPr="007309F3" w:rsidRDefault="00537636" w:rsidP="00F40BB7">
            <w:pPr>
              <w:pStyle w:val="TableText-leftaligned"/>
            </w:pPr>
            <w:r w:rsidRPr="007309F3">
              <w:rPr>
                <w:lang w:val="es-US"/>
              </w:rPr>
              <w:t>RFK Bridge, NY</w:t>
            </w:r>
          </w:p>
        </w:tc>
        <w:tc>
          <w:tcPr>
            <w:tcW w:w="458" w:type="pct"/>
            <w:shd w:val="clear" w:color="auto" w:fill="auto"/>
            <w:vAlign w:val="center"/>
            <w:hideMark/>
          </w:tcPr>
          <w:p w14:paraId="6FA21711" w14:textId="77777777" w:rsidR="00537636" w:rsidRPr="007309F3" w:rsidRDefault="00537636" w:rsidP="00F40BB7">
            <w:pPr>
              <w:pStyle w:val="TableText-leftaligned"/>
            </w:pPr>
            <w:r w:rsidRPr="007309F3">
              <w:rPr>
                <w:lang w:val="es-US"/>
              </w:rPr>
              <w:t xml:space="preserve">Aumento o disminución del AADT </w:t>
            </w:r>
          </w:p>
        </w:tc>
        <w:tc>
          <w:tcPr>
            <w:tcW w:w="230" w:type="pct"/>
            <w:shd w:val="clear" w:color="auto" w:fill="auto"/>
            <w:vAlign w:val="center"/>
            <w:hideMark/>
          </w:tcPr>
          <w:p w14:paraId="385BC835" w14:textId="77777777" w:rsidR="00537636" w:rsidRPr="007309F3" w:rsidRDefault="00537636" w:rsidP="00F40BB7">
            <w:pPr>
              <w:pStyle w:val="TableText-Center"/>
            </w:pPr>
            <w:r w:rsidRPr="007309F3">
              <w:rPr>
                <w:lang w:val="es-US"/>
              </w:rPr>
              <w:t>18,742</w:t>
            </w:r>
          </w:p>
        </w:tc>
        <w:tc>
          <w:tcPr>
            <w:tcW w:w="208" w:type="pct"/>
            <w:shd w:val="clear" w:color="auto" w:fill="auto"/>
            <w:vAlign w:val="center"/>
            <w:hideMark/>
          </w:tcPr>
          <w:p w14:paraId="341C7BC9" w14:textId="77777777" w:rsidR="00537636" w:rsidRPr="007309F3" w:rsidRDefault="00537636" w:rsidP="00F40BB7">
            <w:pPr>
              <w:pStyle w:val="TableText-Center"/>
            </w:pPr>
            <w:r w:rsidRPr="007309F3">
              <w:rPr>
                <w:lang w:val="es-US"/>
              </w:rPr>
              <w:t>19,440</w:t>
            </w:r>
          </w:p>
        </w:tc>
        <w:tc>
          <w:tcPr>
            <w:tcW w:w="188" w:type="pct"/>
            <w:shd w:val="clear" w:color="auto" w:fill="auto"/>
            <w:vAlign w:val="center"/>
            <w:hideMark/>
          </w:tcPr>
          <w:p w14:paraId="43C5A264" w14:textId="77777777" w:rsidR="00537636" w:rsidRPr="007309F3" w:rsidRDefault="00537636" w:rsidP="00F40BB7">
            <w:pPr>
              <w:pStyle w:val="TableText-Center"/>
            </w:pPr>
            <w:r w:rsidRPr="007309F3">
              <w:rPr>
                <w:lang w:val="es-US"/>
              </w:rPr>
              <w:t>19,860</w:t>
            </w:r>
          </w:p>
        </w:tc>
        <w:tc>
          <w:tcPr>
            <w:tcW w:w="209" w:type="pct"/>
            <w:shd w:val="clear" w:color="auto" w:fill="auto"/>
            <w:vAlign w:val="center"/>
            <w:hideMark/>
          </w:tcPr>
          <w:p w14:paraId="0FF39E0A" w14:textId="77777777" w:rsidR="00537636" w:rsidRPr="007309F3" w:rsidRDefault="00537636" w:rsidP="00F40BB7">
            <w:pPr>
              <w:pStyle w:val="TableText-Center"/>
            </w:pPr>
            <w:r w:rsidRPr="007309F3">
              <w:rPr>
                <w:lang w:val="es-US"/>
              </w:rPr>
              <w:t>19,932</w:t>
            </w:r>
          </w:p>
        </w:tc>
        <w:tc>
          <w:tcPr>
            <w:tcW w:w="209" w:type="pct"/>
            <w:shd w:val="clear" w:color="auto" w:fill="auto"/>
            <w:vAlign w:val="center"/>
            <w:hideMark/>
          </w:tcPr>
          <w:p w14:paraId="10029298" w14:textId="77777777" w:rsidR="00537636" w:rsidRPr="007309F3" w:rsidRDefault="00537636" w:rsidP="00F40BB7">
            <w:pPr>
              <w:pStyle w:val="TableText-Center"/>
            </w:pPr>
            <w:r w:rsidRPr="007309F3">
              <w:rPr>
                <w:lang w:val="es-US"/>
              </w:rPr>
              <w:t>20,465</w:t>
            </w:r>
          </w:p>
        </w:tc>
        <w:tc>
          <w:tcPr>
            <w:tcW w:w="226" w:type="pct"/>
            <w:shd w:val="clear" w:color="auto" w:fill="auto"/>
            <w:vAlign w:val="center"/>
            <w:hideMark/>
          </w:tcPr>
          <w:p w14:paraId="4DBE8418" w14:textId="77777777" w:rsidR="00537636" w:rsidRPr="007309F3" w:rsidRDefault="00537636" w:rsidP="00F40BB7">
            <w:pPr>
              <w:pStyle w:val="TableText-Center"/>
            </w:pPr>
            <w:r w:rsidRPr="007309F3">
              <w:rPr>
                <w:lang w:val="es-US"/>
              </w:rPr>
              <w:t>20,391</w:t>
            </w:r>
          </w:p>
        </w:tc>
        <w:tc>
          <w:tcPr>
            <w:tcW w:w="213" w:type="pct"/>
            <w:shd w:val="clear" w:color="auto" w:fill="auto"/>
            <w:vAlign w:val="center"/>
            <w:hideMark/>
          </w:tcPr>
          <w:p w14:paraId="20DE735F" w14:textId="77777777" w:rsidR="00537636" w:rsidRPr="007309F3" w:rsidRDefault="00537636" w:rsidP="00F40BB7">
            <w:pPr>
              <w:pStyle w:val="TableText-Center"/>
            </w:pPr>
            <w:r w:rsidRPr="007309F3">
              <w:rPr>
                <w:lang w:val="es-US"/>
              </w:rPr>
              <w:t>21,006</w:t>
            </w:r>
          </w:p>
        </w:tc>
        <w:tc>
          <w:tcPr>
            <w:tcW w:w="225" w:type="pct"/>
            <w:vMerge w:val="restart"/>
            <w:shd w:val="clear" w:color="auto" w:fill="auto"/>
            <w:vAlign w:val="center"/>
            <w:hideMark/>
          </w:tcPr>
          <w:p w14:paraId="10FCD782" w14:textId="77777777" w:rsidR="00537636" w:rsidRPr="007309F3" w:rsidRDefault="00537636" w:rsidP="00F40BB7">
            <w:pPr>
              <w:pStyle w:val="TableText-Center"/>
              <w:rPr>
                <w:color w:val="3A3838"/>
              </w:rPr>
            </w:pPr>
            <w:r w:rsidRPr="007309F3">
              <w:rPr>
                <w:color w:val="3A3838"/>
                <w:lang w:val="es-US"/>
              </w:rPr>
              <w:t>No</w:t>
            </w:r>
          </w:p>
        </w:tc>
        <w:tc>
          <w:tcPr>
            <w:tcW w:w="776" w:type="pct"/>
            <w:vMerge/>
            <w:vAlign w:val="center"/>
          </w:tcPr>
          <w:p w14:paraId="4EE46174" w14:textId="77777777" w:rsidR="00537636" w:rsidRPr="007309F3" w:rsidRDefault="00537636" w:rsidP="00F40BB7">
            <w:pPr>
              <w:pStyle w:val="TableText-leftaligned"/>
            </w:pPr>
          </w:p>
        </w:tc>
      </w:tr>
      <w:tr w:rsidR="00537636" w:rsidRPr="007309F3" w14:paraId="63E9A315" w14:textId="77777777" w:rsidTr="00265A99">
        <w:trPr>
          <w:trHeight w:val="20"/>
        </w:trPr>
        <w:tc>
          <w:tcPr>
            <w:tcW w:w="692" w:type="pct"/>
            <w:gridSpan w:val="3"/>
            <w:vMerge/>
            <w:vAlign w:val="center"/>
            <w:hideMark/>
          </w:tcPr>
          <w:p w14:paraId="5FF96E8A" w14:textId="77777777" w:rsidR="00537636" w:rsidRPr="007309F3" w:rsidRDefault="00537636" w:rsidP="00F40BB7">
            <w:pPr>
              <w:rPr>
                <w:rFonts w:ascii="Arial Narrow" w:hAnsi="Arial Narrow"/>
                <w:b/>
                <w:bCs/>
                <w:sz w:val="20"/>
                <w:szCs w:val="20"/>
              </w:rPr>
            </w:pPr>
          </w:p>
        </w:tc>
        <w:tc>
          <w:tcPr>
            <w:tcW w:w="786" w:type="pct"/>
            <w:vMerge/>
            <w:vAlign w:val="center"/>
          </w:tcPr>
          <w:p w14:paraId="7F129C64" w14:textId="77777777" w:rsidR="00537636" w:rsidRPr="007309F3" w:rsidRDefault="00537636" w:rsidP="00F40BB7">
            <w:pPr>
              <w:pStyle w:val="TableText-leftaligned"/>
            </w:pPr>
          </w:p>
        </w:tc>
        <w:tc>
          <w:tcPr>
            <w:tcW w:w="583" w:type="pct"/>
            <w:vMerge/>
            <w:vAlign w:val="center"/>
            <w:hideMark/>
          </w:tcPr>
          <w:p w14:paraId="080696A0" w14:textId="77777777" w:rsidR="00537636" w:rsidRPr="007309F3" w:rsidRDefault="00537636" w:rsidP="00F40BB7">
            <w:pPr>
              <w:pStyle w:val="TableText-leftaligned"/>
            </w:pPr>
          </w:p>
        </w:tc>
        <w:tc>
          <w:tcPr>
            <w:tcW w:w="458" w:type="pct"/>
            <w:shd w:val="clear" w:color="auto" w:fill="auto"/>
            <w:vAlign w:val="center"/>
            <w:hideMark/>
          </w:tcPr>
          <w:p w14:paraId="7FCD39FC" w14:textId="77777777" w:rsidR="00537636" w:rsidRPr="007309F3" w:rsidRDefault="00537636" w:rsidP="00F40BB7">
            <w:pPr>
              <w:pStyle w:val="TableText-leftaligned"/>
            </w:pPr>
            <w:r w:rsidRPr="007309F3">
              <w:rPr>
                <w:lang w:val="es-US"/>
              </w:rPr>
              <w:t>Aumento o disminución en el número diario de camiones</w:t>
            </w:r>
          </w:p>
        </w:tc>
        <w:tc>
          <w:tcPr>
            <w:tcW w:w="230" w:type="pct"/>
            <w:shd w:val="clear" w:color="auto" w:fill="auto"/>
            <w:vAlign w:val="center"/>
            <w:hideMark/>
          </w:tcPr>
          <w:p w14:paraId="7F366BC8" w14:textId="77777777" w:rsidR="00537636" w:rsidRPr="007309F3" w:rsidRDefault="00537636" w:rsidP="00F40BB7">
            <w:pPr>
              <w:pStyle w:val="TableText-Center"/>
            </w:pPr>
            <w:r w:rsidRPr="007309F3">
              <w:rPr>
                <w:lang w:val="es-US"/>
              </w:rPr>
              <w:t>2,257</w:t>
            </w:r>
          </w:p>
        </w:tc>
        <w:tc>
          <w:tcPr>
            <w:tcW w:w="208" w:type="pct"/>
            <w:shd w:val="clear" w:color="auto" w:fill="auto"/>
            <w:vAlign w:val="center"/>
            <w:hideMark/>
          </w:tcPr>
          <w:p w14:paraId="65D1E5F1" w14:textId="77777777" w:rsidR="00537636" w:rsidRPr="007309F3" w:rsidRDefault="00537636" w:rsidP="00F40BB7">
            <w:pPr>
              <w:pStyle w:val="TableText-Center"/>
            </w:pPr>
            <w:r w:rsidRPr="007309F3">
              <w:rPr>
                <w:lang w:val="es-US"/>
              </w:rPr>
              <w:t>2,423</w:t>
            </w:r>
          </w:p>
        </w:tc>
        <w:tc>
          <w:tcPr>
            <w:tcW w:w="188" w:type="pct"/>
            <w:shd w:val="clear" w:color="auto" w:fill="auto"/>
            <w:vAlign w:val="center"/>
            <w:hideMark/>
          </w:tcPr>
          <w:p w14:paraId="406F4C5B" w14:textId="77777777" w:rsidR="00537636" w:rsidRPr="007309F3" w:rsidRDefault="00537636" w:rsidP="00F40BB7">
            <w:pPr>
              <w:pStyle w:val="TableText-Center"/>
            </w:pPr>
            <w:r w:rsidRPr="007309F3">
              <w:rPr>
                <w:lang w:val="es-US"/>
              </w:rPr>
              <w:t>2,820</w:t>
            </w:r>
          </w:p>
        </w:tc>
        <w:tc>
          <w:tcPr>
            <w:tcW w:w="209" w:type="pct"/>
            <w:shd w:val="clear" w:color="auto" w:fill="auto"/>
            <w:vAlign w:val="center"/>
            <w:hideMark/>
          </w:tcPr>
          <w:p w14:paraId="08D117ED" w14:textId="77777777" w:rsidR="00537636" w:rsidRPr="007309F3" w:rsidRDefault="00537636" w:rsidP="00F40BB7">
            <w:pPr>
              <w:pStyle w:val="TableText-Center"/>
            </w:pPr>
            <w:r w:rsidRPr="007309F3">
              <w:rPr>
                <w:lang w:val="es-US"/>
              </w:rPr>
              <w:t>3,479</w:t>
            </w:r>
          </w:p>
        </w:tc>
        <w:tc>
          <w:tcPr>
            <w:tcW w:w="209" w:type="pct"/>
            <w:shd w:val="clear" w:color="auto" w:fill="auto"/>
            <w:vAlign w:val="center"/>
            <w:hideMark/>
          </w:tcPr>
          <w:p w14:paraId="588FA2E8" w14:textId="77777777" w:rsidR="00537636" w:rsidRPr="007309F3" w:rsidRDefault="00537636" w:rsidP="00F40BB7">
            <w:pPr>
              <w:pStyle w:val="TableText-Center"/>
            </w:pPr>
            <w:r w:rsidRPr="007309F3">
              <w:rPr>
                <w:lang w:val="es-US"/>
              </w:rPr>
              <w:t>4,116</w:t>
            </w:r>
          </w:p>
        </w:tc>
        <w:tc>
          <w:tcPr>
            <w:tcW w:w="226" w:type="pct"/>
            <w:shd w:val="clear" w:color="auto" w:fill="auto"/>
            <w:vAlign w:val="center"/>
            <w:hideMark/>
          </w:tcPr>
          <w:p w14:paraId="196986E2" w14:textId="77777777" w:rsidR="00537636" w:rsidRPr="007309F3" w:rsidRDefault="00537636" w:rsidP="00F40BB7">
            <w:pPr>
              <w:pStyle w:val="TableText-Center"/>
            </w:pPr>
            <w:r w:rsidRPr="007309F3">
              <w:rPr>
                <w:lang w:val="es-US"/>
              </w:rPr>
              <w:t>3,045</w:t>
            </w:r>
          </w:p>
        </w:tc>
        <w:tc>
          <w:tcPr>
            <w:tcW w:w="213" w:type="pct"/>
            <w:shd w:val="clear" w:color="auto" w:fill="auto"/>
            <w:vAlign w:val="center"/>
            <w:hideMark/>
          </w:tcPr>
          <w:p w14:paraId="00685576" w14:textId="77777777" w:rsidR="00537636" w:rsidRPr="007309F3" w:rsidRDefault="00537636" w:rsidP="00F40BB7">
            <w:pPr>
              <w:pStyle w:val="TableText-Center"/>
            </w:pPr>
            <w:r w:rsidRPr="007309F3">
              <w:rPr>
                <w:lang w:val="es-US"/>
              </w:rPr>
              <w:t>432</w:t>
            </w:r>
          </w:p>
        </w:tc>
        <w:tc>
          <w:tcPr>
            <w:tcW w:w="225" w:type="pct"/>
            <w:vMerge/>
            <w:vAlign w:val="center"/>
            <w:hideMark/>
          </w:tcPr>
          <w:p w14:paraId="3DA33CAD" w14:textId="77777777" w:rsidR="00537636" w:rsidRPr="007309F3" w:rsidRDefault="00537636" w:rsidP="00F40BB7">
            <w:pPr>
              <w:pStyle w:val="TableText-Center"/>
              <w:rPr>
                <w:rFonts w:cs="Calibri"/>
                <w:color w:val="3A3838"/>
              </w:rPr>
            </w:pPr>
          </w:p>
        </w:tc>
        <w:tc>
          <w:tcPr>
            <w:tcW w:w="776" w:type="pct"/>
            <w:vMerge/>
            <w:vAlign w:val="center"/>
            <w:hideMark/>
          </w:tcPr>
          <w:p w14:paraId="3A5B8427" w14:textId="77777777" w:rsidR="00537636" w:rsidRPr="007309F3" w:rsidRDefault="00537636" w:rsidP="00F40BB7">
            <w:pPr>
              <w:rPr>
                <w:rFonts w:ascii="Arial Narrow" w:hAnsi="Arial Narrow" w:cs="Calibri"/>
                <w:sz w:val="20"/>
                <w:szCs w:val="20"/>
              </w:rPr>
            </w:pPr>
          </w:p>
        </w:tc>
      </w:tr>
      <w:tr w:rsidR="00537636" w:rsidRPr="007309F3" w14:paraId="1C921FB8" w14:textId="77777777" w:rsidTr="00265A99">
        <w:trPr>
          <w:trHeight w:val="20"/>
        </w:trPr>
        <w:tc>
          <w:tcPr>
            <w:tcW w:w="692" w:type="pct"/>
            <w:gridSpan w:val="3"/>
            <w:vMerge/>
            <w:vAlign w:val="center"/>
            <w:hideMark/>
          </w:tcPr>
          <w:p w14:paraId="15225172" w14:textId="77777777" w:rsidR="00537636" w:rsidRPr="007309F3" w:rsidRDefault="00537636" w:rsidP="00F40BB7">
            <w:pPr>
              <w:rPr>
                <w:rFonts w:ascii="Arial Narrow" w:hAnsi="Arial Narrow"/>
                <w:b/>
                <w:bCs/>
                <w:sz w:val="20"/>
                <w:szCs w:val="20"/>
              </w:rPr>
            </w:pPr>
          </w:p>
        </w:tc>
        <w:tc>
          <w:tcPr>
            <w:tcW w:w="786" w:type="pct"/>
            <w:vMerge/>
            <w:vAlign w:val="center"/>
          </w:tcPr>
          <w:p w14:paraId="609B3CB5" w14:textId="77777777" w:rsidR="00537636" w:rsidRPr="007309F3" w:rsidRDefault="00537636" w:rsidP="00F40BB7">
            <w:pPr>
              <w:pStyle w:val="TableText-leftaligned"/>
            </w:pPr>
          </w:p>
        </w:tc>
        <w:tc>
          <w:tcPr>
            <w:tcW w:w="583" w:type="pct"/>
            <w:vMerge/>
            <w:vAlign w:val="center"/>
            <w:hideMark/>
          </w:tcPr>
          <w:p w14:paraId="3E74D1BB" w14:textId="77777777" w:rsidR="00537636" w:rsidRPr="007309F3" w:rsidRDefault="00537636" w:rsidP="00F40BB7">
            <w:pPr>
              <w:pStyle w:val="TableText-leftaligned"/>
            </w:pPr>
          </w:p>
        </w:tc>
        <w:tc>
          <w:tcPr>
            <w:tcW w:w="458" w:type="pct"/>
            <w:shd w:val="clear" w:color="auto" w:fill="auto"/>
            <w:vAlign w:val="center"/>
            <w:hideMark/>
          </w:tcPr>
          <w:p w14:paraId="229ED4F1" w14:textId="77777777" w:rsidR="00537636" w:rsidRPr="007309F3" w:rsidRDefault="00537636" w:rsidP="00F40BB7">
            <w:pPr>
              <w:pStyle w:val="TableText-leftaligned"/>
            </w:pPr>
            <w:r w:rsidRPr="007309F3">
              <w:rPr>
                <w:lang w:val="es-US"/>
              </w:rPr>
              <w:t>Posibles efectos adversos en la calidad del aire por desvíos de camiones</w:t>
            </w:r>
          </w:p>
        </w:tc>
        <w:tc>
          <w:tcPr>
            <w:tcW w:w="230" w:type="pct"/>
            <w:shd w:val="clear" w:color="auto" w:fill="auto"/>
            <w:vAlign w:val="center"/>
            <w:hideMark/>
          </w:tcPr>
          <w:p w14:paraId="425BEB81" w14:textId="77777777" w:rsidR="00537636" w:rsidRPr="007309F3" w:rsidRDefault="00537636" w:rsidP="00F40BB7">
            <w:pPr>
              <w:pStyle w:val="TableText-Center"/>
            </w:pPr>
            <w:r w:rsidRPr="007309F3">
              <w:rPr>
                <w:lang w:val="es-US"/>
              </w:rPr>
              <w:t>No</w:t>
            </w:r>
          </w:p>
        </w:tc>
        <w:tc>
          <w:tcPr>
            <w:tcW w:w="208" w:type="pct"/>
            <w:shd w:val="clear" w:color="auto" w:fill="auto"/>
            <w:vAlign w:val="center"/>
            <w:hideMark/>
          </w:tcPr>
          <w:p w14:paraId="5B66986A" w14:textId="77777777" w:rsidR="00537636" w:rsidRPr="007309F3" w:rsidRDefault="00537636" w:rsidP="00F40BB7">
            <w:pPr>
              <w:pStyle w:val="TableText-Center"/>
            </w:pPr>
            <w:r w:rsidRPr="007309F3">
              <w:rPr>
                <w:lang w:val="es-US"/>
              </w:rPr>
              <w:t>No</w:t>
            </w:r>
          </w:p>
        </w:tc>
        <w:tc>
          <w:tcPr>
            <w:tcW w:w="188" w:type="pct"/>
            <w:shd w:val="clear" w:color="auto" w:fill="auto"/>
            <w:vAlign w:val="center"/>
            <w:hideMark/>
          </w:tcPr>
          <w:p w14:paraId="09F21193" w14:textId="77777777" w:rsidR="00537636" w:rsidRPr="007309F3" w:rsidRDefault="00537636" w:rsidP="00F40BB7">
            <w:pPr>
              <w:pStyle w:val="TableText-Center"/>
            </w:pPr>
            <w:r w:rsidRPr="007309F3">
              <w:rPr>
                <w:lang w:val="es-US"/>
              </w:rPr>
              <w:t>No</w:t>
            </w:r>
          </w:p>
        </w:tc>
        <w:tc>
          <w:tcPr>
            <w:tcW w:w="209" w:type="pct"/>
            <w:shd w:val="clear" w:color="auto" w:fill="auto"/>
            <w:vAlign w:val="center"/>
            <w:hideMark/>
          </w:tcPr>
          <w:p w14:paraId="2698D992" w14:textId="77777777" w:rsidR="00537636" w:rsidRPr="007309F3" w:rsidRDefault="00537636" w:rsidP="00F40BB7">
            <w:pPr>
              <w:pStyle w:val="TableText-Center"/>
            </w:pPr>
            <w:r w:rsidRPr="007309F3">
              <w:rPr>
                <w:lang w:val="es-US"/>
              </w:rPr>
              <w:t>No</w:t>
            </w:r>
          </w:p>
        </w:tc>
        <w:tc>
          <w:tcPr>
            <w:tcW w:w="209" w:type="pct"/>
            <w:shd w:val="clear" w:color="auto" w:fill="auto"/>
            <w:vAlign w:val="center"/>
            <w:hideMark/>
          </w:tcPr>
          <w:p w14:paraId="50DF6D1C" w14:textId="77777777" w:rsidR="00537636" w:rsidRPr="007309F3" w:rsidRDefault="00537636" w:rsidP="00F40BB7">
            <w:pPr>
              <w:pStyle w:val="TableText-Center"/>
            </w:pPr>
            <w:r w:rsidRPr="007309F3">
              <w:rPr>
                <w:lang w:val="es-US"/>
              </w:rPr>
              <w:t>No</w:t>
            </w:r>
          </w:p>
        </w:tc>
        <w:tc>
          <w:tcPr>
            <w:tcW w:w="226" w:type="pct"/>
            <w:shd w:val="clear" w:color="auto" w:fill="auto"/>
            <w:vAlign w:val="center"/>
            <w:hideMark/>
          </w:tcPr>
          <w:p w14:paraId="2669B86B" w14:textId="77777777" w:rsidR="00537636" w:rsidRPr="007309F3" w:rsidRDefault="00537636" w:rsidP="00F40BB7">
            <w:pPr>
              <w:pStyle w:val="TableText-Center"/>
            </w:pPr>
            <w:r w:rsidRPr="007309F3">
              <w:rPr>
                <w:lang w:val="es-US"/>
              </w:rPr>
              <w:t>No</w:t>
            </w:r>
          </w:p>
        </w:tc>
        <w:tc>
          <w:tcPr>
            <w:tcW w:w="213" w:type="pct"/>
            <w:shd w:val="clear" w:color="auto" w:fill="auto"/>
            <w:vAlign w:val="center"/>
            <w:hideMark/>
          </w:tcPr>
          <w:p w14:paraId="40D4B444" w14:textId="77777777" w:rsidR="00537636" w:rsidRPr="007309F3" w:rsidRDefault="00537636" w:rsidP="00F40BB7">
            <w:pPr>
              <w:pStyle w:val="TableText-Center"/>
            </w:pPr>
            <w:r w:rsidRPr="007309F3">
              <w:rPr>
                <w:lang w:val="es-US"/>
              </w:rPr>
              <w:t>No</w:t>
            </w:r>
          </w:p>
        </w:tc>
        <w:tc>
          <w:tcPr>
            <w:tcW w:w="225" w:type="pct"/>
            <w:vMerge/>
            <w:vAlign w:val="center"/>
            <w:hideMark/>
          </w:tcPr>
          <w:p w14:paraId="3B1474E9" w14:textId="77777777" w:rsidR="00537636" w:rsidRPr="007309F3" w:rsidRDefault="00537636" w:rsidP="00F40BB7">
            <w:pPr>
              <w:pStyle w:val="TableText-Center"/>
              <w:rPr>
                <w:rFonts w:cs="Calibri"/>
                <w:color w:val="3A3838"/>
              </w:rPr>
            </w:pPr>
          </w:p>
        </w:tc>
        <w:tc>
          <w:tcPr>
            <w:tcW w:w="776" w:type="pct"/>
            <w:vMerge/>
            <w:vAlign w:val="center"/>
            <w:hideMark/>
          </w:tcPr>
          <w:p w14:paraId="1AD5F12E" w14:textId="77777777" w:rsidR="00537636" w:rsidRPr="007309F3" w:rsidRDefault="00537636" w:rsidP="00F40BB7">
            <w:pPr>
              <w:rPr>
                <w:rFonts w:ascii="Arial Narrow" w:hAnsi="Arial Narrow" w:cs="Calibri"/>
                <w:sz w:val="20"/>
                <w:szCs w:val="20"/>
              </w:rPr>
            </w:pPr>
          </w:p>
        </w:tc>
      </w:tr>
      <w:tr w:rsidR="002E20DC" w:rsidRPr="007309F3" w14:paraId="00872060" w14:textId="77777777" w:rsidTr="00265A99">
        <w:trPr>
          <w:trHeight w:val="20"/>
        </w:trPr>
        <w:tc>
          <w:tcPr>
            <w:tcW w:w="692" w:type="pct"/>
            <w:gridSpan w:val="3"/>
            <w:shd w:val="clear" w:color="auto" w:fill="auto"/>
            <w:vAlign w:val="center"/>
            <w:hideMark/>
          </w:tcPr>
          <w:p w14:paraId="2CD79D8D" w14:textId="77777777" w:rsidR="00537636" w:rsidRPr="007309F3" w:rsidRDefault="00537636" w:rsidP="00F40BB7">
            <w:pPr>
              <w:pStyle w:val="TableText-leftaligned"/>
              <w:rPr>
                <w:b/>
                <w:bCs/>
              </w:rPr>
            </w:pPr>
            <w:r w:rsidRPr="007309F3">
              <w:rPr>
                <w:b/>
                <w:bCs/>
                <w:lang w:val="es-US"/>
              </w:rPr>
              <w:t>11 - Energía</w:t>
            </w:r>
          </w:p>
        </w:tc>
        <w:tc>
          <w:tcPr>
            <w:tcW w:w="786" w:type="pct"/>
            <w:vAlign w:val="center"/>
          </w:tcPr>
          <w:p w14:paraId="66C3FD8A" w14:textId="77777777" w:rsidR="00537636" w:rsidRPr="007309F3" w:rsidRDefault="00537636" w:rsidP="00F40BB7">
            <w:pPr>
              <w:pStyle w:val="TableText-leftaligned"/>
            </w:pPr>
            <w:r w:rsidRPr="007309F3">
              <w:rPr>
                <w:lang w:val="es-US"/>
              </w:rPr>
              <w:t>Reducciones en el consumo de energía regional</w:t>
            </w:r>
          </w:p>
        </w:tc>
        <w:tc>
          <w:tcPr>
            <w:tcW w:w="583" w:type="pct"/>
            <w:shd w:val="clear" w:color="auto" w:fill="auto"/>
            <w:vAlign w:val="center"/>
            <w:hideMark/>
          </w:tcPr>
          <w:p w14:paraId="07E296BD"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hideMark/>
          </w:tcPr>
          <w:p w14:paraId="1ABD90F4"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756E8E45" w14:textId="77777777" w:rsidR="00537636" w:rsidRPr="007309F3" w:rsidRDefault="00537636" w:rsidP="00F40BB7">
            <w:pPr>
              <w:pStyle w:val="TableText-Center"/>
            </w:pPr>
            <w:r w:rsidRPr="007309F3">
              <w:rPr>
                <w:lang w:val="es-US"/>
              </w:rPr>
              <w:t>Las reducciones en las VMT regionales reducirían el consumo de energía</w:t>
            </w:r>
          </w:p>
        </w:tc>
        <w:tc>
          <w:tcPr>
            <w:tcW w:w="225" w:type="pct"/>
            <w:shd w:val="clear" w:color="auto" w:fill="FFFFFF" w:themeFill="background1"/>
            <w:vAlign w:val="center"/>
            <w:hideMark/>
          </w:tcPr>
          <w:p w14:paraId="2D54DEA9" w14:textId="77777777" w:rsidR="00537636" w:rsidRPr="007309F3" w:rsidRDefault="00537636" w:rsidP="00F40BB7">
            <w:pPr>
              <w:pStyle w:val="TableText-Center"/>
            </w:pPr>
            <w:r w:rsidRPr="007309F3">
              <w:rPr>
                <w:color w:val="3A3838"/>
                <w:lang w:val="es-US"/>
              </w:rPr>
              <w:t>No</w:t>
            </w:r>
          </w:p>
        </w:tc>
        <w:tc>
          <w:tcPr>
            <w:tcW w:w="776" w:type="pct"/>
            <w:shd w:val="clear" w:color="auto" w:fill="FFFFFF" w:themeFill="background1"/>
            <w:vAlign w:val="center"/>
            <w:hideMark/>
          </w:tcPr>
          <w:p w14:paraId="2BEEBAF5" w14:textId="77777777" w:rsidR="00537636" w:rsidRPr="007309F3" w:rsidRDefault="00537636" w:rsidP="00F40BB7">
            <w:pPr>
              <w:pStyle w:val="TableText-leftaligned"/>
            </w:pPr>
            <w:r w:rsidRPr="007309F3">
              <w:rPr>
                <w:b/>
                <w:bCs/>
                <w:lang w:val="es-US"/>
              </w:rPr>
              <w:t>No se necesita mitigación.</w:t>
            </w:r>
            <w:r w:rsidRPr="007309F3">
              <w:rPr>
                <w:lang w:val="es-US"/>
              </w:rPr>
              <w:t xml:space="preserve"> Efectos beneficiosos</w:t>
            </w:r>
          </w:p>
        </w:tc>
      </w:tr>
      <w:tr w:rsidR="002E20DC" w:rsidRPr="007309F3" w14:paraId="0991002C" w14:textId="77777777" w:rsidTr="00265A99">
        <w:trPr>
          <w:trHeight w:val="20"/>
        </w:trPr>
        <w:tc>
          <w:tcPr>
            <w:tcW w:w="692" w:type="pct"/>
            <w:gridSpan w:val="3"/>
            <w:vMerge w:val="restart"/>
            <w:shd w:val="clear" w:color="auto" w:fill="auto"/>
            <w:vAlign w:val="center"/>
            <w:hideMark/>
          </w:tcPr>
          <w:p w14:paraId="5AF1AE68" w14:textId="77777777" w:rsidR="00537636" w:rsidRPr="007309F3" w:rsidRDefault="00537636" w:rsidP="00F40BB7">
            <w:pPr>
              <w:pStyle w:val="TableText-leftaligned"/>
              <w:rPr>
                <w:b/>
                <w:bCs/>
              </w:rPr>
            </w:pPr>
            <w:r w:rsidRPr="007309F3">
              <w:rPr>
                <w:b/>
                <w:bCs/>
                <w:lang w:val="es-US"/>
              </w:rPr>
              <w:t>12 - Ruido</w:t>
            </w:r>
          </w:p>
        </w:tc>
        <w:tc>
          <w:tcPr>
            <w:tcW w:w="786" w:type="pct"/>
            <w:vMerge w:val="restart"/>
            <w:vAlign w:val="center"/>
          </w:tcPr>
          <w:p w14:paraId="04BCBA15" w14:textId="77777777" w:rsidR="00537636" w:rsidRPr="007309F3" w:rsidRDefault="00537636" w:rsidP="00F40BB7">
            <w:pPr>
              <w:pStyle w:val="TableText-leftaligned"/>
            </w:pPr>
            <w:r w:rsidRPr="007309F3">
              <w:rPr>
                <w:lang w:val="es-US"/>
              </w:rPr>
              <w:t>Aumentos o disminuciones imperceptibles en los niveles de ruido como resultado de cambios en los volúmenes de tráfico</w:t>
            </w:r>
          </w:p>
        </w:tc>
        <w:tc>
          <w:tcPr>
            <w:tcW w:w="583" w:type="pct"/>
            <w:shd w:val="clear" w:color="auto" w:fill="auto"/>
            <w:vAlign w:val="center"/>
            <w:hideMark/>
          </w:tcPr>
          <w:p w14:paraId="573B5E97" w14:textId="77777777" w:rsidR="00537636" w:rsidRPr="007309F3" w:rsidRDefault="00537636" w:rsidP="00F40BB7">
            <w:pPr>
              <w:pStyle w:val="TableText-leftaligned"/>
            </w:pPr>
            <w:r w:rsidRPr="007309F3">
              <w:rPr>
                <w:lang w:val="es-US"/>
              </w:rPr>
              <w:t xml:space="preserve">Cruces de puentes y túneles </w:t>
            </w:r>
          </w:p>
        </w:tc>
        <w:tc>
          <w:tcPr>
            <w:tcW w:w="458" w:type="pct"/>
            <w:shd w:val="clear" w:color="auto" w:fill="auto"/>
            <w:vAlign w:val="center"/>
            <w:hideMark/>
          </w:tcPr>
          <w:p w14:paraId="1BA8B215"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31C48055" w14:textId="77777777" w:rsidR="00537636" w:rsidRPr="007309F3" w:rsidRDefault="00537636" w:rsidP="00F40BB7">
            <w:pPr>
              <w:pStyle w:val="TableText-Center"/>
              <w:jc w:val="both"/>
            </w:pPr>
            <w:r w:rsidRPr="007309F3">
              <w:rPr>
                <w:lang w:val="es-US"/>
              </w:rPr>
              <w:t xml:space="preserve">Los aumentos máximos del nivel de ruido (2.9 dB(A)) que se predijeron junto a Queens-Midtown Tunnel en el escenario de peaje D no serían perceptibles. </w:t>
            </w:r>
          </w:p>
        </w:tc>
        <w:tc>
          <w:tcPr>
            <w:tcW w:w="225" w:type="pct"/>
            <w:shd w:val="clear" w:color="auto" w:fill="FFFFFF" w:themeFill="background1"/>
            <w:vAlign w:val="center"/>
            <w:hideMark/>
          </w:tcPr>
          <w:p w14:paraId="5A7C1944" w14:textId="77777777" w:rsidR="00537636" w:rsidRPr="007309F3" w:rsidRDefault="00537636" w:rsidP="00F40BB7">
            <w:pPr>
              <w:pStyle w:val="TableText-Center"/>
            </w:pPr>
            <w:r w:rsidRPr="007309F3">
              <w:rPr>
                <w:color w:val="3A3838"/>
                <w:lang w:val="es-US"/>
              </w:rPr>
              <w:t>No</w:t>
            </w:r>
          </w:p>
        </w:tc>
        <w:tc>
          <w:tcPr>
            <w:tcW w:w="776" w:type="pct"/>
            <w:vMerge w:val="restart"/>
            <w:shd w:val="clear" w:color="auto" w:fill="auto"/>
            <w:vAlign w:val="center"/>
            <w:hideMark/>
          </w:tcPr>
          <w:p w14:paraId="65E21E1E" w14:textId="77777777" w:rsidR="00537636" w:rsidRPr="007309F3" w:rsidRDefault="00537636" w:rsidP="00F40BB7">
            <w:pPr>
              <w:pStyle w:val="TableText-leftaligned"/>
            </w:pPr>
            <w:r w:rsidRPr="007309F3">
              <w:rPr>
                <w:b/>
                <w:bCs/>
                <w:lang w:val="es-US"/>
              </w:rPr>
              <w:t>No se necesita mitigación</w:t>
            </w:r>
            <w:r w:rsidRPr="007309F3">
              <w:rPr>
                <w:lang w:val="es-US"/>
              </w:rPr>
              <w:t>. Sin efectos adversos</w:t>
            </w:r>
          </w:p>
          <w:p w14:paraId="2EAA4BA0" w14:textId="77777777" w:rsidR="00537636" w:rsidRPr="007309F3" w:rsidRDefault="00537636" w:rsidP="00F40BB7">
            <w:pPr>
              <w:pStyle w:val="TableText-leftaligned"/>
              <w:rPr>
                <w:b/>
                <w:bCs/>
              </w:rPr>
            </w:pPr>
          </w:p>
          <w:p w14:paraId="56241416" w14:textId="77777777" w:rsidR="00537636" w:rsidRPr="007309F3" w:rsidRDefault="00537636" w:rsidP="00F40BB7">
            <w:pPr>
              <w:pStyle w:val="TableText-leftaligned"/>
              <w:rPr>
                <w:b/>
                <w:bCs/>
              </w:rPr>
            </w:pPr>
            <w:r w:rsidRPr="007309F3">
              <w:rPr>
                <w:b/>
                <w:bCs/>
                <w:lang w:val="es-US"/>
              </w:rPr>
              <w:t>Mejora</w:t>
            </w:r>
          </w:p>
          <w:p w14:paraId="41237D76" w14:textId="77777777" w:rsidR="00537636" w:rsidRPr="007309F3" w:rsidRDefault="00537636" w:rsidP="00F40BB7">
            <w:pPr>
              <w:pStyle w:val="TableText-leftaligned"/>
            </w:pPr>
            <w:r w:rsidRPr="007309F3">
              <w:rPr>
                <w:lang w:val="es-US"/>
              </w:rPr>
              <w:t xml:space="preserve">Consulte la mejora general sobre el monitoreo al final de este cuadro. </w:t>
            </w:r>
          </w:p>
        </w:tc>
      </w:tr>
      <w:tr w:rsidR="002E20DC" w:rsidRPr="007309F3" w14:paraId="0F1F7E0F" w14:textId="77777777" w:rsidTr="00265A99">
        <w:trPr>
          <w:trHeight w:val="20"/>
        </w:trPr>
        <w:tc>
          <w:tcPr>
            <w:tcW w:w="692" w:type="pct"/>
            <w:gridSpan w:val="3"/>
            <w:vMerge/>
            <w:vAlign w:val="center"/>
          </w:tcPr>
          <w:p w14:paraId="1AC04578" w14:textId="77777777" w:rsidR="00537636" w:rsidRPr="007309F3" w:rsidRDefault="00537636" w:rsidP="00F40BB7">
            <w:pPr>
              <w:pStyle w:val="TableText-leftaligned"/>
              <w:rPr>
                <w:b/>
                <w:bCs/>
              </w:rPr>
            </w:pPr>
          </w:p>
        </w:tc>
        <w:tc>
          <w:tcPr>
            <w:tcW w:w="786" w:type="pct"/>
            <w:vMerge/>
            <w:vAlign w:val="center"/>
          </w:tcPr>
          <w:p w14:paraId="5D35C9E2" w14:textId="77777777" w:rsidR="00537636" w:rsidRPr="007309F3" w:rsidRDefault="00537636" w:rsidP="00F40BB7">
            <w:pPr>
              <w:pStyle w:val="TableText-leftaligned"/>
            </w:pPr>
          </w:p>
        </w:tc>
        <w:tc>
          <w:tcPr>
            <w:tcW w:w="583" w:type="pct"/>
            <w:shd w:val="clear" w:color="auto" w:fill="auto"/>
            <w:vAlign w:val="center"/>
          </w:tcPr>
          <w:p w14:paraId="738ED344" w14:textId="77777777" w:rsidR="00537636" w:rsidRPr="007309F3" w:rsidRDefault="00537636" w:rsidP="00F40BB7">
            <w:pPr>
              <w:pStyle w:val="TableText-leftaligned"/>
            </w:pPr>
            <w:r w:rsidRPr="007309F3">
              <w:rPr>
                <w:lang w:val="es-US"/>
              </w:rPr>
              <w:t>Calles locales</w:t>
            </w:r>
          </w:p>
        </w:tc>
        <w:tc>
          <w:tcPr>
            <w:tcW w:w="458" w:type="pct"/>
            <w:shd w:val="clear" w:color="auto" w:fill="auto"/>
            <w:vAlign w:val="center"/>
          </w:tcPr>
          <w:p w14:paraId="494BD4AF"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tcPr>
          <w:p w14:paraId="7D2B1683" w14:textId="77777777" w:rsidR="00537636" w:rsidRPr="007309F3" w:rsidRDefault="00537636" w:rsidP="00F40BB7">
            <w:pPr>
              <w:pStyle w:val="TableText-Center"/>
              <w:jc w:val="both"/>
            </w:pPr>
            <w:r w:rsidRPr="007309F3">
              <w:rPr>
                <w:lang w:val="es-US"/>
              </w:rPr>
              <w:t>El escenario de peaje C se utilizó para evaluar los cambios en el nivel de ruido en Downtown Brooklyn, el escenario de peaje D se utilizó en todos los demás lugares evaluados. Los aumentos máximos del nivel de ruido previstos (2.5 dB(A)) que se produjeron en Trinity Place y Edgar Street no serían perceptibles. No se pronosticó un aumento en los niveles de ruido en las ubicaciones de Downtown Brooklyn.</w:t>
            </w:r>
          </w:p>
        </w:tc>
        <w:tc>
          <w:tcPr>
            <w:tcW w:w="225" w:type="pct"/>
            <w:shd w:val="clear" w:color="auto" w:fill="FFFFFF" w:themeFill="background1"/>
            <w:vAlign w:val="center"/>
          </w:tcPr>
          <w:p w14:paraId="790B90BA" w14:textId="77777777" w:rsidR="00537636" w:rsidRPr="007309F3" w:rsidRDefault="00537636" w:rsidP="00F40BB7">
            <w:pPr>
              <w:pStyle w:val="TableText-Center"/>
            </w:pPr>
            <w:r w:rsidRPr="007309F3">
              <w:rPr>
                <w:lang w:val="es-US"/>
              </w:rPr>
              <w:t>No</w:t>
            </w:r>
          </w:p>
        </w:tc>
        <w:tc>
          <w:tcPr>
            <w:tcW w:w="776" w:type="pct"/>
            <w:vMerge/>
            <w:vAlign w:val="center"/>
          </w:tcPr>
          <w:p w14:paraId="4BBC3A90" w14:textId="77777777" w:rsidR="00537636" w:rsidRPr="007309F3" w:rsidRDefault="00537636" w:rsidP="00F40BB7">
            <w:pPr>
              <w:pStyle w:val="TableText-leftaligned"/>
            </w:pPr>
          </w:p>
        </w:tc>
      </w:tr>
      <w:tr w:rsidR="002E20DC" w:rsidRPr="007309F3" w14:paraId="2161229D" w14:textId="77777777" w:rsidTr="00265A99">
        <w:trPr>
          <w:trHeight w:val="20"/>
        </w:trPr>
        <w:tc>
          <w:tcPr>
            <w:tcW w:w="692" w:type="pct"/>
            <w:gridSpan w:val="3"/>
            <w:shd w:val="clear" w:color="auto" w:fill="auto"/>
            <w:vAlign w:val="center"/>
            <w:hideMark/>
          </w:tcPr>
          <w:p w14:paraId="4633AD76" w14:textId="77777777" w:rsidR="00537636" w:rsidRPr="007309F3" w:rsidRDefault="00537636" w:rsidP="00F40BB7">
            <w:pPr>
              <w:pStyle w:val="TableText-leftaligned"/>
              <w:rPr>
                <w:b/>
                <w:bCs/>
              </w:rPr>
            </w:pPr>
            <w:r w:rsidRPr="007309F3">
              <w:rPr>
                <w:b/>
                <w:bCs/>
                <w:lang w:val="es-US"/>
              </w:rPr>
              <w:t>13 - Recursos naturales</w:t>
            </w:r>
          </w:p>
        </w:tc>
        <w:tc>
          <w:tcPr>
            <w:tcW w:w="786" w:type="pct"/>
            <w:vAlign w:val="center"/>
          </w:tcPr>
          <w:p w14:paraId="4792618E" w14:textId="77777777" w:rsidR="00537636" w:rsidRPr="007309F3" w:rsidRDefault="00537636" w:rsidP="00F40BB7">
            <w:pPr>
              <w:pStyle w:val="TableText-leftaligned"/>
            </w:pPr>
            <w:r w:rsidRPr="007309F3">
              <w:rPr>
                <w:lang w:val="es-US"/>
              </w:rPr>
              <w:t>Actividades de construcción para instalar infraestructura de peaje cerca de recursos naturales</w:t>
            </w:r>
          </w:p>
        </w:tc>
        <w:tc>
          <w:tcPr>
            <w:tcW w:w="583" w:type="pct"/>
            <w:shd w:val="clear" w:color="auto" w:fill="auto"/>
            <w:vAlign w:val="center"/>
            <w:hideMark/>
          </w:tcPr>
          <w:p w14:paraId="55B56EAF" w14:textId="77777777" w:rsidR="00537636" w:rsidRPr="007309F3" w:rsidRDefault="00537636" w:rsidP="00F40BB7">
            <w:pPr>
              <w:pStyle w:val="TableText-leftaligned"/>
            </w:pPr>
            <w:r w:rsidRPr="007309F3">
              <w:rPr>
                <w:lang w:val="es-US"/>
              </w:rPr>
              <w:t>Sitios de infraestructura de peaje y ubicaciones de equipos del sistema de peaje</w:t>
            </w:r>
          </w:p>
        </w:tc>
        <w:tc>
          <w:tcPr>
            <w:tcW w:w="458" w:type="pct"/>
            <w:shd w:val="clear" w:color="auto" w:fill="auto"/>
            <w:vAlign w:val="center"/>
            <w:hideMark/>
          </w:tcPr>
          <w:p w14:paraId="2C641135"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15F4EBBC" w14:textId="77777777" w:rsidR="00537636" w:rsidRPr="007309F3" w:rsidRDefault="00537636" w:rsidP="00F40BB7">
            <w:pPr>
              <w:pStyle w:val="TableText-Center"/>
              <w:jc w:val="both"/>
            </w:pPr>
            <w:r w:rsidRPr="007309F3">
              <w:rPr>
                <w:lang w:val="es-US"/>
              </w:rPr>
              <w:t>Sin efectos en aguas superficiales, humedales o llanuras aluviales. Los posibles efectos sobre las aguas pluviales y los recursos ecológicos se gestionarán mediante compromisos de construcción. El Proyecto es coherente con las políticas de la zona costera.</w:t>
            </w:r>
          </w:p>
        </w:tc>
        <w:tc>
          <w:tcPr>
            <w:tcW w:w="225" w:type="pct"/>
            <w:shd w:val="clear" w:color="auto" w:fill="FFFFFF" w:themeFill="background1"/>
            <w:vAlign w:val="center"/>
            <w:hideMark/>
          </w:tcPr>
          <w:p w14:paraId="700437BA" w14:textId="77777777" w:rsidR="00537636" w:rsidRPr="007309F3" w:rsidRDefault="00537636" w:rsidP="00F40BB7">
            <w:pPr>
              <w:pStyle w:val="TableText-Center"/>
            </w:pPr>
            <w:r w:rsidRPr="007309F3">
              <w:rPr>
                <w:color w:val="3A3838"/>
                <w:lang w:val="es-US"/>
              </w:rPr>
              <w:t>No</w:t>
            </w:r>
          </w:p>
        </w:tc>
        <w:tc>
          <w:tcPr>
            <w:tcW w:w="776" w:type="pct"/>
            <w:shd w:val="clear" w:color="auto" w:fill="auto"/>
            <w:vAlign w:val="center"/>
            <w:hideMark/>
          </w:tcPr>
          <w:p w14:paraId="6CDACFC1" w14:textId="77777777" w:rsidR="00537636" w:rsidRPr="007309F3" w:rsidRDefault="00537636" w:rsidP="00F40BB7">
            <w:pPr>
              <w:pStyle w:val="TableText-leftaligned"/>
            </w:pPr>
            <w:r w:rsidRPr="007309F3">
              <w:rPr>
                <w:lang w:val="es-US"/>
              </w:rPr>
              <w:t xml:space="preserve">Consulte el </w:t>
            </w:r>
            <w:r w:rsidRPr="007309F3">
              <w:rPr>
                <w:b/>
                <w:bCs/>
                <w:lang w:val="es-US"/>
              </w:rPr>
              <w:t xml:space="preserve">Capítulo 13, "Recursos naturales", </w:t>
            </w:r>
            <w:r w:rsidRPr="007309F3">
              <w:rPr>
                <w:lang w:val="es-US"/>
              </w:rPr>
              <w:t xml:space="preserve">para obtener una lista de los compromisos de construcción para evitar, minimizar o mitigar los posibles efectos negativos. </w:t>
            </w:r>
          </w:p>
        </w:tc>
      </w:tr>
      <w:tr w:rsidR="002E20DC" w:rsidRPr="007309F3" w14:paraId="0BBBFA66" w14:textId="77777777" w:rsidTr="00265A99">
        <w:trPr>
          <w:trHeight w:val="20"/>
        </w:trPr>
        <w:tc>
          <w:tcPr>
            <w:tcW w:w="692" w:type="pct"/>
            <w:gridSpan w:val="3"/>
            <w:shd w:val="clear" w:color="auto" w:fill="auto"/>
            <w:vAlign w:val="center"/>
            <w:hideMark/>
          </w:tcPr>
          <w:p w14:paraId="2679B27C" w14:textId="77777777" w:rsidR="00537636" w:rsidRPr="007309F3" w:rsidRDefault="00537636" w:rsidP="00F40BB7">
            <w:pPr>
              <w:pStyle w:val="TableText-leftaligned"/>
              <w:rPr>
                <w:b/>
                <w:bCs/>
              </w:rPr>
            </w:pPr>
            <w:r w:rsidRPr="007309F3">
              <w:rPr>
                <w:b/>
                <w:bCs/>
                <w:lang w:val="es-US"/>
              </w:rPr>
              <w:t>14 – Residuos peligrosos</w:t>
            </w:r>
          </w:p>
        </w:tc>
        <w:tc>
          <w:tcPr>
            <w:tcW w:w="786" w:type="pct"/>
            <w:vAlign w:val="center"/>
          </w:tcPr>
          <w:p w14:paraId="25C10389" w14:textId="77777777" w:rsidR="00537636" w:rsidRPr="007309F3" w:rsidRDefault="00537636" w:rsidP="00F40BB7">
            <w:pPr>
              <w:pStyle w:val="TableText-leftaligned"/>
            </w:pPr>
            <w:r w:rsidRPr="007309F3">
              <w:rPr>
                <w:lang w:val="es-US"/>
              </w:rPr>
              <w:t>Posibilidad de perturbación de materiales contaminados o peligrosos existentes durante la construcción</w:t>
            </w:r>
          </w:p>
        </w:tc>
        <w:tc>
          <w:tcPr>
            <w:tcW w:w="583" w:type="pct"/>
            <w:shd w:val="clear" w:color="auto" w:fill="auto"/>
            <w:vAlign w:val="center"/>
            <w:hideMark/>
          </w:tcPr>
          <w:p w14:paraId="78B152FE" w14:textId="77777777" w:rsidR="00537636" w:rsidRPr="007309F3" w:rsidRDefault="00537636" w:rsidP="00F40BB7">
            <w:pPr>
              <w:pStyle w:val="TableText-leftaligned"/>
            </w:pPr>
            <w:r w:rsidRPr="007309F3">
              <w:rPr>
                <w:lang w:val="es-US"/>
              </w:rPr>
              <w:t>Sitios de infraestructura de peaje y ubicaciones de equipos del sistema de peaje</w:t>
            </w:r>
          </w:p>
        </w:tc>
        <w:tc>
          <w:tcPr>
            <w:tcW w:w="458" w:type="pct"/>
            <w:shd w:val="clear" w:color="auto" w:fill="auto"/>
            <w:vAlign w:val="center"/>
            <w:hideMark/>
          </w:tcPr>
          <w:p w14:paraId="45C9CB44"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6987C63E" w14:textId="77777777" w:rsidR="00537636" w:rsidRPr="007309F3" w:rsidRDefault="00537636" w:rsidP="00F40BB7">
            <w:pPr>
              <w:pStyle w:val="TableText-Center"/>
              <w:jc w:val="both"/>
            </w:pPr>
            <w:r w:rsidRPr="007309F3">
              <w:rPr>
                <w:lang w:val="es-US"/>
              </w:rPr>
              <w:t>La alteración del suelo durante la construcción y la posible alteración, remoción o perturbación de la infraestructura vial y los servicios públicos existentes que podrían contener materiales que contengan asbesto, pintura a base de plomo u otras sustancias peligrosas. Los posibles efectos se gestionarán mediante compromisos de construcción.</w:t>
            </w:r>
          </w:p>
        </w:tc>
        <w:tc>
          <w:tcPr>
            <w:tcW w:w="225" w:type="pct"/>
            <w:shd w:val="clear" w:color="auto" w:fill="FFFFFF" w:themeFill="background1"/>
            <w:vAlign w:val="center"/>
            <w:hideMark/>
          </w:tcPr>
          <w:p w14:paraId="18CD30DC" w14:textId="77777777" w:rsidR="00537636" w:rsidRPr="007309F3" w:rsidRDefault="00537636" w:rsidP="00F40BB7">
            <w:pPr>
              <w:pStyle w:val="TableText-Center"/>
            </w:pPr>
            <w:r w:rsidRPr="007309F3">
              <w:rPr>
                <w:color w:val="3A3838"/>
                <w:lang w:val="es-US"/>
              </w:rPr>
              <w:t>No</w:t>
            </w:r>
          </w:p>
        </w:tc>
        <w:tc>
          <w:tcPr>
            <w:tcW w:w="776" w:type="pct"/>
            <w:shd w:val="clear" w:color="auto" w:fill="auto"/>
            <w:vAlign w:val="center"/>
            <w:hideMark/>
          </w:tcPr>
          <w:p w14:paraId="12D836D3" w14:textId="77777777" w:rsidR="00537636" w:rsidRPr="007309F3" w:rsidRDefault="00537636" w:rsidP="00F40BB7">
            <w:pPr>
              <w:pStyle w:val="TableText-leftaligned"/>
            </w:pPr>
            <w:r w:rsidRPr="007309F3">
              <w:rPr>
                <w:lang w:val="es-US"/>
              </w:rPr>
              <w:t xml:space="preserve">Consulte el </w:t>
            </w:r>
            <w:r w:rsidRPr="007309F3">
              <w:rPr>
                <w:b/>
                <w:bCs/>
                <w:lang w:val="es-US"/>
              </w:rPr>
              <w:t>Capítulo 14, "Materiales que contienen asbesto, pintura a base de plomo, desechos peligrosos y materiales contaminados",</w:t>
            </w:r>
            <w:r w:rsidRPr="007309F3">
              <w:rPr>
                <w:lang w:val="es-US"/>
              </w:rPr>
              <w:t xml:space="preserve"> para obtener una lista de los compromisos de construcción para evitar, minimizar o mitigar los posibles efectos negativos. </w:t>
            </w:r>
          </w:p>
        </w:tc>
      </w:tr>
      <w:tr w:rsidR="002E20DC" w:rsidRPr="007309F3" w14:paraId="66089B8E" w14:textId="77777777" w:rsidTr="00265A99">
        <w:trPr>
          <w:trHeight w:val="20"/>
        </w:trPr>
        <w:tc>
          <w:tcPr>
            <w:tcW w:w="692" w:type="pct"/>
            <w:gridSpan w:val="3"/>
            <w:shd w:val="clear" w:color="auto" w:fill="auto"/>
            <w:vAlign w:val="center"/>
            <w:hideMark/>
          </w:tcPr>
          <w:p w14:paraId="4581C1F1" w14:textId="77777777" w:rsidR="00537636" w:rsidRPr="007309F3" w:rsidRDefault="00537636" w:rsidP="00F40BB7">
            <w:pPr>
              <w:pStyle w:val="TableText-leftaligned"/>
              <w:rPr>
                <w:b/>
                <w:bCs/>
              </w:rPr>
            </w:pPr>
            <w:r w:rsidRPr="007309F3">
              <w:rPr>
                <w:b/>
                <w:bCs/>
                <w:lang w:val="es-US"/>
              </w:rPr>
              <w:t>15 - Efectos de construcción</w:t>
            </w:r>
          </w:p>
        </w:tc>
        <w:tc>
          <w:tcPr>
            <w:tcW w:w="786" w:type="pct"/>
            <w:vAlign w:val="center"/>
          </w:tcPr>
          <w:p w14:paraId="1DFA1ECF" w14:textId="77777777" w:rsidR="00537636" w:rsidRPr="007309F3" w:rsidRDefault="00537636" w:rsidP="00F40BB7">
            <w:pPr>
              <w:pStyle w:val="TableText-leftaligned"/>
            </w:pPr>
            <w:r w:rsidRPr="007309F3">
              <w:rPr>
                <w:lang w:val="es-US"/>
              </w:rPr>
              <w:t>Posible interrupción relacionada con la construcción para la instalación de infraestructura de peaje</w:t>
            </w:r>
          </w:p>
        </w:tc>
        <w:tc>
          <w:tcPr>
            <w:tcW w:w="583" w:type="pct"/>
            <w:shd w:val="clear" w:color="auto" w:fill="auto"/>
            <w:vAlign w:val="center"/>
            <w:hideMark/>
          </w:tcPr>
          <w:p w14:paraId="1F7CA007" w14:textId="77777777" w:rsidR="00537636" w:rsidRPr="007309F3" w:rsidRDefault="00537636" w:rsidP="00F40BB7">
            <w:pPr>
              <w:pStyle w:val="TableText-leftaligned"/>
            </w:pPr>
            <w:r w:rsidRPr="007309F3">
              <w:rPr>
                <w:lang w:val="es-US"/>
              </w:rPr>
              <w:t>Sitios de infraestructura de peaje y ubicaciones de equipos del sistema de peaje</w:t>
            </w:r>
          </w:p>
        </w:tc>
        <w:tc>
          <w:tcPr>
            <w:tcW w:w="458" w:type="pct"/>
            <w:shd w:val="clear" w:color="auto" w:fill="auto"/>
            <w:vAlign w:val="center"/>
            <w:hideMark/>
          </w:tcPr>
          <w:p w14:paraId="0B13E232"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hideMark/>
          </w:tcPr>
          <w:p w14:paraId="14D94DBE" w14:textId="7B0D0193" w:rsidR="00537636" w:rsidRPr="007309F3" w:rsidRDefault="00537636" w:rsidP="00F40BB7">
            <w:pPr>
              <w:pStyle w:val="TableText-Center"/>
              <w:jc w:val="both"/>
            </w:pPr>
            <w:r w:rsidRPr="007309F3">
              <w:rPr>
                <w:lang w:val="es-US"/>
              </w:rPr>
              <w:t>Interrupciones temporales en los patrones de tráfico y peatones, y el ruido de las actividades de construcción, con una duración de menos de un año en general y aproximadamente dos semanas en cualquier lugar determinado. Estos efectos se gestionarán mediante compromisos de construcción.</w:t>
            </w:r>
          </w:p>
        </w:tc>
        <w:tc>
          <w:tcPr>
            <w:tcW w:w="225" w:type="pct"/>
            <w:shd w:val="clear" w:color="auto" w:fill="FFFFFF" w:themeFill="background1"/>
            <w:vAlign w:val="center"/>
            <w:hideMark/>
          </w:tcPr>
          <w:p w14:paraId="6F8820A0" w14:textId="77777777" w:rsidR="00537636" w:rsidRPr="007309F3" w:rsidRDefault="00537636" w:rsidP="00F40BB7">
            <w:pPr>
              <w:pStyle w:val="TableText-Center"/>
            </w:pPr>
            <w:r w:rsidRPr="007309F3">
              <w:rPr>
                <w:color w:val="3A3838"/>
                <w:lang w:val="es-US"/>
              </w:rPr>
              <w:t>No</w:t>
            </w:r>
          </w:p>
        </w:tc>
        <w:tc>
          <w:tcPr>
            <w:tcW w:w="776" w:type="pct"/>
            <w:shd w:val="clear" w:color="auto" w:fill="FFFFFF" w:themeFill="background1"/>
            <w:vAlign w:val="center"/>
            <w:hideMark/>
          </w:tcPr>
          <w:p w14:paraId="54589994" w14:textId="77777777" w:rsidR="00537636" w:rsidRPr="007309F3" w:rsidRDefault="00537636" w:rsidP="00F40BB7">
            <w:pPr>
              <w:pStyle w:val="TableText-leftaligned"/>
            </w:pPr>
            <w:r w:rsidRPr="007309F3">
              <w:rPr>
                <w:lang w:val="es-US"/>
              </w:rPr>
              <w:t xml:space="preserve">Consulte el </w:t>
            </w:r>
            <w:r w:rsidRPr="007309F3">
              <w:rPr>
                <w:b/>
                <w:bCs/>
                <w:lang w:val="es-US"/>
              </w:rPr>
              <w:t xml:space="preserve">Capítulo 15, "Efectos de la construcción", </w:t>
            </w:r>
            <w:r w:rsidRPr="007309F3">
              <w:rPr>
                <w:lang w:val="es-US"/>
              </w:rPr>
              <w:t xml:space="preserve">para obtener una lista de los compromisos de construcción para evitar, minimizar o mitigar los posibles efectos negativos. </w:t>
            </w:r>
          </w:p>
        </w:tc>
      </w:tr>
      <w:tr w:rsidR="002E20DC" w:rsidRPr="007309F3" w14:paraId="5367705D" w14:textId="77777777" w:rsidTr="00265A99">
        <w:trPr>
          <w:trHeight w:val="20"/>
        </w:trPr>
        <w:tc>
          <w:tcPr>
            <w:tcW w:w="314" w:type="pct"/>
            <w:gridSpan w:val="2"/>
            <w:shd w:val="clear" w:color="auto" w:fill="auto"/>
            <w:vAlign w:val="center"/>
          </w:tcPr>
          <w:p w14:paraId="734479CA" w14:textId="77777777" w:rsidR="00537636" w:rsidRPr="007309F3" w:rsidRDefault="00537636" w:rsidP="00F40BB7">
            <w:pPr>
              <w:pStyle w:val="TableText-leftaligned"/>
              <w:rPr>
                <w:b/>
                <w:bCs/>
              </w:rPr>
            </w:pPr>
            <w:r w:rsidRPr="007309F3">
              <w:rPr>
                <w:b/>
                <w:bCs/>
                <w:lang w:val="es-US"/>
              </w:rPr>
              <w:t>17 - Justicia ambiental</w:t>
            </w:r>
          </w:p>
        </w:tc>
        <w:tc>
          <w:tcPr>
            <w:tcW w:w="378" w:type="pct"/>
            <w:shd w:val="clear" w:color="auto" w:fill="auto"/>
            <w:vAlign w:val="center"/>
          </w:tcPr>
          <w:p w14:paraId="2501271B" w14:textId="77777777" w:rsidR="00537636" w:rsidRPr="007309F3" w:rsidRDefault="00537636" w:rsidP="00F40BB7">
            <w:pPr>
              <w:pStyle w:val="TableText-leftaligned"/>
              <w:rPr>
                <w:b/>
                <w:bCs/>
              </w:rPr>
            </w:pPr>
            <w:r w:rsidRPr="007309F3">
              <w:rPr>
                <w:lang w:val="es-US"/>
              </w:rPr>
              <w:t>Posibles efectos adversos y desproporcionadamente altos en los conductores de bajos ingresos</w:t>
            </w:r>
          </w:p>
        </w:tc>
        <w:tc>
          <w:tcPr>
            <w:tcW w:w="786" w:type="pct"/>
            <w:vAlign w:val="center"/>
          </w:tcPr>
          <w:p w14:paraId="3845FFDD" w14:textId="77777777" w:rsidR="00537636" w:rsidRPr="007309F3" w:rsidRDefault="00537636" w:rsidP="00F40BB7">
            <w:pPr>
              <w:pStyle w:val="TableText-leftaligned"/>
            </w:pPr>
            <w:r w:rsidRPr="007309F3">
              <w:rPr>
                <w:lang w:val="es-US"/>
              </w:rPr>
              <w:t>El mayor costo para los conductores con el nuevo peaje del CBD afectaría de manera desproporcionada a los conductores de bajos ingresos del CBD de Manhattan que no tienen un modo de transporte alternativo para llegar al CBD.</w:t>
            </w:r>
          </w:p>
        </w:tc>
        <w:tc>
          <w:tcPr>
            <w:tcW w:w="583" w:type="pct"/>
            <w:shd w:val="clear" w:color="auto" w:fill="auto"/>
            <w:vAlign w:val="center"/>
          </w:tcPr>
          <w:p w14:paraId="70759EF1" w14:textId="77777777" w:rsidR="00537636" w:rsidRPr="007309F3" w:rsidRDefault="00537636" w:rsidP="00F40BB7">
            <w:pPr>
              <w:pStyle w:val="TableText-leftaligned"/>
            </w:pPr>
            <w:r w:rsidRPr="007309F3">
              <w:rPr>
                <w:lang w:val="es-US"/>
              </w:rPr>
              <w:t>Área de estudio de 28 condados</w:t>
            </w:r>
          </w:p>
        </w:tc>
        <w:tc>
          <w:tcPr>
            <w:tcW w:w="458" w:type="pct"/>
            <w:shd w:val="clear" w:color="auto" w:fill="auto"/>
            <w:vAlign w:val="center"/>
          </w:tcPr>
          <w:p w14:paraId="6B5F85B3" w14:textId="77777777" w:rsidR="00537636" w:rsidRPr="007309F3" w:rsidRDefault="00537636" w:rsidP="00F40BB7">
            <w:pPr>
              <w:pStyle w:val="TableText-leftaligned"/>
            </w:pPr>
            <w:r w:rsidRPr="007309F3">
              <w:rPr>
                <w:lang w:val="es-US"/>
              </w:rPr>
              <w:t>Narrativa</w:t>
            </w:r>
          </w:p>
        </w:tc>
        <w:tc>
          <w:tcPr>
            <w:tcW w:w="1481" w:type="pct"/>
            <w:gridSpan w:val="7"/>
            <w:shd w:val="clear" w:color="auto" w:fill="FFFFFF" w:themeFill="background1"/>
            <w:vAlign w:val="center"/>
          </w:tcPr>
          <w:p w14:paraId="4A99117F" w14:textId="77777777" w:rsidR="00537636" w:rsidRPr="007309F3" w:rsidRDefault="00537636" w:rsidP="00F40BB7">
            <w:pPr>
              <w:pStyle w:val="TableText-Center"/>
              <w:jc w:val="both"/>
            </w:pPr>
            <w:r w:rsidRPr="007309F3">
              <w:rPr>
                <w:lang w:val="es-US"/>
              </w:rPr>
              <w:t>El mayor costo para los conductores con el nuevo peaje del CBD afectaría de manera desproporcionada a los conductores de bajos ingresos del CBD de Manhattan en todos los escenarios de peaje.</w:t>
            </w:r>
          </w:p>
        </w:tc>
        <w:tc>
          <w:tcPr>
            <w:tcW w:w="225" w:type="pct"/>
            <w:shd w:val="clear" w:color="auto" w:fill="FFFFFF" w:themeFill="background1"/>
            <w:vAlign w:val="center"/>
          </w:tcPr>
          <w:p w14:paraId="6D411D82" w14:textId="77777777" w:rsidR="00537636" w:rsidRPr="007309F3" w:rsidRDefault="00537636" w:rsidP="00F40BB7">
            <w:pPr>
              <w:pStyle w:val="TableText-Center"/>
            </w:pPr>
            <w:r w:rsidRPr="007309F3">
              <w:rPr>
                <w:lang w:val="es-US"/>
              </w:rPr>
              <w:t>Sí</w:t>
            </w:r>
          </w:p>
        </w:tc>
        <w:tc>
          <w:tcPr>
            <w:tcW w:w="776" w:type="pct"/>
            <w:shd w:val="clear" w:color="auto" w:fill="FFFFFF" w:themeFill="background1"/>
            <w:vAlign w:val="center"/>
          </w:tcPr>
          <w:p w14:paraId="76160566" w14:textId="77777777" w:rsidR="00537636" w:rsidRPr="007309F3" w:rsidRDefault="00537636" w:rsidP="00537636">
            <w:pPr>
              <w:spacing w:after="120"/>
              <w:ind w:left="0" w:firstLine="0"/>
              <w:rPr>
                <w:rFonts w:ascii="Arial Narrow" w:hAnsi="Arial Narrow"/>
                <w:sz w:val="20"/>
                <w:szCs w:val="20"/>
              </w:rPr>
            </w:pPr>
            <w:r w:rsidRPr="007309F3">
              <w:rPr>
                <w:rFonts w:ascii="Arial Narrow" w:hAnsi="Arial Narrow"/>
                <w:b/>
                <w:bCs/>
                <w:sz w:val="20"/>
                <w:szCs w:val="20"/>
                <w:lang w:val="es-US"/>
              </w:rPr>
              <w:t>Se necesita mitigación.</w:t>
            </w:r>
            <w:r w:rsidRPr="007309F3">
              <w:rPr>
                <w:rFonts w:ascii="Arial Narrow" w:hAnsi="Arial Narrow"/>
                <w:sz w:val="20"/>
                <w:szCs w:val="20"/>
                <w:lang w:val="es-US"/>
              </w:rPr>
              <w:t xml:space="preserve"> El Proyecto incluirá un crédito fiscal para los peajes del CBD pagados por los residentes del CBD de Manhattan cuyo ingreso bruto ajustado de Nueva York para el año fiscal sea inferior a $60,000. TBTA coordinará con el Departamento de Impuestos y Finanzas del Estado de Nueva York (New York State Department of Taxation and Finance, NYS DTF) para garantizar la disponibilidad de la documentación necesaria para los conductores elegibles para el crédito fiscal del Estado de Nueva York.</w:t>
            </w:r>
          </w:p>
          <w:p w14:paraId="45DA1FF4" w14:textId="77777777" w:rsidR="00537636" w:rsidRPr="007309F3" w:rsidRDefault="00537636" w:rsidP="00537636">
            <w:pPr>
              <w:spacing w:after="120"/>
              <w:ind w:left="0" w:firstLine="0"/>
              <w:rPr>
                <w:rFonts w:ascii="Arial Narrow" w:hAnsi="Arial Narrow"/>
                <w:sz w:val="20"/>
                <w:szCs w:val="20"/>
              </w:rPr>
            </w:pPr>
            <w:r w:rsidRPr="007309F3">
              <w:rPr>
                <w:rFonts w:ascii="Arial Narrow" w:hAnsi="Arial Narrow"/>
                <w:sz w:val="20"/>
                <w:szCs w:val="20"/>
                <w:lang w:val="es-US"/>
              </w:rPr>
              <w:t xml:space="preserve">TBTA publicará información relacionada con el crédito fiscal en el sitio web del Proyecto, con un enlace a la ubicación adecuada en el sitio web del NYS DTF para </w:t>
            </w:r>
            <w:r w:rsidRPr="007309F3">
              <w:rPr>
                <w:rFonts w:ascii="Arial Narrow" w:hAnsi="Arial Narrow"/>
                <w:sz w:val="20"/>
                <w:szCs w:val="20"/>
                <w:lang w:val="es-US"/>
              </w:rPr>
              <w:lastRenderedPageBreak/>
              <w:t>guiar a los conductores elegibles a información sobre cómo reclamar el crédito.</w:t>
            </w:r>
          </w:p>
          <w:p w14:paraId="5C089DE5" w14:textId="163983D0" w:rsidR="00537636" w:rsidRPr="007309F3" w:rsidRDefault="00537636" w:rsidP="00537636">
            <w:pPr>
              <w:spacing w:after="120"/>
              <w:ind w:left="0" w:firstLine="0"/>
              <w:rPr>
                <w:rFonts w:ascii="Arial Narrow" w:hAnsi="Arial Narrow"/>
                <w:sz w:val="20"/>
                <w:szCs w:val="20"/>
              </w:rPr>
            </w:pPr>
            <w:r w:rsidRPr="007309F3">
              <w:rPr>
                <w:rFonts w:ascii="Arial Narrow" w:hAnsi="Arial Narrow"/>
                <w:sz w:val="20"/>
                <w:szCs w:val="20"/>
                <w:lang w:val="es-US"/>
              </w:rPr>
              <w:t>TBTA eliminará el depósito reembolsable de $10 que actualmente se requiere para los clientes de E-ZPass que no tienen una tarjeta de crédito vinculada a su cuenta y que a veces es una barrera de acceso.</w:t>
            </w:r>
          </w:p>
          <w:p w14:paraId="519E3441" w14:textId="77777777" w:rsidR="00537636" w:rsidRPr="007309F3" w:rsidRDefault="00537636" w:rsidP="00537636">
            <w:pPr>
              <w:spacing w:after="120"/>
              <w:ind w:left="0" w:firstLine="0"/>
              <w:rPr>
                <w:rFonts w:ascii="Arial Narrow" w:hAnsi="Arial Narrow"/>
                <w:sz w:val="20"/>
                <w:szCs w:val="20"/>
              </w:rPr>
            </w:pPr>
            <w:r w:rsidRPr="007309F3">
              <w:rPr>
                <w:rFonts w:ascii="Arial Narrow" w:hAnsi="Arial Narrow"/>
                <w:sz w:val="20"/>
                <w:szCs w:val="20"/>
                <w:lang w:val="es-US"/>
              </w:rPr>
              <w:t>TBTA proporcionará una promoción mejorada de las opciones de planes y pagos de E-ZPass existentes, incluida la posibilidad de que los conductores paguen por viaje (en lugar de un saldo de precarga), recarguen sus cuentas con dinero en efectivo en los establecimientos minoristas participantes y los planes de descuento ya existentes, de los que pueden no ser conscientes.</w:t>
            </w:r>
          </w:p>
          <w:p w14:paraId="3D478831" w14:textId="378291B0" w:rsidR="00537636" w:rsidRPr="007309F3" w:rsidRDefault="00537636" w:rsidP="00537636">
            <w:pPr>
              <w:spacing w:after="120"/>
              <w:ind w:left="0" w:firstLine="0"/>
              <w:rPr>
                <w:rFonts w:ascii="Arial Narrow" w:hAnsi="Arial Narrow"/>
                <w:sz w:val="20"/>
                <w:szCs w:val="20"/>
              </w:rPr>
            </w:pPr>
            <w:r w:rsidRPr="007309F3">
              <w:rPr>
                <w:rFonts w:ascii="Arial Narrow" w:hAnsi="Arial Narrow"/>
                <w:sz w:val="20"/>
                <w:szCs w:val="20"/>
                <w:lang w:val="es-US"/>
              </w:rPr>
              <w:t>TBTA coordinará con MTA para proporcionar información y educación sobre la elegibilidad de los productos y programas existentes de tarifas de transporte con descuento, incluidos los destinados a las personas de 65 años o más, los discapacitados y las personas con bajos ingresos, de los que muchos pueden no ser conscientes.</w:t>
            </w:r>
          </w:p>
          <w:p w14:paraId="7C408CD3" w14:textId="33FCBDB6" w:rsidR="00537636" w:rsidRPr="007309F3" w:rsidRDefault="00537636" w:rsidP="00537636">
            <w:pPr>
              <w:spacing w:after="120"/>
              <w:ind w:left="0" w:firstLine="0"/>
              <w:rPr>
                <w:rFonts w:ascii="Arial Narrow" w:hAnsi="Arial Narrow"/>
                <w:sz w:val="20"/>
                <w:szCs w:val="20"/>
              </w:rPr>
            </w:pPr>
            <w:r w:rsidRPr="007309F3">
              <w:rPr>
                <w:rFonts w:ascii="Arial Narrow" w:hAnsi="Arial Narrow"/>
                <w:sz w:val="20"/>
                <w:szCs w:val="20"/>
                <w:lang w:val="es-US"/>
              </w:rPr>
              <w:t xml:space="preserve"> Los Patrocinadores del Proyecto se comprometen a establecer un Grupo Comunitario de Justicia Ambiental que se reuniría dos veces al año, con la primera reunión seis meses después de la implementación del proyecto, para compartir datos y análisis actualizados y escuchar sobre posibles inquietudes.</w:t>
            </w:r>
          </w:p>
        </w:tc>
      </w:tr>
      <w:tr w:rsidR="002E20DC" w:rsidRPr="007309F3" w14:paraId="502E0697" w14:textId="77777777" w:rsidTr="00265A99">
        <w:trPr>
          <w:trHeight w:val="20"/>
        </w:trPr>
        <w:tc>
          <w:tcPr>
            <w:tcW w:w="314" w:type="pct"/>
            <w:gridSpan w:val="2"/>
            <w:vMerge w:val="restart"/>
            <w:vAlign w:val="center"/>
          </w:tcPr>
          <w:p w14:paraId="424E8769" w14:textId="77777777" w:rsidR="00537636" w:rsidRPr="007309F3" w:rsidRDefault="00537636" w:rsidP="00F40BB7">
            <w:pPr>
              <w:pStyle w:val="TableText-leftaligned"/>
              <w:keepNext/>
              <w:rPr>
                <w:b/>
                <w:bCs/>
              </w:rPr>
            </w:pPr>
            <w:r w:rsidRPr="007309F3">
              <w:rPr>
                <w:b/>
                <w:bCs/>
                <w:lang w:val="es-US"/>
              </w:rPr>
              <w:t>17 – Justicia ambiental (continuación)</w:t>
            </w:r>
          </w:p>
        </w:tc>
        <w:tc>
          <w:tcPr>
            <w:tcW w:w="378" w:type="pct"/>
            <w:vMerge w:val="restart"/>
            <w:vAlign w:val="center"/>
          </w:tcPr>
          <w:p w14:paraId="59ADA900" w14:textId="77777777" w:rsidR="00537636" w:rsidRPr="007309F3" w:rsidRDefault="00537636" w:rsidP="00F40BB7">
            <w:pPr>
              <w:pStyle w:val="TableText-leftaligned"/>
              <w:keepNext/>
              <w:rPr>
                <w:b/>
                <w:bCs/>
              </w:rPr>
            </w:pPr>
            <w:r w:rsidRPr="007309F3">
              <w:rPr>
                <w:lang w:val="es-US"/>
              </w:rPr>
              <w:t>Posibles efectos adversos y desproporcionadamente altos en los taxistas y los conductores de FHV</w:t>
            </w:r>
          </w:p>
        </w:tc>
        <w:tc>
          <w:tcPr>
            <w:tcW w:w="786" w:type="pct"/>
            <w:vMerge w:val="restart"/>
            <w:vAlign w:val="center"/>
          </w:tcPr>
          <w:p w14:paraId="76394761" w14:textId="625C3ED8" w:rsidR="00537636" w:rsidRPr="007309F3" w:rsidRDefault="00537636" w:rsidP="00F40BB7">
            <w:pPr>
              <w:pStyle w:val="TableText-leftaligned"/>
              <w:keepNext/>
            </w:pPr>
            <w:r w:rsidRPr="007309F3">
              <w:rPr>
                <w:lang w:val="es-US"/>
              </w:rPr>
              <w:t>Un posible efecto adverso y desproporcionadamente alto se produciría para los conductores de taxis y FHV en New York City, que en gran medida se identifican como poblaciones minoritarias, en escenarios de peaje que cobran peaje a sus vehículos más de una vez al día. Esto ocurriría en los escenarios de peaje A, D y G sin modificar; para los conductores de FHV, también ocurriría en los Escenarios de Peaje C y E. El efecto adverso estaría relacionado con el costo del nuevo peaje CBD y la reducción de las VMT para taxis y FHV, lo que resultaría en una disminución en los ingresos que podría generar a las pérdidas en el empleo.</w:t>
            </w:r>
          </w:p>
        </w:tc>
        <w:tc>
          <w:tcPr>
            <w:tcW w:w="583" w:type="pct"/>
            <w:vMerge w:val="restart"/>
            <w:shd w:val="clear" w:color="auto" w:fill="auto"/>
            <w:vAlign w:val="center"/>
          </w:tcPr>
          <w:p w14:paraId="0E74410A" w14:textId="47673D7E" w:rsidR="00537636" w:rsidRPr="007309F3" w:rsidRDefault="001236BB" w:rsidP="00F40BB7">
            <w:pPr>
              <w:pStyle w:val="TableText-leftaligned"/>
              <w:keepNext/>
            </w:pPr>
            <w:r w:rsidRPr="007309F3">
              <w:rPr>
                <w:lang w:val="es-US"/>
              </w:rPr>
              <w:t>New York City</w:t>
            </w:r>
          </w:p>
        </w:tc>
        <w:tc>
          <w:tcPr>
            <w:tcW w:w="458" w:type="pct"/>
            <w:shd w:val="clear" w:color="auto" w:fill="auto"/>
            <w:vAlign w:val="center"/>
          </w:tcPr>
          <w:p w14:paraId="1CEFC638" w14:textId="77777777" w:rsidR="00537636" w:rsidRPr="007309F3" w:rsidRDefault="00537636" w:rsidP="00F40BB7">
            <w:pPr>
              <w:pStyle w:val="TableText-leftaligned"/>
              <w:keepNext/>
            </w:pPr>
            <w:r w:rsidRPr="007309F3">
              <w:rPr>
                <w:lang w:val="es-US"/>
              </w:rPr>
              <w:t>Narrativa</w:t>
            </w:r>
          </w:p>
        </w:tc>
        <w:tc>
          <w:tcPr>
            <w:tcW w:w="1481" w:type="pct"/>
            <w:gridSpan w:val="7"/>
            <w:shd w:val="clear" w:color="auto" w:fill="FFFFFF" w:themeFill="background1"/>
            <w:vAlign w:val="center"/>
          </w:tcPr>
          <w:p w14:paraId="359424EA" w14:textId="77777777" w:rsidR="00537636" w:rsidRPr="007309F3" w:rsidRDefault="00537636" w:rsidP="00F40BB7">
            <w:pPr>
              <w:pStyle w:val="TableText-Center"/>
              <w:keepNext/>
              <w:jc w:val="left"/>
            </w:pPr>
            <w:r w:rsidRPr="007309F3">
              <w:rPr>
                <w:lang w:val="es-US"/>
              </w:rPr>
              <w:t>El posible efecto adverso ocurriría en los escenarios de peaje A, D y G, que no tendrían límites ni exenciones para los conductores de taxis y FHV.</w:t>
            </w:r>
          </w:p>
        </w:tc>
        <w:tc>
          <w:tcPr>
            <w:tcW w:w="225" w:type="pct"/>
            <w:vMerge w:val="restart"/>
            <w:shd w:val="clear" w:color="auto" w:fill="FFFFFF" w:themeFill="background1"/>
            <w:vAlign w:val="center"/>
          </w:tcPr>
          <w:p w14:paraId="0F59054B" w14:textId="77777777" w:rsidR="00537636" w:rsidRPr="007309F3" w:rsidRDefault="00537636" w:rsidP="00F40BB7">
            <w:pPr>
              <w:pStyle w:val="TableText-Center"/>
            </w:pPr>
            <w:r w:rsidRPr="007309F3">
              <w:rPr>
                <w:lang w:val="es-US"/>
              </w:rPr>
              <w:t>Sí</w:t>
            </w:r>
          </w:p>
        </w:tc>
        <w:tc>
          <w:tcPr>
            <w:tcW w:w="776" w:type="pct"/>
            <w:vMerge w:val="restart"/>
            <w:shd w:val="clear" w:color="auto" w:fill="FFFFFF" w:themeFill="background1"/>
          </w:tcPr>
          <w:p w14:paraId="652CD161" w14:textId="0B94A63B" w:rsidR="00537636" w:rsidRPr="007309F3" w:rsidRDefault="00537636" w:rsidP="00537636">
            <w:pPr>
              <w:keepNext/>
              <w:spacing w:after="120"/>
              <w:ind w:left="1" w:hanging="1"/>
              <w:rPr>
                <w:rFonts w:ascii="Arial Narrow" w:hAnsi="Arial Narrow"/>
                <w:sz w:val="20"/>
                <w:szCs w:val="20"/>
              </w:rPr>
            </w:pPr>
            <w:r w:rsidRPr="007309F3">
              <w:rPr>
                <w:rFonts w:ascii="Arial Narrow" w:hAnsi="Arial Narrow"/>
                <w:b/>
                <w:bCs/>
                <w:sz w:val="20"/>
                <w:szCs w:val="20"/>
                <w:lang w:val="es-US"/>
              </w:rPr>
              <w:t xml:space="preserve">Mitigación necesaria para los conductores de taxis o FHV de New York City si se implementa un escenario de peaje con peajes de más de una vez por día para sus vehículos. </w:t>
            </w:r>
            <w:r w:rsidRPr="007309F3">
              <w:rPr>
                <w:rFonts w:ascii="Arial Narrow" w:hAnsi="Arial Narrow"/>
                <w:sz w:val="20"/>
                <w:szCs w:val="20"/>
                <w:lang w:val="es-US"/>
              </w:rPr>
              <w:t>Los Patrocinadores del Proyecto tarabajarán con las agencias municipales y estatales apropiadas para que cuando los pasajeros estén presentes, paguen el peaje, en lugar del conductor.</w:t>
            </w:r>
          </w:p>
          <w:p w14:paraId="03696CDB" w14:textId="77777777" w:rsidR="00537636" w:rsidRPr="007309F3" w:rsidRDefault="00537636" w:rsidP="00537636">
            <w:pPr>
              <w:pStyle w:val="TableText-leftaligned"/>
              <w:keepNext/>
              <w:spacing w:after="120"/>
              <w:ind w:left="1" w:hanging="1"/>
              <w:rPr>
                <w:rFonts w:eastAsia="Segoe UI" w:cs="Segoe UI"/>
                <w:color w:val="333333"/>
              </w:rPr>
            </w:pPr>
            <w:r w:rsidRPr="007309F3">
              <w:rPr>
                <w:rFonts w:eastAsia="Segoe UI" w:cs="Segoe UI"/>
                <w:color w:val="333333"/>
                <w:lang w:val="es-US"/>
              </w:rPr>
              <w:t xml:space="preserve">TBTA trabajará con MTA NYCT para instituir un Programa de Coordinación de Recursos de Empleo para conectar a los conductores que experimentan inseguridad laboral con un camino directo a la obtención </w:t>
            </w:r>
            <w:r w:rsidRPr="007309F3">
              <w:rPr>
                <w:rFonts w:eastAsia="Segoe UI" w:cs="Segoe UI"/>
                <w:color w:val="333333"/>
                <w:lang w:val="es-US"/>
              </w:rPr>
              <w:lastRenderedPageBreak/>
              <w:t>de licencias, capacitación y colocación laboral con MTA o sus proveedores afiliados sin costo para los conductores.</w:t>
            </w:r>
          </w:p>
          <w:p w14:paraId="7E81AF46" w14:textId="77777777" w:rsidR="00537636" w:rsidRPr="007309F3" w:rsidRDefault="00537636" w:rsidP="00F40BB7">
            <w:pPr>
              <w:pStyle w:val="TableText-leftaligned"/>
              <w:keepNext/>
            </w:pPr>
            <w:r w:rsidRPr="007309F3">
              <w:rPr>
                <w:lang w:val="es-US"/>
              </w:rPr>
              <w:t>Para aquellos que no quieran una licencia de conducir comercial, TBTA coordinará con MTA NYCT para enviar una solicitud a la Administración Federal de Tránsito para un programa piloto que ayudará a aumentar la elegibilidad de los conductores de taxis y FHV para usar sus vehículos para proporcionar viajes de paratránsito, e implementará este programa si se aprueba.</w:t>
            </w:r>
          </w:p>
        </w:tc>
      </w:tr>
      <w:tr w:rsidR="00EE7CAB" w:rsidRPr="007309F3" w14:paraId="484907D7" w14:textId="77777777" w:rsidTr="00265A99">
        <w:trPr>
          <w:trHeight w:val="20"/>
        </w:trPr>
        <w:tc>
          <w:tcPr>
            <w:tcW w:w="314" w:type="pct"/>
            <w:gridSpan w:val="2"/>
            <w:vMerge/>
            <w:vAlign w:val="center"/>
          </w:tcPr>
          <w:p w14:paraId="10BFB9EE" w14:textId="77777777" w:rsidR="00537636" w:rsidRPr="007309F3" w:rsidRDefault="00537636" w:rsidP="00F40BB7">
            <w:pPr>
              <w:pStyle w:val="TableText-leftaligned"/>
              <w:rPr>
                <w:b/>
                <w:bCs/>
              </w:rPr>
            </w:pPr>
          </w:p>
        </w:tc>
        <w:tc>
          <w:tcPr>
            <w:tcW w:w="378" w:type="pct"/>
            <w:vMerge/>
            <w:vAlign w:val="center"/>
          </w:tcPr>
          <w:p w14:paraId="264CA898" w14:textId="77777777" w:rsidR="00537636" w:rsidRPr="007309F3" w:rsidRDefault="00537636" w:rsidP="00F40BB7">
            <w:pPr>
              <w:pStyle w:val="TableText-leftaligned"/>
              <w:rPr>
                <w:b/>
                <w:bCs/>
              </w:rPr>
            </w:pPr>
          </w:p>
        </w:tc>
        <w:tc>
          <w:tcPr>
            <w:tcW w:w="786" w:type="pct"/>
            <w:vMerge/>
            <w:vAlign w:val="center"/>
          </w:tcPr>
          <w:p w14:paraId="65EC8D7B" w14:textId="77777777" w:rsidR="00537636" w:rsidRPr="007309F3" w:rsidRDefault="00537636" w:rsidP="00F40BB7">
            <w:pPr>
              <w:pStyle w:val="TableText-leftaligned"/>
            </w:pPr>
          </w:p>
        </w:tc>
        <w:tc>
          <w:tcPr>
            <w:tcW w:w="583" w:type="pct"/>
            <w:vMerge/>
            <w:vAlign w:val="center"/>
          </w:tcPr>
          <w:p w14:paraId="3EFCA5B7" w14:textId="77777777" w:rsidR="00537636" w:rsidRPr="007309F3" w:rsidRDefault="00537636" w:rsidP="00F40BB7">
            <w:pPr>
              <w:pStyle w:val="TableText-leftaligned"/>
            </w:pPr>
          </w:p>
        </w:tc>
        <w:tc>
          <w:tcPr>
            <w:tcW w:w="458" w:type="pct"/>
            <w:shd w:val="clear" w:color="auto" w:fill="auto"/>
            <w:vAlign w:val="center"/>
          </w:tcPr>
          <w:p w14:paraId="7D6E24E2" w14:textId="5F0376D8" w:rsidR="00537636" w:rsidRPr="007309F3" w:rsidRDefault="00537636" w:rsidP="00F40BB7">
            <w:pPr>
              <w:pStyle w:val="TableText-leftaligned"/>
            </w:pPr>
            <w:r w:rsidRPr="007309F3">
              <w:rPr>
                <w:lang w:val="es-US"/>
              </w:rPr>
              <w:t>Cambio en las VMT diarias de taxis/FHV con pasajeros en el CBD relativo a la Alternativa de No Acción: Escenarios incluidos en EA</w:t>
            </w:r>
          </w:p>
        </w:tc>
        <w:tc>
          <w:tcPr>
            <w:tcW w:w="230" w:type="pct"/>
            <w:shd w:val="clear" w:color="auto" w:fill="FFFFFF" w:themeFill="background1"/>
            <w:vAlign w:val="center"/>
          </w:tcPr>
          <w:p w14:paraId="0589F647" w14:textId="77777777" w:rsidR="00537636" w:rsidRPr="007309F3" w:rsidRDefault="00537636" w:rsidP="00F40BB7">
            <w:pPr>
              <w:pStyle w:val="TableText-rightaligned"/>
              <w:keepNext/>
              <w:ind w:right="136"/>
              <w:jc w:val="center"/>
            </w:pPr>
            <w:r w:rsidRPr="007309F3">
              <w:rPr>
                <w:lang w:val="es-US"/>
              </w:rPr>
              <w:t>-21,498</w:t>
            </w:r>
          </w:p>
          <w:p w14:paraId="18B9C528" w14:textId="77777777" w:rsidR="00537636" w:rsidRPr="007309F3" w:rsidRDefault="00537636" w:rsidP="00F40BB7">
            <w:pPr>
              <w:pStyle w:val="TableText-Center"/>
              <w:rPr>
                <w:color w:val="212121"/>
              </w:rPr>
            </w:pPr>
            <w:r w:rsidRPr="007309F3">
              <w:rPr>
                <w:lang w:val="es-US"/>
              </w:rPr>
              <w:t>(-6.6%)</w:t>
            </w:r>
          </w:p>
        </w:tc>
        <w:tc>
          <w:tcPr>
            <w:tcW w:w="208" w:type="pct"/>
            <w:shd w:val="clear" w:color="auto" w:fill="FFFFFF" w:themeFill="background1"/>
            <w:vAlign w:val="center"/>
          </w:tcPr>
          <w:p w14:paraId="29CD4E53" w14:textId="77777777" w:rsidR="00537636" w:rsidRPr="007309F3" w:rsidRDefault="00537636" w:rsidP="00F40BB7">
            <w:pPr>
              <w:pStyle w:val="TableText-rightaligned"/>
              <w:keepNext/>
              <w:ind w:right="112"/>
              <w:jc w:val="center"/>
            </w:pPr>
            <w:r w:rsidRPr="007309F3">
              <w:rPr>
                <w:lang w:val="es-US"/>
              </w:rPr>
              <w:t>+15,020</w:t>
            </w:r>
          </w:p>
          <w:p w14:paraId="444281DF" w14:textId="77777777" w:rsidR="00537636" w:rsidRPr="007309F3" w:rsidRDefault="00537636" w:rsidP="00F40BB7">
            <w:pPr>
              <w:pStyle w:val="TableText-Center"/>
              <w:rPr>
                <w:color w:val="212121"/>
              </w:rPr>
            </w:pPr>
            <w:r w:rsidRPr="007309F3">
              <w:rPr>
                <w:lang w:val="es-US"/>
              </w:rPr>
              <w:t>(+4.6%)</w:t>
            </w:r>
          </w:p>
        </w:tc>
        <w:tc>
          <w:tcPr>
            <w:tcW w:w="188" w:type="pct"/>
            <w:shd w:val="clear" w:color="auto" w:fill="FFFFFF" w:themeFill="background1"/>
            <w:vAlign w:val="center"/>
          </w:tcPr>
          <w:p w14:paraId="467D18EF" w14:textId="77777777" w:rsidR="00537636" w:rsidRPr="007309F3" w:rsidRDefault="00537636" w:rsidP="00F40BB7">
            <w:pPr>
              <w:pStyle w:val="TableText-rightaligned"/>
              <w:keepNext/>
              <w:ind w:right="112"/>
              <w:jc w:val="center"/>
            </w:pPr>
            <w:r w:rsidRPr="007309F3">
              <w:rPr>
                <w:lang w:val="es-US"/>
              </w:rPr>
              <w:t>-11,371</w:t>
            </w:r>
          </w:p>
          <w:p w14:paraId="48326942" w14:textId="77777777" w:rsidR="00537636" w:rsidRPr="007309F3" w:rsidRDefault="00537636" w:rsidP="00F40BB7">
            <w:pPr>
              <w:pStyle w:val="TableText-Center"/>
              <w:rPr>
                <w:color w:val="212121"/>
              </w:rPr>
            </w:pPr>
            <w:r w:rsidRPr="007309F3">
              <w:rPr>
                <w:lang w:val="es-US"/>
              </w:rPr>
              <w:t>(-3.5%)</w:t>
            </w:r>
          </w:p>
        </w:tc>
        <w:tc>
          <w:tcPr>
            <w:tcW w:w="209" w:type="pct"/>
            <w:shd w:val="clear" w:color="auto" w:fill="FFFFFF" w:themeFill="background1"/>
            <w:vAlign w:val="center"/>
          </w:tcPr>
          <w:p w14:paraId="50FCDA0C" w14:textId="77777777" w:rsidR="00537636" w:rsidRPr="007309F3" w:rsidRDefault="00537636" w:rsidP="00F40BB7">
            <w:pPr>
              <w:pStyle w:val="TableText-rightaligned"/>
              <w:keepNext/>
              <w:ind w:right="112"/>
              <w:jc w:val="center"/>
            </w:pPr>
            <w:r w:rsidRPr="007309F3">
              <w:rPr>
                <w:lang w:val="es-US"/>
              </w:rPr>
              <w:t>-54,476</w:t>
            </w:r>
          </w:p>
          <w:p w14:paraId="0F45ECBB" w14:textId="77777777" w:rsidR="00537636" w:rsidRPr="007309F3" w:rsidRDefault="00537636" w:rsidP="00F40BB7">
            <w:pPr>
              <w:pStyle w:val="TableText-Center"/>
              <w:rPr>
                <w:color w:val="212121"/>
              </w:rPr>
            </w:pPr>
            <w:r w:rsidRPr="007309F3">
              <w:rPr>
                <w:lang w:val="es-US"/>
              </w:rPr>
              <w:t>(-16.8%)</w:t>
            </w:r>
          </w:p>
        </w:tc>
        <w:tc>
          <w:tcPr>
            <w:tcW w:w="209" w:type="pct"/>
            <w:shd w:val="clear" w:color="auto" w:fill="FFFFFF" w:themeFill="background1"/>
            <w:vAlign w:val="center"/>
          </w:tcPr>
          <w:p w14:paraId="08978AC5" w14:textId="77777777" w:rsidR="00537636" w:rsidRPr="007309F3" w:rsidRDefault="00537636" w:rsidP="00F40BB7">
            <w:pPr>
              <w:pStyle w:val="TableText-rightaligned"/>
              <w:keepNext/>
              <w:ind w:right="112"/>
              <w:jc w:val="center"/>
            </w:pPr>
            <w:r w:rsidRPr="007309F3">
              <w:rPr>
                <w:lang w:val="es-US"/>
              </w:rPr>
              <w:t>-25,621</w:t>
            </w:r>
          </w:p>
          <w:p w14:paraId="38B349F6" w14:textId="77777777" w:rsidR="00537636" w:rsidRPr="007309F3" w:rsidRDefault="00537636" w:rsidP="00F40BB7">
            <w:pPr>
              <w:pStyle w:val="TableText-Center"/>
              <w:rPr>
                <w:color w:val="212121"/>
              </w:rPr>
            </w:pPr>
            <w:r w:rsidRPr="007309F3">
              <w:rPr>
                <w:lang w:val="es-US"/>
              </w:rPr>
              <w:t>(-7.9%)</w:t>
            </w:r>
          </w:p>
        </w:tc>
        <w:tc>
          <w:tcPr>
            <w:tcW w:w="226" w:type="pct"/>
            <w:shd w:val="clear" w:color="auto" w:fill="FFFFFF" w:themeFill="background1"/>
            <w:vAlign w:val="center"/>
          </w:tcPr>
          <w:p w14:paraId="51292427" w14:textId="77777777" w:rsidR="00537636" w:rsidRPr="007309F3" w:rsidRDefault="00537636" w:rsidP="00F40BB7">
            <w:pPr>
              <w:pStyle w:val="TableText-rightaligned"/>
              <w:keepNext/>
              <w:ind w:right="112"/>
              <w:jc w:val="center"/>
            </w:pPr>
            <w:r w:rsidRPr="007309F3">
              <w:rPr>
                <w:lang w:val="es-US"/>
              </w:rPr>
              <w:t>+4,962</w:t>
            </w:r>
          </w:p>
          <w:p w14:paraId="325CD871" w14:textId="77777777" w:rsidR="00537636" w:rsidRPr="007309F3" w:rsidRDefault="00537636" w:rsidP="00F40BB7">
            <w:pPr>
              <w:pStyle w:val="TableText-Center"/>
              <w:rPr>
                <w:color w:val="212121"/>
              </w:rPr>
            </w:pPr>
            <w:r w:rsidRPr="007309F3">
              <w:rPr>
                <w:lang w:val="es-US"/>
              </w:rPr>
              <w:t>(+1.5%)</w:t>
            </w:r>
          </w:p>
        </w:tc>
        <w:tc>
          <w:tcPr>
            <w:tcW w:w="213" w:type="pct"/>
            <w:shd w:val="clear" w:color="auto" w:fill="FFFFFF" w:themeFill="background1"/>
            <w:vAlign w:val="center"/>
          </w:tcPr>
          <w:p w14:paraId="2EE82C96" w14:textId="77777777" w:rsidR="00537636" w:rsidRPr="007309F3" w:rsidRDefault="00537636" w:rsidP="00F40BB7">
            <w:pPr>
              <w:pStyle w:val="TableText-rightaligned"/>
              <w:keepNext/>
              <w:ind w:right="112"/>
              <w:jc w:val="center"/>
            </w:pPr>
            <w:r w:rsidRPr="007309F3">
              <w:rPr>
                <w:lang w:val="es-US"/>
              </w:rPr>
              <w:t>-27,757</w:t>
            </w:r>
          </w:p>
          <w:p w14:paraId="1C033F8D" w14:textId="77777777" w:rsidR="00537636" w:rsidRPr="007309F3" w:rsidRDefault="00537636" w:rsidP="00F40BB7">
            <w:pPr>
              <w:pStyle w:val="TableText-Center"/>
              <w:rPr>
                <w:color w:val="212121"/>
              </w:rPr>
            </w:pPr>
            <w:r w:rsidRPr="007309F3">
              <w:rPr>
                <w:lang w:val="es-US"/>
              </w:rPr>
              <w:t>(-8.6%)</w:t>
            </w:r>
          </w:p>
        </w:tc>
        <w:tc>
          <w:tcPr>
            <w:tcW w:w="225" w:type="pct"/>
            <w:vMerge/>
            <w:shd w:val="clear" w:color="auto" w:fill="FFFFFF" w:themeFill="background1"/>
            <w:vAlign w:val="center"/>
          </w:tcPr>
          <w:p w14:paraId="43A9BB85" w14:textId="77777777" w:rsidR="00537636" w:rsidRPr="007309F3" w:rsidRDefault="00537636" w:rsidP="00F40BB7">
            <w:pPr>
              <w:pStyle w:val="TableText-Center"/>
            </w:pPr>
          </w:p>
        </w:tc>
        <w:tc>
          <w:tcPr>
            <w:tcW w:w="776" w:type="pct"/>
            <w:vMerge/>
            <w:vAlign w:val="center"/>
          </w:tcPr>
          <w:p w14:paraId="618BB91A" w14:textId="77777777" w:rsidR="00537636" w:rsidRPr="007309F3" w:rsidRDefault="00537636" w:rsidP="00F40BB7">
            <w:pPr>
              <w:pStyle w:val="TableText-leftaligned"/>
              <w:rPr>
                <w:color w:val="000000" w:themeColor="text1"/>
              </w:rPr>
            </w:pPr>
          </w:p>
        </w:tc>
      </w:tr>
      <w:tr w:rsidR="00EE7CAB" w:rsidRPr="007309F3" w14:paraId="22E61595" w14:textId="77777777" w:rsidTr="00265A99">
        <w:trPr>
          <w:trHeight w:val="20"/>
        </w:trPr>
        <w:tc>
          <w:tcPr>
            <w:tcW w:w="314" w:type="pct"/>
            <w:gridSpan w:val="2"/>
            <w:vMerge/>
            <w:vAlign w:val="center"/>
          </w:tcPr>
          <w:p w14:paraId="34BEA470" w14:textId="77777777" w:rsidR="00537636" w:rsidRPr="007309F3" w:rsidRDefault="00537636" w:rsidP="00F40BB7">
            <w:pPr>
              <w:pStyle w:val="TableText-leftaligned"/>
              <w:rPr>
                <w:b/>
                <w:bCs/>
              </w:rPr>
            </w:pPr>
          </w:p>
        </w:tc>
        <w:tc>
          <w:tcPr>
            <w:tcW w:w="378" w:type="pct"/>
            <w:vMerge/>
            <w:vAlign w:val="center"/>
          </w:tcPr>
          <w:p w14:paraId="10B734A8" w14:textId="77777777" w:rsidR="00537636" w:rsidRPr="007309F3" w:rsidRDefault="00537636" w:rsidP="00F40BB7">
            <w:pPr>
              <w:pStyle w:val="TableText-leftaligned"/>
              <w:rPr>
                <w:b/>
                <w:bCs/>
              </w:rPr>
            </w:pPr>
          </w:p>
        </w:tc>
        <w:tc>
          <w:tcPr>
            <w:tcW w:w="786" w:type="pct"/>
            <w:vMerge/>
            <w:vAlign w:val="center"/>
          </w:tcPr>
          <w:p w14:paraId="5F6BCDF2" w14:textId="77777777" w:rsidR="00537636" w:rsidRPr="007309F3" w:rsidRDefault="00537636" w:rsidP="00F40BB7">
            <w:pPr>
              <w:pStyle w:val="TableText-leftaligned"/>
            </w:pPr>
          </w:p>
        </w:tc>
        <w:tc>
          <w:tcPr>
            <w:tcW w:w="583" w:type="pct"/>
            <w:vMerge/>
            <w:vAlign w:val="center"/>
          </w:tcPr>
          <w:p w14:paraId="45C8B09A" w14:textId="77777777" w:rsidR="00537636" w:rsidRPr="007309F3" w:rsidRDefault="00537636" w:rsidP="00F40BB7">
            <w:pPr>
              <w:pStyle w:val="TableText-leftaligned"/>
            </w:pPr>
          </w:p>
        </w:tc>
        <w:tc>
          <w:tcPr>
            <w:tcW w:w="458" w:type="pct"/>
            <w:shd w:val="clear" w:color="auto" w:fill="auto"/>
            <w:vAlign w:val="center"/>
          </w:tcPr>
          <w:p w14:paraId="3F2BEF2B" w14:textId="55D3E6CC" w:rsidR="00537636" w:rsidRPr="007309F3" w:rsidRDefault="00537636" w:rsidP="00F40BB7">
            <w:pPr>
              <w:pStyle w:val="TableText-leftaligned"/>
            </w:pPr>
            <w:r w:rsidRPr="007309F3">
              <w:rPr>
                <w:lang w:val="es-US"/>
              </w:rPr>
              <w:t xml:space="preserve">Cambio neto en viajes diarios de taxis/FHV al CBD en relación con los escenarios incluidos en EA: Análisis adicional </w:t>
            </w:r>
            <w:r w:rsidRPr="007309F3">
              <w:rPr>
                <w:lang w:val="es-US"/>
              </w:rPr>
              <w:lastRenderedPageBreak/>
              <w:t>para evaluar los efectos de límites o exenciones</w:t>
            </w:r>
          </w:p>
        </w:tc>
        <w:tc>
          <w:tcPr>
            <w:tcW w:w="230" w:type="pct"/>
            <w:shd w:val="clear" w:color="auto" w:fill="FFFFFF" w:themeFill="background1"/>
            <w:vAlign w:val="center"/>
          </w:tcPr>
          <w:p w14:paraId="13831BB1" w14:textId="2A872BA6" w:rsidR="00537636" w:rsidRPr="007309F3" w:rsidRDefault="00537636" w:rsidP="00F40BB7">
            <w:pPr>
              <w:pStyle w:val="TableText-Center"/>
              <w:rPr>
                <w:color w:val="212121"/>
              </w:rPr>
            </w:pPr>
            <w:r w:rsidRPr="007309F3">
              <w:rPr>
                <w:color w:val="212121"/>
                <w:lang w:val="es-US"/>
              </w:rPr>
              <w:lastRenderedPageBreak/>
              <w:t xml:space="preserve">Peajes limitados a 1x/día: </w:t>
            </w:r>
            <w:r w:rsidRPr="007309F3">
              <w:rPr>
                <w:color w:val="212121"/>
                <w:lang w:val="es-US"/>
              </w:rPr>
              <w:br/>
              <w:t>+2%</w:t>
            </w:r>
          </w:p>
        </w:tc>
        <w:tc>
          <w:tcPr>
            <w:tcW w:w="208" w:type="pct"/>
            <w:shd w:val="clear" w:color="auto" w:fill="FFFFFF" w:themeFill="background1"/>
            <w:vAlign w:val="center"/>
          </w:tcPr>
          <w:p w14:paraId="27CA0B53" w14:textId="77777777" w:rsidR="00537636" w:rsidRPr="007309F3" w:rsidRDefault="00537636" w:rsidP="00F40BB7">
            <w:pPr>
              <w:pStyle w:val="TableText-Center"/>
              <w:rPr>
                <w:color w:val="212121"/>
              </w:rPr>
            </w:pPr>
            <w:r w:rsidRPr="007309F3">
              <w:rPr>
                <w:color w:val="212121"/>
                <w:lang w:val="es-US"/>
              </w:rPr>
              <w:t>—</w:t>
            </w:r>
          </w:p>
        </w:tc>
        <w:tc>
          <w:tcPr>
            <w:tcW w:w="188" w:type="pct"/>
            <w:shd w:val="clear" w:color="auto" w:fill="FFFFFF" w:themeFill="background1"/>
            <w:vAlign w:val="center"/>
          </w:tcPr>
          <w:p w14:paraId="0D214792" w14:textId="77777777" w:rsidR="00537636" w:rsidRPr="007309F3" w:rsidRDefault="00537636" w:rsidP="00F40BB7">
            <w:pPr>
              <w:pStyle w:val="TableText-Center"/>
              <w:rPr>
                <w:color w:val="212121"/>
              </w:rPr>
            </w:pPr>
            <w:r w:rsidRPr="007309F3">
              <w:rPr>
                <w:color w:val="212121"/>
                <w:lang w:val="es-US"/>
              </w:rPr>
              <w:t>—</w:t>
            </w:r>
          </w:p>
        </w:tc>
        <w:tc>
          <w:tcPr>
            <w:tcW w:w="209" w:type="pct"/>
            <w:shd w:val="clear" w:color="auto" w:fill="FFFFFF" w:themeFill="background1"/>
            <w:vAlign w:val="center"/>
          </w:tcPr>
          <w:p w14:paraId="50C36C67" w14:textId="50380C2E" w:rsidR="00537636" w:rsidRPr="007309F3" w:rsidRDefault="00537636" w:rsidP="00F40BB7">
            <w:pPr>
              <w:pStyle w:val="TableText-Center"/>
              <w:spacing w:after="120"/>
              <w:rPr>
                <w:color w:val="212121"/>
              </w:rPr>
            </w:pPr>
            <w:r w:rsidRPr="007309F3">
              <w:rPr>
                <w:color w:val="212121"/>
                <w:lang w:val="es-US"/>
              </w:rPr>
              <w:t>Peajes limitados a 1x/día:</w:t>
            </w:r>
            <w:r w:rsidRPr="007309F3">
              <w:rPr>
                <w:color w:val="212121"/>
                <w:lang w:val="es-US"/>
              </w:rPr>
              <w:br/>
              <w:t>+3%</w:t>
            </w:r>
          </w:p>
          <w:p w14:paraId="74228661" w14:textId="77777777" w:rsidR="00537636" w:rsidRPr="007309F3" w:rsidRDefault="00537636" w:rsidP="00F40BB7">
            <w:pPr>
              <w:pStyle w:val="TableText-Center"/>
              <w:rPr>
                <w:color w:val="212121"/>
              </w:rPr>
            </w:pPr>
            <w:r w:rsidRPr="007309F3">
              <w:rPr>
                <w:color w:val="212121"/>
                <w:lang w:val="es-US"/>
              </w:rPr>
              <w:t>Exento:</w:t>
            </w:r>
            <w:r w:rsidRPr="007309F3">
              <w:rPr>
                <w:color w:val="212121"/>
                <w:lang w:val="es-US"/>
              </w:rPr>
              <w:br/>
              <w:t xml:space="preserve">+50% </w:t>
            </w:r>
          </w:p>
        </w:tc>
        <w:tc>
          <w:tcPr>
            <w:tcW w:w="209" w:type="pct"/>
            <w:shd w:val="clear" w:color="auto" w:fill="FFFFFF" w:themeFill="background1"/>
            <w:vAlign w:val="center"/>
          </w:tcPr>
          <w:p w14:paraId="6B8A24B5" w14:textId="77777777" w:rsidR="00537636" w:rsidRPr="007309F3" w:rsidRDefault="00537636" w:rsidP="00F40BB7">
            <w:pPr>
              <w:pStyle w:val="TableText-Center"/>
              <w:rPr>
                <w:color w:val="212121"/>
              </w:rPr>
            </w:pPr>
            <w:r w:rsidRPr="007309F3">
              <w:rPr>
                <w:color w:val="212121"/>
                <w:lang w:val="es-US"/>
              </w:rPr>
              <w:t>—</w:t>
            </w:r>
          </w:p>
        </w:tc>
        <w:tc>
          <w:tcPr>
            <w:tcW w:w="226" w:type="pct"/>
            <w:shd w:val="clear" w:color="auto" w:fill="FFFFFF" w:themeFill="background1"/>
            <w:vAlign w:val="center"/>
          </w:tcPr>
          <w:p w14:paraId="2DAF1C21" w14:textId="77777777" w:rsidR="00537636" w:rsidRPr="007309F3" w:rsidRDefault="00537636" w:rsidP="00F40BB7">
            <w:pPr>
              <w:pStyle w:val="TableText-Center"/>
              <w:rPr>
                <w:color w:val="212121"/>
              </w:rPr>
            </w:pPr>
            <w:r w:rsidRPr="007309F3">
              <w:rPr>
                <w:color w:val="212121"/>
                <w:lang w:val="es-US"/>
              </w:rPr>
              <w:t>—</w:t>
            </w:r>
          </w:p>
        </w:tc>
        <w:tc>
          <w:tcPr>
            <w:tcW w:w="213" w:type="pct"/>
            <w:shd w:val="clear" w:color="auto" w:fill="FFFFFF" w:themeFill="background1"/>
            <w:vAlign w:val="center"/>
          </w:tcPr>
          <w:p w14:paraId="31D6F8E1" w14:textId="31A43648" w:rsidR="00537636" w:rsidRPr="007309F3" w:rsidRDefault="00537636" w:rsidP="00F40BB7">
            <w:pPr>
              <w:pStyle w:val="TableText-Center"/>
              <w:rPr>
                <w:color w:val="212121"/>
              </w:rPr>
            </w:pPr>
            <w:r w:rsidRPr="007309F3">
              <w:rPr>
                <w:color w:val="212121"/>
                <w:lang w:val="es-US"/>
              </w:rPr>
              <w:t xml:space="preserve">Peajes limitados a 1x/día: </w:t>
            </w:r>
            <w:r w:rsidRPr="007309F3">
              <w:rPr>
                <w:color w:val="212121"/>
                <w:lang w:val="es-US"/>
              </w:rPr>
              <w:br/>
              <w:t>+2%</w:t>
            </w:r>
          </w:p>
        </w:tc>
        <w:tc>
          <w:tcPr>
            <w:tcW w:w="225" w:type="pct"/>
            <w:vMerge/>
            <w:shd w:val="clear" w:color="auto" w:fill="FFFFFF" w:themeFill="background1"/>
            <w:vAlign w:val="center"/>
          </w:tcPr>
          <w:p w14:paraId="1F168FE1" w14:textId="77777777" w:rsidR="00537636" w:rsidRPr="007309F3" w:rsidRDefault="00537636" w:rsidP="00F40BB7">
            <w:pPr>
              <w:pStyle w:val="TableText-Center"/>
            </w:pPr>
          </w:p>
        </w:tc>
        <w:tc>
          <w:tcPr>
            <w:tcW w:w="776" w:type="pct"/>
            <w:vMerge/>
            <w:vAlign w:val="center"/>
          </w:tcPr>
          <w:p w14:paraId="3F9A70CC" w14:textId="77777777" w:rsidR="00537636" w:rsidRPr="007309F3" w:rsidRDefault="00537636" w:rsidP="00F40BB7">
            <w:pPr>
              <w:pStyle w:val="TableText-leftaligned"/>
            </w:pPr>
          </w:p>
        </w:tc>
      </w:tr>
      <w:tr w:rsidR="00537636" w:rsidRPr="007309F3" w14:paraId="1B0EBCF7" w14:textId="77777777" w:rsidTr="00265A99">
        <w:trPr>
          <w:trHeight w:val="20"/>
        </w:trPr>
        <w:tc>
          <w:tcPr>
            <w:tcW w:w="5000" w:type="pct"/>
            <w:gridSpan w:val="15"/>
            <w:vAlign w:val="center"/>
          </w:tcPr>
          <w:p w14:paraId="6FD6B5F0" w14:textId="5F0D3AA3" w:rsidR="00537636" w:rsidRPr="007309F3" w:rsidRDefault="00537636" w:rsidP="00F40BB7">
            <w:pPr>
              <w:pStyle w:val="TableText-leftaligned"/>
              <w:rPr>
                <w:b/>
                <w:bCs/>
              </w:rPr>
            </w:pPr>
            <w:r w:rsidRPr="007309F3">
              <w:rPr>
                <w:b/>
                <w:bCs/>
                <w:lang w:val="es-US"/>
              </w:rPr>
              <w:t xml:space="preserve">MEJORA GENERAL DEL PROYECTO. </w:t>
            </w:r>
            <w:r w:rsidRPr="007309F3">
              <w:rPr>
                <w:lang w:val="es-US"/>
              </w:rPr>
              <w:t>Los Patrocinadores del Proyecto se comprometen a monitorear e informar continuamente sobre los posibles efectos en el proyecto, incluidos, por ejemplo, el tráfico que ingresa al CBD, las millas recorridas por vehículos en el CBD; el número de pasajeros de proveedores de transporte público en toda la región; las velocidades de los autobuses dentro del CBD; las tendencias de la calidad del aire y las emisiones; el estacionamiento, y los ingresos del Proyecto. Los datos se recopilarán antes y después de la ejecución del Proyecto. Se emitirá un informe formal sobre los efectos del Proyecto un año después de la implementación y luego cada dos años. Además, un sitio web de informes hará que los datos, análisis y visualizaciones estén disponibles en formato de datos abiertos en la mayor medida posible. Se proporcionarán actualizaciones al menos dos veces al año a medida que los datos estén disponibles y se complete el análisis.</w:t>
            </w:r>
          </w:p>
        </w:tc>
      </w:tr>
    </w:tbl>
    <w:p w14:paraId="1F73FE1D" w14:textId="77777777" w:rsidR="00537636" w:rsidRPr="007309F3" w:rsidRDefault="00537636" w:rsidP="00537636">
      <w:pPr>
        <w:pStyle w:val="BodyText"/>
        <w:rPr>
          <w:rFonts w:ascii="Arial Narrow" w:hAnsi="Arial Narrow"/>
          <w:sz w:val="20"/>
        </w:rPr>
      </w:pPr>
    </w:p>
    <w:p w14:paraId="6A335DD7" w14:textId="3FE862B8" w:rsidR="002E1580" w:rsidRPr="007309F3" w:rsidRDefault="002E1580" w:rsidP="00537636">
      <w:pPr>
        <w:pStyle w:val="BodyText"/>
        <w:rPr>
          <w:rFonts w:cs="Arial"/>
        </w:rPr>
        <w:sectPr w:rsidR="002E1580" w:rsidRPr="007309F3" w:rsidSect="00BB78D3">
          <w:headerReference w:type="even" r:id="rId50"/>
          <w:pgSz w:w="24480" w:h="15840" w:orient="landscape" w:code="17"/>
          <w:pgMar w:top="1440" w:right="1440" w:bottom="1440" w:left="1440" w:header="504" w:footer="504" w:gutter="0"/>
          <w:pgNumType w:chapStyle="1"/>
          <w:cols w:space="720"/>
          <w:docGrid w:linePitch="326"/>
        </w:sectPr>
      </w:pPr>
    </w:p>
    <w:p w14:paraId="5DA93D81" w14:textId="569F8DFA" w:rsidR="00415899" w:rsidRPr="007309F3" w:rsidRDefault="25C015B0" w:rsidP="0063683B">
      <w:pPr>
        <w:pStyle w:val="Heading1"/>
      </w:pPr>
      <w:bookmarkStart w:id="178" w:name="_Toc110243181"/>
      <w:bookmarkStart w:id="179" w:name="_Toc110243125"/>
      <w:r w:rsidRPr="007309F3">
        <w:rPr>
          <w:lang w:val="es-US"/>
        </w:rPr>
        <w:lastRenderedPageBreak/>
        <w:t>¿CUÁLES SON LOS EFECTOS DEL PROYECTO PARA LAS PROPIEDADES DE LA SECCIÓN 4(f)</w:t>
      </w:r>
      <w:bookmarkEnd w:id="178"/>
      <w:bookmarkEnd w:id="179"/>
    </w:p>
    <w:p w14:paraId="0E2F308B" w14:textId="77777777" w:rsidR="0020634C" w:rsidRPr="007309F3" w:rsidRDefault="0020634C" w:rsidP="0020634C">
      <w:pPr>
        <w:pStyle w:val="BodyText"/>
        <w:spacing w:after="0" w:line="240" w:lineRule="auto"/>
        <w:rPr>
          <w:rFonts w:eastAsiaTheme="minorHAnsi"/>
        </w:rPr>
      </w:pPr>
    </w:p>
    <w:p w14:paraId="3D84CFD2" w14:textId="1C268E56" w:rsidR="00415899" w:rsidRPr="007309F3" w:rsidRDefault="005453AA" w:rsidP="0020634C">
      <w:pPr>
        <w:pStyle w:val="BodyText"/>
        <w:spacing w:after="0" w:line="240" w:lineRule="auto"/>
        <w:rPr>
          <w:rFonts w:eastAsiaTheme="minorHAnsi"/>
        </w:rPr>
      </w:pPr>
      <w:r w:rsidRPr="007309F3">
        <w:rPr>
          <w:rFonts w:eastAsiaTheme="minorHAnsi"/>
          <w:lang w:val="es-US"/>
        </w:rPr>
        <w:t xml:space="preserve">La Sección 4(f) de la U.S. Department of Transportation Act de 1966 (ahora 49 USC Sección 303 y 23 USC Sección 138) prohíbe a las agencias del USDOT, incluida FHWA, aprobar cualquier programa o proyecto que requiera el “uso” de cualquier parque de propiedad pública , área de recreación o refugio de vida silvestre y aves acuáticas; o cualquier terreno de un sitio histórico de propiedad pública o privada de importancia nacional, estatal o local (colectivamente, recursos de la Sección 4(f), a menos que: (1) no exista una alternativa viable y prudente para evitar el uso del terreno, y la acción incluye toda la planificación posible para minimizar el daño al recurso de la Sección 4(f); o (2) la agencia determine que el uso de la propiedad tendrá un </w:t>
      </w:r>
      <w:r w:rsidRPr="007309F3">
        <w:rPr>
          <w:rFonts w:eastAsiaTheme="minorHAnsi"/>
          <w:i/>
          <w:iCs/>
          <w:lang w:val="es-US"/>
        </w:rPr>
        <w:t>impacto mínimo</w:t>
      </w:r>
      <w:r w:rsidRPr="007309F3">
        <w:rPr>
          <w:rFonts w:eastAsiaTheme="minorHAnsi"/>
          <w:lang w:val="es-US"/>
        </w:rPr>
        <w:t xml:space="preserve">. </w:t>
      </w:r>
    </w:p>
    <w:p w14:paraId="222996AC" w14:textId="77777777" w:rsidR="0020634C" w:rsidRPr="007309F3" w:rsidRDefault="0020634C" w:rsidP="0020634C">
      <w:pPr>
        <w:pStyle w:val="BodyText"/>
        <w:spacing w:after="0" w:line="240" w:lineRule="auto"/>
        <w:rPr>
          <w:rFonts w:eastAsiaTheme="minorHAnsi"/>
        </w:rPr>
      </w:pPr>
    </w:p>
    <w:p w14:paraId="696DE51D" w14:textId="0D6C6F36" w:rsidR="00CE36B5" w:rsidRPr="007309F3" w:rsidRDefault="00B6111F" w:rsidP="0020634C">
      <w:pPr>
        <w:pStyle w:val="BodyText"/>
        <w:spacing w:after="0" w:line="240" w:lineRule="auto"/>
        <w:rPr>
          <w:rFonts w:eastAsiaTheme="minorHAnsi"/>
        </w:rPr>
      </w:pPr>
      <w:r w:rsidRPr="007309F3">
        <w:rPr>
          <w:rFonts w:eastAsiaTheme="minorHAnsi"/>
          <w:lang w:val="es-US"/>
        </w:rPr>
        <w:t>Un proyecto utiliza una propiedad de la Sección 4(f) si:</w:t>
      </w:r>
    </w:p>
    <w:p w14:paraId="7B3330AE" w14:textId="77777777" w:rsidR="0020634C" w:rsidRPr="007309F3" w:rsidRDefault="0020634C" w:rsidP="0020634C">
      <w:pPr>
        <w:pStyle w:val="BodyText"/>
        <w:spacing w:after="0" w:line="240" w:lineRule="auto"/>
        <w:rPr>
          <w:rFonts w:eastAsiaTheme="minorHAnsi"/>
        </w:rPr>
      </w:pPr>
    </w:p>
    <w:p w14:paraId="62580175" w14:textId="3023A889" w:rsidR="00CE36B5" w:rsidRPr="007309F3" w:rsidRDefault="00D8090F" w:rsidP="0020634C">
      <w:pPr>
        <w:pStyle w:val="BodyText"/>
        <w:numPr>
          <w:ilvl w:val="0"/>
          <w:numId w:val="24"/>
        </w:numPr>
        <w:spacing w:after="0" w:line="240" w:lineRule="auto"/>
        <w:rPr>
          <w:rFonts w:eastAsiaTheme="minorHAnsi" w:cs="Arial"/>
          <w:szCs w:val="22"/>
        </w:rPr>
      </w:pPr>
      <w:r w:rsidRPr="007309F3">
        <w:rPr>
          <w:rFonts w:eastAsiaTheme="minorHAnsi" w:cs="Arial"/>
          <w:szCs w:val="22"/>
          <w:lang w:val="es-US"/>
        </w:rPr>
        <w:t>Incorpora permanentemente terrenos de la propiedad de la Sección 4(f) a una instalación de transporte;</w:t>
      </w:r>
    </w:p>
    <w:p w14:paraId="017C7F12" w14:textId="7F814DBA" w:rsidR="00B20958" w:rsidRPr="007309F3" w:rsidRDefault="00D8090F" w:rsidP="0020634C">
      <w:pPr>
        <w:pStyle w:val="BodyText"/>
        <w:numPr>
          <w:ilvl w:val="0"/>
          <w:numId w:val="24"/>
        </w:numPr>
        <w:spacing w:after="0" w:line="240" w:lineRule="auto"/>
        <w:rPr>
          <w:rFonts w:eastAsiaTheme="minorHAnsi" w:cs="Arial"/>
          <w:szCs w:val="22"/>
        </w:rPr>
      </w:pPr>
      <w:r w:rsidRPr="007309F3">
        <w:rPr>
          <w:rFonts w:eastAsiaTheme="minorHAnsi" w:cs="Arial"/>
          <w:szCs w:val="22"/>
          <w:lang w:val="es-US"/>
        </w:rPr>
        <w:t xml:space="preserve">Ocupa temporalmente un terreno que es parte de una propiedad de la Sección 4(f), como durante la construcción; o  </w:t>
      </w:r>
    </w:p>
    <w:p w14:paraId="56A274FE" w14:textId="08369C46" w:rsidR="00415899" w:rsidRPr="007309F3" w:rsidRDefault="00D8090F" w:rsidP="0020634C">
      <w:pPr>
        <w:pStyle w:val="BodyText"/>
        <w:numPr>
          <w:ilvl w:val="0"/>
          <w:numId w:val="24"/>
        </w:numPr>
        <w:spacing w:after="0" w:line="240" w:lineRule="auto"/>
        <w:rPr>
          <w:rFonts w:eastAsiaTheme="minorHAnsi" w:cs="Arial"/>
          <w:szCs w:val="22"/>
        </w:rPr>
      </w:pPr>
      <w:r w:rsidRPr="007309F3">
        <w:rPr>
          <w:rFonts w:eastAsiaTheme="minorHAnsi" w:cs="Arial"/>
          <w:szCs w:val="22"/>
          <w:lang w:val="es-US"/>
        </w:rPr>
        <w:t xml:space="preserve">Resulta en un uso “constructivo” de la propiedad de la Sección 4(f), donde no hay incorporación permanente u ocupación temporal de la tierra, pero los impactos de proximidad (p. ej., visuales y de ruido) de un proyecto son tan severos que las actividades protegidas, características o atributos que califican un recurso para la protección bajo la Sección 4(f) están sustancialmente deteriorados. </w:t>
      </w:r>
    </w:p>
    <w:p w14:paraId="185B96D5" w14:textId="77777777" w:rsidR="0020634C" w:rsidRPr="007309F3" w:rsidRDefault="0020634C" w:rsidP="0020634C">
      <w:pPr>
        <w:pStyle w:val="BodyText"/>
        <w:spacing w:after="0" w:line="240" w:lineRule="auto"/>
        <w:rPr>
          <w:rFonts w:eastAsiaTheme="minorHAnsi"/>
        </w:rPr>
      </w:pPr>
    </w:p>
    <w:p w14:paraId="0B974A8E" w14:textId="75DF736A" w:rsidR="00415899" w:rsidRPr="007309F3" w:rsidRDefault="00F63A28" w:rsidP="0020634C">
      <w:pPr>
        <w:pStyle w:val="BodyText"/>
        <w:spacing w:after="0" w:line="240" w:lineRule="auto"/>
        <w:rPr>
          <w:rFonts w:eastAsiaTheme="minorHAnsi"/>
        </w:rPr>
      </w:pPr>
      <w:r w:rsidRPr="007309F3">
        <w:rPr>
          <w:rFonts w:eastAsiaTheme="minorHAnsi"/>
          <w:lang w:val="es-US"/>
        </w:rPr>
        <w:t xml:space="preserve">Un impacto de </w:t>
      </w:r>
      <w:r w:rsidRPr="007309F3">
        <w:rPr>
          <w:rFonts w:eastAsiaTheme="minorHAnsi"/>
          <w:i/>
          <w:iCs/>
          <w:lang w:val="es-US"/>
        </w:rPr>
        <w:t>minimis</w:t>
      </w:r>
      <w:r w:rsidRPr="007309F3">
        <w:rPr>
          <w:rFonts w:eastAsiaTheme="minorHAnsi"/>
          <w:lang w:val="es-US"/>
        </w:rPr>
        <w:t xml:space="preserve"> involucra el uso de la propiedad de la Sección 4(f) que generalmente es de naturaleza menor y no produce ningún efecto adverso a un sitio histórico ni a las actividades, características o atributos que califican un parque, área de recreación o refugio para la protección bajo la Sección 4(f). </w:t>
      </w:r>
    </w:p>
    <w:p w14:paraId="039CC296" w14:textId="77777777" w:rsidR="00986CF8" w:rsidRPr="007309F3" w:rsidRDefault="00986CF8" w:rsidP="0020634C">
      <w:pPr>
        <w:pStyle w:val="BodyText"/>
        <w:spacing w:after="0" w:line="240" w:lineRule="auto"/>
        <w:rPr>
          <w:rFonts w:eastAsiaTheme="minorHAnsi"/>
        </w:rPr>
      </w:pPr>
    </w:p>
    <w:p w14:paraId="066D19F3" w14:textId="77777777" w:rsidR="00415899" w:rsidRPr="007309F3" w:rsidRDefault="00DB4176" w:rsidP="0020634C">
      <w:pPr>
        <w:pStyle w:val="BodyText"/>
        <w:spacing w:after="0" w:line="240" w:lineRule="auto"/>
        <w:rPr>
          <w:rFonts w:eastAsiaTheme="minorHAnsi"/>
        </w:rPr>
      </w:pPr>
      <w:r w:rsidRPr="007309F3">
        <w:rPr>
          <w:rFonts w:eastAsiaTheme="minorHAnsi"/>
          <w:lang w:val="es-US"/>
        </w:rPr>
        <w:t xml:space="preserve">FHWA evaluó los posibles efectos del Proyecto en las propiedades de la Sección 4(f) y determinó que la Alternativa de peaje de CBD no daría como resultado ningún uso de las propiedades de la Sección 4(f) que no sean Central Park y High Line por las siguientes razones: </w:t>
      </w:r>
    </w:p>
    <w:p w14:paraId="4194CE32" w14:textId="77777777" w:rsidR="0020634C" w:rsidRPr="007309F3" w:rsidRDefault="0020634C" w:rsidP="0020634C">
      <w:pPr>
        <w:pStyle w:val="BodyText"/>
        <w:spacing w:after="0" w:line="240" w:lineRule="auto"/>
        <w:rPr>
          <w:rFonts w:eastAsiaTheme="minorHAnsi"/>
        </w:rPr>
      </w:pPr>
    </w:p>
    <w:p w14:paraId="044A6957" w14:textId="77777777" w:rsidR="00415899" w:rsidRPr="007309F3" w:rsidRDefault="744E825D" w:rsidP="0020634C">
      <w:pPr>
        <w:pStyle w:val="BodyText"/>
        <w:numPr>
          <w:ilvl w:val="0"/>
          <w:numId w:val="23"/>
        </w:numPr>
        <w:spacing w:after="0" w:line="240" w:lineRule="auto"/>
        <w:rPr>
          <w:rFonts w:eastAsiaTheme="minorEastAsia" w:cs="Arial"/>
        </w:rPr>
      </w:pPr>
      <w:r w:rsidRPr="007309F3">
        <w:rPr>
          <w:lang w:val="es-US"/>
        </w:rPr>
        <w:t xml:space="preserve">Central Park: Se propone un equipo de sistema de peaje en cuatro postes en tres ubicaciones de detección en las vías del parque justo dentro del parque cerca de 59th Street. El equipo se montaría en postes en reemplazo de los existentes en los mismos lugares y evitaría que los vehículos autorizados utilicen el parque para ingresar al CBD de Manhattan sin pagar el peaje. Debido a que los Patrocinadores del Proyecto deben tener acceso continuo a los postes para el mantenimiento, FHWA tiene la intención de determinar que la Alternativa de peaje del CBD resultaría en un impacto </w:t>
      </w:r>
      <w:r w:rsidRPr="007309F3">
        <w:rPr>
          <w:i/>
          <w:iCs/>
          <w:lang w:val="es-US"/>
        </w:rPr>
        <w:t>de minimis</w:t>
      </w:r>
      <w:r w:rsidRPr="007309F3">
        <w:rPr>
          <w:lang w:val="es-US"/>
        </w:rPr>
        <w:t xml:space="preserve"> en Central Park. </w:t>
      </w:r>
    </w:p>
    <w:p w14:paraId="032A6581" w14:textId="77777777" w:rsidR="0020634C" w:rsidRPr="007309F3" w:rsidRDefault="0020634C" w:rsidP="00877B71">
      <w:pPr>
        <w:pStyle w:val="BodyText"/>
        <w:spacing w:after="0" w:line="240" w:lineRule="auto"/>
        <w:ind w:left="720"/>
        <w:rPr>
          <w:rFonts w:eastAsiaTheme="minorEastAsia" w:cs="Arial"/>
        </w:rPr>
      </w:pPr>
    </w:p>
    <w:p w14:paraId="6C013EEF" w14:textId="496EF026" w:rsidR="00415899" w:rsidRPr="007309F3" w:rsidRDefault="744E825D" w:rsidP="004A602E">
      <w:pPr>
        <w:pStyle w:val="BodyText"/>
        <w:numPr>
          <w:ilvl w:val="0"/>
          <w:numId w:val="23"/>
        </w:numPr>
        <w:spacing w:after="0" w:line="240" w:lineRule="auto"/>
        <w:rPr>
          <w:rFonts w:eastAsiaTheme="minorHAnsi" w:cs="Arial"/>
          <w:szCs w:val="22"/>
        </w:rPr>
      </w:pPr>
      <w:r w:rsidRPr="007309F3">
        <w:rPr>
          <w:rFonts w:cs="Arial"/>
          <w:lang w:val="es-US"/>
        </w:rPr>
        <w:t>High Line: La Alternativa de peaje del CBD uniría el equipo del sistema de peaje a High Line, un antiguo viaducto ferroviario que ahora tiene un parque lineal en el antiguo lecho de la vía.</w:t>
      </w:r>
      <w:r w:rsidRPr="007309F3">
        <w:rPr>
          <w:rFonts w:cs="Arial"/>
          <w:vertAlign w:val="superscript"/>
          <w:lang w:val="es-US"/>
        </w:rPr>
        <w:t>20</w:t>
      </w:r>
      <w:r w:rsidRPr="007309F3">
        <w:rPr>
          <w:rFonts w:cs="Arial"/>
          <w:lang w:val="es-US"/>
        </w:rPr>
        <w:t xml:space="preserve"> El </w:t>
      </w:r>
      <w:r w:rsidRPr="007309F3">
        <w:rPr>
          <w:rFonts w:cs="Arial"/>
          <w:szCs w:val="22"/>
          <w:lang w:val="es-US"/>
        </w:rPr>
        <w:t xml:space="preserve">equipo del sistema de peaje se montaría debajo de la estructura del lecho de la vía, en una tubería de metal sujeta a las vigas existentes del viaducto. Ninguna infraestructura de peaje o equipo del sistema de peaje estaría dentro o sería visible desde el parque de acceso público que se encuentra en la parte superior de High Line. Debido a que los Patrocinadores del Proyecto requieren acceso permanente al equipo de peaje adjunto a la parte inferior de High Line, FHWA tiene la intención de determinar que la Alternativa de peaje del CBD resultaría en un impacto </w:t>
      </w:r>
      <w:r w:rsidRPr="007309F3">
        <w:rPr>
          <w:rFonts w:cs="Arial"/>
          <w:i/>
          <w:iCs/>
          <w:szCs w:val="22"/>
          <w:lang w:val="es-US"/>
        </w:rPr>
        <w:t>de minimis</w:t>
      </w:r>
      <w:r w:rsidRPr="007309F3">
        <w:rPr>
          <w:rFonts w:cs="Arial"/>
          <w:szCs w:val="22"/>
          <w:lang w:val="es-US"/>
        </w:rPr>
        <w:t xml:space="preserve"> en High Line.</w:t>
      </w:r>
    </w:p>
    <w:p w14:paraId="5A319701" w14:textId="77777777" w:rsidR="0020634C" w:rsidRPr="007309F3" w:rsidRDefault="0020634C" w:rsidP="00877B71">
      <w:pPr>
        <w:pStyle w:val="BodyText"/>
        <w:spacing w:after="0" w:line="240" w:lineRule="auto"/>
        <w:ind w:left="720"/>
        <w:rPr>
          <w:rFonts w:eastAsiaTheme="minorHAnsi" w:cs="Arial"/>
          <w:szCs w:val="22"/>
        </w:rPr>
      </w:pPr>
    </w:p>
    <w:p w14:paraId="2EA0E114" w14:textId="14FC117A" w:rsidR="00886DF5" w:rsidRPr="007309F3" w:rsidRDefault="00573605" w:rsidP="0020634C">
      <w:pPr>
        <w:pStyle w:val="BodyText"/>
        <w:spacing w:after="0" w:line="240" w:lineRule="auto"/>
        <w:rPr>
          <w:rFonts w:eastAsiaTheme="minorHAnsi"/>
        </w:rPr>
      </w:pPr>
      <w:bookmarkStart w:id="180" w:name="_Toc90298051"/>
      <w:bookmarkStart w:id="181" w:name="_Toc36108186"/>
      <w:bookmarkStart w:id="182" w:name="_Toc35938842"/>
      <w:bookmarkStart w:id="183" w:name="_Toc35938648"/>
      <w:bookmarkEnd w:id="180"/>
      <w:bookmarkEnd w:id="181"/>
      <w:bookmarkEnd w:id="182"/>
      <w:bookmarkEnd w:id="183"/>
      <w:r w:rsidRPr="007309F3">
        <w:rPr>
          <w:lang w:val="es-US"/>
        </w:rPr>
        <w:t xml:space="preserve">FHWA tiene la intención de determinar que la Alternativa de peaje del CBD generaría un impacto de </w:t>
      </w:r>
      <w:r w:rsidRPr="007309F3">
        <w:rPr>
          <w:i/>
          <w:iCs/>
          <w:lang w:val="es-US"/>
        </w:rPr>
        <w:t>minimis</w:t>
      </w:r>
      <w:r w:rsidRPr="007309F3">
        <w:rPr>
          <w:lang w:val="es-US"/>
        </w:rPr>
        <w:t xml:space="preserve"> en Central Park y High Line, y los funcionarios con jurisdicción sobre estos recursos coincidieron con este hallazgo y la Oficina de Preservación Histórica del Estado de Nueva York coincidió con la determinación de FHWA de que no habría ningún efecto adverso en Central Park como propiedad histórica. FHWA considerará cualquier aporte público sobre su hallazgo propuesto durante el período de revisión pública de esta EA. </w:t>
      </w:r>
      <w:r w:rsidRPr="007309F3">
        <w:rPr>
          <w:b/>
          <w:bCs/>
          <w:lang w:val="es-US"/>
        </w:rPr>
        <w:t>El Capítulo 19, “Sección 4(f) Evaluación”,</w:t>
      </w:r>
      <w:r w:rsidRPr="007309F3">
        <w:rPr>
          <w:lang w:val="es-US"/>
        </w:rPr>
        <w:t xml:space="preserve"> proporciona más detalles y respaldo a este hallazgo.</w:t>
      </w:r>
    </w:p>
    <w:p w14:paraId="6097A187" w14:textId="341C96E7" w:rsidR="005453AA" w:rsidRPr="00615A34" w:rsidRDefault="005453AA" w:rsidP="008E7763">
      <w:pPr>
        <w:rPr>
          <w:rFonts w:ascii="Calibri Light" w:eastAsia="Times New Roman" w:hAnsi="Calibri Light" w:cs="Times New Roman"/>
          <w:sz w:val="20"/>
          <w:szCs w:val="20"/>
        </w:rPr>
      </w:pPr>
      <w:r w:rsidRPr="007309F3">
        <w:rPr>
          <w:lang w:val="es-US"/>
        </w:rPr>
        <w:br w:type="page"/>
      </w:r>
    </w:p>
    <w:sectPr w:rsidR="005453AA" w:rsidRPr="00615A34" w:rsidSect="00BB78D3">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456E2" w14:textId="77777777" w:rsidR="00206554" w:rsidRDefault="00206554">
      <w:r>
        <w:separator/>
      </w:r>
    </w:p>
  </w:endnote>
  <w:endnote w:type="continuationSeparator" w:id="0">
    <w:p w14:paraId="7410B208" w14:textId="77777777" w:rsidR="00206554" w:rsidRDefault="00206554">
      <w:r>
        <w:continuationSeparator/>
      </w:r>
    </w:p>
  </w:endnote>
  <w:endnote w:type="continuationNotice" w:id="1">
    <w:p w14:paraId="4A65EE8B" w14:textId="77777777" w:rsidR="00206554" w:rsidRDefault="00206554"/>
  </w:endnote>
  <w:endnote w:id="2">
    <w:p w14:paraId="16413BBC" w14:textId="77777777" w:rsidR="00386F5B" w:rsidRPr="007309F3" w:rsidRDefault="00386F5B" w:rsidP="00AF4B3B">
      <w:pPr>
        <w:pStyle w:val="EndnoteText"/>
        <w:ind w:left="0" w:firstLine="0"/>
        <w:rPr>
          <w:b/>
          <w:bCs/>
          <w:color w:val="003AA6"/>
        </w:rPr>
      </w:pPr>
      <w:r w:rsidRPr="007309F3">
        <w:rPr>
          <w:b/>
          <w:bCs/>
          <w:color w:val="003AA6"/>
          <w:lang w:val="es-US"/>
        </w:rPr>
        <w:t>NOTAS FINALES</w:t>
      </w:r>
    </w:p>
    <w:p w14:paraId="7E71F77C" w14:textId="5E9F09A1" w:rsidR="00386F5B" w:rsidRPr="007309F3" w:rsidRDefault="00386F5B" w:rsidP="00AF4B3B">
      <w:pPr>
        <w:pStyle w:val="EndnoteText"/>
        <w:ind w:left="0" w:firstLine="0"/>
        <w:rPr>
          <w:b/>
        </w:rPr>
      </w:pPr>
      <w:r w:rsidRPr="007309F3">
        <w:rPr>
          <w:rStyle w:val="EndnoteReference"/>
          <w:rFonts w:eastAsiaTheme="majorEastAsia"/>
          <w:lang w:val="es-US"/>
        </w:rPr>
        <w:endnoteRef/>
      </w:r>
      <w:r w:rsidRPr="007309F3">
        <w:rPr>
          <w:lang w:val="es-US"/>
        </w:rPr>
        <w:t xml:space="preserve"> U.S. Census Bureau. American Community Survey, 2015-2019; </w:t>
      </w:r>
      <w:bookmarkStart w:id="13" w:name="_Hlk108349409"/>
      <w:r w:rsidRPr="007309F3">
        <w:rPr>
          <w:lang w:val="es-US"/>
        </w:rPr>
        <w:t>U.S. Census Bureau, 2012–2016 Census Transportation Planning Package</w:t>
      </w:r>
      <w:bookmarkEnd w:id="13"/>
      <w:r w:rsidRPr="007309F3">
        <w:rPr>
          <w:lang w:val="es-US"/>
        </w:rPr>
        <w:t>.</w:t>
      </w:r>
    </w:p>
  </w:endnote>
  <w:endnote w:id="3">
    <w:p w14:paraId="1E443E3B" w14:textId="074BB3CB" w:rsidR="00386F5B" w:rsidRPr="007309F3" w:rsidRDefault="00386F5B" w:rsidP="00AF4B3B">
      <w:pPr>
        <w:pStyle w:val="EndnoteText"/>
        <w:ind w:left="0" w:firstLine="0"/>
      </w:pPr>
      <w:r w:rsidRPr="007309F3">
        <w:rPr>
          <w:rStyle w:val="EndnoteReference"/>
          <w:lang w:val="es-US"/>
        </w:rPr>
        <w:endnoteRef/>
      </w:r>
      <w:r w:rsidRPr="007309F3">
        <w:rPr>
          <w:lang w:val="es-US"/>
        </w:rPr>
        <w:t xml:space="preserve"> U.S. Census Bureau, 2012–2016 Census Transportation Planning Package; New York State Comptroller. 2017. New York City’s Office Market report; U.S. Census Bureau. American Community Survey, 2015 to 2019.</w:t>
      </w:r>
    </w:p>
  </w:endnote>
  <w:endnote w:id="4">
    <w:p w14:paraId="783462DB" w14:textId="27419BE9" w:rsidR="00386F5B" w:rsidRPr="007309F3" w:rsidRDefault="00386F5B" w:rsidP="00AF4B3B">
      <w:pPr>
        <w:pStyle w:val="EndnoteText"/>
        <w:ind w:left="0" w:firstLine="0"/>
      </w:pPr>
      <w:r w:rsidRPr="007309F3">
        <w:rPr>
          <w:rStyle w:val="EndnoteReference"/>
          <w:lang w:val="es-US"/>
        </w:rPr>
        <w:endnoteRef/>
      </w:r>
      <w:r w:rsidRPr="007309F3">
        <w:rPr>
          <w:lang w:val="es-US"/>
        </w:rPr>
        <w:t xml:space="preserve"> American Public Transportation Association. </w:t>
      </w:r>
      <w:r w:rsidRPr="007309F3">
        <w:rPr>
          <w:i/>
          <w:iCs/>
          <w:lang w:val="es-US"/>
        </w:rPr>
        <w:t>2021 Public Transportation Fact Book</w:t>
      </w:r>
      <w:r w:rsidRPr="007309F3">
        <w:rPr>
          <w:lang w:val="es-US"/>
        </w:rPr>
        <w:t>, Table 10.</w:t>
      </w:r>
      <w:hyperlink r:id="rId1" w:history="1">
        <w:r w:rsidRPr="007309F3">
          <w:rPr>
            <w:rStyle w:val="Hyperlink"/>
            <w:lang w:val="es-US"/>
          </w:rPr>
          <w:t>https://www.apta.com/wp-content/uploads/APTA-2021-Fact-Book.pdf</w:t>
        </w:r>
      </w:hyperlink>
    </w:p>
  </w:endnote>
  <w:endnote w:id="5">
    <w:p w14:paraId="491FF07C" w14:textId="344903CE" w:rsidR="00386F5B" w:rsidRPr="007309F3" w:rsidRDefault="00386F5B" w:rsidP="00AF4B3B">
      <w:pPr>
        <w:pStyle w:val="EndnoteText"/>
        <w:ind w:left="0" w:firstLine="0"/>
      </w:pPr>
      <w:r w:rsidRPr="007309F3">
        <w:rPr>
          <w:rStyle w:val="EndnoteReference"/>
          <w:lang w:val="es-US"/>
        </w:rPr>
        <w:endnoteRef/>
      </w:r>
      <w:r w:rsidRPr="007309F3">
        <w:rPr>
          <w:lang w:val="es-US"/>
        </w:rPr>
        <w:t xml:space="preserve"> A partir del 1 de julio de 2021, la población estimada de Los Angeles era de 3,849,297.  U.S. Census Bureau. Quickfacts. </w:t>
      </w:r>
      <w:r w:rsidRPr="007309F3">
        <w:rPr>
          <w:rStyle w:val="Hyperlink"/>
          <w:lang w:val="es-US"/>
        </w:rPr>
        <w:t>https://www.census.gov/quickfacts/fact/table/losangelescitycalifornia,losangelescountycalifornia,CA/PST045221</w:t>
      </w:r>
      <w:r w:rsidRPr="007309F3">
        <w:rPr>
          <w:lang w:val="es-US"/>
        </w:rPr>
        <w:t>.</w:t>
      </w:r>
    </w:p>
  </w:endnote>
  <w:endnote w:id="6">
    <w:p w14:paraId="6959B24A" w14:textId="7023D451" w:rsidR="00386F5B" w:rsidRPr="007309F3" w:rsidRDefault="00386F5B" w:rsidP="00AF4B3B">
      <w:pPr>
        <w:pStyle w:val="EndnoteText"/>
        <w:ind w:left="0" w:firstLine="0"/>
      </w:pPr>
      <w:r w:rsidRPr="007309F3">
        <w:rPr>
          <w:rStyle w:val="EndnoteReference"/>
          <w:lang w:val="es-US"/>
        </w:rPr>
        <w:endnoteRef/>
      </w:r>
      <w:r w:rsidRPr="007309F3">
        <w:rPr>
          <w:lang w:val="es-US"/>
        </w:rPr>
        <w:t xml:space="preserve"> New York Metropolitan Transportation Council. January 2021. </w:t>
      </w:r>
      <w:proofErr w:type="gramStart"/>
      <w:r w:rsidRPr="007309F3">
        <w:rPr>
          <w:rStyle w:val="Emphasis"/>
          <w:lang w:val="es-US"/>
        </w:rPr>
        <w:t>Hub</w:t>
      </w:r>
      <w:proofErr w:type="gramEnd"/>
      <w:r w:rsidRPr="007309F3">
        <w:rPr>
          <w:rStyle w:val="Emphasis"/>
          <w:lang w:val="es-US"/>
        </w:rPr>
        <w:t xml:space="preserve"> Bound Travel Data Report 2019.</w:t>
      </w:r>
      <w:r w:rsidRPr="007309F3">
        <w:rPr>
          <w:lang w:val="es-US"/>
        </w:rPr>
        <w:t xml:space="preserve"> Transit incluye subterráneo, tren suburbano, autobús, ferry y tranvía. NYMTC se basa en los recuentos de pasajeros, vehículos y bicicletas para preparar los datos vinculados al </w:t>
      </w:r>
      <w:proofErr w:type="gramStart"/>
      <w:r w:rsidRPr="007309F3">
        <w:rPr>
          <w:lang w:val="es-US"/>
        </w:rPr>
        <w:t>hub</w:t>
      </w:r>
      <w:proofErr w:type="gramEnd"/>
      <w:r w:rsidRPr="007309F3">
        <w:rPr>
          <w:lang w:val="es-US"/>
        </w:rPr>
        <w:t xml:space="preserve">, y estos recuentos incluyen viajes de trabajo y no laborales. Por lo tanto, los porcentajes de viajes por modo varían con respecto a los datos del censo. </w:t>
      </w:r>
      <w:r w:rsidRPr="007309F3">
        <w:rPr>
          <w:rStyle w:val="Hyperlink"/>
          <w:lang w:val="es-US"/>
        </w:rPr>
        <w:t>https://www.nymtc.org/Portals/0/Pdf/Hub%20Bound/2019%20Hub%20Bound/DM_TDS_Hub_Bound_Travel_2019.pdf?ver=GS5smEoyHSsHsyX_t_Zriw%3d%3d</w:t>
      </w:r>
      <w:r w:rsidRPr="007309F3">
        <w:rPr>
          <w:lang w:val="es-US"/>
        </w:rPr>
        <w:t>.</w:t>
      </w:r>
    </w:p>
  </w:endnote>
  <w:endnote w:id="7">
    <w:p w14:paraId="66FE9CC5" w14:textId="25372D72" w:rsidR="00386F5B" w:rsidRPr="007309F3" w:rsidRDefault="00386F5B" w:rsidP="00E57A42">
      <w:pPr>
        <w:pStyle w:val="EndnoteText"/>
        <w:ind w:left="0" w:firstLine="0"/>
      </w:pPr>
      <w:r w:rsidRPr="007309F3">
        <w:rPr>
          <w:rStyle w:val="EndnoteReference"/>
          <w:lang w:val="es-US"/>
        </w:rPr>
        <w:endnoteRef/>
      </w:r>
      <w:r w:rsidRPr="007309F3">
        <w:rPr>
          <w:lang w:val="es-US"/>
        </w:rPr>
        <w:t xml:space="preserve"> Tal como lo define la MTA Reform and Traffic Mobility Act, el CBD de Manhattan consiste en el área geográfica en el sur de Manhattan, incluida 60th Street, en la medida de lo posible, pero sin incluir Franklin D. Roosevelt (FDR) Drive y West Side Highway/Route 9A, incluido Battery Park Underpass y cualquier parte en la superficie de la carretera del Hugh L. Carey Tunnel que conecta con West Street (West Side Highway/Route 9A).</w:t>
      </w:r>
    </w:p>
  </w:endnote>
  <w:endnote w:id="8">
    <w:p w14:paraId="665D1318" w14:textId="671D0779" w:rsidR="00386F5B" w:rsidRPr="007309F3" w:rsidRDefault="00386F5B" w:rsidP="00856AF5">
      <w:pPr>
        <w:pStyle w:val="EndnoteText"/>
        <w:ind w:left="0" w:firstLine="0"/>
      </w:pPr>
      <w:r w:rsidRPr="007309F3">
        <w:rPr>
          <w:rStyle w:val="EndnoteReference"/>
          <w:lang w:val="es-US"/>
        </w:rPr>
        <w:endnoteRef/>
      </w:r>
      <w:r w:rsidRPr="007309F3">
        <w:rPr>
          <w:lang w:val="es-US"/>
        </w:rPr>
        <w:t xml:space="preserve"> Merrian-Webster, “How did ‘gridlock’ move so quickly? </w:t>
      </w:r>
      <w:hyperlink r:id="rId2" w:history="1">
        <w:r w:rsidRPr="007309F3">
          <w:rPr>
            <w:rStyle w:val="Hyperlink"/>
            <w:lang w:val="es-US"/>
          </w:rPr>
          <w:t>https://www.merriam-webster.com/words-at-play/the-history-of-gridlock</w:t>
        </w:r>
      </w:hyperlink>
      <w:r w:rsidRPr="007309F3">
        <w:rPr>
          <w:lang w:val="es-US"/>
        </w:rPr>
        <w:t xml:space="preserve">. </w:t>
      </w:r>
    </w:p>
  </w:endnote>
  <w:endnote w:id="9">
    <w:p w14:paraId="134FED4E" w14:textId="77777777" w:rsidR="00386F5B" w:rsidRPr="007309F3" w:rsidRDefault="00386F5B" w:rsidP="00856AF5">
      <w:pPr>
        <w:pStyle w:val="EndnoteText"/>
        <w:ind w:left="0" w:firstLine="0"/>
      </w:pPr>
      <w:r w:rsidRPr="007309F3">
        <w:rPr>
          <w:rStyle w:val="EndnoteReference"/>
          <w:lang w:val="es-US"/>
        </w:rPr>
        <w:endnoteRef/>
      </w:r>
      <w:r w:rsidRPr="007309F3">
        <w:rPr>
          <w:lang w:val="es-US"/>
        </w:rPr>
        <w:t xml:space="preserve"> INRIX 2021 Global Traffic Scorecard. </w:t>
      </w:r>
      <w:r w:rsidRPr="007309F3">
        <w:rPr>
          <w:rStyle w:val="Hyperlink"/>
          <w:lang w:val="es-US"/>
        </w:rPr>
        <w:t>https://inrix.com/scorecard-city/?city=New%20York%20City%20NY&amp;index=5</w:t>
      </w:r>
      <w:r w:rsidRPr="007309F3">
        <w:rPr>
          <w:lang w:val="es-US"/>
        </w:rPr>
        <w:t>.</w:t>
      </w:r>
    </w:p>
  </w:endnote>
  <w:endnote w:id="10">
    <w:p w14:paraId="20FC1FAC" w14:textId="50D723C3" w:rsidR="00386F5B" w:rsidRPr="007309F3" w:rsidRDefault="00386F5B" w:rsidP="00D1446E">
      <w:pPr>
        <w:pStyle w:val="EndnoteText"/>
        <w:ind w:left="0" w:firstLine="0"/>
        <w:rPr>
          <w:b/>
          <w:bCs/>
        </w:rPr>
      </w:pPr>
      <w:r w:rsidRPr="007309F3">
        <w:rPr>
          <w:rStyle w:val="EndnoteReference"/>
          <w:lang w:val="es-US"/>
        </w:rPr>
        <w:endnoteRef/>
      </w:r>
      <w:r w:rsidRPr="007309F3">
        <w:rPr>
          <w:lang w:val="es-US"/>
        </w:rPr>
        <w:t xml:space="preserve">  MTA Subway and Bus Ridership for 2019. </w:t>
      </w:r>
      <w:hyperlink r:id="rId3" w:history="1">
        <w:r w:rsidRPr="007309F3">
          <w:rPr>
            <w:rStyle w:val="Hyperlink"/>
            <w:lang w:val="es-US"/>
          </w:rPr>
          <w:t>https://new.mta.info/coronavirus/ridership</w:t>
        </w:r>
      </w:hyperlink>
      <w:r w:rsidRPr="007309F3">
        <w:rPr>
          <w:lang w:val="es-US"/>
        </w:rPr>
        <w:t>. El número de pasajeros en autobús refleja las cifras anuales totales reportadas por New York City Transit y MTA Bus Company.</w:t>
      </w:r>
    </w:p>
  </w:endnote>
  <w:endnote w:id="11">
    <w:p w14:paraId="0357C43B" w14:textId="61EBA78D" w:rsidR="00386F5B" w:rsidRPr="007309F3" w:rsidRDefault="00386F5B" w:rsidP="00C60AA5">
      <w:pPr>
        <w:pStyle w:val="FootnoteText"/>
        <w:ind w:left="0" w:firstLine="0"/>
      </w:pPr>
      <w:r w:rsidRPr="007309F3">
        <w:rPr>
          <w:rStyle w:val="EndnoteReference"/>
          <w:lang w:val="es-US"/>
        </w:rPr>
        <w:endnoteRef/>
      </w:r>
      <w:r w:rsidRPr="007309F3">
        <w:rPr>
          <w:lang w:val="es-US"/>
        </w:rPr>
        <w:t xml:space="preserve"> </w:t>
      </w:r>
      <w:r w:rsidRPr="007309F3">
        <w:rPr>
          <w:sz w:val="20"/>
          <w:szCs w:val="22"/>
          <w:lang w:val="es-US"/>
        </w:rPr>
        <w:t xml:space="preserve">American Public Transportation Association. </w:t>
      </w:r>
      <w:r w:rsidRPr="007309F3">
        <w:rPr>
          <w:i/>
          <w:iCs/>
          <w:sz w:val="20"/>
          <w:szCs w:val="22"/>
          <w:lang w:val="es-US"/>
        </w:rPr>
        <w:t>2021 Public Transportation Fact Book</w:t>
      </w:r>
      <w:r w:rsidRPr="007309F3">
        <w:rPr>
          <w:sz w:val="20"/>
          <w:szCs w:val="22"/>
          <w:lang w:val="es-US"/>
        </w:rPr>
        <w:t xml:space="preserve">, Table 10. </w:t>
      </w:r>
      <w:hyperlink r:id="rId4" w:history="1">
        <w:r w:rsidRPr="007309F3">
          <w:rPr>
            <w:rStyle w:val="Hyperlink"/>
            <w:sz w:val="20"/>
            <w:szCs w:val="22"/>
            <w:lang w:val="es-US"/>
          </w:rPr>
          <w:t>https://www.apta.com/wp-content/uploads/APTA-2021-Fact-Book.pdf</w:t>
        </w:r>
      </w:hyperlink>
      <w:r w:rsidRPr="007309F3">
        <w:rPr>
          <w:rStyle w:val="Hyperlink"/>
          <w:sz w:val="20"/>
          <w:szCs w:val="22"/>
          <w:lang w:val="es-US"/>
        </w:rPr>
        <w:t>;</w:t>
      </w:r>
      <w:r w:rsidRPr="007309F3">
        <w:rPr>
          <w:sz w:val="20"/>
          <w:szCs w:val="22"/>
          <w:lang w:val="es-US"/>
        </w:rPr>
        <w:t xml:space="preserve"> American Public Transit Association. “Public Transportation Ridership Report: Fourth Quarter 2021.”</w:t>
      </w:r>
      <w:r w:rsidRPr="007309F3">
        <w:rPr>
          <w:rStyle w:val="Hyperlink"/>
          <w:sz w:val="20"/>
          <w:szCs w:val="22"/>
          <w:lang w:val="es-US"/>
        </w:rPr>
        <w:t xml:space="preserve"> </w:t>
      </w:r>
      <w:hyperlink r:id="rId5" w:history="1">
        <w:r w:rsidRPr="007309F3">
          <w:rPr>
            <w:rStyle w:val="Hyperlink"/>
            <w:sz w:val="20"/>
            <w:szCs w:val="22"/>
            <w:lang w:val="es-US"/>
          </w:rPr>
          <w:t>https://www.apta.com/wp-content/uploads/2021-Q4-Ridership-APTA.pdf</w:t>
        </w:r>
      </w:hyperlink>
      <w:r w:rsidRPr="007309F3">
        <w:rPr>
          <w:lang w:val="es-US"/>
        </w:rPr>
        <w:t>.</w:t>
      </w:r>
    </w:p>
  </w:endnote>
  <w:endnote w:id="12">
    <w:p w14:paraId="3B81FF8F" w14:textId="2A22930D" w:rsidR="00386F5B" w:rsidRPr="007309F3" w:rsidRDefault="00386F5B" w:rsidP="00D1446E">
      <w:pPr>
        <w:pStyle w:val="EndnoteText"/>
        <w:ind w:left="0" w:firstLine="0"/>
      </w:pPr>
      <w:r w:rsidRPr="007309F3">
        <w:rPr>
          <w:rStyle w:val="EndnoteReference"/>
          <w:lang w:val="es-US"/>
        </w:rPr>
        <w:endnoteRef/>
      </w:r>
      <w:r w:rsidRPr="007309F3">
        <w:rPr>
          <w:lang w:val="es-US"/>
        </w:rPr>
        <w:t xml:space="preserve">  Ernst &amp; Young, LLP, </w:t>
      </w:r>
      <w:r w:rsidRPr="007309F3">
        <w:rPr>
          <w:i/>
          <w:iCs/>
          <w:lang w:val="es-US"/>
        </w:rPr>
        <w:t>Economic impacts of the Metropolitan Transportation Authority’s 2020-2024 Capital Investment Strategy.</w:t>
      </w:r>
      <w:r w:rsidRPr="007309F3">
        <w:rPr>
          <w:lang w:val="es-US"/>
        </w:rPr>
        <w:t xml:space="preserve"> Prepared for The Partnership of New York City. March 2019. https://pfnyc.org/wp-content/uploads/2020/01/MTA-Capital-Plan-2020-24-Econ-Impacts.pdf.</w:t>
      </w:r>
    </w:p>
  </w:endnote>
  <w:endnote w:id="13">
    <w:p w14:paraId="1CA7E71A" w14:textId="5A64AAB0" w:rsidR="00386F5B" w:rsidRPr="007309F3" w:rsidRDefault="00386F5B" w:rsidP="00D1446E">
      <w:pPr>
        <w:pStyle w:val="EndnoteText"/>
        <w:ind w:left="0" w:firstLine="0"/>
      </w:pPr>
      <w:r w:rsidRPr="007309F3">
        <w:rPr>
          <w:rStyle w:val="EndnoteReference"/>
          <w:lang w:val="es-US"/>
        </w:rPr>
        <w:endnoteRef/>
      </w:r>
      <w:r w:rsidRPr="007309F3">
        <w:rPr>
          <w:lang w:val="es-US"/>
        </w:rPr>
        <w:t xml:space="preserve"> MTA. October 1, 2019. </w:t>
      </w:r>
      <w:r w:rsidRPr="007309F3">
        <w:rPr>
          <w:rStyle w:val="Emphasis"/>
          <w:lang w:val="es-US"/>
        </w:rPr>
        <w:t>2020–2024 Capital Program: Executive Summary</w:t>
      </w:r>
      <w:r w:rsidRPr="007309F3">
        <w:rPr>
          <w:lang w:val="es-US"/>
        </w:rPr>
        <w:t xml:space="preserve">. </w:t>
      </w:r>
      <w:hyperlink r:id="rId6" w:history="1">
        <w:r w:rsidRPr="007309F3">
          <w:rPr>
            <w:rStyle w:val="Hyperlink"/>
            <w:lang w:val="es-US"/>
          </w:rPr>
          <w:t>https://new.mta.info/sites/default/files/2019-09/MTA%202020-2024%20Capital%20Program%20-%20Executive%20Summary.pdf</w:t>
        </w:r>
      </w:hyperlink>
      <w:r w:rsidRPr="007309F3">
        <w:rPr>
          <w:lang w:val="es-US"/>
        </w:rPr>
        <w:t>.</w:t>
      </w:r>
    </w:p>
  </w:endnote>
  <w:endnote w:id="14">
    <w:p w14:paraId="384DE6AC" w14:textId="6B92C31F" w:rsidR="00386F5B" w:rsidRPr="007309F3" w:rsidRDefault="00386F5B" w:rsidP="00D1446E">
      <w:pPr>
        <w:pStyle w:val="EndnoteText"/>
        <w:ind w:left="0" w:firstLine="0"/>
      </w:pPr>
      <w:r w:rsidRPr="007309F3">
        <w:rPr>
          <w:rStyle w:val="EndnoteReference"/>
          <w:lang w:val="es-US"/>
        </w:rPr>
        <w:endnoteRef/>
      </w:r>
      <w:r w:rsidRPr="007309F3">
        <w:rPr>
          <w:lang w:val="es-US"/>
        </w:rPr>
        <w:t xml:space="preserve"> Ibíd.</w:t>
      </w:r>
    </w:p>
  </w:endnote>
  <w:endnote w:id="15">
    <w:p w14:paraId="1F972B41" w14:textId="785479B0" w:rsidR="00386F5B" w:rsidRPr="007309F3" w:rsidRDefault="00386F5B" w:rsidP="00D1446E">
      <w:pPr>
        <w:pStyle w:val="EndnoteText"/>
        <w:ind w:left="0" w:firstLine="0"/>
      </w:pPr>
      <w:r w:rsidRPr="007309F3">
        <w:rPr>
          <w:rStyle w:val="EndnoteReference"/>
          <w:lang w:val="es-US"/>
        </w:rPr>
        <w:endnoteRef/>
      </w:r>
      <w:r w:rsidRPr="007309F3">
        <w:rPr>
          <w:lang w:val="es-US"/>
        </w:rPr>
        <w:t xml:space="preserve"> Esto refleja la parte del programa de capital para mejoras de tránsito; incluye $254 millones adicionales para otros proyectos de tránsito no identificados aquí, así como una enmienda de diciembre de 2021 que aumentó la parte del programa relacionada con el tránsito y el ferrocarril en $535 millones. El Programa de Capital completo, incluidas las mejoras que no son de tránsito, incluye $55.3 mil millones en proyectos.</w:t>
      </w:r>
    </w:p>
  </w:endnote>
  <w:endnote w:id="16">
    <w:p w14:paraId="05631D21" w14:textId="62F50690" w:rsidR="00386F5B" w:rsidRPr="007309F3" w:rsidRDefault="00386F5B" w:rsidP="00D1446E">
      <w:pPr>
        <w:pStyle w:val="EndnoteText"/>
        <w:ind w:left="0" w:firstLine="0"/>
      </w:pPr>
      <w:r w:rsidRPr="007309F3">
        <w:rPr>
          <w:rStyle w:val="EndnoteReference"/>
          <w:lang w:val="es-US"/>
        </w:rPr>
        <w:endnoteRef/>
      </w:r>
      <w:r w:rsidRPr="007309F3">
        <w:rPr>
          <w:lang w:val="es-US"/>
        </w:rPr>
        <w:t xml:space="preserve"> MTA. October 1, 2019. </w:t>
      </w:r>
      <w:r w:rsidRPr="007309F3">
        <w:rPr>
          <w:rStyle w:val="Emphasis"/>
          <w:lang w:val="es-US"/>
        </w:rPr>
        <w:t>2020–2024 Capital Program: Executive Summary</w:t>
      </w:r>
      <w:r w:rsidRPr="007309F3">
        <w:rPr>
          <w:lang w:val="es-US"/>
        </w:rPr>
        <w:t xml:space="preserve">. </w:t>
      </w:r>
      <w:hyperlink r:id="rId7" w:history="1">
        <w:r w:rsidRPr="007309F3">
          <w:rPr>
            <w:rStyle w:val="Hyperlink"/>
            <w:lang w:val="es-US"/>
          </w:rPr>
          <w:t>https://new.mta.info/sites/default/files/2019-09/MTA%202020-2024%20Capital%20Program%20-%20Executive%20Summary.pdf</w:t>
        </w:r>
      </w:hyperlink>
      <w:r w:rsidRPr="007309F3">
        <w:rPr>
          <w:lang w:val="es-US"/>
        </w:rPr>
        <w:t>.</w:t>
      </w:r>
    </w:p>
  </w:endnote>
  <w:endnote w:id="17">
    <w:p w14:paraId="46613D86" w14:textId="2A24B761" w:rsidR="00386F5B" w:rsidRPr="007309F3" w:rsidRDefault="00386F5B" w:rsidP="00D1446E">
      <w:pPr>
        <w:pStyle w:val="EndnoteText"/>
        <w:ind w:left="0" w:firstLine="0"/>
      </w:pPr>
      <w:r w:rsidRPr="007309F3">
        <w:rPr>
          <w:rStyle w:val="EndnoteReference"/>
          <w:lang w:val="es-US"/>
        </w:rPr>
        <w:endnoteRef/>
      </w:r>
      <w:r w:rsidRPr="007309F3">
        <w:rPr>
          <w:lang w:val="es-US"/>
        </w:rPr>
        <w:t xml:space="preserve"> En abril de 2019, la legislatura aprobó la MTA Reform and Traffic Mobility Act que autorizó a TBTA a diseñar, desarrollar, construir y operar el Proyecto. Entre las disposiciones, la Ley requiere que se establezca una Junta de Revisión de Movilidad del Tráfico (Traffic Mobility Review Board, TMRB) para hacer recomendaciones sobre las tarifas de peaje, así como para desarrollar recomendaciones sobre créditos, exenciones o descuentos de cruce. Consulte el </w:t>
      </w:r>
      <w:r w:rsidRPr="007309F3">
        <w:rPr>
          <w:b/>
          <w:bCs/>
          <w:lang w:val="es-US"/>
        </w:rPr>
        <w:t xml:space="preserve"> Apéndice 2B, “Alternativas del proyecto: MTA Reform and Traffic Mobility Act</w:t>
      </w:r>
      <w:r w:rsidRPr="007309F3">
        <w:rPr>
          <w:lang w:val="es-US"/>
        </w:rPr>
        <w:t>”.</w:t>
      </w:r>
    </w:p>
  </w:endnote>
  <w:endnote w:id="18">
    <w:p w14:paraId="13EF431E" w14:textId="3E073060" w:rsidR="00386F5B" w:rsidRPr="007309F3" w:rsidRDefault="00386F5B" w:rsidP="005D2F96">
      <w:pPr>
        <w:pStyle w:val="EndnoteText"/>
        <w:ind w:left="0" w:firstLine="0"/>
      </w:pPr>
      <w:r w:rsidRPr="007309F3">
        <w:rPr>
          <w:rStyle w:val="EndnoteReference"/>
          <w:lang w:val="es-US"/>
        </w:rPr>
        <w:endnoteRef/>
      </w:r>
      <w:r w:rsidRPr="007309F3">
        <w:rPr>
          <w:b/>
          <w:bCs/>
          <w:lang w:val="es-US"/>
        </w:rPr>
        <w:t xml:space="preserve"> </w:t>
      </w:r>
      <w:r w:rsidRPr="007309F3">
        <w:rPr>
          <w:lang w:val="es-US"/>
        </w:rPr>
        <w:t>El modelo de demanda de viajes realizado para esta EA y descrito en el</w:t>
      </w:r>
      <w:r w:rsidRPr="007309F3">
        <w:rPr>
          <w:b/>
          <w:bCs/>
          <w:lang w:val="es-US"/>
        </w:rPr>
        <w:t xml:space="preserve"> Subcapítulo 4A, “Transporte: Efectos y modelado del transporte regional”,</w:t>
      </w:r>
      <w:r w:rsidRPr="007309F3">
        <w:rPr>
          <w:lang w:val="es-US"/>
        </w:rPr>
        <w:t xml:space="preserve"> incluyó los carriles para bicicletas como parte de la alternativa de no acción, pero no como la condición existente.</w:t>
      </w:r>
    </w:p>
  </w:endnote>
  <w:endnote w:id="19">
    <w:p w14:paraId="770859B8" w14:textId="34D79809" w:rsidR="00386F5B" w:rsidRPr="007309F3" w:rsidRDefault="00386F5B" w:rsidP="005D2F96">
      <w:pPr>
        <w:pStyle w:val="EndnoteText"/>
        <w:ind w:left="0" w:firstLine="0"/>
      </w:pPr>
      <w:r w:rsidRPr="007309F3">
        <w:rPr>
          <w:rStyle w:val="EndnoteReference"/>
          <w:lang w:val="es-US"/>
        </w:rPr>
        <w:endnoteRef/>
      </w:r>
      <w:r w:rsidRPr="007309F3">
        <w:rPr>
          <w:lang w:val="es-US"/>
        </w:rPr>
        <w:t xml:space="preserve"> Ibíd.</w:t>
      </w:r>
    </w:p>
  </w:endnote>
  <w:endnote w:id="20">
    <w:p w14:paraId="5EA5E4C3" w14:textId="6060E1FD" w:rsidR="00386F5B" w:rsidRPr="007309F3" w:rsidRDefault="00386F5B" w:rsidP="00CB6FC6">
      <w:pPr>
        <w:pStyle w:val="EndnoteText"/>
        <w:ind w:left="0" w:firstLine="0"/>
      </w:pPr>
      <w:r w:rsidRPr="007309F3">
        <w:rPr>
          <w:rStyle w:val="EndnoteReference"/>
          <w:lang w:val="es-US"/>
        </w:rPr>
        <w:endnoteRef/>
      </w:r>
      <w:r w:rsidRPr="007309F3">
        <w:rPr>
          <w:lang w:val="es-US"/>
        </w:rPr>
        <w:t xml:space="preserve"> Se incorporaron nuevos carriles para bicicletas y para autobuses en el modelo de transporte realizado para esta EA y se describe en el </w:t>
      </w:r>
      <w:r w:rsidRPr="007309F3">
        <w:rPr>
          <w:b/>
          <w:bCs/>
          <w:lang w:val="es-US"/>
        </w:rPr>
        <w:t xml:space="preserve"> Subcapítulo 4A, “Transporte: Efectos y modelado del transporte regional”,</w:t>
      </w:r>
      <w:r w:rsidRPr="007309F3">
        <w:rPr>
          <w:lang w:val="es-US"/>
        </w:rPr>
        <w:t xml:space="preserve"> según corresponda.</w:t>
      </w:r>
    </w:p>
    <w:p w14:paraId="52E242B0" w14:textId="3814B032" w:rsidR="00386F5B" w:rsidRPr="007309F3" w:rsidRDefault="00386F5B" w:rsidP="00CB6FC6">
      <w:pPr>
        <w:pStyle w:val="EndnoteText"/>
        <w:ind w:left="0" w:firstLine="0"/>
      </w:pPr>
      <w:r w:rsidRPr="007309F3">
        <w:rPr>
          <w:vertAlign w:val="superscript"/>
          <w:lang w:val="es-US"/>
        </w:rPr>
        <w:t>20</w:t>
      </w:r>
      <w:r w:rsidRPr="007309F3">
        <w:rPr>
          <w:lang w:val="es-US"/>
        </w:rPr>
        <w:t xml:space="preserve"> High Line también es una propiedad histórica (es decir, elegible para ser incluida en el Registro Nacional), pero está exenta de ser considerada como un recurso de la Sección 4(f) como propiedad histórica como una antigua propiedad ferroviaria (23 CFR 774.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2AC7EDFE" w:usb2="00000012" w:usb3="00000000" w:csb0="0002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Pr="007309F3" w:rsidRDefault="00386F5B" w:rsidP="00386F5B">
    <w:pPr>
      <w:pStyle w:val="Footer"/>
      <w:framePr w:wrap="around" w:vAnchor="text" w:hAnchor="margin" w:xAlign="center" w:y="1"/>
      <w:rPr>
        <w:rStyle w:val="PageNumber"/>
      </w:rPr>
    </w:pPr>
    <w:r w:rsidRPr="007309F3">
      <w:rPr>
        <w:rStyle w:val="PageNumber"/>
        <w:b w:val="0"/>
        <w:lang w:val="es-US"/>
      </w:rPr>
      <w:fldChar w:fldCharType="begin"/>
    </w:r>
    <w:r w:rsidRPr="007309F3">
      <w:rPr>
        <w:rStyle w:val="PageNumber"/>
        <w:b w:val="0"/>
        <w:lang w:val="es-US"/>
      </w:rPr>
      <w:instrText xml:space="preserve">PAGE  </w:instrText>
    </w:r>
    <w:r w:rsidRPr="007309F3">
      <w:rPr>
        <w:rStyle w:val="PageNumber"/>
        <w:b w:val="0"/>
        <w:lang w:val="es-US"/>
      </w:rPr>
      <w:fldChar w:fldCharType="separate"/>
    </w:r>
    <w:r w:rsidRPr="007309F3">
      <w:rPr>
        <w:rStyle w:val="PageNumber"/>
        <w:bCs/>
        <w:noProof/>
        <w:lang w:val="es-US"/>
      </w:rPr>
      <w:t>2</w:t>
    </w:r>
    <w:r w:rsidRPr="007309F3">
      <w:rPr>
        <w:rStyle w:val="PageNumber"/>
        <w:b w:val="0"/>
        <w:lang w:val="es-US"/>
      </w:rPr>
      <w:fldChar w:fldCharType="end"/>
    </w:r>
  </w:p>
  <w:p w14:paraId="74E16FE8" w14:textId="77777777" w:rsidR="00386F5B" w:rsidRPr="007309F3" w:rsidRDefault="00386F5B" w:rsidP="00386F5B">
    <w:pPr>
      <w:pStyle w:val="Footer"/>
    </w:pPr>
    <w:r w:rsidRPr="007309F3">
      <w:rPr>
        <w:bCs/>
        <w:noProof/>
        <w:sz w:val="18"/>
        <w:szCs w:val="18"/>
        <w:lang w:val="es-US"/>
      </w:rPr>
      <w:t xml:space="preserve">Borrador, Privilegiado y Confidencial: </w:t>
    </w:r>
    <w:r w:rsidRPr="007309F3">
      <w:rPr>
        <w:bCs/>
        <w:sz w:val="18"/>
        <w:szCs w:val="18"/>
        <w:lang w:val="es-US"/>
      </w:rPr>
      <w:t>Información compartida según el Acuerdo de Interés Común y Confidencialidad</w:t>
    </w:r>
    <w:r w:rsidRPr="007309F3">
      <w:rPr>
        <w:b w:val="0"/>
        <w:sz w:val="18"/>
        <w:szCs w:val="18"/>
        <w:lang w:val="es-US"/>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7309F3" w:rsidRDefault="00386F5B" w:rsidP="00386F5B">
    <w:pPr>
      <w:pStyle w:val="Footer"/>
    </w:pPr>
    <w:r w:rsidRPr="007309F3">
      <w:rPr>
        <w:bCs/>
        <w:noProof/>
        <w:sz w:val="18"/>
        <w:szCs w:val="18"/>
        <w:lang w:val="es-US"/>
      </w:rPr>
      <w:t xml:space="preserve">Borrador, Privilegiado y Confidencial: </w:t>
    </w:r>
    <w:r w:rsidRPr="007309F3">
      <w:rPr>
        <w:bCs/>
        <w:sz w:val="18"/>
        <w:szCs w:val="18"/>
        <w:lang w:val="es-US"/>
      </w:rPr>
      <w:t>Información compartida según el Acuerdo de Interés Común y Confidencialidad</w:t>
    </w:r>
    <w:r w:rsidRPr="007309F3">
      <w:rPr>
        <w:b w:val="0"/>
        <w:sz w:val="18"/>
        <w:szCs w:val="18"/>
        <w:lang w:val="es-US"/>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6C0845E8" w:rsidR="00386F5B" w:rsidRPr="007309F3" w:rsidRDefault="00386F5B" w:rsidP="00387352">
    <w:pPr>
      <w:pStyle w:val="Footer-OddPage"/>
      <w:rPr>
        <w:rFonts w:ascii="Arial" w:hAnsi="Arial" w:cs="Arial"/>
        <w:sz w:val="16"/>
        <w:szCs w:val="16"/>
      </w:rPr>
    </w:pPr>
    <w:r w:rsidRPr="007309F3">
      <w:rPr>
        <w:rFonts w:ascii="Arial" w:hAnsi="Arial"/>
        <w:bCs/>
        <w:sz w:val="16"/>
        <w:szCs w:val="16"/>
        <w:lang w:val="es-US"/>
      </w:rPr>
      <w:t>ES-</w:t>
    </w:r>
    <w:r w:rsidRPr="007309F3">
      <w:rPr>
        <w:bCs/>
        <w:sz w:val="16"/>
        <w:szCs w:val="16"/>
        <w:lang w:val="es-US"/>
      </w:rPr>
      <w:fldChar w:fldCharType="begin"/>
    </w:r>
    <w:r w:rsidRPr="007309F3">
      <w:rPr>
        <w:rFonts w:ascii="Arial" w:hAnsi="Arial"/>
        <w:bCs/>
        <w:sz w:val="16"/>
        <w:szCs w:val="16"/>
        <w:lang w:val="es-US"/>
      </w:rPr>
      <w:instrText xml:space="preserve"> PAGE   \* MERGEFORMAT </w:instrText>
    </w:r>
    <w:r w:rsidRPr="007309F3">
      <w:rPr>
        <w:bCs/>
        <w:sz w:val="16"/>
        <w:szCs w:val="16"/>
        <w:lang w:val="es-US"/>
      </w:rPr>
      <w:fldChar w:fldCharType="separate"/>
    </w:r>
    <w:r w:rsidRPr="007309F3">
      <w:rPr>
        <w:bCs/>
        <w:noProof/>
        <w:sz w:val="16"/>
        <w:szCs w:val="16"/>
        <w:lang w:val="es-US"/>
      </w:rPr>
      <w:t>10</w:t>
    </w:r>
    <w:r w:rsidRPr="007309F3">
      <w:rPr>
        <w:bCs/>
        <w:sz w:val="16"/>
        <w:szCs w:val="16"/>
        <w:lang w:val="es-US"/>
      </w:rPr>
      <w:fldChar w:fldCharType="end"/>
    </w:r>
    <w:r w:rsidRPr="007309F3">
      <w:rPr>
        <w:bCs/>
        <w:noProof/>
        <w:sz w:val="16"/>
        <w:szCs w:val="16"/>
        <w:lang w:val="es-US"/>
      </w:rPr>
      <w:ptab w:relativeTo="margin" w:alignment="right" w:leader="none"/>
    </w:r>
    <w:r w:rsidRPr="007309F3">
      <w:rPr>
        <w:rFonts w:ascii="Arial" w:hAnsi="Arial"/>
        <w:bCs/>
        <w:noProof/>
        <w:sz w:val="16"/>
        <w:szCs w:val="16"/>
        <w:lang w:val="es-US"/>
      </w:rPr>
      <w:t xml:space="preserve"> Agosto de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7309F3" w:rsidRDefault="00386F5B" w:rsidP="00387352">
    <w:pPr>
      <w:pStyle w:val="Footer-OddPage"/>
      <w:rPr>
        <w:rFonts w:ascii="Arial" w:hAnsi="Arial" w:cs="Arial"/>
        <w:sz w:val="16"/>
        <w:szCs w:val="16"/>
      </w:rPr>
    </w:pPr>
    <w:r w:rsidRPr="007309F3">
      <w:rPr>
        <w:rFonts w:ascii="Arial" w:hAnsi="Arial" w:cs="Arial"/>
        <w:bCs/>
        <w:noProof/>
        <w:sz w:val="16"/>
        <w:szCs w:val="16"/>
        <w:lang w:val="es-US"/>
      </w:rPr>
      <w:t>Agosto de 2022</w:t>
    </w:r>
    <w:r w:rsidRPr="007309F3">
      <w:rPr>
        <w:rFonts w:ascii="Arial" w:hAnsi="Arial" w:cs="Arial"/>
        <w:bCs/>
        <w:sz w:val="16"/>
        <w:szCs w:val="16"/>
        <w:lang w:val="es-US"/>
      </w:rPr>
      <w:ptab w:relativeTo="margin" w:alignment="right" w:leader="none"/>
    </w:r>
    <w:r w:rsidRPr="007309F3">
      <w:rPr>
        <w:rFonts w:ascii="Arial" w:hAnsi="Arial" w:cs="Arial"/>
        <w:bCs/>
        <w:sz w:val="16"/>
        <w:szCs w:val="16"/>
        <w:lang w:val="es-US"/>
      </w:rPr>
      <w:t xml:space="preserve"> ES-</w:t>
    </w:r>
    <w:r w:rsidRPr="007309F3">
      <w:rPr>
        <w:rFonts w:ascii="Arial" w:hAnsi="Arial" w:cs="Arial"/>
        <w:bCs/>
        <w:sz w:val="16"/>
        <w:szCs w:val="16"/>
        <w:lang w:val="es-US"/>
      </w:rPr>
      <w:fldChar w:fldCharType="begin"/>
    </w:r>
    <w:r w:rsidRPr="007309F3">
      <w:rPr>
        <w:rFonts w:ascii="Arial" w:hAnsi="Arial" w:cs="Arial"/>
        <w:bCs/>
        <w:sz w:val="16"/>
        <w:szCs w:val="16"/>
        <w:lang w:val="es-US"/>
      </w:rPr>
      <w:instrText xml:space="preserve"> PAGE   \* MERGEFORMAT </w:instrText>
    </w:r>
    <w:r w:rsidRPr="007309F3">
      <w:rPr>
        <w:rFonts w:ascii="Arial" w:hAnsi="Arial" w:cs="Arial"/>
        <w:bCs/>
        <w:sz w:val="16"/>
        <w:szCs w:val="16"/>
        <w:lang w:val="es-US"/>
      </w:rPr>
      <w:fldChar w:fldCharType="separate"/>
    </w:r>
    <w:r w:rsidRPr="007309F3">
      <w:rPr>
        <w:rFonts w:ascii="Arial" w:hAnsi="Arial" w:cs="Arial"/>
        <w:bCs/>
        <w:noProof/>
        <w:sz w:val="16"/>
        <w:szCs w:val="16"/>
        <w:lang w:val="es-US"/>
      </w:rPr>
      <w:t>35</w:t>
    </w:r>
    <w:r w:rsidRPr="007309F3">
      <w:rPr>
        <w:rFonts w:ascii="Arial" w:hAnsi="Arial" w:cs="Arial"/>
        <w:b w:val="0"/>
        <w:sz w:val="16"/>
        <w:szCs w:val="16"/>
        <w:lang w:val="es-U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7309F3" w:rsidRDefault="00386F5B" w:rsidP="003A145B">
    <w:pPr>
      <w:pStyle w:val="Footer-OddPage"/>
      <w:rPr>
        <w:rFonts w:ascii="Arial" w:hAnsi="Arial" w:cs="Arial"/>
        <w:sz w:val="16"/>
        <w:szCs w:val="16"/>
      </w:rPr>
    </w:pPr>
    <w:r w:rsidRPr="007309F3">
      <w:rPr>
        <w:rFonts w:ascii="Arial" w:hAnsi="Arial" w:cs="Arial"/>
        <w:bCs/>
        <w:noProof/>
        <w:sz w:val="16"/>
        <w:szCs w:val="16"/>
        <w:lang w:val="es-US"/>
      </w:rPr>
      <w:t>Agosto 2022</w:t>
    </w:r>
    <w:r w:rsidRPr="007309F3">
      <w:rPr>
        <w:rFonts w:ascii="Arial" w:hAnsi="Arial" w:cs="Arial"/>
        <w:bCs/>
        <w:noProof/>
        <w:sz w:val="16"/>
        <w:szCs w:val="16"/>
        <w:lang w:val="es-US"/>
      </w:rPr>
      <w:tab/>
    </w:r>
    <w:r w:rsidRPr="007309F3">
      <w:rPr>
        <w:rFonts w:ascii="Arial" w:hAnsi="Arial" w:cs="Arial"/>
        <w:bCs/>
        <w:sz w:val="16"/>
        <w:szCs w:val="16"/>
        <w:lang w:val="es-US"/>
      </w:rPr>
      <w:t>ES-</w:t>
    </w:r>
    <w:r w:rsidRPr="007309F3">
      <w:rPr>
        <w:rFonts w:ascii="Arial" w:hAnsi="Arial" w:cs="Arial"/>
        <w:bCs/>
        <w:sz w:val="16"/>
        <w:szCs w:val="16"/>
        <w:lang w:val="es-US"/>
      </w:rPr>
      <w:fldChar w:fldCharType="begin"/>
    </w:r>
    <w:r w:rsidRPr="007309F3">
      <w:rPr>
        <w:rFonts w:ascii="Arial" w:hAnsi="Arial" w:cs="Arial"/>
        <w:bCs/>
        <w:sz w:val="16"/>
        <w:szCs w:val="16"/>
        <w:lang w:val="es-US"/>
      </w:rPr>
      <w:instrText xml:space="preserve"> PAGE   \* MERGEFORMAT </w:instrText>
    </w:r>
    <w:r w:rsidRPr="007309F3">
      <w:rPr>
        <w:rFonts w:ascii="Arial" w:hAnsi="Arial" w:cs="Arial"/>
        <w:bCs/>
        <w:sz w:val="16"/>
        <w:szCs w:val="16"/>
        <w:lang w:val="es-US"/>
      </w:rPr>
      <w:fldChar w:fldCharType="separate"/>
    </w:r>
    <w:r w:rsidRPr="007309F3">
      <w:rPr>
        <w:rFonts w:ascii="Arial" w:hAnsi="Arial" w:cs="Arial"/>
        <w:bCs/>
        <w:noProof/>
        <w:sz w:val="16"/>
        <w:szCs w:val="16"/>
        <w:lang w:val="es-US"/>
      </w:rPr>
      <w:t>i</w:t>
    </w:r>
    <w:r w:rsidRPr="007309F3">
      <w:rPr>
        <w:rFonts w:ascii="Arial" w:hAnsi="Arial" w:cs="Arial"/>
        <w:b w:val="0"/>
        <w:sz w:val="16"/>
        <w:szCs w:val="16"/>
        <w:lang w:val="es-U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7309F3" w:rsidRDefault="00386F5B" w:rsidP="005B7B43">
    <w:pPr>
      <w:pStyle w:val="Footer-EvenPage"/>
    </w:pPr>
    <w:r w:rsidRPr="007309F3">
      <w:rPr>
        <w:bCs/>
        <w:lang w:val="es-US"/>
      </w:rPr>
      <w:t>ES-</w:t>
    </w:r>
    <w:r w:rsidRPr="007309F3">
      <w:rPr>
        <w:bCs/>
        <w:lang w:val="es-US"/>
      </w:rPr>
      <w:fldChar w:fldCharType="begin"/>
    </w:r>
    <w:r w:rsidRPr="007309F3">
      <w:rPr>
        <w:bCs/>
        <w:lang w:val="es-US"/>
      </w:rPr>
      <w:instrText xml:space="preserve"> PAGE   \* MERGEFORMAT </w:instrText>
    </w:r>
    <w:r w:rsidRPr="007309F3">
      <w:rPr>
        <w:bCs/>
        <w:lang w:val="es-US"/>
      </w:rPr>
      <w:fldChar w:fldCharType="separate"/>
    </w:r>
    <w:r w:rsidRPr="007309F3">
      <w:rPr>
        <w:bCs/>
        <w:noProof/>
        <w:lang w:val="es-US"/>
      </w:rPr>
      <w:t>34</w:t>
    </w:r>
    <w:r w:rsidRPr="007309F3">
      <w:rPr>
        <w:bCs/>
        <w:lang w:val="es-US"/>
      </w:rPr>
      <w:fldChar w:fldCharType="end"/>
    </w:r>
    <w:r w:rsidRPr="007309F3">
      <w:rPr>
        <w:bCs/>
        <w:lang w:val="es-US"/>
      </w:rPr>
      <w:ptab w:relativeTo="margin" w:alignment="right" w:leader="none"/>
    </w:r>
    <w:r w:rsidRPr="007309F3">
      <w:rPr>
        <w:bCs/>
        <w:noProof/>
        <w:lang w:val="es-US"/>
      </w:rPr>
      <w:t xml:space="preserve"> Agosto d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1BB70" w14:textId="77777777" w:rsidR="00206554" w:rsidRDefault="00206554">
      <w:r>
        <w:separator/>
      </w:r>
    </w:p>
  </w:footnote>
  <w:footnote w:type="continuationSeparator" w:id="0">
    <w:p w14:paraId="692B89F3" w14:textId="77777777" w:rsidR="00206554" w:rsidRDefault="00206554">
      <w:r>
        <w:continuationSeparator/>
      </w:r>
    </w:p>
  </w:footnote>
  <w:footnote w:type="continuationNotice" w:id="1">
    <w:p w14:paraId="4075AF9B" w14:textId="77777777" w:rsidR="00206554" w:rsidRDefault="00206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7309F3" w:rsidRDefault="00386F5B" w:rsidP="00386F5B">
    <w:pPr>
      <w:pStyle w:val="Header-EvenPage"/>
      <w:ind w:right="374"/>
    </w:pPr>
    <w:r w:rsidRPr="007309F3">
      <w:rPr>
        <w:iCs/>
        <w:lang w:val="es-US"/>
      </w:rPr>
      <w:t>Evaluación ambiental del Programa de Peaje del Distrito Comercial Central (CB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7309F3" w:rsidRDefault="00386F5B" w:rsidP="00386F5B">
    <w:pPr>
      <w:pStyle w:val="Header-OddPage"/>
    </w:pPr>
    <w:r w:rsidRPr="007309F3">
      <w:rPr>
        <w:iCs/>
        <w:lang w:val="es-US"/>
      </w:rPr>
      <w:t>Evaluación ambiental del Programa de Peaje del Distrito Comercial Central (C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Pr="007309F3" w:rsidRDefault="00386F5B" w:rsidP="00874ABC">
    <w:pPr>
      <w:pStyle w:val="Header-OddPage"/>
      <w:ind w:left="0"/>
      <w:jc w:val="left"/>
    </w:pPr>
    <w:r w:rsidRPr="007309F3">
      <w:rPr>
        <w:iCs/>
        <w:lang w:val="es-US"/>
      </w:rPr>
      <w:t xml:space="preserve">Evaluación ambiental del Programa de Peaje del Distrito Comercial Central (CBD): </w:t>
    </w:r>
    <w:r w:rsidRPr="007309F3">
      <w:rPr>
        <w:i w:val="0"/>
        <w:lang w:val="es-US"/>
      </w:rPr>
      <w:t>resumen ejecutivo</w:t>
    </w:r>
  </w:p>
  <w:p w14:paraId="08C45E7B" w14:textId="093EB3AF" w:rsidR="00386F5B" w:rsidRPr="007309F3" w:rsidRDefault="00386F5B" w:rsidP="00881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Pr="007309F3" w:rsidRDefault="00386F5B" w:rsidP="00F45DD1">
    <w:pPr>
      <w:pStyle w:val="Header-OddPage"/>
    </w:pPr>
    <w:r w:rsidRPr="007309F3">
      <w:rPr>
        <w:iCs/>
        <w:lang w:val="es-US"/>
      </w:rPr>
      <w:t xml:space="preserve">Evaluación ambiental del Programa de Peaje del Distrito Comercial Central (CBD): </w:t>
    </w:r>
    <w:r w:rsidRPr="007309F3">
      <w:rPr>
        <w:i w:val="0"/>
        <w:lang w:val="es-US"/>
      </w:rPr>
      <w:t>resumen ejecutiv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Pr="007309F3" w:rsidRDefault="00386F5B" w:rsidP="00193C08">
    <w:pPr>
      <w:pStyle w:val="Header-OddPage"/>
    </w:pPr>
    <w:r w:rsidRPr="007309F3">
      <w:rPr>
        <w:iCs/>
        <w:lang w:val="es-US"/>
      </w:rPr>
      <w:t xml:space="preserve">Evaluación ambiental del Programa de Peaje del Distrito Comercial Central (CBD): </w:t>
    </w:r>
    <w:r w:rsidRPr="007309F3">
      <w:rPr>
        <w:i w:val="0"/>
        <w:lang w:val="es-US"/>
      </w:rPr>
      <w:t>resumen ejecutiv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7309F3" w:rsidRDefault="00386F5B" w:rsidP="005045B7">
    <w:pPr>
      <w:pStyle w:val="Header-EvenPage"/>
    </w:pPr>
    <w:r w:rsidRPr="007309F3">
      <w:rPr>
        <w:iCs/>
        <w:lang w:val="es-US"/>
      </w:rPr>
      <w:t>Evaluación ambiental del Programa de Peaje del Distrito Comercial Central (CBD): resumen ejecutiv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es-US"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oxrAeG0Pz8sAAAA"/>
  </w:docVars>
  <w:rsids>
    <w:rsidRoot w:val="00A749B1"/>
    <w:rsid w:val="0000048D"/>
    <w:rsid w:val="000014F1"/>
    <w:rsid w:val="00001FEB"/>
    <w:rsid w:val="0000206D"/>
    <w:rsid w:val="00002E03"/>
    <w:rsid w:val="00003067"/>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172C"/>
    <w:rsid w:val="0003183F"/>
    <w:rsid w:val="00031C31"/>
    <w:rsid w:val="0003235C"/>
    <w:rsid w:val="00032F15"/>
    <w:rsid w:val="00033281"/>
    <w:rsid w:val="00033728"/>
    <w:rsid w:val="00033B4C"/>
    <w:rsid w:val="000352F0"/>
    <w:rsid w:val="00035612"/>
    <w:rsid w:val="00036BB9"/>
    <w:rsid w:val="00037213"/>
    <w:rsid w:val="0003729A"/>
    <w:rsid w:val="000374BE"/>
    <w:rsid w:val="00037720"/>
    <w:rsid w:val="00037869"/>
    <w:rsid w:val="00037994"/>
    <w:rsid w:val="00037B2D"/>
    <w:rsid w:val="00037D0B"/>
    <w:rsid w:val="0004026C"/>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F52"/>
    <w:rsid w:val="000939E4"/>
    <w:rsid w:val="00093FA8"/>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8A0"/>
    <w:rsid w:val="00125BC0"/>
    <w:rsid w:val="001263B0"/>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96D"/>
    <w:rsid w:val="001671F1"/>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15D3"/>
    <w:rsid w:val="0020229F"/>
    <w:rsid w:val="0020276F"/>
    <w:rsid w:val="00203EAC"/>
    <w:rsid w:val="002040B6"/>
    <w:rsid w:val="00205B0D"/>
    <w:rsid w:val="00205BE7"/>
    <w:rsid w:val="0020634C"/>
    <w:rsid w:val="00206554"/>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A99"/>
    <w:rsid w:val="00265D81"/>
    <w:rsid w:val="00265D82"/>
    <w:rsid w:val="002662E3"/>
    <w:rsid w:val="00266BCE"/>
    <w:rsid w:val="00266E74"/>
    <w:rsid w:val="00267222"/>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1A7D"/>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790F"/>
    <w:rsid w:val="00337913"/>
    <w:rsid w:val="003400E9"/>
    <w:rsid w:val="00340AA7"/>
    <w:rsid w:val="00341B3C"/>
    <w:rsid w:val="0034211F"/>
    <w:rsid w:val="0034227C"/>
    <w:rsid w:val="0034246E"/>
    <w:rsid w:val="00343382"/>
    <w:rsid w:val="00343982"/>
    <w:rsid w:val="00345FAF"/>
    <w:rsid w:val="00346FAE"/>
    <w:rsid w:val="003477A4"/>
    <w:rsid w:val="0034FE2D"/>
    <w:rsid w:val="0035024D"/>
    <w:rsid w:val="00350250"/>
    <w:rsid w:val="00350BCF"/>
    <w:rsid w:val="00350CC9"/>
    <w:rsid w:val="00350F45"/>
    <w:rsid w:val="003513D7"/>
    <w:rsid w:val="00351571"/>
    <w:rsid w:val="0035197C"/>
    <w:rsid w:val="00352B1D"/>
    <w:rsid w:val="00352E2E"/>
    <w:rsid w:val="00353C36"/>
    <w:rsid w:val="00354AB8"/>
    <w:rsid w:val="00354E72"/>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39"/>
    <w:rsid w:val="00380F50"/>
    <w:rsid w:val="00380FAF"/>
    <w:rsid w:val="00381392"/>
    <w:rsid w:val="003814BE"/>
    <w:rsid w:val="0038153C"/>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15FD"/>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22EB"/>
    <w:rsid w:val="00662BCD"/>
    <w:rsid w:val="00662EE6"/>
    <w:rsid w:val="0066312A"/>
    <w:rsid w:val="006636EB"/>
    <w:rsid w:val="00663E5A"/>
    <w:rsid w:val="0066435D"/>
    <w:rsid w:val="00664634"/>
    <w:rsid w:val="00664DF6"/>
    <w:rsid w:val="00665ADA"/>
    <w:rsid w:val="00665AF4"/>
    <w:rsid w:val="00665B8E"/>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6AC"/>
    <w:rsid w:val="0068691D"/>
    <w:rsid w:val="00687720"/>
    <w:rsid w:val="0069094B"/>
    <w:rsid w:val="00690A56"/>
    <w:rsid w:val="00690FC6"/>
    <w:rsid w:val="0069117D"/>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4256"/>
    <w:rsid w:val="00724449"/>
    <w:rsid w:val="0072557C"/>
    <w:rsid w:val="007255F0"/>
    <w:rsid w:val="00725813"/>
    <w:rsid w:val="0072641A"/>
    <w:rsid w:val="0072668D"/>
    <w:rsid w:val="00727206"/>
    <w:rsid w:val="007273E6"/>
    <w:rsid w:val="007302D7"/>
    <w:rsid w:val="007309F3"/>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2E7"/>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2C37"/>
    <w:rsid w:val="00822D20"/>
    <w:rsid w:val="00823580"/>
    <w:rsid w:val="0082366A"/>
    <w:rsid w:val="0082406A"/>
    <w:rsid w:val="0082562D"/>
    <w:rsid w:val="00825817"/>
    <w:rsid w:val="00825B35"/>
    <w:rsid w:val="00825E14"/>
    <w:rsid w:val="00830118"/>
    <w:rsid w:val="00830923"/>
    <w:rsid w:val="00831776"/>
    <w:rsid w:val="00832336"/>
    <w:rsid w:val="008324E2"/>
    <w:rsid w:val="00832820"/>
    <w:rsid w:val="00832987"/>
    <w:rsid w:val="00832FE7"/>
    <w:rsid w:val="008333E0"/>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747"/>
    <w:rsid w:val="008927E0"/>
    <w:rsid w:val="008930C1"/>
    <w:rsid w:val="0089316A"/>
    <w:rsid w:val="008932C5"/>
    <w:rsid w:val="0089338A"/>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B08CA"/>
    <w:rsid w:val="008B0A64"/>
    <w:rsid w:val="008B158A"/>
    <w:rsid w:val="008B18B6"/>
    <w:rsid w:val="008B211D"/>
    <w:rsid w:val="008B31D9"/>
    <w:rsid w:val="008B3481"/>
    <w:rsid w:val="008B3F62"/>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33F6"/>
    <w:rsid w:val="008E3A67"/>
    <w:rsid w:val="008E4351"/>
    <w:rsid w:val="008E470C"/>
    <w:rsid w:val="008E4D89"/>
    <w:rsid w:val="008E4E5D"/>
    <w:rsid w:val="008E538F"/>
    <w:rsid w:val="008E5B81"/>
    <w:rsid w:val="008E5F2A"/>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4B2"/>
    <w:rsid w:val="0091368D"/>
    <w:rsid w:val="00913BD9"/>
    <w:rsid w:val="00913EE6"/>
    <w:rsid w:val="00913FEC"/>
    <w:rsid w:val="009147D6"/>
    <w:rsid w:val="00914F71"/>
    <w:rsid w:val="00916394"/>
    <w:rsid w:val="009165EA"/>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627"/>
    <w:rsid w:val="00A118B3"/>
    <w:rsid w:val="00A12B6D"/>
    <w:rsid w:val="00A13079"/>
    <w:rsid w:val="00A13132"/>
    <w:rsid w:val="00A131C2"/>
    <w:rsid w:val="00A13641"/>
    <w:rsid w:val="00A13A24"/>
    <w:rsid w:val="00A14A94"/>
    <w:rsid w:val="00A155EE"/>
    <w:rsid w:val="00A15C19"/>
    <w:rsid w:val="00A167FC"/>
    <w:rsid w:val="00A16C91"/>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63F6"/>
    <w:rsid w:val="00AB7097"/>
    <w:rsid w:val="00AB7439"/>
    <w:rsid w:val="00AB7B4B"/>
    <w:rsid w:val="00AC02A4"/>
    <w:rsid w:val="00AC1048"/>
    <w:rsid w:val="00AC12BD"/>
    <w:rsid w:val="00AC1F40"/>
    <w:rsid w:val="00AC2A2D"/>
    <w:rsid w:val="00AC315D"/>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651C"/>
    <w:rsid w:val="00B66C63"/>
    <w:rsid w:val="00B66DD9"/>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801"/>
    <w:rsid w:val="00B769B4"/>
    <w:rsid w:val="00B7738F"/>
    <w:rsid w:val="00B801AC"/>
    <w:rsid w:val="00B803C8"/>
    <w:rsid w:val="00B808C0"/>
    <w:rsid w:val="00B80B84"/>
    <w:rsid w:val="00B81435"/>
    <w:rsid w:val="00B82117"/>
    <w:rsid w:val="00B822F8"/>
    <w:rsid w:val="00B82395"/>
    <w:rsid w:val="00B83012"/>
    <w:rsid w:val="00B84C2A"/>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8D3"/>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1E26"/>
    <w:rsid w:val="00C82555"/>
    <w:rsid w:val="00C82A6C"/>
    <w:rsid w:val="00C82F69"/>
    <w:rsid w:val="00C82FB1"/>
    <w:rsid w:val="00C836F0"/>
    <w:rsid w:val="00C849A1"/>
    <w:rsid w:val="00C84C20"/>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30BE"/>
    <w:rsid w:val="00D0340C"/>
    <w:rsid w:val="00D036DD"/>
    <w:rsid w:val="00D0477E"/>
    <w:rsid w:val="00D04C8B"/>
    <w:rsid w:val="00D04E57"/>
    <w:rsid w:val="00D04F94"/>
    <w:rsid w:val="00D055EE"/>
    <w:rsid w:val="00D05DEB"/>
    <w:rsid w:val="00D060EC"/>
    <w:rsid w:val="00D0719B"/>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5317"/>
    <w:rsid w:val="00DE5329"/>
    <w:rsid w:val="00DE60A5"/>
    <w:rsid w:val="00DF07BF"/>
    <w:rsid w:val="00DF0906"/>
    <w:rsid w:val="00DF0CF5"/>
    <w:rsid w:val="00DF1241"/>
    <w:rsid w:val="00DF1A98"/>
    <w:rsid w:val="00DF1F99"/>
    <w:rsid w:val="00DF2B37"/>
    <w:rsid w:val="00DF4494"/>
    <w:rsid w:val="00DF5402"/>
    <w:rsid w:val="00DF5714"/>
    <w:rsid w:val="00DF59E6"/>
    <w:rsid w:val="00DF5B1C"/>
    <w:rsid w:val="00DF5B30"/>
    <w:rsid w:val="00DF5C61"/>
    <w:rsid w:val="00DF6367"/>
    <w:rsid w:val="00DF7391"/>
    <w:rsid w:val="00E01139"/>
    <w:rsid w:val="00E01197"/>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C15"/>
    <w:rsid w:val="00E75397"/>
    <w:rsid w:val="00E753A1"/>
    <w:rsid w:val="00E753F4"/>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64E"/>
    <w:rsid w:val="00E86BE6"/>
    <w:rsid w:val="00E87E1B"/>
    <w:rsid w:val="00E87ED9"/>
    <w:rsid w:val="00E90824"/>
    <w:rsid w:val="00E91721"/>
    <w:rsid w:val="00E91E0D"/>
    <w:rsid w:val="00E91E16"/>
    <w:rsid w:val="00E927E7"/>
    <w:rsid w:val="00E92BF1"/>
    <w:rsid w:val="00E92C8A"/>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84"/>
    <w:rsid w:val="00F430E4"/>
    <w:rsid w:val="00F435B8"/>
    <w:rsid w:val="00F437CE"/>
    <w:rsid w:val="00F44CE3"/>
    <w:rsid w:val="00F45988"/>
    <w:rsid w:val="00F45D4D"/>
    <w:rsid w:val="00F45DD1"/>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BEC"/>
    <w:rsid w:val="00F97E60"/>
    <w:rsid w:val="00FA09D3"/>
    <w:rsid w:val="00FA0E76"/>
    <w:rsid w:val="00FA0EBD"/>
    <w:rsid w:val="00FA2E73"/>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63683B"/>
    <w:pPr>
      <w:tabs>
        <w:tab w:val="right" w:leader="dot" w:pos="935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autoRedefine/>
    <w:uiPriority w:val="39"/>
    <w:unhideWhenUsed/>
    <w:locked/>
    <w:rsid w:val="007862E7"/>
    <w:pPr>
      <w:tabs>
        <w:tab w:val="left" w:pos="1710"/>
        <w:tab w:val="right" w:leader="dot" w:pos="935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63683B"/>
    <w:pPr>
      <w:tabs>
        <w:tab w:val="right" w:leader="dot" w:pos="935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BB78D3"/>
    <w:pPr>
      <w:tabs>
        <w:tab w:val="right" w:leader="dot" w:pos="9350"/>
      </w:tabs>
      <w:ind w:left="1267" w:right="720" w:hanging="1267"/>
    </w:pPr>
    <w:rPr>
      <w:noProof/>
      <w:sz w:val="20"/>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ops.fhwa.dot.gov/congestionpricing/&#8204;value_pricing/index.htm" TargetMode="External"/><Relationship Id="rId21" Type="http://schemas.openxmlformats.org/officeDocument/2006/relationships/footer" Target="footer1.xml"/><Relationship Id="rId34" Type="http://schemas.openxmlformats.org/officeDocument/2006/relationships/image" Target="media/image7.png"/><Relationship Id="rId42" Type="http://schemas.openxmlformats.org/officeDocument/2006/relationships/hyperlink" Target="https://www1.nyc.gov/html/dot/downloads/pdf/mobility-report-print-2019.pdf;%20" TargetMode="External"/><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Spanish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ops.fhwa.dot.gov/congestionpricing/&#8204;value_pricing/index.htm" TargetMode="External"/><Relationship Id="rId40" Type="http://schemas.openxmlformats.org/officeDocument/2006/relationships/hyperlink" Target="https://www.epa.gov/nepa/what-national-environmental-policy-act" TargetMode="External"/><Relationship Id="rId45"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Spanish_Final.docx" TargetMode="External"/><Relationship Id="rId36" Type="http://schemas.openxmlformats.org/officeDocument/2006/relationships/image" Target="media/image9.png"/><Relationship Id="rId49"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hyperlink" Target="https://www1.nyc.gov/html/dot/downloads/pdf/mobility-report-print-2019.pdf;%2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Spanish_Final.docx" TargetMode="External"/><Relationship Id="rId35" Type="http://schemas.openxmlformats.org/officeDocument/2006/relationships/image" Target="media/image8.png"/><Relationship Id="rId43" Type="http://schemas.openxmlformats.org/officeDocument/2006/relationships/hyperlink" Target="https://inrix.com/scorecard-city/?city=New%20York%20City%20NY&amp;index=5" TargetMode="External"/><Relationship Id="rId48" Type="http://schemas.openxmlformats.org/officeDocument/2006/relationships/footer" Target="footer7.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www.epa.gov/nepa/what-national-environmental-policy-act" TargetMode="External"/><Relationship Id="rId46" Type="http://schemas.openxmlformats.org/officeDocument/2006/relationships/image" Target="media/image11.png"/><Relationship Id="rId20" Type="http://schemas.openxmlformats.org/officeDocument/2006/relationships/header" Target="header2.xml"/><Relationship Id="rId41" Type="http://schemas.openxmlformats.org/officeDocument/2006/relationships/hyperlink" Target="https://inrix.com/scorecard-city/?city=New%20York%20City%20NY&amp;index=5"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3</_dlc_DocId>
    <_dlc_DocIdUrl xmlns="54242235-a98d-4777-bff8-3735b67ae6d3">
      <Url>https://hdrinc.sharepoint.com/teams/TBTA_CP/_layouts/15/DocIdRedir.aspx?ID=DU5KSS376MWV-186954018-85243</Url>
      <Description>DU5KSS376MWV-186954018-85243</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2.xml><?xml version="1.0" encoding="utf-8"?>
<sisl xmlns:xsi="http://www.w3.org/2001/XMLSchema-instance" xmlns:xsd="http://www.w3.org/2001/XMLSchema" xmlns="http://www.boldonjames.com/2008/01/sie/internal/label" sislVersion="0" policy="f2020d7d-77c8-4294-a427-590ee8eb3328" origin="userSelected"/>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2.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4.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customXml/itemProps6.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customXml/itemProps7.xml><?xml version="1.0" encoding="utf-8"?>
<ds:datastoreItem xmlns:ds="http://schemas.openxmlformats.org/officeDocument/2006/customXml" ds:itemID="{5A78ACD3-BE48-463C-9E76-092D1584FF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0</Pages>
  <Words>13336</Words>
  <Characters>85891</Characters>
  <Application>Microsoft Office Word</Application>
  <DocSecurity>0</DocSecurity>
  <Lines>3181</Lines>
  <Paragraphs>1240</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9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5</cp:revision>
  <cp:lastPrinted>2022-08-10T18:10:00Z</cp:lastPrinted>
  <dcterms:created xsi:type="dcterms:W3CDTF">2022-08-10T18:10:00Z</dcterms:created>
  <dcterms:modified xsi:type="dcterms:W3CDTF">2022-08-1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67b22296-d1cd-48b0-8cbf-a66ebef73fd0</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